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3DF7FCE2" w:rsidR="001C17CC" w:rsidRDefault="4E48A487" w:rsidP="00670B91">
      <w:pPr>
        <w:ind w:firstLine="720"/>
        <w:rPr>
          <w:b/>
          <w:bCs/>
          <w:sz w:val="32"/>
          <w:szCs w:val="32"/>
        </w:rPr>
      </w:pPr>
      <w:r w:rsidRPr="7E3EFD53">
        <w:rPr>
          <w:b/>
          <w:bCs/>
          <w:sz w:val="28"/>
          <w:szCs w:val="28"/>
        </w:rPr>
        <w:t>042</w:t>
      </w:r>
      <w:r w:rsidR="47D1966F" w:rsidRPr="7E3EFD53">
        <w:rPr>
          <w:b/>
          <w:bCs/>
          <w:sz w:val="28"/>
          <w:szCs w:val="28"/>
        </w:rPr>
        <w:t>1</w:t>
      </w:r>
      <w:r w:rsidRPr="7E3EFD53">
        <w:rPr>
          <w:b/>
          <w:bCs/>
          <w:sz w:val="28"/>
          <w:szCs w:val="28"/>
        </w:rPr>
        <w:t>-EH-Assignment-Team-Project Document</w:t>
      </w:r>
    </w:p>
    <w:tbl>
      <w:tblPr>
        <w:tblStyle w:val="TableGrid"/>
        <w:tblW w:w="26551" w:type="dxa"/>
        <w:tblLayout w:type="fixed"/>
        <w:tblLook w:val="06A0" w:firstRow="1" w:lastRow="0" w:firstColumn="1" w:lastColumn="0" w:noHBand="1" w:noVBand="1"/>
      </w:tblPr>
      <w:tblGrid>
        <w:gridCol w:w="690"/>
        <w:gridCol w:w="1811"/>
        <w:gridCol w:w="3023"/>
        <w:gridCol w:w="1492"/>
        <w:gridCol w:w="1580"/>
        <w:gridCol w:w="2881"/>
        <w:gridCol w:w="12284"/>
        <w:gridCol w:w="2790"/>
      </w:tblGrid>
      <w:tr w:rsidR="0BCDB3C0" w14:paraId="5572C59B" w14:textId="77777777" w:rsidTr="001D1DDB">
        <w:trPr>
          <w:trHeight w:val="645"/>
        </w:trPr>
        <w:tc>
          <w:tcPr>
            <w:tcW w:w="690" w:type="dxa"/>
          </w:tcPr>
          <w:p w14:paraId="7C06C088" w14:textId="53D8CF53" w:rsidR="1552345B" w:rsidRDefault="1552345B" w:rsidP="0BCDB3C0">
            <w:r>
              <w:t>No.</w:t>
            </w:r>
          </w:p>
        </w:tc>
        <w:tc>
          <w:tcPr>
            <w:tcW w:w="1811" w:type="dxa"/>
          </w:tcPr>
          <w:p w14:paraId="2E5157EC" w14:textId="0E95BE2F" w:rsidR="1552345B" w:rsidRDefault="3CE3E285" w:rsidP="41A01D50">
            <w:pPr>
              <w:rPr>
                <w:sz w:val="24"/>
                <w:szCs w:val="24"/>
              </w:rPr>
            </w:pPr>
            <w:r w:rsidRPr="41A01D50">
              <w:rPr>
                <w:sz w:val="24"/>
                <w:szCs w:val="24"/>
              </w:rPr>
              <w:t>Team Name</w:t>
            </w:r>
          </w:p>
          <w:p w14:paraId="1CDB9E4F" w14:textId="19208361" w:rsidR="1552345B" w:rsidRDefault="1552345B" w:rsidP="41A01D50">
            <w:pPr>
              <w:rPr>
                <w:sz w:val="24"/>
                <w:szCs w:val="24"/>
              </w:rPr>
            </w:pPr>
          </w:p>
        </w:tc>
        <w:tc>
          <w:tcPr>
            <w:tcW w:w="3023" w:type="dxa"/>
          </w:tcPr>
          <w:p w14:paraId="47752975" w14:textId="48ABCDBF" w:rsidR="1552345B" w:rsidRDefault="3CE3E285" w:rsidP="0BCDB3C0">
            <w:r>
              <w:t>Team Member (Full name)</w:t>
            </w:r>
          </w:p>
          <w:p w14:paraId="42989897" w14:textId="2C7A4ECC" w:rsidR="1552345B" w:rsidRDefault="3CE3E285" w:rsidP="0BCDB3C0">
            <w:r>
              <w:t xml:space="preserve">Put a (-L) to indicate Team </w:t>
            </w:r>
            <w:proofErr w:type="gramStart"/>
            <w:r>
              <w:t>Leader</w:t>
            </w:r>
            <w:proofErr w:type="gramEnd"/>
          </w:p>
          <w:p w14:paraId="56A2FE96" w14:textId="3EE0AA51" w:rsidR="1552345B" w:rsidRDefault="1552345B" w:rsidP="33B94334"/>
        </w:tc>
        <w:tc>
          <w:tcPr>
            <w:tcW w:w="1492" w:type="dxa"/>
          </w:tcPr>
          <w:p w14:paraId="4CA5DAC0" w14:textId="77206022" w:rsidR="721E6DF8" w:rsidRDefault="3CE3E285" w:rsidP="41A01D50">
            <w:pPr>
              <w:spacing w:line="259" w:lineRule="auto"/>
            </w:pPr>
            <w:r>
              <w:t>Class</w:t>
            </w:r>
          </w:p>
          <w:p w14:paraId="585F0235" w14:textId="564434F0" w:rsidR="721E6DF8" w:rsidRDefault="3CE3E285" w:rsidP="41A01D50">
            <w:pPr>
              <w:spacing w:line="259" w:lineRule="auto"/>
            </w:pPr>
            <w:r>
              <w:t>(ISF01/02/03)</w:t>
            </w:r>
          </w:p>
          <w:p w14:paraId="24C97181" w14:textId="18F8A146" w:rsidR="721E6DF8" w:rsidRDefault="721E6DF8" w:rsidP="41A01D50">
            <w:pPr>
              <w:spacing w:line="259" w:lineRule="auto"/>
            </w:pPr>
          </w:p>
        </w:tc>
        <w:tc>
          <w:tcPr>
            <w:tcW w:w="1580" w:type="dxa"/>
          </w:tcPr>
          <w:p w14:paraId="2403D643" w14:textId="0BC49A2D" w:rsidR="721E6DF8" w:rsidRDefault="3CE3E285" w:rsidP="33B94334">
            <w:r>
              <w:t>Private Phone Contact</w:t>
            </w:r>
          </w:p>
        </w:tc>
        <w:tc>
          <w:tcPr>
            <w:tcW w:w="2881" w:type="dxa"/>
          </w:tcPr>
          <w:p w14:paraId="3371443F" w14:textId="11CE914C" w:rsidR="1552345B" w:rsidRDefault="3CE3E285" w:rsidP="0BCDB3C0">
            <w:r>
              <w:t>Project Title</w:t>
            </w:r>
          </w:p>
          <w:p w14:paraId="206A6593" w14:textId="64EF50E1" w:rsidR="1552345B" w:rsidRDefault="1552345B" w:rsidP="33B94334"/>
        </w:tc>
        <w:tc>
          <w:tcPr>
            <w:tcW w:w="12284" w:type="dxa"/>
          </w:tcPr>
          <w:p w14:paraId="13F09FE7" w14:textId="35FFF8AC" w:rsidR="0BCDB3C0" w:rsidRDefault="4C944BD0" w:rsidP="0BCDB3C0">
            <w:r>
              <w:t xml:space="preserve">Outline </w:t>
            </w:r>
          </w:p>
        </w:tc>
        <w:tc>
          <w:tcPr>
            <w:tcW w:w="2790" w:type="dxa"/>
          </w:tcPr>
          <w:p w14:paraId="5D838FE5" w14:textId="6A181AE1" w:rsidR="0BCDB3C0" w:rsidRDefault="4010112A" w:rsidP="33B94334">
            <w:r>
              <w:t>Tutor’s Feedback</w:t>
            </w:r>
            <w:r w:rsidR="7429F68D">
              <w:t xml:space="preserve"> and Endorsement</w:t>
            </w:r>
          </w:p>
          <w:p w14:paraId="62CD2B20" w14:textId="0DC769D9" w:rsidR="0BCDB3C0" w:rsidRDefault="0BCDB3C0" w:rsidP="33B94334"/>
        </w:tc>
      </w:tr>
      <w:tr w:rsidR="0BCDB3C0" w14:paraId="6730A1D3" w14:textId="77777777" w:rsidTr="001D1DDB">
        <w:tc>
          <w:tcPr>
            <w:tcW w:w="690" w:type="dxa"/>
            <w:vMerge w:val="restart"/>
          </w:tcPr>
          <w:p w14:paraId="509C1F01" w14:textId="090375C6" w:rsidR="0BCDB3C0" w:rsidRDefault="4D918E7B" w:rsidP="0BCDB3C0">
            <w:r>
              <w:t>1</w:t>
            </w:r>
          </w:p>
        </w:tc>
        <w:tc>
          <w:tcPr>
            <w:tcW w:w="1811" w:type="dxa"/>
            <w:vMerge w:val="restart"/>
          </w:tcPr>
          <w:p w14:paraId="614F031B" w14:textId="48491DBD" w:rsidR="0BCDB3C0" w:rsidRDefault="271733F0" w:rsidP="41A01D50">
            <w:pPr>
              <w:rPr>
                <w:rFonts w:eastAsiaTheme="minorEastAsia"/>
                <w:sz w:val="28"/>
                <w:szCs w:val="28"/>
                <w:vertAlign w:val="superscript"/>
              </w:rPr>
            </w:pPr>
            <w:r w:rsidRPr="41A01D50">
              <w:rPr>
                <w:rFonts w:eastAsiaTheme="minorEastAsia"/>
                <w:sz w:val="28"/>
                <w:szCs w:val="28"/>
                <w:vertAlign w:val="superscript"/>
              </w:rPr>
              <w:t>w</w:t>
            </w:r>
            <w:r w:rsidR="7B21DFC8" w:rsidRPr="41A01D50">
              <w:rPr>
                <w:rFonts w:eastAsiaTheme="minorEastAsia"/>
                <w:sz w:val="28"/>
                <w:szCs w:val="28"/>
                <w:vertAlign w:val="superscript"/>
              </w:rPr>
              <w:t xml:space="preserve">at name </w:t>
            </w:r>
          </w:p>
        </w:tc>
        <w:tc>
          <w:tcPr>
            <w:tcW w:w="3023" w:type="dxa"/>
          </w:tcPr>
          <w:p w14:paraId="3530A3BA" w14:textId="336B4B1A" w:rsidR="0BCDB3C0" w:rsidRDefault="43A7B6C0" w:rsidP="0E1990B1">
            <w:pPr>
              <w:rPr>
                <w:rFonts w:eastAsiaTheme="minorEastAsia"/>
              </w:rPr>
            </w:pPr>
            <w:r w:rsidRPr="0E1990B1">
              <w:rPr>
                <w:rFonts w:eastAsiaTheme="minorEastAsia"/>
              </w:rPr>
              <w:t>Ewen Keck</w:t>
            </w:r>
          </w:p>
        </w:tc>
        <w:tc>
          <w:tcPr>
            <w:tcW w:w="1492" w:type="dxa"/>
            <w:vMerge w:val="restart"/>
          </w:tcPr>
          <w:p w14:paraId="323EEB40" w14:textId="4DBA1177" w:rsidR="43A7B6C0" w:rsidRDefault="43A7B6C0" w:rsidP="41A01D50">
            <w:pPr>
              <w:rPr>
                <w:rFonts w:eastAsiaTheme="minorEastAsia"/>
              </w:rPr>
            </w:pPr>
            <w:r w:rsidRPr="41A01D50">
              <w:rPr>
                <w:rFonts w:eastAsiaTheme="minorEastAsia"/>
              </w:rPr>
              <w:t>CSF 01</w:t>
            </w:r>
          </w:p>
        </w:tc>
        <w:tc>
          <w:tcPr>
            <w:tcW w:w="1580" w:type="dxa"/>
          </w:tcPr>
          <w:p w14:paraId="64C66594" w14:textId="31CB44AC" w:rsidR="0BCDB3C0" w:rsidRDefault="0BCDB3C0" w:rsidP="0E1990B1">
            <w:pPr>
              <w:rPr>
                <w:rFonts w:eastAsiaTheme="minorEastAsia"/>
              </w:rPr>
            </w:pPr>
          </w:p>
        </w:tc>
        <w:tc>
          <w:tcPr>
            <w:tcW w:w="2881" w:type="dxa"/>
            <w:vMerge w:val="restart"/>
          </w:tcPr>
          <w:p w14:paraId="099D94A6" w14:textId="549589A7" w:rsidR="0BCDB3C0" w:rsidRDefault="0BCDB3C0" w:rsidP="0E1990B1">
            <w:pPr>
              <w:rPr>
                <w:rFonts w:eastAsiaTheme="minorEastAsia"/>
              </w:rPr>
            </w:pPr>
          </w:p>
        </w:tc>
        <w:tc>
          <w:tcPr>
            <w:tcW w:w="12284" w:type="dxa"/>
            <w:vMerge w:val="restart"/>
          </w:tcPr>
          <w:p w14:paraId="6A86010F" w14:textId="71BDD47A" w:rsidR="0BCDB3C0" w:rsidRDefault="13E3AC61" w:rsidP="63381445">
            <w:pPr>
              <w:rPr>
                <w:rFonts w:ascii="Calibri" w:eastAsia="Calibri" w:hAnsi="Calibri" w:cs="Calibri"/>
                <w:b/>
                <w:bCs/>
                <w:color w:val="000000" w:themeColor="text1"/>
                <w:sz w:val="40"/>
                <w:szCs w:val="40"/>
              </w:rPr>
            </w:pPr>
            <w:r w:rsidRPr="63381445">
              <w:rPr>
                <w:rFonts w:ascii="Calibri" w:eastAsia="Calibri" w:hAnsi="Calibri" w:cs="Calibri"/>
                <w:b/>
                <w:bCs/>
                <w:color w:val="000000" w:themeColor="text1"/>
                <w:sz w:val="40"/>
                <w:szCs w:val="40"/>
              </w:rPr>
              <w:t xml:space="preserve">Case Scenario  </w:t>
            </w:r>
          </w:p>
          <w:p w14:paraId="1FCA0B0F" w14:textId="3A4245E1" w:rsidR="0BCDB3C0" w:rsidRDefault="13E3AC61" w:rsidP="63381445">
            <w:r w:rsidRPr="63381445">
              <w:rPr>
                <w:rFonts w:ascii="Calibri" w:eastAsia="Calibri" w:hAnsi="Calibri" w:cs="Calibri"/>
                <w:color w:val="000000" w:themeColor="text1"/>
              </w:rPr>
              <w:t xml:space="preserve">It is 2077, a startup video </w:t>
            </w:r>
            <w:proofErr w:type="spellStart"/>
            <w:r w:rsidRPr="63381445">
              <w:rPr>
                <w:rFonts w:ascii="Calibri" w:eastAsia="Calibri" w:hAnsi="Calibri" w:cs="Calibri"/>
                <w:color w:val="000000" w:themeColor="text1"/>
              </w:rPr>
              <w:t>vendoring</w:t>
            </w:r>
            <w:proofErr w:type="spellEnd"/>
            <w:r w:rsidRPr="63381445">
              <w:rPr>
                <w:rFonts w:ascii="Calibri" w:eastAsia="Calibri" w:hAnsi="Calibri" w:cs="Calibri"/>
                <w:color w:val="000000" w:themeColor="text1"/>
              </w:rPr>
              <w:t xml:space="preserve"> company known as </w:t>
            </w:r>
            <w:proofErr w:type="spellStart"/>
            <w:r w:rsidRPr="63381445">
              <w:rPr>
                <w:rFonts w:ascii="Calibri" w:eastAsia="Calibri" w:hAnsi="Calibri" w:cs="Calibri"/>
                <w:color w:val="000000" w:themeColor="text1"/>
              </w:rPr>
              <w:t>CoolHipBTSBlackPinkOneDirectionTameImpala</w:t>
            </w:r>
            <w:proofErr w:type="spellEnd"/>
            <w:r w:rsidRPr="63381445">
              <w:rPr>
                <w:rFonts w:ascii="Calibri" w:eastAsia="Calibri" w:hAnsi="Calibri" w:cs="Calibri"/>
                <w:color w:val="000000" w:themeColor="text1"/>
              </w:rPr>
              <w:t xml:space="preserve"> Video. They typically sell shows about frogs that can fly and a dolphin with a dream to have his own space program powered by whale </w:t>
            </w:r>
            <w:proofErr w:type="gramStart"/>
            <w:r w:rsidRPr="63381445">
              <w:rPr>
                <w:rFonts w:ascii="Calibri" w:eastAsia="Calibri" w:hAnsi="Calibri" w:cs="Calibri"/>
                <w:color w:val="000000" w:themeColor="text1"/>
              </w:rPr>
              <w:t>farts</w:t>
            </w:r>
            <w:proofErr w:type="gramEnd"/>
            <w:r w:rsidRPr="63381445">
              <w:rPr>
                <w:rFonts w:ascii="Calibri" w:eastAsia="Calibri" w:hAnsi="Calibri" w:cs="Calibri"/>
                <w:color w:val="000000" w:themeColor="text1"/>
              </w:rPr>
              <w:t xml:space="preserve">. Given that streaming services require large amounts of storage for file server capabilities to store the large amounts of video and user information. In these trying times of Covid-19, another streaming platform known as </w:t>
            </w:r>
            <w:proofErr w:type="spellStart"/>
            <w:r w:rsidRPr="63381445">
              <w:rPr>
                <w:rFonts w:ascii="Calibri" w:eastAsia="Calibri" w:hAnsi="Calibri" w:cs="Calibri"/>
                <w:color w:val="000000" w:themeColor="text1"/>
              </w:rPr>
              <w:t>Deuche</w:t>
            </w:r>
            <w:proofErr w:type="spellEnd"/>
            <w:r w:rsidRPr="63381445">
              <w:rPr>
                <w:rFonts w:ascii="Calibri" w:eastAsia="Calibri" w:hAnsi="Calibri" w:cs="Calibri"/>
                <w:color w:val="000000" w:themeColor="text1"/>
              </w:rPr>
              <w:t xml:space="preserve"> </w:t>
            </w:r>
            <w:proofErr w:type="spellStart"/>
            <w:r w:rsidRPr="63381445">
              <w:rPr>
                <w:rFonts w:ascii="Calibri" w:eastAsia="Calibri" w:hAnsi="Calibri" w:cs="Calibri"/>
                <w:color w:val="000000" w:themeColor="text1"/>
              </w:rPr>
              <w:t>Bj</w:t>
            </w:r>
            <w:r w:rsidRPr="63381445">
              <w:rPr>
                <w:rFonts w:ascii="Arial" w:eastAsia="Arial" w:hAnsi="Arial" w:cs="Arial"/>
                <w:color w:val="202122"/>
                <w:sz w:val="21"/>
                <w:szCs w:val="21"/>
              </w:rPr>
              <w:t>å</w:t>
            </w:r>
            <w:r w:rsidRPr="63381445">
              <w:rPr>
                <w:rFonts w:ascii="Calibri" w:eastAsia="Calibri" w:hAnsi="Calibri" w:cs="Calibri"/>
                <w:color w:val="000000" w:themeColor="text1"/>
              </w:rPr>
              <w:t>g</w:t>
            </w:r>
            <w:proofErr w:type="spellEnd"/>
            <w:r w:rsidRPr="63381445">
              <w:rPr>
                <w:rFonts w:ascii="Calibri" w:eastAsia="Calibri" w:hAnsi="Calibri" w:cs="Calibri"/>
                <w:color w:val="000000" w:themeColor="text1"/>
              </w:rPr>
              <w:t xml:space="preserve"> was jealous about the success that </w:t>
            </w:r>
            <w:proofErr w:type="spellStart"/>
            <w:r w:rsidRPr="63381445">
              <w:rPr>
                <w:rFonts w:ascii="Calibri" w:eastAsia="Calibri" w:hAnsi="Calibri" w:cs="Calibri"/>
                <w:color w:val="000000" w:themeColor="text1"/>
              </w:rPr>
              <w:t>CoolHipBTSBlackPinkOneDirectionTameImpala</w:t>
            </w:r>
            <w:proofErr w:type="spellEnd"/>
            <w:r w:rsidRPr="63381445">
              <w:rPr>
                <w:rFonts w:ascii="Calibri" w:eastAsia="Calibri" w:hAnsi="Calibri" w:cs="Calibri"/>
                <w:color w:val="000000" w:themeColor="text1"/>
              </w:rPr>
              <w:t xml:space="preserve"> was having and wanted to foil their reputation by performing Corporate Espionage and bribed an insider to carry out their misdeeds. </w:t>
            </w:r>
          </w:p>
          <w:p w14:paraId="2DA5306D" w14:textId="58B6F2A6" w:rsidR="0BCDB3C0" w:rsidRDefault="13E3AC61" w:rsidP="63381445">
            <w:r w:rsidRPr="63381445">
              <w:t xml:space="preserve"> </w:t>
            </w:r>
          </w:p>
          <w:p w14:paraId="38024F3B" w14:textId="30DD395E" w:rsidR="0BCDB3C0" w:rsidRDefault="13E3AC61" w:rsidP="63381445">
            <w:r w:rsidRPr="63381445">
              <w:t xml:space="preserve"> </w:t>
            </w:r>
          </w:p>
          <w:p w14:paraId="27629321" w14:textId="65C273F0" w:rsidR="0BCDB3C0" w:rsidRDefault="13E3AC61" w:rsidP="63381445">
            <w:r w:rsidRPr="63381445">
              <w:t xml:space="preserve"> </w:t>
            </w:r>
          </w:p>
          <w:p w14:paraId="3E73591F" w14:textId="29C4AA31" w:rsidR="0BCDB3C0" w:rsidRDefault="392A0841" w:rsidP="63381445">
            <w:pPr>
              <w:spacing w:line="259" w:lineRule="auto"/>
              <w:rPr>
                <w:rFonts w:ascii="Calibri" w:eastAsia="Calibri" w:hAnsi="Calibri" w:cs="Calibri"/>
                <w:b/>
                <w:bCs/>
                <w:color w:val="000000" w:themeColor="text1"/>
                <w:sz w:val="40"/>
                <w:szCs w:val="40"/>
              </w:rPr>
            </w:pPr>
            <w:r w:rsidRPr="63381445">
              <w:rPr>
                <w:rFonts w:ascii="Calibri" w:eastAsia="Calibri" w:hAnsi="Calibri" w:cs="Calibri"/>
                <w:b/>
                <w:bCs/>
                <w:color w:val="000000" w:themeColor="text1"/>
                <w:sz w:val="40"/>
                <w:szCs w:val="40"/>
              </w:rPr>
              <w:t>Summary of Attacks</w:t>
            </w:r>
          </w:p>
          <w:p w14:paraId="5507111A" w14:textId="1757B125" w:rsidR="0BCDB3C0" w:rsidRDefault="13E3AC61" w:rsidP="002241F8">
            <w:pPr>
              <w:pStyle w:val="ListParagraph"/>
              <w:numPr>
                <w:ilvl w:val="0"/>
                <w:numId w:val="76"/>
              </w:numPr>
              <w:rPr>
                <w:rFonts w:eastAsiaTheme="minorEastAsia"/>
                <w:color w:val="000000" w:themeColor="text1"/>
              </w:rPr>
            </w:pPr>
            <w:r w:rsidRPr="63381445">
              <w:rPr>
                <w:rFonts w:ascii="Calibri" w:eastAsia="Calibri" w:hAnsi="Calibri" w:cs="Calibri"/>
                <w:color w:val="000000" w:themeColor="text1"/>
              </w:rPr>
              <w:t xml:space="preserve">Hack internal </w:t>
            </w:r>
            <w:proofErr w:type="spellStart"/>
            <w:r w:rsidRPr="63381445">
              <w:rPr>
                <w:rFonts w:ascii="Calibri" w:eastAsia="Calibri" w:hAnsi="Calibri" w:cs="Calibri"/>
                <w:color w:val="000000" w:themeColor="text1"/>
              </w:rPr>
              <w:t>WinServer</w:t>
            </w:r>
            <w:proofErr w:type="spellEnd"/>
            <w:r w:rsidRPr="63381445">
              <w:rPr>
                <w:rFonts w:ascii="Calibri" w:eastAsia="Calibri" w:hAnsi="Calibri" w:cs="Calibri"/>
                <w:color w:val="000000" w:themeColor="text1"/>
              </w:rPr>
              <w:t xml:space="preserve"> 2012 using</w:t>
            </w:r>
            <w:r w:rsidR="6C311041" w:rsidRPr="63381445">
              <w:rPr>
                <w:rFonts w:ascii="Calibri" w:eastAsia="Calibri" w:hAnsi="Calibri" w:cs="Calibri"/>
                <w:color w:val="000000" w:themeColor="text1"/>
              </w:rPr>
              <w:t>:</w:t>
            </w:r>
          </w:p>
          <w:p w14:paraId="73D76D67" w14:textId="27DF3D2E" w:rsidR="0BCDB3C0" w:rsidRDefault="13E3AC61" w:rsidP="002241F8">
            <w:pPr>
              <w:pStyle w:val="ListParagraph"/>
              <w:numPr>
                <w:ilvl w:val="1"/>
                <w:numId w:val="75"/>
              </w:numPr>
              <w:rPr>
                <w:rFonts w:eastAsiaTheme="minorEastAsia"/>
                <w:color w:val="000000" w:themeColor="text1"/>
              </w:rPr>
            </w:pPr>
            <w:r w:rsidRPr="63381445">
              <w:rPr>
                <w:rFonts w:ascii="Calibri" w:eastAsia="Calibri" w:hAnsi="Calibri" w:cs="Calibri"/>
                <w:color w:val="000000" w:themeColor="text1"/>
              </w:rPr>
              <w:t xml:space="preserve">MS17-010 </w:t>
            </w:r>
            <w:proofErr w:type="spellStart"/>
            <w:r w:rsidRPr="63381445">
              <w:rPr>
                <w:rFonts w:ascii="Calibri" w:eastAsia="Calibri" w:hAnsi="Calibri" w:cs="Calibri"/>
                <w:color w:val="000000" w:themeColor="text1"/>
              </w:rPr>
              <w:t>EternalRomance</w:t>
            </w:r>
            <w:proofErr w:type="spellEnd"/>
            <w:r w:rsidRPr="63381445">
              <w:rPr>
                <w:rFonts w:ascii="Calibri" w:eastAsia="Calibri" w:hAnsi="Calibri" w:cs="Calibri"/>
                <w:color w:val="000000" w:themeColor="text1"/>
              </w:rPr>
              <w:t>/</w:t>
            </w:r>
            <w:proofErr w:type="spellStart"/>
            <w:r w:rsidRPr="63381445">
              <w:rPr>
                <w:rFonts w:ascii="Calibri" w:eastAsia="Calibri" w:hAnsi="Calibri" w:cs="Calibri"/>
                <w:color w:val="000000" w:themeColor="text1"/>
              </w:rPr>
              <w:t>EternalSynergy</w:t>
            </w:r>
            <w:proofErr w:type="spellEnd"/>
            <w:r w:rsidRPr="63381445">
              <w:rPr>
                <w:rFonts w:ascii="Calibri" w:eastAsia="Calibri" w:hAnsi="Calibri" w:cs="Calibri"/>
                <w:color w:val="000000" w:themeColor="text1"/>
              </w:rPr>
              <w:t>/</w:t>
            </w:r>
            <w:proofErr w:type="spellStart"/>
            <w:r w:rsidRPr="63381445">
              <w:rPr>
                <w:rFonts w:ascii="Calibri" w:eastAsia="Calibri" w:hAnsi="Calibri" w:cs="Calibri"/>
                <w:color w:val="000000" w:themeColor="text1"/>
              </w:rPr>
              <w:t>EternalChampion</w:t>
            </w:r>
            <w:proofErr w:type="spellEnd"/>
            <w:r w:rsidRPr="63381445">
              <w:rPr>
                <w:rFonts w:ascii="Calibri" w:eastAsia="Calibri" w:hAnsi="Calibri" w:cs="Calibri"/>
                <w:color w:val="000000" w:themeColor="text1"/>
              </w:rPr>
              <w:t xml:space="preserve"> SMB Remote Windows Code Execution</w:t>
            </w:r>
          </w:p>
          <w:p w14:paraId="4555DFF9" w14:textId="3642F4EC" w:rsidR="0BCDB3C0" w:rsidRDefault="185F0D34" w:rsidP="002241F8">
            <w:pPr>
              <w:pStyle w:val="ListParagraph"/>
              <w:numPr>
                <w:ilvl w:val="0"/>
                <w:numId w:val="76"/>
              </w:numPr>
              <w:rPr>
                <w:rFonts w:eastAsiaTheme="minorEastAsia"/>
                <w:color w:val="000000" w:themeColor="text1"/>
              </w:rPr>
            </w:pPr>
            <w:r w:rsidRPr="63381445">
              <w:rPr>
                <w:rFonts w:ascii="Calibri" w:eastAsia="Calibri" w:hAnsi="Calibri" w:cs="Calibri"/>
                <w:color w:val="000000" w:themeColor="text1"/>
              </w:rPr>
              <w:t xml:space="preserve">Create </w:t>
            </w:r>
            <w:r w:rsidR="7BD99536" w:rsidRPr="63381445">
              <w:rPr>
                <w:rFonts w:ascii="Calibri" w:eastAsia="Calibri" w:hAnsi="Calibri" w:cs="Calibri"/>
                <w:color w:val="000000" w:themeColor="text1"/>
              </w:rPr>
              <w:t xml:space="preserve">stagefright_mp4_tx3g_64bit </w:t>
            </w:r>
            <w:r w:rsidRPr="63381445">
              <w:rPr>
                <w:rFonts w:ascii="Calibri" w:eastAsia="Calibri" w:hAnsi="Calibri" w:cs="Calibri"/>
                <w:color w:val="000000" w:themeColor="text1"/>
              </w:rPr>
              <w:t xml:space="preserve">APK </w:t>
            </w:r>
            <w:r w:rsidR="743AB611" w:rsidRPr="63381445">
              <w:rPr>
                <w:rFonts w:ascii="Calibri" w:eastAsia="Calibri" w:hAnsi="Calibri" w:cs="Calibri"/>
                <w:color w:val="000000" w:themeColor="text1"/>
              </w:rPr>
              <w:t xml:space="preserve">and </w:t>
            </w:r>
            <w:proofErr w:type="spellStart"/>
            <w:r w:rsidR="743AB611" w:rsidRPr="63381445">
              <w:rPr>
                <w:rFonts w:ascii="Calibri" w:eastAsia="Calibri" w:hAnsi="Calibri" w:cs="Calibri"/>
                <w:color w:val="000000" w:themeColor="text1"/>
              </w:rPr>
              <w:t>reverse_tcp</w:t>
            </w:r>
            <w:proofErr w:type="spellEnd"/>
            <w:r w:rsidR="743AB611" w:rsidRPr="63381445">
              <w:rPr>
                <w:rFonts w:ascii="Calibri" w:eastAsia="Calibri" w:hAnsi="Calibri" w:cs="Calibri"/>
                <w:color w:val="000000" w:themeColor="text1"/>
              </w:rPr>
              <w:t xml:space="preserve"> shell </w:t>
            </w:r>
            <w:proofErr w:type="spellStart"/>
            <w:proofErr w:type="gramStart"/>
            <w:r w:rsidR="743AB611" w:rsidRPr="63381445">
              <w:rPr>
                <w:rFonts w:ascii="Calibri" w:eastAsia="Calibri" w:hAnsi="Calibri" w:cs="Calibri"/>
                <w:color w:val="000000" w:themeColor="text1"/>
              </w:rPr>
              <w:t>apk</w:t>
            </w:r>
            <w:proofErr w:type="spellEnd"/>
            <w:proofErr w:type="gramEnd"/>
          </w:p>
          <w:p w14:paraId="5A6B04B1" w14:textId="429974B2" w:rsidR="0BCDB3C0" w:rsidRDefault="13E3AC61" w:rsidP="002241F8">
            <w:pPr>
              <w:pStyle w:val="ListParagraph"/>
              <w:numPr>
                <w:ilvl w:val="0"/>
                <w:numId w:val="76"/>
              </w:numPr>
              <w:rPr>
                <w:rFonts w:eastAsiaTheme="minorEastAsia"/>
                <w:color w:val="000000" w:themeColor="text1"/>
              </w:rPr>
            </w:pPr>
            <w:r w:rsidRPr="63381445">
              <w:rPr>
                <w:rFonts w:ascii="Calibri" w:eastAsia="Calibri" w:hAnsi="Calibri" w:cs="Calibri"/>
                <w:color w:val="000000" w:themeColor="text1"/>
              </w:rPr>
              <w:t xml:space="preserve">Using chromium exploit to spoof malicious </w:t>
            </w:r>
            <w:proofErr w:type="spellStart"/>
            <w:proofErr w:type="gramStart"/>
            <w:r w:rsidRPr="63381445">
              <w:rPr>
                <w:rFonts w:ascii="Calibri" w:eastAsia="Calibri" w:hAnsi="Calibri" w:cs="Calibri"/>
                <w:color w:val="000000" w:themeColor="text1"/>
              </w:rPr>
              <w:t>apk</w:t>
            </w:r>
            <w:proofErr w:type="spellEnd"/>
            <w:proofErr w:type="gramEnd"/>
          </w:p>
          <w:p w14:paraId="3277AF1E" w14:textId="48A40E1B" w:rsidR="0BCDB3C0" w:rsidRDefault="13E3AC61" w:rsidP="002241F8">
            <w:pPr>
              <w:pStyle w:val="ListParagraph"/>
              <w:numPr>
                <w:ilvl w:val="0"/>
                <w:numId w:val="76"/>
              </w:numPr>
              <w:rPr>
                <w:rFonts w:eastAsiaTheme="minorEastAsia"/>
                <w:color w:val="000000" w:themeColor="text1"/>
              </w:rPr>
            </w:pPr>
            <w:r w:rsidRPr="63381445">
              <w:t xml:space="preserve"> </w:t>
            </w:r>
            <w:r w:rsidR="26480358" w:rsidRPr="63381445">
              <w:rPr>
                <w:rFonts w:ascii="Calibri" w:eastAsia="Calibri" w:hAnsi="Calibri" w:cs="Calibri"/>
                <w:color w:val="000000" w:themeColor="text1"/>
              </w:rPr>
              <w:t xml:space="preserve">Remote into windows 7 using </w:t>
            </w:r>
            <w:proofErr w:type="spellStart"/>
            <w:r w:rsidR="26480358" w:rsidRPr="63381445">
              <w:rPr>
                <w:rFonts w:ascii="Calibri" w:eastAsia="Calibri" w:hAnsi="Calibri" w:cs="Calibri"/>
                <w:color w:val="000000" w:themeColor="text1"/>
              </w:rPr>
              <w:t>bluekeep</w:t>
            </w:r>
            <w:proofErr w:type="spellEnd"/>
            <w:r w:rsidR="26480358" w:rsidRPr="63381445">
              <w:rPr>
                <w:rFonts w:ascii="Calibri" w:eastAsia="Calibri" w:hAnsi="Calibri" w:cs="Calibri"/>
                <w:color w:val="000000" w:themeColor="text1"/>
              </w:rPr>
              <w:t xml:space="preserve"> </w:t>
            </w:r>
            <w:proofErr w:type="gramStart"/>
            <w:r w:rsidR="26480358" w:rsidRPr="63381445">
              <w:rPr>
                <w:rFonts w:ascii="Calibri" w:eastAsia="Calibri" w:hAnsi="Calibri" w:cs="Calibri"/>
                <w:color w:val="000000" w:themeColor="text1"/>
              </w:rPr>
              <w:t>vulnerabil</w:t>
            </w:r>
            <w:r w:rsidR="393C4372" w:rsidRPr="63381445">
              <w:rPr>
                <w:rFonts w:ascii="Calibri" w:eastAsia="Calibri" w:hAnsi="Calibri" w:cs="Calibri"/>
                <w:color w:val="000000" w:themeColor="text1"/>
              </w:rPr>
              <w:t>i</w:t>
            </w:r>
            <w:r w:rsidR="26480358" w:rsidRPr="63381445">
              <w:rPr>
                <w:rFonts w:ascii="Calibri" w:eastAsia="Calibri" w:hAnsi="Calibri" w:cs="Calibri"/>
                <w:color w:val="000000" w:themeColor="text1"/>
              </w:rPr>
              <w:t>ty</w:t>
            </w:r>
            <w:proofErr w:type="gramEnd"/>
          </w:p>
          <w:p w14:paraId="7BFF68A3" w14:textId="0B50BFBD" w:rsidR="0BCDB3C0" w:rsidRDefault="0BCDB3C0" w:rsidP="63381445"/>
          <w:p w14:paraId="18A8ECE7" w14:textId="7AE95FEB" w:rsidR="0BCDB3C0" w:rsidRDefault="13E3AC61" w:rsidP="63381445">
            <w:pPr>
              <w:rPr>
                <w:rFonts w:ascii="Calibri" w:eastAsia="Calibri" w:hAnsi="Calibri" w:cs="Calibri"/>
                <w:b/>
                <w:bCs/>
                <w:color w:val="000000" w:themeColor="text1"/>
                <w:sz w:val="40"/>
                <w:szCs w:val="40"/>
              </w:rPr>
            </w:pPr>
            <w:r w:rsidRPr="63381445">
              <w:rPr>
                <w:rFonts w:ascii="Calibri" w:eastAsia="Calibri" w:hAnsi="Calibri" w:cs="Calibri"/>
                <w:b/>
                <w:bCs/>
                <w:color w:val="000000" w:themeColor="text1"/>
                <w:sz w:val="40"/>
                <w:szCs w:val="40"/>
              </w:rPr>
              <w:t>Pen-Test Environment Setup</w:t>
            </w:r>
            <w:r w:rsidR="0CF45D38" w:rsidRPr="63381445">
              <w:rPr>
                <w:rFonts w:ascii="Calibri" w:eastAsia="Calibri" w:hAnsi="Calibri" w:cs="Calibri"/>
                <w:b/>
                <w:bCs/>
                <w:color w:val="000000" w:themeColor="text1"/>
                <w:sz w:val="40"/>
                <w:szCs w:val="40"/>
              </w:rPr>
              <w:t xml:space="preserve"> </w:t>
            </w:r>
          </w:p>
          <w:p w14:paraId="2C64ABB2" w14:textId="4158C631" w:rsidR="0BCDB3C0" w:rsidRDefault="13E3AC61" w:rsidP="63381445">
            <w:r w:rsidRPr="63381445">
              <w:rPr>
                <w:rFonts w:ascii="Calibri" w:eastAsia="Calibri" w:hAnsi="Calibri" w:cs="Calibri"/>
                <w:color w:val="000000" w:themeColor="text1"/>
                <w:u w:val="single"/>
              </w:rPr>
              <w:t>Victim</w:t>
            </w:r>
          </w:p>
          <w:p w14:paraId="6575E5B8" w14:textId="3CC32143" w:rsidR="0BCDB3C0" w:rsidRDefault="13E3AC61" w:rsidP="63381445">
            <w:r w:rsidRPr="63381445">
              <w:rPr>
                <w:rFonts w:ascii="Calibri" w:eastAsia="Calibri" w:hAnsi="Calibri" w:cs="Calibri"/>
                <w:color w:val="000000" w:themeColor="text1"/>
              </w:rPr>
              <w:t xml:space="preserve">1 Windows Server 2016 </w:t>
            </w:r>
          </w:p>
          <w:p w14:paraId="3068E7B0" w14:textId="22ED748D" w:rsidR="0BCDB3C0" w:rsidRDefault="13E3AC61" w:rsidP="63381445">
            <w:r w:rsidRPr="63381445">
              <w:rPr>
                <w:rFonts w:ascii="Calibri" w:eastAsia="Calibri" w:hAnsi="Calibri" w:cs="Calibri"/>
                <w:color w:val="000000" w:themeColor="text1"/>
              </w:rPr>
              <w:t xml:space="preserve">1 Windows 7 </w:t>
            </w:r>
          </w:p>
          <w:p w14:paraId="322C3AFF" w14:textId="285B5C5D" w:rsidR="0BCDB3C0" w:rsidRDefault="13E3AC61" w:rsidP="63381445">
            <w:r w:rsidRPr="63381445">
              <w:rPr>
                <w:rFonts w:ascii="Calibri" w:eastAsia="Calibri" w:hAnsi="Calibri" w:cs="Calibri"/>
                <w:color w:val="000000" w:themeColor="text1"/>
              </w:rPr>
              <w:t xml:space="preserve">1 Android 8.1.0 </w:t>
            </w:r>
          </w:p>
          <w:p w14:paraId="0762E7BB" w14:textId="6AC378CF" w:rsidR="0BCDB3C0" w:rsidRDefault="13E3AC61" w:rsidP="63381445">
            <w:r w:rsidRPr="63381445">
              <w:rPr>
                <w:rFonts w:ascii="Calibri" w:eastAsia="Calibri" w:hAnsi="Calibri" w:cs="Calibri"/>
                <w:color w:val="000000" w:themeColor="text1"/>
              </w:rPr>
              <w:t xml:space="preserve">Whisk </w:t>
            </w:r>
            <w:proofErr w:type="gramStart"/>
            <w:r w:rsidRPr="63381445">
              <w:rPr>
                <w:rFonts w:ascii="Calibri" w:eastAsia="Calibri" w:hAnsi="Calibri" w:cs="Calibri"/>
                <w:color w:val="000000" w:themeColor="text1"/>
              </w:rPr>
              <w:t>thoroughly</w:t>
            </w:r>
            <w:proofErr w:type="gramEnd"/>
          </w:p>
          <w:p w14:paraId="71AF1B44" w14:textId="2068487E" w:rsidR="0BCDB3C0" w:rsidRDefault="13E3AC61" w:rsidP="63381445">
            <w:r w:rsidRPr="63381445">
              <w:t xml:space="preserve"> </w:t>
            </w:r>
          </w:p>
          <w:p w14:paraId="07BC6F4B" w14:textId="720BAEEF" w:rsidR="0BCDB3C0" w:rsidRDefault="13E3AC61" w:rsidP="63381445">
            <w:r w:rsidRPr="63381445">
              <w:rPr>
                <w:rFonts w:ascii="Calibri" w:eastAsia="Calibri" w:hAnsi="Calibri" w:cs="Calibri"/>
                <w:color w:val="000000" w:themeColor="text1"/>
                <w:u w:val="single"/>
              </w:rPr>
              <w:t>Attacker</w:t>
            </w:r>
          </w:p>
          <w:p w14:paraId="169C20E4" w14:textId="2970CE05" w:rsidR="0BCDB3C0" w:rsidRDefault="13E3AC61" w:rsidP="63381445">
            <w:r w:rsidRPr="63381445">
              <w:rPr>
                <w:rFonts w:ascii="Calibri" w:eastAsia="Calibri" w:hAnsi="Calibri" w:cs="Calibri"/>
                <w:color w:val="000000" w:themeColor="text1"/>
              </w:rPr>
              <w:t>1 Kali Linux Virtual Machine</w:t>
            </w:r>
          </w:p>
          <w:p w14:paraId="5D9D7F6A" w14:textId="08427716" w:rsidR="0BCDB3C0" w:rsidRDefault="13E3AC61" w:rsidP="63381445">
            <w:r w:rsidRPr="63381445">
              <w:t xml:space="preserve"> </w:t>
            </w:r>
          </w:p>
          <w:p w14:paraId="3F5E9D12" w14:textId="585DB16C" w:rsidR="0BCDB3C0" w:rsidRDefault="13E3AC61" w:rsidP="63381445">
            <w:r w:rsidRPr="63381445">
              <w:t xml:space="preserve"> </w:t>
            </w:r>
          </w:p>
          <w:p w14:paraId="334E622A" w14:textId="3519A2A2" w:rsidR="0BCDB3C0" w:rsidRDefault="13E3AC61" w:rsidP="63381445">
            <w:pPr>
              <w:rPr>
                <w:rFonts w:ascii="Calibri" w:eastAsia="Calibri" w:hAnsi="Calibri" w:cs="Calibri"/>
                <w:b/>
                <w:bCs/>
                <w:color w:val="000000" w:themeColor="text1"/>
                <w:sz w:val="40"/>
                <w:szCs w:val="40"/>
              </w:rPr>
            </w:pPr>
            <w:r w:rsidRPr="63381445">
              <w:rPr>
                <w:rFonts w:ascii="Calibri" w:eastAsia="Calibri" w:hAnsi="Calibri" w:cs="Calibri"/>
                <w:b/>
                <w:bCs/>
                <w:color w:val="000000" w:themeColor="text1"/>
                <w:sz w:val="40"/>
                <w:szCs w:val="40"/>
              </w:rPr>
              <w:t>Network Diagram</w:t>
            </w:r>
          </w:p>
          <w:p w14:paraId="57D72DF1" w14:textId="3BF88B91" w:rsidR="0BCDB3C0" w:rsidRDefault="13E3AC61" w:rsidP="63381445">
            <w:r w:rsidRPr="63381445">
              <w:rPr>
                <w:rFonts w:ascii="Calibri" w:eastAsia="Calibri" w:hAnsi="Calibri" w:cs="Calibri"/>
                <w:color w:val="000000" w:themeColor="text1"/>
              </w:rPr>
              <w:t>[</w:t>
            </w:r>
            <w:proofErr w:type="spellStart"/>
            <w:r w:rsidRPr="63381445">
              <w:rPr>
                <w:rFonts w:ascii="Calibri" w:eastAsia="Calibri" w:hAnsi="Calibri" w:cs="Calibri"/>
                <w:color w:val="000000" w:themeColor="text1"/>
              </w:rPr>
              <w:t>tmr</w:t>
            </w:r>
            <w:proofErr w:type="spellEnd"/>
            <w:r w:rsidRPr="63381445">
              <w:rPr>
                <w:rFonts w:ascii="Calibri" w:eastAsia="Calibri" w:hAnsi="Calibri" w:cs="Calibri"/>
                <w:color w:val="000000" w:themeColor="text1"/>
              </w:rPr>
              <w:t>]</w:t>
            </w:r>
          </w:p>
          <w:p w14:paraId="5E1A786B" w14:textId="348FEAB0" w:rsidR="0BCDB3C0" w:rsidRDefault="13E3AC61" w:rsidP="63381445">
            <w:r w:rsidRPr="63381445">
              <w:t xml:space="preserve"> </w:t>
            </w:r>
          </w:p>
          <w:p w14:paraId="2DCEA495" w14:textId="43E57D61" w:rsidR="0BCDB3C0" w:rsidRDefault="0BCDB3C0" w:rsidP="63381445">
            <w:pPr>
              <w:rPr>
                <w:rFonts w:ascii="Calibri" w:eastAsia="Calibri" w:hAnsi="Calibri" w:cs="Calibri"/>
                <w:color w:val="000000" w:themeColor="text1"/>
              </w:rPr>
            </w:pPr>
          </w:p>
          <w:p w14:paraId="5C688CF4" w14:textId="5945051C" w:rsidR="0BCDB3C0" w:rsidRDefault="13E3AC61" w:rsidP="63381445">
            <w:r w:rsidRPr="63381445">
              <w:t xml:space="preserve"> </w:t>
            </w:r>
          </w:p>
          <w:p w14:paraId="485E1CE5" w14:textId="38E42E4E" w:rsidR="0BCDB3C0" w:rsidRDefault="13E3AC61" w:rsidP="63381445">
            <w:r w:rsidRPr="63381445">
              <w:t xml:space="preserve"> </w:t>
            </w:r>
          </w:p>
          <w:p w14:paraId="022CDD68" w14:textId="07A9AA10" w:rsidR="0BCDB3C0" w:rsidRDefault="13E3AC61" w:rsidP="63381445">
            <w:pPr>
              <w:rPr>
                <w:rFonts w:ascii="Calibri" w:eastAsia="Calibri" w:hAnsi="Calibri" w:cs="Calibri"/>
                <w:color w:val="000000" w:themeColor="text1"/>
              </w:rPr>
            </w:pPr>
            <w:r w:rsidRPr="63381445">
              <w:rPr>
                <w:rFonts w:ascii="Calibri" w:eastAsia="Calibri" w:hAnsi="Calibri" w:cs="Calibri"/>
                <w:b/>
                <w:bCs/>
                <w:color w:val="000000" w:themeColor="text1"/>
                <w:sz w:val="40"/>
                <w:szCs w:val="40"/>
              </w:rPr>
              <w:t>Post Exploitation Activities</w:t>
            </w:r>
            <w:r w:rsidR="6C016FE1" w:rsidRPr="63381445">
              <w:rPr>
                <w:rFonts w:ascii="Calibri" w:eastAsia="Calibri" w:hAnsi="Calibri" w:cs="Calibri"/>
                <w:color w:val="000000" w:themeColor="text1"/>
              </w:rPr>
              <w:t xml:space="preserve"> </w:t>
            </w:r>
          </w:p>
          <w:p w14:paraId="7060E100" w14:textId="6A20854E" w:rsidR="0BCDB3C0" w:rsidRDefault="18D5063C" w:rsidP="002241F8">
            <w:pPr>
              <w:pStyle w:val="ListParagraph"/>
              <w:numPr>
                <w:ilvl w:val="0"/>
                <w:numId w:val="76"/>
              </w:numPr>
              <w:rPr>
                <w:color w:val="000000" w:themeColor="text1"/>
              </w:rPr>
            </w:pPr>
            <w:r w:rsidRPr="63381445">
              <w:rPr>
                <w:rFonts w:ascii="Calibri" w:eastAsia="Calibri" w:hAnsi="Calibri" w:cs="Calibri"/>
                <w:color w:val="000000" w:themeColor="text1"/>
              </w:rPr>
              <w:t>Access the web Hosting aspect of Windows Server 2012</w:t>
            </w:r>
            <w:r w:rsidR="7FC0D52C" w:rsidRPr="63381445">
              <w:rPr>
                <w:rFonts w:ascii="Calibri" w:eastAsia="Calibri" w:hAnsi="Calibri" w:cs="Calibri"/>
                <w:color w:val="000000" w:themeColor="text1"/>
              </w:rPr>
              <w:t xml:space="preserve"> and place a malicious spoofed html </w:t>
            </w:r>
            <w:proofErr w:type="gramStart"/>
            <w:r w:rsidR="7FC0D52C" w:rsidRPr="63381445">
              <w:rPr>
                <w:rFonts w:ascii="Calibri" w:eastAsia="Calibri" w:hAnsi="Calibri" w:cs="Calibri"/>
                <w:color w:val="000000" w:themeColor="text1"/>
              </w:rPr>
              <w:t>page</w:t>
            </w:r>
            <w:proofErr w:type="gramEnd"/>
            <w:r w:rsidR="7FC0D52C" w:rsidRPr="63381445">
              <w:rPr>
                <w:rFonts w:ascii="Calibri" w:eastAsia="Calibri" w:hAnsi="Calibri" w:cs="Calibri"/>
                <w:color w:val="000000" w:themeColor="text1"/>
              </w:rPr>
              <w:t xml:space="preserve"> </w:t>
            </w:r>
          </w:p>
          <w:p w14:paraId="1035A611" w14:textId="147CA21F" w:rsidR="0BCDB3C0" w:rsidRDefault="7FC0D52C" w:rsidP="002241F8">
            <w:pPr>
              <w:pStyle w:val="ListParagraph"/>
              <w:numPr>
                <w:ilvl w:val="0"/>
                <w:numId w:val="76"/>
              </w:numPr>
              <w:rPr>
                <w:color w:val="000000" w:themeColor="text1"/>
              </w:rPr>
            </w:pPr>
            <w:r w:rsidRPr="63381445">
              <w:rPr>
                <w:rFonts w:ascii="Calibri" w:eastAsia="Calibri" w:hAnsi="Calibri" w:cs="Calibri"/>
                <w:color w:val="000000" w:themeColor="text1"/>
              </w:rPr>
              <w:t>Extract user information via APK(s)</w:t>
            </w:r>
          </w:p>
          <w:p w14:paraId="12891E8F" w14:textId="7761EDA6" w:rsidR="0BCDB3C0" w:rsidRDefault="13E3AC61" w:rsidP="002241F8">
            <w:pPr>
              <w:pStyle w:val="ListParagraph"/>
              <w:numPr>
                <w:ilvl w:val="0"/>
                <w:numId w:val="76"/>
              </w:numPr>
              <w:rPr>
                <w:rFonts w:eastAsiaTheme="minorEastAsia"/>
                <w:color w:val="000000" w:themeColor="text1"/>
              </w:rPr>
            </w:pPr>
            <w:r w:rsidRPr="63381445">
              <w:rPr>
                <w:rFonts w:ascii="Calibri" w:eastAsia="Calibri" w:hAnsi="Calibri" w:cs="Calibri"/>
                <w:color w:val="000000" w:themeColor="text1"/>
              </w:rPr>
              <w:t xml:space="preserve">Obtain and leak user's information via a hacked </w:t>
            </w:r>
            <w:r w:rsidR="65542ABE" w:rsidRPr="63381445">
              <w:rPr>
                <w:rFonts w:ascii="Calibri" w:eastAsia="Calibri" w:hAnsi="Calibri" w:cs="Calibri"/>
                <w:color w:val="000000" w:themeColor="text1"/>
              </w:rPr>
              <w:t xml:space="preserve">windows 7 </w:t>
            </w:r>
            <w:r w:rsidRPr="63381445">
              <w:rPr>
                <w:rFonts w:ascii="Calibri" w:eastAsia="Calibri" w:hAnsi="Calibri" w:cs="Calibri"/>
                <w:color w:val="000000" w:themeColor="text1"/>
              </w:rPr>
              <w:t xml:space="preserve">pc belonging to the CEO to frame </w:t>
            </w:r>
            <w:proofErr w:type="gramStart"/>
            <w:r w:rsidRPr="63381445">
              <w:rPr>
                <w:rFonts w:ascii="Calibri" w:eastAsia="Calibri" w:hAnsi="Calibri" w:cs="Calibri"/>
                <w:color w:val="000000" w:themeColor="text1"/>
              </w:rPr>
              <w:t>CEO</w:t>
            </w:r>
            <w:proofErr w:type="gramEnd"/>
          </w:p>
          <w:p w14:paraId="42A77560" w14:textId="1B4AB64E" w:rsidR="0BCDB3C0" w:rsidRDefault="13E3AC61" w:rsidP="63381445">
            <w:r w:rsidRPr="63381445">
              <w:t xml:space="preserve"> </w:t>
            </w:r>
          </w:p>
          <w:p w14:paraId="681DB633" w14:textId="384928F5" w:rsidR="0BCDB3C0" w:rsidRDefault="0BCDB3C0" w:rsidP="63381445">
            <w:pPr>
              <w:pStyle w:val="ListParagraph"/>
              <w:spacing w:line="259" w:lineRule="auto"/>
              <w:ind w:left="0"/>
            </w:pPr>
            <w:r>
              <w:br/>
            </w:r>
          </w:p>
        </w:tc>
        <w:tc>
          <w:tcPr>
            <w:tcW w:w="2790" w:type="dxa"/>
            <w:vMerge w:val="restart"/>
          </w:tcPr>
          <w:p w14:paraId="4BC32BE6" w14:textId="2FFE237C" w:rsidR="0BCDB3C0" w:rsidRDefault="05162D00" w:rsidP="4B8E78D5">
            <w:pPr>
              <w:spacing w:line="259" w:lineRule="auto"/>
            </w:pPr>
            <w:r>
              <w:t>What is AWDL? Outline too brief. See previous year sample.</w:t>
            </w:r>
          </w:p>
        </w:tc>
      </w:tr>
      <w:tr w:rsidR="0BCDB3C0" w14:paraId="1D694407" w14:textId="77777777" w:rsidTr="001D1DDB">
        <w:tc>
          <w:tcPr>
            <w:tcW w:w="690" w:type="dxa"/>
            <w:vMerge/>
          </w:tcPr>
          <w:p w14:paraId="7368AFFD" w14:textId="77777777" w:rsidR="001C17CC" w:rsidRDefault="001C17CC"/>
        </w:tc>
        <w:tc>
          <w:tcPr>
            <w:tcW w:w="1811" w:type="dxa"/>
            <w:vMerge/>
          </w:tcPr>
          <w:p w14:paraId="555AE551" w14:textId="77777777" w:rsidR="001C17CC" w:rsidRDefault="001C17CC"/>
        </w:tc>
        <w:tc>
          <w:tcPr>
            <w:tcW w:w="3023" w:type="dxa"/>
          </w:tcPr>
          <w:p w14:paraId="6974F3B2" w14:textId="0D86755A" w:rsidR="0BCDB3C0" w:rsidRDefault="43A7B6C0" w:rsidP="0E1990B1">
            <w:pPr>
              <w:rPr>
                <w:rFonts w:eastAsiaTheme="minorEastAsia"/>
                <w:color w:val="000000" w:themeColor="text1"/>
              </w:rPr>
            </w:pPr>
            <w:r w:rsidRPr="4F13483C">
              <w:rPr>
                <w:rFonts w:eastAsiaTheme="minorEastAsia"/>
                <w:color w:val="000000" w:themeColor="text1"/>
              </w:rPr>
              <w:t>Lucas</w:t>
            </w:r>
            <w:r w:rsidR="1E5989B5" w:rsidRPr="4F13483C">
              <w:rPr>
                <w:rFonts w:eastAsiaTheme="minorEastAsia"/>
                <w:color w:val="000000" w:themeColor="text1"/>
              </w:rPr>
              <w:t xml:space="preserve"> -L </w:t>
            </w:r>
          </w:p>
        </w:tc>
        <w:tc>
          <w:tcPr>
            <w:tcW w:w="1492" w:type="dxa"/>
            <w:vMerge/>
          </w:tcPr>
          <w:p w14:paraId="30D2640A" w14:textId="1928E022" w:rsidR="0BCDB3C0" w:rsidRDefault="0BCDB3C0" w:rsidP="0BCDB3C0"/>
        </w:tc>
        <w:tc>
          <w:tcPr>
            <w:tcW w:w="1580" w:type="dxa"/>
          </w:tcPr>
          <w:p w14:paraId="75CE91E3" w14:textId="3D3CD78F" w:rsidR="0BCDB3C0" w:rsidRDefault="0BCDB3C0" w:rsidP="0E1990B1">
            <w:pPr>
              <w:rPr>
                <w:rFonts w:eastAsiaTheme="minorEastAsia"/>
              </w:rPr>
            </w:pPr>
          </w:p>
        </w:tc>
        <w:tc>
          <w:tcPr>
            <w:tcW w:w="2881" w:type="dxa"/>
            <w:vMerge/>
          </w:tcPr>
          <w:p w14:paraId="1C9164F6" w14:textId="77777777" w:rsidR="001C17CC" w:rsidRDefault="001C17CC"/>
        </w:tc>
        <w:tc>
          <w:tcPr>
            <w:tcW w:w="12284" w:type="dxa"/>
            <w:vMerge/>
          </w:tcPr>
          <w:p w14:paraId="5F0808DF" w14:textId="77777777" w:rsidR="001C17CC" w:rsidRDefault="001C17CC"/>
        </w:tc>
        <w:tc>
          <w:tcPr>
            <w:tcW w:w="2790" w:type="dxa"/>
            <w:vMerge/>
          </w:tcPr>
          <w:p w14:paraId="7A551894" w14:textId="77777777" w:rsidR="001C17CC" w:rsidRDefault="001C17CC"/>
        </w:tc>
      </w:tr>
      <w:tr w:rsidR="0BCDB3C0" w14:paraId="53B904BF" w14:textId="77777777" w:rsidTr="001D1DDB">
        <w:tc>
          <w:tcPr>
            <w:tcW w:w="690" w:type="dxa"/>
            <w:vMerge/>
          </w:tcPr>
          <w:p w14:paraId="22D3928E" w14:textId="77777777" w:rsidR="001C17CC" w:rsidRDefault="001C17CC"/>
        </w:tc>
        <w:tc>
          <w:tcPr>
            <w:tcW w:w="1811" w:type="dxa"/>
            <w:vMerge/>
          </w:tcPr>
          <w:p w14:paraId="63C62FE9" w14:textId="77777777" w:rsidR="001C17CC" w:rsidRDefault="001C17CC"/>
        </w:tc>
        <w:tc>
          <w:tcPr>
            <w:tcW w:w="3023" w:type="dxa"/>
          </w:tcPr>
          <w:p w14:paraId="78652BD3" w14:textId="191C79F7" w:rsidR="0BCDB3C0" w:rsidRDefault="0BCDB3C0" w:rsidP="0E1990B1">
            <w:pPr>
              <w:rPr>
                <w:rFonts w:eastAsiaTheme="minorEastAsia"/>
              </w:rPr>
            </w:pPr>
          </w:p>
        </w:tc>
        <w:tc>
          <w:tcPr>
            <w:tcW w:w="1492" w:type="dxa"/>
          </w:tcPr>
          <w:p w14:paraId="445B37EB" w14:textId="0A4F8F2A" w:rsidR="0BCDB3C0" w:rsidRDefault="0BCDB3C0" w:rsidP="41A01D50">
            <w:pPr>
              <w:rPr>
                <w:rFonts w:eastAsiaTheme="minorEastAsia"/>
              </w:rPr>
            </w:pPr>
          </w:p>
        </w:tc>
        <w:tc>
          <w:tcPr>
            <w:tcW w:w="1580" w:type="dxa"/>
          </w:tcPr>
          <w:p w14:paraId="31450ED2" w14:textId="5CB69762" w:rsidR="0BCDB3C0" w:rsidRDefault="0BCDB3C0" w:rsidP="0E1990B1">
            <w:pPr>
              <w:rPr>
                <w:rFonts w:eastAsiaTheme="minorEastAsia"/>
              </w:rPr>
            </w:pPr>
          </w:p>
        </w:tc>
        <w:tc>
          <w:tcPr>
            <w:tcW w:w="2881" w:type="dxa"/>
            <w:vMerge/>
          </w:tcPr>
          <w:p w14:paraId="460339E8" w14:textId="77777777" w:rsidR="001C17CC" w:rsidRDefault="001C17CC"/>
        </w:tc>
        <w:tc>
          <w:tcPr>
            <w:tcW w:w="12284" w:type="dxa"/>
            <w:vMerge/>
          </w:tcPr>
          <w:p w14:paraId="77522855" w14:textId="77777777" w:rsidR="001C17CC" w:rsidRDefault="001C17CC"/>
        </w:tc>
        <w:tc>
          <w:tcPr>
            <w:tcW w:w="2790" w:type="dxa"/>
            <w:vMerge/>
          </w:tcPr>
          <w:p w14:paraId="7EFA8A24" w14:textId="2FC16F7D" w:rsidR="0BCDB3C0" w:rsidRDefault="0BCDB3C0" w:rsidP="0BCDB3C0"/>
        </w:tc>
      </w:tr>
      <w:tr w:rsidR="00F84FA8" w14:paraId="3965016C" w14:textId="77777777" w:rsidTr="001D1DDB">
        <w:tblPrEx>
          <w:tblLook w:val="04A0" w:firstRow="1" w:lastRow="0" w:firstColumn="1" w:lastColumn="0" w:noHBand="0" w:noVBand="1"/>
        </w:tblPrEx>
        <w:tc>
          <w:tcPr>
            <w:tcW w:w="690" w:type="dxa"/>
            <w:vMerge w:val="restart"/>
          </w:tcPr>
          <w:p w14:paraId="727266DD" w14:textId="60F6E0BF" w:rsidR="00F84FA8" w:rsidRDefault="1A3AE218" w:rsidP="0028432A">
            <w:r>
              <w:t>2</w:t>
            </w:r>
          </w:p>
        </w:tc>
        <w:tc>
          <w:tcPr>
            <w:tcW w:w="1811" w:type="dxa"/>
            <w:vMerge w:val="restart"/>
          </w:tcPr>
          <w:p w14:paraId="29E115B6" w14:textId="16E9CA06" w:rsidR="00F84FA8" w:rsidRDefault="28E2C633" w:rsidP="1DEBE3CD">
            <w:pPr>
              <w:rPr>
                <w:rFonts w:eastAsiaTheme="minorEastAsia"/>
                <w:sz w:val="24"/>
                <w:szCs w:val="24"/>
              </w:rPr>
            </w:pPr>
            <w:r w:rsidRPr="1DEBE3CD">
              <w:rPr>
                <w:rFonts w:eastAsiaTheme="minorEastAsia"/>
                <w:sz w:val="24"/>
                <w:szCs w:val="24"/>
              </w:rPr>
              <w:t>Team Shampoo</w:t>
            </w:r>
          </w:p>
        </w:tc>
        <w:tc>
          <w:tcPr>
            <w:tcW w:w="3023" w:type="dxa"/>
          </w:tcPr>
          <w:p w14:paraId="3B0AB079" w14:textId="60CAB668" w:rsidR="00F84FA8" w:rsidRDefault="28E2C633" w:rsidP="54125A78">
            <w:pPr>
              <w:rPr>
                <w:rFonts w:eastAsiaTheme="minorEastAsia"/>
              </w:rPr>
            </w:pPr>
            <w:r w:rsidRPr="1DEBE3CD">
              <w:rPr>
                <w:rFonts w:eastAsiaTheme="minorEastAsia"/>
              </w:rPr>
              <w:t>Tan Wen Hao</w:t>
            </w:r>
          </w:p>
        </w:tc>
        <w:tc>
          <w:tcPr>
            <w:tcW w:w="1492" w:type="dxa"/>
          </w:tcPr>
          <w:p w14:paraId="2420E521" w14:textId="5D663CFA" w:rsidR="00F84FA8" w:rsidRDefault="28E2C633" w:rsidP="1DEBE3CD">
            <w:pPr>
              <w:rPr>
                <w:rFonts w:eastAsiaTheme="minorEastAsia"/>
              </w:rPr>
            </w:pPr>
            <w:r w:rsidRPr="1DEBE3CD">
              <w:rPr>
                <w:rFonts w:eastAsiaTheme="minorEastAsia"/>
              </w:rPr>
              <w:t>CSF01</w:t>
            </w:r>
          </w:p>
        </w:tc>
        <w:tc>
          <w:tcPr>
            <w:tcW w:w="1580" w:type="dxa"/>
          </w:tcPr>
          <w:p w14:paraId="1D02EE4B" w14:textId="0EB1CEF5" w:rsidR="00F84FA8" w:rsidRDefault="00F84FA8" w:rsidP="0E1990B1">
            <w:pPr>
              <w:rPr>
                <w:rFonts w:eastAsiaTheme="minorEastAsia"/>
              </w:rPr>
            </w:pPr>
          </w:p>
        </w:tc>
        <w:tc>
          <w:tcPr>
            <w:tcW w:w="2881" w:type="dxa"/>
            <w:vMerge w:val="restart"/>
          </w:tcPr>
          <w:p w14:paraId="147C7BC8" w14:textId="7B96DC27" w:rsidR="00F84FA8" w:rsidRDefault="00F84FA8" w:rsidP="0E1990B1">
            <w:pPr>
              <w:rPr>
                <w:rFonts w:eastAsiaTheme="minorEastAsia"/>
              </w:rPr>
            </w:pPr>
          </w:p>
        </w:tc>
        <w:tc>
          <w:tcPr>
            <w:tcW w:w="12284" w:type="dxa"/>
            <w:vMerge w:val="restart"/>
          </w:tcPr>
          <w:p w14:paraId="1D85552C" w14:textId="173B35BE" w:rsidR="00F84FA8" w:rsidRDefault="7DCC0359" w:rsidP="44CD1DA4">
            <w:pPr>
              <w:pStyle w:val="Heading1"/>
              <w:spacing w:line="259" w:lineRule="auto"/>
              <w:outlineLvl w:val="0"/>
              <w:rPr>
                <w:rFonts w:ascii="Calibri Light" w:eastAsia="Calibri Light" w:hAnsi="Calibri Light" w:cs="Calibri Light"/>
                <w:sz w:val="28"/>
                <w:szCs w:val="28"/>
              </w:rPr>
            </w:pPr>
            <w:r w:rsidRPr="44CD1DA4">
              <w:rPr>
                <w:rFonts w:ascii="Calibri Light" w:eastAsia="Calibri Light" w:hAnsi="Calibri Light" w:cs="Calibri Light"/>
                <w:b/>
                <w:bCs/>
                <w:sz w:val="28"/>
                <w:szCs w:val="28"/>
              </w:rPr>
              <w:t>Case Scenario</w:t>
            </w:r>
          </w:p>
          <w:p w14:paraId="2D1C3595" w14:textId="4C135362" w:rsidR="00F84FA8" w:rsidRDefault="7DCC0359" w:rsidP="44CD1DA4">
            <w:pPr>
              <w:spacing w:after="160" w:line="257" w:lineRule="auto"/>
              <w:rPr>
                <w:rFonts w:ascii="Calibri" w:eastAsia="Calibri" w:hAnsi="Calibri" w:cs="Calibri"/>
                <w:color w:val="000000" w:themeColor="text1"/>
              </w:rPr>
            </w:pPr>
            <w:r w:rsidRPr="44CD1DA4">
              <w:rPr>
                <w:rFonts w:ascii="Calibri" w:eastAsia="Calibri" w:hAnsi="Calibri" w:cs="Calibri"/>
                <w:color w:val="000000" w:themeColor="text1"/>
              </w:rPr>
              <w:t>Conan has been a Security Analyst at JP Sachs for the past 10 years until he was recently retrenched during the pandemic. Unhappy that he was made to leave immediately and unable to keep copies of his work for his portfolio, he contacted Team Shampoo to access the company’s file server and retrieve confidential documents for him. Conan gave Team Shampoo some basic information about the company’s network layout and software versions of the File Server and Workstations. From there, Team Shampoo researched online for vulnerabilities affecting the software and exploited them to help Conan retrieve the files.</w:t>
            </w:r>
          </w:p>
          <w:p w14:paraId="7228D641" w14:textId="7759C248" w:rsidR="00F84FA8" w:rsidRDefault="7DCC0359" w:rsidP="44CD1DA4">
            <w:pPr>
              <w:pStyle w:val="Heading1"/>
              <w:spacing w:line="259" w:lineRule="auto"/>
              <w:outlineLvl w:val="0"/>
              <w:rPr>
                <w:rFonts w:ascii="Calibri Light" w:eastAsia="Calibri Light" w:hAnsi="Calibri Light" w:cs="Calibri Light"/>
                <w:sz w:val="28"/>
                <w:szCs w:val="28"/>
              </w:rPr>
            </w:pPr>
            <w:r w:rsidRPr="44CD1DA4">
              <w:rPr>
                <w:rFonts w:ascii="Calibri Light" w:eastAsia="Calibri Light" w:hAnsi="Calibri Light" w:cs="Calibri Light"/>
                <w:b/>
                <w:bCs/>
                <w:sz w:val="28"/>
                <w:szCs w:val="28"/>
              </w:rPr>
              <w:t xml:space="preserve">Setup </w:t>
            </w:r>
          </w:p>
          <w:p w14:paraId="54E3935C" w14:textId="11A7A8BA" w:rsidR="00F84FA8" w:rsidRDefault="7DCC0359" w:rsidP="44CD1DA4">
            <w:pPr>
              <w:spacing w:after="160" w:line="259" w:lineRule="auto"/>
              <w:rPr>
                <w:rFonts w:ascii="Calibri" w:eastAsia="Calibri" w:hAnsi="Calibri" w:cs="Calibri"/>
                <w:color w:val="000000" w:themeColor="text1"/>
              </w:rPr>
            </w:pPr>
            <w:r w:rsidRPr="44CD1DA4">
              <w:rPr>
                <w:rFonts w:ascii="Calibri" w:eastAsia="Calibri" w:hAnsi="Calibri" w:cs="Calibri"/>
                <w:color w:val="000000" w:themeColor="text1"/>
              </w:rPr>
              <w:t>Attacker machine</w:t>
            </w:r>
          </w:p>
          <w:p w14:paraId="17FFEFFA" w14:textId="085A0E4C" w:rsidR="00F84FA8" w:rsidRDefault="7DCC0359" w:rsidP="002241F8">
            <w:pPr>
              <w:pStyle w:val="ListParagraph"/>
              <w:numPr>
                <w:ilvl w:val="0"/>
                <w:numId w:val="64"/>
              </w:numPr>
              <w:spacing w:after="160" w:line="259" w:lineRule="auto"/>
              <w:rPr>
                <w:rFonts w:eastAsiaTheme="minorEastAsia"/>
                <w:color w:val="000000" w:themeColor="text1"/>
              </w:rPr>
            </w:pPr>
            <w:r w:rsidRPr="44CD1DA4">
              <w:rPr>
                <w:rFonts w:ascii="Calibri" w:eastAsia="Calibri" w:hAnsi="Calibri" w:cs="Calibri"/>
                <w:color w:val="000000" w:themeColor="text1"/>
              </w:rPr>
              <w:t xml:space="preserve">Kali Linux 2021.1 VM </w:t>
            </w:r>
          </w:p>
          <w:p w14:paraId="3F133FBA" w14:textId="077E321A" w:rsidR="00F84FA8" w:rsidRDefault="7DCC0359" w:rsidP="44CD1DA4">
            <w:pPr>
              <w:spacing w:after="160" w:line="259" w:lineRule="auto"/>
              <w:rPr>
                <w:rFonts w:ascii="Calibri" w:eastAsia="Calibri" w:hAnsi="Calibri" w:cs="Calibri"/>
                <w:color w:val="000000" w:themeColor="text1"/>
              </w:rPr>
            </w:pPr>
            <w:r w:rsidRPr="44CD1DA4">
              <w:rPr>
                <w:rFonts w:ascii="Calibri" w:eastAsia="Calibri" w:hAnsi="Calibri" w:cs="Calibri"/>
                <w:color w:val="000000" w:themeColor="text1"/>
              </w:rPr>
              <w:t>Victim machines</w:t>
            </w:r>
          </w:p>
          <w:p w14:paraId="4F5EB1A4" w14:textId="2BA4CDA5" w:rsidR="00F84FA8" w:rsidRDefault="7DCC0359" w:rsidP="002241F8">
            <w:pPr>
              <w:pStyle w:val="ListParagraph"/>
              <w:numPr>
                <w:ilvl w:val="0"/>
                <w:numId w:val="64"/>
              </w:numPr>
              <w:spacing w:after="160" w:line="259" w:lineRule="auto"/>
              <w:rPr>
                <w:rFonts w:eastAsiaTheme="minorEastAsia"/>
                <w:color w:val="000000" w:themeColor="text1"/>
              </w:rPr>
            </w:pPr>
            <w:r w:rsidRPr="44CD1DA4">
              <w:rPr>
                <w:rFonts w:ascii="Calibri" w:eastAsia="Calibri" w:hAnsi="Calibri" w:cs="Calibri"/>
                <w:color w:val="000000" w:themeColor="text1"/>
              </w:rPr>
              <w:t xml:space="preserve">Windows 7 </w:t>
            </w:r>
          </w:p>
          <w:p w14:paraId="10055F9E" w14:textId="37BA3214" w:rsidR="00F84FA8" w:rsidRDefault="7DCC0359" w:rsidP="002241F8">
            <w:pPr>
              <w:pStyle w:val="ListParagraph"/>
              <w:numPr>
                <w:ilvl w:val="0"/>
                <w:numId w:val="64"/>
              </w:numPr>
              <w:spacing w:after="160" w:line="259" w:lineRule="auto"/>
              <w:rPr>
                <w:rFonts w:eastAsiaTheme="minorEastAsia"/>
                <w:color w:val="000000" w:themeColor="text1"/>
              </w:rPr>
            </w:pPr>
            <w:r w:rsidRPr="44CD1DA4">
              <w:rPr>
                <w:rFonts w:ascii="Calibri" w:eastAsia="Calibri" w:hAnsi="Calibri" w:cs="Calibri"/>
                <w:color w:val="000000" w:themeColor="text1"/>
              </w:rPr>
              <w:t>Windows Server 2003 (Company’s File server)</w:t>
            </w:r>
          </w:p>
          <w:p w14:paraId="77FE4CCD" w14:textId="1EDFE214" w:rsidR="00F84FA8" w:rsidRDefault="7DCC0359" w:rsidP="44CD1DA4">
            <w:pPr>
              <w:pStyle w:val="Heading1"/>
              <w:spacing w:line="259" w:lineRule="auto"/>
              <w:outlineLvl w:val="0"/>
              <w:rPr>
                <w:rFonts w:ascii="Calibri Light" w:eastAsia="Calibri Light" w:hAnsi="Calibri Light" w:cs="Calibri Light"/>
                <w:sz w:val="28"/>
                <w:szCs w:val="28"/>
              </w:rPr>
            </w:pPr>
            <w:r w:rsidRPr="44CD1DA4">
              <w:rPr>
                <w:rFonts w:ascii="Calibri Light" w:eastAsia="Calibri Light" w:hAnsi="Calibri Light" w:cs="Calibri Light"/>
                <w:b/>
                <w:bCs/>
                <w:sz w:val="28"/>
                <w:szCs w:val="28"/>
              </w:rPr>
              <w:lastRenderedPageBreak/>
              <w:t xml:space="preserve">Network Diagram </w:t>
            </w:r>
          </w:p>
          <w:p w14:paraId="17EA6E42" w14:textId="58359CD1" w:rsidR="00F84FA8" w:rsidRDefault="17D8A23B" w:rsidP="44CD1DA4">
            <w:pPr>
              <w:spacing w:after="160" w:line="257" w:lineRule="auto"/>
              <w:rPr>
                <w:rFonts w:ascii="Calibri" w:eastAsia="Calibri" w:hAnsi="Calibri" w:cs="Calibri"/>
                <w:color w:val="000000" w:themeColor="text1"/>
              </w:rPr>
            </w:pPr>
            <w:r w:rsidRPr="6478A550">
              <w:rPr>
                <w:rFonts w:ascii="Calibri" w:eastAsia="Calibri" w:hAnsi="Calibri" w:cs="Calibri"/>
                <w:color w:val="000000" w:themeColor="text1"/>
              </w:rPr>
              <w:t xml:space="preserve"> </w:t>
            </w:r>
            <w:r>
              <w:rPr>
                <w:noProof/>
              </w:rPr>
              <w:drawing>
                <wp:inline distT="0" distB="0" distL="0" distR="0" wp14:anchorId="76C04241" wp14:editId="6B97E1C8">
                  <wp:extent cx="4572000" cy="2066925"/>
                  <wp:effectExtent l="0" t="0" r="0" b="0"/>
                  <wp:docPr id="580063011" name="Picture 580063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0063011"/>
                          <pic:cNvPicPr/>
                        </pic:nvPicPr>
                        <pic:blipFill>
                          <a:blip r:embed="rId11">
                            <a:extLst>
                              <a:ext uri="{28A0092B-C50C-407E-A947-70E740481C1C}">
                                <a14:useLocalDpi xmlns:a14="http://schemas.microsoft.com/office/drawing/2010/main" val="0"/>
                              </a:ext>
                            </a:extLst>
                          </a:blip>
                          <a:stretch>
                            <a:fillRect/>
                          </a:stretch>
                        </pic:blipFill>
                        <pic:spPr>
                          <a:xfrm>
                            <a:off x="0" y="0"/>
                            <a:ext cx="4572000" cy="2066925"/>
                          </a:xfrm>
                          <a:prstGeom prst="rect">
                            <a:avLst/>
                          </a:prstGeom>
                        </pic:spPr>
                      </pic:pic>
                    </a:graphicData>
                  </a:graphic>
                </wp:inline>
              </w:drawing>
            </w:r>
          </w:p>
          <w:p w14:paraId="2287347A" w14:textId="10069B90" w:rsidR="00F84FA8" w:rsidRDefault="7DCC0359" w:rsidP="44CD1DA4">
            <w:pPr>
              <w:pStyle w:val="Heading1"/>
              <w:spacing w:line="259" w:lineRule="auto"/>
              <w:outlineLvl w:val="0"/>
              <w:rPr>
                <w:rFonts w:ascii="Calibri Light" w:eastAsia="Calibri Light" w:hAnsi="Calibri Light" w:cs="Calibri Light"/>
              </w:rPr>
            </w:pPr>
            <w:r w:rsidRPr="44CD1DA4">
              <w:rPr>
                <w:rFonts w:ascii="Calibri Light" w:eastAsia="Calibri Light" w:hAnsi="Calibri Light" w:cs="Calibri Light"/>
                <w:b/>
                <w:bCs/>
                <w:sz w:val="28"/>
                <w:szCs w:val="28"/>
              </w:rPr>
              <w:t>Exploited Vulnerabilities</w:t>
            </w:r>
            <w:r w:rsidRPr="44CD1DA4">
              <w:rPr>
                <w:rFonts w:ascii="Calibri Light" w:eastAsia="Calibri Light" w:hAnsi="Calibri Light" w:cs="Calibri Light"/>
              </w:rPr>
              <w:t xml:space="preserve"> </w:t>
            </w:r>
          </w:p>
          <w:p w14:paraId="2A3A055E" w14:textId="49F62898" w:rsidR="00F84FA8" w:rsidRDefault="7DCC0359" w:rsidP="002241F8">
            <w:pPr>
              <w:pStyle w:val="ListParagraph"/>
              <w:numPr>
                <w:ilvl w:val="0"/>
                <w:numId w:val="63"/>
              </w:numPr>
              <w:spacing w:after="160" w:line="259" w:lineRule="auto"/>
              <w:rPr>
                <w:rFonts w:eastAsiaTheme="minorEastAsia"/>
                <w:i/>
                <w:iCs/>
                <w:color w:val="000000" w:themeColor="text1"/>
              </w:rPr>
            </w:pPr>
            <w:r w:rsidRPr="44CD1DA4">
              <w:rPr>
                <w:rFonts w:ascii="Calibri" w:eastAsia="Calibri" w:hAnsi="Calibri" w:cs="Calibri"/>
                <w:i/>
                <w:iCs/>
                <w:color w:val="000000" w:themeColor="text1"/>
              </w:rPr>
              <w:t>Remote Access</w:t>
            </w:r>
          </w:p>
          <w:p w14:paraId="088ED64F" w14:textId="0D32C6B5" w:rsidR="00F84FA8" w:rsidRDefault="7DCC0359" w:rsidP="002241F8">
            <w:pPr>
              <w:pStyle w:val="ListParagraph"/>
              <w:numPr>
                <w:ilvl w:val="1"/>
                <w:numId w:val="63"/>
              </w:numPr>
              <w:spacing w:after="160" w:line="259" w:lineRule="auto"/>
              <w:rPr>
                <w:rFonts w:eastAsiaTheme="minorEastAsia"/>
                <w:i/>
                <w:iCs/>
                <w:color w:val="000000" w:themeColor="text1"/>
              </w:rPr>
            </w:pPr>
            <w:r w:rsidRPr="44CD1DA4">
              <w:rPr>
                <w:rFonts w:ascii="Calibri" w:eastAsia="Calibri" w:hAnsi="Calibri" w:cs="Calibri"/>
                <w:i/>
                <w:iCs/>
                <w:color w:val="000000" w:themeColor="text1"/>
              </w:rPr>
              <w:t>CVE-2019-0708</w:t>
            </w:r>
          </w:p>
          <w:p w14:paraId="7CFD19D3" w14:textId="3B8137E5" w:rsidR="00F84FA8" w:rsidRDefault="00347EBA" w:rsidP="002241F8">
            <w:pPr>
              <w:pStyle w:val="ListParagraph"/>
              <w:numPr>
                <w:ilvl w:val="2"/>
                <w:numId w:val="63"/>
              </w:numPr>
              <w:spacing w:after="160" w:line="259" w:lineRule="auto"/>
              <w:rPr>
                <w:rFonts w:eastAsiaTheme="minorEastAsia"/>
                <w:i/>
                <w:iCs/>
                <w:color w:val="0563C1"/>
              </w:rPr>
            </w:pPr>
            <w:hyperlink r:id="rId12">
              <w:r w:rsidR="7DCC0359" w:rsidRPr="44CD1DA4">
                <w:rPr>
                  <w:rStyle w:val="Hyperlink"/>
                  <w:rFonts w:ascii="Calibri" w:eastAsia="Calibri" w:hAnsi="Calibri" w:cs="Calibri"/>
                  <w:i/>
                  <w:iCs/>
                </w:rPr>
                <w:t>https://www.cvedetails.com/cve/CVE-2019-0708/</w:t>
              </w:r>
            </w:hyperlink>
          </w:p>
          <w:p w14:paraId="5C268BAB" w14:textId="5E35F4A9" w:rsidR="00F84FA8" w:rsidRDefault="7DCC0359" w:rsidP="002241F8">
            <w:pPr>
              <w:pStyle w:val="ListParagraph"/>
              <w:numPr>
                <w:ilvl w:val="1"/>
                <w:numId w:val="63"/>
              </w:numPr>
              <w:spacing w:after="160" w:line="259" w:lineRule="auto"/>
              <w:rPr>
                <w:rFonts w:eastAsiaTheme="minorEastAsia"/>
                <w:i/>
                <w:iCs/>
                <w:color w:val="000000" w:themeColor="text1"/>
              </w:rPr>
            </w:pPr>
            <w:r w:rsidRPr="44CD1DA4">
              <w:rPr>
                <w:rFonts w:ascii="Calibri" w:eastAsia="Calibri" w:hAnsi="Calibri" w:cs="Calibri"/>
                <w:i/>
                <w:iCs/>
                <w:color w:val="000000" w:themeColor="text1"/>
              </w:rPr>
              <w:t xml:space="preserve"> CVE-2017-0144(</w:t>
            </w:r>
            <w:proofErr w:type="spellStart"/>
            <w:r w:rsidRPr="44CD1DA4">
              <w:rPr>
                <w:rFonts w:ascii="Calibri" w:eastAsia="Calibri" w:hAnsi="Calibri" w:cs="Calibri"/>
                <w:i/>
                <w:iCs/>
                <w:color w:val="000000" w:themeColor="text1"/>
              </w:rPr>
              <w:t>EternalBLue</w:t>
            </w:r>
            <w:proofErr w:type="spellEnd"/>
            <w:r w:rsidRPr="44CD1DA4">
              <w:rPr>
                <w:rFonts w:ascii="Calibri" w:eastAsia="Calibri" w:hAnsi="Calibri" w:cs="Calibri"/>
                <w:i/>
                <w:iCs/>
                <w:color w:val="000000" w:themeColor="text1"/>
              </w:rPr>
              <w:t xml:space="preserve"> Exploit)</w:t>
            </w:r>
          </w:p>
          <w:p w14:paraId="3914C04F" w14:textId="4EA5EB3A" w:rsidR="00F84FA8" w:rsidRDefault="7DCC0359" w:rsidP="002241F8">
            <w:pPr>
              <w:pStyle w:val="ListParagraph"/>
              <w:numPr>
                <w:ilvl w:val="2"/>
                <w:numId w:val="63"/>
              </w:numPr>
              <w:spacing w:after="160"/>
              <w:rPr>
                <w:rFonts w:eastAsiaTheme="minorEastAsia"/>
                <w:color w:val="000000" w:themeColor="text1"/>
              </w:rPr>
            </w:pPr>
            <w:r w:rsidRPr="44CD1DA4">
              <w:rPr>
                <w:rFonts w:ascii="Calibri" w:eastAsia="Calibri" w:hAnsi="Calibri" w:cs="Calibri"/>
                <w:color w:val="000000" w:themeColor="text1"/>
              </w:rPr>
              <w:t>Could allow remote code execution if an attacker sends specially crafted messages to a Microsoft Server Message Block 1.0 (SMBv1) server.</w:t>
            </w:r>
          </w:p>
          <w:p w14:paraId="767984B9" w14:textId="6D567E55" w:rsidR="00F84FA8" w:rsidRDefault="00347EBA" w:rsidP="002241F8">
            <w:pPr>
              <w:pStyle w:val="ListParagraph"/>
              <w:numPr>
                <w:ilvl w:val="2"/>
                <w:numId w:val="63"/>
              </w:numPr>
              <w:spacing w:after="160" w:line="259" w:lineRule="auto"/>
              <w:rPr>
                <w:rFonts w:eastAsiaTheme="minorEastAsia"/>
                <w:i/>
                <w:iCs/>
                <w:color w:val="000000" w:themeColor="text1"/>
              </w:rPr>
            </w:pPr>
            <w:hyperlink r:id="rId13">
              <w:r w:rsidR="7DCC0359" w:rsidRPr="44CD1DA4">
                <w:rPr>
                  <w:rStyle w:val="Hyperlink"/>
                  <w:rFonts w:ascii="Calibri" w:eastAsia="Calibri" w:hAnsi="Calibri" w:cs="Calibri"/>
                  <w:i/>
                  <w:iCs/>
                </w:rPr>
                <w:t>https://www.cisecurity.org/wp-content/uploads/2019/01/Security-Primer-EternalBlue.pdf</w:t>
              </w:r>
            </w:hyperlink>
          </w:p>
          <w:p w14:paraId="24DC0DDB" w14:textId="0ACB347C" w:rsidR="00F84FA8" w:rsidRDefault="00347EBA" w:rsidP="002241F8">
            <w:pPr>
              <w:pStyle w:val="ListParagraph"/>
              <w:numPr>
                <w:ilvl w:val="2"/>
                <w:numId w:val="63"/>
              </w:numPr>
              <w:spacing w:after="160" w:line="259" w:lineRule="auto"/>
              <w:rPr>
                <w:rFonts w:eastAsiaTheme="minorEastAsia"/>
                <w:i/>
                <w:iCs/>
                <w:color w:val="000000" w:themeColor="text1"/>
              </w:rPr>
            </w:pPr>
            <w:hyperlink r:id="rId14" w:anchor=":~:text=CVE%2D2017%2D0143%20%3A%20The,7%20SP1%3B%20Windows%208.1%3B%20Windows">
              <w:r w:rsidR="7DCC0359" w:rsidRPr="44CD1DA4">
                <w:rPr>
                  <w:rStyle w:val="Hyperlink"/>
                  <w:rFonts w:ascii="Calibri" w:eastAsia="Calibri" w:hAnsi="Calibri" w:cs="Calibri"/>
                  <w:i/>
                  <w:iCs/>
                </w:rPr>
                <w:t>https://www.cvedetails.com/cve/CVE-2017-0143/#:~:text=CVE%2D2017%2D0143%20%3A%20The,7%20SP1%3B%20Windows%208.1%3B%20Windows</w:t>
              </w:r>
            </w:hyperlink>
          </w:p>
          <w:p w14:paraId="2A39FABB" w14:textId="76A2E9F6" w:rsidR="00F84FA8" w:rsidRDefault="00347EBA" w:rsidP="002241F8">
            <w:pPr>
              <w:pStyle w:val="ListParagraph"/>
              <w:numPr>
                <w:ilvl w:val="1"/>
                <w:numId w:val="63"/>
              </w:numPr>
              <w:spacing w:after="160" w:line="259" w:lineRule="auto"/>
              <w:rPr>
                <w:rFonts w:eastAsiaTheme="minorEastAsia"/>
                <w:color w:val="000000" w:themeColor="text1"/>
              </w:rPr>
            </w:pPr>
            <w:hyperlink r:id="rId15">
              <w:r w:rsidR="7DCC0359" w:rsidRPr="44CD1DA4">
                <w:rPr>
                  <w:rStyle w:val="Hyperlink"/>
                  <w:rFonts w:ascii="Calibri" w:eastAsia="Calibri" w:hAnsi="Calibri" w:cs="Calibri"/>
                </w:rPr>
                <w:t>CVE-2019-0708</w:t>
              </w:r>
            </w:hyperlink>
          </w:p>
          <w:p w14:paraId="00619D46" w14:textId="51976DD0" w:rsidR="00F84FA8" w:rsidRDefault="00347EBA" w:rsidP="002241F8">
            <w:pPr>
              <w:pStyle w:val="ListParagraph"/>
              <w:numPr>
                <w:ilvl w:val="2"/>
                <w:numId w:val="63"/>
              </w:numPr>
              <w:spacing w:after="160" w:line="259" w:lineRule="auto"/>
              <w:rPr>
                <w:rFonts w:eastAsiaTheme="minorEastAsia"/>
                <w:color w:val="000000" w:themeColor="text1"/>
              </w:rPr>
            </w:pPr>
            <w:hyperlink r:id="rId16">
              <w:r w:rsidR="7DCC0359" w:rsidRPr="44CD1DA4">
                <w:rPr>
                  <w:rStyle w:val="Hyperlink"/>
                  <w:rFonts w:ascii="Calibri" w:eastAsia="Calibri" w:hAnsi="Calibri" w:cs="Calibri"/>
                </w:rPr>
                <w:t>https://www.cvedetails.com/cve/CVE-2019-0708/</w:t>
              </w:r>
            </w:hyperlink>
          </w:p>
          <w:p w14:paraId="66D65F73" w14:textId="28A93292" w:rsidR="00F84FA8" w:rsidRDefault="7DCC0359" w:rsidP="002241F8">
            <w:pPr>
              <w:pStyle w:val="ListParagraph"/>
              <w:numPr>
                <w:ilvl w:val="2"/>
                <w:numId w:val="63"/>
              </w:numPr>
              <w:spacing w:after="160" w:line="259" w:lineRule="auto"/>
              <w:rPr>
                <w:rFonts w:eastAsiaTheme="minorEastAsia"/>
                <w:color w:val="000000" w:themeColor="text1"/>
              </w:rPr>
            </w:pPr>
            <w:r w:rsidRPr="44CD1DA4">
              <w:rPr>
                <w:rFonts w:ascii="Calibri" w:eastAsia="Calibri" w:hAnsi="Calibri" w:cs="Calibri"/>
                <w:color w:val="000000" w:themeColor="text1"/>
              </w:rPr>
              <w:t>Windows Server 2003 Vulnerability</w:t>
            </w:r>
          </w:p>
          <w:p w14:paraId="45278F81" w14:textId="36DC6E1F" w:rsidR="00F84FA8" w:rsidRDefault="7DCC0359" w:rsidP="002241F8">
            <w:pPr>
              <w:pStyle w:val="ListParagraph"/>
              <w:numPr>
                <w:ilvl w:val="2"/>
                <w:numId w:val="63"/>
              </w:numPr>
              <w:spacing w:after="160" w:line="259" w:lineRule="auto"/>
              <w:rPr>
                <w:rFonts w:eastAsiaTheme="minorEastAsia"/>
                <w:color w:val="000000" w:themeColor="text1"/>
                <w:sz w:val="18"/>
                <w:szCs w:val="18"/>
              </w:rPr>
            </w:pPr>
            <w:r w:rsidRPr="44CD1DA4">
              <w:rPr>
                <w:rFonts w:ascii="Verdana" w:eastAsia="Verdana" w:hAnsi="Verdana" w:cs="Verdana"/>
                <w:color w:val="000000" w:themeColor="text1"/>
                <w:sz w:val="18"/>
                <w:szCs w:val="18"/>
              </w:rPr>
              <w:t>A remote code execution vulnerability exists in Remote Desktop Services: when an unauthenticated attacker connects to the target system using RDP and sends specially crafted requests, aka 'Remote Desktop Services Remote Code Execution Vulnerability'.</w:t>
            </w:r>
          </w:p>
          <w:p w14:paraId="4BB63260" w14:textId="2EFAA276" w:rsidR="00F84FA8" w:rsidRDefault="00F84FA8" w:rsidP="002241F8">
            <w:pPr>
              <w:pStyle w:val="ListParagraph"/>
              <w:numPr>
                <w:ilvl w:val="1"/>
                <w:numId w:val="63"/>
              </w:numPr>
              <w:spacing w:after="160" w:line="259" w:lineRule="auto"/>
              <w:rPr>
                <w:rFonts w:eastAsiaTheme="minorEastAsia"/>
                <w:color w:val="000000" w:themeColor="text1"/>
              </w:rPr>
            </w:pPr>
          </w:p>
          <w:p w14:paraId="4C077F14" w14:textId="6110144E" w:rsidR="00F84FA8" w:rsidRDefault="00F84FA8" w:rsidP="44CD1DA4">
            <w:pPr>
              <w:spacing w:after="160" w:line="259" w:lineRule="auto"/>
              <w:rPr>
                <w:rFonts w:ascii="Calibri" w:eastAsia="Calibri" w:hAnsi="Calibri" w:cs="Calibri"/>
                <w:color w:val="000000" w:themeColor="text1"/>
              </w:rPr>
            </w:pPr>
          </w:p>
          <w:p w14:paraId="08811D72" w14:textId="61A5E4D8" w:rsidR="00F84FA8" w:rsidRDefault="7DCC0359" w:rsidP="002241F8">
            <w:pPr>
              <w:pStyle w:val="ListParagraph"/>
              <w:numPr>
                <w:ilvl w:val="0"/>
                <w:numId w:val="63"/>
              </w:numPr>
              <w:spacing w:after="160" w:line="259" w:lineRule="auto"/>
              <w:rPr>
                <w:rFonts w:eastAsiaTheme="minorEastAsia"/>
                <w:i/>
                <w:iCs/>
                <w:color w:val="000000" w:themeColor="text1"/>
              </w:rPr>
            </w:pPr>
            <w:r w:rsidRPr="44CD1DA4">
              <w:rPr>
                <w:rFonts w:ascii="Calibri" w:eastAsia="Calibri" w:hAnsi="Calibri" w:cs="Calibri"/>
                <w:i/>
                <w:iCs/>
                <w:color w:val="000000" w:themeColor="text1"/>
              </w:rPr>
              <w:t>Escalation of Privileges</w:t>
            </w:r>
          </w:p>
          <w:p w14:paraId="1F36DAE8" w14:textId="74A603C4" w:rsidR="00F84FA8" w:rsidRDefault="00347EBA" w:rsidP="002241F8">
            <w:pPr>
              <w:pStyle w:val="ListParagraph"/>
              <w:numPr>
                <w:ilvl w:val="1"/>
                <w:numId w:val="63"/>
              </w:numPr>
              <w:spacing w:after="160" w:line="259" w:lineRule="auto"/>
              <w:rPr>
                <w:rFonts w:eastAsiaTheme="minorEastAsia"/>
                <w:color w:val="000000" w:themeColor="text1"/>
              </w:rPr>
            </w:pPr>
            <w:hyperlink r:id="rId17">
              <w:r w:rsidR="7DCC0359" w:rsidRPr="44CD1DA4">
                <w:rPr>
                  <w:rStyle w:val="Hyperlink"/>
                  <w:rFonts w:ascii="Calibri" w:eastAsia="Calibri" w:hAnsi="Calibri" w:cs="Calibri"/>
                </w:rPr>
                <w:t>CVE-2021-31956</w:t>
              </w:r>
            </w:hyperlink>
          </w:p>
          <w:p w14:paraId="6E93729D" w14:textId="1DC886C4" w:rsidR="00F84FA8" w:rsidRDefault="7DCC0359" w:rsidP="002241F8">
            <w:pPr>
              <w:pStyle w:val="ListParagraph"/>
              <w:numPr>
                <w:ilvl w:val="2"/>
                <w:numId w:val="63"/>
              </w:numPr>
              <w:spacing w:after="160" w:line="259" w:lineRule="auto"/>
              <w:rPr>
                <w:rFonts w:eastAsiaTheme="minorEastAsia"/>
                <w:i/>
                <w:iCs/>
                <w:color w:val="000000" w:themeColor="text1"/>
              </w:rPr>
            </w:pPr>
            <w:r w:rsidRPr="44CD1DA4">
              <w:rPr>
                <w:rFonts w:ascii="Calibri" w:eastAsia="Calibri" w:hAnsi="Calibri" w:cs="Calibri"/>
                <w:i/>
                <w:iCs/>
                <w:color w:val="000000" w:themeColor="text1"/>
              </w:rPr>
              <w:t xml:space="preserve"> </w:t>
            </w:r>
            <w:hyperlink r:id="rId18">
              <w:r w:rsidRPr="44CD1DA4">
                <w:rPr>
                  <w:rStyle w:val="Hyperlink"/>
                  <w:rFonts w:ascii="Calibri" w:eastAsia="Calibri" w:hAnsi="Calibri" w:cs="Calibri"/>
                  <w:i/>
                  <w:iCs/>
                </w:rPr>
                <w:t>https://www.cvedetails.com/cve/CVE-2021-31956/</w:t>
              </w:r>
            </w:hyperlink>
          </w:p>
          <w:p w14:paraId="55A7C0F2" w14:textId="7F4E27A3" w:rsidR="00F84FA8" w:rsidRDefault="7DCC0359" w:rsidP="002241F8">
            <w:pPr>
              <w:pStyle w:val="ListParagraph"/>
              <w:numPr>
                <w:ilvl w:val="2"/>
                <w:numId w:val="63"/>
              </w:numPr>
              <w:spacing w:after="160" w:line="259" w:lineRule="auto"/>
              <w:rPr>
                <w:rFonts w:eastAsiaTheme="minorEastAsia"/>
                <w:color w:val="000000" w:themeColor="text1"/>
                <w:sz w:val="18"/>
                <w:szCs w:val="18"/>
              </w:rPr>
            </w:pPr>
            <w:r w:rsidRPr="44CD1DA4">
              <w:rPr>
                <w:rFonts w:ascii="Verdana" w:eastAsia="Verdana" w:hAnsi="Verdana" w:cs="Verdana"/>
                <w:color w:val="000000" w:themeColor="text1"/>
                <w:sz w:val="18"/>
                <w:szCs w:val="18"/>
              </w:rPr>
              <w:t>Windows NTFS Elevation of Privilege Vulnerability</w:t>
            </w:r>
          </w:p>
          <w:p w14:paraId="186FD4D4" w14:textId="5BD81CB4" w:rsidR="00F84FA8" w:rsidRDefault="7DCC0359" w:rsidP="002241F8">
            <w:pPr>
              <w:pStyle w:val="ListParagraph"/>
              <w:numPr>
                <w:ilvl w:val="2"/>
                <w:numId w:val="63"/>
              </w:numPr>
              <w:spacing w:after="160" w:line="259" w:lineRule="auto"/>
              <w:rPr>
                <w:rFonts w:eastAsiaTheme="minorEastAsia"/>
                <w:color w:val="000000" w:themeColor="text1"/>
                <w:sz w:val="18"/>
                <w:szCs w:val="18"/>
              </w:rPr>
            </w:pPr>
            <w:r w:rsidRPr="44CD1DA4">
              <w:rPr>
                <w:rFonts w:ascii="Verdana" w:eastAsia="Verdana" w:hAnsi="Verdana" w:cs="Verdana"/>
                <w:color w:val="000000" w:themeColor="text1"/>
                <w:sz w:val="18"/>
                <w:szCs w:val="18"/>
              </w:rPr>
              <w:t>Exploitation for Windows 7</w:t>
            </w:r>
          </w:p>
          <w:p w14:paraId="0242D518" w14:textId="2391D349" w:rsidR="00F84FA8" w:rsidRDefault="00F84FA8" w:rsidP="002241F8">
            <w:pPr>
              <w:pStyle w:val="ListParagraph"/>
              <w:numPr>
                <w:ilvl w:val="1"/>
                <w:numId w:val="63"/>
              </w:numPr>
              <w:spacing w:after="160" w:line="259" w:lineRule="auto"/>
              <w:rPr>
                <w:rFonts w:eastAsiaTheme="minorEastAsia"/>
                <w:i/>
                <w:iCs/>
                <w:color w:val="000000" w:themeColor="text1"/>
              </w:rPr>
            </w:pPr>
          </w:p>
          <w:p w14:paraId="3226F1AB" w14:textId="0A535274" w:rsidR="00F84FA8" w:rsidRDefault="7DCC0359" w:rsidP="44CD1DA4">
            <w:pPr>
              <w:pStyle w:val="Heading1"/>
              <w:spacing w:line="259" w:lineRule="auto"/>
              <w:outlineLvl w:val="0"/>
              <w:rPr>
                <w:rFonts w:ascii="Calibri Light" w:eastAsia="Calibri Light" w:hAnsi="Calibri Light" w:cs="Calibri Light"/>
                <w:sz w:val="28"/>
                <w:szCs w:val="28"/>
              </w:rPr>
            </w:pPr>
            <w:r w:rsidRPr="44CD1DA4">
              <w:rPr>
                <w:rFonts w:ascii="Calibri Light" w:eastAsia="Calibri Light" w:hAnsi="Calibri Light" w:cs="Calibri Light"/>
                <w:b/>
                <w:bCs/>
                <w:sz w:val="28"/>
                <w:szCs w:val="28"/>
              </w:rPr>
              <w:t>Post-Exploitation Activities</w:t>
            </w:r>
          </w:p>
          <w:p w14:paraId="4D2F0903" w14:textId="437071CC" w:rsidR="00F84FA8" w:rsidRDefault="7DCC0359" w:rsidP="002241F8">
            <w:pPr>
              <w:pStyle w:val="ListParagraph"/>
              <w:numPr>
                <w:ilvl w:val="0"/>
                <w:numId w:val="62"/>
              </w:numPr>
              <w:spacing w:after="160" w:line="259" w:lineRule="auto"/>
              <w:rPr>
                <w:rFonts w:eastAsiaTheme="minorEastAsia"/>
                <w:color w:val="000000" w:themeColor="text1"/>
              </w:rPr>
            </w:pPr>
            <w:r w:rsidRPr="44CD1DA4">
              <w:rPr>
                <w:rFonts w:ascii="Calibri" w:eastAsia="Calibri" w:hAnsi="Calibri" w:cs="Calibri"/>
                <w:color w:val="000000" w:themeColor="text1"/>
              </w:rPr>
              <w:t xml:space="preserve">Escalation of Privileges </w:t>
            </w:r>
          </w:p>
          <w:p w14:paraId="218C8504" w14:textId="5EA809C8" w:rsidR="00F84FA8" w:rsidRDefault="7DCC0359" w:rsidP="002241F8">
            <w:pPr>
              <w:pStyle w:val="ListParagraph"/>
              <w:numPr>
                <w:ilvl w:val="0"/>
                <w:numId w:val="62"/>
              </w:numPr>
              <w:spacing w:after="160" w:line="259" w:lineRule="auto"/>
              <w:rPr>
                <w:rFonts w:eastAsiaTheme="minorEastAsia"/>
                <w:color w:val="000000" w:themeColor="text1"/>
              </w:rPr>
            </w:pPr>
            <w:r w:rsidRPr="44CD1DA4">
              <w:rPr>
                <w:rFonts w:ascii="Calibri" w:eastAsia="Calibri" w:hAnsi="Calibri" w:cs="Calibri"/>
                <w:color w:val="000000" w:themeColor="text1"/>
              </w:rPr>
              <w:t>Disabling Security Software (firewall or anti-virus)</w:t>
            </w:r>
          </w:p>
          <w:p w14:paraId="7FFCFA98" w14:textId="19C5D3BB" w:rsidR="00F84FA8" w:rsidRDefault="7DCC0359" w:rsidP="002241F8">
            <w:pPr>
              <w:pStyle w:val="ListParagraph"/>
              <w:numPr>
                <w:ilvl w:val="0"/>
                <w:numId w:val="62"/>
              </w:numPr>
              <w:spacing w:after="160" w:line="259" w:lineRule="auto"/>
              <w:rPr>
                <w:rFonts w:eastAsiaTheme="minorEastAsia"/>
                <w:color w:val="000000" w:themeColor="text1"/>
              </w:rPr>
            </w:pPr>
            <w:r w:rsidRPr="44CD1DA4">
              <w:rPr>
                <w:rFonts w:ascii="Calibri" w:eastAsia="Calibri" w:hAnsi="Calibri" w:cs="Calibri"/>
                <w:color w:val="000000" w:themeColor="text1"/>
              </w:rPr>
              <w:t>Data Exfiltration of the server/workstation</w:t>
            </w:r>
          </w:p>
          <w:p w14:paraId="5F30F1C2" w14:textId="2F3F5E33" w:rsidR="00F84FA8" w:rsidRDefault="7DCC0359" w:rsidP="002241F8">
            <w:pPr>
              <w:pStyle w:val="ListParagraph"/>
              <w:numPr>
                <w:ilvl w:val="0"/>
                <w:numId w:val="62"/>
              </w:numPr>
              <w:spacing w:after="160" w:line="259" w:lineRule="auto"/>
              <w:rPr>
                <w:rFonts w:eastAsiaTheme="minorEastAsia"/>
                <w:color w:val="000000" w:themeColor="text1"/>
              </w:rPr>
            </w:pPr>
            <w:r w:rsidRPr="44CD1DA4">
              <w:rPr>
                <w:rFonts w:ascii="Calibri" w:eastAsia="Calibri" w:hAnsi="Calibri" w:cs="Calibri"/>
                <w:color w:val="000000" w:themeColor="text1"/>
              </w:rPr>
              <w:t>Screenshare</w:t>
            </w:r>
          </w:p>
          <w:p w14:paraId="07BBC63E" w14:textId="71766F85" w:rsidR="00F84FA8" w:rsidRDefault="7DCC0359" w:rsidP="002241F8">
            <w:pPr>
              <w:pStyle w:val="ListParagraph"/>
              <w:numPr>
                <w:ilvl w:val="0"/>
                <w:numId w:val="62"/>
              </w:numPr>
              <w:spacing w:after="160" w:line="259" w:lineRule="auto"/>
              <w:rPr>
                <w:rFonts w:eastAsiaTheme="minorEastAsia"/>
                <w:color w:val="000000" w:themeColor="text1"/>
              </w:rPr>
            </w:pPr>
            <w:r w:rsidRPr="44CD1DA4">
              <w:rPr>
                <w:rFonts w:ascii="Calibri" w:eastAsia="Calibri" w:hAnsi="Calibri" w:cs="Calibri"/>
                <w:color w:val="000000" w:themeColor="text1"/>
              </w:rPr>
              <w:t xml:space="preserve">Obtain user and server </w:t>
            </w:r>
            <w:proofErr w:type="gramStart"/>
            <w:r w:rsidRPr="44CD1DA4">
              <w:rPr>
                <w:rFonts w:ascii="Calibri" w:eastAsia="Calibri" w:hAnsi="Calibri" w:cs="Calibri"/>
                <w:color w:val="000000" w:themeColor="text1"/>
              </w:rPr>
              <w:t>credentials</w:t>
            </w:r>
            <w:proofErr w:type="gramEnd"/>
          </w:p>
          <w:p w14:paraId="5ABF7755" w14:textId="1D4B8014" w:rsidR="00F84FA8" w:rsidRDefault="7DCC0359" w:rsidP="002241F8">
            <w:pPr>
              <w:pStyle w:val="ListParagraph"/>
              <w:numPr>
                <w:ilvl w:val="0"/>
                <w:numId w:val="62"/>
              </w:numPr>
              <w:spacing w:after="160" w:line="259" w:lineRule="auto"/>
              <w:rPr>
                <w:rFonts w:eastAsiaTheme="minorEastAsia"/>
                <w:color w:val="000000" w:themeColor="text1"/>
              </w:rPr>
            </w:pPr>
            <w:r w:rsidRPr="44CD1DA4">
              <w:rPr>
                <w:rFonts w:ascii="Calibri" w:eastAsia="Calibri" w:hAnsi="Calibri" w:cs="Calibri"/>
                <w:color w:val="000000" w:themeColor="text1"/>
              </w:rPr>
              <w:t>Clear log files</w:t>
            </w:r>
          </w:p>
          <w:p w14:paraId="704D263D" w14:textId="392E27F0" w:rsidR="00F84FA8" w:rsidRDefault="7DCC0359" w:rsidP="44CD1DA4">
            <w:pPr>
              <w:spacing w:after="160" w:line="259" w:lineRule="auto"/>
              <w:rPr>
                <w:rFonts w:ascii="Calibri" w:eastAsia="Calibri" w:hAnsi="Calibri" w:cs="Calibri"/>
                <w:color w:val="000000" w:themeColor="text1"/>
              </w:rPr>
            </w:pPr>
            <w:r w:rsidRPr="44CD1DA4">
              <w:rPr>
                <w:rFonts w:ascii="Calibri" w:eastAsia="Calibri" w:hAnsi="Calibri" w:cs="Calibri"/>
                <w:color w:val="000000" w:themeColor="text1"/>
              </w:rPr>
              <w:t xml:space="preserve"> </w:t>
            </w:r>
          </w:p>
          <w:p w14:paraId="34BFAA6E" w14:textId="137C1FF3" w:rsidR="00F84FA8" w:rsidRDefault="00F84FA8" w:rsidP="44CD1DA4">
            <w:pPr>
              <w:spacing w:after="160" w:line="259" w:lineRule="auto"/>
              <w:rPr>
                <w:rFonts w:ascii="Calibri" w:eastAsia="Calibri" w:hAnsi="Calibri" w:cs="Calibri"/>
                <w:color w:val="000000" w:themeColor="text1"/>
              </w:rPr>
            </w:pPr>
          </w:p>
          <w:p w14:paraId="06A5548B" w14:textId="6972DBE2" w:rsidR="00F84FA8" w:rsidRDefault="00F84FA8" w:rsidP="0E1990B1">
            <w:pPr>
              <w:rPr>
                <w:rFonts w:eastAsiaTheme="minorEastAsia"/>
                <w:b/>
                <w:bCs/>
                <w:u w:val="single"/>
              </w:rPr>
            </w:pPr>
          </w:p>
        </w:tc>
        <w:tc>
          <w:tcPr>
            <w:tcW w:w="2790" w:type="dxa"/>
            <w:vMerge w:val="restart"/>
          </w:tcPr>
          <w:p w14:paraId="0FA90468" w14:textId="77777777" w:rsidR="00F84FA8" w:rsidRDefault="00F84FA8" w:rsidP="0028432A"/>
        </w:tc>
      </w:tr>
      <w:tr w:rsidR="00F84FA8" w14:paraId="732D9783" w14:textId="77777777" w:rsidTr="001D1DDB">
        <w:tblPrEx>
          <w:tblLook w:val="04A0" w:firstRow="1" w:lastRow="0" w:firstColumn="1" w:lastColumn="0" w:noHBand="0" w:noVBand="1"/>
        </w:tblPrEx>
        <w:tc>
          <w:tcPr>
            <w:tcW w:w="690" w:type="dxa"/>
            <w:vMerge/>
          </w:tcPr>
          <w:p w14:paraId="72F45AFB" w14:textId="77777777" w:rsidR="00F84FA8" w:rsidRDefault="00F84FA8" w:rsidP="0028432A"/>
        </w:tc>
        <w:tc>
          <w:tcPr>
            <w:tcW w:w="1811" w:type="dxa"/>
            <w:vMerge/>
          </w:tcPr>
          <w:p w14:paraId="23534BB7" w14:textId="77777777" w:rsidR="00F84FA8" w:rsidRDefault="00F84FA8" w:rsidP="0028432A"/>
        </w:tc>
        <w:tc>
          <w:tcPr>
            <w:tcW w:w="3023" w:type="dxa"/>
          </w:tcPr>
          <w:p w14:paraId="4D8C811F" w14:textId="422B5839" w:rsidR="00F84FA8" w:rsidRDefault="28E2C633" w:rsidP="1DEBE3CD">
            <w:pPr>
              <w:rPr>
                <w:rFonts w:eastAsiaTheme="minorEastAsia"/>
              </w:rPr>
            </w:pPr>
            <w:proofErr w:type="spellStart"/>
            <w:r w:rsidRPr="1DEBE3CD">
              <w:rPr>
                <w:rFonts w:eastAsiaTheme="minorEastAsia"/>
              </w:rPr>
              <w:t>Seah</w:t>
            </w:r>
            <w:proofErr w:type="spellEnd"/>
            <w:r w:rsidRPr="1DEBE3CD">
              <w:rPr>
                <w:rFonts w:eastAsiaTheme="minorEastAsia"/>
              </w:rPr>
              <w:t xml:space="preserve"> Le</w:t>
            </w:r>
          </w:p>
        </w:tc>
        <w:tc>
          <w:tcPr>
            <w:tcW w:w="1492" w:type="dxa"/>
          </w:tcPr>
          <w:p w14:paraId="224273B5" w14:textId="6F8C59EE" w:rsidR="00F84FA8" w:rsidRDefault="28E2C633" w:rsidP="1DEBE3CD">
            <w:pPr>
              <w:rPr>
                <w:rFonts w:eastAsiaTheme="minorEastAsia"/>
              </w:rPr>
            </w:pPr>
            <w:r w:rsidRPr="1DEBE3CD">
              <w:rPr>
                <w:rFonts w:eastAsiaTheme="minorEastAsia"/>
              </w:rPr>
              <w:t>CSF01</w:t>
            </w:r>
          </w:p>
        </w:tc>
        <w:tc>
          <w:tcPr>
            <w:tcW w:w="1580" w:type="dxa"/>
          </w:tcPr>
          <w:p w14:paraId="6A5D9A61" w14:textId="3DA5F221" w:rsidR="00F84FA8" w:rsidRDefault="00F84FA8" w:rsidP="0E1990B1">
            <w:pPr>
              <w:rPr>
                <w:rFonts w:eastAsiaTheme="minorEastAsia"/>
              </w:rPr>
            </w:pPr>
          </w:p>
        </w:tc>
        <w:tc>
          <w:tcPr>
            <w:tcW w:w="2881" w:type="dxa"/>
            <w:vMerge/>
          </w:tcPr>
          <w:p w14:paraId="23F85AD9" w14:textId="77777777" w:rsidR="00F84FA8" w:rsidRDefault="00F84FA8" w:rsidP="0028432A"/>
        </w:tc>
        <w:tc>
          <w:tcPr>
            <w:tcW w:w="12284" w:type="dxa"/>
            <w:vMerge/>
          </w:tcPr>
          <w:p w14:paraId="09C207FC" w14:textId="77777777" w:rsidR="00F84FA8" w:rsidRDefault="00F84FA8" w:rsidP="0028432A"/>
        </w:tc>
        <w:tc>
          <w:tcPr>
            <w:tcW w:w="2790" w:type="dxa"/>
            <w:vMerge/>
          </w:tcPr>
          <w:p w14:paraId="73B8F728" w14:textId="77777777" w:rsidR="00F84FA8" w:rsidRDefault="00F84FA8" w:rsidP="0028432A"/>
        </w:tc>
      </w:tr>
      <w:tr w:rsidR="00F84FA8" w14:paraId="4F91D8B6" w14:textId="77777777" w:rsidTr="001D1DDB">
        <w:tblPrEx>
          <w:tblLook w:val="04A0" w:firstRow="1" w:lastRow="0" w:firstColumn="1" w:lastColumn="0" w:noHBand="0" w:noVBand="1"/>
        </w:tblPrEx>
        <w:tc>
          <w:tcPr>
            <w:tcW w:w="690" w:type="dxa"/>
            <w:vMerge/>
          </w:tcPr>
          <w:p w14:paraId="371A6830" w14:textId="77777777" w:rsidR="00F84FA8" w:rsidRDefault="00F84FA8" w:rsidP="0028432A"/>
        </w:tc>
        <w:tc>
          <w:tcPr>
            <w:tcW w:w="1811" w:type="dxa"/>
            <w:vMerge/>
          </w:tcPr>
          <w:p w14:paraId="0B1BCCFC" w14:textId="77777777" w:rsidR="00F84FA8" w:rsidRDefault="00F84FA8" w:rsidP="0028432A"/>
        </w:tc>
        <w:tc>
          <w:tcPr>
            <w:tcW w:w="3023" w:type="dxa"/>
          </w:tcPr>
          <w:p w14:paraId="4493A754" w14:textId="7FEF0DB4" w:rsidR="00F84FA8" w:rsidRDefault="2931D54A" w:rsidP="0E1990B1">
            <w:pPr>
              <w:rPr>
                <w:rFonts w:eastAsiaTheme="minorEastAsia"/>
              </w:rPr>
            </w:pPr>
            <w:proofErr w:type="spellStart"/>
            <w:r w:rsidRPr="5314016F">
              <w:rPr>
                <w:rFonts w:eastAsiaTheme="minorEastAsia"/>
              </w:rPr>
              <w:t>Kervin</w:t>
            </w:r>
            <w:proofErr w:type="spellEnd"/>
            <w:r w:rsidRPr="5314016F">
              <w:rPr>
                <w:rFonts w:eastAsiaTheme="minorEastAsia"/>
              </w:rPr>
              <w:t xml:space="preserve"> Ong Guan Cheng</w:t>
            </w:r>
          </w:p>
        </w:tc>
        <w:tc>
          <w:tcPr>
            <w:tcW w:w="1492" w:type="dxa"/>
          </w:tcPr>
          <w:p w14:paraId="6F871BCD" w14:textId="4C65E2F8" w:rsidR="00F84FA8" w:rsidRDefault="2931D54A" w:rsidP="41A01D50">
            <w:pPr>
              <w:rPr>
                <w:rFonts w:eastAsiaTheme="minorEastAsia"/>
              </w:rPr>
            </w:pPr>
            <w:r w:rsidRPr="5314016F">
              <w:rPr>
                <w:rFonts w:eastAsiaTheme="minorEastAsia"/>
              </w:rPr>
              <w:t>CSF01</w:t>
            </w:r>
          </w:p>
        </w:tc>
        <w:tc>
          <w:tcPr>
            <w:tcW w:w="1580" w:type="dxa"/>
          </w:tcPr>
          <w:p w14:paraId="2D4282F5" w14:textId="43F51889" w:rsidR="00F84FA8" w:rsidRDefault="00F84FA8" w:rsidP="0E1990B1">
            <w:pPr>
              <w:rPr>
                <w:rFonts w:eastAsiaTheme="minorEastAsia"/>
              </w:rPr>
            </w:pPr>
          </w:p>
        </w:tc>
        <w:tc>
          <w:tcPr>
            <w:tcW w:w="2881" w:type="dxa"/>
            <w:vMerge/>
          </w:tcPr>
          <w:p w14:paraId="6BA6B1AA" w14:textId="77777777" w:rsidR="00F84FA8" w:rsidRDefault="00F84FA8" w:rsidP="0028432A"/>
        </w:tc>
        <w:tc>
          <w:tcPr>
            <w:tcW w:w="12284" w:type="dxa"/>
            <w:vMerge/>
          </w:tcPr>
          <w:p w14:paraId="74FABD97" w14:textId="77777777" w:rsidR="00F84FA8" w:rsidRDefault="00F84FA8" w:rsidP="0028432A"/>
        </w:tc>
        <w:tc>
          <w:tcPr>
            <w:tcW w:w="2790" w:type="dxa"/>
            <w:vMerge/>
          </w:tcPr>
          <w:p w14:paraId="52484D5B" w14:textId="77777777" w:rsidR="00F84FA8" w:rsidRDefault="00F84FA8" w:rsidP="0028432A"/>
        </w:tc>
      </w:tr>
      <w:tr w:rsidR="006C657D" w14:paraId="0D997B73" w14:textId="77777777" w:rsidTr="001D1DDB">
        <w:tblPrEx>
          <w:tblLook w:val="04A0" w:firstRow="1" w:lastRow="0" w:firstColumn="1" w:lastColumn="0" w:noHBand="0" w:noVBand="1"/>
        </w:tblPrEx>
        <w:tc>
          <w:tcPr>
            <w:tcW w:w="690" w:type="dxa"/>
            <w:vMerge/>
          </w:tcPr>
          <w:p w14:paraId="7106E2CF" w14:textId="77777777" w:rsidR="006C657D" w:rsidRDefault="006C657D" w:rsidP="0028432A"/>
        </w:tc>
        <w:tc>
          <w:tcPr>
            <w:tcW w:w="1811" w:type="dxa"/>
            <w:vMerge/>
          </w:tcPr>
          <w:p w14:paraId="30381D62" w14:textId="77777777" w:rsidR="006C657D" w:rsidRDefault="006C657D" w:rsidP="0028432A"/>
        </w:tc>
        <w:tc>
          <w:tcPr>
            <w:tcW w:w="3023" w:type="dxa"/>
          </w:tcPr>
          <w:p w14:paraId="73CBFEA8" w14:textId="2279A718" w:rsidR="006C657D" w:rsidRPr="5314016F" w:rsidRDefault="006C657D" w:rsidP="0E1990B1">
            <w:pPr>
              <w:rPr>
                <w:rFonts w:eastAsiaTheme="minorEastAsia"/>
              </w:rPr>
            </w:pPr>
            <w:r>
              <w:rPr>
                <w:rFonts w:eastAsiaTheme="minorEastAsia"/>
              </w:rPr>
              <w:t>Matthias Gan</w:t>
            </w:r>
          </w:p>
        </w:tc>
        <w:tc>
          <w:tcPr>
            <w:tcW w:w="1492" w:type="dxa"/>
          </w:tcPr>
          <w:p w14:paraId="73F56CDD" w14:textId="27DD1161" w:rsidR="006C657D" w:rsidRPr="5314016F" w:rsidRDefault="006C657D" w:rsidP="41A01D50">
            <w:pPr>
              <w:rPr>
                <w:rFonts w:eastAsiaTheme="minorEastAsia"/>
              </w:rPr>
            </w:pPr>
            <w:r>
              <w:rPr>
                <w:rFonts w:eastAsiaTheme="minorEastAsia"/>
              </w:rPr>
              <w:t>CSF03</w:t>
            </w:r>
          </w:p>
        </w:tc>
        <w:tc>
          <w:tcPr>
            <w:tcW w:w="1580" w:type="dxa"/>
          </w:tcPr>
          <w:p w14:paraId="295E419D" w14:textId="77777777" w:rsidR="006C657D" w:rsidRDefault="006C657D" w:rsidP="0E1990B1">
            <w:pPr>
              <w:rPr>
                <w:rFonts w:eastAsiaTheme="minorEastAsia"/>
              </w:rPr>
            </w:pPr>
          </w:p>
        </w:tc>
        <w:tc>
          <w:tcPr>
            <w:tcW w:w="2881" w:type="dxa"/>
            <w:vMerge/>
          </w:tcPr>
          <w:p w14:paraId="2007EA18" w14:textId="77777777" w:rsidR="006C657D" w:rsidRDefault="006C657D" w:rsidP="0028432A"/>
        </w:tc>
        <w:tc>
          <w:tcPr>
            <w:tcW w:w="12284" w:type="dxa"/>
            <w:vMerge/>
          </w:tcPr>
          <w:p w14:paraId="6AAC6E30" w14:textId="77777777" w:rsidR="006C657D" w:rsidRDefault="006C657D" w:rsidP="0028432A"/>
        </w:tc>
        <w:tc>
          <w:tcPr>
            <w:tcW w:w="2790" w:type="dxa"/>
            <w:vMerge/>
          </w:tcPr>
          <w:p w14:paraId="740C0E9C" w14:textId="77777777" w:rsidR="006C657D" w:rsidRDefault="006C657D" w:rsidP="0028432A"/>
        </w:tc>
      </w:tr>
      <w:tr w:rsidR="00F84FA8" w14:paraId="2EADDAA7" w14:textId="77777777" w:rsidTr="001D1DDB">
        <w:tblPrEx>
          <w:tblLook w:val="04A0" w:firstRow="1" w:lastRow="0" w:firstColumn="1" w:lastColumn="0" w:noHBand="0" w:noVBand="1"/>
        </w:tblPrEx>
        <w:tc>
          <w:tcPr>
            <w:tcW w:w="690" w:type="dxa"/>
            <w:vMerge w:val="restart"/>
          </w:tcPr>
          <w:p w14:paraId="080CAD0F" w14:textId="61C36601" w:rsidR="00F84FA8" w:rsidRDefault="6F2FD5C1" w:rsidP="0028432A">
            <w:r>
              <w:t>3</w:t>
            </w:r>
          </w:p>
        </w:tc>
        <w:tc>
          <w:tcPr>
            <w:tcW w:w="1811" w:type="dxa"/>
            <w:vMerge w:val="restart"/>
          </w:tcPr>
          <w:p w14:paraId="6957D1B1" w14:textId="71CF40AD" w:rsidR="00F84FA8" w:rsidRDefault="00F525EF" w:rsidP="41A01D50">
            <w:pPr>
              <w:rPr>
                <w:rFonts w:eastAsiaTheme="minorEastAsia"/>
                <w:sz w:val="24"/>
                <w:szCs w:val="24"/>
              </w:rPr>
            </w:pPr>
            <w:r>
              <w:rPr>
                <w:rFonts w:eastAsiaTheme="minorEastAsia"/>
                <w:sz w:val="24"/>
                <w:szCs w:val="24"/>
              </w:rPr>
              <w:t xml:space="preserve">Team </w:t>
            </w:r>
            <w:proofErr w:type="spellStart"/>
            <w:r>
              <w:rPr>
                <w:rFonts w:eastAsiaTheme="minorEastAsia"/>
                <w:sz w:val="24"/>
                <w:szCs w:val="24"/>
              </w:rPr>
              <w:t>UTee</w:t>
            </w:r>
            <w:proofErr w:type="spellEnd"/>
          </w:p>
        </w:tc>
        <w:tc>
          <w:tcPr>
            <w:tcW w:w="3023" w:type="dxa"/>
          </w:tcPr>
          <w:p w14:paraId="69146ACF" w14:textId="60338678" w:rsidR="00F84FA8" w:rsidRDefault="00FA5FB1" w:rsidP="0E1990B1">
            <w:pPr>
              <w:rPr>
                <w:rFonts w:eastAsiaTheme="minorEastAsia"/>
              </w:rPr>
            </w:pPr>
            <w:r>
              <w:rPr>
                <w:rFonts w:eastAsiaTheme="minorEastAsia"/>
              </w:rPr>
              <w:t xml:space="preserve">Lee Wei </w:t>
            </w:r>
            <w:proofErr w:type="spellStart"/>
            <w:r>
              <w:rPr>
                <w:rFonts w:eastAsiaTheme="minorEastAsia"/>
              </w:rPr>
              <w:t>Jie</w:t>
            </w:r>
            <w:proofErr w:type="spellEnd"/>
            <w:r>
              <w:rPr>
                <w:rFonts w:eastAsiaTheme="minorEastAsia"/>
              </w:rPr>
              <w:t xml:space="preserve"> -L</w:t>
            </w:r>
          </w:p>
        </w:tc>
        <w:tc>
          <w:tcPr>
            <w:tcW w:w="1492" w:type="dxa"/>
          </w:tcPr>
          <w:p w14:paraId="4F527C89" w14:textId="450D9351" w:rsidR="00F84FA8" w:rsidRDefault="00FA5FB1" w:rsidP="41A01D50">
            <w:pPr>
              <w:rPr>
                <w:rFonts w:eastAsiaTheme="minorEastAsia"/>
              </w:rPr>
            </w:pPr>
            <w:r>
              <w:rPr>
                <w:rFonts w:eastAsiaTheme="minorEastAsia"/>
              </w:rPr>
              <w:t>CSF02</w:t>
            </w:r>
          </w:p>
        </w:tc>
        <w:tc>
          <w:tcPr>
            <w:tcW w:w="1580" w:type="dxa"/>
          </w:tcPr>
          <w:p w14:paraId="2A807ED8" w14:textId="4178CEBF" w:rsidR="00F84FA8" w:rsidRDefault="00F84FA8" w:rsidP="0E1990B1">
            <w:pPr>
              <w:rPr>
                <w:rFonts w:eastAsiaTheme="minorEastAsia"/>
              </w:rPr>
            </w:pPr>
          </w:p>
        </w:tc>
        <w:tc>
          <w:tcPr>
            <w:tcW w:w="2881" w:type="dxa"/>
            <w:vMerge w:val="restart"/>
          </w:tcPr>
          <w:p w14:paraId="1E8EED9A" w14:textId="5F17B00C" w:rsidR="00F84FA8" w:rsidRDefault="4CA46565" w:rsidP="0E1990B1">
            <w:pPr>
              <w:spacing w:line="259" w:lineRule="auto"/>
              <w:rPr>
                <w:rFonts w:ascii="Calibri" w:eastAsia="Calibri" w:hAnsi="Calibri" w:cs="Calibri"/>
              </w:rPr>
            </w:pPr>
            <w:r w:rsidRPr="694F9A0E">
              <w:rPr>
                <w:rFonts w:ascii="Calibri" w:eastAsia="Calibri" w:hAnsi="Calibri" w:cs="Calibri"/>
              </w:rPr>
              <w:t xml:space="preserve">Exploiting </w:t>
            </w:r>
            <w:r w:rsidR="1D0779D4" w:rsidRPr="694F9A0E">
              <w:rPr>
                <w:rFonts w:ascii="Calibri" w:eastAsia="Calibri" w:hAnsi="Calibri" w:cs="Calibri"/>
              </w:rPr>
              <w:t xml:space="preserve">Microsoft Exchange Server RCE and </w:t>
            </w:r>
            <w:proofErr w:type="spellStart"/>
            <w:r w:rsidRPr="694F9A0E">
              <w:rPr>
                <w:rFonts w:ascii="Calibri" w:eastAsia="Calibri" w:hAnsi="Calibri" w:cs="Calibri"/>
              </w:rPr>
              <w:t>Zerologon</w:t>
            </w:r>
            <w:proofErr w:type="spellEnd"/>
          </w:p>
        </w:tc>
        <w:tc>
          <w:tcPr>
            <w:tcW w:w="12284" w:type="dxa"/>
            <w:vMerge w:val="restart"/>
          </w:tcPr>
          <w:p w14:paraId="3F42389C" w14:textId="743551C1" w:rsidR="00941526" w:rsidRPr="00CD6F7D" w:rsidRDefault="00941526" w:rsidP="00AF49BC">
            <w:pPr>
              <w:pStyle w:val="Heading1"/>
              <w:spacing w:before="0"/>
              <w:outlineLvl w:val="0"/>
              <w:rPr>
                <w:rFonts w:ascii="Arial" w:hAnsi="Arial" w:cs="Arial"/>
              </w:rPr>
            </w:pPr>
            <w:r w:rsidRPr="3A126BE5">
              <w:rPr>
                <w:rFonts w:ascii="Arial" w:hAnsi="Arial" w:cs="Arial"/>
              </w:rPr>
              <w:t>Case Scenario</w:t>
            </w:r>
          </w:p>
          <w:p w14:paraId="2B785D14" w14:textId="743551C1" w:rsidR="00941526" w:rsidRPr="00941526" w:rsidRDefault="56C54EE0" w:rsidP="00941526">
            <w:pPr>
              <w:rPr>
                <w:rFonts w:cs="Arial"/>
              </w:rPr>
            </w:pPr>
            <w:r w:rsidRPr="5182CEB1">
              <w:rPr>
                <w:rFonts w:ascii="Arial" w:hAnsi="Arial" w:cs="Arial"/>
              </w:rPr>
              <w:t xml:space="preserve">Jordan </w:t>
            </w:r>
            <w:proofErr w:type="spellStart"/>
            <w:r w:rsidRPr="5182CEB1">
              <w:rPr>
                <w:rFonts w:ascii="Arial" w:hAnsi="Arial" w:cs="Arial"/>
              </w:rPr>
              <w:t>Schlansky</w:t>
            </w:r>
            <w:proofErr w:type="spellEnd"/>
            <w:r w:rsidRPr="5182CEB1">
              <w:rPr>
                <w:rFonts w:ascii="Arial" w:hAnsi="Arial" w:cs="Arial"/>
              </w:rPr>
              <w:t xml:space="preserve"> is a disgruntled employee that worked tirelessly at a dead-end job for 10 years. He decided that finally he had enough. He confronted his boss and demanded for a promotion and pay-raise but was instead laid off. In disbelief and resentment for his boss, he went into a raged-filled conquest to seek revenge for his wrongful dismissal. Jordan snuck out his Windows 10 workstation (company-owned laptop) before leaving the company building. The network administrator has not removed Jordan’s credentials and he is still able to log into the company network when </w:t>
            </w:r>
            <w:proofErr w:type="gramStart"/>
            <w:r w:rsidRPr="5182CEB1">
              <w:rPr>
                <w:rFonts w:ascii="Arial" w:hAnsi="Arial" w:cs="Arial"/>
              </w:rPr>
              <w:t>in close proximity to</w:t>
            </w:r>
            <w:proofErr w:type="gramEnd"/>
            <w:r w:rsidRPr="5182CEB1">
              <w:rPr>
                <w:rFonts w:ascii="Arial" w:hAnsi="Arial" w:cs="Arial"/>
              </w:rPr>
              <w:t xml:space="preserve"> the building. Jordan also has his own workstation at home that runs Kali-Linux.</w:t>
            </w:r>
          </w:p>
          <w:p w14:paraId="43978BA0" w14:textId="743551C1" w:rsidR="00941526" w:rsidRPr="00CD6F7D" w:rsidRDefault="00941526" w:rsidP="00941526">
            <w:pPr>
              <w:pStyle w:val="Heading1"/>
              <w:outlineLvl w:val="0"/>
              <w:rPr>
                <w:rFonts w:ascii="Arial" w:hAnsi="Arial" w:cs="Arial"/>
              </w:rPr>
            </w:pPr>
            <w:r w:rsidRPr="3A126BE5">
              <w:rPr>
                <w:rFonts w:ascii="Arial" w:hAnsi="Arial" w:cs="Arial"/>
              </w:rPr>
              <w:t>Pen-Test Environment Setup</w:t>
            </w:r>
          </w:p>
          <w:p w14:paraId="27D45E48" w14:textId="743551C1" w:rsidR="00941526" w:rsidRPr="00CD6F7D" w:rsidRDefault="00941526" w:rsidP="00941526">
            <w:pPr>
              <w:pStyle w:val="Heading2"/>
              <w:outlineLvl w:val="1"/>
              <w:rPr>
                <w:rFonts w:ascii="Arial" w:hAnsi="Arial" w:cs="Arial"/>
                <w:sz w:val="28"/>
                <w:szCs w:val="28"/>
              </w:rPr>
            </w:pPr>
            <w:r w:rsidRPr="3A126BE5">
              <w:rPr>
                <w:rFonts w:ascii="Arial" w:hAnsi="Arial" w:cs="Arial"/>
                <w:sz w:val="28"/>
                <w:szCs w:val="28"/>
              </w:rPr>
              <w:t>Setup</w:t>
            </w:r>
          </w:p>
          <w:p w14:paraId="1931ABE0" w14:textId="743551C1" w:rsidR="00941526" w:rsidRPr="00CD6F7D" w:rsidRDefault="00941526" w:rsidP="00941526">
            <w:pPr>
              <w:rPr>
                <w:rFonts w:ascii="Arial" w:hAnsi="Arial" w:cs="Arial"/>
                <w:sz w:val="24"/>
                <w:szCs w:val="24"/>
                <w:u w:val="single"/>
              </w:rPr>
            </w:pPr>
            <w:r w:rsidRPr="3A126BE5">
              <w:rPr>
                <w:rFonts w:ascii="Arial" w:hAnsi="Arial" w:cs="Arial"/>
                <w:sz w:val="24"/>
                <w:szCs w:val="24"/>
                <w:u w:val="single"/>
              </w:rPr>
              <w:t>Attacker Machines</w:t>
            </w:r>
          </w:p>
          <w:p w14:paraId="219B814D" w14:textId="743551C1" w:rsidR="00941526" w:rsidRPr="00CD6F7D" w:rsidRDefault="00941526" w:rsidP="00941526">
            <w:pPr>
              <w:rPr>
                <w:rFonts w:ascii="Arial" w:hAnsi="Arial" w:cs="Arial"/>
                <w:sz w:val="24"/>
                <w:szCs w:val="24"/>
              </w:rPr>
            </w:pPr>
            <w:r w:rsidRPr="3A126BE5">
              <w:rPr>
                <w:rFonts w:ascii="Arial" w:hAnsi="Arial" w:cs="Arial"/>
                <w:sz w:val="24"/>
                <w:szCs w:val="24"/>
              </w:rPr>
              <w:t>Kali Linux 2021.1 VM</w:t>
            </w:r>
          </w:p>
          <w:p w14:paraId="65BC210A" w14:textId="743551C1" w:rsidR="00941526" w:rsidRPr="00CD6F7D" w:rsidRDefault="00941526" w:rsidP="00941526">
            <w:pPr>
              <w:rPr>
                <w:rFonts w:ascii="Arial" w:hAnsi="Arial" w:cs="Arial"/>
                <w:sz w:val="24"/>
                <w:szCs w:val="24"/>
              </w:rPr>
            </w:pPr>
            <w:r w:rsidRPr="3A126BE5">
              <w:rPr>
                <w:rFonts w:ascii="Arial" w:hAnsi="Arial" w:cs="Arial"/>
                <w:sz w:val="24"/>
                <w:szCs w:val="24"/>
              </w:rPr>
              <w:t>Windows 10 VM (Company-Owned)</w:t>
            </w:r>
          </w:p>
          <w:p w14:paraId="7D4C7411" w14:textId="743551C1" w:rsidR="00941526" w:rsidRPr="00CD6F7D" w:rsidRDefault="00941526" w:rsidP="00941526">
            <w:pPr>
              <w:rPr>
                <w:rFonts w:ascii="Arial" w:hAnsi="Arial" w:cs="Arial"/>
                <w:sz w:val="24"/>
                <w:szCs w:val="24"/>
              </w:rPr>
            </w:pPr>
          </w:p>
          <w:p w14:paraId="790D9E8B" w14:textId="743551C1" w:rsidR="00941526" w:rsidRPr="00CD6F7D" w:rsidRDefault="00941526" w:rsidP="00941526">
            <w:pPr>
              <w:rPr>
                <w:rFonts w:ascii="Arial" w:hAnsi="Arial" w:cs="Arial"/>
                <w:sz w:val="24"/>
                <w:szCs w:val="24"/>
                <w:u w:val="single"/>
              </w:rPr>
            </w:pPr>
            <w:r w:rsidRPr="3A126BE5">
              <w:rPr>
                <w:rFonts w:ascii="Arial" w:hAnsi="Arial" w:cs="Arial"/>
                <w:sz w:val="24"/>
                <w:szCs w:val="24"/>
                <w:u w:val="single"/>
              </w:rPr>
              <w:t>Victim Machines</w:t>
            </w:r>
          </w:p>
          <w:p w14:paraId="1A8829C4" w14:textId="743551C1" w:rsidR="00941526" w:rsidRPr="00CD6F7D" w:rsidRDefault="00941526" w:rsidP="00941526">
            <w:pPr>
              <w:rPr>
                <w:rFonts w:ascii="Arial" w:hAnsi="Arial" w:cs="Arial"/>
                <w:sz w:val="24"/>
                <w:szCs w:val="24"/>
              </w:rPr>
            </w:pPr>
            <w:r w:rsidRPr="3A126BE5">
              <w:rPr>
                <w:rFonts w:ascii="Arial" w:hAnsi="Arial" w:cs="Arial"/>
                <w:sz w:val="24"/>
                <w:szCs w:val="24"/>
              </w:rPr>
              <w:t>Windows Server 2019 VM</w:t>
            </w:r>
          </w:p>
          <w:p w14:paraId="6DCEEC5F" w14:textId="743551C1" w:rsidR="00941526" w:rsidRDefault="00941526" w:rsidP="00920D20">
            <w:pPr>
              <w:rPr>
                <w:rFonts w:ascii="Arial" w:hAnsi="Arial" w:cs="Arial"/>
                <w:sz w:val="24"/>
                <w:szCs w:val="24"/>
              </w:rPr>
            </w:pPr>
            <w:r w:rsidRPr="3A126BE5">
              <w:rPr>
                <w:rFonts w:ascii="Arial" w:hAnsi="Arial" w:cs="Arial"/>
                <w:sz w:val="24"/>
                <w:szCs w:val="24"/>
              </w:rPr>
              <w:t>Microsoft Exchange Server 2019 VM</w:t>
            </w:r>
          </w:p>
          <w:p w14:paraId="26BC09B3" w14:textId="743551C1" w:rsidR="00941526" w:rsidRPr="00CD6F7D" w:rsidRDefault="00941526" w:rsidP="00920D20">
            <w:pPr>
              <w:pStyle w:val="Heading2"/>
              <w:outlineLvl w:val="1"/>
              <w:rPr>
                <w:rFonts w:ascii="Arial" w:hAnsi="Arial" w:cs="Arial"/>
                <w:sz w:val="28"/>
                <w:szCs w:val="28"/>
              </w:rPr>
            </w:pPr>
            <w:r w:rsidRPr="3A126BE5">
              <w:rPr>
                <w:rFonts w:ascii="Arial" w:hAnsi="Arial" w:cs="Arial"/>
                <w:sz w:val="28"/>
                <w:szCs w:val="28"/>
              </w:rPr>
              <w:lastRenderedPageBreak/>
              <w:t>Network Diagram</w:t>
            </w:r>
          </w:p>
          <w:p w14:paraId="16CCF958" w14:textId="743551C1" w:rsidR="00941526" w:rsidRDefault="0BDEEC1B" w:rsidP="00941526">
            <w:pPr>
              <w:rPr>
                <w:rFonts w:ascii="Arial" w:hAnsi="Arial" w:cs="Arial"/>
                <w:sz w:val="24"/>
                <w:szCs w:val="24"/>
              </w:rPr>
            </w:pPr>
            <w:r>
              <w:rPr>
                <w:noProof/>
              </w:rPr>
              <w:drawing>
                <wp:inline distT="0" distB="0" distL="0" distR="0" wp14:anchorId="226D1F39" wp14:editId="2551E827">
                  <wp:extent cx="5317067" cy="2494362"/>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9">
                            <a:extLst>
                              <a:ext uri="{28A0092B-C50C-407E-A947-70E740481C1C}">
                                <a14:useLocalDpi xmlns:a14="http://schemas.microsoft.com/office/drawing/2010/main" val="0"/>
                              </a:ext>
                            </a:extLst>
                          </a:blip>
                          <a:stretch>
                            <a:fillRect/>
                          </a:stretch>
                        </pic:blipFill>
                        <pic:spPr>
                          <a:xfrm>
                            <a:off x="0" y="0"/>
                            <a:ext cx="5317067" cy="2494362"/>
                          </a:xfrm>
                          <a:prstGeom prst="rect">
                            <a:avLst/>
                          </a:prstGeom>
                        </pic:spPr>
                      </pic:pic>
                    </a:graphicData>
                  </a:graphic>
                </wp:inline>
              </w:drawing>
            </w:r>
          </w:p>
          <w:p w14:paraId="38898AD9" w14:textId="743551C1" w:rsidR="00426D95" w:rsidRPr="00CD6F7D" w:rsidRDefault="00426D95" w:rsidP="00426D95">
            <w:pPr>
              <w:pStyle w:val="Heading1"/>
              <w:outlineLvl w:val="0"/>
              <w:rPr>
                <w:rFonts w:ascii="Arial" w:hAnsi="Arial" w:cs="Arial"/>
              </w:rPr>
            </w:pPr>
            <w:r w:rsidRPr="3A126BE5">
              <w:rPr>
                <w:rFonts w:ascii="Arial" w:hAnsi="Arial" w:cs="Arial"/>
              </w:rPr>
              <w:t>Tasks Outline</w:t>
            </w:r>
          </w:p>
          <w:p w14:paraId="0FA06DF1" w14:textId="743551C1" w:rsidR="00426D95" w:rsidRPr="00CD6F7D" w:rsidRDefault="00426D95" w:rsidP="00426D95">
            <w:pPr>
              <w:pStyle w:val="Heading2"/>
              <w:outlineLvl w:val="1"/>
              <w:rPr>
                <w:rFonts w:ascii="Arial" w:hAnsi="Arial" w:cs="Arial"/>
                <w:sz w:val="28"/>
                <w:szCs w:val="28"/>
              </w:rPr>
            </w:pPr>
            <w:r w:rsidRPr="3A126BE5">
              <w:rPr>
                <w:rFonts w:ascii="Arial" w:hAnsi="Arial" w:cs="Arial"/>
                <w:sz w:val="28"/>
                <w:szCs w:val="28"/>
              </w:rPr>
              <w:t>Exploited Vulnerabilities</w:t>
            </w:r>
          </w:p>
          <w:p w14:paraId="18A6787E" w14:textId="743551C1" w:rsidR="00426D95" w:rsidRPr="00CD6F7D" w:rsidRDefault="00426D95" w:rsidP="002241F8">
            <w:pPr>
              <w:pStyle w:val="ListParagraph"/>
              <w:numPr>
                <w:ilvl w:val="0"/>
                <w:numId w:val="42"/>
              </w:numPr>
              <w:rPr>
                <w:rFonts w:ascii="Arial" w:hAnsi="Arial" w:cs="Arial"/>
              </w:rPr>
            </w:pPr>
            <w:r w:rsidRPr="3A126BE5">
              <w:rPr>
                <w:rFonts w:ascii="Arial" w:hAnsi="Arial" w:cs="Arial"/>
              </w:rPr>
              <w:t>CVE-2020-1742 (</w:t>
            </w:r>
            <w:proofErr w:type="spellStart"/>
            <w:r w:rsidRPr="3A126BE5">
              <w:rPr>
                <w:rFonts w:ascii="Arial" w:hAnsi="Arial" w:cs="Arial"/>
              </w:rPr>
              <w:t>Zerologon</w:t>
            </w:r>
            <w:proofErr w:type="spellEnd"/>
            <w:r w:rsidRPr="3A126BE5">
              <w:rPr>
                <w:rFonts w:ascii="Arial" w:hAnsi="Arial" w:cs="Arial"/>
              </w:rPr>
              <w:t>)</w:t>
            </w:r>
          </w:p>
          <w:p w14:paraId="45692741" w14:textId="743551C1" w:rsidR="00426D95" w:rsidRPr="00CD6F7D" w:rsidRDefault="00347EBA" w:rsidP="002241F8">
            <w:pPr>
              <w:pStyle w:val="ListParagraph"/>
              <w:numPr>
                <w:ilvl w:val="1"/>
                <w:numId w:val="42"/>
              </w:numPr>
              <w:rPr>
                <w:rStyle w:val="Hyperlink"/>
                <w:rFonts w:ascii="Arial" w:hAnsi="Arial" w:cs="Arial"/>
              </w:rPr>
            </w:pPr>
            <w:hyperlink r:id="rId20">
              <w:r w:rsidR="00426D95" w:rsidRPr="3A126BE5">
                <w:rPr>
                  <w:rStyle w:val="Hyperlink"/>
                  <w:rFonts w:ascii="Arial" w:hAnsi="Arial" w:cs="Arial"/>
                </w:rPr>
                <w:t>https://cve.mitre.org/cgi-bin/cvename.cgi?name=CVE-2020-1472</w:t>
              </w:r>
            </w:hyperlink>
          </w:p>
          <w:p w14:paraId="6E13CC44" w14:textId="743551C1" w:rsidR="00426D95" w:rsidRPr="00CD6F7D" w:rsidRDefault="00347EBA" w:rsidP="002241F8">
            <w:pPr>
              <w:pStyle w:val="ListParagraph"/>
              <w:numPr>
                <w:ilvl w:val="1"/>
                <w:numId w:val="42"/>
              </w:numPr>
              <w:rPr>
                <w:rStyle w:val="Hyperlink"/>
                <w:rFonts w:ascii="Arial" w:hAnsi="Arial" w:cs="Arial"/>
              </w:rPr>
            </w:pPr>
            <w:hyperlink r:id="rId21">
              <w:r w:rsidR="00426D95" w:rsidRPr="3A126BE5">
                <w:rPr>
                  <w:rStyle w:val="Hyperlink"/>
                  <w:rFonts w:ascii="Arial" w:hAnsi="Arial" w:cs="Arial"/>
                </w:rPr>
                <w:t>https://msrc.microsoft.com/update-guide/en-US/vulnerability/CVE-2020-1472</w:t>
              </w:r>
            </w:hyperlink>
          </w:p>
          <w:p w14:paraId="08903CE0" w14:textId="743551C1" w:rsidR="00426D95" w:rsidRPr="005A703D" w:rsidRDefault="5662917A" w:rsidP="002241F8">
            <w:pPr>
              <w:pStyle w:val="ListParagraph"/>
              <w:numPr>
                <w:ilvl w:val="0"/>
                <w:numId w:val="42"/>
              </w:numPr>
              <w:rPr>
                <w:rStyle w:val="Hyperlink"/>
                <w:rFonts w:ascii="Arial" w:hAnsi="Arial" w:cs="Arial"/>
                <w:color w:val="auto"/>
                <w:u w:val="none"/>
              </w:rPr>
            </w:pPr>
            <w:r w:rsidRPr="5182CEB1">
              <w:rPr>
                <w:rStyle w:val="Hyperlink"/>
                <w:rFonts w:ascii="Arial" w:hAnsi="Arial" w:cs="Arial"/>
                <w:color w:val="auto"/>
                <w:u w:val="none"/>
              </w:rPr>
              <w:t>CVE-2020-0688 (Microsoft Exchange Validation Key Remote Code Execution Vulnerability)</w:t>
            </w:r>
          </w:p>
          <w:p w14:paraId="0C800FF3" w14:textId="1C603510" w:rsidR="51BA4C05" w:rsidRDefault="00347EBA" w:rsidP="002241F8">
            <w:pPr>
              <w:pStyle w:val="ListParagraph"/>
              <w:numPr>
                <w:ilvl w:val="1"/>
                <w:numId w:val="42"/>
              </w:numPr>
              <w:spacing w:after="160"/>
              <w:rPr>
                <w:rFonts w:eastAsiaTheme="minorEastAsia"/>
              </w:rPr>
            </w:pPr>
            <w:hyperlink r:id="rId22">
              <w:r w:rsidR="51BA4C05" w:rsidRPr="5182CEB1">
                <w:rPr>
                  <w:rStyle w:val="Hyperlink"/>
                  <w:rFonts w:ascii="Arial" w:hAnsi="Arial" w:cs="Arial"/>
                </w:rPr>
                <w:t>https://cve.mitre.org/cgi-bin/cvename.cgi?name=CVE-2020-0688</w:t>
              </w:r>
            </w:hyperlink>
            <w:r w:rsidR="51BA4C05" w:rsidRPr="5182CEB1">
              <w:rPr>
                <w:rFonts w:ascii="Arial" w:hAnsi="Arial" w:cs="Arial"/>
              </w:rPr>
              <w:t xml:space="preserve"> </w:t>
            </w:r>
          </w:p>
          <w:p w14:paraId="0EB69790" w14:textId="743551C1" w:rsidR="005A703D" w:rsidRPr="005A703D" w:rsidRDefault="00347EBA" w:rsidP="002241F8">
            <w:pPr>
              <w:pStyle w:val="ListParagraph"/>
              <w:numPr>
                <w:ilvl w:val="1"/>
                <w:numId w:val="42"/>
              </w:numPr>
              <w:spacing w:after="160"/>
            </w:pPr>
            <w:hyperlink r:id="rId23">
              <w:r w:rsidR="00426D95" w:rsidRPr="3A126BE5">
                <w:rPr>
                  <w:rStyle w:val="Hyperlink"/>
                  <w:rFonts w:ascii="Arial" w:hAnsi="Arial" w:cs="Arial"/>
                </w:rPr>
                <w:t>https://msrc.microsoft.com/update-guide/vulnerability/CVE-2020-0688</w:t>
              </w:r>
            </w:hyperlink>
          </w:p>
          <w:p w14:paraId="2CC75AA2" w14:textId="743551C1" w:rsidR="00426D95" w:rsidRPr="003730A0" w:rsidRDefault="00426D95" w:rsidP="00426D95">
            <w:pPr>
              <w:pStyle w:val="Heading2"/>
              <w:outlineLvl w:val="1"/>
              <w:rPr>
                <w:rFonts w:ascii="Arial" w:hAnsi="Arial" w:cs="Arial"/>
                <w:sz w:val="28"/>
                <w:szCs w:val="28"/>
              </w:rPr>
            </w:pPr>
            <w:r w:rsidRPr="3A126BE5">
              <w:rPr>
                <w:rFonts w:ascii="Arial" w:hAnsi="Arial" w:cs="Arial"/>
                <w:sz w:val="28"/>
                <w:szCs w:val="28"/>
              </w:rPr>
              <w:t>Post-Exploitation Activities</w:t>
            </w:r>
          </w:p>
          <w:p w14:paraId="76ECB757" w14:textId="743551C1" w:rsidR="00426D95" w:rsidRPr="003730A0" w:rsidRDefault="00426D95" w:rsidP="002241F8">
            <w:pPr>
              <w:pStyle w:val="ListParagraph"/>
              <w:numPr>
                <w:ilvl w:val="0"/>
                <w:numId w:val="43"/>
              </w:numPr>
              <w:rPr>
                <w:rFonts w:ascii="Arial" w:hAnsi="Arial" w:cs="Arial"/>
              </w:rPr>
            </w:pPr>
            <w:r w:rsidRPr="3A126BE5">
              <w:rPr>
                <w:rFonts w:ascii="Arial" w:hAnsi="Arial" w:cs="Arial"/>
              </w:rPr>
              <w:t>Data exfiltration (credential dumping)</w:t>
            </w:r>
          </w:p>
          <w:p w14:paraId="7242712C" w14:textId="1545D65F" w:rsidR="00426D95" w:rsidRPr="003730A0" w:rsidRDefault="5662917A" w:rsidP="002241F8">
            <w:pPr>
              <w:pStyle w:val="ListParagraph"/>
              <w:numPr>
                <w:ilvl w:val="0"/>
                <w:numId w:val="43"/>
              </w:numPr>
              <w:rPr>
                <w:rFonts w:ascii="Arial" w:hAnsi="Arial" w:cs="Arial"/>
              </w:rPr>
            </w:pPr>
            <w:r w:rsidRPr="5182CEB1">
              <w:rPr>
                <w:rFonts w:ascii="Arial" w:hAnsi="Arial" w:cs="Arial"/>
              </w:rPr>
              <w:t>Command and control (</w:t>
            </w:r>
            <w:r w:rsidR="20ACDA52" w:rsidRPr="5182CEB1">
              <w:rPr>
                <w:rFonts w:ascii="Arial" w:hAnsi="Arial" w:cs="Arial"/>
              </w:rPr>
              <w:t>P</w:t>
            </w:r>
            <w:r w:rsidRPr="5182CEB1">
              <w:rPr>
                <w:rFonts w:ascii="Arial" w:hAnsi="Arial" w:cs="Arial"/>
              </w:rPr>
              <w:t>ower</w:t>
            </w:r>
            <w:r w:rsidR="3EF6BC95" w:rsidRPr="5182CEB1">
              <w:rPr>
                <w:rFonts w:ascii="Arial" w:hAnsi="Arial" w:cs="Arial"/>
              </w:rPr>
              <w:t>S</w:t>
            </w:r>
            <w:r w:rsidRPr="5182CEB1">
              <w:rPr>
                <w:rFonts w:ascii="Arial" w:hAnsi="Arial" w:cs="Arial"/>
              </w:rPr>
              <w:t xml:space="preserve">hell </w:t>
            </w:r>
            <w:r w:rsidR="3965D15A" w:rsidRPr="5182CEB1">
              <w:rPr>
                <w:rFonts w:ascii="Arial" w:hAnsi="Arial" w:cs="Arial"/>
              </w:rPr>
              <w:t>E</w:t>
            </w:r>
            <w:r w:rsidRPr="5182CEB1">
              <w:rPr>
                <w:rFonts w:ascii="Arial" w:hAnsi="Arial" w:cs="Arial"/>
              </w:rPr>
              <w:t>mpire)</w:t>
            </w:r>
          </w:p>
          <w:p w14:paraId="6D7F26FE" w14:textId="0E672BCF" w:rsidR="00426D95" w:rsidRPr="008C7016" w:rsidRDefault="5662917A" w:rsidP="002241F8">
            <w:pPr>
              <w:pStyle w:val="ListParagraph"/>
              <w:numPr>
                <w:ilvl w:val="0"/>
                <w:numId w:val="43"/>
              </w:numPr>
              <w:rPr>
                <w:rFonts w:ascii="Arial" w:hAnsi="Arial" w:cs="Arial"/>
              </w:rPr>
            </w:pPr>
            <w:r w:rsidRPr="5182CEB1">
              <w:rPr>
                <w:rFonts w:ascii="Arial" w:hAnsi="Arial" w:cs="Arial"/>
              </w:rPr>
              <w:t>Establishing persistence</w:t>
            </w:r>
          </w:p>
          <w:p w14:paraId="519AD264" w14:textId="743551C1" w:rsidR="008C7016" w:rsidRPr="008C7016" w:rsidRDefault="3D04E0A4" w:rsidP="002241F8">
            <w:pPr>
              <w:pStyle w:val="ListParagraph"/>
              <w:numPr>
                <w:ilvl w:val="0"/>
                <w:numId w:val="43"/>
              </w:numPr>
              <w:rPr>
                <w:rFonts w:ascii="Arial" w:hAnsi="Arial" w:cs="Arial"/>
              </w:rPr>
            </w:pPr>
            <w:r w:rsidRPr="5182CEB1">
              <w:rPr>
                <w:rFonts w:ascii="Arial" w:hAnsi="Arial" w:cs="Arial"/>
              </w:rPr>
              <w:t>Privilege Escalation</w:t>
            </w:r>
          </w:p>
          <w:p w14:paraId="29AD7B9B" w14:textId="743551C1" w:rsidR="00941526" w:rsidRDefault="5662917A" w:rsidP="002241F8">
            <w:pPr>
              <w:pStyle w:val="ListParagraph"/>
              <w:numPr>
                <w:ilvl w:val="0"/>
                <w:numId w:val="43"/>
              </w:numPr>
              <w:rPr>
                <w:rFonts w:ascii="Arial" w:hAnsi="Arial" w:cs="Arial"/>
              </w:rPr>
            </w:pPr>
            <w:r w:rsidRPr="5182CEB1">
              <w:rPr>
                <w:rFonts w:ascii="Arial" w:hAnsi="Arial" w:cs="Arial"/>
              </w:rPr>
              <w:t>Uploading of malicious files into server</w:t>
            </w:r>
          </w:p>
          <w:p w14:paraId="6C3DEB35" w14:textId="743551C1" w:rsidR="00F84FA8" w:rsidRPr="00426D95" w:rsidRDefault="00F84FA8" w:rsidP="0E1990B1">
            <w:pPr>
              <w:rPr>
                <w:rFonts w:ascii="Arial" w:hAnsi="Arial" w:cs="Arial"/>
              </w:rPr>
            </w:pPr>
          </w:p>
        </w:tc>
        <w:tc>
          <w:tcPr>
            <w:tcW w:w="2790" w:type="dxa"/>
            <w:vMerge w:val="restart"/>
          </w:tcPr>
          <w:p w14:paraId="1E754E49" w14:textId="77777777" w:rsidR="00F84FA8" w:rsidRDefault="00F84FA8" w:rsidP="0028432A"/>
        </w:tc>
      </w:tr>
      <w:tr w:rsidR="00F84FA8" w14:paraId="2A9C3987" w14:textId="77777777" w:rsidTr="001D1DDB">
        <w:tblPrEx>
          <w:tblLook w:val="04A0" w:firstRow="1" w:lastRow="0" w:firstColumn="1" w:lastColumn="0" w:noHBand="0" w:noVBand="1"/>
        </w:tblPrEx>
        <w:tc>
          <w:tcPr>
            <w:tcW w:w="690" w:type="dxa"/>
            <w:vMerge/>
          </w:tcPr>
          <w:p w14:paraId="5EA9F3C9" w14:textId="77777777" w:rsidR="00F84FA8" w:rsidRDefault="00F84FA8" w:rsidP="0028432A"/>
        </w:tc>
        <w:tc>
          <w:tcPr>
            <w:tcW w:w="1811" w:type="dxa"/>
            <w:vMerge/>
          </w:tcPr>
          <w:p w14:paraId="38FA4BEC" w14:textId="77777777" w:rsidR="00F84FA8" w:rsidRDefault="00F84FA8" w:rsidP="0028432A"/>
        </w:tc>
        <w:tc>
          <w:tcPr>
            <w:tcW w:w="3023" w:type="dxa"/>
          </w:tcPr>
          <w:p w14:paraId="753F77C5" w14:textId="2A194C33" w:rsidR="00F84FA8" w:rsidRDefault="00FA5FB1" w:rsidP="0E1990B1">
            <w:pPr>
              <w:rPr>
                <w:rFonts w:eastAsiaTheme="minorEastAsia"/>
              </w:rPr>
            </w:pPr>
            <w:r>
              <w:rPr>
                <w:rFonts w:eastAsiaTheme="minorEastAsia"/>
              </w:rPr>
              <w:t>Bradley Goh</w:t>
            </w:r>
          </w:p>
        </w:tc>
        <w:tc>
          <w:tcPr>
            <w:tcW w:w="1492" w:type="dxa"/>
          </w:tcPr>
          <w:p w14:paraId="1EE2B502" w14:textId="5DBD77B0" w:rsidR="00F84FA8" w:rsidRDefault="65B5FAE9" w:rsidP="41A01D50">
            <w:pPr>
              <w:rPr>
                <w:rFonts w:eastAsiaTheme="minorEastAsia"/>
              </w:rPr>
            </w:pPr>
            <w:r w:rsidRPr="1B2229D4">
              <w:rPr>
                <w:rFonts w:eastAsiaTheme="minorEastAsia"/>
              </w:rPr>
              <w:t>CSF02</w:t>
            </w:r>
          </w:p>
        </w:tc>
        <w:tc>
          <w:tcPr>
            <w:tcW w:w="1580" w:type="dxa"/>
          </w:tcPr>
          <w:p w14:paraId="7A46CBB0" w14:textId="217D9B37" w:rsidR="00F84FA8" w:rsidRDefault="00F84FA8" w:rsidP="0E1990B1">
            <w:pPr>
              <w:rPr>
                <w:rFonts w:eastAsiaTheme="minorEastAsia"/>
              </w:rPr>
            </w:pPr>
          </w:p>
        </w:tc>
        <w:tc>
          <w:tcPr>
            <w:tcW w:w="2881" w:type="dxa"/>
            <w:vMerge/>
          </w:tcPr>
          <w:p w14:paraId="09012776" w14:textId="77777777" w:rsidR="00F84FA8" w:rsidRDefault="00F84FA8" w:rsidP="0028432A"/>
        </w:tc>
        <w:tc>
          <w:tcPr>
            <w:tcW w:w="12284" w:type="dxa"/>
            <w:vMerge/>
          </w:tcPr>
          <w:p w14:paraId="0C538B8C" w14:textId="77777777" w:rsidR="00F84FA8" w:rsidRDefault="00F84FA8" w:rsidP="0028432A"/>
        </w:tc>
        <w:tc>
          <w:tcPr>
            <w:tcW w:w="2790" w:type="dxa"/>
            <w:vMerge/>
          </w:tcPr>
          <w:p w14:paraId="7C1D3DBE" w14:textId="77777777" w:rsidR="00F84FA8" w:rsidRDefault="00F84FA8" w:rsidP="0028432A"/>
        </w:tc>
      </w:tr>
      <w:tr w:rsidR="00F84FA8" w14:paraId="55169895" w14:textId="77777777" w:rsidTr="001D1DDB">
        <w:tblPrEx>
          <w:tblLook w:val="04A0" w:firstRow="1" w:lastRow="0" w:firstColumn="1" w:lastColumn="0" w:noHBand="0" w:noVBand="1"/>
        </w:tblPrEx>
        <w:tc>
          <w:tcPr>
            <w:tcW w:w="690" w:type="dxa"/>
            <w:vMerge/>
          </w:tcPr>
          <w:p w14:paraId="4657CA8E" w14:textId="77777777" w:rsidR="00F84FA8" w:rsidRDefault="00F84FA8" w:rsidP="0028432A"/>
        </w:tc>
        <w:tc>
          <w:tcPr>
            <w:tcW w:w="1811" w:type="dxa"/>
            <w:vMerge/>
          </w:tcPr>
          <w:p w14:paraId="3102939C" w14:textId="77777777" w:rsidR="00F84FA8" w:rsidRDefault="00F84FA8" w:rsidP="0028432A"/>
        </w:tc>
        <w:tc>
          <w:tcPr>
            <w:tcW w:w="3023" w:type="dxa"/>
          </w:tcPr>
          <w:p w14:paraId="4AE5A256" w14:textId="53BF9749" w:rsidR="00F84FA8" w:rsidRDefault="00F84FA8" w:rsidP="0E1990B1">
            <w:pPr>
              <w:rPr>
                <w:rFonts w:eastAsiaTheme="minorEastAsia"/>
              </w:rPr>
            </w:pPr>
          </w:p>
        </w:tc>
        <w:tc>
          <w:tcPr>
            <w:tcW w:w="1492" w:type="dxa"/>
          </w:tcPr>
          <w:p w14:paraId="66918ED6" w14:textId="2A2A044C" w:rsidR="00F84FA8" w:rsidRDefault="00F84FA8" w:rsidP="41A01D50">
            <w:pPr>
              <w:rPr>
                <w:rFonts w:eastAsiaTheme="minorEastAsia"/>
              </w:rPr>
            </w:pPr>
          </w:p>
        </w:tc>
        <w:tc>
          <w:tcPr>
            <w:tcW w:w="1580" w:type="dxa"/>
          </w:tcPr>
          <w:p w14:paraId="7921A086" w14:textId="08A7E4A5" w:rsidR="00F84FA8" w:rsidRDefault="00F84FA8" w:rsidP="0E1990B1">
            <w:pPr>
              <w:rPr>
                <w:rFonts w:eastAsiaTheme="minorEastAsia"/>
              </w:rPr>
            </w:pPr>
          </w:p>
        </w:tc>
        <w:tc>
          <w:tcPr>
            <w:tcW w:w="2881" w:type="dxa"/>
            <w:vMerge/>
          </w:tcPr>
          <w:p w14:paraId="1A182D64" w14:textId="77777777" w:rsidR="00F84FA8" w:rsidRDefault="00F84FA8" w:rsidP="0028432A"/>
        </w:tc>
        <w:tc>
          <w:tcPr>
            <w:tcW w:w="12284" w:type="dxa"/>
            <w:vMerge/>
          </w:tcPr>
          <w:p w14:paraId="2C9220C8" w14:textId="77777777" w:rsidR="00F84FA8" w:rsidRDefault="00F84FA8" w:rsidP="0028432A"/>
        </w:tc>
        <w:tc>
          <w:tcPr>
            <w:tcW w:w="2790" w:type="dxa"/>
            <w:vMerge/>
          </w:tcPr>
          <w:p w14:paraId="7D006F1F" w14:textId="77777777" w:rsidR="00F84FA8" w:rsidRDefault="00F84FA8" w:rsidP="0028432A"/>
        </w:tc>
      </w:tr>
      <w:tr w:rsidR="00F84FA8" w14:paraId="1532B2EB" w14:textId="77777777" w:rsidTr="001D1DDB">
        <w:tblPrEx>
          <w:tblLook w:val="04A0" w:firstRow="1" w:lastRow="0" w:firstColumn="1" w:lastColumn="0" w:noHBand="0" w:noVBand="1"/>
        </w:tblPrEx>
        <w:tc>
          <w:tcPr>
            <w:tcW w:w="690" w:type="dxa"/>
            <w:vMerge w:val="restart"/>
          </w:tcPr>
          <w:p w14:paraId="0A73604C" w14:textId="3BA5DD4D" w:rsidR="00F84FA8" w:rsidRDefault="62FC4493" w:rsidP="0028432A">
            <w:r>
              <w:t>4</w:t>
            </w:r>
          </w:p>
        </w:tc>
        <w:tc>
          <w:tcPr>
            <w:tcW w:w="1811" w:type="dxa"/>
            <w:vMerge w:val="restart"/>
          </w:tcPr>
          <w:p w14:paraId="0741EE53" w14:textId="38E1C1E9" w:rsidR="00F84FA8" w:rsidRDefault="6C513969" w:rsidP="41A01D50">
            <w:pPr>
              <w:spacing w:line="259" w:lineRule="auto"/>
              <w:rPr>
                <w:rFonts w:eastAsiaTheme="minorEastAsia"/>
                <w:sz w:val="24"/>
                <w:szCs w:val="24"/>
              </w:rPr>
            </w:pPr>
            <w:r w:rsidRPr="79B32718">
              <w:rPr>
                <w:rFonts w:eastAsiaTheme="minorEastAsia"/>
                <w:sz w:val="24"/>
                <w:szCs w:val="24"/>
              </w:rPr>
              <w:t xml:space="preserve">Team </w:t>
            </w:r>
            <w:r w:rsidRPr="4A2C94B0">
              <w:rPr>
                <w:rFonts w:eastAsiaTheme="minorEastAsia"/>
                <w:sz w:val="24"/>
                <w:szCs w:val="24"/>
              </w:rPr>
              <w:t>H@cks4Lyfe</w:t>
            </w:r>
          </w:p>
        </w:tc>
        <w:tc>
          <w:tcPr>
            <w:tcW w:w="3023" w:type="dxa"/>
          </w:tcPr>
          <w:p w14:paraId="076087CD" w14:textId="1D944DCF" w:rsidR="00F84FA8" w:rsidRDefault="06C97A65" w:rsidP="0E1990B1">
            <w:pPr>
              <w:rPr>
                <w:rFonts w:eastAsiaTheme="minorEastAsia"/>
              </w:rPr>
            </w:pPr>
            <w:r w:rsidRPr="79B32718">
              <w:rPr>
                <w:rFonts w:eastAsiaTheme="minorEastAsia"/>
              </w:rPr>
              <w:t>Aloysius Goh Guan Teng</w:t>
            </w:r>
          </w:p>
        </w:tc>
        <w:tc>
          <w:tcPr>
            <w:tcW w:w="1492" w:type="dxa"/>
          </w:tcPr>
          <w:p w14:paraId="1D4665F1" w14:textId="381D81FF" w:rsidR="00F84FA8" w:rsidRDefault="06C97A65" w:rsidP="41A01D50">
            <w:pPr>
              <w:rPr>
                <w:rFonts w:eastAsiaTheme="minorEastAsia"/>
              </w:rPr>
            </w:pPr>
            <w:r w:rsidRPr="79B32718">
              <w:rPr>
                <w:rFonts w:eastAsiaTheme="minorEastAsia"/>
              </w:rPr>
              <w:t>CSF02</w:t>
            </w:r>
          </w:p>
        </w:tc>
        <w:tc>
          <w:tcPr>
            <w:tcW w:w="1580" w:type="dxa"/>
          </w:tcPr>
          <w:p w14:paraId="30C1974F" w14:textId="566A9530" w:rsidR="00F84FA8" w:rsidRDefault="75E3A2EA" w:rsidP="0E1990B1">
            <w:pPr>
              <w:rPr>
                <w:rFonts w:ascii="Calibri" w:eastAsia="Calibri" w:hAnsi="Calibri" w:cs="Calibri"/>
              </w:rPr>
            </w:pPr>
            <w:r w:rsidRPr="5B9C7411">
              <w:rPr>
                <w:rFonts w:ascii="Calibri" w:eastAsia="Calibri" w:hAnsi="Calibri" w:cs="Calibri"/>
              </w:rPr>
              <w:t>90090439</w:t>
            </w:r>
          </w:p>
        </w:tc>
        <w:tc>
          <w:tcPr>
            <w:tcW w:w="2881" w:type="dxa"/>
            <w:vMerge w:val="restart"/>
          </w:tcPr>
          <w:p w14:paraId="6517449A" w14:textId="7120A594" w:rsidR="00F84FA8" w:rsidRDefault="692BF487" w:rsidP="411FE9DB">
            <w:pPr>
              <w:rPr>
                <w:rFonts w:ascii="Calibri" w:eastAsia="Calibri" w:hAnsi="Calibri" w:cs="Calibri"/>
              </w:rPr>
            </w:pPr>
            <w:r w:rsidRPr="411FE9DB">
              <w:rPr>
                <w:rFonts w:ascii="Calibri" w:eastAsia="Calibri" w:hAnsi="Calibri" w:cs="Calibri"/>
              </w:rPr>
              <w:t>Exploiting Apache Tomcat</w:t>
            </w:r>
          </w:p>
          <w:p w14:paraId="0DD6737D" w14:textId="5E6E4ACA" w:rsidR="00F84FA8" w:rsidRDefault="00F84FA8" w:rsidP="0E1990B1">
            <w:pPr>
              <w:rPr>
                <w:rFonts w:ascii="Calibri" w:eastAsia="Calibri" w:hAnsi="Calibri" w:cs="Calibri"/>
              </w:rPr>
            </w:pPr>
          </w:p>
        </w:tc>
        <w:tc>
          <w:tcPr>
            <w:tcW w:w="12284" w:type="dxa"/>
            <w:vMerge w:val="restart"/>
          </w:tcPr>
          <w:p w14:paraId="24830BE1" w14:textId="01BD2CAB" w:rsidR="5C553B0D" w:rsidRDefault="5C553B0D" w:rsidP="5B9C7411">
            <w:pPr>
              <w:spacing w:line="257" w:lineRule="auto"/>
              <w:rPr>
                <w:rFonts w:ascii="Arial" w:eastAsia="Arial" w:hAnsi="Arial" w:cs="Arial"/>
                <w:b/>
                <w:bCs/>
                <w:sz w:val="32"/>
                <w:szCs w:val="32"/>
              </w:rPr>
            </w:pPr>
            <w:r w:rsidRPr="5B9C7411">
              <w:rPr>
                <w:rFonts w:ascii="Arial" w:eastAsia="Arial" w:hAnsi="Arial" w:cs="Arial"/>
                <w:b/>
                <w:bCs/>
                <w:sz w:val="32"/>
                <w:szCs w:val="32"/>
              </w:rPr>
              <w:t>Case scenario</w:t>
            </w:r>
          </w:p>
          <w:p w14:paraId="48F6145C" w14:textId="4E9C38B5" w:rsidR="5C553B0D" w:rsidRDefault="5C553B0D" w:rsidP="5B9C7411">
            <w:pPr>
              <w:spacing w:line="257" w:lineRule="auto"/>
              <w:rPr>
                <w:rFonts w:ascii="Arial" w:eastAsia="Arial" w:hAnsi="Arial" w:cs="Arial"/>
              </w:rPr>
            </w:pPr>
            <w:r w:rsidRPr="5B9C7411">
              <w:rPr>
                <w:rFonts w:ascii="Arial" w:eastAsia="Arial" w:hAnsi="Arial" w:cs="Arial"/>
              </w:rPr>
              <w:t xml:space="preserve">Naas and Brothers, a banking firm, operates its network through the use of </w:t>
            </w:r>
            <w:proofErr w:type="gramStart"/>
            <w:r w:rsidRPr="5B9C7411">
              <w:rPr>
                <w:rFonts w:ascii="Arial" w:eastAsia="Arial" w:hAnsi="Arial" w:cs="Arial"/>
              </w:rPr>
              <w:t>a</w:t>
            </w:r>
            <w:proofErr w:type="gramEnd"/>
            <w:r w:rsidRPr="5B9C7411">
              <w:rPr>
                <w:rFonts w:ascii="Arial" w:eastAsia="Arial" w:hAnsi="Arial" w:cs="Arial"/>
              </w:rPr>
              <w:t xml:space="preserve"> Apple AirPort Time Capsule Wireless Access Point and a </w:t>
            </w:r>
            <w:proofErr w:type="spellStart"/>
            <w:r w:rsidRPr="5B9C7411">
              <w:rPr>
                <w:rFonts w:ascii="Arial" w:eastAsia="Arial" w:hAnsi="Arial" w:cs="Arial"/>
              </w:rPr>
              <w:t>pfSense</w:t>
            </w:r>
            <w:proofErr w:type="spellEnd"/>
            <w:r w:rsidRPr="5B9C7411">
              <w:rPr>
                <w:rFonts w:ascii="Arial" w:eastAsia="Arial" w:hAnsi="Arial" w:cs="Arial"/>
              </w:rPr>
              <w:t xml:space="preserve"> Router. It has recently been found to be underpaying and mistreating staff. As a result, its CISO has been replaced recently who, prior to that, has been making many poor security decisions. Unhappy with being sacked, the CISO contacted us, Team H@cks4Lyfe to hack Naas and Brothers as an act of revenge.</w:t>
            </w:r>
          </w:p>
          <w:p w14:paraId="3D1F5E82" w14:textId="11AEAED3" w:rsidR="5B9C7411" w:rsidRDefault="5B9C7411" w:rsidP="5B9C7411">
            <w:pPr>
              <w:pStyle w:val="ListParagraph"/>
              <w:ind w:left="0"/>
              <w:rPr>
                <w:rFonts w:ascii="Arial" w:eastAsia="Arial" w:hAnsi="Arial" w:cs="Arial"/>
              </w:rPr>
            </w:pPr>
          </w:p>
          <w:p w14:paraId="01F7F3A5" w14:textId="11E2B904" w:rsidR="00F84FA8" w:rsidRDefault="190A79E3" w:rsidP="411FE9DB">
            <w:pPr>
              <w:pStyle w:val="ListParagraph"/>
              <w:ind w:left="0"/>
              <w:rPr>
                <w:rFonts w:ascii="Arial" w:eastAsia="Arial" w:hAnsi="Arial" w:cs="Arial"/>
              </w:rPr>
            </w:pPr>
            <w:r w:rsidRPr="5B9C7411">
              <w:rPr>
                <w:rFonts w:ascii="Arial" w:eastAsia="Arial" w:hAnsi="Arial" w:cs="Arial"/>
              </w:rPr>
              <w:t>Using Evil-Twin attack on the WAP</w:t>
            </w:r>
            <w:r w:rsidR="692BF487" w:rsidRPr="5B9C7411">
              <w:rPr>
                <w:rFonts w:ascii="Arial" w:eastAsia="Arial" w:hAnsi="Arial" w:cs="Arial"/>
              </w:rPr>
              <w:t>, we</w:t>
            </w:r>
            <w:r w:rsidR="50AF68B3" w:rsidRPr="5B9C7411">
              <w:rPr>
                <w:rFonts w:ascii="Arial" w:eastAsia="Arial" w:hAnsi="Arial" w:cs="Arial"/>
              </w:rPr>
              <w:t xml:space="preserve"> gain access to the network. From there, we try to </w:t>
            </w:r>
            <w:r w:rsidR="3D140D3B" w:rsidRPr="5B9C7411">
              <w:rPr>
                <w:rFonts w:ascii="Arial" w:eastAsia="Arial" w:hAnsi="Arial" w:cs="Arial"/>
              </w:rPr>
              <w:t>exploit the router</w:t>
            </w:r>
            <w:r w:rsidR="6B024B81" w:rsidRPr="5B9C7411">
              <w:rPr>
                <w:rFonts w:ascii="Arial" w:eastAsia="Arial" w:hAnsi="Arial" w:cs="Arial"/>
              </w:rPr>
              <w:t xml:space="preserve"> </w:t>
            </w:r>
            <w:r w:rsidR="3D140D3B" w:rsidRPr="5B9C7411">
              <w:rPr>
                <w:rFonts w:ascii="Arial" w:eastAsia="Arial" w:hAnsi="Arial" w:cs="Arial"/>
              </w:rPr>
              <w:t xml:space="preserve">which </w:t>
            </w:r>
            <w:r w:rsidR="1C61DDEF" w:rsidRPr="5B9C7411">
              <w:rPr>
                <w:rFonts w:ascii="Arial" w:eastAsia="Arial" w:hAnsi="Arial" w:cs="Arial"/>
              </w:rPr>
              <w:t>can be</w:t>
            </w:r>
            <w:r w:rsidR="3D140D3B" w:rsidRPr="5B9C7411">
              <w:rPr>
                <w:rFonts w:ascii="Arial" w:eastAsia="Arial" w:hAnsi="Arial" w:cs="Arial"/>
              </w:rPr>
              <w:t xml:space="preserve"> used to access the internal network. Afterwards, we should be able to discover servers in the network such as the web server</w:t>
            </w:r>
            <w:r w:rsidR="16F79FA9" w:rsidRPr="5B9C7411">
              <w:rPr>
                <w:rFonts w:ascii="Arial" w:eastAsia="Arial" w:hAnsi="Arial" w:cs="Arial"/>
              </w:rPr>
              <w:t xml:space="preserve"> - </w:t>
            </w:r>
            <w:proofErr w:type="spellStart"/>
            <w:r w:rsidR="16F79FA9" w:rsidRPr="5B9C7411">
              <w:rPr>
                <w:rFonts w:ascii="Arial" w:eastAsia="Arial" w:hAnsi="Arial" w:cs="Arial"/>
              </w:rPr>
              <w:t>TomCat</w:t>
            </w:r>
            <w:proofErr w:type="spellEnd"/>
            <w:r w:rsidR="16F79FA9" w:rsidRPr="5B9C7411">
              <w:rPr>
                <w:rFonts w:ascii="Arial" w:eastAsia="Arial" w:hAnsi="Arial" w:cs="Arial"/>
              </w:rPr>
              <w:t xml:space="preserve"> version 8.5</w:t>
            </w:r>
            <w:r w:rsidR="3D140D3B" w:rsidRPr="5B9C7411">
              <w:rPr>
                <w:rFonts w:ascii="Arial" w:eastAsia="Arial" w:hAnsi="Arial" w:cs="Arial"/>
              </w:rPr>
              <w:t>, which we are able to exploit as well.</w:t>
            </w:r>
          </w:p>
          <w:p w14:paraId="2C8DB425" w14:textId="76EA9982" w:rsidR="00F84FA8" w:rsidRDefault="00F84FA8" w:rsidP="5B9C7411">
            <w:pPr>
              <w:pStyle w:val="ListParagraph"/>
              <w:ind w:left="0"/>
              <w:rPr>
                <w:rFonts w:ascii="Arial" w:eastAsia="Arial" w:hAnsi="Arial" w:cs="Arial"/>
              </w:rPr>
            </w:pPr>
          </w:p>
          <w:p w14:paraId="14F104AB" w14:textId="0A4DA766" w:rsidR="00F84FA8" w:rsidRDefault="34565C41" w:rsidP="5B9C7411">
            <w:pPr>
              <w:pStyle w:val="ListParagraph"/>
              <w:spacing w:line="259" w:lineRule="auto"/>
              <w:ind w:left="0"/>
              <w:rPr>
                <w:rFonts w:ascii="Arial" w:eastAsia="Arial" w:hAnsi="Arial" w:cs="Arial"/>
                <w:b/>
                <w:bCs/>
                <w:sz w:val="32"/>
                <w:szCs w:val="32"/>
              </w:rPr>
            </w:pPr>
            <w:r w:rsidRPr="5B9C7411">
              <w:rPr>
                <w:rFonts w:ascii="Arial" w:eastAsia="Arial" w:hAnsi="Arial" w:cs="Arial"/>
                <w:b/>
                <w:bCs/>
                <w:sz w:val="32"/>
                <w:szCs w:val="32"/>
              </w:rPr>
              <w:t>Setup</w:t>
            </w:r>
          </w:p>
          <w:p w14:paraId="5D89FD6D" w14:textId="4ADE9B2D" w:rsidR="00F84FA8" w:rsidRDefault="34565C41" w:rsidP="00A36DC3">
            <w:pPr>
              <w:pStyle w:val="ListParagraph"/>
              <w:numPr>
                <w:ilvl w:val="0"/>
                <w:numId w:val="10"/>
              </w:numPr>
              <w:spacing w:line="259" w:lineRule="auto"/>
              <w:rPr>
                <w:rFonts w:ascii="Arial" w:eastAsia="Arial" w:hAnsi="Arial" w:cs="Arial"/>
              </w:rPr>
            </w:pPr>
            <w:r w:rsidRPr="5B9C7411">
              <w:rPr>
                <w:rFonts w:ascii="Arial" w:eastAsia="Arial" w:hAnsi="Arial" w:cs="Arial"/>
              </w:rPr>
              <w:t xml:space="preserve">Windows Server 2019 </w:t>
            </w:r>
            <w:r w:rsidR="1A16EBB3" w:rsidRPr="5B9C7411">
              <w:rPr>
                <w:rFonts w:ascii="Arial" w:eastAsia="Arial" w:hAnsi="Arial" w:cs="Arial"/>
              </w:rPr>
              <w:t xml:space="preserve">as the Web Server running on </w:t>
            </w:r>
            <w:r w:rsidRPr="5B9C7411">
              <w:rPr>
                <w:rFonts w:ascii="Arial" w:eastAsia="Arial" w:hAnsi="Arial" w:cs="Arial"/>
              </w:rPr>
              <w:t>Version 8.5 of Apache Tomcat</w:t>
            </w:r>
          </w:p>
          <w:p w14:paraId="618374A9" w14:textId="5C19AE62" w:rsidR="00F84FA8" w:rsidRDefault="38B0BDA1" w:rsidP="00A36DC3">
            <w:pPr>
              <w:pStyle w:val="ListParagraph"/>
              <w:numPr>
                <w:ilvl w:val="0"/>
                <w:numId w:val="10"/>
              </w:numPr>
              <w:spacing w:line="259" w:lineRule="auto"/>
            </w:pPr>
            <w:r w:rsidRPr="5B9C7411">
              <w:rPr>
                <w:rFonts w:ascii="Arial" w:eastAsia="Arial" w:hAnsi="Arial" w:cs="Arial"/>
              </w:rPr>
              <w:t>Wind</w:t>
            </w:r>
            <w:r w:rsidR="0349A3E4" w:rsidRPr="5B9C7411">
              <w:rPr>
                <w:rFonts w:ascii="Arial" w:eastAsia="Arial" w:hAnsi="Arial" w:cs="Arial"/>
              </w:rPr>
              <w:t>ow</w:t>
            </w:r>
            <w:r w:rsidRPr="5B9C7411">
              <w:rPr>
                <w:rFonts w:ascii="Arial" w:eastAsia="Arial" w:hAnsi="Arial" w:cs="Arial"/>
              </w:rPr>
              <w:t>s Server 20</w:t>
            </w:r>
            <w:r w:rsidR="22444231" w:rsidRPr="5B9C7411">
              <w:rPr>
                <w:rFonts w:ascii="Arial" w:eastAsia="Arial" w:hAnsi="Arial" w:cs="Arial"/>
              </w:rPr>
              <w:t>08 as the File Server</w:t>
            </w:r>
          </w:p>
          <w:p w14:paraId="468324C2" w14:textId="6F6D2D52" w:rsidR="00F84FA8" w:rsidRDefault="34565C41" w:rsidP="00A36DC3">
            <w:pPr>
              <w:pStyle w:val="ListParagraph"/>
              <w:numPr>
                <w:ilvl w:val="0"/>
                <w:numId w:val="10"/>
              </w:numPr>
              <w:spacing w:line="259" w:lineRule="auto"/>
              <w:rPr>
                <w:rFonts w:ascii="Arial" w:eastAsia="Arial" w:hAnsi="Arial" w:cs="Arial"/>
              </w:rPr>
            </w:pPr>
            <w:r w:rsidRPr="5B9C7411">
              <w:rPr>
                <w:rFonts w:ascii="Arial" w:eastAsia="Arial" w:hAnsi="Arial" w:cs="Arial"/>
              </w:rPr>
              <w:t>Router</w:t>
            </w:r>
          </w:p>
          <w:p w14:paraId="126B1F54" w14:textId="5978354B" w:rsidR="00F84FA8" w:rsidRDefault="0AB72BE0" w:rsidP="00A36DC3">
            <w:pPr>
              <w:pStyle w:val="ListParagraph"/>
              <w:numPr>
                <w:ilvl w:val="0"/>
                <w:numId w:val="10"/>
              </w:numPr>
              <w:spacing w:line="259" w:lineRule="auto"/>
            </w:pPr>
            <w:r w:rsidRPr="5B9C7411">
              <w:rPr>
                <w:rFonts w:ascii="Arial" w:eastAsia="Arial" w:hAnsi="Arial" w:cs="Arial"/>
              </w:rPr>
              <w:t>Kali Linux 2021</w:t>
            </w:r>
            <w:r w:rsidR="6A39E3EF" w:rsidRPr="5B9C7411">
              <w:rPr>
                <w:rFonts w:ascii="Arial" w:eastAsia="Arial" w:hAnsi="Arial" w:cs="Arial"/>
              </w:rPr>
              <w:t>.1</w:t>
            </w:r>
            <w:r w:rsidR="52F39DE2" w:rsidRPr="5B9C7411">
              <w:rPr>
                <w:rFonts w:ascii="Arial" w:eastAsia="Arial" w:hAnsi="Arial" w:cs="Arial"/>
              </w:rPr>
              <w:t xml:space="preserve"> (Attacker machine)</w:t>
            </w:r>
          </w:p>
          <w:p w14:paraId="75BED151" w14:textId="43CF0C2C" w:rsidR="00F84FA8" w:rsidRDefault="0353A07D" w:rsidP="00A36DC3">
            <w:pPr>
              <w:pStyle w:val="ListParagraph"/>
              <w:numPr>
                <w:ilvl w:val="0"/>
                <w:numId w:val="10"/>
              </w:numPr>
              <w:spacing w:line="259" w:lineRule="auto"/>
            </w:pPr>
            <w:r w:rsidRPr="5B9C7411">
              <w:rPr>
                <w:rFonts w:ascii="Arial" w:eastAsia="Arial" w:hAnsi="Arial" w:cs="Arial"/>
              </w:rPr>
              <w:t>Apple AirPort Time Capsule as the Wireless Access Point</w:t>
            </w:r>
          </w:p>
          <w:p w14:paraId="4B87D2AA" w14:textId="63FF8867" w:rsidR="00F84FA8" w:rsidRDefault="00F84FA8" w:rsidP="5B9C7411">
            <w:pPr>
              <w:pStyle w:val="ListParagraph"/>
              <w:ind w:left="0"/>
              <w:rPr>
                <w:rFonts w:ascii="Arial" w:eastAsia="Arial" w:hAnsi="Arial" w:cs="Arial"/>
              </w:rPr>
            </w:pPr>
          </w:p>
          <w:p w14:paraId="03D10647" w14:textId="4AAE27E4" w:rsidR="00F84FA8" w:rsidRDefault="00F84FA8" w:rsidP="5B9C7411">
            <w:pPr>
              <w:pStyle w:val="ListParagraph"/>
              <w:ind w:left="0"/>
              <w:rPr>
                <w:rFonts w:ascii="Arial" w:eastAsia="Arial" w:hAnsi="Arial" w:cs="Arial"/>
              </w:rPr>
            </w:pPr>
          </w:p>
          <w:p w14:paraId="67663292" w14:textId="2282E9FE" w:rsidR="00F84FA8" w:rsidRDefault="1A8C6702" w:rsidP="5B9C7411">
            <w:pPr>
              <w:pStyle w:val="ListParagraph"/>
              <w:ind w:left="0"/>
              <w:rPr>
                <w:rFonts w:ascii="Arial" w:eastAsia="Arial" w:hAnsi="Arial" w:cs="Arial"/>
              </w:rPr>
            </w:pPr>
            <w:r w:rsidRPr="5B9C7411">
              <w:rPr>
                <w:rFonts w:ascii="Arial" w:eastAsia="Arial" w:hAnsi="Arial" w:cs="Arial"/>
                <w:b/>
                <w:bCs/>
                <w:sz w:val="32"/>
                <w:szCs w:val="32"/>
              </w:rPr>
              <w:t>Exploitation</w:t>
            </w:r>
          </w:p>
          <w:p w14:paraId="7F515675" w14:textId="424E86EC" w:rsidR="00F84FA8" w:rsidRDefault="38C08135" w:rsidP="00A36DC3">
            <w:pPr>
              <w:pStyle w:val="ListParagraph"/>
              <w:numPr>
                <w:ilvl w:val="0"/>
                <w:numId w:val="9"/>
              </w:numPr>
              <w:rPr>
                <w:rFonts w:ascii="Arial" w:eastAsia="Arial" w:hAnsi="Arial" w:cs="Arial"/>
              </w:rPr>
            </w:pPr>
            <w:r w:rsidRPr="5B9C7411">
              <w:rPr>
                <w:rFonts w:ascii="Arial" w:eastAsia="Arial" w:hAnsi="Arial" w:cs="Arial"/>
              </w:rPr>
              <w:t>Evil-Twin</w:t>
            </w:r>
            <w:r w:rsidR="3727EEBD" w:rsidRPr="5B9C7411">
              <w:rPr>
                <w:rFonts w:ascii="Arial" w:eastAsia="Arial" w:hAnsi="Arial" w:cs="Arial"/>
              </w:rPr>
              <w:t xml:space="preserve"> on Access Point</w:t>
            </w:r>
          </w:p>
          <w:p w14:paraId="1F34FE49" w14:textId="463173A8" w:rsidR="00F84FA8" w:rsidRDefault="6DF5E8E5" w:rsidP="00A36DC3">
            <w:pPr>
              <w:pStyle w:val="ListParagraph"/>
              <w:numPr>
                <w:ilvl w:val="0"/>
                <w:numId w:val="9"/>
              </w:numPr>
            </w:pPr>
            <w:r w:rsidRPr="5B9C7411">
              <w:rPr>
                <w:rFonts w:ascii="Arial" w:eastAsia="Arial" w:hAnsi="Arial" w:cs="Arial"/>
              </w:rPr>
              <w:t>CVE-2017-12617 (</w:t>
            </w:r>
            <w:proofErr w:type="spellStart"/>
            <w:r w:rsidR="79385780" w:rsidRPr="5B9C7411">
              <w:rPr>
                <w:rFonts w:ascii="Arial" w:eastAsia="Arial" w:hAnsi="Arial" w:cs="Arial"/>
              </w:rPr>
              <w:t>TomCat</w:t>
            </w:r>
            <w:proofErr w:type="spellEnd"/>
            <w:r w:rsidR="54A97B09" w:rsidRPr="5B9C7411">
              <w:rPr>
                <w:rFonts w:ascii="Arial" w:eastAsia="Arial" w:hAnsi="Arial" w:cs="Arial"/>
              </w:rPr>
              <w:t xml:space="preserve"> - v8.5</w:t>
            </w:r>
            <w:r w:rsidR="705F7C8A" w:rsidRPr="5B9C7411">
              <w:rPr>
                <w:rFonts w:ascii="Arial" w:eastAsia="Arial" w:hAnsi="Arial" w:cs="Arial"/>
              </w:rPr>
              <w:t xml:space="preserve">) </w:t>
            </w:r>
          </w:p>
          <w:p w14:paraId="6E53DF03" w14:textId="3E9D6FCF" w:rsidR="00F84FA8" w:rsidRDefault="00C75F91" w:rsidP="00A36DC3">
            <w:pPr>
              <w:pStyle w:val="ListParagraph"/>
              <w:numPr>
                <w:ilvl w:val="1"/>
                <w:numId w:val="9"/>
              </w:numPr>
              <w:rPr>
                <w:rFonts w:ascii="Arial" w:eastAsia="Arial" w:hAnsi="Arial" w:cs="Arial"/>
              </w:rPr>
            </w:pPr>
            <w:hyperlink r:id="rId24">
              <w:r w:rsidR="4C58BE81" w:rsidRPr="5B9C7411">
                <w:rPr>
                  <w:rStyle w:val="Hyperlink"/>
                  <w:rFonts w:ascii="Arial" w:eastAsia="Arial" w:hAnsi="Arial" w:cs="Arial"/>
                </w:rPr>
                <w:t>https://cve.mitre.org/cgi-bin/cvename.cgi?name=CVE-2017-12617</w:t>
              </w:r>
            </w:hyperlink>
            <w:r w:rsidR="4C58BE81" w:rsidRPr="5B9C7411">
              <w:rPr>
                <w:rFonts w:ascii="Arial" w:eastAsia="Arial" w:hAnsi="Arial" w:cs="Arial"/>
              </w:rPr>
              <w:t xml:space="preserve"> </w:t>
            </w:r>
          </w:p>
          <w:p w14:paraId="11EEAE5E" w14:textId="5815F4C5" w:rsidR="00F84FA8" w:rsidRDefault="6DF5E8E5" w:rsidP="00A36DC3">
            <w:pPr>
              <w:pStyle w:val="ListParagraph"/>
              <w:numPr>
                <w:ilvl w:val="0"/>
                <w:numId w:val="9"/>
              </w:numPr>
            </w:pPr>
            <w:r w:rsidRPr="5B9C7411">
              <w:rPr>
                <w:rFonts w:ascii="Arial" w:eastAsia="Arial" w:hAnsi="Arial" w:cs="Arial"/>
              </w:rPr>
              <w:t>CVE-2016-10709</w:t>
            </w:r>
            <w:r w:rsidR="5B84670E" w:rsidRPr="5B9C7411">
              <w:rPr>
                <w:rFonts w:ascii="Arial" w:eastAsia="Arial" w:hAnsi="Arial" w:cs="Arial"/>
              </w:rPr>
              <w:t xml:space="preserve"> (</w:t>
            </w:r>
            <w:proofErr w:type="spellStart"/>
            <w:r w:rsidR="5B84670E" w:rsidRPr="5B9C7411">
              <w:rPr>
                <w:rFonts w:ascii="Arial" w:eastAsia="Arial" w:hAnsi="Arial" w:cs="Arial"/>
              </w:rPr>
              <w:t>pfSense</w:t>
            </w:r>
            <w:proofErr w:type="spellEnd"/>
            <w:r w:rsidR="3A7E9E96" w:rsidRPr="5B9C7411">
              <w:rPr>
                <w:rFonts w:ascii="Arial" w:eastAsia="Arial" w:hAnsi="Arial" w:cs="Arial"/>
              </w:rPr>
              <w:t xml:space="preserve"> - v2.3</w:t>
            </w:r>
            <w:r w:rsidR="16B8D3E6" w:rsidRPr="5B9C7411">
              <w:rPr>
                <w:rFonts w:ascii="Arial" w:eastAsia="Arial" w:hAnsi="Arial" w:cs="Arial"/>
              </w:rPr>
              <w:t>)</w:t>
            </w:r>
            <w:r w:rsidR="3320D716" w:rsidRPr="5B9C7411">
              <w:rPr>
                <w:rFonts w:ascii="Arial" w:eastAsia="Arial" w:hAnsi="Arial" w:cs="Arial"/>
              </w:rPr>
              <w:t xml:space="preserve"> - Subject to Change</w:t>
            </w:r>
          </w:p>
          <w:p w14:paraId="2B7D6698" w14:textId="3FB9FE71" w:rsidR="00F84FA8" w:rsidRDefault="00C75F91" w:rsidP="00A36DC3">
            <w:pPr>
              <w:pStyle w:val="ListParagraph"/>
              <w:numPr>
                <w:ilvl w:val="1"/>
                <w:numId w:val="9"/>
              </w:numPr>
              <w:rPr>
                <w:rFonts w:ascii="Arial" w:eastAsia="Arial" w:hAnsi="Arial" w:cs="Arial"/>
              </w:rPr>
            </w:pPr>
            <w:hyperlink r:id="rId25">
              <w:r w:rsidR="6A3945B2" w:rsidRPr="5B9C7411">
                <w:rPr>
                  <w:rStyle w:val="Hyperlink"/>
                  <w:rFonts w:ascii="Arial" w:eastAsia="Arial" w:hAnsi="Arial" w:cs="Arial"/>
                </w:rPr>
                <w:t>https://cve.mitre.org/cgi-bin/cvename.cgi?name=CVE-2016-10709</w:t>
              </w:r>
            </w:hyperlink>
            <w:r w:rsidR="6A3945B2" w:rsidRPr="5B9C7411">
              <w:rPr>
                <w:rFonts w:ascii="Arial" w:eastAsia="Arial" w:hAnsi="Arial" w:cs="Arial"/>
              </w:rPr>
              <w:t xml:space="preserve"> </w:t>
            </w:r>
          </w:p>
          <w:p w14:paraId="19BEB318" w14:textId="03BE9431" w:rsidR="00F84FA8" w:rsidRDefault="4AF37798" w:rsidP="00A36DC3">
            <w:pPr>
              <w:pStyle w:val="ListParagraph"/>
              <w:numPr>
                <w:ilvl w:val="0"/>
                <w:numId w:val="9"/>
              </w:numPr>
            </w:pPr>
            <w:r w:rsidRPr="5B9C7411">
              <w:rPr>
                <w:rFonts w:ascii="Arial" w:eastAsia="Arial" w:hAnsi="Arial" w:cs="Arial"/>
              </w:rPr>
              <w:t>CVE-2018-14847 (</w:t>
            </w:r>
            <w:proofErr w:type="spellStart"/>
            <w:r w:rsidRPr="5B9C7411">
              <w:rPr>
                <w:rFonts w:ascii="Arial" w:eastAsia="Arial" w:hAnsi="Arial" w:cs="Arial"/>
              </w:rPr>
              <w:t>MicroTik</w:t>
            </w:r>
            <w:proofErr w:type="spellEnd"/>
            <w:r w:rsidRPr="5B9C7411">
              <w:rPr>
                <w:rFonts w:ascii="Arial" w:eastAsia="Arial" w:hAnsi="Arial" w:cs="Arial"/>
              </w:rPr>
              <w:t xml:space="preserve"> Router) - Also Subject to Change. Either this or the above.</w:t>
            </w:r>
          </w:p>
          <w:p w14:paraId="000D85C0" w14:textId="6B489B88" w:rsidR="00F84FA8" w:rsidRDefault="00C75F91" w:rsidP="00A36DC3">
            <w:pPr>
              <w:pStyle w:val="ListParagraph"/>
              <w:numPr>
                <w:ilvl w:val="1"/>
                <w:numId w:val="9"/>
              </w:numPr>
              <w:rPr>
                <w:rFonts w:ascii="Arial" w:eastAsia="Arial" w:hAnsi="Arial" w:cs="Arial"/>
              </w:rPr>
            </w:pPr>
            <w:hyperlink r:id="rId26">
              <w:r w:rsidR="4AF37798" w:rsidRPr="5B9C7411">
                <w:rPr>
                  <w:rStyle w:val="Hyperlink"/>
                  <w:rFonts w:ascii="Arial" w:eastAsia="Arial" w:hAnsi="Arial" w:cs="Arial"/>
                </w:rPr>
                <w:t>https://cve.mitre.org/cgi-bin/cvename.cgi?name=CVE-2018-14847</w:t>
              </w:r>
            </w:hyperlink>
          </w:p>
          <w:p w14:paraId="31B5CE4F" w14:textId="4D6A60AF" w:rsidR="00F84FA8" w:rsidRDefault="598B0F8F" w:rsidP="00A36DC3">
            <w:pPr>
              <w:pStyle w:val="ListParagraph"/>
              <w:numPr>
                <w:ilvl w:val="0"/>
                <w:numId w:val="9"/>
              </w:numPr>
              <w:rPr>
                <w:rFonts w:ascii="Arial" w:eastAsia="Arial" w:hAnsi="Arial" w:cs="Arial"/>
              </w:rPr>
            </w:pPr>
            <w:r w:rsidRPr="5B9C7411">
              <w:rPr>
                <w:rFonts w:ascii="Arial" w:eastAsia="Arial" w:hAnsi="Arial" w:cs="Arial"/>
              </w:rPr>
              <w:t>MS09-050</w:t>
            </w:r>
          </w:p>
          <w:p w14:paraId="344F0F19" w14:textId="53B281AC" w:rsidR="00F84FA8" w:rsidRDefault="00C75F91" w:rsidP="00A36DC3">
            <w:pPr>
              <w:pStyle w:val="ListParagraph"/>
              <w:numPr>
                <w:ilvl w:val="1"/>
                <w:numId w:val="9"/>
              </w:numPr>
              <w:rPr>
                <w:rFonts w:ascii="Arial" w:eastAsia="Arial" w:hAnsi="Arial" w:cs="Arial"/>
                <w:sz w:val="24"/>
                <w:szCs w:val="24"/>
              </w:rPr>
            </w:pPr>
            <w:hyperlink r:id="rId27">
              <w:r w:rsidR="246385EF" w:rsidRPr="5B9C7411">
                <w:rPr>
                  <w:rStyle w:val="Hyperlink"/>
                  <w:rFonts w:ascii="Arial" w:eastAsia="Arial" w:hAnsi="Arial" w:cs="Arial"/>
                  <w:sz w:val="24"/>
                  <w:szCs w:val="24"/>
                </w:rPr>
                <w:t>https://docs.microsoft.com/en-us/security-updates/securitybulletins/2009/ms09-050</w:t>
              </w:r>
            </w:hyperlink>
          </w:p>
          <w:p w14:paraId="4A2E83AE" w14:textId="11D7B9C9" w:rsidR="00F84FA8" w:rsidRDefault="00F84FA8" w:rsidP="5B9C7411">
            <w:pPr>
              <w:ind w:left="720"/>
              <w:rPr>
                <w:rFonts w:ascii="Arial" w:eastAsia="Arial" w:hAnsi="Arial" w:cs="Arial"/>
                <w:sz w:val="24"/>
                <w:szCs w:val="24"/>
              </w:rPr>
            </w:pPr>
          </w:p>
          <w:p w14:paraId="250388E0" w14:textId="04906A8A" w:rsidR="00F84FA8" w:rsidRDefault="1A2C552B" w:rsidP="5B9C7411">
            <w:pPr>
              <w:pStyle w:val="ListParagraph"/>
              <w:ind w:left="0"/>
              <w:rPr>
                <w:rFonts w:ascii="Arial" w:eastAsia="Arial" w:hAnsi="Arial" w:cs="Arial"/>
                <w:b/>
                <w:bCs/>
                <w:sz w:val="36"/>
                <w:szCs w:val="36"/>
              </w:rPr>
            </w:pPr>
            <w:r w:rsidRPr="5B9C7411">
              <w:rPr>
                <w:rFonts w:ascii="Arial" w:eastAsia="Arial" w:hAnsi="Arial" w:cs="Arial"/>
                <w:b/>
                <w:bCs/>
                <w:sz w:val="32"/>
                <w:szCs w:val="32"/>
              </w:rPr>
              <w:t>Network Diagram</w:t>
            </w:r>
          </w:p>
          <w:p w14:paraId="567C90D5" w14:textId="675B0FC1" w:rsidR="00F84FA8" w:rsidRDefault="2BC85067" w:rsidP="5B9C7411">
            <w:pPr>
              <w:pStyle w:val="ListParagraph"/>
              <w:ind w:left="0"/>
            </w:pPr>
            <w:r>
              <w:rPr>
                <w:noProof/>
              </w:rPr>
              <w:drawing>
                <wp:inline distT="0" distB="0" distL="0" distR="0" wp14:anchorId="28301847" wp14:editId="34FAD041">
                  <wp:extent cx="5209954" cy="2800350"/>
                  <wp:effectExtent l="0" t="0" r="0" b="0"/>
                  <wp:docPr id="1630339658" name="Picture 1630339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0339658"/>
                          <pic:cNvPicPr/>
                        </pic:nvPicPr>
                        <pic:blipFill>
                          <a:blip r:embed="rId28">
                            <a:extLst>
                              <a:ext uri="{28A0092B-C50C-407E-A947-70E740481C1C}">
                                <a14:useLocalDpi xmlns:a14="http://schemas.microsoft.com/office/drawing/2010/main" val="0"/>
                              </a:ext>
                            </a:extLst>
                          </a:blip>
                          <a:stretch>
                            <a:fillRect/>
                          </a:stretch>
                        </pic:blipFill>
                        <pic:spPr>
                          <a:xfrm>
                            <a:off x="0" y="0"/>
                            <a:ext cx="5209954" cy="2800350"/>
                          </a:xfrm>
                          <a:prstGeom prst="rect">
                            <a:avLst/>
                          </a:prstGeom>
                        </pic:spPr>
                      </pic:pic>
                    </a:graphicData>
                  </a:graphic>
                </wp:inline>
              </w:drawing>
            </w:r>
          </w:p>
          <w:p w14:paraId="7CF606A0" w14:textId="35E7EA1B" w:rsidR="00F84FA8" w:rsidRDefault="00F84FA8" w:rsidP="5B9C7411">
            <w:pPr>
              <w:pStyle w:val="ListParagraph"/>
              <w:ind w:left="0"/>
              <w:rPr>
                <w:rFonts w:ascii="Arial" w:eastAsia="Arial" w:hAnsi="Arial" w:cs="Arial"/>
              </w:rPr>
            </w:pPr>
          </w:p>
          <w:p w14:paraId="0271D995" w14:textId="6DCC226E" w:rsidR="00F84FA8" w:rsidRDefault="73DE552F" w:rsidP="5B9C7411">
            <w:pPr>
              <w:pStyle w:val="ListParagraph"/>
              <w:ind w:left="0"/>
              <w:rPr>
                <w:rFonts w:ascii="Arial" w:eastAsia="Arial" w:hAnsi="Arial" w:cs="Arial"/>
                <w:b/>
                <w:bCs/>
                <w:sz w:val="32"/>
                <w:szCs w:val="32"/>
              </w:rPr>
            </w:pPr>
            <w:r w:rsidRPr="5B9C7411">
              <w:rPr>
                <w:rFonts w:ascii="Arial" w:eastAsia="Arial" w:hAnsi="Arial" w:cs="Arial"/>
                <w:b/>
                <w:bCs/>
                <w:sz w:val="32"/>
                <w:szCs w:val="32"/>
              </w:rPr>
              <w:t>Post-Exploitation Activities:</w:t>
            </w:r>
          </w:p>
          <w:p w14:paraId="3324C2A0" w14:textId="719DA7EC" w:rsidR="00F84FA8" w:rsidRDefault="56489C62" w:rsidP="00A36DC3">
            <w:pPr>
              <w:pStyle w:val="ListParagraph"/>
              <w:numPr>
                <w:ilvl w:val="0"/>
                <w:numId w:val="11"/>
              </w:numPr>
              <w:rPr>
                <w:rFonts w:ascii="Arial" w:eastAsia="Arial" w:hAnsi="Arial" w:cs="Arial"/>
              </w:rPr>
            </w:pPr>
            <w:r w:rsidRPr="5B9C7411">
              <w:rPr>
                <w:rFonts w:ascii="Arial" w:eastAsia="Arial" w:hAnsi="Arial" w:cs="Arial"/>
              </w:rPr>
              <w:t>Command &amp; Control</w:t>
            </w:r>
            <w:r w:rsidR="3E750183" w:rsidRPr="5B9C7411">
              <w:rPr>
                <w:rFonts w:ascii="Arial" w:eastAsia="Arial" w:hAnsi="Arial" w:cs="Arial"/>
              </w:rPr>
              <w:t xml:space="preserve"> (PoshC2)</w:t>
            </w:r>
          </w:p>
          <w:p w14:paraId="4A724CBE" w14:textId="56954815" w:rsidR="00F84FA8" w:rsidRDefault="56489C62" w:rsidP="00A36DC3">
            <w:pPr>
              <w:pStyle w:val="ListParagraph"/>
              <w:numPr>
                <w:ilvl w:val="0"/>
                <w:numId w:val="11"/>
              </w:numPr>
              <w:rPr>
                <w:rFonts w:ascii="Arial" w:eastAsia="Arial" w:hAnsi="Arial" w:cs="Arial"/>
              </w:rPr>
            </w:pPr>
            <w:r w:rsidRPr="5B9C7411">
              <w:rPr>
                <w:rFonts w:ascii="Arial" w:eastAsia="Arial" w:hAnsi="Arial" w:cs="Arial"/>
              </w:rPr>
              <w:lastRenderedPageBreak/>
              <w:t>Data Exfiltration</w:t>
            </w:r>
          </w:p>
          <w:p w14:paraId="1F4AE597" w14:textId="3D2696D1" w:rsidR="00F84FA8" w:rsidRDefault="56489C62" w:rsidP="00A36DC3">
            <w:pPr>
              <w:pStyle w:val="ListParagraph"/>
              <w:numPr>
                <w:ilvl w:val="0"/>
                <w:numId w:val="11"/>
              </w:numPr>
              <w:rPr>
                <w:rFonts w:ascii="Arial" w:eastAsia="Arial" w:hAnsi="Arial" w:cs="Arial"/>
              </w:rPr>
            </w:pPr>
            <w:r w:rsidRPr="5B9C7411">
              <w:rPr>
                <w:rFonts w:ascii="Arial" w:eastAsia="Arial" w:hAnsi="Arial" w:cs="Arial"/>
              </w:rPr>
              <w:t>Keylogging</w:t>
            </w:r>
          </w:p>
          <w:p w14:paraId="5B3DC0E1" w14:textId="3EC55C7D" w:rsidR="00F84FA8" w:rsidRDefault="62149544" w:rsidP="00A36DC3">
            <w:pPr>
              <w:pStyle w:val="ListParagraph"/>
              <w:numPr>
                <w:ilvl w:val="0"/>
                <w:numId w:val="11"/>
              </w:numPr>
              <w:rPr>
                <w:rFonts w:ascii="Arial" w:eastAsia="Arial" w:hAnsi="Arial" w:cs="Arial"/>
              </w:rPr>
            </w:pPr>
            <w:r w:rsidRPr="5B9C7411">
              <w:rPr>
                <w:rFonts w:ascii="Arial" w:eastAsia="Arial" w:hAnsi="Arial" w:cs="Arial"/>
              </w:rPr>
              <w:t xml:space="preserve">Disruption of </w:t>
            </w:r>
            <w:proofErr w:type="gramStart"/>
            <w:r w:rsidRPr="5B9C7411">
              <w:rPr>
                <w:rFonts w:ascii="Arial" w:eastAsia="Arial" w:hAnsi="Arial" w:cs="Arial"/>
              </w:rPr>
              <w:t>Web-Hosting</w:t>
            </w:r>
            <w:proofErr w:type="gramEnd"/>
            <w:r w:rsidRPr="5B9C7411">
              <w:rPr>
                <w:rFonts w:ascii="Arial" w:eastAsia="Arial" w:hAnsi="Arial" w:cs="Arial"/>
              </w:rPr>
              <w:t xml:space="preserve"> (Delete Web-related Files, Replace with Phishing, </w:t>
            </w:r>
            <w:proofErr w:type="spellStart"/>
            <w:r w:rsidRPr="5B9C7411">
              <w:rPr>
                <w:rFonts w:ascii="Arial" w:eastAsia="Arial" w:hAnsi="Arial" w:cs="Arial"/>
              </w:rPr>
              <w:t>etc</w:t>
            </w:r>
            <w:proofErr w:type="spellEnd"/>
            <w:r w:rsidRPr="5B9C7411">
              <w:rPr>
                <w:rFonts w:ascii="Arial" w:eastAsia="Arial" w:hAnsi="Arial" w:cs="Arial"/>
              </w:rPr>
              <w:t>)</w:t>
            </w:r>
          </w:p>
          <w:p w14:paraId="17A3A399" w14:textId="08DC87A1" w:rsidR="00F84FA8" w:rsidRDefault="62149544" w:rsidP="00A36DC3">
            <w:pPr>
              <w:pStyle w:val="ListParagraph"/>
              <w:numPr>
                <w:ilvl w:val="0"/>
                <w:numId w:val="11"/>
              </w:numPr>
              <w:rPr>
                <w:rFonts w:ascii="Arial" w:eastAsia="Arial" w:hAnsi="Arial" w:cs="Arial"/>
              </w:rPr>
            </w:pPr>
            <w:r w:rsidRPr="5B9C7411">
              <w:rPr>
                <w:rFonts w:ascii="Arial" w:eastAsia="Arial" w:hAnsi="Arial" w:cs="Arial"/>
              </w:rPr>
              <w:t>Malware Infection of File Server/Upload of Malware into File Server</w:t>
            </w:r>
          </w:p>
          <w:p w14:paraId="77194851" w14:textId="20CE514E" w:rsidR="00F84FA8" w:rsidRDefault="6405673A" w:rsidP="00A36DC3">
            <w:pPr>
              <w:pStyle w:val="ListParagraph"/>
              <w:numPr>
                <w:ilvl w:val="0"/>
                <w:numId w:val="11"/>
              </w:numPr>
              <w:rPr>
                <w:rFonts w:ascii="Arial" w:eastAsia="Arial" w:hAnsi="Arial" w:cs="Arial"/>
              </w:rPr>
            </w:pPr>
            <w:r w:rsidRPr="5B9C7411">
              <w:rPr>
                <w:rFonts w:ascii="Arial" w:eastAsia="Arial" w:hAnsi="Arial" w:cs="Arial"/>
              </w:rPr>
              <w:t>Packet Interception/Sniffing</w:t>
            </w:r>
          </w:p>
        </w:tc>
        <w:tc>
          <w:tcPr>
            <w:tcW w:w="2790" w:type="dxa"/>
            <w:vMerge w:val="restart"/>
          </w:tcPr>
          <w:p w14:paraId="33638A3A" w14:textId="07CF7206" w:rsidR="00F84FA8" w:rsidRDefault="004974D8" w:rsidP="0028432A">
            <w:r>
              <w:lastRenderedPageBreak/>
              <w:t xml:space="preserve">1) Please be careful not to cross over into WAPT. Pentest web server itself is OK but not the web application. </w:t>
            </w:r>
            <w:r w:rsidR="00F84FA8">
              <w:br/>
            </w:r>
            <w:r w:rsidR="00F84FA8">
              <w:br/>
            </w:r>
            <w:r w:rsidR="1FB0C932">
              <w:t xml:space="preserve">2) </w:t>
            </w:r>
            <w:r w:rsidR="6F267A33">
              <w:t xml:space="preserve">Do plan early on demo on Wireless hack as it can be tricky if done </w:t>
            </w:r>
            <w:r w:rsidR="7A6E40F3">
              <w:t xml:space="preserve">through </w:t>
            </w:r>
            <w:r w:rsidR="6F267A33">
              <w:t>onlin</w:t>
            </w:r>
            <w:r w:rsidR="18E29A82">
              <w:t xml:space="preserve">e. </w:t>
            </w:r>
            <w:r w:rsidR="33221828">
              <w:t>Same for your video deliverables. Points to think about.</w:t>
            </w:r>
          </w:p>
          <w:p w14:paraId="1FF83753" w14:textId="79CDE96B" w:rsidR="00F84FA8" w:rsidRDefault="00F84FA8" w:rsidP="0028432A"/>
        </w:tc>
      </w:tr>
      <w:tr w:rsidR="00F84FA8" w14:paraId="49DD0BF2" w14:textId="77777777" w:rsidTr="001D1DDB">
        <w:tblPrEx>
          <w:tblLook w:val="04A0" w:firstRow="1" w:lastRow="0" w:firstColumn="1" w:lastColumn="0" w:noHBand="0" w:noVBand="1"/>
        </w:tblPrEx>
        <w:tc>
          <w:tcPr>
            <w:tcW w:w="690" w:type="dxa"/>
            <w:vMerge/>
          </w:tcPr>
          <w:p w14:paraId="550696CB" w14:textId="77777777" w:rsidR="00F84FA8" w:rsidRDefault="00F84FA8" w:rsidP="0028432A"/>
        </w:tc>
        <w:tc>
          <w:tcPr>
            <w:tcW w:w="1811" w:type="dxa"/>
            <w:vMerge/>
          </w:tcPr>
          <w:p w14:paraId="78D3D723" w14:textId="77777777" w:rsidR="00F84FA8" w:rsidRDefault="00F84FA8" w:rsidP="0028432A"/>
        </w:tc>
        <w:tc>
          <w:tcPr>
            <w:tcW w:w="3023" w:type="dxa"/>
          </w:tcPr>
          <w:p w14:paraId="71F16168" w14:textId="4B1C2316" w:rsidR="00F84FA8" w:rsidRDefault="06C97A65" w:rsidP="0E1990B1">
            <w:pPr>
              <w:rPr>
                <w:rFonts w:eastAsiaTheme="minorEastAsia"/>
              </w:rPr>
            </w:pPr>
            <w:r w:rsidRPr="79B32718">
              <w:rPr>
                <w:rFonts w:eastAsiaTheme="minorEastAsia"/>
              </w:rPr>
              <w:t xml:space="preserve">Teo Shi </w:t>
            </w:r>
            <w:proofErr w:type="spellStart"/>
            <w:r w:rsidRPr="79B32718">
              <w:rPr>
                <w:rFonts w:eastAsiaTheme="minorEastAsia"/>
              </w:rPr>
              <w:t>Jie</w:t>
            </w:r>
            <w:proofErr w:type="spellEnd"/>
          </w:p>
        </w:tc>
        <w:tc>
          <w:tcPr>
            <w:tcW w:w="1492" w:type="dxa"/>
          </w:tcPr>
          <w:p w14:paraId="5432D12F" w14:textId="7C3FBF1F" w:rsidR="00F84FA8" w:rsidRDefault="5672691E" w:rsidP="41A01D50">
            <w:pPr>
              <w:rPr>
                <w:rFonts w:eastAsiaTheme="minorEastAsia"/>
              </w:rPr>
            </w:pPr>
            <w:r w:rsidRPr="411FE9DB">
              <w:rPr>
                <w:rFonts w:eastAsiaTheme="minorEastAsia"/>
              </w:rPr>
              <w:t>CSF02</w:t>
            </w:r>
          </w:p>
        </w:tc>
        <w:tc>
          <w:tcPr>
            <w:tcW w:w="1580" w:type="dxa"/>
          </w:tcPr>
          <w:p w14:paraId="3C8FE266" w14:textId="6FB35C4D" w:rsidR="00F84FA8" w:rsidRDefault="0E9742FE" w:rsidP="0E1990B1">
            <w:pPr>
              <w:spacing w:line="259" w:lineRule="auto"/>
              <w:rPr>
                <w:rFonts w:ascii="Calibri" w:eastAsia="Calibri" w:hAnsi="Calibri" w:cs="Calibri"/>
              </w:rPr>
            </w:pPr>
            <w:r w:rsidRPr="5B9C7411">
              <w:rPr>
                <w:rFonts w:ascii="Calibri" w:eastAsia="Calibri" w:hAnsi="Calibri" w:cs="Calibri"/>
              </w:rPr>
              <w:t>97571304</w:t>
            </w:r>
          </w:p>
        </w:tc>
        <w:tc>
          <w:tcPr>
            <w:tcW w:w="2881" w:type="dxa"/>
            <w:vMerge/>
          </w:tcPr>
          <w:p w14:paraId="76ED333A" w14:textId="77777777" w:rsidR="00F84FA8" w:rsidRDefault="00F84FA8" w:rsidP="0028432A"/>
        </w:tc>
        <w:tc>
          <w:tcPr>
            <w:tcW w:w="12284" w:type="dxa"/>
            <w:vMerge/>
          </w:tcPr>
          <w:p w14:paraId="04D31F8D" w14:textId="77777777" w:rsidR="00F84FA8" w:rsidRDefault="00F84FA8" w:rsidP="0028432A"/>
        </w:tc>
        <w:tc>
          <w:tcPr>
            <w:tcW w:w="2790" w:type="dxa"/>
            <w:vMerge/>
          </w:tcPr>
          <w:p w14:paraId="326E11DB" w14:textId="77777777" w:rsidR="00F84FA8" w:rsidRDefault="00F84FA8" w:rsidP="0028432A"/>
        </w:tc>
      </w:tr>
      <w:tr w:rsidR="00F84FA8" w14:paraId="42D649F7" w14:textId="77777777" w:rsidTr="001D1DDB">
        <w:tblPrEx>
          <w:tblLook w:val="04A0" w:firstRow="1" w:lastRow="0" w:firstColumn="1" w:lastColumn="0" w:noHBand="0" w:noVBand="1"/>
        </w:tblPrEx>
        <w:trPr>
          <w:trHeight w:val="8115"/>
        </w:trPr>
        <w:tc>
          <w:tcPr>
            <w:tcW w:w="690" w:type="dxa"/>
            <w:vMerge/>
          </w:tcPr>
          <w:p w14:paraId="40201A48" w14:textId="77777777" w:rsidR="00F84FA8" w:rsidRDefault="00F84FA8" w:rsidP="0028432A"/>
        </w:tc>
        <w:tc>
          <w:tcPr>
            <w:tcW w:w="1811" w:type="dxa"/>
            <w:vMerge/>
          </w:tcPr>
          <w:p w14:paraId="2A9D0E0E" w14:textId="77777777" w:rsidR="00F84FA8" w:rsidRDefault="00F84FA8" w:rsidP="0028432A"/>
        </w:tc>
        <w:tc>
          <w:tcPr>
            <w:tcW w:w="3023" w:type="dxa"/>
          </w:tcPr>
          <w:p w14:paraId="6630F704" w14:textId="5D0FA8AA" w:rsidR="00F84FA8" w:rsidRDefault="58C5DFCE" w:rsidP="155EF40F">
            <w:pPr>
              <w:spacing w:line="259" w:lineRule="auto"/>
              <w:rPr>
                <w:rFonts w:eastAsiaTheme="minorEastAsia"/>
              </w:rPr>
            </w:pPr>
            <w:proofErr w:type="spellStart"/>
            <w:r w:rsidRPr="155EF40F">
              <w:rPr>
                <w:rFonts w:eastAsiaTheme="minorEastAsia"/>
              </w:rPr>
              <w:t>Preamraj</w:t>
            </w:r>
            <w:proofErr w:type="spellEnd"/>
            <w:r w:rsidRPr="155EF40F">
              <w:rPr>
                <w:rFonts w:eastAsiaTheme="minorEastAsia"/>
              </w:rPr>
              <w:t xml:space="preserve"> S/O </w:t>
            </w:r>
            <w:proofErr w:type="spellStart"/>
            <w:r w:rsidRPr="155EF40F">
              <w:rPr>
                <w:rFonts w:eastAsiaTheme="minorEastAsia"/>
              </w:rPr>
              <w:t>Subramaniyam</w:t>
            </w:r>
            <w:proofErr w:type="spellEnd"/>
            <w:r w:rsidR="2CE475D9" w:rsidRPr="411FE9DB">
              <w:rPr>
                <w:rFonts w:eastAsiaTheme="minorEastAsia"/>
              </w:rPr>
              <w:t xml:space="preserve"> -L</w:t>
            </w:r>
          </w:p>
        </w:tc>
        <w:tc>
          <w:tcPr>
            <w:tcW w:w="1492" w:type="dxa"/>
          </w:tcPr>
          <w:p w14:paraId="7F813CAD" w14:textId="66131810" w:rsidR="00F84FA8" w:rsidRDefault="2CE475D9" w:rsidP="41A01D50">
            <w:pPr>
              <w:rPr>
                <w:rFonts w:ascii="Calibri" w:eastAsia="Calibri" w:hAnsi="Calibri" w:cs="Calibri"/>
              </w:rPr>
            </w:pPr>
            <w:r w:rsidRPr="5B9C7411">
              <w:rPr>
                <w:rFonts w:ascii="Calibri" w:eastAsia="Calibri" w:hAnsi="Calibri" w:cs="Calibri"/>
              </w:rPr>
              <w:t>CSF02</w:t>
            </w:r>
          </w:p>
        </w:tc>
        <w:tc>
          <w:tcPr>
            <w:tcW w:w="1580" w:type="dxa"/>
          </w:tcPr>
          <w:p w14:paraId="1C01AC17" w14:textId="11EFECAB" w:rsidR="00F84FA8" w:rsidRDefault="0B6D0DF4" w:rsidP="0E1990B1">
            <w:pPr>
              <w:rPr>
                <w:rFonts w:ascii="Calibri" w:eastAsia="Calibri" w:hAnsi="Calibri" w:cs="Calibri"/>
              </w:rPr>
            </w:pPr>
            <w:r w:rsidRPr="5B9C7411">
              <w:rPr>
                <w:rFonts w:ascii="Calibri" w:eastAsia="Calibri" w:hAnsi="Calibri" w:cs="Calibri"/>
              </w:rPr>
              <w:t>96302415</w:t>
            </w:r>
          </w:p>
        </w:tc>
        <w:tc>
          <w:tcPr>
            <w:tcW w:w="2881" w:type="dxa"/>
            <w:vMerge/>
          </w:tcPr>
          <w:p w14:paraId="0733AFEC" w14:textId="77777777" w:rsidR="00F84FA8" w:rsidRDefault="00F84FA8" w:rsidP="0028432A"/>
        </w:tc>
        <w:tc>
          <w:tcPr>
            <w:tcW w:w="12284" w:type="dxa"/>
            <w:vMerge/>
          </w:tcPr>
          <w:p w14:paraId="64F0A1BC" w14:textId="77777777" w:rsidR="00F84FA8" w:rsidRDefault="00F84FA8" w:rsidP="0028432A"/>
        </w:tc>
        <w:tc>
          <w:tcPr>
            <w:tcW w:w="2790" w:type="dxa"/>
            <w:vMerge/>
          </w:tcPr>
          <w:p w14:paraId="7E79A18E" w14:textId="77777777" w:rsidR="00F84FA8" w:rsidRDefault="00F84FA8" w:rsidP="0028432A"/>
        </w:tc>
      </w:tr>
      <w:tr w:rsidR="00F84FA8" w14:paraId="1F568066" w14:textId="77777777" w:rsidTr="001D1DDB">
        <w:tblPrEx>
          <w:tblLook w:val="04A0" w:firstRow="1" w:lastRow="0" w:firstColumn="1" w:lastColumn="0" w:noHBand="0" w:noVBand="1"/>
        </w:tblPrEx>
        <w:tc>
          <w:tcPr>
            <w:tcW w:w="690" w:type="dxa"/>
            <w:vMerge w:val="restart"/>
          </w:tcPr>
          <w:p w14:paraId="3BAD2D99" w14:textId="15F0E4C0" w:rsidR="00F84FA8" w:rsidRDefault="7B4CC360" w:rsidP="0028432A">
            <w:r>
              <w:t>5</w:t>
            </w:r>
          </w:p>
        </w:tc>
        <w:tc>
          <w:tcPr>
            <w:tcW w:w="1811" w:type="dxa"/>
            <w:vMerge w:val="restart"/>
          </w:tcPr>
          <w:p w14:paraId="7DBB2969" w14:textId="4215D65C" w:rsidR="00F84FA8" w:rsidRDefault="2D23C315" w:rsidP="155EF40F">
            <w:pPr>
              <w:rPr>
                <w:rFonts w:eastAsiaTheme="minorEastAsia"/>
                <w:sz w:val="24"/>
                <w:szCs w:val="24"/>
              </w:rPr>
            </w:pPr>
            <w:r w:rsidRPr="155EF40F">
              <w:rPr>
                <w:rFonts w:eastAsiaTheme="minorEastAsia"/>
                <w:sz w:val="24"/>
                <w:szCs w:val="24"/>
              </w:rPr>
              <w:t xml:space="preserve">Team Sushi </w:t>
            </w:r>
          </w:p>
        </w:tc>
        <w:tc>
          <w:tcPr>
            <w:tcW w:w="3023" w:type="dxa"/>
          </w:tcPr>
          <w:p w14:paraId="10309164" w14:textId="34710169" w:rsidR="00F84FA8" w:rsidRDefault="2D23C315" w:rsidP="155EF40F">
            <w:pPr>
              <w:rPr>
                <w:rFonts w:eastAsiaTheme="minorEastAsia"/>
              </w:rPr>
            </w:pPr>
            <w:proofErr w:type="spellStart"/>
            <w:r w:rsidRPr="155EF40F">
              <w:rPr>
                <w:rFonts w:eastAsiaTheme="minorEastAsia"/>
              </w:rPr>
              <w:t>Gerron</w:t>
            </w:r>
            <w:proofErr w:type="spellEnd"/>
            <w:r w:rsidRPr="155EF40F">
              <w:rPr>
                <w:rFonts w:eastAsiaTheme="minorEastAsia"/>
              </w:rPr>
              <w:t xml:space="preserve"> Lee Yan Fong </w:t>
            </w:r>
          </w:p>
        </w:tc>
        <w:tc>
          <w:tcPr>
            <w:tcW w:w="1492" w:type="dxa"/>
          </w:tcPr>
          <w:p w14:paraId="324660B4" w14:textId="6E49FFAF" w:rsidR="00F84FA8" w:rsidRDefault="2D23C315" w:rsidP="155EF40F">
            <w:pPr>
              <w:rPr>
                <w:rFonts w:eastAsiaTheme="minorEastAsia"/>
              </w:rPr>
            </w:pPr>
            <w:r w:rsidRPr="155EF40F">
              <w:rPr>
                <w:rFonts w:eastAsiaTheme="minorEastAsia"/>
              </w:rPr>
              <w:t>CSF02</w:t>
            </w:r>
          </w:p>
        </w:tc>
        <w:tc>
          <w:tcPr>
            <w:tcW w:w="1580" w:type="dxa"/>
          </w:tcPr>
          <w:p w14:paraId="50F895C8" w14:textId="0BC49D07" w:rsidR="00F84FA8" w:rsidRDefault="00F84FA8" w:rsidP="0E1990B1">
            <w:pPr>
              <w:rPr>
                <w:rFonts w:eastAsiaTheme="minorEastAsia"/>
              </w:rPr>
            </w:pPr>
          </w:p>
        </w:tc>
        <w:tc>
          <w:tcPr>
            <w:tcW w:w="2881" w:type="dxa"/>
            <w:vMerge w:val="restart"/>
          </w:tcPr>
          <w:p w14:paraId="6B9702EE" w14:textId="6D7BB97F" w:rsidR="00F84FA8" w:rsidRDefault="006C78F2" w:rsidP="0E1990B1">
            <w:pPr>
              <w:rPr>
                <w:rFonts w:eastAsiaTheme="minorEastAsia"/>
              </w:rPr>
            </w:pPr>
            <w:r>
              <w:rPr>
                <w:rFonts w:eastAsiaTheme="minorEastAsia"/>
              </w:rPr>
              <w:t>E</w:t>
            </w:r>
            <w:r w:rsidR="00C113E1">
              <w:rPr>
                <w:rFonts w:eastAsiaTheme="minorEastAsia"/>
              </w:rPr>
              <w:t>xploit</w:t>
            </w:r>
            <w:r w:rsidR="00692F00">
              <w:rPr>
                <w:rFonts w:eastAsiaTheme="minorEastAsia"/>
              </w:rPr>
              <w:t xml:space="preserve">ation of Remote Desktop Protocol (RDP) </w:t>
            </w:r>
            <w:r w:rsidR="007F3B53">
              <w:rPr>
                <w:rFonts w:eastAsiaTheme="minorEastAsia"/>
              </w:rPr>
              <w:t xml:space="preserve">on Windows 7 and Windows Server 2003 </w:t>
            </w:r>
          </w:p>
        </w:tc>
        <w:tc>
          <w:tcPr>
            <w:tcW w:w="12284" w:type="dxa"/>
            <w:vMerge w:val="restart"/>
          </w:tcPr>
          <w:p w14:paraId="36A09274" w14:textId="0DC4D246" w:rsidR="00F84FA8" w:rsidRDefault="3B7629CE" w:rsidP="6390D5C1">
            <w:pPr>
              <w:pStyle w:val="Heading1"/>
              <w:outlineLvl w:val="0"/>
              <w:rPr>
                <w:rFonts w:ascii="Calibri Light" w:eastAsia="Calibri Light" w:hAnsi="Calibri Light" w:cs="Calibri Light"/>
                <w:b/>
                <w:sz w:val="28"/>
                <w:szCs w:val="28"/>
              </w:rPr>
            </w:pPr>
            <w:r w:rsidRPr="3C331027">
              <w:rPr>
                <w:rFonts w:ascii="Calibri Light" w:eastAsia="Calibri Light" w:hAnsi="Calibri Light" w:cs="Calibri Light"/>
                <w:b/>
                <w:sz w:val="28"/>
                <w:szCs w:val="28"/>
              </w:rPr>
              <w:t>Case Scenario</w:t>
            </w:r>
          </w:p>
          <w:p w14:paraId="63065238" w14:textId="68F7C324" w:rsidR="00F84FA8" w:rsidRDefault="3B7629CE" w:rsidP="6390D5C1">
            <w:pPr>
              <w:spacing w:line="257" w:lineRule="auto"/>
            </w:pPr>
            <w:r w:rsidRPr="6390D5C1">
              <w:rPr>
                <w:rFonts w:ascii="Calibri" w:eastAsia="Calibri" w:hAnsi="Calibri" w:cs="Calibri"/>
              </w:rPr>
              <w:t xml:space="preserve">James is a system administrator at ABC company. One day, he received an email from Tom, an intern assigned to him, saying that he had to reset his workstation due to some error and he disconnected from the company’s Wi-Fi password, thus he needed the password to do his work. </w:t>
            </w:r>
            <w:proofErr w:type="gramStart"/>
            <w:r w:rsidRPr="6390D5C1">
              <w:rPr>
                <w:rFonts w:ascii="Calibri" w:eastAsia="Calibri" w:hAnsi="Calibri" w:cs="Calibri"/>
              </w:rPr>
              <w:t>In reality, this</w:t>
            </w:r>
            <w:proofErr w:type="gramEnd"/>
            <w:r w:rsidRPr="6390D5C1">
              <w:rPr>
                <w:rFonts w:ascii="Calibri" w:eastAsia="Calibri" w:hAnsi="Calibri" w:cs="Calibri"/>
              </w:rPr>
              <w:t xml:space="preserve"> email was from an attacker, Zack, that had hacked into Tom’s email account. James, thinking that the email was from Tom, then sent the password to him. Therefore, Zack now had access to the company’s internal network. </w:t>
            </w:r>
          </w:p>
          <w:p w14:paraId="224AE118" w14:textId="4145CD30" w:rsidR="00F84FA8" w:rsidRDefault="3B7629CE" w:rsidP="6390D5C1">
            <w:pPr>
              <w:spacing w:line="257" w:lineRule="auto"/>
            </w:pPr>
            <w:r w:rsidRPr="6390D5C1">
              <w:rPr>
                <w:rFonts w:ascii="Calibri" w:eastAsia="Calibri" w:hAnsi="Calibri" w:cs="Calibri"/>
              </w:rPr>
              <w:t>Using this information, Zack will be able to gain access to the Wi-Fi and conduct various scans to figure out the IP address of James’s workstation and the company’s server. From there, he would be able to gain unauthorized access using vulnerabilities found in “Remote Desktop Protocol” and proceed to escalate his current privileges. This would enable him to conduct various malicious activities, such as disabling security software, injection of malicious files and data exfiltration.</w:t>
            </w:r>
          </w:p>
          <w:p w14:paraId="28ACB42E" w14:textId="3F94CD92" w:rsidR="00F84FA8" w:rsidRDefault="3B7629CE" w:rsidP="6390D5C1">
            <w:pPr>
              <w:pStyle w:val="Heading1"/>
              <w:outlineLvl w:val="0"/>
              <w:rPr>
                <w:rFonts w:ascii="Calibri Light" w:eastAsia="Calibri Light" w:hAnsi="Calibri Light" w:cs="Calibri Light"/>
                <w:b/>
                <w:sz w:val="28"/>
                <w:szCs w:val="28"/>
              </w:rPr>
            </w:pPr>
            <w:r w:rsidRPr="3C331027">
              <w:rPr>
                <w:rFonts w:ascii="Calibri Light" w:eastAsia="Calibri Light" w:hAnsi="Calibri Light" w:cs="Calibri Light"/>
                <w:b/>
                <w:sz w:val="28"/>
                <w:szCs w:val="28"/>
              </w:rPr>
              <w:t xml:space="preserve">Setup </w:t>
            </w:r>
          </w:p>
          <w:p w14:paraId="5A7B5A3D" w14:textId="17464FF5" w:rsidR="00F84FA8" w:rsidRDefault="3B7629CE" w:rsidP="00A36DC3">
            <w:pPr>
              <w:pStyle w:val="ListParagraph"/>
              <w:numPr>
                <w:ilvl w:val="0"/>
                <w:numId w:val="8"/>
              </w:numPr>
              <w:rPr>
                <w:rFonts w:eastAsiaTheme="minorEastAsia"/>
              </w:rPr>
            </w:pPr>
            <w:r w:rsidRPr="6390D5C1">
              <w:t>Kali Linux (Attacker machine)</w:t>
            </w:r>
          </w:p>
          <w:p w14:paraId="537023D1" w14:textId="44BA4568" w:rsidR="00F84FA8" w:rsidRDefault="3B7629CE" w:rsidP="00A36DC3">
            <w:pPr>
              <w:pStyle w:val="ListParagraph"/>
              <w:numPr>
                <w:ilvl w:val="0"/>
                <w:numId w:val="8"/>
              </w:numPr>
              <w:rPr>
                <w:rFonts w:eastAsiaTheme="minorEastAsia"/>
              </w:rPr>
            </w:pPr>
            <w:r w:rsidRPr="6390D5C1">
              <w:t>Windows 7 (Victim machine)</w:t>
            </w:r>
          </w:p>
          <w:p w14:paraId="79B26D73" w14:textId="4B336FB1" w:rsidR="00B12591" w:rsidRDefault="3B7629CE" w:rsidP="00A36DC3">
            <w:pPr>
              <w:pStyle w:val="ListParagraph"/>
              <w:numPr>
                <w:ilvl w:val="0"/>
                <w:numId w:val="8"/>
              </w:numPr>
              <w:rPr>
                <w:rFonts w:eastAsiaTheme="minorEastAsia"/>
              </w:rPr>
            </w:pPr>
            <w:r w:rsidRPr="6390D5C1">
              <w:t>Windows Server 2003 (Company’s File server)</w:t>
            </w:r>
          </w:p>
          <w:p w14:paraId="625869BE" w14:textId="42E50785" w:rsidR="00F84FA8" w:rsidRDefault="42A81655" w:rsidP="3C331027">
            <w:pPr>
              <w:pStyle w:val="Heading1"/>
              <w:outlineLvl w:val="0"/>
              <w:rPr>
                <w:rFonts w:ascii="Calibri Light" w:eastAsia="Calibri Light" w:hAnsi="Calibri Light" w:cs="Calibri Light"/>
                <w:b/>
                <w:bCs/>
                <w:sz w:val="28"/>
                <w:szCs w:val="28"/>
              </w:rPr>
            </w:pPr>
            <w:r w:rsidRPr="3C331027">
              <w:rPr>
                <w:rFonts w:ascii="Calibri Light" w:eastAsia="Calibri Light" w:hAnsi="Calibri Light" w:cs="Calibri Light"/>
                <w:b/>
                <w:bCs/>
                <w:sz w:val="28"/>
                <w:szCs w:val="28"/>
              </w:rPr>
              <w:t xml:space="preserve">Network Diagram </w:t>
            </w:r>
          </w:p>
          <w:p w14:paraId="4A5B9073" w14:textId="3FDB7DD3" w:rsidR="00F84FA8" w:rsidRDefault="21A987F0" w:rsidP="3C331027">
            <w:pPr>
              <w:spacing w:line="257" w:lineRule="auto"/>
              <w:rPr>
                <w:rFonts w:ascii="Calibri" w:eastAsia="Calibri" w:hAnsi="Calibri" w:cs="Calibri"/>
              </w:rPr>
            </w:pPr>
            <w:r w:rsidRPr="3C0CDE31">
              <w:rPr>
                <w:rFonts w:ascii="Calibri" w:eastAsia="Calibri" w:hAnsi="Calibri" w:cs="Calibri"/>
              </w:rPr>
              <w:t xml:space="preserve"> </w:t>
            </w:r>
            <w:r>
              <w:rPr>
                <w:noProof/>
              </w:rPr>
              <w:drawing>
                <wp:inline distT="0" distB="0" distL="0" distR="0" wp14:anchorId="799FAEA6" wp14:editId="7F18B7CB">
                  <wp:extent cx="4933952" cy="1953022"/>
                  <wp:effectExtent l="0" t="0" r="0" b="0"/>
                  <wp:docPr id="1336523809" name="Picture 133652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6523809"/>
                          <pic:cNvPicPr/>
                        </pic:nvPicPr>
                        <pic:blipFill>
                          <a:blip r:embed="rId29">
                            <a:extLst>
                              <a:ext uri="{28A0092B-C50C-407E-A947-70E740481C1C}">
                                <a14:useLocalDpi xmlns:a14="http://schemas.microsoft.com/office/drawing/2010/main" val="0"/>
                              </a:ext>
                            </a:extLst>
                          </a:blip>
                          <a:stretch>
                            <a:fillRect/>
                          </a:stretch>
                        </pic:blipFill>
                        <pic:spPr>
                          <a:xfrm>
                            <a:off x="0" y="0"/>
                            <a:ext cx="4933952" cy="1953022"/>
                          </a:xfrm>
                          <a:prstGeom prst="rect">
                            <a:avLst/>
                          </a:prstGeom>
                        </pic:spPr>
                      </pic:pic>
                    </a:graphicData>
                  </a:graphic>
                </wp:inline>
              </w:drawing>
            </w:r>
          </w:p>
          <w:p w14:paraId="282EA756" w14:textId="78CB6488" w:rsidR="00F84FA8" w:rsidRDefault="42A81655" w:rsidP="3C331027">
            <w:pPr>
              <w:pStyle w:val="Heading1"/>
              <w:outlineLvl w:val="0"/>
            </w:pPr>
            <w:r w:rsidRPr="3C331027">
              <w:rPr>
                <w:rFonts w:ascii="Calibri Light" w:eastAsia="Calibri Light" w:hAnsi="Calibri Light" w:cs="Calibri Light"/>
                <w:b/>
                <w:bCs/>
                <w:sz w:val="28"/>
                <w:szCs w:val="28"/>
              </w:rPr>
              <w:t xml:space="preserve">Exploited </w:t>
            </w:r>
            <w:r w:rsidR="00441A33">
              <w:rPr>
                <w:rFonts w:ascii="Calibri Light" w:eastAsia="Calibri Light" w:hAnsi="Calibri Light" w:cs="Calibri Light"/>
                <w:b/>
                <w:bCs/>
                <w:sz w:val="28"/>
                <w:szCs w:val="28"/>
              </w:rPr>
              <w:t>V</w:t>
            </w:r>
            <w:r w:rsidRPr="3C331027">
              <w:rPr>
                <w:rFonts w:ascii="Calibri Light" w:eastAsia="Calibri Light" w:hAnsi="Calibri Light" w:cs="Calibri Light"/>
                <w:b/>
                <w:bCs/>
                <w:sz w:val="28"/>
                <w:szCs w:val="28"/>
              </w:rPr>
              <w:t>ulnerabilities</w:t>
            </w:r>
            <w:r w:rsidRPr="3C331027">
              <w:rPr>
                <w:rFonts w:ascii="Calibri Light" w:eastAsia="Calibri Light" w:hAnsi="Calibri Light" w:cs="Calibri Light"/>
              </w:rPr>
              <w:t xml:space="preserve"> </w:t>
            </w:r>
          </w:p>
          <w:p w14:paraId="26D2AA59" w14:textId="32C4BF96" w:rsidR="00F84FA8" w:rsidRDefault="42A81655" w:rsidP="00A36DC3">
            <w:pPr>
              <w:pStyle w:val="ListParagraph"/>
              <w:numPr>
                <w:ilvl w:val="0"/>
                <w:numId w:val="7"/>
              </w:numPr>
              <w:rPr>
                <w:rFonts w:eastAsiaTheme="minorEastAsia"/>
              </w:rPr>
            </w:pPr>
            <w:r w:rsidRPr="3C331027">
              <w:rPr>
                <w:rFonts w:ascii="Calibri" w:eastAsia="Calibri" w:hAnsi="Calibri" w:cs="Calibri"/>
              </w:rPr>
              <w:t>Remote Access</w:t>
            </w:r>
          </w:p>
          <w:p w14:paraId="26491D74" w14:textId="38347C4D" w:rsidR="00F84FA8" w:rsidRDefault="42A81655" w:rsidP="00A36DC3">
            <w:pPr>
              <w:pStyle w:val="ListParagraph"/>
              <w:numPr>
                <w:ilvl w:val="1"/>
                <w:numId w:val="7"/>
              </w:numPr>
              <w:rPr>
                <w:rFonts w:eastAsiaTheme="minorEastAsia"/>
              </w:rPr>
            </w:pPr>
            <w:r w:rsidRPr="3C331027">
              <w:rPr>
                <w:rFonts w:ascii="Calibri" w:eastAsia="Calibri" w:hAnsi="Calibri" w:cs="Calibri"/>
              </w:rPr>
              <w:t xml:space="preserve">CVE-2019-0708 (For Windows 7 </w:t>
            </w:r>
            <w:r w:rsidR="4F694F93" w:rsidRPr="694F9A0E">
              <w:rPr>
                <w:rFonts w:ascii="Calibri" w:eastAsia="Calibri" w:hAnsi="Calibri" w:cs="Calibri"/>
              </w:rPr>
              <w:t>and</w:t>
            </w:r>
            <w:r w:rsidRPr="3C331027">
              <w:rPr>
                <w:rFonts w:ascii="Calibri" w:eastAsia="Calibri" w:hAnsi="Calibri" w:cs="Calibri"/>
              </w:rPr>
              <w:t xml:space="preserve"> Windows server 2003)</w:t>
            </w:r>
          </w:p>
          <w:p w14:paraId="100895B7" w14:textId="2B592D33" w:rsidR="00F84FA8" w:rsidRDefault="00C75F91" w:rsidP="00A36DC3">
            <w:pPr>
              <w:pStyle w:val="ListParagraph"/>
              <w:numPr>
                <w:ilvl w:val="2"/>
                <w:numId w:val="7"/>
              </w:numPr>
              <w:rPr>
                <w:rFonts w:eastAsiaTheme="minorEastAsia"/>
                <w:color w:val="0563C1"/>
              </w:rPr>
            </w:pPr>
            <w:hyperlink r:id="rId30">
              <w:r w:rsidR="42A81655" w:rsidRPr="3C331027">
                <w:rPr>
                  <w:rStyle w:val="Hyperlink"/>
                  <w:rFonts w:ascii="Calibri" w:eastAsia="Calibri" w:hAnsi="Calibri" w:cs="Calibri"/>
                </w:rPr>
                <w:t>https://msrc.microsoft.com/update-guide/vulnerability/CVE-2019-0708</w:t>
              </w:r>
            </w:hyperlink>
            <w:r w:rsidR="42A81655" w:rsidRPr="3C331027">
              <w:rPr>
                <w:rFonts w:ascii="Calibri" w:eastAsia="Calibri" w:hAnsi="Calibri" w:cs="Calibri"/>
              </w:rPr>
              <w:t xml:space="preserve"> </w:t>
            </w:r>
          </w:p>
          <w:p w14:paraId="7953FC60" w14:textId="481C0D69" w:rsidR="00F84FA8" w:rsidRDefault="00C75F91" w:rsidP="00A36DC3">
            <w:pPr>
              <w:pStyle w:val="ListParagraph"/>
              <w:numPr>
                <w:ilvl w:val="2"/>
                <w:numId w:val="7"/>
              </w:numPr>
              <w:rPr>
                <w:rFonts w:eastAsiaTheme="minorEastAsia"/>
                <w:color w:val="0563C1"/>
              </w:rPr>
            </w:pPr>
            <w:hyperlink r:id="rId31">
              <w:r w:rsidR="42A81655" w:rsidRPr="3C331027">
                <w:rPr>
                  <w:rStyle w:val="Hyperlink"/>
                  <w:rFonts w:ascii="Calibri" w:eastAsia="Calibri" w:hAnsi="Calibri" w:cs="Calibri"/>
                </w:rPr>
                <w:t>https://www.cvedetails.com/cve-details.php?t=1&amp;cve_id=CVE-2019-0708</w:t>
              </w:r>
            </w:hyperlink>
            <w:r w:rsidR="42A81655" w:rsidRPr="3C331027">
              <w:rPr>
                <w:rFonts w:ascii="Calibri" w:eastAsia="Calibri" w:hAnsi="Calibri" w:cs="Calibri"/>
              </w:rPr>
              <w:t xml:space="preserve"> </w:t>
            </w:r>
          </w:p>
          <w:p w14:paraId="559EFC9F" w14:textId="70CC6804" w:rsidR="00F84FA8" w:rsidRDefault="42A81655" w:rsidP="00A36DC3">
            <w:pPr>
              <w:pStyle w:val="ListParagraph"/>
              <w:numPr>
                <w:ilvl w:val="0"/>
                <w:numId w:val="7"/>
              </w:numPr>
              <w:rPr>
                <w:rFonts w:eastAsiaTheme="minorEastAsia"/>
              </w:rPr>
            </w:pPr>
            <w:r w:rsidRPr="3C331027">
              <w:rPr>
                <w:rFonts w:ascii="Calibri" w:eastAsia="Calibri" w:hAnsi="Calibri" w:cs="Calibri"/>
              </w:rPr>
              <w:t>Escalation of Privileges</w:t>
            </w:r>
          </w:p>
          <w:p w14:paraId="58A16DE2" w14:textId="3C1A434D" w:rsidR="00F84FA8" w:rsidRDefault="42A81655" w:rsidP="00A36DC3">
            <w:pPr>
              <w:pStyle w:val="ListParagraph"/>
              <w:numPr>
                <w:ilvl w:val="1"/>
                <w:numId w:val="7"/>
              </w:numPr>
              <w:rPr>
                <w:rFonts w:eastAsiaTheme="minorEastAsia"/>
              </w:rPr>
            </w:pPr>
            <w:r w:rsidRPr="3C331027">
              <w:rPr>
                <w:rFonts w:ascii="Calibri" w:eastAsia="Calibri" w:hAnsi="Calibri" w:cs="Calibri"/>
              </w:rPr>
              <w:t>CVE-2015-2365</w:t>
            </w:r>
          </w:p>
          <w:p w14:paraId="6F253722" w14:textId="3A8458B3" w:rsidR="00F84FA8" w:rsidRDefault="00C75F91" w:rsidP="00A36DC3">
            <w:pPr>
              <w:pStyle w:val="ListParagraph"/>
              <w:numPr>
                <w:ilvl w:val="2"/>
                <w:numId w:val="7"/>
              </w:numPr>
              <w:rPr>
                <w:rFonts w:eastAsiaTheme="minorEastAsia"/>
                <w:color w:val="0563C1"/>
              </w:rPr>
            </w:pPr>
            <w:hyperlink r:id="rId32">
              <w:r w:rsidR="42A81655" w:rsidRPr="3C331027">
                <w:rPr>
                  <w:rStyle w:val="Hyperlink"/>
                  <w:rFonts w:ascii="Calibri" w:eastAsia="Calibri" w:hAnsi="Calibri" w:cs="Calibri"/>
                </w:rPr>
                <w:t>https://www.cvedetails.com/cve/CVE-2015-2365/</w:t>
              </w:r>
            </w:hyperlink>
          </w:p>
          <w:p w14:paraId="78D29FB1" w14:textId="1ADBAD28" w:rsidR="00F84FA8" w:rsidRDefault="00C75F91" w:rsidP="00A36DC3">
            <w:pPr>
              <w:pStyle w:val="ListParagraph"/>
              <w:numPr>
                <w:ilvl w:val="2"/>
                <w:numId w:val="7"/>
              </w:numPr>
              <w:rPr>
                <w:rFonts w:eastAsiaTheme="minorEastAsia"/>
                <w:color w:val="0563C1"/>
              </w:rPr>
            </w:pPr>
            <w:hyperlink r:id="rId33">
              <w:r w:rsidR="42A81655" w:rsidRPr="3C331027">
                <w:rPr>
                  <w:rStyle w:val="Hyperlink"/>
                  <w:rFonts w:ascii="Calibri" w:eastAsia="Calibri" w:hAnsi="Calibri" w:cs="Calibri"/>
                </w:rPr>
                <w:t>https://docs.microsoft.com/en-us/security-updates/securitybulletins/2015/ms15-073</w:t>
              </w:r>
            </w:hyperlink>
            <w:r w:rsidR="42A81655" w:rsidRPr="3C331027">
              <w:rPr>
                <w:rFonts w:ascii="Calibri" w:eastAsia="Calibri" w:hAnsi="Calibri" w:cs="Calibri"/>
              </w:rPr>
              <w:t xml:space="preserve"> </w:t>
            </w:r>
          </w:p>
          <w:p w14:paraId="7288E920" w14:textId="73614898" w:rsidR="00F84FA8" w:rsidRDefault="42A81655" w:rsidP="00A36DC3">
            <w:pPr>
              <w:pStyle w:val="ListParagraph"/>
              <w:numPr>
                <w:ilvl w:val="1"/>
                <w:numId w:val="7"/>
              </w:numPr>
              <w:rPr>
                <w:rFonts w:eastAsiaTheme="minorEastAsia"/>
              </w:rPr>
            </w:pPr>
            <w:r w:rsidRPr="3C331027">
              <w:rPr>
                <w:rFonts w:ascii="Calibri" w:eastAsia="Calibri" w:hAnsi="Calibri" w:cs="Calibri"/>
              </w:rPr>
              <w:t>CVE-2020-17087 (For Windows 7)</w:t>
            </w:r>
          </w:p>
          <w:p w14:paraId="4043B848" w14:textId="29C28B2F" w:rsidR="00F84FA8" w:rsidRDefault="00C75F91" w:rsidP="00A36DC3">
            <w:pPr>
              <w:pStyle w:val="ListParagraph"/>
              <w:numPr>
                <w:ilvl w:val="2"/>
                <w:numId w:val="7"/>
              </w:numPr>
              <w:rPr>
                <w:rFonts w:eastAsiaTheme="minorEastAsia"/>
                <w:color w:val="0563C1"/>
              </w:rPr>
            </w:pPr>
            <w:hyperlink r:id="rId34">
              <w:r w:rsidR="42A81655" w:rsidRPr="3C331027">
                <w:rPr>
                  <w:rStyle w:val="Hyperlink"/>
                  <w:rFonts w:ascii="Calibri" w:eastAsia="Calibri" w:hAnsi="Calibri" w:cs="Calibri"/>
                </w:rPr>
                <w:t>https://msrc.microsoft.com/update-guide/en-US/vulnerability/CVE-2020-17087</w:t>
              </w:r>
            </w:hyperlink>
          </w:p>
          <w:p w14:paraId="6BD04FDE" w14:textId="2ADC506A" w:rsidR="00F84FA8" w:rsidRDefault="42A81655" w:rsidP="3C331027">
            <w:pPr>
              <w:pStyle w:val="Heading1"/>
              <w:outlineLvl w:val="0"/>
              <w:rPr>
                <w:rFonts w:ascii="Calibri Light" w:eastAsia="Calibri Light" w:hAnsi="Calibri Light" w:cs="Calibri Light"/>
                <w:b/>
                <w:bCs/>
                <w:sz w:val="28"/>
                <w:szCs w:val="28"/>
              </w:rPr>
            </w:pPr>
            <w:r w:rsidRPr="3C331027">
              <w:rPr>
                <w:rFonts w:ascii="Calibri Light" w:eastAsia="Calibri Light" w:hAnsi="Calibri Light" w:cs="Calibri Light"/>
                <w:b/>
                <w:bCs/>
                <w:sz w:val="28"/>
                <w:szCs w:val="28"/>
              </w:rPr>
              <w:t>Post-Exploitation Activities</w:t>
            </w:r>
          </w:p>
          <w:p w14:paraId="5D04A139" w14:textId="7645CB14" w:rsidR="00F84FA8" w:rsidRDefault="42A81655" w:rsidP="00A36DC3">
            <w:pPr>
              <w:pStyle w:val="ListParagraph"/>
              <w:numPr>
                <w:ilvl w:val="0"/>
                <w:numId w:val="6"/>
              </w:numPr>
              <w:rPr>
                <w:rFonts w:eastAsiaTheme="minorEastAsia"/>
              </w:rPr>
            </w:pPr>
            <w:r w:rsidRPr="3C331027">
              <w:rPr>
                <w:rFonts w:ascii="Calibri" w:eastAsia="Calibri" w:hAnsi="Calibri" w:cs="Calibri"/>
              </w:rPr>
              <w:t xml:space="preserve">Escalation of Privileges </w:t>
            </w:r>
          </w:p>
          <w:p w14:paraId="41A12996" w14:textId="273750B7" w:rsidR="00F84FA8" w:rsidRDefault="42A81655" w:rsidP="00A36DC3">
            <w:pPr>
              <w:pStyle w:val="ListParagraph"/>
              <w:numPr>
                <w:ilvl w:val="0"/>
                <w:numId w:val="6"/>
              </w:numPr>
              <w:rPr>
                <w:rFonts w:eastAsiaTheme="minorEastAsia"/>
              </w:rPr>
            </w:pPr>
            <w:r w:rsidRPr="3C331027">
              <w:rPr>
                <w:rFonts w:ascii="Calibri" w:eastAsia="Calibri" w:hAnsi="Calibri" w:cs="Calibri"/>
              </w:rPr>
              <w:t>Disabling Security Software (firewall or anti-virus)</w:t>
            </w:r>
          </w:p>
          <w:p w14:paraId="3B12D458" w14:textId="6E0871A0" w:rsidR="00F84FA8" w:rsidRDefault="42A81655" w:rsidP="00A36DC3">
            <w:pPr>
              <w:pStyle w:val="ListParagraph"/>
              <w:numPr>
                <w:ilvl w:val="0"/>
                <w:numId w:val="6"/>
              </w:numPr>
              <w:rPr>
                <w:rFonts w:eastAsiaTheme="minorEastAsia"/>
              </w:rPr>
            </w:pPr>
            <w:r w:rsidRPr="3C331027">
              <w:rPr>
                <w:rFonts w:ascii="Calibri" w:eastAsia="Calibri" w:hAnsi="Calibri" w:cs="Calibri"/>
              </w:rPr>
              <w:t>Injecting malicious files into the server</w:t>
            </w:r>
          </w:p>
          <w:p w14:paraId="6513414E" w14:textId="5821A7AB" w:rsidR="00F84FA8" w:rsidRDefault="42A81655" w:rsidP="00A36DC3">
            <w:pPr>
              <w:pStyle w:val="ListParagraph"/>
              <w:numPr>
                <w:ilvl w:val="1"/>
                <w:numId w:val="6"/>
              </w:numPr>
              <w:rPr>
                <w:rFonts w:eastAsiaTheme="minorEastAsia"/>
              </w:rPr>
            </w:pPr>
            <w:r w:rsidRPr="3C331027">
              <w:rPr>
                <w:rFonts w:ascii="Calibri" w:eastAsia="Calibri" w:hAnsi="Calibri" w:cs="Calibri"/>
              </w:rPr>
              <w:t>Usage of EICAR Test Files</w:t>
            </w:r>
          </w:p>
          <w:p w14:paraId="7CE120EF" w14:textId="35FAEB20" w:rsidR="00F84FA8" w:rsidRDefault="42A81655" w:rsidP="00A36DC3">
            <w:pPr>
              <w:pStyle w:val="ListParagraph"/>
              <w:numPr>
                <w:ilvl w:val="0"/>
                <w:numId w:val="6"/>
              </w:numPr>
              <w:rPr>
                <w:rFonts w:eastAsiaTheme="minorEastAsia"/>
              </w:rPr>
            </w:pPr>
            <w:r w:rsidRPr="3C331027">
              <w:rPr>
                <w:rFonts w:ascii="Calibri" w:eastAsia="Calibri" w:hAnsi="Calibri" w:cs="Calibri"/>
              </w:rPr>
              <w:t xml:space="preserve">Data </w:t>
            </w:r>
            <w:r w:rsidR="00BF5EE8">
              <w:rPr>
                <w:rFonts w:ascii="Calibri" w:eastAsia="Calibri" w:hAnsi="Calibri" w:cs="Calibri"/>
              </w:rPr>
              <w:t>E</w:t>
            </w:r>
            <w:r w:rsidRPr="3C331027">
              <w:rPr>
                <w:rFonts w:ascii="Calibri" w:eastAsia="Calibri" w:hAnsi="Calibri" w:cs="Calibri"/>
              </w:rPr>
              <w:t>xfiltration of the server/workstation</w:t>
            </w:r>
          </w:p>
          <w:p w14:paraId="5AED2E49" w14:textId="1C650B52" w:rsidR="00F84FA8" w:rsidRDefault="00F84FA8" w:rsidP="3C331027"/>
          <w:p w14:paraId="1B58462C" w14:textId="443C8CA1" w:rsidR="00F84FA8" w:rsidRDefault="00F84FA8" w:rsidP="14AE4158">
            <w:pPr>
              <w:pStyle w:val="ListParagraph"/>
              <w:ind w:left="0"/>
              <w:rPr>
                <w:rFonts w:eastAsiaTheme="minorEastAsia"/>
              </w:rPr>
            </w:pPr>
          </w:p>
        </w:tc>
        <w:tc>
          <w:tcPr>
            <w:tcW w:w="2790" w:type="dxa"/>
            <w:vMerge w:val="restart"/>
          </w:tcPr>
          <w:p w14:paraId="2488B411" w14:textId="77777777" w:rsidR="00F84FA8" w:rsidRDefault="00F84FA8" w:rsidP="0028432A"/>
        </w:tc>
      </w:tr>
      <w:tr w:rsidR="00F84FA8" w14:paraId="1AFB5D87" w14:textId="77777777" w:rsidTr="001D1DDB">
        <w:tblPrEx>
          <w:tblLook w:val="04A0" w:firstRow="1" w:lastRow="0" w:firstColumn="1" w:lastColumn="0" w:noHBand="0" w:noVBand="1"/>
        </w:tblPrEx>
        <w:tc>
          <w:tcPr>
            <w:tcW w:w="690" w:type="dxa"/>
            <w:vMerge/>
          </w:tcPr>
          <w:p w14:paraId="54887C4E" w14:textId="77777777" w:rsidR="00F84FA8" w:rsidRDefault="00F84FA8" w:rsidP="0028432A"/>
        </w:tc>
        <w:tc>
          <w:tcPr>
            <w:tcW w:w="1811" w:type="dxa"/>
            <w:vMerge/>
          </w:tcPr>
          <w:p w14:paraId="13159F78" w14:textId="77777777" w:rsidR="00F84FA8" w:rsidRDefault="00F84FA8" w:rsidP="0028432A"/>
        </w:tc>
        <w:tc>
          <w:tcPr>
            <w:tcW w:w="3023" w:type="dxa"/>
          </w:tcPr>
          <w:p w14:paraId="3F937DFC" w14:textId="31FF0B9E" w:rsidR="00F84FA8" w:rsidRDefault="2D23C315" w:rsidP="155EF40F">
            <w:pPr>
              <w:rPr>
                <w:rFonts w:eastAsiaTheme="minorEastAsia"/>
              </w:rPr>
            </w:pPr>
            <w:r w:rsidRPr="155EF40F">
              <w:rPr>
                <w:rFonts w:eastAsiaTheme="minorEastAsia"/>
              </w:rPr>
              <w:t>Jewel Jace Lim</w:t>
            </w:r>
          </w:p>
        </w:tc>
        <w:tc>
          <w:tcPr>
            <w:tcW w:w="1492" w:type="dxa"/>
          </w:tcPr>
          <w:p w14:paraId="1854F9A7" w14:textId="64E4C502" w:rsidR="00F84FA8" w:rsidRDefault="1DF9241D" w:rsidP="155EF40F">
            <w:pPr>
              <w:rPr>
                <w:rFonts w:eastAsiaTheme="minorEastAsia"/>
              </w:rPr>
            </w:pPr>
            <w:r w:rsidRPr="643F968E">
              <w:rPr>
                <w:rFonts w:eastAsiaTheme="minorEastAsia"/>
              </w:rPr>
              <w:t>CSF02</w:t>
            </w:r>
          </w:p>
        </w:tc>
        <w:tc>
          <w:tcPr>
            <w:tcW w:w="1580" w:type="dxa"/>
          </w:tcPr>
          <w:p w14:paraId="0EFA2BA0" w14:textId="3166CF4F" w:rsidR="00F84FA8" w:rsidRDefault="00F84FA8" w:rsidP="0E1990B1">
            <w:pPr>
              <w:rPr>
                <w:rFonts w:eastAsiaTheme="minorEastAsia"/>
              </w:rPr>
            </w:pPr>
          </w:p>
        </w:tc>
        <w:tc>
          <w:tcPr>
            <w:tcW w:w="2881" w:type="dxa"/>
            <w:vMerge/>
          </w:tcPr>
          <w:p w14:paraId="2E685631" w14:textId="77777777" w:rsidR="00F84FA8" w:rsidRDefault="00F84FA8" w:rsidP="0028432A"/>
        </w:tc>
        <w:tc>
          <w:tcPr>
            <w:tcW w:w="12284" w:type="dxa"/>
            <w:vMerge/>
          </w:tcPr>
          <w:p w14:paraId="73BF7110" w14:textId="77777777" w:rsidR="00F84FA8" w:rsidRDefault="00F84FA8" w:rsidP="0028432A"/>
        </w:tc>
        <w:tc>
          <w:tcPr>
            <w:tcW w:w="2790" w:type="dxa"/>
            <w:vMerge/>
          </w:tcPr>
          <w:p w14:paraId="126155CC" w14:textId="77777777" w:rsidR="00F84FA8" w:rsidRDefault="00F84FA8" w:rsidP="0028432A"/>
        </w:tc>
      </w:tr>
      <w:tr w:rsidR="00F84FA8" w14:paraId="251866DC" w14:textId="77777777" w:rsidTr="001D1DDB">
        <w:tblPrEx>
          <w:tblLook w:val="04A0" w:firstRow="1" w:lastRow="0" w:firstColumn="1" w:lastColumn="0" w:noHBand="0" w:noVBand="1"/>
        </w:tblPrEx>
        <w:tc>
          <w:tcPr>
            <w:tcW w:w="690" w:type="dxa"/>
            <w:vMerge/>
          </w:tcPr>
          <w:p w14:paraId="383FD57E" w14:textId="77777777" w:rsidR="00F84FA8" w:rsidRDefault="00F84FA8" w:rsidP="0028432A"/>
        </w:tc>
        <w:tc>
          <w:tcPr>
            <w:tcW w:w="1811" w:type="dxa"/>
            <w:vMerge/>
          </w:tcPr>
          <w:p w14:paraId="03EE0743" w14:textId="77777777" w:rsidR="00F84FA8" w:rsidRDefault="00F84FA8" w:rsidP="0028432A"/>
        </w:tc>
        <w:tc>
          <w:tcPr>
            <w:tcW w:w="3023" w:type="dxa"/>
          </w:tcPr>
          <w:p w14:paraId="5D994990" w14:textId="77777777" w:rsidR="00F84FA8" w:rsidRDefault="00F84FA8" w:rsidP="155EF40F">
            <w:pPr>
              <w:rPr>
                <w:rFonts w:eastAsiaTheme="minorEastAsia"/>
              </w:rPr>
            </w:pPr>
          </w:p>
        </w:tc>
        <w:tc>
          <w:tcPr>
            <w:tcW w:w="1492" w:type="dxa"/>
          </w:tcPr>
          <w:p w14:paraId="5CA80A4E" w14:textId="77777777" w:rsidR="00F84FA8" w:rsidRDefault="00F84FA8" w:rsidP="155EF40F">
            <w:pPr>
              <w:rPr>
                <w:rFonts w:eastAsiaTheme="minorEastAsia"/>
              </w:rPr>
            </w:pPr>
          </w:p>
        </w:tc>
        <w:tc>
          <w:tcPr>
            <w:tcW w:w="1580" w:type="dxa"/>
          </w:tcPr>
          <w:p w14:paraId="35A028E1" w14:textId="77777777" w:rsidR="00F84FA8" w:rsidRDefault="00F84FA8" w:rsidP="0E1990B1">
            <w:pPr>
              <w:rPr>
                <w:rFonts w:eastAsiaTheme="minorEastAsia"/>
              </w:rPr>
            </w:pPr>
          </w:p>
        </w:tc>
        <w:tc>
          <w:tcPr>
            <w:tcW w:w="2881" w:type="dxa"/>
            <w:vMerge/>
          </w:tcPr>
          <w:p w14:paraId="5C4D11B5" w14:textId="77777777" w:rsidR="00F84FA8" w:rsidRDefault="00F84FA8" w:rsidP="0028432A"/>
        </w:tc>
        <w:tc>
          <w:tcPr>
            <w:tcW w:w="12284" w:type="dxa"/>
            <w:vMerge/>
          </w:tcPr>
          <w:p w14:paraId="13AD4205" w14:textId="77777777" w:rsidR="00F84FA8" w:rsidRDefault="00F84FA8" w:rsidP="0028432A"/>
        </w:tc>
        <w:tc>
          <w:tcPr>
            <w:tcW w:w="2790" w:type="dxa"/>
            <w:vMerge/>
          </w:tcPr>
          <w:p w14:paraId="78CA778E" w14:textId="77777777" w:rsidR="00F84FA8" w:rsidRDefault="00F84FA8" w:rsidP="0028432A"/>
        </w:tc>
      </w:tr>
      <w:tr w:rsidR="71BEC6A1" w14:paraId="6EE6D496" w14:textId="77777777" w:rsidTr="001D1DDB">
        <w:tblPrEx>
          <w:tblLook w:val="04A0" w:firstRow="1" w:lastRow="0" w:firstColumn="1" w:lastColumn="0" w:noHBand="0" w:noVBand="1"/>
        </w:tblPrEx>
        <w:tc>
          <w:tcPr>
            <w:tcW w:w="690" w:type="dxa"/>
            <w:vMerge w:val="restart"/>
          </w:tcPr>
          <w:p w14:paraId="3F487AB7" w14:textId="34D2EB52" w:rsidR="27FCB27D" w:rsidRDefault="7B4CC360" w:rsidP="71BEC6A1">
            <w:r>
              <w:t>6</w:t>
            </w:r>
          </w:p>
        </w:tc>
        <w:tc>
          <w:tcPr>
            <w:tcW w:w="1811" w:type="dxa"/>
            <w:vMerge w:val="restart"/>
          </w:tcPr>
          <w:p w14:paraId="52270932" w14:textId="279CC42D" w:rsidR="76E3E79D" w:rsidRDefault="26883D0E" w:rsidP="155EF40F">
            <w:pPr>
              <w:rPr>
                <w:rFonts w:eastAsiaTheme="minorEastAsia"/>
                <w:sz w:val="24"/>
                <w:szCs w:val="24"/>
              </w:rPr>
            </w:pPr>
            <w:r w:rsidRPr="155EF40F">
              <w:rPr>
                <w:rFonts w:eastAsiaTheme="minorEastAsia"/>
                <w:sz w:val="24"/>
                <w:szCs w:val="24"/>
              </w:rPr>
              <w:t xml:space="preserve">Team </w:t>
            </w:r>
            <w:proofErr w:type="spellStart"/>
            <w:r w:rsidRPr="155EF40F">
              <w:rPr>
                <w:rFonts w:eastAsiaTheme="minorEastAsia"/>
                <w:sz w:val="24"/>
                <w:szCs w:val="24"/>
              </w:rPr>
              <w:t>Cyberskulls</w:t>
            </w:r>
            <w:proofErr w:type="spellEnd"/>
          </w:p>
        </w:tc>
        <w:tc>
          <w:tcPr>
            <w:tcW w:w="3023" w:type="dxa"/>
          </w:tcPr>
          <w:p w14:paraId="24F6F246" w14:textId="2CC4660C" w:rsidR="27FCB27D" w:rsidRDefault="26883D0E" w:rsidP="155EF40F">
            <w:pPr>
              <w:rPr>
                <w:rFonts w:eastAsiaTheme="minorEastAsia"/>
                <w:sz w:val="24"/>
                <w:szCs w:val="24"/>
              </w:rPr>
            </w:pPr>
            <w:r w:rsidRPr="155EF40F">
              <w:rPr>
                <w:rFonts w:eastAsiaTheme="minorEastAsia"/>
                <w:sz w:val="24"/>
                <w:szCs w:val="24"/>
              </w:rPr>
              <w:t>Mansoor Siraj Bin Osman</w:t>
            </w:r>
          </w:p>
        </w:tc>
        <w:tc>
          <w:tcPr>
            <w:tcW w:w="1492" w:type="dxa"/>
          </w:tcPr>
          <w:p w14:paraId="5427CD95" w14:textId="77367B66" w:rsidR="27FCB27D" w:rsidRDefault="26883D0E" w:rsidP="155EF40F">
            <w:pPr>
              <w:rPr>
                <w:rFonts w:eastAsiaTheme="minorEastAsia"/>
                <w:sz w:val="24"/>
                <w:szCs w:val="24"/>
              </w:rPr>
            </w:pPr>
            <w:r w:rsidRPr="155EF40F">
              <w:rPr>
                <w:rFonts w:eastAsiaTheme="minorEastAsia"/>
                <w:sz w:val="24"/>
                <w:szCs w:val="24"/>
              </w:rPr>
              <w:t>CSF 02</w:t>
            </w:r>
          </w:p>
        </w:tc>
        <w:tc>
          <w:tcPr>
            <w:tcW w:w="1580" w:type="dxa"/>
          </w:tcPr>
          <w:p w14:paraId="09FD9034" w14:textId="69B148B0" w:rsidR="27FCB27D" w:rsidRDefault="27FCB27D" w:rsidP="0E1990B1">
            <w:pPr>
              <w:rPr>
                <w:rFonts w:eastAsiaTheme="minorEastAsia"/>
              </w:rPr>
            </w:pPr>
          </w:p>
        </w:tc>
        <w:tc>
          <w:tcPr>
            <w:tcW w:w="2881" w:type="dxa"/>
            <w:vMerge w:val="restart"/>
          </w:tcPr>
          <w:p w14:paraId="32725A8D" w14:textId="49305948" w:rsidR="71BEC6A1" w:rsidRDefault="1A540AB0" w:rsidP="5BB3B36B">
            <w:pPr>
              <w:rPr>
                <w:rFonts w:eastAsiaTheme="minorEastAsia"/>
              </w:rPr>
            </w:pPr>
            <w:r w:rsidRPr="4B3AAAF8">
              <w:rPr>
                <w:rFonts w:eastAsiaTheme="minorEastAsia"/>
              </w:rPr>
              <w:t xml:space="preserve">Insider </w:t>
            </w:r>
            <w:r w:rsidRPr="6BE695FF">
              <w:rPr>
                <w:rFonts w:eastAsiaTheme="minorEastAsia"/>
              </w:rPr>
              <w:t xml:space="preserve">Threats </w:t>
            </w:r>
            <w:r w:rsidRPr="004EC20D">
              <w:rPr>
                <w:rFonts w:eastAsiaTheme="minorEastAsia"/>
              </w:rPr>
              <w:t>in</w:t>
            </w:r>
            <w:r w:rsidRPr="5BB3B36B">
              <w:rPr>
                <w:rFonts w:eastAsiaTheme="minorEastAsia"/>
              </w:rPr>
              <w:t xml:space="preserve"> Corporate Network</w:t>
            </w:r>
          </w:p>
          <w:p w14:paraId="0B07F471" w14:textId="2208176C" w:rsidR="71BEC6A1" w:rsidRDefault="71BEC6A1" w:rsidP="0E1990B1">
            <w:pPr>
              <w:rPr>
                <w:rFonts w:eastAsiaTheme="minorEastAsia"/>
              </w:rPr>
            </w:pPr>
          </w:p>
        </w:tc>
        <w:tc>
          <w:tcPr>
            <w:tcW w:w="12284" w:type="dxa"/>
            <w:vMerge w:val="restart"/>
          </w:tcPr>
          <w:p w14:paraId="51F43098" w14:textId="0A79E8DD" w:rsidR="00111299" w:rsidRPr="00111299" w:rsidRDefault="32F5DB99" w:rsidP="24D765EC">
            <w:pPr>
              <w:spacing w:line="276" w:lineRule="auto"/>
              <w:rPr>
                <w:rFonts w:eastAsiaTheme="minorEastAsia"/>
                <w:b/>
                <w:color w:val="2F5496" w:themeColor="accent1" w:themeShade="BF"/>
                <w:sz w:val="28"/>
                <w:szCs w:val="28"/>
              </w:rPr>
            </w:pPr>
            <w:r w:rsidRPr="5182CEB1">
              <w:rPr>
                <w:rFonts w:eastAsiaTheme="minorEastAsia"/>
                <w:b/>
                <w:color w:val="2F5496" w:themeColor="accent1" w:themeShade="BF"/>
                <w:sz w:val="28"/>
                <w:szCs w:val="28"/>
              </w:rPr>
              <w:lastRenderedPageBreak/>
              <w:t>Case Scenario:</w:t>
            </w:r>
            <w:r w:rsidR="074888FA" w:rsidRPr="5182CEB1">
              <w:rPr>
                <w:rFonts w:eastAsiaTheme="minorEastAsia"/>
                <w:b/>
                <w:color w:val="2F5496" w:themeColor="accent1" w:themeShade="BF"/>
                <w:sz w:val="28"/>
                <w:szCs w:val="28"/>
              </w:rPr>
              <w:t xml:space="preserve"> </w:t>
            </w:r>
          </w:p>
          <w:p w14:paraId="15F67717" w14:textId="0770065B" w:rsidR="00111299" w:rsidRPr="00111299" w:rsidRDefault="32F5DB99" w:rsidP="24D765EC">
            <w:pPr>
              <w:spacing w:line="257" w:lineRule="auto"/>
            </w:pPr>
            <w:r w:rsidRPr="24D765EC">
              <w:rPr>
                <w:rFonts w:ascii="Calibri" w:eastAsia="Calibri" w:hAnsi="Calibri" w:cs="Calibri"/>
              </w:rPr>
              <w:lastRenderedPageBreak/>
              <w:t xml:space="preserve">Xiao </w:t>
            </w:r>
            <w:proofErr w:type="spellStart"/>
            <w:r w:rsidRPr="24D765EC">
              <w:rPr>
                <w:rFonts w:ascii="Calibri" w:eastAsia="Calibri" w:hAnsi="Calibri" w:cs="Calibri"/>
              </w:rPr>
              <w:t>Boh</w:t>
            </w:r>
            <w:proofErr w:type="spellEnd"/>
            <w:r w:rsidRPr="24D765EC">
              <w:rPr>
                <w:rFonts w:ascii="Calibri" w:eastAsia="Calibri" w:hAnsi="Calibri" w:cs="Calibri"/>
              </w:rPr>
              <w:t xml:space="preserve"> </w:t>
            </w:r>
            <w:proofErr w:type="spellStart"/>
            <w:r w:rsidRPr="24D765EC">
              <w:rPr>
                <w:rFonts w:ascii="Calibri" w:eastAsia="Calibri" w:hAnsi="Calibri" w:cs="Calibri"/>
              </w:rPr>
              <w:t>Boh</w:t>
            </w:r>
            <w:proofErr w:type="spellEnd"/>
            <w:r w:rsidRPr="24D765EC">
              <w:rPr>
                <w:rFonts w:ascii="Calibri" w:eastAsia="Calibri" w:hAnsi="Calibri" w:cs="Calibri"/>
              </w:rPr>
              <w:t xml:space="preserve"> is an employee currently under A&amp;M Technologies Pte Ltd. While he is employed in the company as an Administrative Assistant, Xiao </w:t>
            </w:r>
            <w:proofErr w:type="spellStart"/>
            <w:r w:rsidRPr="24D765EC">
              <w:rPr>
                <w:rFonts w:ascii="Calibri" w:eastAsia="Calibri" w:hAnsi="Calibri" w:cs="Calibri"/>
              </w:rPr>
              <w:t>Boh</w:t>
            </w:r>
            <w:proofErr w:type="spellEnd"/>
            <w:r w:rsidRPr="24D765EC">
              <w:rPr>
                <w:rFonts w:ascii="Calibri" w:eastAsia="Calibri" w:hAnsi="Calibri" w:cs="Calibri"/>
              </w:rPr>
              <w:t xml:space="preserve"> </w:t>
            </w:r>
            <w:proofErr w:type="spellStart"/>
            <w:r w:rsidRPr="24D765EC">
              <w:rPr>
                <w:rFonts w:ascii="Calibri" w:eastAsia="Calibri" w:hAnsi="Calibri" w:cs="Calibri"/>
              </w:rPr>
              <w:t>Boh</w:t>
            </w:r>
            <w:proofErr w:type="spellEnd"/>
            <w:r w:rsidRPr="24D765EC">
              <w:rPr>
                <w:rFonts w:ascii="Calibri" w:eastAsia="Calibri" w:hAnsi="Calibri" w:cs="Calibri"/>
              </w:rPr>
              <w:t xml:space="preserve"> is also an adept hacker. As an experienced member of the working team, Xiao </w:t>
            </w:r>
            <w:proofErr w:type="spellStart"/>
            <w:r w:rsidRPr="24D765EC">
              <w:rPr>
                <w:rFonts w:ascii="Calibri" w:eastAsia="Calibri" w:hAnsi="Calibri" w:cs="Calibri"/>
              </w:rPr>
              <w:t>Boh</w:t>
            </w:r>
            <w:proofErr w:type="spellEnd"/>
            <w:r w:rsidRPr="24D765EC">
              <w:rPr>
                <w:rFonts w:ascii="Calibri" w:eastAsia="Calibri" w:hAnsi="Calibri" w:cs="Calibri"/>
              </w:rPr>
              <w:t xml:space="preserve"> </w:t>
            </w:r>
            <w:proofErr w:type="spellStart"/>
            <w:r w:rsidRPr="24D765EC">
              <w:rPr>
                <w:rFonts w:ascii="Calibri" w:eastAsia="Calibri" w:hAnsi="Calibri" w:cs="Calibri"/>
              </w:rPr>
              <w:t>Boh</w:t>
            </w:r>
            <w:proofErr w:type="spellEnd"/>
            <w:r w:rsidRPr="24D765EC">
              <w:rPr>
                <w:rFonts w:ascii="Calibri" w:eastAsia="Calibri" w:hAnsi="Calibri" w:cs="Calibri"/>
              </w:rPr>
              <w:t xml:space="preserve"> has tried multiple times to negotiate for a pay raise. However, these requests were revoked, citing his horrible work attitude as the main reason. </w:t>
            </w:r>
          </w:p>
          <w:p w14:paraId="5D0AEA3F" w14:textId="7EBA3D8C" w:rsidR="00CC1E0B" w:rsidRPr="00111299" w:rsidRDefault="32F5DB99" w:rsidP="00CC1E0B">
            <w:pPr>
              <w:spacing w:line="257" w:lineRule="auto"/>
            </w:pPr>
            <w:r w:rsidRPr="24D765EC">
              <w:rPr>
                <w:rFonts w:ascii="Calibri" w:eastAsia="Calibri" w:hAnsi="Calibri" w:cs="Calibri"/>
              </w:rPr>
              <w:t xml:space="preserve">This angered Xiao </w:t>
            </w:r>
            <w:proofErr w:type="spellStart"/>
            <w:r w:rsidRPr="24D765EC">
              <w:rPr>
                <w:rFonts w:ascii="Calibri" w:eastAsia="Calibri" w:hAnsi="Calibri" w:cs="Calibri"/>
              </w:rPr>
              <w:t>Boh</w:t>
            </w:r>
            <w:proofErr w:type="spellEnd"/>
            <w:r w:rsidRPr="24D765EC">
              <w:rPr>
                <w:rFonts w:ascii="Calibri" w:eastAsia="Calibri" w:hAnsi="Calibri" w:cs="Calibri"/>
              </w:rPr>
              <w:t xml:space="preserve"> </w:t>
            </w:r>
            <w:proofErr w:type="spellStart"/>
            <w:r w:rsidRPr="24D765EC">
              <w:rPr>
                <w:rFonts w:ascii="Calibri" w:eastAsia="Calibri" w:hAnsi="Calibri" w:cs="Calibri"/>
              </w:rPr>
              <w:t>Boh</w:t>
            </w:r>
            <w:proofErr w:type="spellEnd"/>
            <w:r w:rsidRPr="24D765EC">
              <w:rPr>
                <w:rFonts w:ascii="Calibri" w:eastAsia="Calibri" w:hAnsi="Calibri" w:cs="Calibri"/>
              </w:rPr>
              <w:t xml:space="preserve"> greatly. After negotiations for a pay raise fell through for a fifth time, Xiao </w:t>
            </w:r>
            <w:proofErr w:type="spellStart"/>
            <w:r w:rsidRPr="24D765EC">
              <w:rPr>
                <w:rFonts w:ascii="Calibri" w:eastAsia="Calibri" w:hAnsi="Calibri" w:cs="Calibri"/>
              </w:rPr>
              <w:t>Boh</w:t>
            </w:r>
            <w:proofErr w:type="spellEnd"/>
            <w:r w:rsidRPr="24D765EC">
              <w:rPr>
                <w:rFonts w:ascii="Calibri" w:eastAsia="Calibri" w:hAnsi="Calibri" w:cs="Calibri"/>
              </w:rPr>
              <w:t xml:space="preserve"> </w:t>
            </w:r>
            <w:proofErr w:type="spellStart"/>
            <w:r w:rsidRPr="24D765EC">
              <w:rPr>
                <w:rFonts w:ascii="Calibri" w:eastAsia="Calibri" w:hAnsi="Calibri" w:cs="Calibri"/>
              </w:rPr>
              <w:t>Boh</w:t>
            </w:r>
            <w:proofErr w:type="spellEnd"/>
            <w:r w:rsidRPr="24D765EC">
              <w:rPr>
                <w:rFonts w:ascii="Calibri" w:eastAsia="Calibri" w:hAnsi="Calibri" w:cs="Calibri"/>
              </w:rPr>
              <w:t xml:space="preserve"> made the decision to launch a variety of attacks on the company’s internal network. He wishes to target his boss, </w:t>
            </w:r>
            <w:proofErr w:type="spellStart"/>
            <w:r w:rsidRPr="24D765EC">
              <w:rPr>
                <w:rFonts w:ascii="Calibri" w:eastAsia="Calibri" w:hAnsi="Calibri" w:cs="Calibri"/>
              </w:rPr>
              <w:t>Mr</w:t>
            </w:r>
            <w:proofErr w:type="spellEnd"/>
            <w:r w:rsidRPr="24D765EC">
              <w:rPr>
                <w:rFonts w:ascii="Calibri" w:eastAsia="Calibri" w:hAnsi="Calibri" w:cs="Calibri"/>
              </w:rPr>
              <w:t xml:space="preserve"> Anas in hopes of stealing as much information as possible and crippling his business. As an employee of A&amp;M Technologies, Xiao </w:t>
            </w:r>
            <w:proofErr w:type="spellStart"/>
            <w:r w:rsidRPr="24D765EC">
              <w:rPr>
                <w:rFonts w:ascii="Calibri" w:eastAsia="Calibri" w:hAnsi="Calibri" w:cs="Calibri"/>
              </w:rPr>
              <w:t>Boh</w:t>
            </w:r>
            <w:proofErr w:type="spellEnd"/>
            <w:r w:rsidRPr="24D765EC">
              <w:rPr>
                <w:rFonts w:ascii="Calibri" w:eastAsia="Calibri" w:hAnsi="Calibri" w:cs="Calibri"/>
              </w:rPr>
              <w:t xml:space="preserve"> </w:t>
            </w:r>
            <w:proofErr w:type="spellStart"/>
            <w:r w:rsidRPr="24D765EC">
              <w:rPr>
                <w:rFonts w:ascii="Calibri" w:eastAsia="Calibri" w:hAnsi="Calibri" w:cs="Calibri"/>
              </w:rPr>
              <w:t>Boh</w:t>
            </w:r>
            <w:proofErr w:type="spellEnd"/>
            <w:r w:rsidRPr="24D765EC">
              <w:rPr>
                <w:rFonts w:ascii="Calibri" w:eastAsia="Calibri" w:hAnsi="Calibri" w:cs="Calibri"/>
              </w:rPr>
              <w:t xml:space="preserve"> is </w:t>
            </w:r>
            <w:proofErr w:type="gramStart"/>
            <w:r w:rsidRPr="24D765EC">
              <w:rPr>
                <w:rFonts w:ascii="Calibri" w:eastAsia="Calibri" w:hAnsi="Calibri" w:cs="Calibri"/>
              </w:rPr>
              <w:t>well aware</w:t>
            </w:r>
            <w:proofErr w:type="gramEnd"/>
            <w:r w:rsidRPr="24D765EC">
              <w:rPr>
                <w:rFonts w:ascii="Calibri" w:eastAsia="Calibri" w:hAnsi="Calibri" w:cs="Calibri"/>
              </w:rPr>
              <w:t xml:space="preserve"> of the internal network topology and the company’s security posture. Using this information, he will be launching attacks from a remote location (his home) as well as from his workstation on-site of A&amp;M Technologies.</w:t>
            </w:r>
          </w:p>
          <w:p w14:paraId="5B2E3041" w14:textId="34CB0745" w:rsidR="0988426E" w:rsidRDefault="0988426E" w:rsidP="0988426E">
            <w:pPr>
              <w:spacing w:line="257" w:lineRule="auto"/>
              <w:rPr>
                <w:rFonts w:ascii="Calibri" w:eastAsia="Calibri" w:hAnsi="Calibri" w:cs="Calibri"/>
              </w:rPr>
            </w:pPr>
          </w:p>
          <w:p w14:paraId="15E01AB0" w14:textId="01C90754" w:rsidR="7F765042" w:rsidRDefault="7F765042" w:rsidP="0988426E">
            <w:pPr>
              <w:spacing w:line="257" w:lineRule="auto"/>
              <w:rPr>
                <w:rFonts w:ascii="Calibri" w:eastAsia="Calibri" w:hAnsi="Calibri" w:cs="Calibri"/>
                <w:b/>
                <w:color w:val="2F5496" w:themeColor="accent1" w:themeShade="BF"/>
                <w:sz w:val="28"/>
                <w:szCs w:val="28"/>
              </w:rPr>
            </w:pPr>
            <w:r w:rsidRPr="5182CEB1">
              <w:rPr>
                <w:rFonts w:ascii="Calibri" w:eastAsia="Calibri" w:hAnsi="Calibri" w:cs="Calibri"/>
                <w:b/>
                <w:color w:val="2F5496" w:themeColor="accent1" w:themeShade="BF"/>
                <w:sz w:val="28"/>
                <w:szCs w:val="28"/>
              </w:rPr>
              <w:t xml:space="preserve">Network Diagram: </w:t>
            </w:r>
          </w:p>
          <w:p w14:paraId="149ED417" w14:textId="40B481E2" w:rsidR="00C06E93" w:rsidRPr="00C06E93" w:rsidRDefault="7F765042" w:rsidP="00C06E93">
            <w:pPr>
              <w:spacing w:line="257" w:lineRule="auto"/>
            </w:pPr>
            <w:r>
              <w:rPr>
                <w:noProof/>
              </w:rPr>
              <w:drawing>
                <wp:inline distT="0" distB="0" distL="0" distR="0" wp14:anchorId="0D491B79" wp14:editId="568D37B0">
                  <wp:extent cx="4572000" cy="2638425"/>
                  <wp:effectExtent l="0" t="0" r="0" b="0"/>
                  <wp:docPr id="1312477394" name="Picture 1312477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2477394"/>
                          <pic:cNvPicPr/>
                        </pic:nvPicPr>
                        <pic:blipFill>
                          <a:blip r:embed="rId35">
                            <a:extLst>
                              <a:ext uri="{28A0092B-C50C-407E-A947-70E740481C1C}">
                                <a14:useLocalDpi xmlns:a14="http://schemas.microsoft.com/office/drawing/2010/main" val="0"/>
                              </a:ext>
                            </a:extLst>
                          </a:blip>
                          <a:stretch>
                            <a:fillRect/>
                          </a:stretch>
                        </pic:blipFill>
                        <pic:spPr>
                          <a:xfrm>
                            <a:off x="0" y="0"/>
                            <a:ext cx="4572000" cy="2638425"/>
                          </a:xfrm>
                          <a:prstGeom prst="rect">
                            <a:avLst/>
                          </a:prstGeom>
                        </pic:spPr>
                      </pic:pic>
                    </a:graphicData>
                  </a:graphic>
                </wp:inline>
              </w:drawing>
            </w:r>
          </w:p>
          <w:p w14:paraId="273662C5" w14:textId="309CDE22" w:rsidR="6F8907F5" w:rsidRDefault="6F8907F5" w:rsidP="6F8907F5">
            <w:pPr>
              <w:spacing w:line="257" w:lineRule="auto"/>
            </w:pPr>
          </w:p>
          <w:p w14:paraId="752626A2" w14:textId="0AD7F039" w:rsidR="7F765042" w:rsidRDefault="7F765042" w:rsidP="6F8907F5">
            <w:pPr>
              <w:spacing w:line="257" w:lineRule="auto"/>
            </w:pPr>
            <w:r>
              <w:t xml:space="preserve">Devices Used: </w:t>
            </w:r>
          </w:p>
          <w:p w14:paraId="60937C0F" w14:textId="46D996DA" w:rsidR="7F765042" w:rsidRDefault="7F765042" w:rsidP="6F8907F5">
            <w:pPr>
              <w:spacing w:line="257" w:lineRule="auto"/>
            </w:pPr>
            <w:r>
              <w:t>1) WAP</w:t>
            </w:r>
          </w:p>
          <w:p w14:paraId="3FB76F3B" w14:textId="70C5F319" w:rsidR="7F765042" w:rsidRDefault="33849424" w:rsidP="6F8907F5">
            <w:pPr>
              <w:spacing w:line="257" w:lineRule="auto"/>
            </w:pPr>
            <w:r>
              <w:t>2) Workstation</w:t>
            </w:r>
            <w:r w:rsidR="2650E5E8">
              <w:t xml:space="preserve"> (Ubuntu VM)</w:t>
            </w:r>
            <w:r w:rsidR="75D2A9BE">
              <w:t xml:space="preserve"> (Windows 10)</w:t>
            </w:r>
          </w:p>
          <w:p w14:paraId="5249F257" w14:textId="48746D4C" w:rsidR="00F7323E" w:rsidRPr="00F7323E" w:rsidRDefault="7F765042" w:rsidP="00F7323E">
            <w:pPr>
              <w:spacing w:line="257" w:lineRule="auto"/>
            </w:pPr>
            <w:r>
              <w:t>3) FTP Server</w:t>
            </w:r>
            <w:r w:rsidR="49452E1D">
              <w:t xml:space="preserve"> (Ubu</w:t>
            </w:r>
            <w:r w:rsidR="01E75A1D">
              <w:t>nt</w:t>
            </w:r>
            <w:r w:rsidR="49452E1D">
              <w:t>u VM)</w:t>
            </w:r>
          </w:p>
          <w:p w14:paraId="568D7DEB" w14:textId="06E99D02" w:rsidR="04B48DB8" w:rsidRDefault="04B48DB8" w:rsidP="5F663148">
            <w:pPr>
              <w:spacing w:line="257" w:lineRule="auto"/>
            </w:pPr>
          </w:p>
          <w:p w14:paraId="44FA6212" w14:textId="1077AF53" w:rsidR="6F8907F5" w:rsidRDefault="6F8907F5" w:rsidP="6F8907F5">
            <w:pPr>
              <w:spacing w:line="257" w:lineRule="auto"/>
            </w:pPr>
          </w:p>
          <w:p w14:paraId="5C5755FF" w14:textId="7AA7DEBB" w:rsidR="7F765042" w:rsidRDefault="7F765042" w:rsidP="6F8907F5">
            <w:pPr>
              <w:spacing w:line="257" w:lineRule="auto"/>
            </w:pPr>
            <w:r>
              <w:t xml:space="preserve">Exploits Used: </w:t>
            </w:r>
          </w:p>
          <w:p w14:paraId="2A988D89" w14:textId="0C182340" w:rsidR="00DB2690" w:rsidRPr="00DB2690" w:rsidRDefault="7F765042" w:rsidP="00DB2690">
            <w:pPr>
              <w:spacing w:line="257" w:lineRule="auto"/>
            </w:pPr>
            <w:r>
              <w:t>1) WAP</w:t>
            </w:r>
          </w:p>
          <w:p w14:paraId="4FB823BC" w14:textId="15F01324" w:rsidR="7F765042" w:rsidRDefault="7F765042" w:rsidP="00A36DC3">
            <w:pPr>
              <w:pStyle w:val="ListParagraph"/>
              <w:numPr>
                <w:ilvl w:val="0"/>
                <w:numId w:val="1"/>
              </w:numPr>
              <w:spacing w:line="257" w:lineRule="auto"/>
              <w:rPr>
                <w:rFonts w:eastAsiaTheme="minorEastAsia"/>
              </w:rPr>
            </w:pPr>
            <w:r>
              <w:t xml:space="preserve">Evil Twin using </w:t>
            </w:r>
            <w:proofErr w:type="gramStart"/>
            <w:r>
              <w:t>Evil-Twin-Tool</w:t>
            </w:r>
            <w:r w:rsidR="76A35A31">
              <w:t>.py</w:t>
            </w:r>
            <w:proofErr w:type="gramEnd"/>
          </w:p>
          <w:p w14:paraId="412E6E46" w14:textId="2F21DC37" w:rsidR="7F765042" w:rsidRDefault="7F765042" w:rsidP="1837E586">
            <w:pPr>
              <w:spacing w:line="257" w:lineRule="auto"/>
            </w:pPr>
            <w:r>
              <w:t>2) Workstation</w:t>
            </w:r>
          </w:p>
          <w:p w14:paraId="6246C78B" w14:textId="034F0D40" w:rsidR="0047747F" w:rsidRDefault="7F765042" w:rsidP="00A36DC3">
            <w:pPr>
              <w:pStyle w:val="ListParagraph"/>
              <w:numPr>
                <w:ilvl w:val="0"/>
                <w:numId w:val="1"/>
              </w:numPr>
              <w:spacing w:line="257" w:lineRule="auto"/>
              <w:rPr>
                <w:rFonts w:eastAsiaTheme="minorEastAsia"/>
              </w:rPr>
            </w:pPr>
            <w:r>
              <w:t>LibreOffice RCE</w:t>
            </w:r>
            <w:r w:rsidR="2B02FCB1">
              <w:t xml:space="preserve"> (CVE-2019-9848)</w:t>
            </w:r>
          </w:p>
          <w:p w14:paraId="4085D36D" w14:textId="6D0F387E" w:rsidR="7F765042" w:rsidRDefault="7F765042" w:rsidP="00A36DC3">
            <w:pPr>
              <w:pStyle w:val="ListParagraph"/>
              <w:numPr>
                <w:ilvl w:val="0"/>
                <w:numId w:val="1"/>
              </w:numPr>
              <w:spacing w:line="257" w:lineRule="auto"/>
            </w:pPr>
            <w:r>
              <w:t>MSWord Buffer Overflow</w:t>
            </w:r>
            <w:r w:rsidR="4DEACD5E">
              <w:t xml:space="preserve"> (CVE-2017-11882)</w:t>
            </w:r>
          </w:p>
          <w:p w14:paraId="3D3C080B" w14:textId="0CBD9859" w:rsidR="7F765042" w:rsidRDefault="7F765042" w:rsidP="00A36DC3">
            <w:pPr>
              <w:pStyle w:val="ListParagraph"/>
              <w:numPr>
                <w:ilvl w:val="0"/>
                <w:numId w:val="1"/>
              </w:numPr>
              <w:spacing w:line="257" w:lineRule="auto"/>
            </w:pPr>
            <w:proofErr w:type="spellStart"/>
            <w:r>
              <w:t>MiTM</w:t>
            </w:r>
            <w:proofErr w:type="spellEnd"/>
            <w:r>
              <w:t xml:space="preserve"> using </w:t>
            </w:r>
            <w:proofErr w:type="gramStart"/>
            <w:r>
              <w:t>Ettercap</w:t>
            </w:r>
            <w:proofErr w:type="gramEnd"/>
          </w:p>
          <w:p w14:paraId="5488A179" w14:textId="6EFE10DD" w:rsidR="0D814266" w:rsidRDefault="0D814266" w:rsidP="00B04C82">
            <w:pPr>
              <w:pStyle w:val="ListParagraph"/>
              <w:numPr>
                <w:ilvl w:val="0"/>
                <w:numId w:val="1"/>
              </w:numPr>
              <w:spacing w:line="257" w:lineRule="auto"/>
            </w:pPr>
            <w:r>
              <w:t xml:space="preserve">Local Privilege Escalation via </w:t>
            </w:r>
            <w:proofErr w:type="spellStart"/>
            <w:r>
              <w:t>Polkit</w:t>
            </w:r>
            <w:proofErr w:type="spellEnd"/>
            <w:r>
              <w:t xml:space="preserve"> (CVE-2021-3560)</w:t>
            </w:r>
          </w:p>
          <w:p w14:paraId="0549A14E" w14:textId="1009F557" w:rsidR="3EAA3A5A" w:rsidRDefault="3EAA3A5A" w:rsidP="3EAA3A5A">
            <w:pPr>
              <w:spacing w:line="257" w:lineRule="auto"/>
            </w:pPr>
          </w:p>
          <w:p w14:paraId="3D591DC9" w14:textId="16B1FF37" w:rsidR="7F765042" w:rsidRDefault="7F765042" w:rsidP="3EAA3A5A">
            <w:pPr>
              <w:spacing w:line="257" w:lineRule="auto"/>
            </w:pPr>
            <w:r>
              <w:t xml:space="preserve">3) </w:t>
            </w:r>
            <w:r w:rsidR="733D1BDC">
              <w:t xml:space="preserve">FTP </w:t>
            </w:r>
            <w:r>
              <w:t>Server</w:t>
            </w:r>
          </w:p>
          <w:p w14:paraId="52124BB5" w14:textId="48ADC50D" w:rsidR="7F765042" w:rsidRDefault="7F765042" w:rsidP="00A36DC3">
            <w:pPr>
              <w:pStyle w:val="ListParagraph"/>
              <w:numPr>
                <w:ilvl w:val="0"/>
                <w:numId w:val="2"/>
              </w:numPr>
              <w:spacing w:line="257" w:lineRule="auto"/>
              <w:rPr>
                <w:rFonts w:eastAsiaTheme="minorEastAsia"/>
              </w:rPr>
            </w:pPr>
            <w:r>
              <w:t>Buffer Overflow</w:t>
            </w:r>
          </w:p>
          <w:p w14:paraId="65316A93" w14:textId="425652D1" w:rsidR="00F60A40" w:rsidRPr="00F60A40" w:rsidRDefault="7F765042" w:rsidP="00A36DC3">
            <w:pPr>
              <w:pStyle w:val="ListParagraph"/>
              <w:numPr>
                <w:ilvl w:val="0"/>
                <w:numId w:val="2"/>
              </w:numPr>
              <w:spacing w:line="257" w:lineRule="auto"/>
            </w:pPr>
            <w:r>
              <w:t>Brute-Forcing FTP Credentials</w:t>
            </w:r>
          </w:p>
          <w:p w14:paraId="3ABE1835" w14:textId="097D425C" w:rsidR="680BC23A" w:rsidRDefault="680BC23A" w:rsidP="00B04C82">
            <w:pPr>
              <w:pStyle w:val="ListParagraph"/>
              <w:numPr>
                <w:ilvl w:val="0"/>
                <w:numId w:val="2"/>
              </w:numPr>
              <w:spacing w:line="257" w:lineRule="auto"/>
            </w:pPr>
            <w:proofErr w:type="spellStart"/>
            <w:r w:rsidRPr="694F9A0E">
              <w:rPr>
                <w:i/>
                <w:iCs/>
              </w:rPr>
              <w:t>ProFTPD</w:t>
            </w:r>
            <w:proofErr w:type="spellEnd"/>
            <w:r w:rsidRPr="694F9A0E">
              <w:rPr>
                <w:i/>
                <w:iCs/>
              </w:rPr>
              <w:t xml:space="preserve"> </w:t>
            </w:r>
            <w:proofErr w:type="spellStart"/>
            <w:r w:rsidRPr="694F9A0E">
              <w:rPr>
                <w:i/>
                <w:iCs/>
              </w:rPr>
              <w:t>Mod_Copy</w:t>
            </w:r>
            <w:proofErr w:type="spellEnd"/>
            <w:r>
              <w:t xml:space="preserve"> Command Execution (CVE-2015-3306)</w:t>
            </w:r>
          </w:p>
          <w:p w14:paraId="3BB3FEC4" w14:textId="4AAE23EE" w:rsidR="00A95E7B" w:rsidRPr="00A95E7B" w:rsidRDefault="00A95E7B" w:rsidP="00A95E7B">
            <w:pPr>
              <w:spacing w:line="257" w:lineRule="auto"/>
            </w:pPr>
          </w:p>
          <w:p w14:paraId="3BB51554" w14:textId="0105032F" w:rsidR="7F765042" w:rsidRDefault="7F765042" w:rsidP="5A9AADAB">
            <w:pPr>
              <w:spacing w:line="257" w:lineRule="auto"/>
            </w:pPr>
            <w:r>
              <w:t xml:space="preserve">Post-exploitation: </w:t>
            </w:r>
          </w:p>
          <w:p w14:paraId="55094608" w14:textId="0AEA1570" w:rsidR="003D2BCC" w:rsidRPr="003D2BCC" w:rsidRDefault="7F765042" w:rsidP="003D2BCC">
            <w:pPr>
              <w:spacing w:line="257" w:lineRule="auto"/>
            </w:pPr>
            <w:r>
              <w:t>1) Establishing a persistent C2 Server</w:t>
            </w:r>
          </w:p>
          <w:p w14:paraId="45896C77" w14:textId="7C33F7F1" w:rsidR="7F765042" w:rsidRDefault="7F765042" w:rsidP="4C8CF1DE">
            <w:pPr>
              <w:spacing w:line="257" w:lineRule="auto"/>
            </w:pPr>
            <w:r>
              <w:t>2) Credential Harvesting</w:t>
            </w:r>
          </w:p>
          <w:p w14:paraId="55161A0D" w14:textId="3145A013" w:rsidR="00F6034D" w:rsidRPr="00F6034D" w:rsidRDefault="7F765042" w:rsidP="00F6034D">
            <w:pPr>
              <w:spacing w:line="257" w:lineRule="auto"/>
            </w:pPr>
            <w:r>
              <w:t>3) Clearing Tracks and Logs</w:t>
            </w:r>
          </w:p>
          <w:p w14:paraId="00FCFEEC" w14:textId="48F34CC8" w:rsidR="0033714F" w:rsidRPr="0033714F" w:rsidRDefault="7F765042" w:rsidP="0033714F">
            <w:pPr>
              <w:spacing w:line="257" w:lineRule="auto"/>
            </w:pPr>
            <w:r>
              <w:t>4) Pivoting to other devices in the internal network</w:t>
            </w:r>
          </w:p>
          <w:p w14:paraId="7C56CD55" w14:textId="418C309B" w:rsidR="76C6486B" w:rsidRDefault="76C6486B" w:rsidP="42E6D8E6">
            <w:pPr>
              <w:spacing w:line="257" w:lineRule="auto"/>
            </w:pPr>
            <w:r>
              <w:t>5) Setting up Phishing sites</w:t>
            </w:r>
          </w:p>
          <w:p w14:paraId="2CF97B58" w14:textId="3981DCCE" w:rsidR="00111299" w:rsidRPr="00111299" w:rsidRDefault="00111299" w:rsidP="00111299">
            <w:pPr>
              <w:spacing w:line="276" w:lineRule="auto"/>
              <w:rPr>
                <w:rFonts w:eastAsiaTheme="minorEastAsia"/>
              </w:rPr>
            </w:pPr>
          </w:p>
        </w:tc>
        <w:tc>
          <w:tcPr>
            <w:tcW w:w="2790" w:type="dxa"/>
            <w:vMerge w:val="restart"/>
          </w:tcPr>
          <w:p w14:paraId="6201E539" w14:textId="24393221" w:rsidR="71BEC6A1" w:rsidRDefault="71BEC6A1" w:rsidP="71BEC6A1"/>
        </w:tc>
      </w:tr>
      <w:tr w:rsidR="71BEC6A1" w14:paraId="0A0518DA" w14:textId="77777777" w:rsidTr="001D1DDB">
        <w:tblPrEx>
          <w:tblLook w:val="04A0" w:firstRow="1" w:lastRow="0" w:firstColumn="1" w:lastColumn="0" w:noHBand="0" w:noVBand="1"/>
        </w:tblPrEx>
        <w:tc>
          <w:tcPr>
            <w:tcW w:w="690" w:type="dxa"/>
            <w:vMerge/>
          </w:tcPr>
          <w:p w14:paraId="14343D22" w14:textId="77777777" w:rsidR="0068592E" w:rsidRDefault="0068592E"/>
        </w:tc>
        <w:tc>
          <w:tcPr>
            <w:tcW w:w="1811" w:type="dxa"/>
            <w:vMerge/>
          </w:tcPr>
          <w:p w14:paraId="42BD1729" w14:textId="77777777" w:rsidR="0068592E" w:rsidRDefault="0068592E"/>
        </w:tc>
        <w:tc>
          <w:tcPr>
            <w:tcW w:w="3023" w:type="dxa"/>
          </w:tcPr>
          <w:p w14:paraId="138F9E3F" w14:textId="248EC915" w:rsidR="27FCB27D" w:rsidRDefault="26883D0E" w:rsidP="155EF40F">
            <w:pPr>
              <w:rPr>
                <w:rFonts w:eastAsiaTheme="minorEastAsia"/>
              </w:rPr>
            </w:pPr>
            <w:proofErr w:type="spellStart"/>
            <w:r w:rsidRPr="155EF40F">
              <w:rPr>
                <w:rFonts w:eastAsiaTheme="minorEastAsia"/>
              </w:rPr>
              <w:t>Aidil</w:t>
            </w:r>
            <w:proofErr w:type="spellEnd"/>
            <w:r w:rsidRPr="155EF40F">
              <w:rPr>
                <w:rFonts w:eastAsiaTheme="minorEastAsia"/>
              </w:rPr>
              <w:t xml:space="preserve"> Farhan Bin Amran</w:t>
            </w:r>
          </w:p>
        </w:tc>
        <w:tc>
          <w:tcPr>
            <w:tcW w:w="1492" w:type="dxa"/>
          </w:tcPr>
          <w:p w14:paraId="1338BCF1" w14:textId="6C720156" w:rsidR="27FCB27D" w:rsidRDefault="27FCB27D" w:rsidP="41A01D50">
            <w:pPr>
              <w:rPr>
                <w:rFonts w:eastAsiaTheme="minorEastAsia"/>
              </w:rPr>
            </w:pPr>
          </w:p>
        </w:tc>
        <w:tc>
          <w:tcPr>
            <w:tcW w:w="1580" w:type="dxa"/>
          </w:tcPr>
          <w:p w14:paraId="3245F524" w14:textId="006010BC" w:rsidR="27FCB27D" w:rsidRDefault="27FCB27D" w:rsidP="0E1990B1">
            <w:pPr>
              <w:rPr>
                <w:rFonts w:eastAsiaTheme="minorEastAsia"/>
              </w:rPr>
            </w:pPr>
          </w:p>
        </w:tc>
        <w:tc>
          <w:tcPr>
            <w:tcW w:w="2881" w:type="dxa"/>
            <w:vMerge/>
          </w:tcPr>
          <w:p w14:paraId="3AB2319D" w14:textId="77777777" w:rsidR="0068592E" w:rsidRDefault="0068592E"/>
        </w:tc>
        <w:tc>
          <w:tcPr>
            <w:tcW w:w="12284" w:type="dxa"/>
            <w:vMerge/>
          </w:tcPr>
          <w:p w14:paraId="72BE8196" w14:textId="77777777" w:rsidR="0068592E" w:rsidRDefault="0068592E"/>
        </w:tc>
        <w:tc>
          <w:tcPr>
            <w:tcW w:w="2790" w:type="dxa"/>
            <w:vMerge/>
          </w:tcPr>
          <w:p w14:paraId="04F60DBA" w14:textId="77777777" w:rsidR="0068592E" w:rsidRDefault="0068592E"/>
        </w:tc>
      </w:tr>
      <w:tr w:rsidR="71BEC6A1" w14:paraId="51E6481F" w14:textId="77777777" w:rsidTr="001D1DDB">
        <w:tblPrEx>
          <w:tblLook w:val="04A0" w:firstRow="1" w:lastRow="0" w:firstColumn="1" w:lastColumn="0" w:noHBand="0" w:noVBand="1"/>
        </w:tblPrEx>
        <w:tc>
          <w:tcPr>
            <w:tcW w:w="690" w:type="dxa"/>
            <w:vMerge/>
          </w:tcPr>
          <w:p w14:paraId="3255948F" w14:textId="77777777" w:rsidR="0068592E" w:rsidRDefault="0068592E"/>
        </w:tc>
        <w:tc>
          <w:tcPr>
            <w:tcW w:w="1811" w:type="dxa"/>
            <w:vMerge/>
          </w:tcPr>
          <w:p w14:paraId="6B8161F2" w14:textId="77777777" w:rsidR="0068592E" w:rsidRDefault="0068592E"/>
        </w:tc>
        <w:tc>
          <w:tcPr>
            <w:tcW w:w="3023" w:type="dxa"/>
          </w:tcPr>
          <w:p w14:paraId="7B46DE82" w14:textId="00DBE5BB" w:rsidR="27FCB27D" w:rsidRDefault="27FCB27D" w:rsidP="0E1990B1">
            <w:pPr>
              <w:rPr>
                <w:rFonts w:eastAsiaTheme="minorEastAsia"/>
              </w:rPr>
            </w:pPr>
          </w:p>
        </w:tc>
        <w:tc>
          <w:tcPr>
            <w:tcW w:w="1492" w:type="dxa"/>
          </w:tcPr>
          <w:p w14:paraId="12E2077F" w14:textId="56690FF5" w:rsidR="27FCB27D" w:rsidRDefault="27FCB27D" w:rsidP="41A01D50">
            <w:pPr>
              <w:rPr>
                <w:rFonts w:eastAsiaTheme="minorEastAsia"/>
              </w:rPr>
            </w:pPr>
          </w:p>
        </w:tc>
        <w:tc>
          <w:tcPr>
            <w:tcW w:w="1580" w:type="dxa"/>
          </w:tcPr>
          <w:p w14:paraId="37977C3D" w14:textId="07C6E20E" w:rsidR="27FCB27D" w:rsidRDefault="27FCB27D" w:rsidP="0E1990B1">
            <w:pPr>
              <w:rPr>
                <w:rFonts w:eastAsiaTheme="minorEastAsia"/>
              </w:rPr>
            </w:pPr>
          </w:p>
        </w:tc>
        <w:tc>
          <w:tcPr>
            <w:tcW w:w="2881" w:type="dxa"/>
            <w:vMerge/>
          </w:tcPr>
          <w:p w14:paraId="26B61EFD" w14:textId="77777777" w:rsidR="0068592E" w:rsidRDefault="0068592E"/>
        </w:tc>
        <w:tc>
          <w:tcPr>
            <w:tcW w:w="12284" w:type="dxa"/>
            <w:vMerge/>
          </w:tcPr>
          <w:p w14:paraId="209E873F" w14:textId="77777777" w:rsidR="0068592E" w:rsidRDefault="0068592E"/>
        </w:tc>
        <w:tc>
          <w:tcPr>
            <w:tcW w:w="2790" w:type="dxa"/>
            <w:vMerge/>
          </w:tcPr>
          <w:p w14:paraId="1FE9C171" w14:textId="77777777" w:rsidR="0068592E" w:rsidRDefault="0068592E"/>
        </w:tc>
      </w:tr>
      <w:tr w:rsidR="71BEC6A1" w14:paraId="7A3868F0" w14:textId="77777777" w:rsidTr="001D1DDB">
        <w:tblPrEx>
          <w:tblLook w:val="04A0" w:firstRow="1" w:lastRow="0" w:firstColumn="1" w:lastColumn="0" w:noHBand="0" w:noVBand="1"/>
        </w:tblPrEx>
        <w:tc>
          <w:tcPr>
            <w:tcW w:w="690" w:type="dxa"/>
            <w:vMerge w:val="restart"/>
          </w:tcPr>
          <w:p w14:paraId="6D139932" w14:textId="3A380D08" w:rsidR="751A1F30" w:rsidRDefault="7107A11F" w:rsidP="71BEC6A1">
            <w:r>
              <w:t>7</w:t>
            </w:r>
          </w:p>
        </w:tc>
        <w:tc>
          <w:tcPr>
            <w:tcW w:w="1811" w:type="dxa"/>
            <w:vMerge w:val="restart"/>
          </w:tcPr>
          <w:p w14:paraId="6AB7190B" w14:textId="025EC652" w:rsidR="751A1F30" w:rsidRDefault="276A8B1C" w:rsidP="155EF40F">
            <w:pPr>
              <w:rPr>
                <w:rFonts w:eastAsiaTheme="minorEastAsia"/>
                <w:sz w:val="24"/>
                <w:szCs w:val="24"/>
              </w:rPr>
            </w:pPr>
            <w:r w:rsidRPr="155EF40F">
              <w:rPr>
                <w:rFonts w:eastAsiaTheme="minorEastAsia"/>
                <w:sz w:val="24"/>
                <w:szCs w:val="24"/>
              </w:rPr>
              <w:t xml:space="preserve">Team </w:t>
            </w:r>
            <w:r w:rsidR="00850100">
              <w:rPr>
                <w:rFonts w:eastAsiaTheme="minorEastAsia"/>
                <w:sz w:val="24"/>
                <w:szCs w:val="24"/>
              </w:rPr>
              <w:t>“</w:t>
            </w:r>
            <w:r w:rsidRPr="155EF40F">
              <w:rPr>
                <w:rFonts w:eastAsiaTheme="minorEastAsia"/>
                <w:sz w:val="24"/>
                <w:szCs w:val="24"/>
              </w:rPr>
              <w:t>Re-Exec</w:t>
            </w:r>
            <w:r w:rsidR="00850100">
              <w:rPr>
                <w:rFonts w:eastAsiaTheme="minorEastAsia"/>
                <w:sz w:val="24"/>
                <w:szCs w:val="24"/>
              </w:rPr>
              <w:t>”</w:t>
            </w:r>
          </w:p>
        </w:tc>
        <w:tc>
          <w:tcPr>
            <w:tcW w:w="3023" w:type="dxa"/>
          </w:tcPr>
          <w:p w14:paraId="2189F1E1" w14:textId="77DD13E6" w:rsidR="751A1F30" w:rsidRDefault="276A8B1C" w:rsidP="155EF40F">
            <w:pPr>
              <w:rPr>
                <w:rFonts w:eastAsiaTheme="minorEastAsia"/>
              </w:rPr>
            </w:pPr>
            <w:proofErr w:type="spellStart"/>
            <w:r w:rsidRPr="155EF40F">
              <w:rPr>
                <w:rFonts w:eastAsiaTheme="minorEastAsia"/>
              </w:rPr>
              <w:t>Rifa</w:t>
            </w:r>
            <w:proofErr w:type="spellEnd"/>
            <w:r w:rsidRPr="155EF40F">
              <w:rPr>
                <w:rFonts w:eastAsiaTheme="minorEastAsia"/>
              </w:rPr>
              <w:t xml:space="preserve"> </w:t>
            </w:r>
            <w:proofErr w:type="spellStart"/>
            <w:r w:rsidRPr="155EF40F">
              <w:rPr>
                <w:rFonts w:eastAsiaTheme="minorEastAsia"/>
              </w:rPr>
              <w:t>Achrinza</w:t>
            </w:r>
            <w:proofErr w:type="spellEnd"/>
          </w:p>
        </w:tc>
        <w:tc>
          <w:tcPr>
            <w:tcW w:w="1492" w:type="dxa"/>
          </w:tcPr>
          <w:p w14:paraId="00F9AFC4" w14:textId="738A5F6E" w:rsidR="751A1F30" w:rsidRDefault="276A8B1C" w:rsidP="155EF40F">
            <w:pPr>
              <w:rPr>
                <w:rFonts w:eastAsiaTheme="minorEastAsia"/>
              </w:rPr>
            </w:pPr>
            <w:r w:rsidRPr="155EF40F">
              <w:rPr>
                <w:rFonts w:eastAsiaTheme="minorEastAsia"/>
              </w:rPr>
              <w:t>CSF02</w:t>
            </w:r>
          </w:p>
        </w:tc>
        <w:tc>
          <w:tcPr>
            <w:tcW w:w="1580" w:type="dxa"/>
          </w:tcPr>
          <w:p w14:paraId="5C52E3C6" w14:textId="3CA13D9F" w:rsidR="751A1F30" w:rsidRDefault="751A1F30" w:rsidP="0E1990B1">
            <w:pPr>
              <w:rPr>
                <w:rFonts w:eastAsiaTheme="minorEastAsia"/>
              </w:rPr>
            </w:pPr>
          </w:p>
        </w:tc>
        <w:tc>
          <w:tcPr>
            <w:tcW w:w="2881" w:type="dxa"/>
            <w:vMerge w:val="restart"/>
          </w:tcPr>
          <w:p w14:paraId="75D9D911" w14:textId="0E520BA5" w:rsidR="71BEC6A1" w:rsidRDefault="24811961" w:rsidP="0E1990B1">
            <w:pPr>
              <w:rPr>
                <w:rFonts w:eastAsiaTheme="minorEastAsia"/>
              </w:rPr>
            </w:pPr>
            <w:r w:rsidRPr="44CD1DA4">
              <w:rPr>
                <w:rFonts w:ascii="Calibri" w:eastAsia="Calibri" w:hAnsi="Calibri" w:cs="Calibri"/>
              </w:rPr>
              <w:t xml:space="preserve">Insider threat with </w:t>
            </w:r>
            <w:proofErr w:type="spellStart"/>
            <w:r w:rsidRPr="44CD1DA4">
              <w:rPr>
                <w:rFonts w:ascii="Calibri" w:eastAsia="Calibri" w:hAnsi="Calibri" w:cs="Calibri"/>
              </w:rPr>
              <w:t>ZeroLogon</w:t>
            </w:r>
            <w:proofErr w:type="spellEnd"/>
            <w:r w:rsidRPr="44CD1DA4">
              <w:rPr>
                <w:rFonts w:ascii="Calibri" w:eastAsia="Calibri" w:hAnsi="Calibri" w:cs="Calibri"/>
              </w:rPr>
              <w:t xml:space="preserve"> vulnerability.</w:t>
            </w:r>
          </w:p>
        </w:tc>
        <w:tc>
          <w:tcPr>
            <w:tcW w:w="12284" w:type="dxa"/>
            <w:vMerge w:val="restart"/>
          </w:tcPr>
          <w:p w14:paraId="4A7B43D8" w14:textId="0B0FDCE7" w:rsidR="6AA71470" w:rsidRDefault="4E5CE050" w:rsidP="44CD1DA4">
            <w:pPr>
              <w:pStyle w:val="ListParagraph"/>
              <w:ind w:left="0"/>
              <w:rPr>
                <w:rFonts w:ascii="Arial" w:eastAsia="Arial" w:hAnsi="Arial" w:cs="Arial"/>
                <w:b/>
                <w:bCs/>
                <w:color w:val="2F5496" w:themeColor="accent1" w:themeShade="BF"/>
                <w:sz w:val="28"/>
                <w:szCs w:val="28"/>
              </w:rPr>
            </w:pPr>
            <w:r w:rsidRPr="44CD1DA4">
              <w:rPr>
                <w:rFonts w:ascii="Arial" w:eastAsia="Arial" w:hAnsi="Arial" w:cs="Arial"/>
                <w:b/>
                <w:bCs/>
                <w:color w:val="2F5496" w:themeColor="accent1" w:themeShade="BF"/>
                <w:sz w:val="24"/>
                <w:szCs w:val="24"/>
              </w:rPr>
              <w:t>Case Scenario:</w:t>
            </w:r>
          </w:p>
          <w:p w14:paraId="6951A149" w14:textId="40351B30" w:rsidR="6AA71470" w:rsidRDefault="345EEA65" w:rsidP="44CD1DA4">
            <w:pPr>
              <w:pStyle w:val="ListParagraph"/>
              <w:ind w:left="0"/>
              <w:rPr>
                <w:rFonts w:ascii="Arial" w:eastAsia="Arial" w:hAnsi="Arial" w:cs="Arial"/>
              </w:rPr>
            </w:pPr>
            <w:r w:rsidRPr="44CD1DA4">
              <w:rPr>
                <w:rFonts w:ascii="Arial" w:eastAsia="Arial" w:hAnsi="Arial" w:cs="Arial"/>
              </w:rPr>
              <w:t xml:space="preserve">John Doe </w:t>
            </w:r>
            <w:r w:rsidR="1D70F903" w:rsidRPr="44CD1DA4">
              <w:rPr>
                <w:rFonts w:ascii="Arial" w:eastAsia="Arial" w:hAnsi="Arial" w:cs="Arial"/>
              </w:rPr>
              <w:t xml:space="preserve">is </w:t>
            </w:r>
            <w:r w:rsidRPr="44CD1DA4">
              <w:rPr>
                <w:rFonts w:ascii="Arial" w:eastAsia="Arial" w:hAnsi="Arial" w:cs="Arial"/>
              </w:rPr>
              <w:t xml:space="preserve">a disgruntled </w:t>
            </w:r>
            <w:r w:rsidR="196D59FB" w:rsidRPr="44CD1DA4">
              <w:rPr>
                <w:rFonts w:ascii="Arial" w:eastAsia="Arial" w:hAnsi="Arial" w:cs="Arial"/>
              </w:rPr>
              <w:t>ex-</w:t>
            </w:r>
            <w:r w:rsidRPr="44CD1DA4">
              <w:rPr>
                <w:rFonts w:ascii="Arial" w:eastAsia="Arial" w:hAnsi="Arial" w:cs="Arial"/>
              </w:rPr>
              <w:t xml:space="preserve">employee at ACME Corporation. He </w:t>
            </w:r>
            <w:r w:rsidR="72B926B5" w:rsidRPr="44CD1DA4">
              <w:rPr>
                <w:rFonts w:ascii="Arial" w:eastAsia="Arial" w:hAnsi="Arial" w:cs="Arial"/>
              </w:rPr>
              <w:t>has</w:t>
            </w:r>
            <w:r w:rsidRPr="44CD1DA4">
              <w:rPr>
                <w:rFonts w:ascii="Arial" w:eastAsia="Arial" w:hAnsi="Arial" w:cs="Arial"/>
              </w:rPr>
              <w:t xml:space="preserve"> </w:t>
            </w:r>
            <w:r w:rsidR="72B926B5" w:rsidRPr="44CD1DA4">
              <w:rPr>
                <w:rFonts w:ascii="Arial" w:eastAsia="Arial" w:hAnsi="Arial" w:cs="Arial"/>
              </w:rPr>
              <w:t xml:space="preserve">been recently dismissed </w:t>
            </w:r>
            <w:r w:rsidRPr="44CD1DA4">
              <w:rPr>
                <w:rFonts w:ascii="Arial" w:eastAsia="Arial" w:hAnsi="Arial" w:cs="Arial"/>
              </w:rPr>
              <w:t xml:space="preserve">from the corporation </w:t>
            </w:r>
            <w:r w:rsidR="061A517B" w:rsidRPr="44CD1DA4">
              <w:rPr>
                <w:rFonts w:ascii="Arial" w:eastAsia="Arial" w:hAnsi="Arial" w:cs="Arial"/>
              </w:rPr>
              <w:t>and has had all his credentials recently revoked</w:t>
            </w:r>
            <w:r w:rsidRPr="44CD1DA4">
              <w:rPr>
                <w:rFonts w:ascii="Arial" w:eastAsia="Arial" w:hAnsi="Arial" w:cs="Arial"/>
              </w:rPr>
              <w:t>.</w:t>
            </w:r>
            <w:r w:rsidR="7B492B34" w:rsidRPr="44CD1DA4">
              <w:rPr>
                <w:rFonts w:ascii="Arial" w:eastAsia="Arial" w:hAnsi="Arial" w:cs="Arial"/>
              </w:rPr>
              <w:t xml:space="preserve"> John Doe </w:t>
            </w:r>
            <w:r w:rsidR="673E0646" w:rsidRPr="44CD1DA4">
              <w:rPr>
                <w:rFonts w:ascii="Arial" w:eastAsia="Arial" w:hAnsi="Arial" w:cs="Arial"/>
              </w:rPr>
              <w:t xml:space="preserve">was </w:t>
            </w:r>
            <w:r w:rsidR="7B492B34" w:rsidRPr="44CD1DA4">
              <w:rPr>
                <w:rFonts w:ascii="Arial" w:eastAsia="Arial" w:hAnsi="Arial" w:cs="Arial"/>
              </w:rPr>
              <w:t>part of the I.T. department and hence has</w:t>
            </w:r>
            <w:r w:rsidR="4209A881" w:rsidRPr="44CD1DA4">
              <w:rPr>
                <w:rFonts w:ascii="Arial" w:eastAsia="Arial" w:hAnsi="Arial" w:cs="Arial"/>
              </w:rPr>
              <w:t xml:space="preserve"> some additional knowledge on the company’s internal infrastructure</w:t>
            </w:r>
            <w:r w:rsidR="1674E3EA" w:rsidRPr="44CD1DA4">
              <w:rPr>
                <w:rFonts w:ascii="Arial" w:eastAsia="Arial" w:hAnsi="Arial" w:cs="Arial"/>
              </w:rPr>
              <w:t xml:space="preserve"> and patching </w:t>
            </w:r>
            <w:r w:rsidR="6DB80049" w:rsidRPr="44CD1DA4">
              <w:rPr>
                <w:rFonts w:ascii="Arial" w:eastAsia="Arial" w:hAnsi="Arial" w:cs="Arial"/>
              </w:rPr>
              <w:t xml:space="preserve">schedules. As such, he leverages this knowledge to discover 2 CVEs </w:t>
            </w:r>
            <w:r w:rsidR="36861104" w:rsidRPr="44CD1DA4">
              <w:rPr>
                <w:rFonts w:ascii="Arial" w:eastAsia="Arial" w:hAnsi="Arial" w:cs="Arial"/>
              </w:rPr>
              <w:t xml:space="preserve">that the </w:t>
            </w:r>
            <w:proofErr w:type="spellStart"/>
            <w:r w:rsidR="36861104" w:rsidRPr="44CD1DA4">
              <w:rPr>
                <w:rFonts w:ascii="Arial" w:eastAsia="Arial" w:hAnsi="Arial" w:cs="Arial"/>
              </w:rPr>
              <w:t>organisation</w:t>
            </w:r>
            <w:proofErr w:type="spellEnd"/>
            <w:r w:rsidR="36861104" w:rsidRPr="44CD1DA4">
              <w:rPr>
                <w:rFonts w:ascii="Arial" w:eastAsia="Arial" w:hAnsi="Arial" w:cs="Arial"/>
              </w:rPr>
              <w:t xml:space="preserve"> is vulnerable to, thereby enabling </w:t>
            </w:r>
            <w:r w:rsidR="6DB80049" w:rsidRPr="44CD1DA4">
              <w:rPr>
                <w:rFonts w:ascii="Arial" w:eastAsia="Arial" w:hAnsi="Arial" w:cs="Arial"/>
              </w:rPr>
              <w:t>him to create a kill chain as a persistent threat actor (PTA)</w:t>
            </w:r>
            <w:r w:rsidR="79DBAAE7" w:rsidRPr="44CD1DA4">
              <w:rPr>
                <w:rFonts w:ascii="Arial" w:eastAsia="Arial" w:hAnsi="Arial" w:cs="Arial"/>
              </w:rPr>
              <w:t xml:space="preserve"> to exfoliate data and perform a ransomware attack on the </w:t>
            </w:r>
            <w:proofErr w:type="spellStart"/>
            <w:r w:rsidR="79DBAAE7" w:rsidRPr="44CD1DA4">
              <w:rPr>
                <w:rFonts w:ascii="Arial" w:eastAsia="Arial" w:hAnsi="Arial" w:cs="Arial"/>
              </w:rPr>
              <w:t>organisation</w:t>
            </w:r>
            <w:proofErr w:type="spellEnd"/>
            <w:r w:rsidR="79DBAAE7" w:rsidRPr="44CD1DA4">
              <w:rPr>
                <w:rFonts w:ascii="Arial" w:eastAsia="Arial" w:hAnsi="Arial" w:cs="Arial"/>
              </w:rPr>
              <w:t>.</w:t>
            </w:r>
          </w:p>
          <w:p w14:paraId="1A6528B5" w14:textId="7D7643C2" w:rsidR="6AA71470" w:rsidRDefault="6AA71470" w:rsidP="44CD1DA4">
            <w:pPr>
              <w:pStyle w:val="ListParagraph"/>
              <w:ind w:left="0"/>
              <w:rPr>
                <w:rFonts w:ascii="Arial" w:eastAsia="Arial" w:hAnsi="Arial" w:cs="Arial"/>
              </w:rPr>
            </w:pPr>
          </w:p>
          <w:p w14:paraId="2E41CCD8" w14:textId="0A5CCB0E" w:rsidR="6AA71470" w:rsidRDefault="79DBAAE7" w:rsidP="44CD1DA4">
            <w:pPr>
              <w:pStyle w:val="ListParagraph"/>
              <w:ind w:left="0"/>
            </w:pPr>
            <w:r w:rsidRPr="44CD1DA4">
              <w:rPr>
                <w:rFonts w:ascii="Arial" w:eastAsia="Arial" w:hAnsi="Arial" w:cs="Arial"/>
              </w:rPr>
              <w:t>John decides to leverage his general knowledge on I.T. to craft a special OpenDocument</w:t>
            </w:r>
            <w:r w:rsidR="76F56164" w:rsidRPr="44CD1DA4">
              <w:rPr>
                <w:rFonts w:ascii="Arial" w:eastAsia="Arial" w:hAnsi="Arial" w:cs="Arial"/>
              </w:rPr>
              <w:t xml:space="preserve"> file with a Python script that would trigger an arbitrary remote code execution (RCE) vulnerability in the vulnerable LibreOffice </w:t>
            </w:r>
            <w:r w:rsidR="7181C5CC" w:rsidRPr="44CD1DA4">
              <w:rPr>
                <w:rFonts w:ascii="Arial" w:eastAsia="Arial" w:hAnsi="Arial" w:cs="Arial"/>
              </w:rPr>
              <w:t>version and</w:t>
            </w:r>
            <w:r w:rsidR="76F56164" w:rsidRPr="44CD1DA4">
              <w:rPr>
                <w:rFonts w:ascii="Arial" w:eastAsia="Arial" w:hAnsi="Arial" w:cs="Arial"/>
              </w:rPr>
              <w:t xml:space="preserve"> send it via a spoofed email of which </w:t>
            </w:r>
            <w:proofErr w:type="spellStart"/>
            <w:r w:rsidR="76F56164" w:rsidRPr="44CD1DA4">
              <w:rPr>
                <w:rFonts w:ascii="Arial" w:eastAsia="Arial" w:hAnsi="Arial" w:cs="Arial"/>
              </w:rPr>
              <w:t>its</w:t>
            </w:r>
            <w:proofErr w:type="spellEnd"/>
            <w:r w:rsidR="76F56164" w:rsidRPr="44CD1DA4">
              <w:rPr>
                <w:rFonts w:ascii="Arial" w:eastAsia="Arial" w:hAnsi="Arial" w:cs="Arial"/>
              </w:rPr>
              <w:t xml:space="preserve"> FR</w:t>
            </w:r>
            <w:r w:rsidR="3BFFE6FD" w:rsidRPr="44CD1DA4">
              <w:rPr>
                <w:rFonts w:ascii="Arial" w:eastAsia="Arial" w:hAnsi="Arial" w:cs="Arial"/>
              </w:rPr>
              <w:t>OM header will not be validated.</w:t>
            </w:r>
            <w:r w:rsidR="3A2217C0" w:rsidRPr="44CD1DA4">
              <w:rPr>
                <w:rFonts w:ascii="Arial" w:eastAsia="Arial" w:hAnsi="Arial" w:cs="Arial"/>
              </w:rPr>
              <w:t xml:space="preserve"> </w:t>
            </w:r>
            <w:r w:rsidR="00521C8F">
              <w:rPr>
                <w:rFonts w:ascii="Arial" w:eastAsia="Arial" w:hAnsi="Arial" w:cs="Arial"/>
              </w:rPr>
              <w:t xml:space="preserve">The spoofed email is sent to Sam, </w:t>
            </w:r>
            <w:r w:rsidR="008B07E9">
              <w:rPr>
                <w:rFonts w:ascii="Arial" w:eastAsia="Arial" w:hAnsi="Arial" w:cs="Arial"/>
              </w:rPr>
              <w:t>one of his ex-colleagues</w:t>
            </w:r>
            <w:r w:rsidR="00A02286">
              <w:rPr>
                <w:rFonts w:ascii="Arial" w:eastAsia="Arial" w:hAnsi="Arial" w:cs="Arial"/>
              </w:rPr>
              <w:t xml:space="preserve">. Sam worked in the same department as </w:t>
            </w:r>
            <w:r w:rsidR="00FF0DA2">
              <w:rPr>
                <w:rFonts w:ascii="Arial" w:eastAsia="Arial" w:hAnsi="Arial" w:cs="Arial"/>
              </w:rPr>
              <w:t>John and held similar access privileges.</w:t>
            </w:r>
            <w:r w:rsidR="3A2217C0" w:rsidRPr="44CD1DA4">
              <w:rPr>
                <w:rFonts w:ascii="Arial" w:eastAsia="Arial" w:hAnsi="Arial" w:cs="Arial"/>
              </w:rPr>
              <w:t xml:space="preserve"> He will then </w:t>
            </w:r>
            <w:r w:rsidR="2E5C3FCF" w:rsidRPr="44CD1DA4">
              <w:rPr>
                <w:rFonts w:ascii="Arial" w:eastAsia="Arial" w:hAnsi="Arial" w:cs="Arial"/>
              </w:rPr>
              <w:t>utilize</w:t>
            </w:r>
            <w:r w:rsidR="3A2217C0" w:rsidRPr="44CD1DA4">
              <w:rPr>
                <w:rFonts w:ascii="Arial" w:eastAsia="Arial" w:hAnsi="Arial" w:cs="Arial"/>
              </w:rPr>
              <w:t xml:space="preserve"> the </w:t>
            </w:r>
            <w:proofErr w:type="spellStart"/>
            <w:r w:rsidR="3A2217C0" w:rsidRPr="44CD1DA4">
              <w:rPr>
                <w:rFonts w:ascii="Arial" w:eastAsia="Arial" w:hAnsi="Arial" w:cs="Arial"/>
              </w:rPr>
              <w:t>ZeroLogon</w:t>
            </w:r>
            <w:proofErr w:type="spellEnd"/>
            <w:r w:rsidR="3A2217C0" w:rsidRPr="44CD1DA4">
              <w:rPr>
                <w:rFonts w:ascii="Arial" w:eastAsia="Arial" w:hAnsi="Arial" w:cs="Arial"/>
              </w:rPr>
              <w:t xml:space="preserve"> </w:t>
            </w:r>
            <w:r w:rsidR="25D85B81" w:rsidRPr="44CD1DA4">
              <w:rPr>
                <w:rFonts w:ascii="Arial" w:eastAsia="Arial" w:hAnsi="Arial" w:cs="Arial"/>
              </w:rPr>
              <w:t>vulnerability</w:t>
            </w:r>
            <w:r w:rsidR="3A2217C0" w:rsidRPr="44CD1DA4">
              <w:rPr>
                <w:rFonts w:ascii="Arial" w:eastAsia="Arial" w:hAnsi="Arial" w:cs="Arial"/>
              </w:rPr>
              <w:t xml:space="preserve"> to spoof his identity as other users to evade detection, and gain privilege escalation</w:t>
            </w:r>
            <w:r w:rsidR="76785FA0" w:rsidRPr="44CD1DA4">
              <w:rPr>
                <w:rFonts w:ascii="Arial" w:eastAsia="Arial" w:hAnsi="Arial" w:cs="Arial"/>
              </w:rPr>
              <w:t xml:space="preserve"> to internal and external services used by the </w:t>
            </w:r>
            <w:proofErr w:type="spellStart"/>
            <w:r w:rsidR="76785FA0" w:rsidRPr="44CD1DA4">
              <w:rPr>
                <w:rFonts w:ascii="Arial" w:eastAsia="Arial" w:hAnsi="Arial" w:cs="Arial"/>
              </w:rPr>
              <w:t>organisation</w:t>
            </w:r>
            <w:proofErr w:type="spellEnd"/>
            <w:r w:rsidR="76785FA0" w:rsidRPr="44CD1DA4">
              <w:rPr>
                <w:rFonts w:ascii="Arial" w:eastAsia="Arial" w:hAnsi="Arial" w:cs="Arial"/>
              </w:rPr>
              <w:t xml:space="preserve"> and linked via SSO or stored in the </w:t>
            </w:r>
            <w:proofErr w:type="spellStart"/>
            <w:r w:rsidR="76785FA0" w:rsidRPr="44CD1DA4">
              <w:rPr>
                <w:rFonts w:ascii="Arial" w:eastAsia="Arial" w:hAnsi="Arial" w:cs="Arial"/>
              </w:rPr>
              <w:t>Bitwarden</w:t>
            </w:r>
            <w:proofErr w:type="spellEnd"/>
            <w:r w:rsidR="76785FA0" w:rsidRPr="44CD1DA4">
              <w:rPr>
                <w:rFonts w:ascii="Arial" w:eastAsia="Arial" w:hAnsi="Arial" w:cs="Arial"/>
              </w:rPr>
              <w:t xml:space="preserve"> password manager server.</w:t>
            </w:r>
            <w:r w:rsidR="3734038B" w:rsidRPr="5DEDFAC3">
              <w:rPr>
                <w:rFonts w:ascii="Arial" w:eastAsia="Arial" w:hAnsi="Arial" w:cs="Arial"/>
              </w:rPr>
              <w:t xml:space="preserve"> </w:t>
            </w:r>
            <w:r w:rsidR="65052A42">
              <w:t>The FSMO Master Controller is discovered via the Read-Only Controller with the privileged credentials.</w:t>
            </w:r>
            <w:r w:rsidR="3977EC20">
              <w:t xml:space="preserve"> Additional credentials of e</w:t>
            </w:r>
            <w:r w:rsidR="16DA17A4">
              <w:t xml:space="preserve">xternal services are harvested from the </w:t>
            </w:r>
            <w:proofErr w:type="spellStart"/>
            <w:r w:rsidR="16DA17A4">
              <w:t>Bitwarden</w:t>
            </w:r>
            <w:proofErr w:type="spellEnd"/>
            <w:r w:rsidR="16DA17A4">
              <w:t xml:space="preserve"> password manager. Data exfiltration from the email and </w:t>
            </w:r>
            <w:proofErr w:type="spellStart"/>
            <w:r w:rsidR="16DA17A4">
              <w:t>NextCloud</w:t>
            </w:r>
            <w:proofErr w:type="spellEnd"/>
            <w:r w:rsidR="16DA17A4">
              <w:t xml:space="preserve"> server, and persistent, lateral movement is achieved with GPO.</w:t>
            </w:r>
            <w:r w:rsidR="65052A42">
              <w:br/>
            </w:r>
          </w:p>
          <w:p w14:paraId="51FCC886" w14:textId="191B0E18" w:rsidR="6AA71470" w:rsidRDefault="4E5CE050" w:rsidP="44CD1DA4">
            <w:pPr>
              <w:pStyle w:val="ListParagraph"/>
              <w:ind w:left="0"/>
              <w:rPr>
                <w:rFonts w:ascii="Arial" w:eastAsia="Arial" w:hAnsi="Arial" w:cs="Arial"/>
                <w:b/>
                <w:bCs/>
                <w:color w:val="2F5496" w:themeColor="accent1" w:themeShade="BF"/>
                <w:sz w:val="28"/>
                <w:szCs w:val="28"/>
              </w:rPr>
            </w:pPr>
            <w:r w:rsidRPr="44CD1DA4">
              <w:rPr>
                <w:rFonts w:ascii="Arial" w:eastAsia="Arial" w:hAnsi="Arial" w:cs="Arial"/>
                <w:b/>
                <w:bCs/>
                <w:color w:val="2F5496" w:themeColor="accent1" w:themeShade="BF"/>
                <w:sz w:val="24"/>
                <w:szCs w:val="24"/>
              </w:rPr>
              <w:t>Network Diagram:</w:t>
            </w:r>
          </w:p>
          <w:p w14:paraId="407C7832" w14:textId="5E47CC3D" w:rsidR="6AA71470" w:rsidRDefault="68E17DDD" w:rsidP="44CD1DA4">
            <w:pPr>
              <w:pStyle w:val="ListParagraph"/>
              <w:ind w:left="0"/>
              <w:rPr>
                <w:rFonts w:eastAsiaTheme="minorEastAsia"/>
              </w:rPr>
            </w:pPr>
            <w:r>
              <w:rPr>
                <w:noProof/>
              </w:rPr>
              <w:lastRenderedPageBreak/>
              <w:drawing>
                <wp:inline distT="0" distB="0" distL="0" distR="0" wp14:anchorId="364AAF3D" wp14:editId="625B3611">
                  <wp:extent cx="7191376" cy="2876550"/>
                  <wp:effectExtent l="0" t="0" r="0" b="0"/>
                  <wp:docPr id="1624701164" name="Picture 1624701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4701164"/>
                          <pic:cNvPicPr/>
                        </pic:nvPicPr>
                        <pic:blipFill>
                          <a:blip r:embed="rId36">
                            <a:extLst>
                              <a:ext uri="{28A0092B-C50C-407E-A947-70E740481C1C}">
                                <a14:useLocalDpi xmlns:a14="http://schemas.microsoft.com/office/drawing/2010/main" val="0"/>
                              </a:ext>
                            </a:extLst>
                          </a:blip>
                          <a:stretch>
                            <a:fillRect/>
                          </a:stretch>
                        </pic:blipFill>
                        <pic:spPr>
                          <a:xfrm>
                            <a:off x="0" y="0"/>
                            <a:ext cx="7191376" cy="2876550"/>
                          </a:xfrm>
                          <a:prstGeom prst="rect">
                            <a:avLst/>
                          </a:prstGeom>
                        </pic:spPr>
                      </pic:pic>
                    </a:graphicData>
                  </a:graphic>
                </wp:inline>
              </w:drawing>
            </w:r>
          </w:p>
          <w:p w14:paraId="7CA2C79B" w14:textId="71C88D04" w:rsidR="6AA71470" w:rsidRDefault="4E5CE050" w:rsidP="44CD1DA4">
            <w:pPr>
              <w:pStyle w:val="ListParagraph"/>
              <w:ind w:left="0"/>
              <w:rPr>
                <w:rFonts w:ascii="Arial" w:eastAsia="Arial" w:hAnsi="Arial" w:cs="Arial"/>
                <w:b/>
                <w:bCs/>
                <w:color w:val="2F5496" w:themeColor="accent1" w:themeShade="BF"/>
                <w:sz w:val="24"/>
                <w:szCs w:val="24"/>
              </w:rPr>
            </w:pPr>
            <w:r w:rsidRPr="44CD1DA4">
              <w:rPr>
                <w:rFonts w:ascii="Arial" w:eastAsia="Arial" w:hAnsi="Arial" w:cs="Arial"/>
                <w:b/>
                <w:bCs/>
                <w:color w:val="2F5496" w:themeColor="accent1" w:themeShade="BF"/>
                <w:sz w:val="24"/>
                <w:szCs w:val="24"/>
              </w:rPr>
              <w:t>Environment Setup</w:t>
            </w:r>
            <w:r w:rsidR="29F0846D" w:rsidRPr="44CD1DA4">
              <w:rPr>
                <w:rFonts w:ascii="Arial" w:eastAsia="Arial" w:hAnsi="Arial" w:cs="Arial"/>
                <w:b/>
                <w:bCs/>
                <w:color w:val="2F5496" w:themeColor="accent1" w:themeShade="BF"/>
                <w:sz w:val="24"/>
                <w:szCs w:val="24"/>
              </w:rPr>
              <w:t xml:space="preserve"> (Devices Used)</w:t>
            </w:r>
            <w:r w:rsidRPr="44CD1DA4">
              <w:rPr>
                <w:rFonts w:ascii="Arial" w:eastAsia="Arial" w:hAnsi="Arial" w:cs="Arial"/>
                <w:b/>
                <w:bCs/>
                <w:color w:val="2F5496" w:themeColor="accent1" w:themeShade="BF"/>
                <w:sz w:val="24"/>
                <w:szCs w:val="24"/>
              </w:rPr>
              <w:t>:</w:t>
            </w:r>
          </w:p>
          <w:p w14:paraId="107F8018" w14:textId="3157BF85" w:rsidR="6AA71470" w:rsidRDefault="7DB07E82" w:rsidP="002241F8">
            <w:pPr>
              <w:pStyle w:val="ListParagraph"/>
              <w:numPr>
                <w:ilvl w:val="0"/>
                <w:numId w:val="67"/>
              </w:numPr>
              <w:rPr>
                <w:rFonts w:ascii="Calibri" w:eastAsia="Calibri" w:hAnsi="Calibri" w:cs="Calibri"/>
              </w:rPr>
            </w:pPr>
            <w:r w:rsidRPr="44CD1DA4">
              <w:rPr>
                <w:rFonts w:ascii="Arial" w:eastAsia="Arial" w:hAnsi="Arial" w:cs="Arial"/>
              </w:rPr>
              <w:t>Windows Server</w:t>
            </w:r>
            <w:r w:rsidR="4EECF370" w:rsidRPr="44CD1DA4">
              <w:rPr>
                <w:rFonts w:ascii="Arial" w:eastAsia="Arial" w:hAnsi="Arial" w:cs="Arial"/>
              </w:rPr>
              <w:t xml:space="preserve"> 2019</w:t>
            </w:r>
          </w:p>
          <w:p w14:paraId="17584509" w14:textId="2EAF03D4" w:rsidR="6AA71470" w:rsidRDefault="4EECF370" w:rsidP="002241F8">
            <w:pPr>
              <w:pStyle w:val="ListParagraph"/>
              <w:numPr>
                <w:ilvl w:val="0"/>
                <w:numId w:val="67"/>
              </w:numPr>
            </w:pPr>
            <w:r w:rsidRPr="44CD1DA4">
              <w:rPr>
                <w:rFonts w:ascii="Arial" w:eastAsia="Arial" w:hAnsi="Arial" w:cs="Arial"/>
              </w:rPr>
              <w:t>Windows 10</w:t>
            </w:r>
          </w:p>
          <w:p w14:paraId="6BCF2E4A" w14:textId="210B6702" w:rsidR="6AA71470" w:rsidRDefault="4EECF370" w:rsidP="002241F8">
            <w:pPr>
              <w:pStyle w:val="ListParagraph"/>
              <w:numPr>
                <w:ilvl w:val="0"/>
                <w:numId w:val="67"/>
              </w:numPr>
              <w:rPr>
                <w:rFonts w:ascii="Arial" w:eastAsia="Arial" w:hAnsi="Arial" w:cs="Arial"/>
              </w:rPr>
            </w:pPr>
            <w:r w:rsidRPr="44CD1DA4">
              <w:rPr>
                <w:rFonts w:ascii="Arial" w:eastAsia="Arial" w:hAnsi="Arial" w:cs="Arial"/>
              </w:rPr>
              <w:t>LibreOffice 6.2.4 (</w:t>
            </w:r>
            <w:hyperlink r:id="rId37">
              <w:r w:rsidRPr="44CD1DA4">
                <w:rPr>
                  <w:rStyle w:val="Hyperlink"/>
                  <w:rFonts w:ascii="Arial" w:eastAsia="Arial" w:hAnsi="Arial" w:cs="Arial"/>
                </w:rPr>
                <w:t>https://downloadarchive.documentfoundation.org/libreoffice/old/6.2.4.2/</w:t>
              </w:r>
            </w:hyperlink>
            <w:r w:rsidRPr="44CD1DA4">
              <w:rPr>
                <w:rFonts w:ascii="Arial" w:eastAsia="Arial" w:hAnsi="Arial" w:cs="Arial"/>
              </w:rPr>
              <w:t>)</w:t>
            </w:r>
          </w:p>
          <w:p w14:paraId="518DF2AD" w14:textId="371A5D4C" w:rsidR="6AA71470" w:rsidRDefault="6AA71470" w:rsidP="44CD1DA4">
            <w:pPr>
              <w:rPr>
                <w:rFonts w:ascii="Arial" w:eastAsia="Arial" w:hAnsi="Arial" w:cs="Arial"/>
              </w:rPr>
            </w:pPr>
          </w:p>
          <w:p w14:paraId="69CE293D" w14:textId="601C78B1" w:rsidR="6AA71470" w:rsidRDefault="4E5CE050" w:rsidP="44CD1DA4">
            <w:pPr>
              <w:pStyle w:val="ListParagraph"/>
              <w:ind w:left="0"/>
              <w:rPr>
                <w:rFonts w:ascii="Arial" w:eastAsia="Arial" w:hAnsi="Arial" w:cs="Arial"/>
                <w:b/>
                <w:bCs/>
                <w:color w:val="2F5496" w:themeColor="accent1" w:themeShade="BF"/>
                <w:sz w:val="24"/>
                <w:szCs w:val="24"/>
              </w:rPr>
            </w:pPr>
            <w:r w:rsidRPr="44CD1DA4">
              <w:rPr>
                <w:rFonts w:ascii="Arial" w:eastAsia="Arial" w:hAnsi="Arial" w:cs="Arial"/>
                <w:b/>
                <w:bCs/>
                <w:color w:val="2F5496" w:themeColor="accent1" w:themeShade="BF"/>
                <w:sz w:val="24"/>
                <w:szCs w:val="24"/>
              </w:rPr>
              <w:t>Exploits used:</w:t>
            </w:r>
          </w:p>
          <w:p w14:paraId="4D75D7A1" w14:textId="2FB651F8" w:rsidR="6AA71470" w:rsidRDefault="06713700" w:rsidP="44CD1DA4">
            <w:pPr>
              <w:pStyle w:val="ListParagraph"/>
              <w:ind w:left="0"/>
              <w:rPr>
                <w:rFonts w:ascii="Arial" w:eastAsia="Arial" w:hAnsi="Arial" w:cs="Arial"/>
              </w:rPr>
            </w:pPr>
            <w:r w:rsidRPr="44CD1DA4">
              <w:rPr>
                <w:rFonts w:ascii="Arial" w:eastAsia="Arial" w:hAnsi="Arial" w:cs="Arial"/>
                <w:b/>
                <w:bCs/>
              </w:rPr>
              <w:t>LibreOffice RCE</w:t>
            </w:r>
            <w:r w:rsidRPr="44CD1DA4">
              <w:rPr>
                <w:rFonts w:ascii="Arial" w:eastAsia="Arial" w:hAnsi="Arial" w:cs="Arial"/>
              </w:rPr>
              <w:t xml:space="preserve"> – CVE-2019-9848</w:t>
            </w:r>
          </w:p>
          <w:p w14:paraId="36D06265" w14:textId="3FF272B3" w:rsidR="6AA71470" w:rsidRDefault="0F51581F" w:rsidP="002241F8">
            <w:pPr>
              <w:pStyle w:val="ListParagraph"/>
              <w:numPr>
                <w:ilvl w:val="0"/>
                <w:numId w:val="66"/>
              </w:numPr>
              <w:rPr>
                <w:rFonts w:ascii="Calibri" w:eastAsia="Calibri" w:hAnsi="Calibri" w:cs="Calibri"/>
              </w:rPr>
            </w:pPr>
            <w:r w:rsidRPr="44CD1DA4">
              <w:rPr>
                <w:rFonts w:ascii="Arial" w:eastAsia="Arial" w:hAnsi="Arial" w:cs="Arial"/>
              </w:rPr>
              <w:t>An exploitation of the LibreOffice feature where documents can specify that pre-installed scripts can be</w:t>
            </w:r>
            <w:r w:rsidR="520E3663" w:rsidRPr="44CD1DA4">
              <w:rPr>
                <w:rFonts w:ascii="Arial" w:eastAsia="Arial" w:hAnsi="Arial" w:cs="Arial"/>
              </w:rPr>
              <w:t xml:space="preserve"> executed on various document events such as mouse over, etc. Thi</w:t>
            </w:r>
            <w:r w:rsidR="081460C5" w:rsidRPr="44CD1DA4">
              <w:rPr>
                <w:rFonts w:ascii="Arial" w:eastAsia="Arial" w:hAnsi="Arial" w:cs="Arial"/>
              </w:rPr>
              <w:t xml:space="preserve">s vulnerability exists due to </w:t>
            </w:r>
            <w:proofErr w:type="spellStart"/>
            <w:r w:rsidR="081460C5" w:rsidRPr="44CD1DA4">
              <w:rPr>
                <w:rFonts w:ascii="Arial" w:eastAsia="Arial" w:hAnsi="Arial" w:cs="Arial"/>
              </w:rPr>
              <w:t>LibreLogo</w:t>
            </w:r>
            <w:proofErr w:type="spellEnd"/>
            <w:r w:rsidR="081460C5" w:rsidRPr="44CD1DA4">
              <w:rPr>
                <w:rFonts w:ascii="Arial" w:eastAsia="Arial" w:hAnsi="Arial" w:cs="Arial"/>
              </w:rPr>
              <w:t xml:space="preserve">, which is typically bundled with LibreOffice, a programmable turtle </w:t>
            </w:r>
            <w:r w:rsidR="5302409C" w:rsidRPr="44CD1DA4">
              <w:rPr>
                <w:rFonts w:ascii="Arial" w:eastAsia="Arial" w:hAnsi="Arial" w:cs="Arial"/>
              </w:rPr>
              <w:t>vector graphics script, which can be manipulated into executing arbitrary python commands.</w:t>
            </w:r>
          </w:p>
          <w:p w14:paraId="773EB26C" w14:textId="10DABA4A" w:rsidR="6AA71470" w:rsidRDefault="6AA71470" w:rsidP="44CD1DA4">
            <w:pPr>
              <w:rPr>
                <w:rFonts w:ascii="Arial" w:eastAsia="Arial" w:hAnsi="Arial" w:cs="Arial"/>
              </w:rPr>
            </w:pPr>
          </w:p>
          <w:p w14:paraId="09536915" w14:textId="7F9A7081" w:rsidR="6AA71470" w:rsidRDefault="4E5CE050" w:rsidP="44CD1DA4">
            <w:pPr>
              <w:pStyle w:val="ListParagraph"/>
              <w:ind w:left="0"/>
              <w:rPr>
                <w:rFonts w:ascii="Arial" w:eastAsia="Arial" w:hAnsi="Arial" w:cs="Arial"/>
              </w:rPr>
            </w:pPr>
            <w:proofErr w:type="spellStart"/>
            <w:r w:rsidRPr="44CD1DA4">
              <w:rPr>
                <w:rFonts w:ascii="Arial" w:eastAsia="Arial" w:hAnsi="Arial" w:cs="Arial"/>
                <w:b/>
                <w:bCs/>
              </w:rPr>
              <w:t>ZeroLogon</w:t>
            </w:r>
            <w:proofErr w:type="spellEnd"/>
            <w:r w:rsidRPr="44CD1DA4">
              <w:rPr>
                <w:rFonts w:ascii="Arial" w:eastAsia="Arial" w:hAnsi="Arial" w:cs="Arial"/>
              </w:rPr>
              <w:t xml:space="preserve"> – CVE-2020-1472</w:t>
            </w:r>
          </w:p>
          <w:p w14:paraId="36E05D9F" w14:textId="3AF3BFE8" w:rsidR="6AA71470" w:rsidRDefault="4E5CE050" w:rsidP="002241F8">
            <w:pPr>
              <w:pStyle w:val="ListParagraph"/>
              <w:numPr>
                <w:ilvl w:val="0"/>
                <w:numId w:val="69"/>
              </w:numPr>
              <w:rPr>
                <w:rFonts w:ascii="Calibri" w:eastAsia="Calibri" w:hAnsi="Calibri" w:cs="Calibri"/>
              </w:rPr>
            </w:pPr>
            <w:r w:rsidRPr="44CD1DA4">
              <w:rPr>
                <w:rFonts w:ascii="Arial" w:eastAsia="Arial" w:hAnsi="Arial" w:cs="Arial"/>
              </w:rPr>
              <w:t xml:space="preserve">An elevation of privilege vulnerability where an attacker establishes a vulnerable </w:t>
            </w:r>
            <w:proofErr w:type="spellStart"/>
            <w:r w:rsidRPr="44CD1DA4">
              <w:rPr>
                <w:rFonts w:ascii="Arial" w:eastAsia="Arial" w:hAnsi="Arial" w:cs="Arial"/>
              </w:rPr>
              <w:t>Netlogon</w:t>
            </w:r>
            <w:proofErr w:type="spellEnd"/>
            <w:r w:rsidRPr="44CD1DA4">
              <w:rPr>
                <w:rFonts w:ascii="Arial" w:eastAsia="Arial" w:hAnsi="Arial" w:cs="Arial"/>
              </w:rPr>
              <w:t xml:space="preserve"> secure channel connection to a domain contr</w:t>
            </w:r>
            <w:r w:rsidR="65F19DA7" w:rsidRPr="44CD1DA4">
              <w:rPr>
                <w:rFonts w:ascii="Arial" w:eastAsia="Arial" w:hAnsi="Arial" w:cs="Arial"/>
              </w:rPr>
              <w:t xml:space="preserve">oller, using the </w:t>
            </w:r>
            <w:proofErr w:type="spellStart"/>
            <w:r w:rsidR="65F19DA7" w:rsidRPr="44CD1DA4">
              <w:rPr>
                <w:rFonts w:ascii="Arial" w:eastAsia="Arial" w:hAnsi="Arial" w:cs="Arial"/>
              </w:rPr>
              <w:t>Netlogon</w:t>
            </w:r>
            <w:proofErr w:type="spellEnd"/>
            <w:r w:rsidR="65F19DA7" w:rsidRPr="44CD1DA4">
              <w:rPr>
                <w:rFonts w:ascii="Arial" w:eastAsia="Arial" w:hAnsi="Arial" w:cs="Arial"/>
              </w:rPr>
              <w:t xml:space="preserve"> Remote Protocol (MS-NRPC). </w:t>
            </w:r>
          </w:p>
          <w:p w14:paraId="0A6F3A4A" w14:textId="362359D7" w:rsidR="6AA71470" w:rsidRDefault="6AA71470" w:rsidP="44CD1DA4">
            <w:pPr>
              <w:rPr>
                <w:rFonts w:ascii="Arial" w:eastAsia="Arial" w:hAnsi="Arial" w:cs="Arial"/>
              </w:rPr>
            </w:pPr>
          </w:p>
          <w:p w14:paraId="227E5BFE" w14:textId="41A47B93" w:rsidR="6AA71470" w:rsidRDefault="6B5A4F3B" w:rsidP="44CD1DA4">
            <w:pPr>
              <w:rPr>
                <w:rFonts w:ascii="Arial" w:eastAsia="Arial" w:hAnsi="Arial" w:cs="Arial"/>
                <w:b/>
                <w:bCs/>
                <w:color w:val="2F5496" w:themeColor="accent1" w:themeShade="BF"/>
                <w:sz w:val="28"/>
                <w:szCs w:val="28"/>
              </w:rPr>
            </w:pPr>
            <w:r w:rsidRPr="44CD1DA4">
              <w:rPr>
                <w:rFonts w:ascii="Arial" w:eastAsia="Arial" w:hAnsi="Arial" w:cs="Arial"/>
                <w:b/>
                <w:bCs/>
                <w:color w:val="2F5496" w:themeColor="accent1" w:themeShade="BF"/>
                <w:sz w:val="24"/>
                <w:szCs w:val="24"/>
              </w:rPr>
              <w:t>Inherent Vulnerabilities Used:</w:t>
            </w:r>
          </w:p>
          <w:p w14:paraId="6867DE95" w14:textId="21584DAA" w:rsidR="6AA71470" w:rsidRDefault="6B5A4F3B" w:rsidP="002241F8">
            <w:pPr>
              <w:pStyle w:val="ListParagraph"/>
              <w:numPr>
                <w:ilvl w:val="0"/>
                <w:numId w:val="65"/>
              </w:numPr>
              <w:rPr>
                <w:rFonts w:ascii="Calibri" w:eastAsia="Calibri" w:hAnsi="Calibri" w:cs="Calibri"/>
              </w:rPr>
            </w:pPr>
            <w:r w:rsidRPr="44CD1DA4">
              <w:rPr>
                <w:rFonts w:ascii="Arial" w:eastAsia="Arial" w:hAnsi="Arial" w:cs="Arial"/>
              </w:rPr>
              <w:t xml:space="preserve">Many </w:t>
            </w:r>
            <w:proofErr w:type="spellStart"/>
            <w:r w:rsidRPr="44CD1DA4">
              <w:rPr>
                <w:rFonts w:ascii="Arial" w:eastAsia="Arial" w:hAnsi="Arial" w:cs="Arial"/>
              </w:rPr>
              <w:t>organisations</w:t>
            </w:r>
            <w:proofErr w:type="spellEnd"/>
            <w:r w:rsidRPr="44CD1DA4">
              <w:rPr>
                <w:rFonts w:ascii="Arial" w:eastAsia="Arial" w:hAnsi="Arial" w:cs="Arial"/>
              </w:rPr>
              <w:t xml:space="preserve"> do not leverage an </w:t>
            </w:r>
            <w:r w:rsidRPr="44CD1DA4">
              <w:rPr>
                <w:rFonts w:ascii="Arial" w:eastAsia="Arial" w:hAnsi="Arial" w:cs="Arial"/>
                <w:i/>
                <w:iCs/>
              </w:rPr>
              <w:t>enforced DMARC policy</w:t>
            </w:r>
            <w:r w:rsidRPr="44CD1DA4">
              <w:rPr>
                <w:rFonts w:ascii="Arial" w:eastAsia="Arial" w:hAnsi="Arial" w:cs="Arial"/>
              </w:rPr>
              <w:t xml:space="preserve"> with </w:t>
            </w:r>
            <w:r w:rsidRPr="44CD1DA4">
              <w:rPr>
                <w:rFonts w:ascii="Arial" w:eastAsia="Arial" w:hAnsi="Arial" w:cs="Arial"/>
                <w:i/>
                <w:iCs/>
              </w:rPr>
              <w:t>SPF</w:t>
            </w:r>
            <w:r w:rsidRPr="44CD1DA4">
              <w:rPr>
                <w:rFonts w:ascii="Arial" w:eastAsia="Arial" w:hAnsi="Arial" w:cs="Arial"/>
              </w:rPr>
              <w:t xml:space="preserve"> and </w:t>
            </w:r>
            <w:r w:rsidRPr="44CD1DA4">
              <w:rPr>
                <w:rFonts w:ascii="Arial" w:eastAsia="Arial" w:hAnsi="Arial" w:cs="Arial"/>
                <w:i/>
                <w:iCs/>
              </w:rPr>
              <w:t>DKIM</w:t>
            </w:r>
            <w:r w:rsidRPr="44CD1DA4">
              <w:rPr>
                <w:rFonts w:ascii="Arial" w:eastAsia="Arial" w:hAnsi="Arial" w:cs="Arial"/>
              </w:rPr>
              <w:t xml:space="preserve"> on their domains. This means that email clients do not have a method </w:t>
            </w:r>
            <w:r w:rsidR="4D55CDC4" w:rsidRPr="44CD1DA4">
              <w:rPr>
                <w:rFonts w:ascii="Arial" w:eastAsia="Arial" w:hAnsi="Arial" w:cs="Arial"/>
              </w:rPr>
              <w:t>to cryptographically verify the authenticity of the email origins and content authenticity. Hence, threat actors can leverage this weakness to spoof an internal email address for the email’s FROM header</w:t>
            </w:r>
            <w:r w:rsidR="759EA901" w:rsidRPr="44CD1DA4">
              <w:rPr>
                <w:rFonts w:ascii="Arial" w:eastAsia="Arial" w:hAnsi="Arial" w:cs="Arial"/>
              </w:rPr>
              <w:t>, thereby creating implicit trust with the victim.</w:t>
            </w:r>
          </w:p>
          <w:p w14:paraId="6F70C9D7" w14:textId="5C8DA508" w:rsidR="6AA71470" w:rsidRDefault="4D55CDC4" w:rsidP="002241F8">
            <w:pPr>
              <w:pStyle w:val="ListParagraph"/>
              <w:numPr>
                <w:ilvl w:val="0"/>
                <w:numId w:val="65"/>
              </w:numPr>
            </w:pPr>
            <w:r w:rsidRPr="44CD1DA4">
              <w:rPr>
                <w:rFonts w:ascii="Arial" w:eastAsia="Arial" w:hAnsi="Arial" w:cs="Arial"/>
              </w:rPr>
              <w:t xml:space="preserve">Many services used by an </w:t>
            </w:r>
            <w:proofErr w:type="spellStart"/>
            <w:r w:rsidRPr="44CD1DA4">
              <w:rPr>
                <w:rFonts w:ascii="Arial" w:eastAsia="Arial" w:hAnsi="Arial" w:cs="Arial"/>
              </w:rPr>
              <w:t>organisation</w:t>
            </w:r>
            <w:proofErr w:type="spellEnd"/>
            <w:r w:rsidRPr="44CD1DA4">
              <w:rPr>
                <w:rFonts w:ascii="Arial" w:eastAsia="Arial" w:hAnsi="Arial" w:cs="Arial"/>
              </w:rPr>
              <w:t xml:space="preserve"> leverage SSO; This means identical credentials are used for the same user, thereby allowing compromised credentials to be leveraged for </w:t>
            </w:r>
            <w:r w:rsidR="6D2BEAC8" w:rsidRPr="44CD1DA4">
              <w:rPr>
                <w:rFonts w:ascii="Arial" w:eastAsia="Arial" w:hAnsi="Arial" w:cs="Arial"/>
              </w:rPr>
              <w:t>identity spoofing and gaining elevated privileges.</w:t>
            </w:r>
          </w:p>
          <w:p w14:paraId="5FB1BD46" w14:textId="214E38E1" w:rsidR="6AA71470" w:rsidRDefault="6AA71470" w:rsidP="44CD1DA4">
            <w:pPr>
              <w:rPr>
                <w:rFonts w:ascii="Arial" w:eastAsia="Arial" w:hAnsi="Arial" w:cs="Arial"/>
              </w:rPr>
            </w:pPr>
          </w:p>
          <w:p w14:paraId="6DB3E761" w14:textId="719A8FFF" w:rsidR="6AA71470" w:rsidRDefault="5FF3928A" w:rsidP="44CD1DA4">
            <w:pPr>
              <w:rPr>
                <w:rFonts w:ascii="Arial" w:eastAsia="Arial" w:hAnsi="Arial" w:cs="Arial"/>
                <w:b/>
                <w:bCs/>
                <w:color w:val="2F5496" w:themeColor="accent1" w:themeShade="BF"/>
                <w:sz w:val="28"/>
                <w:szCs w:val="28"/>
              </w:rPr>
            </w:pPr>
            <w:r w:rsidRPr="44CD1DA4">
              <w:rPr>
                <w:rFonts w:ascii="Arial" w:eastAsia="Arial" w:hAnsi="Arial" w:cs="Arial"/>
                <w:b/>
                <w:bCs/>
                <w:color w:val="2F5496" w:themeColor="accent1" w:themeShade="BF"/>
                <w:sz w:val="24"/>
                <w:szCs w:val="24"/>
              </w:rPr>
              <w:t>Post Exploitation:</w:t>
            </w:r>
          </w:p>
          <w:p w14:paraId="7D3E80DD" w14:textId="5F470C9A" w:rsidR="18D121FD" w:rsidRDefault="18D121FD" w:rsidP="002241F8">
            <w:pPr>
              <w:pStyle w:val="ListParagraph"/>
              <w:numPr>
                <w:ilvl w:val="0"/>
                <w:numId w:val="68"/>
              </w:numPr>
              <w:spacing w:line="259" w:lineRule="auto"/>
              <w:rPr>
                <w:rFonts w:eastAsiaTheme="minorEastAsia"/>
              </w:rPr>
            </w:pPr>
            <w:r w:rsidRPr="160F4E6B">
              <w:rPr>
                <w:rFonts w:ascii="Arial" w:eastAsia="Arial" w:hAnsi="Arial" w:cs="Arial"/>
              </w:rPr>
              <w:t xml:space="preserve">Credential harvesting via </w:t>
            </w:r>
            <w:proofErr w:type="spellStart"/>
            <w:r w:rsidRPr="51FA82DF">
              <w:rPr>
                <w:rFonts w:ascii="Arial" w:eastAsia="Arial" w:hAnsi="Arial" w:cs="Arial"/>
              </w:rPr>
              <w:t>Bitwarden</w:t>
            </w:r>
            <w:proofErr w:type="spellEnd"/>
            <w:r w:rsidRPr="51FA82DF">
              <w:rPr>
                <w:rFonts w:ascii="Arial" w:eastAsia="Arial" w:hAnsi="Arial" w:cs="Arial"/>
              </w:rPr>
              <w:t xml:space="preserve"> password manager</w:t>
            </w:r>
          </w:p>
          <w:p w14:paraId="1FB38748" w14:textId="7D3DB643" w:rsidR="6AA71470" w:rsidRDefault="64805CCC" w:rsidP="002241F8">
            <w:pPr>
              <w:pStyle w:val="ListParagraph"/>
              <w:numPr>
                <w:ilvl w:val="0"/>
                <w:numId w:val="68"/>
              </w:numPr>
              <w:rPr>
                <w:rFonts w:ascii="Calibri" w:eastAsia="Calibri" w:hAnsi="Calibri" w:cs="Calibri"/>
              </w:rPr>
            </w:pPr>
            <w:r w:rsidRPr="44CD1DA4">
              <w:rPr>
                <w:rFonts w:ascii="Arial" w:eastAsia="Arial" w:hAnsi="Arial" w:cs="Arial"/>
              </w:rPr>
              <w:t xml:space="preserve">Persistence </w:t>
            </w:r>
            <w:r w:rsidR="0B408F6A" w:rsidRPr="44CD1DA4">
              <w:rPr>
                <w:rFonts w:ascii="Arial" w:eastAsia="Arial" w:hAnsi="Arial" w:cs="Arial"/>
              </w:rPr>
              <w:t>command and control (C2) scripting</w:t>
            </w:r>
            <w:r w:rsidR="0F30BC32" w:rsidRPr="44CD1DA4">
              <w:rPr>
                <w:rFonts w:ascii="Arial" w:eastAsia="Arial" w:hAnsi="Arial" w:cs="Arial"/>
              </w:rPr>
              <w:t xml:space="preserve"> through </w:t>
            </w:r>
            <w:r w:rsidR="5FF3928A" w:rsidRPr="44CD1DA4">
              <w:rPr>
                <w:rFonts w:ascii="Arial" w:eastAsia="Arial" w:hAnsi="Arial" w:cs="Arial"/>
              </w:rPr>
              <w:t>WMI (Windows Management Instrumentation)</w:t>
            </w:r>
          </w:p>
          <w:p w14:paraId="3FD63EF6" w14:textId="48AEE1E4" w:rsidR="6AA71470" w:rsidRDefault="3E8A41BF" w:rsidP="002241F8">
            <w:pPr>
              <w:pStyle w:val="ListParagraph"/>
              <w:numPr>
                <w:ilvl w:val="0"/>
                <w:numId w:val="68"/>
              </w:numPr>
              <w:spacing w:line="259" w:lineRule="auto"/>
              <w:rPr>
                <w:rFonts w:ascii="Arial" w:eastAsia="Arial" w:hAnsi="Arial" w:cs="Arial"/>
              </w:rPr>
            </w:pPr>
            <w:r w:rsidRPr="44CD1DA4">
              <w:rPr>
                <w:rFonts w:ascii="Arial" w:eastAsia="Arial" w:hAnsi="Arial" w:cs="Arial"/>
              </w:rPr>
              <w:t>Data exfiltration &amp; encryption</w:t>
            </w:r>
          </w:p>
          <w:p w14:paraId="435D349A" w14:textId="2CE896ED" w:rsidR="6AA71470" w:rsidRDefault="1215EE78" w:rsidP="002241F8">
            <w:pPr>
              <w:pStyle w:val="ListParagraph"/>
              <w:numPr>
                <w:ilvl w:val="0"/>
                <w:numId w:val="68"/>
              </w:numPr>
              <w:spacing w:line="259" w:lineRule="auto"/>
            </w:pPr>
            <w:r w:rsidRPr="44CD1DA4">
              <w:rPr>
                <w:rFonts w:ascii="Arial" w:eastAsia="Arial" w:hAnsi="Arial" w:cs="Arial"/>
              </w:rPr>
              <w:t>Horizontal movement via GPO deployment</w:t>
            </w:r>
          </w:p>
        </w:tc>
        <w:tc>
          <w:tcPr>
            <w:tcW w:w="2790" w:type="dxa"/>
            <w:vMerge w:val="restart"/>
          </w:tcPr>
          <w:p w14:paraId="23F90CB3" w14:textId="57F3F7BD" w:rsidR="71BEC6A1" w:rsidRDefault="71BEC6A1" w:rsidP="71BEC6A1"/>
        </w:tc>
      </w:tr>
      <w:tr w:rsidR="71BEC6A1" w14:paraId="35E7F13F" w14:textId="77777777" w:rsidTr="001D1DDB">
        <w:tblPrEx>
          <w:tblLook w:val="04A0" w:firstRow="1" w:lastRow="0" w:firstColumn="1" w:lastColumn="0" w:noHBand="0" w:noVBand="1"/>
        </w:tblPrEx>
        <w:tc>
          <w:tcPr>
            <w:tcW w:w="690" w:type="dxa"/>
            <w:vMerge/>
          </w:tcPr>
          <w:p w14:paraId="6B2D1272" w14:textId="77777777" w:rsidR="0068592E" w:rsidRDefault="0068592E"/>
        </w:tc>
        <w:tc>
          <w:tcPr>
            <w:tcW w:w="1811" w:type="dxa"/>
            <w:vMerge/>
          </w:tcPr>
          <w:p w14:paraId="190B8727" w14:textId="77777777" w:rsidR="0068592E" w:rsidRDefault="0068592E"/>
        </w:tc>
        <w:tc>
          <w:tcPr>
            <w:tcW w:w="3023" w:type="dxa"/>
          </w:tcPr>
          <w:p w14:paraId="01923E0E" w14:textId="436F604B" w:rsidR="68F6E064" w:rsidRDefault="276A8B1C" w:rsidP="155EF40F">
            <w:pPr>
              <w:rPr>
                <w:rFonts w:eastAsiaTheme="minorEastAsia"/>
              </w:rPr>
            </w:pPr>
            <w:r w:rsidRPr="155EF40F">
              <w:rPr>
                <w:rFonts w:eastAsiaTheme="minorEastAsia"/>
              </w:rPr>
              <w:t>Lim Jun Hao</w:t>
            </w:r>
          </w:p>
        </w:tc>
        <w:tc>
          <w:tcPr>
            <w:tcW w:w="1492" w:type="dxa"/>
          </w:tcPr>
          <w:p w14:paraId="2FCAC212" w14:textId="5CEB3683" w:rsidR="68F6E064" w:rsidRDefault="5DD3C91A" w:rsidP="7D571EE6">
            <w:pPr>
              <w:spacing w:line="259" w:lineRule="auto"/>
              <w:rPr>
                <w:rFonts w:eastAsiaTheme="minorEastAsia"/>
              </w:rPr>
            </w:pPr>
            <w:r w:rsidRPr="7D571EE6">
              <w:rPr>
                <w:rFonts w:eastAsiaTheme="minorEastAsia"/>
              </w:rPr>
              <w:t>CSF02</w:t>
            </w:r>
          </w:p>
        </w:tc>
        <w:tc>
          <w:tcPr>
            <w:tcW w:w="1580" w:type="dxa"/>
          </w:tcPr>
          <w:p w14:paraId="456EE50C" w14:textId="44A8908A" w:rsidR="68F6E064" w:rsidRDefault="68F6E064" w:rsidP="0E1990B1">
            <w:pPr>
              <w:spacing w:line="259" w:lineRule="auto"/>
              <w:rPr>
                <w:rFonts w:eastAsiaTheme="minorEastAsia"/>
              </w:rPr>
            </w:pPr>
          </w:p>
        </w:tc>
        <w:tc>
          <w:tcPr>
            <w:tcW w:w="2881" w:type="dxa"/>
            <w:vMerge/>
          </w:tcPr>
          <w:p w14:paraId="41A25E01" w14:textId="77777777" w:rsidR="0068592E" w:rsidRDefault="0068592E"/>
        </w:tc>
        <w:tc>
          <w:tcPr>
            <w:tcW w:w="12284" w:type="dxa"/>
            <w:vMerge/>
          </w:tcPr>
          <w:p w14:paraId="6B59F620" w14:textId="77777777" w:rsidR="0068592E" w:rsidRDefault="0068592E"/>
        </w:tc>
        <w:tc>
          <w:tcPr>
            <w:tcW w:w="2790" w:type="dxa"/>
            <w:vMerge/>
          </w:tcPr>
          <w:p w14:paraId="6C7A9593" w14:textId="77777777" w:rsidR="0068592E" w:rsidRDefault="0068592E"/>
        </w:tc>
      </w:tr>
      <w:tr w:rsidR="71BEC6A1" w14:paraId="32C1D38B" w14:textId="77777777" w:rsidTr="001D1DDB">
        <w:tblPrEx>
          <w:tblLook w:val="04A0" w:firstRow="1" w:lastRow="0" w:firstColumn="1" w:lastColumn="0" w:noHBand="0" w:noVBand="1"/>
        </w:tblPrEx>
        <w:tc>
          <w:tcPr>
            <w:tcW w:w="690" w:type="dxa"/>
            <w:vMerge/>
          </w:tcPr>
          <w:p w14:paraId="5DAC3775" w14:textId="77777777" w:rsidR="0068592E" w:rsidRDefault="0068592E"/>
        </w:tc>
        <w:tc>
          <w:tcPr>
            <w:tcW w:w="1811" w:type="dxa"/>
            <w:vMerge/>
          </w:tcPr>
          <w:p w14:paraId="2068535E" w14:textId="77777777" w:rsidR="0068592E" w:rsidRDefault="0068592E"/>
        </w:tc>
        <w:tc>
          <w:tcPr>
            <w:tcW w:w="3023" w:type="dxa"/>
          </w:tcPr>
          <w:p w14:paraId="1B544C45" w14:textId="0771E090" w:rsidR="68F6E064" w:rsidRDefault="68F6E064" w:rsidP="0E1990B1">
            <w:pPr>
              <w:rPr>
                <w:rFonts w:eastAsiaTheme="minorEastAsia"/>
              </w:rPr>
            </w:pPr>
          </w:p>
        </w:tc>
        <w:tc>
          <w:tcPr>
            <w:tcW w:w="1492" w:type="dxa"/>
          </w:tcPr>
          <w:p w14:paraId="479BF8E1" w14:textId="54682F36" w:rsidR="68F6E064" w:rsidRDefault="68F6E064" w:rsidP="41A01D50">
            <w:pPr>
              <w:rPr>
                <w:rFonts w:eastAsiaTheme="minorEastAsia"/>
              </w:rPr>
            </w:pPr>
          </w:p>
        </w:tc>
        <w:tc>
          <w:tcPr>
            <w:tcW w:w="1580" w:type="dxa"/>
          </w:tcPr>
          <w:p w14:paraId="15E90455" w14:textId="4E968992" w:rsidR="71BEC6A1" w:rsidRDefault="71BEC6A1" w:rsidP="0E1990B1">
            <w:pPr>
              <w:rPr>
                <w:rFonts w:eastAsiaTheme="minorEastAsia"/>
              </w:rPr>
            </w:pPr>
          </w:p>
        </w:tc>
        <w:tc>
          <w:tcPr>
            <w:tcW w:w="2881" w:type="dxa"/>
            <w:vMerge/>
          </w:tcPr>
          <w:p w14:paraId="3BB9EF2A" w14:textId="77777777" w:rsidR="0068592E" w:rsidRDefault="0068592E"/>
        </w:tc>
        <w:tc>
          <w:tcPr>
            <w:tcW w:w="12284" w:type="dxa"/>
            <w:vMerge/>
          </w:tcPr>
          <w:p w14:paraId="4421F0EE" w14:textId="77777777" w:rsidR="0068592E" w:rsidRDefault="0068592E"/>
        </w:tc>
        <w:tc>
          <w:tcPr>
            <w:tcW w:w="2790" w:type="dxa"/>
            <w:vMerge/>
          </w:tcPr>
          <w:p w14:paraId="3C854B0F" w14:textId="77777777" w:rsidR="0068592E" w:rsidRDefault="0068592E"/>
        </w:tc>
      </w:tr>
      <w:tr w:rsidR="26F344FB" w14:paraId="20EF2639" w14:textId="77777777" w:rsidTr="001D1DDB">
        <w:tblPrEx>
          <w:tblLook w:val="04A0" w:firstRow="1" w:lastRow="0" w:firstColumn="1" w:lastColumn="0" w:noHBand="0" w:noVBand="1"/>
        </w:tblPrEx>
        <w:tc>
          <w:tcPr>
            <w:tcW w:w="690" w:type="dxa"/>
            <w:vMerge w:val="restart"/>
          </w:tcPr>
          <w:p w14:paraId="168819B4" w14:textId="62B4D75E" w:rsidR="5B60834E" w:rsidRDefault="7107A11F" w:rsidP="26F344FB">
            <w:r>
              <w:t>8</w:t>
            </w:r>
          </w:p>
        </w:tc>
        <w:tc>
          <w:tcPr>
            <w:tcW w:w="1811" w:type="dxa"/>
            <w:vMerge w:val="restart"/>
          </w:tcPr>
          <w:p w14:paraId="6123D9BB" w14:textId="3BE59582" w:rsidR="5344EB33" w:rsidRDefault="5344EB33" w:rsidP="26F344FB">
            <w:pPr>
              <w:rPr>
                <w:rFonts w:eastAsiaTheme="minorEastAsia"/>
                <w:sz w:val="24"/>
                <w:szCs w:val="24"/>
              </w:rPr>
            </w:pPr>
            <w:r w:rsidRPr="26F344FB">
              <w:rPr>
                <w:rFonts w:eastAsiaTheme="minorEastAsia"/>
                <w:sz w:val="24"/>
                <w:szCs w:val="24"/>
              </w:rPr>
              <w:t>Team Laksa</w:t>
            </w:r>
          </w:p>
        </w:tc>
        <w:tc>
          <w:tcPr>
            <w:tcW w:w="3023" w:type="dxa"/>
          </w:tcPr>
          <w:p w14:paraId="3AA7A6A3" w14:textId="7AA62252" w:rsidR="34FFBCC3" w:rsidRDefault="34FFBCC3" w:rsidP="26F344FB">
            <w:pPr>
              <w:rPr>
                <w:rFonts w:eastAsiaTheme="minorEastAsia"/>
              </w:rPr>
            </w:pPr>
            <w:r w:rsidRPr="26F344FB">
              <w:rPr>
                <w:rFonts w:eastAsiaTheme="minorEastAsia"/>
              </w:rPr>
              <w:t>Bryan Lee Yixian</w:t>
            </w:r>
          </w:p>
        </w:tc>
        <w:tc>
          <w:tcPr>
            <w:tcW w:w="1492" w:type="dxa"/>
          </w:tcPr>
          <w:p w14:paraId="7C9C097A" w14:textId="199D03CE" w:rsidR="34FFBCC3" w:rsidRDefault="34FFBCC3" w:rsidP="26F344FB">
            <w:pPr>
              <w:rPr>
                <w:rFonts w:eastAsiaTheme="minorEastAsia"/>
              </w:rPr>
            </w:pPr>
            <w:r w:rsidRPr="26F344FB">
              <w:rPr>
                <w:rFonts w:eastAsiaTheme="minorEastAsia"/>
              </w:rPr>
              <w:t>CSF02</w:t>
            </w:r>
          </w:p>
        </w:tc>
        <w:tc>
          <w:tcPr>
            <w:tcW w:w="1580" w:type="dxa"/>
          </w:tcPr>
          <w:p w14:paraId="6BD4C89B" w14:textId="4776988F" w:rsidR="26F344FB" w:rsidRDefault="26F344FB" w:rsidP="26F344FB">
            <w:pPr>
              <w:rPr>
                <w:rFonts w:eastAsiaTheme="minorEastAsia"/>
              </w:rPr>
            </w:pPr>
          </w:p>
        </w:tc>
        <w:tc>
          <w:tcPr>
            <w:tcW w:w="2881" w:type="dxa"/>
            <w:vMerge w:val="restart"/>
          </w:tcPr>
          <w:p w14:paraId="329AAED9" w14:textId="67DF7F5E" w:rsidR="26F344FB" w:rsidRDefault="08855926" w:rsidP="65C85B18">
            <w:pPr>
              <w:rPr>
                <w:rFonts w:ascii="Arial" w:eastAsia="Arial" w:hAnsi="Arial" w:cs="Arial"/>
              </w:rPr>
            </w:pPr>
            <w:r w:rsidRPr="65C85B18">
              <w:rPr>
                <w:rFonts w:ascii="Arial" w:eastAsia="Arial" w:hAnsi="Arial" w:cs="Arial"/>
              </w:rPr>
              <w:t>CVE-2019-0708</w:t>
            </w:r>
          </w:p>
          <w:p w14:paraId="2606C332" w14:textId="20187609" w:rsidR="26F344FB" w:rsidRDefault="08855926" w:rsidP="26F344FB">
            <w:pPr>
              <w:rPr>
                <w:rFonts w:ascii="Arial" w:eastAsia="Arial" w:hAnsi="Arial" w:cs="Arial"/>
              </w:rPr>
            </w:pPr>
            <w:r w:rsidRPr="322C0088">
              <w:rPr>
                <w:rFonts w:ascii="Arial" w:eastAsia="Arial" w:hAnsi="Arial" w:cs="Arial"/>
              </w:rPr>
              <w:t>CVE-2017-0143</w:t>
            </w:r>
          </w:p>
        </w:tc>
        <w:tc>
          <w:tcPr>
            <w:tcW w:w="12284" w:type="dxa"/>
            <w:vMerge w:val="restart"/>
          </w:tcPr>
          <w:p w14:paraId="122918D2" w14:textId="587FE1D7" w:rsidR="26F344FB" w:rsidRDefault="79C9E270" w:rsidP="694F9A0E">
            <w:pPr>
              <w:pStyle w:val="ListParagraph"/>
              <w:ind w:left="0"/>
              <w:rPr>
                <w:rFonts w:ascii="Arial" w:eastAsia="Arial" w:hAnsi="Arial" w:cs="Arial"/>
              </w:rPr>
            </w:pPr>
            <w:r w:rsidRPr="694F9A0E">
              <w:rPr>
                <w:rFonts w:ascii="Arial" w:eastAsia="Arial" w:hAnsi="Arial" w:cs="Arial"/>
              </w:rPr>
              <w:t xml:space="preserve">Case Scenario: </w:t>
            </w:r>
          </w:p>
          <w:p w14:paraId="16782043" w14:textId="4BD45D07" w:rsidR="26F344FB" w:rsidRDefault="79C9E270" w:rsidP="694F9A0E">
            <w:pPr>
              <w:pStyle w:val="ListParagraph"/>
              <w:ind w:left="0"/>
              <w:rPr>
                <w:rFonts w:ascii="Arial" w:eastAsia="Arial" w:hAnsi="Arial" w:cs="Arial"/>
              </w:rPr>
            </w:pPr>
            <w:r w:rsidRPr="694F9A0E">
              <w:rPr>
                <w:rFonts w:ascii="Arial" w:eastAsia="Arial" w:hAnsi="Arial" w:cs="Arial"/>
              </w:rPr>
              <w:t xml:space="preserve"> </w:t>
            </w:r>
          </w:p>
          <w:p w14:paraId="424F3C63" w14:textId="2B06627C" w:rsidR="26F344FB" w:rsidRDefault="79C9E270" w:rsidP="694F9A0E">
            <w:pPr>
              <w:pStyle w:val="ListParagraph"/>
              <w:ind w:left="0"/>
              <w:rPr>
                <w:rFonts w:ascii="Arial" w:eastAsia="Arial" w:hAnsi="Arial" w:cs="Arial"/>
              </w:rPr>
            </w:pPr>
            <w:r w:rsidRPr="694F9A0E">
              <w:rPr>
                <w:rFonts w:ascii="Arial" w:eastAsia="Arial" w:hAnsi="Arial" w:cs="Arial"/>
              </w:rPr>
              <w:t xml:space="preserve">Mike is an employee of a small </w:t>
            </w:r>
            <w:r w:rsidR="0C5B1E0A" w:rsidRPr="694F9A0E">
              <w:rPr>
                <w:rFonts w:ascii="Arial" w:eastAsia="Arial" w:hAnsi="Arial" w:cs="Arial"/>
              </w:rPr>
              <w:t>company</w:t>
            </w:r>
            <w:r w:rsidRPr="694F9A0E">
              <w:rPr>
                <w:rFonts w:ascii="Arial" w:eastAsia="Arial" w:hAnsi="Arial" w:cs="Arial"/>
              </w:rPr>
              <w:t>, XYZ Technology Pte Ltd. One day in the morning, he found out the network in the system had some connections issues and the company could not solve it. The boss then asked Mike</w:t>
            </w:r>
            <w:r w:rsidR="0ECE95ED" w:rsidRPr="694F9A0E">
              <w:rPr>
                <w:rFonts w:ascii="Arial" w:eastAsia="Arial" w:hAnsi="Arial" w:cs="Arial"/>
              </w:rPr>
              <w:t xml:space="preserve"> </w:t>
            </w:r>
            <w:r w:rsidRPr="694F9A0E">
              <w:rPr>
                <w:rFonts w:ascii="Arial" w:eastAsia="Arial" w:hAnsi="Arial" w:cs="Arial"/>
              </w:rPr>
              <w:t xml:space="preserve">to find for a cheap network repair </w:t>
            </w:r>
            <w:r w:rsidRPr="1C4DAC89">
              <w:rPr>
                <w:rFonts w:ascii="Arial" w:eastAsia="Arial" w:hAnsi="Arial" w:cs="Arial"/>
              </w:rPr>
              <w:t>com</w:t>
            </w:r>
            <w:r w:rsidR="25F96699" w:rsidRPr="1C4DAC89">
              <w:rPr>
                <w:rFonts w:ascii="Arial" w:eastAsia="Arial" w:hAnsi="Arial" w:cs="Arial"/>
              </w:rPr>
              <w:t>pa</w:t>
            </w:r>
            <w:r w:rsidRPr="1C4DAC89">
              <w:rPr>
                <w:rFonts w:ascii="Arial" w:eastAsia="Arial" w:hAnsi="Arial" w:cs="Arial"/>
              </w:rPr>
              <w:t>ny</w:t>
            </w:r>
            <w:r w:rsidRPr="694F9A0E">
              <w:rPr>
                <w:rFonts w:ascii="Arial" w:eastAsia="Arial" w:hAnsi="Arial" w:cs="Arial"/>
              </w:rPr>
              <w:t xml:space="preserve"> fix</w:t>
            </w:r>
            <w:r w:rsidR="24233741" w:rsidRPr="239B1573">
              <w:rPr>
                <w:rFonts w:ascii="Arial" w:eastAsia="Arial" w:hAnsi="Arial" w:cs="Arial"/>
              </w:rPr>
              <w:t xml:space="preserve"> it</w:t>
            </w:r>
            <w:r w:rsidRPr="694F9A0E">
              <w:rPr>
                <w:rFonts w:ascii="Arial" w:eastAsia="Arial" w:hAnsi="Arial" w:cs="Arial"/>
              </w:rPr>
              <w:t xml:space="preserve">. Mike contacted the cheapest one he could find online and arranged for him to come down in the afternoon.  </w:t>
            </w:r>
          </w:p>
          <w:p w14:paraId="40C0C258" w14:textId="0B135B3B" w:rsidR="26F344FB" w:rsidRDefault="79C9E270" w:rsidP="694F9A0E">
            <w:pPr>
              <w:pStyle w:val="ListParagraph"/>
              <w:ind w:left="0"/>
              <w:rPr>
                <w:rFonts w:ascii="Arial" w:eastAsia="Arial" w:hAnsi="Arial" w:cs="Arial"/>
              </w:rPr>
            </w:pPr>
            <w:r w:rsidRPr="694F9A0E">
              <w:rPr>
                <w:rFonts w:ascii="Arial" w:eastAsia="Arial" w:hAnsi="Arial" w:cs="Arial"/>
              </w:rPr>
              <w:t xml:space="preserve">The repairman, Ben, came down and got down to work. However, he was </w:t>
            </w:r>
            <w:proofErr w:type="gramStart"/>
            <w:r w:rsidRPr="694F9A0E">
              <w:rPr>
                <w:rFonts w:ascii="Arial" w:eastAsia="Arial" w:hAnsi="Arial" w:cs="Arial"/>
              </w:rPr>
              <w:t>actually a</w:t>
            </w:r>
            <w:proofErr w:type="gramEnd"/>
            <w:r w:rsidRPr="694F9A0E">
              <w:rPr>
                <w:rFonts w:ascii="Arial" w:eastAsia="Arial" w:hAnsi="Arial" w:cs="Arial"/>
              </w:rPr>
              <w:t xml:space="preserve"> black hat hacker and is installing a program to install onto the system. After Ben was able to fix the problem and install the malware, he now </w:t>
            </w:r>
            <w:r w:rsidR="7CBE4A25" w:rsidRPr="6809A931">
              <w:rPr>
                <w:rFonts w:ascii="Arial" w:eastAsia="Arial" w:hAnsi="Arial" w:cs="Arial"/>
              </w:rPr>
              <w:t>establishes a</w:t>
            </w:r>
            <w:r w:rsidRPr="6809A931">
              <w:rPr>
                <w:rFonts w:ascii="Arial" w:eastAsia="Arial" w:hAnsi="Arial" w:cs="Arial"/>
              </w:rPr>
              <w:t xml:space="preserve"> </w:t>
            </w:r>
            <w:r w:rsidRPr="694F9A0E">
              <w:rPr>
                <w:rFonts w:ascii="Arial" w:eastAsia="Arial" w:hAnsi="Arial" w:cs="Arial"/>
              </w:rPr>
              <w:t xml:space="preserve">remote </w:t>
            </w:r>
            <w:r w:rsidR="0291ACA2" w:rsidRPr="694F9A0E">
              <w:rPr>
                <w:rFonts w:ascii="Arial" w:eastAsia="Arial" w:hAnsi="Arial" w:cs="Arial"/>
              </w:rPr>
              <w:t>connection</w:t>
            </w:r>
            <w:r w:rsidRPr="694F9A0E">
              <w:rPr>
                <w:rFonts w:ascii="Arial" w:eastAsia="Arial" w:hAnsi="Arial" w:cs="Arial"/>
              </w:rPr>
              <w:t xml:space="preserve"> into the network.</w:t>
            </w:r>
            <w:r w:rsidR="6530E498" w:rsidRPr="694F9A0E">
              <w:rPr>
                <w:rFonts w:ascii="Arial" w:eastAsia="Arial" w:hAnsi="Arial" w:cs="Arial"/>
              </w:rPr>
              <w:t xml:space="preserve"> He can use this connection to harvest the company’s confidential data, track their activity on their devices, and escalate their privileges to gain admin rights.</w:t>
            </w:r>
          </w:p>
          <w:p w14:paraId="233571ED" w14:textId="6F278393" w:rsidR="26F344FB" w:rsidRDefault="26F344FB" w:rsidP="694F9A0E">
            <w:pPr>
              <w:pStyle w:val="ListParagraph"/>
              <w:ind w:left="0"/>
              <w:rPr>
                <w:rFonts w:ascii="Arial" w:eastAsia="Arial" w:hAnsi="Arial" w:cs="Arial"/>
              </w:rPr>
            </w:pPr>
          </w:p>
          <w:p w14:paraId="71B96445" w14:textId="279ECFD8" w:rsidR="26F344FB" w:rsidRDefault="79C9E270" w:rsidP="694F9A0E">
            <w:pPr>
              <w:pStyle w:val="ListParagraph"/>
              <w:ind w:left="0"/>
              <w:rPr>
                <w:rFonts w:ascii="Arial" w:eastAsia="Arial" w:hAnsi="Arial" w:cs="Arial"/>
              </w:rPr>
            </w:pPr>
            <w:r w:rsidRPr="694F9A0E">
              <w:rPr>
                <w:rFonts w:ascii="Arial" w:eastAsia="Arial" w:hAnsi="Arial" w:cs="Arial"/>
              </w:rPr>
              <w:t xml:space="preserve">Network Diagram: </w:t>
            </w:r>
          </w:p>
          <w:p w14:paraId="71CA187A" w14:textId="24E9DF79" w:rsidR="26F344FB" w:rsidRDefault="02C7EECF" w:rsidP="694F9A0E">
            <w:pPr>
              <w:pStyle w:val="ListParagraph"/>
              <w:ind w:left="0"/>
              <w:rPr>
                <w:rFonts w:ascii="Arial" w:eastAsia="Arial" w:hAnsi="Arial" w:cs="Arial"/>
              </w:rPr>
            </w:pPr>
            <w:r>
              <w:rPr>
                <w:noProof/>
              </w:rPr>
              <w:drawing>
                <wp:inline distT="0" distB="0" distL="0" distR="0" wp14:anchorId="5FB5BCB5" wp14:editId="628836F7">
                  <wp:extent cx="7429500" cy="4086225"/>
                  <wp:effectExtent l="0" t="0" r="0" b="0"/>
                  <wp:docPr id="1525562350" name="Picture 152556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5562350"/>
                          <pic:cNvPicPr/>
                        </pic:nvPicPr>
                        <pic:blipFill>
                          <a:blip r:embed="rId38">
                            <a:extLst>
                              <a:ext uri="{28A0092B-C50C-407E-A947-70E740481C1C}">
                                <a14:useLocalDpi xmlns:a14="http://schemas.microsoft.com/office/drawing/2010/main" val="0"/>
                              </a:ext>
                            </a:extLst>
                          </a:blip>
                          <a:stretch>
                            <a:fillRect/>
                          </a:stretch>
                        </pic:blipFill>
                        <pic:spPr>
                          <a:xfrm>
                            <a:off x="0" y="0"/>
                            <a:ext cx="7429500" cy="4086225"/>
                          </a:xfrm>
                          <a:prstGeom prst="rect">
                            <a:avLst/>
                          </a:prstGeom>
                        </pic:spPr>
                      </pic:pic>
                    </a:graphicData>
                  </a:graphic>
                </wp:inline>
              </w:drawing>
            </w:r>
          </w:p>
          <w:p w14:paraId="3E9CBA87" w14:textId="1B780C23" w:rsidR="61FDD5BC" w:rsidRDefault="61FDD5BC" w:rsidP="1B054B67">
            <w:pPr>
              <w:pStyle w:val="ListParagraph"/>
              <w:ind w:left="0"/>
              <w:rPr>
                <w:rFonts w:ascii="Arial" w:eastAsia="Arial" w:hAnsi="Arial" w:cs="Arial"/>
              </w:rPr>
            </w:pPr>
            <w:r w:rsidRPr="1B054B67">
              <w:rPr>
                <w:rFonts w:ascii="Arial" w:eastAsia="Arial" w:hAnsi="Arial" w:cs="Arial"/>
              </w:rPr>
              <w:t>Devices used:</w:t>
            </w:r>
          </w:p>
          <w:p w14:paraId="2D380420" w14:textId="16E13232" w:rsidR="1B054B67" w:rsidRDefault="61FDD5BC" w:rsidP="002241F8">
            <w:pPr>
              <w:pStyle w:val="ListParagraph"/>
              <w:numPr>
                <w:ilvl w:val="0"/>
                <w:numId w:val="81"/>
              </w:numPr>
              <w:rPr>
                <w:rFonts w:ascii="Arial" w:eastAsia="Arial" w:hAnsi="Arial" w:cs="Arial"/>
              </w:rPr>
            </w:pPr>
            <w:r w:rsidRPr="4E037E4D">
              <w:rPr>
                <w:rFonts w:ascii="Arial" w:eastAsia="Arial" w:hAnsi="Arial" w:cs="Arial"/>
              </w:rPr>
              <w:t>Windows 7 Machine</w:t>
            </w:r>
          </w:p>
          <w:p w14:paraId="45BAB002" w14:textId="0654FC97" w:rsidR="61FDD5BC" w:rsidRDefault="61FDD5BC" w:rsidP="002241F8">
            <w:pPr>
              <w:pStyle w:val="ListParagraph"/>
              <w:numPr>
                <w:ilvl w:val="0"/>
                <w:numId w:val="81"/>
              </w:numPr>
              <w:rPr>
                <w:rFonts w:ascii="Arial" w:eastAsia="Arial" w:hAnsi="Arial" w:cs="Arial"/>
              </w:rPr>
            </w:pPr>
            <w:r w:rsidRPr="4E037E4D">
              <w:rPr>
                <w:rFonts w:ascii="Arial" w:eastAsia="Arial" w:hAnsi="Arial" w:cs="Arial"/>
              </w:rPr>
              <w:t>Windows Server 2016 Machine</w:t>
            </w:r>
          </w:p>
          <w:p w14:paraId="43B106FC" w14:textId="7FF85FCE" w:rsidR="61FDD5BC" w:rsidRDefault="61FDD5BC" w:rsidP="002241F8">
            <w:pPr>
              <w:pStyle w:val="ListParagraph"/>
              <w:numPr>
                <w:ilvl w:val="0"/>
                <w:numId w:val="81"/>
              </w:numPr>
              <w:rPr>
                <w:rFonts w:ascii="Arial" w:eastAsia="Arial" w:hAnsi="Arial" w:cs="Arial"/>
              </w:rPr>
            </w:pPr>
            <w:r w:rsidRPr="4E037E4D">
              <w:rPr>
                <w:rFonts w:ascii="Arial" w:eastAsia="Arial" w:hAnsi="Arial" w:cs="Arial"/>
              </w:rPr>
              <w:t>Kali Linux Machine</w:t>
            </w:r>
          </w:p>
          <w:p w14:paraId="6A96028E" w14:textId="14AA7874" w:rsidR="4E037E4D" w:rsidRDefault="61FDD5BC" w:rsidP="002241F8">
            <w:pPr>
              <w:pStyle w:val="ListParagraph"/>
              <w:numPr>
                <w:ilvl w:val="0"/>
                <w:numId w:val="81"/>
              </w:numPr>
              <w:rPr>
                <w:rFonts w:ascii="Arial" w:eastAsia="Arial" w:hAnsi="Arial" w:cs="Arial"/>
              </w:rPr>
            </w:pPr>
            <w:r w:rsidRPr="6DE774F3">
              <w:rPr>
                <w:rFonts w:ascii="Arial" w:eastAsia="Arial" w:hAnsi="Arial" w:cs="Arial"/>
              </w:rPr>
              <w:t>Windows 10 Machine</w:t>
            </w:r>
          </w:p>
          <w:p w14:paraId="22B3894C" w14:textId="0A19D956" w:rsidR="0BF42567" w:rsidRDefault="0BF42567" w:rsidP="0BF42567">
            <w:pPr>
              <w:rPr>
                <w:rFonts w:ascii="Arial" w:eastAsia="Arial" w:hAnsi="Arial" w:cs="Arial"/>
              </w:rPr>
            </w:pPr>
          </w:p>
          <w:p w14:paraId="25C52BF5" w14:textId="3B5CB587" w:rsidR="26F344FB" w:rsidRDefault="4E971E3D" w:rsidP="694F9A0E">
            <w:pPr>
              <w:pStyle w:val="ListParagraph"/>
              <w:ind w:left="0"/>
              <w:rPr>
                <w:rFonts w:ascii="Arial" w:eastAsia="Arial" w:hAnsi="Arial" w:cs="Arial"/>
              </w:rPr>
            </w:pPr>
            <w:r w:rsidRPr="694F9A0E">
              <w:rPr>
                <w:rFonts w:ascii="Arial" w:eastAsia="Arial" w:hAnsi="Arial" w:cs="Arial"/>
              </w:rPr>
              <w:t>Exploits used:</w:t>
            </w:r>
          </w:p>
          <w:p w14:paraId="2C76D8F6" w14:textId="7E6B467C" w:rsidR="26F344FB" w:rsidRDefault="26F344FB" w:rsidP="694F9A0E">
            <w:pPr>
              <w:pStyle w:val="ListParagraph"/>
              <w:ind w:left="0"/>
              <w:rPr>
                <w:rFonts w:ascii="Arial" w:eastAsia="Arial" w:hAnsi="Arial" w:cs="Arial"/>
              </w:rPr>
            </w:pPr>
          </w:p>
          <w:p w14:paraId="18500EEF" w14:textId="74F523D6" w:rsidR="26F344FB" w:rsidRDefault="4E971E3D" w:rsidP="002241F8">
            <w:pPr>
              <w:pStyle w:val="ListParagraph"/>
              <w:numPr>
                <w:ilvl w:val="0"/>
                <w:numId w:val="41"/>
              </w:numPr>
              <w:rPr>
                <w:rFonts w:ascii="Arial" w:eastAsia="Arial" w:hAnsi="Arial" w:cs="Arial"/>
              </w:rPr>
            </w:pPr>
            <w:r w:rsidRPr="694F9A0E">
              <w:rPr>
                <w:rFonts w:ascii="Arial" w:eastAsia="Arial" w:hAnsi="Arial" w:cs="Arial"/>
              </w:rPr>
              <w:t>CVE-2019-0708</w:t>
            </w:r>
            <w:r w:rsidR="66A29CC3" w:rsidRPr="694F9A0E">
              <w:rPr>
                <w:rFonts w:ascii="Arial" w:eastAsia="Arial" w:hAnsi="Arial" w:cs="Arial"/>
              </w:rPr>
              <w:t xml:space="preserve"> (Remote Code Execution</w:t>
            </w:r>
            <w:r w:rsidR="06D32867" w:rsidRPr="694F9A0E">
              <w:rPr>
                <w:rFonts w:ascii="Arial" w:eastAsia="Arial" w:hAnsi="Arial" w:cs="Arial"/>
              </w:rPr>
              <w:t>, Windows 7</w:t>
            </w:r>
            <w:r w:rsidR="66A29CC3" w:rsidRPr="694F9A0E">
              <w:rPr>
                <w:rFonts w:ascii="Arial" w:eastAsia="Arial" w:hAnsi="Arial" w:cs="Arial"/>
              </w:rPr>
              <w:t>)</w:t>
            </w:r>
          </w:p>
          <w:p w14:paraId="5F9FC89D" w14:textId="0ADC8483" w:rsidR="26F344FB" w:rsidRDefault="00347EBA" w:rsidP="002241F8">
            <w:pPr>
              <w:pStyle w:val="ListParagraph"/>
              <w:numPr>
                <w:ilvl w:val="1"/>
                <w:numId w:val="41"/>
              </w:numPr>
              <w:rPr>
                <w:rFonts w:ascii="Arial" w:eastAsia="Arial" w:hAnsi="Arial" w:cs="Arial"/>
              </w:rPr>
            </w:pPr>
            <w:hyperlink r:id="rId39">
              <w:r w:rsidR="2873B09A" w:rsidRPr="694F9A0E">
                <w:rPr>
                  <w:rStyle w:val="Hyperlink"/>
                  <w:rFonts w:ascii="Arial" w:eastAsia="Arial" w:hAnsi="Arial" w:cs="Arial"/>
                </w:rPr>
                <w:t>https://cve.mitre.org/cgi-bin/cvename.cgi?name=CVE-2019-0708</w:t>
              </w:r>
            </w:hyperlink>
            <w:r w:rsidR="2873B09A" w:rsidRPr="694F9A0E">
              <w:rPr>
                <w:rFonts w:ascii="Arial" w:eastAsia="Arial" w:hAnsi="Arial" w:cs="Arial"/>
              </w:rPr>
              <w:t xml:space="preserve"> </w:t>
            </w:r>
          </w:p>
          <w:p w14:paraId="6371A5E5" w14:textId="5EDE365D" w:rsidR="26F344FB" w:rsidRDefault="26F344FB" w:rsidP="694F9A0E">
            <w:pPr>
              <w:rPr>
                <w:rFonts w:ascii="Arial" w:eastAsia="Arial" w:hAnsi="Arial" w:cs="Arial"/>
              </w:rPr>
            </w:pPr>
          </w:p>
          <w:p w14:paraId="6E1DCE8D" w14:textId="440D2BD4" w:rsidR="67BB8C2F" w:rsidRDefault="4E971E3D" w:rsidP="002241F8">
            <w:pPr>
              <w:pStyle w:val="ListParagraph"/>
              <w:numPr>
                <w:ilvl w:val="0"/>
                <w:numId w:val="41"/>
              </w:numPr>
              <w:rPr>
                <w:rFonts w:ascii="Arial" w:eastAsia="Arial" w:hAnsi="Arial" w:cs="Arial"/>
              </w:rPr>
            </w:pPr>
            <w:r w:rsidRPr="694F9A0E">
              <w:rPr>
                <w:rFonts w:ascii="Arial" w:eastAsia="Arial" w:hAnsi="Arial" w:cs="Arial"/>
              </w:rPr>
              <w:t>CVE-2017-0143</w:t>
            </w:r>
            <w:r w:rsidR="4BA33104" w:rsidRPr="694F9A0E">
              <w:rPr>
                <w:rFonts w:ascii="Arial" w:eastAsia="Arial" w:hAnsi="Arial" w:cs="Arial"/>
              </w:rPr>
              <w:t xml:space="preserve"> (Remote Code Execution</w:t>
            </w:r>
            <w:r w:rsidR="2438D7A5" w:rsidRPr="694F9A0E">
              <w:rPr>
                <w:rFonts w:ascii="Arial" w:eastAsia="Arial" w:hAnsi="Arial" w:cs="Arial"/>
              </w:rPr>
              <w:t>, Windows Server 2016</w:t>
            </w:r>
            <w:r w:rsidR="4BA33104" w:rsidRPr="694F9A0E">
              <w:rPr>
                <w:rFonts w:ascii="Arial" w:eastAsia="Arial" w:hAnsi="Arial" w:cs="Arial"/>
              </w:rPr>
              <w:t>)</w:t>
            </w:r>
          </w:p>
          <w:p w14:paraId="0E49085D" w14:textId="358E3055" w:rsidR="00872934" w:rsidRPr="00872934" w:rsidRDefault="00347EBA" w:rsidP="002241F8">
            <w:pPr>
              <w:pStyle w:val="ListParagraph"/>
              <w:numPr>
                <w:ilvl w:val="1"/>
                <w:numId w:val="41"/>
              </w:numPr>
              <w:rPr>
                <w:rFonts w:ascii="Arial" w:eastAsia="Arial" w:hAnsi="Arial" w:cs="Arial"/>
              </w:rPr>
            </w:pPr>
            <w:hyperlink r:id="rId40">
              <w:r w:rsidR="2EA30065" w:rsidRPr="694F9A0E">
                <w:rPr>
                  <w:rStyle w:val="Hyperlink"/>
                  <w:rFonts w:ascii="Arial" w:eastAsia="Arial" w:hAnsi="Arial" w:cs="Arial"/>
                </w:rPr>
                <w:t>https://msrc.microsoft.com/update-guide/vulnerability/CVE-2017-0143</w:t>
              </w:r>
            </w:hyperlink>
            <w:r w:rsidR="2EA30065" w:rsidRPr="694F9A0E">
              <w:rPr>
                <w:rFonts w:ascii="Arial" w:eastAsia="Arial" w:hAnsi="Arial" w:cs="Arial"/>
              </w:rPr>
              <w:t xml:space="preserve"> </w:t>
            </w:r>
          </w:p>
          <w:p w14:paraId="7EF6F0C5" w14:textId="63C46743" w:rsidR="085930BD" w:rsidRDefault="085930BD" w:rsidP="085930BD">
            <w:pPr>
              <w:ind w:left="720"/>
              <w:rPr>
                <w:rFonts w:ascii="Arial" w:eastAsia="Arial" w:hAnsi="Arial" w:cs="Arial"/>
              </w:rPr>
            </w:pPr>
          </w:p>
          <w:p w14:paraId="2F38270F" w14:textId="02D28B93" w:rsidR="00872934" w:rsidRDefault="022B8F85" w:rsidP="002241F8">
            <w:pPr>
              <w:pStyle w:val="ListParagraph"/>
              <w:numPr>
                <w:ilvl w:val="0"/>
                <w:numId w:val="41"/>
              </w:numPr>
            </w:pPr>
            <w:r w:rsidRPr="500EA7D6">
              <w:rPr>
                <w:rFonts w:ascii="Arial" w:eastAsia="Arial" w:hAnsi="Arial" w:cs="Arial"/>
              </w:rPr>
              <w:t xml:space="preserve">CVE-2019-0796 (Remote Code Execution, Windows </w:t>
            </w:r>
            <w:r w:rsidRPr="085930BD">
              <w:rPr>
                <w:rFonts w:ascii="Arial" w:eastAsia="Arial" w:hAnsi="Arial" w:cs="Arial"/>
              </w:rPr>
              <w:t>10</w:t>
            </w:r>
            <w:r w:rsidRPr="500EA7D6">
              <w:rPr>
                <w:rFonts w:ascii="Arial" w:eastAsia="Arial" w:hAnsi="Arial" w:cs="Arial"/>
              </w:rPr>
              <w:t>)</w:t>
            </w:r>
          </w:p>
          <w:p w14:paraId="3AF02BBE" w14:textId="32FC7341" w:rsidR="022B8F85" w:rsidRDefault="00347EBA" w:rsidP="002241F8">
            <w:pPr>
              <w:pStyle w:val="ListParagraph"/>
              <w:numPr>
                <w:ilvl w:val="1"/>
                <w:numId w:val="41"/>
              </w:numPr>
              <w:rPr>
                <w:rFonts w:ascii="Arial" w:eastAsia="Arial" w:hAnsi="Arial" w:cs="Arial"/>
              </w:rPr>
            </w:pPr>
            <w:hyperlink r:id="rId41">
              <w:r w:rsidR="022B8F85" w:rsidRPr="085930BD">
                <w:rPr>
                  <w:rStyle w:val="Hyperlink"/>
                  <w:rFonts w:ascii="Arial" w:eastAsia="Arial" w:hAnsi="Arial" w:cs="Arial"/>
                </w:rPr>
                <w:t>https://www.cvedetails.com/cve-details.php?t=1&amp;cve_id=CVE-2020-0796</w:t>
              </w:r>
            </w:hyperlink>
            <w:r w:rsidR="022B8F85" w:rsidRPr="085930BD">
              <w:rPr>
                <w:rFonts w:ascii="Arial" w:eastAsia="Arial" w:hAnsi="Arial" w:cs="Arial"/>
              </w:rPr>
              <w:t xml:space="preserve"> </w:t>
            </w:r>
          </w:p>
          <w:p w14:paraId="157B088C" w14:textId="020B6961" w:rsidR="67BB8C2F" w:rsidRDefault="67BB8C2F" w:rsidP="67BB8C2F">
            <w:pPr>
              <w:rPr>
                <w:rFonts w:ascii="Arial" w:eastAsia="Arial" w:hAnsi="Arial" w:cs="Arial"/>
              </w:rPr>
            </w:pPr>
          </w:p>
          <w:p w14:paraId="087C13DC" w14:textId="74C9DD33" w:rsidR="26F344FB" w:rsidRDefault="642BAE9B" w:rsidP="694F9A0E">
            <w:pPr>
              <w:rPr>
                <w:rFonts w:ascii="Arial" w:eastAsia="Arial" w:hAnsi="Arial" w:cs="Arial"/>
              </w:rPr>
            </w:pPr>
            <w:r w:rsidRPr="694F9A0E">
              <w:rPr>
                <w:rFonts w:ascii="Arial" w:eastAsia="Arial" w:hAnsi="Arial" w:cs="Arial"/>
              </w:rPr>
              <w:t>Post-Exploitation Activities:</w:t>
            </w:r>
          </w:p>
          <w:p w14:paraId="7495C8B2" w14:textId="0CF8C525" w:rsidR="11FE7F6C" w:rsidRDefault="642BAE9B" w:rsidP="002241F8">
            <w:pPr>
              <w:pStyle w:val="ListParagraph"/>
              <w:numPr>
                <w:ilvl w:val="0"/>
                <w:numId w:val="40"/>
              </w:numPr>
              <w:rPr>
                <w:rFonts w:ascii="Arial" w:eastAsia="Arial" w:hAnsi="Arial" w:cs="Arial"/>
              </w:rPr>
            </w:pPr>
            <w:r w:rsidRPr="694F9A0E">
              <w:rPr>
                <w:rFonts w:ascii="Arial" w:eastAsia="Arial" w:hAnsi="Arial" w:cs="Arial"/>
              </w:rPr>
              <w:t>Data Exfiltration</w:t>
            </w:r>
          </w:p>
          <w:p w14:paraId="6FCC797E" w14:textId="2F93269E" w:rsidR="00061A6E" w:rsidRPr="00061A6E" w:rsidRDefault="0A14EBCB" w:rsidP="002241F8">
            <w:pPr>
              <w:pStyle w:val="ListParagraph"/>
              <w:numPr>
                <w:ilvl w:val="0"/>
                <w:numId w:val="40"/>
              </w:numPr>
              <w:rPr>
                <w:rFonts w:ascii="Arial" w:eastAsia="Arial" w:hAnsi="Arial" w:cs="Arial"/>
              </w:rPr>
            </w:pPr>
            <w:r w:rsidRPr="5182CEB1">
              <w:rPr>
                <w:rFonts w:ascii="Arial" w:eastAsia="Arial" w:hAnsi="Arial" w:cs="Arial"/>
              </w:rPr>
              <w:t>Privileges Escalation</w:t>
            </w:r>
            <w:r w:rsidR="1593E451" w:rsidRPr="5182CEB1">
              <w:rPr>
                <w:rFonts w:ascii="Arial" w:eastAsia="Arial" w:hAnsi="Arial" w:cs="Arial"/>
              </w:rPr>
              <w:t xml:space="preserve"> </w:t>
            </w:r>
          </w:p>
          <w:p w14:paraId="1DF948DD" w14:textId="40363E5E" w:rsidR="7BEA2347" w:rsidRDefault="7BEA2347" w:rsidP="019BA9FE">
            <w:pPr>
              <w:spacing w:line="259" w:lineRule="auto"/>
              <w:rPr>
                <w:rFonts w:ascii="Arial" w:eastAsia="Arial" w:hAnsi="Arial" w:cs="Arial"/>
              </w:rPr>
            </w:pPr>
            <w:r w:rsidRPr="20EA629F">
              <w:rPr>
                <w:rFonts w:ascii="Arial" w:eastAsia="Arial" w:hAnsi="Arial" w:cs="Arial"/>
              </w:rPr>
              <w:t xml:space="preserve">            </w:t>
            </w:r>
            <w:proofErr w:type="spellStart"/>
            <w:r w:rsidR="7AE0376E" w:rsidRPr="73F827EC">
              <w:rPr>
                <w:rFonts w:ascii="Arial" w:eastAsia="Arial" w:hAnsi="Arial" w:cs="Arial"/>
              </w:rPr>
              <w:t>BadBlue</w:t>
            </w:r>
            <w:proofErr w:type="spellEnd"/>
            <w:r w:rsidR="7AE0376E" w:rsidRPr="73F827EC">
              <w:rPr>
                <w:rFonts w:ascii="Arial" w:eastAsia="Arial" w:hAnsi="Arial" w:cs="Arial"/>
              </w:rPr>
              <w:t xml:space="preserve"> </w:t>
            </w:r>
            <w:proofErr w:type="spellStart"/>
            <w:r w:rsidR="7AE0376E" w:rsidRPr="3E1F44A0">
              <w:rPr>
                <w:rFonts w:ascii="Arial" w:eastAsia="Arial" w:hAnsi="Arial" w:cs="Arial"/>
              </w:rPr>
              <w:t>Passthru</w:t>
            </w:r>
            <w:proofErr w:type="spellEnd"/>
            <w:r w:rsidR="7AE0376E" w:rsidRPr="3E1F44A0">
              <w:rPr>
                <w:rFonts w:ascii="Arial" w:eastAsia="Arial" w:hAnsi="Arial" w:cs="Arial"/>
              </w:rPr>
              <w:t xml:space="preserve"> Exploit</w:t>
            </w:r>
          </w:p>
          <w:p w14:paraId="631F3BC4" w14:textId="01F01859" w:rsidR="00C17389" w:rsidRPr="004855AC" w:rsidRDefault="336C5CE2" w:rsidP="002241F8">
            <w:pPr>
              <w:pStyle w:val="ListParagraph"/>
              <w:numPr>
                <w:ilvl w:val="1"/>
                <w:numId w:val="40"/>
              </w:numPr>
              <w:rPr>
                <w:rFonts w:ascii="Arial" w:eastAsia="Arial" w:hAnsi="Arial" w:cs="Arial"/>
              </w:rPr>
            </w:pPr>
            <w:r w:rsidRPr="60048101">
              <w:rPr>
                <w:rFonts w:ascii="Arial" w:eastAsia="Arial" w:hAnsi="Arial" w:cs="Arial"/>
              </w:rPr>
              <w:t>Windows 7</w:t>
            </w:r>
            <w:r w:rsidR="1593E451" w:rsidRPr="5182CEB1">
              <w:rPr>
                <w:rFonts w:ascii="Arial" w:eastAsia="Arial" w:hAnsi="Arial" w:cs="Arial"/>
              </w:rPr>
              <w:t xml:space="preserve">- </w:t>
            </w:r>
            <w:hyperlink r:id="rId42">
              <w:r w:rsidR="1593E451" w:rsidRPr="5182CEB1">
                <w:rPr>
                  <w:rStyle w:val="Hyperlink"/>
                  <w:rFonts w:ascii="Arial" w:eastAsia="Arial" w:hAnsi="Arial" w:cs="Arial"/>
                </w:rPr>
                <w:t>https://54m4ri74n.medium.com/windows-7-privilege-escalation-using-uac-bypass-b08f5523b7de</w:t>
              </w:r>
            </w:hyperlink>
          </w:p>
          <w:p w14:paraId="0809B5BE" w14:textId="1AE7E86B" w:rsidR="7FE2EB82" w:rsidRDefault="7FE2EB82" w:rsidP="5553114B">
            <w:pPr>
              <w:ind w:left="720"/>
              <w:rPr>
                <w:rFonts w:ascii="Arial" w:eastAsia="Arial" w:hAnsi="Arial" w:cs="Arial"/>
              </w:rPr>
            </w:pPr>
            <w:r w:rsidRPr="019BA9FE">
              <w:rPr>
                <w:rFonts w:ascii="Arial" w:eastAsia="Arial" w:hAnsi="Arial" w:cs="Arial"/>
              </w:rPr>
              <w:t>CVE-2019-1458</w:t>
            </w:r>
          </w:p>
          <w:p w14:paraId="2E7F78BF" w14:textId="01F01859" w:rsidR="484A6D09" w:rsidRDefault="79917A56" w:rsidP="002241F8">
            <w:pPr>
              <w:pStyle w:val="ListParagraph"/>
              <w:numPr>
                <w:ilvl w:val="1"/>
                <w:numId w:val="40"/>
              </w:numPr>
              <w:rPr>
                <w:rFonts w:ascii="Arial" w:eastAsia="Arial" w:hAnsi="Arial" w:cs="Arial"/>
              </w:rPr>
            </w:pPr>
            <w:r w:rsidRPr="7556BC13">
              <w:rPr>
                <w:rFonts w:ascii="Arial" w:eastAsia="Arial" w:hAnsi="Arial" w:cs="Arial"/>
              </w:rPr>
              <w:t xml:space="preserve">Windows 10 - </w:t>
            </w:r>
            <w:hyperlink r:id="rId43">
              <w:r w:rsidRPr="7556BC13">
                <w:rPr>
                  <w:rStyle w:val="Hyperlink"/>
                  <w:rFonts w:ascii="Arial" w:eastAsia="Arial" w:hAnsi="Arial" w:cs="Arial"/>
                </w:rPr>
                <w:t>https://www.cvedetails.com/cve-details.php?t=1&amp;cve_id=cve-2019-1458</w:t>
              </w:r>
            </w:hyperlink>
            <w:r w:rsidRPr="7556BC13">
              <w:rPr>
                <w:rFonts w:ascii="Arial" w:eastAsia="Arial" w:hAnsi="Arial" w:cs="Arial"/>
              </w:rPr>
              <w:t xml:space="preserve"> </w:t>
            </w:r>
          </w:p>
          <w:p w14:paraId="4F2666A0" w14:textId="7955E653" w:rsidR="26F344FB" w:rsidRDefault="0A14EBCB" w:rsidP="002241F8">
            <w:pPr>
              <w:pStyle w:val="ListParagraph"/>
              <w:numPr>
                <w:ilvl w:val="0"/>
                <w:numId w:val="40"/>
              </w:numPr>
              <w:rPr>
                <w:rFonts w:ascii="Arial" w:eastAsia="Arial" w:hAnsi="Arial" w:cs="Arial"/>
              </w:rPr>
            </w:pPr>
            <w:r w:rsidRPr="5182CEB1">
              <w:rPr>
                <w:rFonts w:ascii="Arial" w:eastAsia="Arial" w:hAnsi="Arial" w:cs="Arial"/>
              </w:rPr>
              <w:t>Disabling Security Software</w:t>
            </w:r>
          </w:p>
          <w:p w14:paraId="03A50B26" w14:textId="49004F23" w:rsidR="26F344FB" w:rsidRDefault="0A14EBCB" w:rsidP="002241F8">
            <w:pPr>
              <w:pStyle w:val="ListParagraph"/>
              <w:numPr>
                <w:ilvl w:val="0"/>
                <w:numId w:val="40"/>
              </w:numPr>
              <w:rPr>
                <w:rFonts w:ascii="Arial" w:eastAsia="Arial" w:hAnsi="Arial" w:cs="Arial"/>
              </w:rPr>
            </w:pPr>
            <w:r w:rsidRPr="5182CEB1">
              <w:rPr>
                <w:rFonts w:ascii="Arial" w:eastAsia="Arial" w:hAnsi="Arial" w:cs="Arial"/>
              </w:rPr>
              <w:t>Key Logging</w:t>
            </w:r>
          </w:p>
          <w:p w14:paraId="3F0966DA" w14:textId="3D8E7563" w:rsidR="60645146" w:rsidRDefault="68F966C7" w:rsidP="002241F8">
            <w:pPr>
              <w:pStyle w:val="ListParagraph"/>
              <w:numPr>
                <w:ilvl w:val="0"/>
                <w:numId w:val="40"/>
              </w:numPr>
              <w:rPr>
                <w:rFonts w:ascii="Arial" w:eastAsia="Arial" w:hAnsi="Arial" w:cs="Arial"/>
              </w:rPr>
            </w:pPr>
            <w:r w:rsidRPr="646046CF">
              <w:rPr>
                <w:rFonts w:ascii="Arial" w:eastAsia="Arial" w:hAnsi="Arial" w:cs="Arial"/>
              </w:rPr>
              <w:t xml:space="preserve">Ensuring </w:t>
            </w:r>
            <w:r w:rsidR="60645146" w:rsidRPr="75A50BE6">
              <w:rPr>
                <w:rFonts w:ascii="Arial" w:eastAsia="Arial" w:hAnsi="Arial" w:cs="Arial"/>
              </w:rPr>
              <w:t>Persistence</w:t>
            </w:r>
          </w:p>
          <w:p w14:paraId="3FA533D8" w14:textId="02CD168C" w:rsidR="26F344FB" w:rsidRDefault="26F344FB" w:rsidP="694F9A0E">
            <w:pPr>
              <w:rPr>
                <w:rFonts w:eastAsiaTheme="minorEastAsia"/>
              </w:rPr>
            </w:pPr>
          </w:p>
        </w:tc>
        <w:tc>
          <w:tcPr>
            <w:tcW w:w="2790" w:type="dxa"/>
            <w:vMerge w:val="restart"/>
          </w:tcPr>
          <w:p w14:paraId="46016CBD" w14:textId="12916304" w:rsidR="26F344FB" w:rsidRDefault="26F344FB" w:rsidP="26F344FB"/>
        </w:tc>
      </w:tr>
      <w:tr w:rsidR="26F344FB" w14:paraId="539B9524" w14:textId="77777777" w:rsidTr="001D1DDB">
        <w:tblPrEx>
          <w:tblLook w:val="04A0" w:firstRow="1" w:lastRow="0" w:firstColumn="1" w:lastColumn="0" w:noHBand="0" w:noVBand="1"/>
        </w:tblPrEx>
        <w:tc>
          <w:tcPr>
            <w:tcW w:w="690" w:type="dxa"/>
            <w:vMerge/>
          </w:tcPr>
          <w:p w14:paraId="5644C57E" w14:textId="77777777" w:rsidR="00833A47" w:rsidRDefault="00833A47"/>
        </w:tc>
        <w:tc>
          <w:tcPr>
            <w:tcW w:w="1811" w:type="dxa"/>
            <w:vMerge/>
          </w:tcPr>
          <w:p w14:paraId="39A4B780" w14:textId="77777777" w:rsidR="00833A47" w:rsidRDefault="00833A47"/>
        </w:tc>
        <w:tc>
          <w:tcPr>
            <w:tcW w:w="3023" w:type="dxa"/>
          </w:tcPr>
          <w:p w14:paraId="47E99F03" w14:textId="4D07DBC3" w:rsidR="34FFBCC3" w:rsidRDefault="34FFBCC3" w:rsidP="26F344FB">
            <w:pPr>
              <w:rPr>
                <w:rFonts w:eastAsiaTheme="minorEastAsia"/>
              </w:rPr>
            </w:pPr>
            <w:r w:rsidRPr="26F344FB">
              <w:rPr>
                <w:rFonts w:eastAsiaTheme="minorEastAsia"/>
              </w:rPr>
              <w:t xml:space="preserve">Ng </w:t>
            </w:r>
            <w:proofErr w:type="spellStart"/>
            <w:r w:rsidRPr="26F344FB">
              <w:rPr>
                <w:rFonts w:eastAsiaTheme="minorEastAsia"/>
              </w:rPr>
              <w:t>Tianyu</w:t>
            </w:r>
            <w:proofErr w:type="spellEnd"/>
            <w:r w:rsidRPr="26F344FB">
              <w:rPr>
                <w:rFonts w:eastAsiaTheme="minorEastAsia"/>
              </w:rPr>
              <w:t xml:space="preserve"> </w:t>
            </w:r>
            <w:proofErr w:type="spellStart"/>
            <w:r w:rsidRPr="26F344FB">
              <w:rPr>
                <w:rFonts w:eastAsiaTheme="minorEastAsia"/>
              </w:rPr>
              <w:t>Jerric</w:t>
            </w:r>
            <w:proofErr w:type="spellEnd"/>
          </w:p>
        </w:tc>
        <w:tc>
          <w:tcPr>
            <w:tcW w:w="1492" w:type="dxa"/>
          </w:tcPr>
          <w:p w14:paraId="308F8A46" w14:textId="7FB81E25" w:rsidR="26F344FB" w:rsidRDefault="26F344FB" w:rsidP="26F344FB">
            <w:pPr>
              <w:rPr>
                <w:rFonts w:eastAsiaTheme="minorEastAsia"/>
              </w:rPr>
            </w:pPr>
          </w:p>
        </w:tc>
        <w:tc>
          <w:tcPr>
            <w:tcW w:w="1580" w:type="dxa"/>
          </w:tcPr>
          <w:p w14:paraId="52EEA4C3" w14:textId="028DBE04" w:rsidR="26F344FB" w:rsidRDefault="26F344FB" w:rsidP="26F344FB">
            <w:pPr>
              <w:rPr>
                <w:rFonts w:eastAsiaTheme="minorEastAsia"/>
              </w:rPr>
            </w:pPr>
          </w:p>
        </w:tc>
        <w:tc>
          <w:tcPr>
            <w:tcW w:w="2881" w:type="dxa"/>
            <w:vMerge/>
          </w:tcPr>
          <w:p w14:paraId="12627BA4" w14:textId="77777777" w:rsidR="00833A47" w:rsidRDefault="00833A47"/>
        </w:tc>
        <w:tc>
          <w:tcPr>
            <w:tcW w:w="12284" w:type="dxa"/>
            <w:vMerge/>
          </w:tcPr>
          <w:p w14:paraId="2E78053B" w14:textId="77777777" w:rsidR="00833A47" w:rsidRDefault="00833A47"/>
        </w:tc>
        <w:tc>
          <w:tcPr>
            <w:tcW w:w="2790" w:type="dxa"/>
            <w:vMerge/>
          </w:tcPr>
          <w:p w14:paraId="7794A6B8" w14:textId="77777777" w:rsidR="00833A47" w:rsidRDefault="00833A47"/>
        </w:tc>
      </w:tr>
      <w:tr w:rsidR="26F344FB" w14:paraId="4A38FF02" w14:textId="77777777" w:rsidTr="001D1DDB">
        <w:tblPrEx>
          <w:tblLook w:val="04A0" w:firstRow="1" w:lastRow="0" w:firstColumn="1" w:lastColumn="0" w:noHBand="0" w:noVBand="1"/>
        </w:tblPrEx>
        <w:tc>
          <w:tcPr>
            <w:tcW w:w="690" w:type="dxa"/>
            <w:vMerge/>
          </w:tcPr>
          <w:p w14:paraId="353AB1D1" w14:textId="77777777" w:rsidR="00833A47" w:rsidRDefault="00833A47"/>
        </w:tc>
        <w:tc>
          <w:tcPr>
            <w:tcW w:w="1811" w:type="dxa"/>
            <w:vMerge/>
          </w:tcPr>
          <w:p w14:paraId="2C378D80" w14:textId="77777777" w:rsidR="00833A47" w:rsidRDefault="00833A47"/>
        </w:tc>
        <w:tc>
          <w:tcPr>
            <w:tcW w:w="3023" w:type="dxa"/>
          </w:tcPr>
          <w:p w14:paraId="0A71858D" w14:textId="29BE4C04" w:rsidR="34FFBCC3" w:rsidRDefault="34FFBCC3" w:rsidP="26F344FB">
            <w:pPr>
              <w:rPr>
                <w:rFonts w:eastAsiaTheme="minorEastAsia"/>
              </w:rPr>
            </w:pPr>
            <w:r w:rsidRPr="26F344FB">
              <w:rPr>
                <w:rFonts w:eastAsiaTheme="minorEastAsia"/>
              </w:rPr>
              <w:t>Neo Say Ping</w:t>
            </w:r>
          </w:p>
        </w:tc>
        <w:tc>
          <w:tcPr>
            <w:tcW w:w="1492" w:type="dxa"/>
          </w:tcPr>
          <w:p w14:paraId="6A9E6DB8" w14:textId="0CBCF94E" w:rsidR="26F344FB" w:rsidRDefault="26F344FB" w:rsidP="26F344FB">
            <w:pPr>
              <w:rPr>
                <w:rFonts w:eastAsiaTheme="minorEastAsia"/>
              </w:rPr>
            </w:pPr>
          </w:p>
        </w:tc>
        <w:tc>
          <w:tcPr>
            <w:tcW w:w="1580" w:type="dxa"/>
          </w:tcPr>
          <w:p w14:paraId="1A4F2149" w14:textId="457313DB" w:rsidR="26F344FB" w:rsidRDefault="26F344FB" w:rsidP="26F344FB">
            <w:pPr>
              <w:rPr>
                <w:rFonts w:eastAsiaTheme="minorEastAsia"/>
              </w:rPr>
            </w:pPr>
          </w:p>
        </w:tc>
        <w:tc>
          <w:tcPr>
            <w:tcW w:w="2881" w:type="dxa"/>
            <w:vMerge/>
          </w:tcPr>
          <w:p w14:paraId="58DE8B8B" w14:textId="77777777" w:rsidR="00833A47" w:rsidRDefault="00833A47"/>
        </w:tc>
        <w:tc>
          <w:tcPr>
            <w:tcW w:w="12284" w:type="dxa"/>
            <w:vMerge/>
          </w:tcPr>
          <w:p w14:paraId="06C2EEBC" w14:textId="77777777" w:rsidR="00833A47" w:rsidRDefault="00833A47"/>
        </w:tc>
        <w:tc>
          <w:tcPr>
            <w:tcW w:w="2790" w:type="dxa"/>
            <w:vMerge/>
          </w:tcPr>
          <w:p w14:paraId="1F9D3126" w14:textId="77777777" w:rsidR="00833A47" w:rsidRDefault="00833A47"/>
        </w:tc>
      </w:tr>
      <w:tr w:rsidR="71BEC6A1" w14:paraId="6F8393DD" w14:textId="77777777" w:rsidTr="001D1DDB">
        <w:tblPrEx>
          <w:tblLook w:val="04A0" w:firstRow="1" w:lastRow="0" w:firstColumn="1" w:lastColumn="0" w:noHBand="0" w:noVBand="1"/>
        </w:tblPrEx>
        <w:tc>
          <w:tcPr>
            <w:tcW w:w="690" w:type="dxa"/>
            <w:vMerge w:val="restart"/>
          </w:tcPr>
          <w:p w14:paraId="2D9EA72E" w14:textId="0EDEF6C8" w:rsidR="42FBE716" w:rsidRDefault="00897FB9" w:rsidP="71BEC6A1">
            <w:r>
              <w:t>9</w:t>
            </w:r>
          </w:p>
        </w:tc>
        <w:tc>
          <w:tcPr>
            <w:tcW w:w="1811" w:type="dxa"/>
            <w:vMerge w:val="restart"/>
          </w:tcPr>
          <w:p w14:paraId="54DDDB24" w14:textId="6734E65C" w:rsidR="658F1C5A" w:rsidRDefault="609F73F1" w:rsidP="155EF40F">
            <w:pPr>
              <w:rPr>
                <w:rFonts w:eastAsiaTheme="minorEastAsia"/>
              </w:rPr>
            </w:pPr>
            <w:r w:rsidRPr="155EF40F">
              <w:rPr>
                <w:rFonts w:eastAsiaTheme="minorEastAsia"/>
              </w:rPr>
              <w:t>Team Bread</w:t>
            </w:r>
          </w:p>
        </w:tc>
        <w:tc>
          <w:tcPr>
            <w:tcW w:w="3023" w:type="dxa"/>
          </w:tcPr>
          <w:p w14:paraId="2D261056" w14:textId="60BA4C5B" w:rsidR="01689D98" w:rsidRDefault="609F73F1" w:rsidP="155EF40F">
            <w:pPr>
              <w:rPr>
                <w:rFonts w:eastAsiaTheme="minorEastAsia"/>
              </w:rPr>
            </w:pPr>
            <w:proofErr w:type="spellStart"/>
            <w:r w:rsidRPr="155EF40F">
              <w:rPr>
                <w:rFonts w:eastAsiaTheme="minorEastAsia"/>
              </w:rPr>
              <w:t>Dainel</w:t>
            </w:r>
            <w:proofErr w:type="spellEnd"/>
            <w:r w:rsidRPr="155EF40F">
              <w:rPr>
                <w:rFonts w:eastAsiaTheme="minorEastAsia"/>
              </w:rPr>
              <w:t xml:space="preserve"> Koh </w:t>
            </w:r>
            <w:proofErr w:type="spellStart"/>
            <w:r w:rsidRPr="155EF40F">
              <w:rPr>
                <w:rFonts w:eastAsiaTheme="minorEastAsia"/>
              </w:rPr>
              <w:t>Chye</w:t>
            </w:r>
            <w:proofErr w:type="spellEnd"/>
            <w:r w:rsidRPr="155EF40F">
              <w:rPr>
                <w:rFonts w:eastAsiaTheme="minorEastAsia"/>
              </w:rPr>
              <w:t xml:space="preserve"> Lek</w:t>
            </w:r>
          </w:p>
        </w:tc>
        <w:tc>
          <w:tcPr>
            <w:tcW w:w="1492" w:type="dxa"/>
          </w:tcPr>
          <w:p w14:paraId="762A8E8A" w14:textId="71CFCC0B" w:rsidR="4154B596" w:rsidRDefault="609F73F1" w:rsidP="155EF40F">
            <w:pPr>
              <w:rPr>
                <w:rFonts w:eastAsiaTheme="minorEastAsia"/>
              </w:rPr>
            </w:pPr>
            <w:r w:rsidRPr="155EF40F">
              <w:rPr>
                <w:rFonts w:eastAsiaTheme="minorEastAsia"/>
              </w:rPr>
              <w:t>CSF01</w:t>
            </w:r>
          </w:p>
        </w:tc>
        <w:tc>
          <w:tcPr>
            <w:tcW w:w="1580" w:type="dxa"/>
          </w:tcPr>
          <w:p w14:paraId="7E4B711A" w14:textId="5A5F1686" w:rsidR="0EEB16A7" w:rsidRDefault="0EEB16A7" w:rsidP="155EF40F">
            <w:pPr>
              <w:rPr>
                <w:rFonts w:eastAsiaTheme="minorEastAsia"/>
              </w:rPr>
            </w:pPr>
          </w:p>
        </w:tc>
        <w:tc>
          <w:tcPr>
            <w:tcW w:w="2881" w:type="dxa"/>
            <w:vMerge w:val="restart"/>
          </w:tcPr>
          <w:p w14:paraId="5182C519" w14:textId="639F7F24" w:rsidR="60DDCC4A" w:rsidRDefault="4D107D04" w:rsidP="155EF40F">
            <w:pPr>
              <w:rPr>
                <w:rFonts w:eastAsiaTheme="minorEastAsia"/>
              </w:rPr>
            </w:pPr>
            <w:r w:rsidRPr="694F9A0E">
              <w:rPr>
                <w:rFonts w:eastAsiaTheme="minorEastAsia"/>
              </w:rPr>
              <w:t>Android &amp; Windows Exploitation</w:t>
            </w:r>
          </w:p>
        </w:tc>
        <w:tc>
          <w:tcPr>
            <w:tcW w:w="12284" w:type="dxa"/>
            <w:vMerge w:val="restart"/>
          </w:tcPr>
          <w:p w14:paraId="5EB046B4" w14:textId="79098E17" w:rsidR="60C6B90B" w:rsidRDefault="60C6B90B" w:rsidP="3A126BE5">
            <w:pPr>
              <w:pStyle w:val="ListParagraph"/>
              <w:spacing w:line="259" w:lineRule="auto"/>
              <w:ind w:left="0"/>
              <w:rPr>
                <w:rFonts w:eastAsiaTheme="minorEastAsia"/>
                <w:b/>
                <w:bCs/>
              </w:rPr>
            </w:pPr>
            <w:r w:rsidRPr="3A126BE5">
              <w:rPr>
                <w:rFonts w:eastAsiaTheme="minorEastAsia"/>
                <w:b/>
                <w:bCs/>
              </w:rPr>
              <w:t xml:space="preserve">Case Scenario </w:t>
            </w:r>
          </w:p>
          <w:p w14:paraId="297A63F5" w14:textId="493B9C8E" w:rsidR="60C6B90B" w:rsidRDefault="60C6B90B" w:rsidP="3A126BE5">
            <w:pPr>
              <w:pStyle w:val="ListParagraph"/>
              <w:spacing w:line="259" w:lineRule="auto"/>
              <w:ind w:left="0"/>
              <w:rPr>
                <w:rFonts w:eastAsiaTheme="minorEastAsia"/>
              </w:rPr>
            </w:pPr>
            <w:r w:rsidRPr="3A126BE5">
              <w:rPr>
                <w:rFonts w:eastAsiaTheme="minorEastAsia"/>
              </w:rPr>
              <w:t xml:space="preserve">Ken is a cybersecurity student. His father, </w:t>
            </w:r>
            <w:proofErr w:type="spellStart"/>
            <w:r w:rsidRPr="3A126BE5">
              <w:rPr>
                <w:rFonts w:eastAsiaTheme="minorEastAsia"/>
              </w:rPr>
              <w:t>Mr</w:t>
            </w:r>
            <w:proofErr w:type="spellEnd"/>
            <w:r w:rsidRPr="3A126BE5">
              <w:rPr>
                <w:rFonts w:eastAsiaTheme="minorEastAsia"/>
              </w:rPr>
              <w:t xml:space="preserve"> Lim, owns a small company. Ken decided to test his pen-testing skills on his father’s company computer system. To save money, </w:t>
            </w:r>
            <w:proofErr w:type="spellStart"/>
            <w:r w:rsidRPr="3A126BE5">
              <w:rPr>
                <w:rFonts w:eastAsiaTheme="minorEastAsia"/>
              </w:rPr>
              <w:t>Mr</w:t>
            </w:r>
            <w:proofErr w:type="spellEnd"/>
            <w:r w:rsidRPr="3A126BE5">
              <w:rPr>
                <w:rFonts w:eastAsiaTheme="minorEastAsia"/>
              </w:rPr>
              <w:t xml:space="preserve"> Lim did not upgrade the server and computer systems. He also did not hire professional IT personnel to ensure that the server and computer systems are patched and configured securely. </w:t>
            </w:r>
          </w:p>
          <w:p w14:paraId="411C81C2" w14:textId="3A40DD9F" w:rsidR="3A126BE5" w:rsidRDefault="3A126BE5" w:rsidP="3A126BE5">
            <w:pPr>
              <w:pStyle w:val="ListParagraph"/>
              <w:spacing w:line="259" w:lineRule="auto"/>
              <w:ind w:left="0"/>
              <w:rPr>
                <w:rFonts w:eastAsiaTheme="minorEastAsia"/>
              </w:rPr>
            </w:pPr>
          </w:p>
          <w:p w14:paraId="4A2BC6E1" w14:textId="59B68F2E" w:rsidR="6B3E9653" w:rsidRDefault="60C6B90B" w:rsidP="76DBB247">
            <w:pPr>
              <w:pStyle w:val="ListParagraph"/>
              <w:spacing w:line="259" w:lineRule="auto"/>
              <w:ind w:left="0"/>
              <w:rPr>
                <w:rFonts w:eastAsiaTheme="minorEastAsia"/>
              </w:rPr>
            </w:pPr>
            <w:r w:rsidRPr="3A126BE5">
              <w:rPr>
                <w:rFonts w:eastAsiaTheme="minorEastAsia"/>
              </w:rPr>
              <w:t>Ken managed to obtain the company’s network from the administrator personnel during his visit there. He also found out that there is a company’s phone used to contact their clients.</w:t>
            </w:r>
          </w:p>
          <w:p w14:paraId="0C3C280B" w14:textId="40738ECD" w:rsidR="6B3E9653" w:rsidRDefault="6B3E9653" w:rsidP="5182CEB1">
            <w:pPr>
              <w:pStyle w:val="ListParagraph"/>
              <w:spacing w:line="259" w:lineRule="auto"/>
              <w:ind w:left="0"/>
              <w:rPr>
                <w:rFonts w:eastAsiaTheme="minorEastAsia"/>
                <w:b/>
                <w:bCs/>
              </w:rPr>
            </w:pPr>
          </w:p>
          <w:p w14:paraId="7D238578" w14:textId="303BB349" w:rsidR="6B3E9653" w:rsidRDefault="3205C5CF" w:rsidP="3A126BE5">
            <w:pPr>
              <w:pStyle w:val="ListParagraph"/>
              <w:spacing w:line="259" w:lineRule="auto"/>
              <w:ind w:left="0"/>
              <w:rPr>
                <w:rFonts w:eastAsiaTheme="minorEastAsia"/>
              </w:rPr>
            </w:pPr>
            <w:proofErr w:type="spellStart"/>
            <w:r w:rsidRPr="3A126BE5">
              <w:rPr>
                <w:rFonts w:eastAsiaTheme="minorEastAsia"/>
              </w:rPr>
              <w:t>Zerologon</w:t>
            </w:r>
            <w:proofErr w:type="spellEnd"/>
            <w:r w:rsidRPr="3A126BE5">
              <w:rPr>
                <w:rFonts w:eastAsiaTheme="minorEastAsia"/>
              </w:rPr>
              <w:t xml:space="preserve"> (CVE 2020-1472)</w:t>
            </w:r>
          </w:p>
          <w:p w14:paraId="1AD867E8" w14:textId="791BA77D" w:rsidR="3A126BE5" w:rsidRDefault="3A126BE5" w:rsidP="3A126BE5">
            <w:pPr>
              <w:pStyle w:val="ListParagraph"/>
              <w:spacing w:line="259" w:lineRule="auto"/>
              <w:ind w:left="0"/>
              <w:rPr>
                <w:rFonts w:eastAsiaTheme="minorEastAsia"/>
              </w:rPr>
            </w:pPr>
          </w:p>
          <w:p w14:paraId="5F74727D" w14:textId="3FCA3CE8" w:rsidR="443124B7" w:rsidRDefault="443124B7" w:rsidP="3A126BE5">
            <w:pPr>
              <w:pStyle w:val="ListParagraph"/>
              <w:spacing w:line="259" w:lineRule="auto"/>
              <w:ind w:left="0"/>
              <w:rPr>
                <w:rFonts w:eastAsiaTheme="minorEastAsia"/>
                <w:b/>
                <w:bCs/>
              </w:rPr>
            </w:pPr>
            <w:r w:rsidRPr="3A126BE5">
              <w:rPr>
                <w:rFonts w:eastAsiaTheme="minorEastAsia"/>
                <w:b/>
                <w:bCs/>
              </w:rPr>
              <w:t>Workstations</w:t>
            </w:r>
          </w:p>
          <w:p w14:paraId="4486CF1A" w14:textId="04F6F9FE" w:rsidR="6B3E9653" w:rsidRDefault="43333E11" w:rsidP="002241F8">
            <w:pPr>
              <w:pStyle w:val="ListParagraph"/>
              <w:numPr>
                <w:ilvl w:val="0"/>
                <w:numId w:val="35"/>
              </w:numPr>
              <w:spacing w:line="259" w:lineRule="auto"/>
              <w:rPr>
                <w:rFonts w:eastAsiaTheme="minorEastAsia"/>
              </w:rPr>
            </w:pPr>
            <w:r w:rsidRPr="694F9A0E">
              <w:rPr>
                <w:rFonts w:eastAsiaTheme="minorEastAsia"/>
              </w:rPr>
              <w:t>Kali Linux (Attacker machine)</w:t>
            </w:r>
          </w:p>
          <w:p w14:paraId="0597F886" w14:textId="4D46449C" w:rsidR="6B3E9653" w:rsidRDefault="43333E11" w:rsidP="002241F8">
            <w:pPr>
              <w:pStyle w:val="ListParagraph"/>
              <w:numPr>
                <w:ilvl w:val="0"/>
                <w:numId w:val="35"/>
              </w:numPr>
              <w:spacing w:line="259" w:lineRule="auto"/>
            </w:pPr>
            <w:r w:rsidRPr="694F9A0E">
              <w:rPr>
                <w:rFonts w:eastAsiaTheme="minorEastAsia"/>
              </w:rPr>
              <w:t>Windows Server 2012 R2</w:t>
            </w:r>
          </w:p>
          <w:p w14:paraId="730A779E" w14:textId="2DD944DB" w:rsidR="6B3E9653" w:rsidRDefault="43333E11" w:rsidP="002241F8">
            <w:pPr>
              <w:pStyle w:val="ListParagraph"/>
              <w:numPr>
                <w:ilvl w:val="0"/>
                <w:numId w:val="35"/>
              </w:numPr>
              <w:spacing w:line="259" w:lineRule="auto"/>
            </w:pPr>
            <w:r w:rsidRPr="694F9A0E">
              <w:rPr>
                <w:rFonts w:eastAsiaTheme="minorEastAsia"/>
              </w:rPr>
              <w:t>Windows 7</w:t>
            </w:r>
          </w:p>
          <w:p w14:paraId="01E3DC23" w14:textId="08303757" w:rsidR="443124B7" w:rsidRDefault="443124B7" w:rsidP="002241F8">
            <w:pPr>
              <w:pStyle w:val="ListParagraph"/>
              <w:numPr>
                <w:ilvl w:val="0"/>
                <w:numId w:val="35"/>
              </w:numPr>
              <w:spacing w:line="259" w:lineRule="auto"/>
            </w:pPr>
            <w:r w:rsidRPr="3A126BE5">
              <w:rPr>
                <w:rFonts w:eastAsiaTheme="minorEastAsia"/>
              </w:rPr>
              <w:t>Android Oreo</w:t>
            </w:r>
          </w:p>
          <w:p w14:paraId="7E6D9D78" w14:textId="1526493E" w:rsidR="3A126BE5" w:rsidRDefault="3A126BE5" w:rsidP="3A126BE5">
            <w:pPr>
              <w:spacing w:line="259" w:lineRule="auto"/>
              <w:rPr>
                <w:rFonts w:eastAsiaTheme="minorEastAsia"/>
              </w:rPr>
            </w:pPr>
          </w:p>
          <w:p w14:paraId="590B0780" w14:textId="77814541" w:rsidR="358C33DB" w:rsidRDefault="358C33DB" w:rsidP="3A126BE5">
            <w:pPr>
              <w:pStyle w:val="ListParagraph"/>
              <w:spacing w:line="259" w:lineRule="auto"/>
              <w:ind w:left="0"/>
              <w:rPr>
                <w:rFonts w:eastAsiaTheme="minorEastAsia"/>
                <w:b/>
                <w:bCs/>
              </w:rPr>
            </w:pPr>
            <w:r w:rsidRPr="3A126BE5">
              <w:rPr>
                <w:rFonts w:eastAsiaTheme="minorEastAsia"/>
                <w:b/>
                <w:bCs/>
              </w:rPr>
              <w:t xml:space="preserve">Network Diagram </w:t>
            </w:r>
          </w:p>
          <w:p w14:paraId="4AA2FBEC" w14:textId="61AE496A" w:rsidR="358C33DB" w:rsidRDefault="374A2B81" w:rsidP="3A126BE5">
            <w:pPr>
              <w:pStyle w:val="ListParagraph"/>
              <w:spacing w:line="259" w:lineRule="auto"/>
              <w:ind w:left="0"/>
            </w:pPr>
            <w:r>
              <w:rPr>
                <w:noProof/>
              </w:rPr>
              <w:drawing>
                <wp:inline distT="0" distB="0" distL="0" distR="0" wp14:anchorId="268C0C38" wp14:editId="48BC41BE">
                  <wp:extent cx="5244354" cy="2971800"/>
                  <wp:effectExtent l="0" t="0" r="0" b="0"/>
                  <wp:docPr id="1767878956" name="Picture 1767878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7878956"/>
                          <pic:cNvPicPr/>
                        </pic:nvPicPr>
                        <pic:blipFill>
                          <a:blip r:embed="rId44">
                            <a:extLst>
                              <a:ext uri="{28A0092B-C50C-407E-A947-70E740481C1C}">
                                <a14:useLocalDpi xmlns:a14="http://schemas.microsoft.com/office/drawing/2010/main" val="0"/>
                              </a:ext>
                            </a:extLst>
                          </a:blip>
                          <a:stretch>
                            <a:fillRect/>
                          </a:stretch>
                        </pic:blipFill>
                        <pic:spPr>
                          <a:xfrm>
                            <a:off x="0" y="0"/>
                            <a:ext cx="5244354" cy="2971800"/>
                          </a:xfrm>
                          <a:prstGeom prst="rect">
                            <a:avLst/>
                          </a:prstGeom>
                        </pic:spPr>
                      </pic:pic>
                    </a:graphicData>
                  </a:graphic>
                </wp:inline>
              </w:drawing>
            </w:r>
          </w:p>
          <w:p w14:paraId="12E9D7AB" w14:textId="7E80B2CE" w:rsidR="6B3E9653" w:rsidRDefault="64FB07AE" w:rsidP="694F9A0E">
            <w:pPr>
              <w:pStyle w:val="ListParagraph"/>
              <w:spacing w:line="259" w:lineRule="auto"/>
              <w:ind w:left="0"/>
              <w:rPr>
                <w:rFonts w:eastAsiaTheme="minorEastAsia"/>
                <w:b/>
                <w:bCs/>
              </w:rPr>
            </w:pPr>
            <w:r w:rsidRPr="694F9A0E">
              <w:rPr>
                <w:rFonts w:eastAsiaTheme="minorEastAsia"/>
                <w:b/>
                <w:bCs/>
              </w:rPr>
              <w:t xml:space="preserve">Post-Exploitation </w:t>
            </w:r>
            <w:r w:rsidR="5C33FC07" w:rsidRPr="694F9A0E">
              <w:rPr>
                <w:rFonts w:eastAsiaTheme="minorEastAsia"/>
                <w:b/>
                <w:bCs/>
              </w:rPr>
              <w:t>Activities</w:t>
            </w:r>
          </w:p>
          <w:p w14:paraId="4D92904C" w14:textId="5BA7B3BB" w:rsidR="6B3E9653" w:rsidRDefault="64FB07AE" w:rsidP="002241F8">
            <w:pPr>
              <w:pStyle w:val="ListParagraph"/>
              <w:numPr>
                <w:ilvl w:val="0"/>
                <w:numId w:val="36"/>
              </w:numPr>
              <w:spacing w:line="259" w:lineRule="auto"/>
              <w:rPr>
                <w:rFonts w:eastAsiaTheme="minorEastAsia"/>
              </w:rPr>
            </w:pPr>
            <w:r w:rsidRPr="694F9A0E">
              <w:rPr>
                <w:rFonts w:eastAsiaTheme="minorEastAsia"/>
              </w:rPr>
              <w:t>Pivoting</w:t>
            </w:r>
          </w:p>
          <w:p w14:paraId="3ED19B76" w14:textId="7054A96C" w:rsidR="6B3E9653" w:rsidRDefault="64FB07AE" w:rsidP="002241F8">
            <w:pPr>
              <w:pStyle w:val="ListParagraph"/>
              <w:numPr>
                <w:ilvl w:val="0"/>
                <w:numId w:val="36"/>
              </w:numPr>
              <w:spacing w:line="259" w:lineRule="auto"/>
            </w:pPr>
            <w:r w:rsidRPr="694F9A0E">
              <w:rPr>
                <w:rFonts w:eastAsiaTheme="minorEastAsia"/>
              </w:rPr>
              <w:t>Establishing Persistence</w:t>
            </w:r>
          </w:p>
          <w:p w14:paraId="7B5C8AF1" w14:textId="62117C02" w:rsidR="6B3E9653" w:rsidRDefault="62C2561F" w:rsidP="002241F8">
            <w:pPr>
              <w:pStyle w:val="ListParagraph"/>
              <w:numPr>
                <w:ilvl w:val="0"/>
                <w:numId w:val="36"/>
              </w:numPr>
              <w:spacing w:line="259" w:lineRule="auto"/>
            </w:pPr>
            <w:r w:rsidRPr="76DBB247">
              <w:rPr>
                <w:rFonts w:eastAsiaTheme="minorEastAsia"/>
              </w:rPr>
              <w:t>Keylogging</w:t>
            </w:r>
          </w:p>
          <w:p w14:paraId="03554BB8" w14:textId="5D7C902A" w:rsidR="6B3E9653" w:rsidRDefault="62C2561F" w:rsidP="002241F8">
            <w:pPr>
              <w:pStyle w:val="ListParagraph"/>
              <w:numPr>
                <w:ilvl w:val="0"/>
                <w:numId w:val="36"/>
              </w:numPr>
              <w:spacing w:line="259" w:lineRule="auto"/>
            </w:pPr>
            <w:r w:rsidRPr="76DBB247">
              <w:rPr>
                <w:rFonts w:eastAsiaTheme="minorEastAsia"/>
              </w:rPr>
              <w:t>Spy on victim machines</w:t>
            </w:r>
          </w:p>
          <w:p w14:paraId="36D491F3" w14:textId="78A49BCB" w:rsidR="6B3E9653" w:rsidRDefault="62C2561F" w:rsidP="002241F8">
            <w:pPr>
              <w:pStyle w:val="ListParagraph"/>
              <w:numPr>
                <w:ilvl w:val="0"/>
                <w:numId w:val="36"/>
              </w:numPr>
              <w:spacing w:line="259" w:lineRule="auto"/>
            </w:pPr>
            <w:r w:rsidRPr="76DBB247">
              <w:rPr>
                <w:rFonts w:eastAsiaTheme="minorEastAsia"/>
              </w:rPr>
              <w:t>Stealing credentials</w:t>
            </w:r>
          </w:p>
        </w:tc>
        <w:tc>
          <w:tcPr>
            <w:tcW w:w="2790" w:type="dxa"/>
            <w:vMerge w:val="restart"/>
          </w:tcPr>
          <w:p w14:paraId="6C06D847" w14:textId="77BFB5ED" w:rsidR="71BEC6A1" w:rsidRDefault="71BEC6A1" w:rsidP="71BEC6A1"/>
        </w:tc>
      </w:tr>
      <w:tr w:rsidR="71BEC6A1" w14:paraId="64AF5668" w14:textId="77777777" w:rsidTr="001D1DDB">
        <w:tblPrEx>
          <w:tblLook w:val="04A0" w:firstRow="1" w:lastRow="0" w:firstColumn="1" w:lastColumn="0" w:noHBand="0" w:noVBand="1"/>
        </w:tblPrEx>
        <w:tc>
          <w:tcPr>
            <w:tcW w:w="690" w:type="dxa"/>
            <w:vMerge/>
          </w:tcPr>
          <w:p w14:paraId="05A6EE1C" w14:textId="77777777" w:rsidR="0068592E" w:rsidRDefault="0068592E"/>
        </w:tc>
        <w:tc>
          <w:tcPr>
            <w:tcW w:w="1811" w:type="dxa"/>
            <w:vMerge/>
          </w:tcPr>
          <w:p w14:paraId="0698F63D" w14:textId="77777777" w:rsidR="0068592E" w:rsidRDefault="0068592E"/>
        </w:tc>
        <w:tc>
          <w:tcPr>
            <w:tcW w:w="3023" w:type="dxa"/>
          </w:tcPr>
          <w:p w14:paraId="5FD6F096" w14:textId="5497EC9F" w:rsidR="53F30732" w:rsidRDefault="609F73F1" w:rsidP="155EF40F">
            <w:pPr>
              <w:rPr>
                <w:rFonts w:eastAsiaTheme="minorEastAsia"/>
              </w:rPr>
            </w:pPr>
            <w:r w:rsidRPr="155EF40F">
              <w:rPr>
                <w:rFonts w:eastAsiaTheme="minorEastAsia"/>
              </w:rPr>
              <w:t xml:space="preserve">Ng Shu </w:t>
            </w:r>
            <w:proofErr w:type="spellStart"/>
            <w:r w:rsidRPr="155EF40F">
              <w:rPr>
                <w:rFonts w:eastAsiaTheme="minorEastAsia"/>
              </w:rPr>
              <w:t>Hyan</w:t>
            </w:r>
            <w:proofErr w:type="spellEnd"/>
          </w:p>
        </w:tc>
        <w:tc>
          <w:tcPr>
            <w:tcW w:w="1492" w:type="dxa"/>
          </w:tcPr>
          <w:p w14:paraId="25953999" w14:textId="136F58DF" w:rsidR="5B49B5C4" w:rsidRDefault="7BEB672E" w:rsidP="155EF40F">
            <w:pPr>
              <w:rPr>
                <w:rFonts w:eastAsiaTheme="minorEastAsia"/>
              </w:rPr>
            </w:pPr>
            <w:r w:rsidRPr="694F9A0E">
              <w:rPr>
                <w:rFonts w:eastAsiaTheme="minorEastAsia"/>
              </w:rPr>
              <w:t>CSF01</w:t>
            </w:r>
          </w:p>
        </w:tc>
        <w:tc>
          <w:tcPr>
            <w:tcW w:w="1580" w:type="dxa"/>
          </w:tcPr>
          <w:p w14:paraId="6341D7F7" w14:textId="614D589D" w:rsidR="3C851D80" w:rsidRDefault="3C851D80" w:rsidP="155EF40F">
            <w:pPr>
              <w:rPr>
                <w:rFonts w:eastAsiaTheme="minorEastAsia"/>
              </w:rPr>
            </w:pPr>
          </w:p>
        </w:tc>
        <w:tc>
          <w:tcPr>
            <w:tcW w:w="2881" w:type="dxa"/>
            <w:vMerge/>
          </w:tcPr>
          <w:p w14:paraId="45F44428" w14:textId="77777777" w:rsidR="0068592E" w:rsidRDefault="0068592E"/>
        </w:tc>
        <w:tc>
          <w:tcPr>
            <w:tcW w:w="12284" w:type="dxa"/>
            <w:vMerge/>
          </w:tcPr>
          <w:p w14:paraId="7DDC7F3F" w14:textId="77777777" w:rsidR="0068592E" w:rsidRDefault="0068592E"/>
        </w:tc>
        <w:tc>
          <w:tcPr>
            <w:tcW w:w="2790" w:type="dxa"/>
            <w:vMerge/>
          </w:tcPr>
          <w:p w14:paraId="607D25FF" w14:textId="77777777" w:rsidR="0068592E" w:rsidRDefault="0068592E"/>
        </w:tc>
      </w:tr>
      <w:tr w:rsidR="71BEC6A1" w14:paraId="7126685F" w14:textId="77777777" w:rsidTr="001D1DDB">
        <w:tblPrEx>
          <w:tblLook w:val="04A0" w:firstRow="1" w:lastRow="0" w:firstColumn="1" w:lastColumn="0" w:noHBand="0" w:noVBand="1"/>
        </w:tblPrEx>
        <w:tc>
          <w:tcPr>
            <w:tcW w:w="690" w:type="dxa"/>
            <w:vMerge/>
          </w:tcPr>
          <w:p w14:paraId="3BBC3123" w14:textId="77777777" w:rsidR="0068592E" w:rsidRDefault="0068592E"/>
        </w:tc>
        <w:tc>
          <w:tcPr>
            <w:tcW w:w="1811" w:type="dxa"/>
            <w:vMerge/>
          </w:tcPr>
          <w:p w14:paraId="51AD97B0" w14:textId="77777777" w:rsidR="0068592E" w:rsidRDefault="0068592E"/>
        </w:tc>
        <w:tc>
          <w:tcPr>
            <w:tcW w:w="3023" w:type="dxa"/>
          </w:tcPr>
          <w:p w14:paraId="64887214" w14:textId="65869D43" w:rsidR="5B49B5C4" w:rsidRDefault="5B49B5C4" w:rsidP="155EF40F">
            <w:pPr>
              <w:rPr>
                <w:rFonts w:eastAsiaTheme="minorEastAsia"/>
              </w:rPr>
            </w:pPr>
          </w:p>
        </w:tc>
        <w:tc>
          <w:tcPr>
            <w:tcW w:w="1492" w:type="dxa"/>
          </w:tcPr>
          <w:p w14:paraId="146B2763" w14:textId="01219D76" w:rsidR="5B49B5C4" w:rsidRDefault="5B49B5C4" w:rsidP="155EF40F">
            <w:pPr>
              <w:rPr>
                <w:rFonts w:eastAsiaTheme="minorEastAsia"/>
              </w:rPr>
            </w:pPr>
          </w:p>
        </w:tc>
        <w:tc>
          <w:tcPr>
            <w:tcW w:w="1580" w:type="dxa"/>
          </w:tcPr>
          <w:p w14:paraId="29B37FF3" w14:textId="411BDEDF" w:rsidR="5B49B5C4" w:rsidRDefault="5B49B5C4" w:rsidP="155EF40F">
            <w:pPr>
              <w:rPr>
                <w:rFonts w:eastAsiaTheme="minorEastAsia"/>
                <w:color w:val="DCDDDE"/>
              </w:rPr>
            </w:pPr>
          </w:p>
        </w:tc>
        <w:tc>
          <w:tcPr>
            <w:tcW w:w="2881" w:type="dxa"/>
            <w:vMerge/>
          </w:tcPr>
          <w:p w14:paraId="2FFA7294" w14:textId="77777777" w:rsidR="0068592E" w:rsidRDefault="0068592E"/>
        </w:tc>
        <w:tc>
          <w:tcPr>
            <w:tcW w:w="12284" w:type="dxa"/>
            <w:vMerge/>
          </w:tcPr>
          <w:p w14:paraId="0EB5FCB3" w14:textId="77777777" w:rsidR="0068592E" w:rsidRDefault="0068592E"/>
        </w:tc>
        <w:tc>
          <w:tcPr>
            <w:tcW w:w="2790" w:type="dxa"/>
            <w:vMerge/>
          </w:tcPr>
          <w:p w14:paraId="7BD15CBD" w14:textId="77777777" w:rsidR="0068592E" w:rsidRDefault="0068592E"/>
        </w:tc>
      </w:tr>
    </w:tbl>
    <w:p w14:paraId="45A10ADA" w14:textId="53896C28" w:rsidR="00897FB9" w:rsidRDefault="00897FB9"/>
    <w:p w14:paraId="168BF277" w14:textId="77777777" w:rsidR="00000145" w:rsidRDefault="00000145">
      <w:r>
        <w:br w:type="page"/>
      </w:r>
    </w:p>
    <w:tbl>
      <w:tblPr>
        <w:tblStyle w:val="TableGrid"/>
        <w:tblW w:w="26551" w:type="dxa"/>
        <w:tblLayout w:type="fixed"/>
        <w:tblLook w:val="04A0" w:firstRow="1" w:lastRow="0" w:firstColumn="1" w:lastColumn="0" w:noHBand="0" w:noVBand="1"/>
      </w:tblPr>
      <w:tblGrid>
        <w:gridCol w:w="690"/>
        <w:gridCol w:w="1811"/>
        <w:gridCol w:w="3139"/>
        <w:gridCol w:w="1376"/>
        <w:gridCol w:w="1580"/>
        <w:gridCol w:w="2878"/>
        <w:gridCol w:w="12617"/>
        <w:gridCol w:w="2460"/>
      </w:tblGrid>
      <w:tr w:rsidR="71BEC6A1" w14:paraId="7906554C" w14:textId="77777777" w:rsidTr="005643AC">
        <w:tc>
          <w:tcPr>
            <w:tcW w:w="690" w:type="dxa"/>
            <w:vMerge w:val="restart"/>
          </w:tcPr>
          <w:p w14:paraId="04804B55" w14:textId="03A0A9DC" w:rsidR="71BEC6A1" w:rsidRDefault="728C1690" w:rsidP="71BEC6A1">
            <w:r>
              <w:t>1</w:t>
            </w:r>
            <w:r w:rsidR="00BEB704">
              <w:t>0</w:t>
            </w:r>
          </w:p>
          <w:p w14:paraId="49EA986F" w14:textId="718055D7" w:rsidR="71BEC6A1" w:rsidRDefault="71BEC6A1" w:rsidP="71BEC6A1"/>
        </w:tc>
        <w:tc>
          <w:tcPr>
            <w:tcW w:w="1811" w:type="dxa"/>
            <w:vMerge w:val="restart"/>
          </w:tcPr>
          <w:p w14:paraId="4814DF0C" w14:textId="10B77577" w:rsidR="44B7FD0B" w:rsidRDefault="00282A81" w:rsidP="41A01D50">
            <w:pPr>
              <w:rPr>
                <w:rFonts w:eastAsiaTheme="minorEastAsia"/>
                <w:sz w:val="24"/>
                <w:szCs w:val="24"/>
              </w:rPr>
            </w:pPr>
            <w:r>
              <w:rPr>
                <w:rFonts w:eastAsiaTheme="minorEastAsia"/>
                <w:sz w:val="24"/>
                <w:szCs w:val="24"/>
              </w:rPr>
              <w:t>Team Ananas</w:t>
            </w:r>
          </w:p>
        </w:tc>
        <w:tc>
          <w:tcPr>
            <w:tcW w:w="3139" w:type="dxa"/>
          </w:tcPr>
          <w:p w14:paraId="111CF645" w14:textId="1EE1CD81" w:rsidR="61726A93" w:rsidRDefault="00282A81" w:rsidP="0E1990B1">
            <w:pPr>
              <w:rPr>
                <w:rFonts w:eastAsiaTheme="minorEastAsia"/>
              </w:rPr>
            </w:pPr>
            <w:proofErr w:type="spellStart"/>
            <w:r>
              <w:rPr>
                <w:rFonts w:eastAsiaTheme="minorEastAsia"/>
              </w:rPr>
              <w:t>Muhd</w:t>
            </w:r>
            <w:proofErr w:type="spellEnd"/>
            <w:r>
              <w:rPr>
                <w:rFonts w:eastAsiaTheme="minorEastAsia"/>
              </w:rPr>
              <w:t xml:space="preserve"> Anas</w:t>
            </w:r>
          </w:p>
        </w:tc>
        <w:tc>
          <w:tcPr>
            <w:tcW w:w="1376" w:type="dxa"/>
          </w:tcPr>
          <w:p w14:paraId="1C08C3C2" w14:textId="76170FE7" w:rsidR="445367ED" w:rsidRDefault="4FE149E7" w:rsidP="0A463A73">
            <w:pPr>
              <w:rPr>
                <w:rFonts w:eastAsiaTheme="minorEastAsia"/>
              </w:rPr>
            </w:pPr>
            <w:r w:rsidRPr="0A463A73">
              <w:rPr>
                <w:rFonts w:eastAsiaTheme="minorEastAsia"/>
              </w:rPr>
              <w:t>CSF02</w:t>
            </w:r>
          </w:p>
        </w:tc>
        <w:tc>
          <w:tcPr>
            <w:tcW w:w="1580" w:type="dxa"/>
          </w:tcPr>
          <w:p w14:paraId="5CADDC31" w14:textId="25E2E990" w:rsidR="78B3940E" w:rsidRDefault="0057548D" w:rsidP="0E1990B1">
            <w:pPr>
              <w:rPr>
                <w:rFonts w:eastAsiaTheme="minorEastAsia"/>
              </w:rPr>
            </w:pPr>
            <w:r>
              <w:rPr>
                <w:rFonts w:eastAsiaTheme="minorEastAsia"/>
              </w:rPr>
              <w:t>91090291</w:t>
            </w:r>
          </w:p>
        </w:tc>
        <w:tc>
          <w:tcPr>
            <w:tcW w:w="2878" w:type="dxa"/>
            <w:vMerge w:val="restart"/>
          </w:tcPr>
          <w:p w14:paraId="5EBB68DD" w14:textId="50A92A4D" w:rsidR="71BEC6A1" w:rsidRDefault="00380933" w:rsidP="0E1990B1">
            <w:pPr>
              <w:spacing w:line="259" w:lineRule="auto"/>
              <w:rPr>
                <w:rFonts w:eastAsiaTheme="minorEastAsia"/>
              </w:rPr>
            </w:pPr>
            <w:r>
              <w:rPr>
                <w:rFonts w:eastAsiaTheme="minorEastAsia"/>
              </w:rPr>
              <w:t>Diving into R</w:t>
            </w:r>
            <w:r w:rsidR="005A64EF">
              <w:rPr>
                <w:rFonts w:eastAsiaTheme="minorEastAsia"/>
              </w:rPr>
              <w:t xml:space="preserve">emote </w:t>
            </w:r>
            <w:r w:rsidR="0031719F">
              <w:rPr>
                <w:rFonts w:eastAsiaTheme="minorEastAsia"/>
              </w:rPr>
              <w:t>C</w:t>
            </w:r>
            <w:r w:rsidR="005A64EF">
              <w:rPr>
                <w:rFonts w:eastAsiaTheme="minorEastAsia"/>
              </w:rPr>
              <w:t xml:space="preserve">ode </w:t>
            </w:r>
            <w:r w:rsidR="0031719F">
              <w:rPr>
                <w:rFonts w:eastAsiaTheme="minorEastAsia"/>
              </w:rPr>
              <w:t>E</w:t>
            </w:r>
            <w:r w:rsidR="005A64EF">
              <w:rPr>
                <w:rFonts w:eastAsiaTheme="minorEastAsia"/>
              </w:rPr>
              <w:t>xecution</w:t>
            </w:r>
            <w:r w:rsidR="00EB7CD1">
              <w:rPr>
                <w:rFonts w:eastAsiaTheme="minorEastAsia"/>
              </w:rPr>
              <w:t xml:space="preserve"> Atta</w:t>
            </w:r>
            <w:r w:rsidR="005A64EF">
              <w:rPr>
                <w:rFonts w:eastAsiaTheme="minorEastAsia"/>
              </w:rPr>
              <w:t xml:space="preserve">cks </w:t>
            </w:r>
            <w:r w:rsidR="0031719F">
              <w:rPr>
                <w:rFonts w:eastAsiaTheme="minorEastAsia"/>
              </w:rPr>
              <w:t xml:space="preserve">and </w:t>
            </w:r>
            <w:r w:rsidR="00CC2CF6">
              <w:rPr>
                <w:rFonts w:eastAsiaTheme="minorEastAsia"/>
              </w:rPr>
              <w:t xml:space="preserve">Android Device </w:t>
            </w:r>
            <w:r w:rsidR="0031719F">
              <w:rPr>
                <w:rFonts w:eastAsiaTheme="minorEastAsia"/>
              </w:rPr>
              <w:t>Exploits</w:t>
            </w:r>
          </w:p>
        </w:tc>
        <w:tc>
          <w:tcPr>
            <w:tcW w:w="12617" w:type="dxa"/>
            <w:vMerge w:val="restart"/>
          </w:tcPr>
          <w:p w14:paraId="7A84D6E1" w14:textId="3B67EFFD" w:rsidR="00DE04DB" w:rsidRPr="003A2CD8" w:rsidRDefault="00693D5C" w:rsidP="003A2CD8">
            <w:pPr>
              <w:rPr>
                <w:rFonts w:ascii="Arial" w:eastAsiaTheme="minorEastAsia" w:hAnsi="Arial" w:cs="Arial"/>
                <w:b/>
              </w:rPr>
            </w:pPr>
            <w:r w:rsidRPr="005E2E84">
              <w:rPr>
                <w:rFonts w:ascii="Arial" w:eastAsiaTheme="minorEastAsia" w:hAnsi="Arial" w:cs="Arial"/>
                <w:b/>
                <w:highlight w:val="green"/>
              </w:rPr>
              <w:t>Case Scenario:</w:t>
            </w:r>
          </w:p>
          <w:p w14:paraId="68F48967" w14:textId="77777777" w:rsidR="006379B7" w:rsidRPr="00CD4545" w:rsidRDefault="006379B7" w:rsidP="00570550">
            <w:pPr>
              <w:rPr>
                <w:rFonts w:ascii="Arial" w:eastAsiaTheme="minorEastAsia" w:hAnsi="Arial" w:cs="Arial"/>
              </w:rPr>
            </w:pPr>
          </w:p>
          <w:p w14:paraId="13D4E4AB" w14:textId="44360837" w:rsidR="001E65B3" w:rsidRPr="00EC2F08" w:rsidRDefault="001E65B3" w:rsidP="00EC2F08">
            <w:pPr>
              <w:rPr>
                <w:rFonts w:ascii="Arial" w:eastAsiaTheme="minorEastAsia" w:hAnsi="Arial" w:cs="Arial"/>
                <w:color w:val="FF0000"/>
              </w:rPr>
            </w:pPr>
            <w:proofErr w:type="spellStart"/>
            <w:r>
              <w:rPr>
                <w:rFonts w:ascii="Arial" w:eastAsiaTheme="minorEastAsia" w:hAnsi="Arial" w:cs="Arial"/>
              </w:rPr>
              <w:t>Mdm</w:t>
            </w:r>
            <w:proofErr w:type="spellEnd"/>
            <w:r w:rsidR="003A36C5">
              <w:rPr>
                <w:rFonts w:ascii="Arial" w:eastAsiaTheme="minorEastAsia" w:hAnsi="Arial" w:cs="Arial"/>
              </w:rPr>
              <w:t xml:space="preserve"> </w:t>
            </w:r>
            <w:r w:rsidR="0003205C">
              <w:rPr>
                <w:rFonts w:ascii="Arial" w:eastAsiaTheme="minorEastAsia" w:hAnsi="Arial" w:cs="Arial"/>
              </w:rPr>
              <w:t xml:space="preserve">Da </w:t>
            </w:r>
            <w:proofErr w:type="spellStart"/>
            <w:r w:rsidR="0003205C">
              <w:rPr>
                <w:rFonts w:ascii="Arial" w:eastAsiaTheme="minorEastAsia" w:hAnsi="Arial" w:cs="Arial"/>
              </w:rPr>
              <w:t>BoBo</w:t>
            </w:r>
            <w:proofErr w:type="spellEnd"/>
            <w:r w:rsidR="00C81504">
              <w:rPr>
                <w:rFonts w:ascii="Arial" w:eastAsiaTheme="minorEastAsia" w:hAnsi="Arial" w:cs="Arial"/>
              </w:rPr>
              <w:t xml:space="preserve">, CEO of </w:t>
            </w:r>
            <w:r w:rsidR="00805E06">
              <w:rPr>
                <w:rFonts w:ascii="Arial" w:eastAsiaTheme="minorEastAsia" w:hAnsi="Arial" w:cs="Arial"/>
              </w:rPr>
              <w:t xml:space="preserve">Royal </w:t>
            </w:r>
            <w:r w:rsidR="00B800A3">
              <w:rPr>
                <w:rFonts w:ascii="Arial" w:eastAsiaTheme="minorEastAsia" w:hAnsi="Arial" w:cs="Arial"/>
              </w:rPr>
              <w:t>Maggie Silks</w:t>
            </w:r>
            <w:r w:rsidR="00C81504">
              <w:rPr>
                <w:rFonts w:ascii="Arial" w:eastAsiaTheme="minorEastAsia" w:hAnsi="Arial" w:cs="Arial"/>
              </w:rPr>
              <w:t>,</w:t>
            </w:r>
            <w:r>
              <w:rPr>
                <w:rFonts w:ascii="Arial" w:eastAsiaTheme="minorEastAsia" w:hAnsi="Arial" w:cs="Arial"/>
              </w:rPr>
              <w:t xml:space="preserve"> has </w:t>
            </w:r>
            <w:r w:rsidR="001A605C">
              <w:rPr>
                <w:rFonts w:ascii="Arial" w:eastAsiaTheme="minorEastAsia" w:hAnsi="Arial" w:cs="Arial"/>
              </w:rPr>
              <w:t>contracted</w:t>
            </w:r>
            <w:r>
              <w:rPr>
                <w:rFonts w:ascii="Arial" w:eastAsiaTheme="minorEastAsia" w:hAnsi="Arial" w:cs="Arial"/>
              </w:rPr>
              <w:t xml:space="preserve"> </w:t>
            </w:r>
            <w:proofErr w:type="spellStart"/>
            <w:r>
              <w:rPr>
                <w:rFonts w:ascii="Arial" w:eastAsiaTheme="minorEastAsia" w:hAnsi="Arial" w:cs="Arial"/>
              </w:rPr>
              <w:t>M</w:t>
            </w:r>
            <w:r w:rsidR="00846D75">
              <w:rPr>
                <w:rFonts w:ascii="Arial" w:eastAsiaTheme="minorEastAsia" w:hAnsi="Arial" w:cs="Arial"/>
              </w:rPr>
              <w:t>d</w:t>
            </w:r>
            <w:r w:rsidR="008B4D76">
              <w:rPr>
                <w:rFonts w:ascii="Arial" w:eastAsiaTheme="minorEastAsia" w:hAnsi="Arial" w:cs="Arial"/>
              </w:rPr>
              <w:t>m</w:t>
            </w:r>
            <w:proofErr w:type="spellEnd"/>
            <w:r w:rsidR="008B4D76">
              <w:rPr>
                <w:rFonts w:ascii="Arial" w:eastAsiaTheme="minorEastAsia" w:hAnsi="Arial" w:cs="Arial"/>
              </w:rPr>
              <w:t xml:space="preserve"> Sangeetha</w:t>
            </w:r>
            <w:r>
              <w:rPr>
                <w:rFonts w:ascii="Arial" w:eastAsiaTheme="minorEastAsia" w:hAnsi="Arial" w:cs="Arial"/>
              </w:rPr>
              <w:t xml:space="preserve"> as a spy to infiltrate into her rival’s company</w:t>
            </w:r>
            <w:r w:rsidR="00C81504">
              <w:rPr>
                <w:rFonts w:ascii="Arial" w:eastAsiaTheme="minorEastAsia" w:hAnsi="Arial" w:cs="Arial"/>
              </w:rPr>
              <w:t xml:space="preserve">, </w:t>
            </w:r>
            <w:proofErr w:type="spellStart"/>
            <w:r w:rsidR="00C81504">
              <w:rPr>
                <w:rFonts w:ascii="Arial" w:eastAsiaTheme="minorEastAsia" w:hAnsi="Arial" w:cs="Arial"/>
              </w:rPr>
              <w:t>Rupini’s</w:t>
            </w:r>
            <w:proofErr w:type="spellEnd"/>
            <w:r w:rsidR="00C81504">
              <w:rPr>
                <w:rFonts w:ascii="Arial" w:eastAsiaTheme="minorEastAsia" w:hAnsi="Arial" w:cs="Arial"/>
              </w:rPr>
              <w:t xml:space="preserve"> Textiles</w:t>
            </w:r>
            <w:r w:rsidR="0061021D">
              <w:rPr>
                <w:rFonts w:ascii="Arial" w:eastAsiaTheme="minorEastAsia" w:hAnsi="Arial" w:cs="Arial"/>
              </w:rPr>
              <w:t>’</w:t>
            </w:r>
            <w:r>
              <w:rPr>
                <w:rFonts w:ascii="Arial" w:eastAsiaTheme="minorEastAsia" w:hAnsi="Arial" w:cs="Arial"/>
              </w:rPr>
              <w:t xml:space="preserve"> network</w:t>
            </w:r>
            <w:r w:rsidR="00EC0ACE">
              <w:rPr>
                <w:rFonts w:ascii="Arial" w:eastAsiaTheme="minorEastAsia" w:hAnsi="Arial" w:cs="Arial"/>
              </w:rPr>
              <w:t xml:space="preserve">. </w:t>
            </w:r>
            <w:proofErr w:type="spellStart"/>
            <w:r w:rsidR="00CB6080">
              <w:rPr>
                <w:rFonts w:ascii="Arial" w:eastAsiaTheme="minorEastAsia" w:hAnsi="Arial" w:cs="Arial"/>
              </w:rPr>
              <w:t>Mdm</w:t>
            </w:r>
            <w:proofErr w:type="spellEnd"/>
            <w:r w:rsidR="00CB6080">
              <w:rPr>
                <w:rFonts w:ascii="Arial" w:eastAsiaTheme="minorEastAsia" w:hAnsi="Arial" w:cs="Arial"/>
              </w:rPr>
              <w:t xml:space="preserve"> Sangeetha is a skilled ethical hacker </w:t>
            </w:r>
            <w:r w:rsidR="00414174">
              <w:rPr>
                <w:rFonts w:ascii="Arial" w:eastAsiaTheme="minorEastAsia" w:hAnsi="Arial" w:cs="Arial"/>
              </w:rPr>
              <w:t xml:space="preserve">with a certificate from </w:t>
            </w:r>
            <w:r w:rsidR="00B03224">
              <w:rPr>
                <w:rFonts w:ascii="Arial" w:eastAsiaTheme="minorEastAsia" w:hAnsi="Arial" w:cs="Arial"/>
              </w:rPr>
              <w:t>Bombay University</w:t>
            </w:r>
            <w:r w:rsidR="00667B58">
              <w:rPr>
                <w:rFonts w:ascii="Arial" w:eastAsiaTheme="minorEastAsia" w:hAnsi="Arial" w:cs="Arial"/>
              </w:rPr>
              <w:t>.</w:t>
            </w:r>
            <w:r w:rsidR="00CB6080">
              <w:rPr>
                <w:rFonts w:ascii="Arial" w:eastAsiaTheme="minorEastAsia" w:hAnsi="Arial" w:cs="Arial"/>
              </w:rPr>
              <w:t xml:space="preserve"> </w:t>
            </w:r>
            <w:r w:rsidR="00230783">
              <w:rPr>
                <w:rFonts w:ascii="Arial" w:eastAsiaTheme="minorEastAsia" w:hAnsi="Arial" w:cs="Arial"/>
              </w:rPr>
              <w:t xml:space="preserve">To accomplish </w:t>
            </w:r>
            <w:r w:rsidR="0003205C">
              <w:rPr>
                <w:rFonts w:ascii="Arial" w:eastAsiaTheme="minorEastAsia" w:hAnsi="Arial" w:cs="Arial"/>
              </w:rPr>
              <w:t>her</w:t>
            </w:r>
            <w:r w:rsidR="00230783">
              <w:rPr>
                <w:rFonts w:ascii="Arial" w:eastAsiaTheme="minorEastAsia" w:hAnsi="Arial" w:cs="Arial"/>
              </w:rPr>
              <w:t xml:space="preserve"> task, </w:t>
            </w:r>
            <w:proofErr w:type="spellStart"/>
            <w:r w:rsidR="0003205C">
              <w:rPr>
                <w:rFonts w:ascii="Arial" w:eastAsiaTheme="minorEastAsia" w:hAnsi="Arial" w:cs="Arial"/>
              </w:rPr>
              <w:t>Mdm</w:t>
            </w:r>
            <w:proofErr w:type="spellEnd"/>
            <w:r w:rsidR="0003205C">
              <w:rPr>
                <w:rFonts w:ascii="Arial" w:eastAsiaTheme="minorEastAsia" w:hAnsi="Arial" w:cs="Arial"/>
              </w:rPr>
              <w:t xml:space="preserve"> Sangeetha</w:t>
            </w:r>
            <w:r w:rsidR="0061021D">
              <w:rPr>
                <w:rFonts w:ascii="Arial" w:eastAsiaTheme="minorEastAsia" w:hAnsi="Arial" w:cs="Arial"/>
              </w:rPr>
              <w:t xml:space="preserve"> managed to </w:t>
            </w:r>
            <w:r w:rsidR="00230783">
              <w:rPr>
                <w:rFonts w:ascii="Arial" w:eastAsiaTheme="minorEastAsia" w:hAnsi="Arial" w:cs="Arial"/>
              </w:rPr>
              <w:t>be</w:t>
            </w:r>
            <w:r w:rsidR="0061021D">
              <w:rPr>
                <w:rFonts w:ascii="Arial" w:eastAsiaTheme="minorEastAsia" w:hAnsi="Arial" w:cs="Arial"/>
              </w:rPr>
              <w:t xml:space="preserve"> hired a</w:t>
            </w:r>
            <w:r w:rsidR="001A605C">
              <w:rPr>
                <w:rFonts w:ascii="Arial" w:eastAsiaTheme="minorEastAsia" w:hAnsi="Arial" w:cs="Arial"/>
              </w:rPr>
              <w:t>s a</w:t>
            </w:r>
            <w:r w:rsidR="00382B29">
              <w:rPr>
                <w:rFonts w:ascii="Arial" w:eastAsiaTheme="minorEastAsia" w:hAnsi="Arial" w:cs="Arial"/>
              </w:rPr>
              <w:t xml:space="preserve">n employee of </w:t>
            </w:r>
            <w:proofErr w:type="spellStart"/>
            <w:r w:rsidR="00DF6194">
              <w:rPr>
                <w:rFonts w:ascii="Arial" w:eastAsiaTheme="minorEastAsia" w:hAnsi="Arial" w:cs="Arial"/>
              </w:rPr>
              <w:t>Rupini</w:t>
            </w:r>
            <w:r w:rsidR="007602DC">
              <w:rPr>
                <w:rFonts w:ascii="Arial" w:eastAsiaTheme="minorEastAsia" w:hAnsi="Arial" w:cs="Arial"/>
              </w:rPr>
              <w:t>’</w:t>
            </w:r>
            <w:r w:rsidR="00DF6194">
              <w:rPr>
                <w:rFonts w:ascii="Arial" w:eastAsiaTheme="minorEastAsia" w:hAnsi="Arial" w:cs="Arial"/>
              </w:rPr>
              <w:t>s</w:t>
            </w:r>
            <w:proofErr w:type="spellEnd"/>
            <w:r w:rsidR="00DF6194">
              <w:rPr>
                <w:rFonts w:ascii="Arial" w:eastAsiaTheme="minorEastAsia" w:hAnsi="Arial" w:cs="Arial"/>
              </w:rPr>
              <w:t xml:space="preserve"> Textiles</w:t>
            </w:r>
            <w:r w:rsidR="0061021D">
              <w:rPr>
                <w:rFonts w:ascii="Arial" w:eastAsiaTheme="minorEastAsia" w:hAnsi="Arial" w:cs="Arial"/>
              </w:rPr>
              <w:t xml:space="preserve"> and thus has access to their network.</w:t>
            </w:r>
          </w:p>
          <w:p w14:paraId="5DE3F58C" w14:textId="1B458C90" w:rsidR="002E03F9" w:rsidRDefault="002E03F9" w:rsidP="006E1737">
            <w:pPr>
              <w:jc w:val="both"/>
              <w:rPr>
                <w:rFonts w:ascii="Arial" w:eastAsiaTheme="minorEastAsia" w:hAnsi="Arial" w:cs="Arial"/>
              </w:rPr>
            </w:pPr>
          </w:p>
          <w:p w14:paraId="3B849AB1" w14:textId="3BB2A6EE" w:rsidR="00227C8B" w:rsidRDefault="002E03F9" w:rsidP="006E1737">
            <w:pPr>
              <w:jc w:val="both"/>
              <w:rPr>
                <w:rFonts w:ascii="Arial" w:eastAsiaTheme="minorEastAsia" w:hAnsi="Arial" w:cs="Arial"/>
              </w:rPr>
            </w:pPr>
            <w:r>
              <w:rPr>
                <w:rFonts w:ascii="Arial" w:eastAsiaTheme="minorEastAsia" w:hAnsi="Arial" w:cs="Arial"/>
              </w:rPr>
              <w:t xml:space="preserve">In </w:t>
            </w:r>
            <w:r w:rsidR="0003205C">
              <w:rPr>
                <w:rFonts w:ascii="Arial" w:eastAsiaTheme="minorEastAsia" w:hAnsi="Arial" w:cs="Arial"/>
              </w:rPr>
              <w:t>her</w:t>
            </w:r>
            <w:r>
              <w:rPr>
                <w:rFonts w:ascii="Arial" w:eastAsiaTheme="minorEastAsia" w:hAnsi="Arial" w:cs="Arial"/>
              </w:rPr>
              <w:t xml:space="preserve"> short time in </w:t>
            </w:r>
            <w:proofErr w:type="spellStart"/>
            <w:r>
              <w:rPr>
                <w:rFonts w:ascii="Arial" w:eastAsiaTheme="minorEastAsia" w:hAnsi="Arial" w:cs="Arial"/>
              </w:rPr>
              <w:t>Rupini’s</w:t>
            </w:r>
            <w:proofErr w:type="spellEnd"/>
            <w:r w:rsidR="00D36921">
              <w:rPr>
                <w:rFonts w:ascii="Arial" w:eastAsiaTheme="minorEastAsia" w:hAnsi="Arial" w:cs="Arial"/>
              </w:rPr>
              <w:t xml:space="preserve">, </w:t>
            </w:r>
            <w:r w:rsidR="0003205C">
              <w:rPr>
                <w:rFonts w:ascii="Arial" w:eastAsiaTheme="minorEastAsia" w:hAnsi="Arial" w:cs="Arial"/>
              </w:rPr>
              <w:t>s</w:t>
            </w:r>
            <w:r w:rsidR="00D36921">
              <w:rPr>
                <w:rFonts w:ascii="Arial" w:eastAsiaTheme="minorEastAsia" w:hAnsi="Arial" w:cs="Arial"/>
              </w:rPr>
              <w:t xml:space="preserve">he realizes that </w:t>
            </w:r>
            <w:proofErr w:type="spellStart"/>
            <w:r w:rsidR="00D36921">
              <w:rPr>
                <w:rFonts w:ascii="Arial" w:eastAsiaTheme="minorEastAsia" w:hAnsi="Arial" w:cs="Arial"/>
              </w:rPr>
              <w:t>Rupini’s</w:t>
            </w:r>
            <w:proofErr w:type="spellEnd"/>
            <w:r w:rsidR="00D36921">
              <w:rPr>
                <w:rFonts w:ascii="Arial" w:eastAsiaTheme="minorEastAsia" w:hAnsi="Arial" w:cs="Arial"/>
              </w:rPr>
              <w:t xml:space="preserve"> has poor implementations of IT Security</w:t>
            </w:r>
            <w:r w:rsidR="00782748">
              <w:rPr>
                <w:rFonts w:ascii="Arial" w:eastAsiaTheme="minorEastAsia" w:hAnsi="Arial" w:cs="Arial"/>
              </w:rPr>
              <w:t xml:space="preserve">. </w:t>
            </w:r>
            <w:r w:rsidR="004416F1">
              <w:rPr>
                <w:rFonts w:ascii="Arial" w:eastAsiaTheme="minorEastAsia" w:hAnsi="Arial" w:cs="Arial"/>
              </w:rPr>
              <w:t xml:space="preserve">The boss is known to be stubborn, refusing to invest in her IT infrastructure. </w:t>
            </w:r>
            <w:r w:rsidR="00782748">
              <w:rPr>
                <w:rFonts w:ascii="Arial" w:eastAsiaTheme="minorEastAsia" w:hAnsi="Arial" w:cs="Arial"/>
              </w:rPr>
              <w:t xml:space="preserve">With </w:t>
            </w:r>
            <w:r w:rsidR="0003205C">
              <w:rPr>
                <w:rFonts w:ascii="Arial" w:eastAsiaTheme="minorEastAsia" w:hAnsi="Arial" w:cs="Arial"/>
              </w:rPr>
              <w:t>her</w:t>
            </w:r>
            <w:r w:rsidR="00782748">
              <w:rPr>
                <w:rFonts w:ascii="Arial" w:eastAsiaTheme="minorEastAsia" w:hAnsi="Arial" w:cs="Arial"/>
              </w:rPr>
              <w:t xml:space="preserve"> experience in Ethical Hacking, </w:t>
            </w:r>
            <w:r w:rsidR="0003205C">
              <w:rPr>
                <w:rFonts w:ascii="Arial" w:eastAsiaTheme="minorEastAsia" w:hAnsi="Arial" w:cs="Arial"/>
              </w:rPr>
              <w:t>s</w:t>
            </w:r>
            <w:r w:rsidR="00241EBF">
              <w:rPr>
                <w:rFonts w:ascii="Arial" w:eastAsiaTheme="minorEastAsia" w:hAnsi="Arial" w:cs="Arial"/>
              </w:rPr>
              <w:t>he c</w:t>
            </w:r>
            <w:r w:rsidR="00B15A44">
              <w:rPr>
                <w:rFonts w:ascii="Arial" w:eastAsiaTheme="minorEastAsia" w:hAnsi="Arial" w:cs="Arial"/>
              </w:rPr>
              <w:t>arries out both passive and active</w:t>
            </w:r>
            <w:r w:rsidR="00041874">
              <w:rPr>
                <w:rFonts w:ascii="Arial" w:eastAsiaTheme="minorEastAsia" w:hAnsi="Arial" w:cs="Arial"/>
              </w:rPr>
              <w:t xml:space="preserve"> reconnaissance to gather information regarding the </w:t>
            </w:r>
            <w:r w:rsidR="00D9248C">
              <w:rPr>
                <w:rFonts w:ascii="Arial" w:eastAsiaTheme="minorEastAsia" w:hAnsi="Arial" w:cs="Arial"/>
              </w:rPr>
              <w:t xml:space="preserve">IT habits of the </w:t>
            </w:r>
            <w:r w:rsidR="00811A0D">
              <w:rPr>
                <w:rFonts w:ascii="Arial" w:eastAsiaTheme="minorEastAsia" w:hAnsi="Arial" w:cs="Arial"/>
              </w:rPr>
              <w:t xml:space="preserve">employees at </w:t>
            </w:r>
            <w:proofErr w:type="spellStart"/>
            <w:r w:rsidR="005249F1">
              <w:rPr>
                <w:rFonts w:ascii="Arial" w:eastAsiaTheme="minorEastAsia" w:hAnsi="Arial" w:cs="Arial"/>
              </w:rPr>
              <w:t>Rupini’s</w:t>
            </w:r>
            <w:proofErr w:type="spellEnd"/>
            <w:r w:rsidR="0010663F">
              <w:rPr>
                <w:rFonts w:ascii="Arial" w:eastAsiaTheme="minorEastAsia" w:hAnsi="Arial" w:cs="Arial"/>
              </w:rPr>
              <w:t xml:space="preserve">, </w:t>
            </w:r>
            <w:r w:rsidR="00041874">
              <w:rPr>
                <w:rFonts w:ascii="Arial" w:eastAsiaTheme="minorEastAsia" w:hAnsi="Arial" w:cs="Arial"/>
              </w:rPr>
              <w:t>types of operating systems and security solutions used in their network</w:t>
            </w:r>
            <w:r w:rsidR="002153CB">
              <w:rPr>
                <w:rFonts w:ascii="Arial" w:eastAsiaTheme="minorEastAsia" w:hAnsi="Arial" w:cs="Arial"/>
              </w:rPr>
              <w:t xml:space="preserve">. With this knowledge, </w:t>
            </w:r>
            <w:r w:rsidR="0003205C">
              <w:rPr>
                <w:rFonts w:ascii="Arial" w:eastAsiaTheme="minorEastAsia" w:hAnsi="Arial" w:cs="Arial"/>
              </w:rPr>
              <w:t>s</w:t>
            </w:r>
            <w:r w:rsidR="002153CB">
              <w:rPr>
                <w:rFonts w:ascii="Arial" w:eastAsiaTheme="minorEastAsia" w:hAnsi="Arial" w:cs="Arial"/>
              </w:rPr>
              <w:t xml:space="preserve">he uncovers </w:t>
            </w:r>
            <w:r w:rsidR="00141C34">
              <w:rPr>
                <w:rFonts w:ascii="Arial" w:eastAsiaTheme="minorEastAsia" w:hAnsi="Arial" w:cs="Arial"/>
              </w:rPr>
              <w:t xml:space="preserve">each of </w:t>
            </w:r>
            <w:r w:rsidR="0003205C">
              <w:rPr>
                <w:rFonts w:ascii="Arial" w:eastAsiaTheme="minorEastAsia" w:hAnsi="Arial" w:cs="Arial"/>
              </w:rPr>
              <w:t>her</w:t>
            </w:r>
            <w:r w:rsidR="002153CB">
              <w:rPr>
                <w:rFonts w:ascii="Arial" w:eastAsiaTheme="minorEastAsia" w:hAnsi="Arial" w:cs="Arial"/>
              </w:rPr>
              <w:t xml:space="preserve"> target’s vulnerabilities and </w:t>
            </w:r>
            <w:r w:rsidR="00B4622A">
              <w:rPr>
                <w:rFonts w:ascii="Arial" w:eastAsiaTheme="minorEastAsia" w:hAnsi="Arial" w:cs="Arial"/>
              </w:rPr>
              <w:t>uses the necessary explo</w:t>
            </w:r>
            <w:r w:rsidR="00227C8B">
              <w:rPr>
                <w:rFonts w:ascii="Arial" w:eastAsiaTheme="minorEastAsia" w:hAnsi="Arial" w:cs="Arial"/>
              </w:rPr>
              <w:t>its</w:t>
            </w:r>
            <w:r w:rsidR="002B25DC">
              <w:rPr>
                <w:rFonts w:ascii="Arial" w:eastAsiaTheme="minorEastAsia" w:hAnsi="Arial" w:cs="Arial"/>
              </w:rPr>
              <w:t xml:space="preserve"> to gain unauthorized access to the machines</w:t>
            </w:r>
            <w:r w:rsidR="00941539">
              <w:rPr>
                <w:rFonts w:ascii="Arial" w:eastAsiaTheme="minorEastAsia" w:hAnsi="Arial" w:cs="Arial"/>
              </w:rPr>
              <w:t xml:space="preserve"> that she uncovers from the reconnaissance stage</w:t>
            </w:r>
            <w:r w:rsidR="00227C8B">
              <w:rPr>
                <w:rFonts w:ascii="Arial" w:eastAsiaTheme="minorEastAsia" w:hAnsi="Arial" w:cs="Arial"/>
              </w:rPr>
              <w:t>.</w:t>
            </w:r>
          </w:p>
          <w:p w14:paraId="1E7B63E4" w14:textId="77777777" w:rsidR="00227C8B" w:rsidRDefault="00227C8B" w:rsidP="006E1737">
            <w:pPr>
              <w:jc w:val="both"/>
              <w:rPr>
                <w:rFonts w:ascii="Arial" w:eastAsiaTheme="minorEastAsia" w:hAnsi="Arial" w:cs="Arial"/>
              </w:rPr>
            </w:pPr>
          </w:p>
          <w:p w14:paraId="590449B7" w14:textId="7C531BE3" w:rsidR="00454877" w:rsidRPr="00454877" w:rsidRDefault="00227C8B" w:rsidP="00454877">
            <w:pPr>
              <w:jc w:val="both"/>
              <w:rPr>
                <w:rFonts w:ascii="Arial" w:eastAsiaTheme="minorEastAsia" w:hAnsi="Arial" w:cs="Arial"/>
              </w:rPr>
            </w:pPr>
            <w:r>
              <w:rPr>
                <w:rFonts w:ascii="Arial" w:eastAsiaTheme="minorEastAsia" w:hAnsi="Arial" w:cs="Arial"/>
              </w:rPr>
              <w:t xml:space="preserve">Our assignment will cover how </w:t>
            </w:r>
            <w:proofErr w:type="spellStart"/>
            <w:r w:rsidR="008B4D76">
              <w:rPr>
                <w:rFonts w:ascii="Arial" w:eastAsiaTheme="minorEastAsia" w:hAnsi="Arial" w:cs="Arial"/>
              </w:rPr>
              <w:t>Mdm</w:t>
            </w:r>
            <w:proofErr w:type="spellEnd"/>
            <w:r w:rsidR="008B4D76">
              <w:rPr>
                <w:rFonts w:ascii="Arial" w:eastAsiaTheme="minorEastAsia" w:hAnsi="Arial" w:cs="Arial"/>
              </w:rPr>
              <w:t xml:space="preserve"> Sangeetha</w:t>
            </w:r>
            <w:r>
              <w:rPr>
                <w:rFonts w:ascii="Arial" w:eastAsiaTheme="minorEastAsia" w:hAnsi="Arial" w:cs="Arial"/>
              </w:rPr>
              <w:t xml:space="preserve"> manages to uncover </w:t>
            </w:r>
            <w:r w:rsidR="002B6C18">
              <w:rPr>
                <w:rFonts w:ascii="Arial" w:eastAsiaTheme="minorEastAsia" w:hAnsi="Arial" w:cs="Arial"/>
              </w:rPr>
              <w:t xml:space="preserve">sensitive information for </w:t>
            </w:r>
            <w:r w:rsidR="0003205C">
              <w:rPr>
                <w:rFonts w:ascii="Arial" w:eastAsiaTheme="minorEastAsia" w:hAnsi="Arial" w:cs="Arial"/>
              </w:rPr>
              <w:t>her</w:t>
            </w:r>
            <w:r w:rsidR="002B6C18">
              <w:rPr>
                <w:rFonts w:ascii="Arial" w:eastAsiaTheme="minorEastAsia" w:hAnsi="Arial" w:cs="Arial"/>
              </w:rPr>
              <w:t xml:space="preserve"> boss, </w:t>
            </w:r>
            <w:r w:rsidR="0003205C">
              <w:rPr>
                <w:rFonts w:ascii="Arial" w:eastAsiaTheme="minorEastAsia" w:hAnsi="Arial" w:cs="Arial"/>
              </w:rPr>
              <w:t xml:space="preserve">Da </w:t>
            </w:r>
            <w:proofErr w:type="spellStart"/>
            <w:r w:rsidR="0003205C">
              <w:rPr>
                <w:rFonts w:ascii="Arial" w:eastAsiaTheme="minorEastAsia" w:hAnsi="Arial" w:cs="Arial"/>
              </w:rPr>
              <w:t>BoBo</w:t>
            </w:r>
            <w:proofErr w:type="spellEnd"/>
            <w:r w:rsidR="003A7DCE">
              <w:rPr>
                <w:rFonts w:ascii="Arial" w:eastAsiaTheme="minorEastAsia" w:hAnsi="Arial" w:cs="Arial"/>
              </w:rPr>
              <w:t xml:space="preserve">, from the company’s </w:t>
            </w:r>
            <w:r w:rsidR="00E27223">
              <w:rPr>
                <w:rFonts w:ascii="Arial" w:eastAsiaTheme="minorEastAsia" w:hAnsi="Arial" w:cs="Arial"/>
              </w:rPr>
              <w:t>systems</w:t>
            </w:r>
            <w:r w:rsidR="00241EBF">
              <w:rPr>
                <w:rFonts w:ascii="Arial" w:eastAsiaTheme="minorEastAsia" w:hAnsi="Arial" w:cs="Arial"/>
              </w:rPr>
              <w:t>.</w:t>
            </w:r>
          </w:p>
          <w:p w14:paraId="7AF62B17" w14:textId="77777777" w:rsidR="00846D75" w:rsidRDefault="00846D75" w:rsidP="006E1737">
            <w:pPr>
              <w:jc w:val="both"/>
              <w:rPr>
                <w:rFonts w:ascii="Arial" w:eastAsiaTheme="minorEastAsia" w:hAnsi="Arial" w:cs="Arial"/>
              </w:rPr>
            </w:pPr>
          </w:p>
          <w:p w14:paraId="3F284B75" w14:textId="500EC3BE" w:rsidR="004E68C4" w:rsidRPr="004E68C4" w:rsidRDefault="00846D75" w:rsidP="004E68C4">
            <w:pPr>
              <w:jc w:val="both"/>
              <w:rPr>
                <w:rFonts w:ascii="Arial" w:eastAsiaTheme="minorEastAsia" w:hAnsi="Arial" w:cs="Arial"/>
                <w:b/>
                <w:bCs/>
                <w:highlight w:val="green"/>
              </w:rPr>
            </w:pPr>
            <w:r w:rsidRPr="00846D75">
              <w:rPr>
                <w:rFonts w:ascii="Arial" w:eastAsiaTheme="minorEastAsia" w:hAnsi="Arial" w:cs="Arial"/>
                <w:b/>
                <w:bCs/>
                <w:highlight w:val="green"/>
              </w:rPr>
              <w:t>P</w:t>
            </w:r>
            <w:r>
              <w:rPr>
                <w:rFonts w:ascii="Arial" w:eastAsiaTheme="minorEastAsia" w:hAnsi="Arial" w:cs="Arial"/>
                <w:b/>
                <w:bCs/>
                <w:highlight w:val="green"/>
              </w:rPr>
              <w:t>arties</w:t>
            </w:r>
            <w:r w:rsidRPr="00846D75">
              <w:rPr>
                <w:rFonts w:ascii="Arial" w:eastAsiaTheme="minorEastAsia" w:hAnsi="Arial" w:cs="Arial"/>
                <w:b/>
                <w:bCs/>
                <w:highlight w:val="green"/>
              </w:rPr>
              <w:t xml:space="preserve"> Involved</w:t>
            </w:r>
          </w:p>
          <w:p w14:paraId="10E4E343" w14:textId="5BC66182" w:rsidR="001E70C6" w:rsidRPr="001E70C6" w:rsidRDefault="001E70C6" w:rsidP="006E1737">
            <w:pPr>
              <w:jc w:val="both"/>
              <w:rPr>
                <w:rFonts w:ascii="Arial" w:eastAsiaTheme="minorEastAsia" w:hAnsi="Arial" w:cs="Arial"/>
              </w:rPr>
            </w:pPr>
            <w:proofErr w:type="spellStart"/>
            <w:r>
              <w:rPr>
                <w:rFonts w:ascii="Arial" w:eastAsiaTheme="minorEastAsia" w:hAnsi="Arial" w:cs="Arial"/>
              </w:rPr>
              <w:t>Mdm</w:t>
            </w:r>
            <w:proofErr w:type="spellEnd"/>
            <w:r>
              <w:rPr>
                <w:rFonts w:ascii="Arial" w:eastAsiaTheme="minorEastAsia" w:hAnsi="Arial" w:cs="Arial"/>
              </w:rPr>
              <w:t xml:space="preserve"> Sangeetha </w:t>
            </w:r>
            <w:r w:rsidR="00B239A2">
              <w:rPr>
                <w:rFonts w:ascii="Cambria Math" w:eastAsiaTheme="minorEastAsia" w:hAnsi="Cambria Math" w:cs="Arial"/>
              </w:rPr>
              <w:t>→</w:t>
            </w:r>
            <w:r w:rsidR="00B239A2">
              <w:rPr>
                <w:rFonts w:ascii="Arial" w:eastAsiaTheme="minorEastAsia" w:hAnsi="Arial" w:cs="Arial"/>
              </w:rPr>
              <w:t xml:space="preserve"> Attacker</w:t>
            </w:r>
          </w:p>
          <w:p w14:paraId="66191480" w14:textId="546DDE3B" w:rsidR="007D5FBB" w:rsidRPr="007D5FBB" w:rsidRDefault="00846D75" w:rsidP="007D5FBB">
            <w:pPr>
              <w:jc w:val="both"/>
              <w:rPr>
                <w:rFonts w:ascii="Arial" w:eastAsiaTheme="minorEastAsia" w:hAnsi="Arial" w:cs="Arial"/>
              </w:rPr>
            </w:pPr>
            <w:proofErr w:type="spellStart"/>
            <w:r>
              <w:rPr>
                <w:rFonts w:ascii="Arial" w:eastAsiaTheme="minorEastAsia" w:hAnsi="Arial" w:cs="Arial"/>
              </w:rPr>
              <w:t>Rupini’s</w:t>
            </w:r>
            <w:proofErr w:type="spellEnd"/>
            <w:r>
              <w:rPr>
                <w:rFonts w:ascii="Arial" w:eastAsiaTheme="minorEastAsia" w:hAnsi="Arial" w:cs="Arial"/>
              </w:rPr>
              <w:t xml:space="preserve"> Textiles </w:t>
            </w:r>
            <w:r w:rsidR="00FD674E">
              <w:rPr>
                <w:rFonts w:ascii="Arial" w:eastAsiaTheme="minorEastAsia" w:hAnsi="Arial" w:cs="Arial"/>
              </w:rPr>
              <w:t>(</w:t>
            </w:r>
            <w:proofErr w:type="spellStart"/>
            <w:r w:rsidR="00FD674E">
              <w:rPr>
                <w:rFonts w:ascii="Arial" w:eastAsiaTheme="minorEastAsia" w:hAnsi="Arial" w:cs="Arial"/>
              </w:rPr>
              <w:t>Rupini’s</w:t>
            </w:r>
            <w:proofErr w:type="spellEnd"/>
            <w:r w:rsidR="00FD674E">
              <w:rPr>
                <w:rFonts w:ascii="Arial" w:eastAsiaTheme="minorEastAsia" w:hAnsi="Arial" w:cs="Arial"/>
              </w:rPr>
              <w:t xml:space="preserve">) </w:t>
            </w:r>
            <w:r w:rsidR="001E70C6">
              <w:rPr>
                <w:rFonts w:ascii="Cambria Math" w:eastAsiaTheme="minorEastAsia" w:hAnsi="Cambria Math" w:cs="Arial"/>
              </w:rPr>
              <w:t>→</w:t>
            </w:r>
            <w:r w:rsidR="001E70C6">
              <w:rPr>
                <w:rFonts w:ascii="Arial" w:eastAsiaTheme="minorEastAsia" w:hAnsi="Arial" w:cs="Arial"/>
              </w:rPr>
              <w:t xml:space="preserve"> </w:t>
            </w:r>
            <w:r>
              <w:rPr>
                <w:rFonts w:ascii="Arial" w:eastAsiaTheme="minorEastAsia" w:hAnsi="Arial" w:cs="Arial"/>
              </w:rPr>
              <w:t>Target</w:t>
            </w:r>
            <w:r w:rsidR="00596F22">
              <w:rPr>
                <w:rFonts w:ascii="Arial" w:eastAsiaTheme="minorEastAsia" w:hAnsi="Arial" w:cs="Arial"/>
              </w:rPr>
              <w:t xml:space="preserve"> Company</w:t>
            </w:r>
          </w:p>
          <w:p w14:paraId="03FE03B4" w14:textId="6A144CC2" w:rsidR="00596F22" w:rsidRPr="00846D75" w:rsidRDefault="00596F22" w:rsidP="00846D75">
            <w:pPr>
              <w:jc w:val="both"/>
              <w:rPr>
                <w:rFonts w:ascii="Arial" w:eastAsiaTheme="minorEastAsia" w:hAnsi="Arial" w:cs="Arial"/>
              </w:rPr>
            </w:pPr>
            <w:proofErr w:type="spellStart"/>
            <w:r>
              <w:rPr>
                <w:rFonts w:ascii="Arial" w:eastAsiaTheme="minorEastAsia" w:hAnsi="Arial" w:cs="Arial"/>
              </w:rPr>
              <w:t>Rupini’s</w:t>
            </w:r>
            <w:proofErr w:type="spellEnd"/>
            <w:r>
              <w:rPr>
                <w:rFonts w:ascii="Arial" w:eastAsiaTheme="minorEastAsia" w:hAnsi="Arial" w:cs="Arial"/>
              </w:rPr>
              <w:t xml:space="preserve"> Boss </w:t>
            </w:r>
            <w:r>
              <w:rPr>
                <w:rFonts w:ascii="Cambria Math" w:eastAsiaTheme="minorEastAsia" w:hAnsi="Cambria Math" w:cs="Arial"/>
              </w:rPr>
              <w:t xml:space="preserve">→ </w:t>
            </w:r>
            <w:r w:rsidR="004078A8" w:rsidRPr="004078A8">
              <w:rPr>
                <w:rFonts w:ascii="Arial" w:eastAsiaTheme="minorEastAsia" w:hAnsi="Arial" w:cs="Arial"/>
              </w:rPr>
              <w:t>Main Target</w:t>
            </w:r>
          </w:p>
          <w:p w14:paraId="28B39E74" w14:textId="77777777" w:rsidR="00230783" w:rsidRPr="00230783" w:rsidRDefault="00230783" w:rsidP="006E1737">
            <w:pPr>
              <w:jc w:val="both"/>
              <w:rPr>
                <w:rFonts w:ascii="Arial" w:eastAsiaTheme="minorEastAsia" w:hAnsi="Arial" w:cs="Arial"/>
              </w:rPr>
            </w:pPr>
          </w:p>
          <w:p w14:paraId="40A999F6" w14:textId="6721B3EC" w:rsidR="004C47AB" w:rsidRPr="005E2E84" w:rsidRDefault="4E3C66CA" w:rsidP="009C5FE0">
            <w:pPr>
              <w:rPr>
                <w:rFonts w:ascii="Arial" w:eastAsiaTheme="minorEastAsia" w:hAnsi="Arial" w:cs="Arial"/>
                <w:b/>
                <w:bCs/>
              </w:rPr>
            </w:pPr>
            <w:r w:rsidRPr="005E2E84">
              <w:rPr>
                <w:rFonts w:ascii="Arial" w:eastAsiaTheme="minorEastAsia" w:hAnsi="Arial" w:cs="Arial"/>
                <w:b/>
                <w:bCs/>
                <w:highlight w:val="green"/>
              </w:rPr>
              <w:t>Project Outline:</w:t>
            </w:r>
          </w:p>
          <w:p w14:paraId="7709943D" w14:textId="458F8499" w:rsidR="004602B0" w:rsidRPr="004602B0" w:rsidRDefault="004602B0" w:rsidP="009C5FE0">
            <w:pPr>
              <w:rPr>
                <w:rFonts w:ascii="Arial" w:eastAsiaTheme="minorEastAsia" w:hAnsi="Arial" w:cs="Arial"/>
              </w:rPr>
            </w:pPr>
            <w:r w:rsidRPr="004602B0">
              <w:rPr>
                <w:rFonts w:ascii="Arial" w:eastAsiaTheme="minorEastAsia" w:hAnsi="Arial" w:cs="Arial"/>
              </w:rPr>
              <w:t xml:space="preserve">The following section will cover all exploits and post exploits covered by our team to gain information on </w:t>
            </w:r>
            <w:proofErr w:type="spellStart"/>
            <w:r w:rsidRPr="004602B0">
              <w:rPr>
                <w:rFonts w:ascii="Arial" w:eastAsiaTheme="minorEastAsia" w:hAnsi="Arial" w:cs="Arial"/>
              </w:rPr>
              <w:t>Rupini’s</w:t>
            </w:r>
            <w:proofErr w:type="spellEnd"/>
            <w:r w:rsidRPr="004602B0">
              <w:rPr>
                <w:rFonts w:ascii="Arial" w:eastAsiaTheme="minorEastAsia" w:hAnsi="Arial" w:cs="Arial"/>
              </w:rPr>
              <w:t xml:space="preserve"> systems.</w:t>
            </w:r>
          </w:p>
          <w:p w14:paraId="5275F624" w14:textId="77777777" w:rsidR="006F0AC1" w:rsidRPr="006F0AC1" w:rsidRDefault="006F0AC1" w:rsidP="006F0AC1">
            <w:pPr>
              <w:rPr>
                <w:rFonts w:ascii="Arial" w:eastAsiaTheme="minorEastAsia" w:hAnsi="Arial" w:cs="Arial"/>
                <w:b/>
                <w:bCs/>
              </w:rPr>
            </w:pPr>
          </w:p>
          <w:p w14:paraId="7DA0D722" w14:textId="147B71EB" w:rsidR="006F0AC1" w:rsidRPr="006F0AC1" w:rsidRDefault="00A55480" w:rsidP="006F0AC1">
            <w:pPr>
              <w:rPr>
                <w:rFonts w:ascii="Arial" w:eastAsiaTheme="minorEastAsia" w:hAnsi="Arial" w:cs="Arial"/>
                <w:b/>
                <w:bCs/>
              </w:rPr>
            </w:pPr>
            <w:r>
              <w:rPr>
                <w:rFonts w:ascii="Arial" w:eastAsiaTheme="minorEastAsia" w:hAnsi="Arial" w:cs="Arial"/>
                <w:b/>
                <w:bCs/>
              </w:rPr>
              <w:t>First Phase</w:t>
            </w:r>
            <w:r w:rsidR="00AB4516">
              <w:rPr>
                <w:rFonts w:ascii="Arial" w:eastAsiaTheme="minorEastAsia" w:hAnsi="Arial" w:cs="Arial"/>
                <w:b/>
                <w:bCs/>
              </w:rPr>
              <w:t xml:space="preserve"> (Reconnaissance)</w:t>
            </w:r>
            <w:r>
              <w:rPr>
                <w:rFonts w:ascii="Arial" w:eastAsiaTheme="minorEastAsia" w:hAnsi="Arial" w:cs="Arial"/>
                <w:b/>
                <w:bCs/>
              </w:rPr>
              <w:t>:</w:t>
            </w:r>
          </w:p>
          <w:p w14:paraId="7E92AE96" w14:textId="7C2A6B5E" w:rsidR="002D6E1B" w:rsidRPr="009C3DD1" w:rsidRDefault="00D6420F" w:rsidP="00EB0D28">
            <w:pPr>
              <w:pStyle w:val="ListParagraph"/>
              <w:numPr>
                <w:ilvl w:val="6"/>
                <w:numId w:val="41"/>
              </w:numPr>
              <w:rPr>
                <w:rFonts w:ascii="Arial" w:eastAsiaTheme="minorEastAsia" w:hAnsi="Arial" w:cs="Arial"/>
              </w:rPr>
            </w:pPr>
            <w:r w:rsidRPr="009C3DD1">
              <w:rPr>
                <w:rFonts w:ascii="Arial" w:eastAsiaTheme="minorEastAsia" w:hAnsi="Arial" w:cs="Arial"/>
              </w:rPr>
              <w:t xml:space="preserve">Conduct Passive Recon on </w:t>
            </w:r>
            <w:proofErr w:type="spellStart"/>
            <w:r w:rsidRPr="009C3DD1">
              <w:rPr>
                <w:rFonts w:ascii="Arial" w:eastAsiaTheme="minorEastAsia" w:hAnsi="Arial" w:cs="Arial"/>
              </w:rPr>
              <w:t>Rupini’s</w:t>
            </w:r>
            <w:proofErr w:type="spellEnd"/>
          </w:p>
          <w:p w14:paraId="7E72EC00" w14:textId="23380F56" w:rsidR="002F2497" w:rsidRPr="002F2497" w:rsidRDefault="00D6420F" w:rsidP="002F2497">
            <w:pPr>
              <w:pStyle w:val="ListParagraph"/>
              <w:numPr>
                <w:ilvl w:val="7"/>
                <w:numId w:val="41"/>
              </w:numPr>
              <w:rPr>
                <w:rFonts w:ascii="Arial" w:eastAsiaTheme="minorEastAsia" w:hAnsi="Arial" w:cs="Arial"/>
              </w:rPr>
            </w:pPr>
            <w:proofErr w:type="spellStart"/>
            <w:r w:rsidRPr="009C3DD1">
              <w:rPr>
                <w:rFonts w:ascii="Arial" w:eastAsiaTheme="minorEastAsia" w:hAnsi="Arial" w:cs="Arial"/>
              </w:rPr>
              <w:t>Mdm</w:t>
            </w:r>
            <w:proofErr w:type="spellEnd"/>
            <w:r w:rsidRPr="009C3DD1">
              <w:rPr>
                <w:rFonts w:ascii="Arial" w:eastAsiaTheme="minorEastAsia" w:hAnsi="Arial" w:cs="Arial"/>
              </w:rPr>
              <w:t xml:space="preserve"> Sangeetha </w:t>
            </w:r>
            <w:proofErr w:type="gramStart"/>
            <w:r w:rsidRPr="009C3DD1">
              <w:rPr>
                <w:rFonts w:ascii="Arial" w:eastAsiaTheme="minorEastAsia" w:hAnsi="Arial" w:cs="Arial"/>
              </w:rPr>
              <w:t>has to</w:t>
            </w:r>
            <w:proofErr w:type="gramEnd"/>
            <w:r w:rsidRPr="009C3DD1">
              <w:rPr>
                <w:rFonts w:ascii="Arial" w:eastAsiaTheme="minorEastAsia" w:hAnsi="Arial" w:cs="Arial"/>
              </w:rPr>
              <w:t xml:space="preserve"> find out:</w:t>
            </w:r>
          </w:p>
          <w:p w14:paraId="39226975" w14:textId="64CEA390" w:rsidR="00EB5054" w:rsidRPr="00EB5054" w:rsidRDefault="00A018C4" w:rsidP="00EB5054">
            <w:pPr>
              <w:pStyle w:val="ListParagraph"/>
              <w:numPr>
                <w:ilvl w:val="8"/>
                <w:numId w:val="41"/>
              </w:numPr>
              <w:rPr>
                <w:rFonts w:ascii="Arial" w:eastAsiaTheme="minorEastAsia" w:hAnsi="Arial" w:cs="Arial"/>
              </w:rPr>
            </w:pPr>
            <w:proofErr w:type="spellStart"/>
            <w:r>
              <w:rPr>
                <w:rFonts w:ascii="Arial" w:eastAsiaTheme="minorEastAsia" w:hAnsi="Arial" w:cs="Arial"/>
              </w:rPr>
              <w:t>Rupini’s</w:t>
            </w:r>
            <w:proofErr w:type="spellEnd"/>
            <w:r w:rsidR="00EB5054">
              <w:rPr>
                <w:rFonts w:ascii="Arial" w:eastAsiaTheme="minorEastAsia" w:hAnsi="Arial" w:cs="Arial"/>
              </w:rPr>
              <w:t xml:space="preserve"> IT culture</w:t>
            </w:r>
          </w:p>
          <w:p w14:paraId="00018DA4" w14:textId="2BACBB50" w:rsidR="00842578" w:rsidRPr="00842578" w:rsidRDefault="00D6420F" w:rsidP="00842578">
            <w:pPr>
              <w:pStyle w:val="ListParagraph"/>
              <w:numPr>
                <w:ilvl w:val="8"/>
                <w:numId w:val="41"/>
              </w:numPr>
              <w:rPr>
                <w:rFonts w:ascii="Arial" w:eastAsiaTheme="minorEastAsia" w:hAnsi="Arial" w:cs="Arial"/>
              </w:rPr>
            </w:pPr>
            <w:proofErr w:type="spellStart"/>
            <w:r w:rsidRPr="009C3DD1">
              <w:rPr>
                <w:rFonts w:ascii="Arial" w:eastAsiaTheme="minorEastAsia" w:hAnsi="Arial" w:cs="Arial"/>
              </w:rPr>
              <w:t>Rupini’s</w:t>
            </w:r>
            <w:proofErr w:type="spellEnd"/>
            <w:r w:rsidRPr="009C3DD1">
              <w:rPr>
                <w:rFonts w:ascii="Arial" w:eastAsiaTheme="minorEastAsia" w:hAnsi="Arial" w:cs="Arial"/>
              </w:rPr>
              <w:t xml:space="preserve"> Boss</w:t>
            </w:r>
            <w:r w:rsidR="009C3DD1" w:rsidRPr="009C3DD1">
              <w:rPr>
                <w:rFonts w:ascii="Arial" w:eastAsiaTheme="minorEastAsia" w:hAnsi="Arial" w:cs="Arial"/>
              </w:rPr>
              <w:t xml:space="preserve"> Working Hours</w:t>
            </w:r>
          </w:p>
          <w:p w14:paraId="1BCA8E79" w14:textId="31CBEF77" w:rsidR="003636A2" w:rsidRPr="009C3DD1" w:rsidRDefault="003636A2" w:rsidP="00D6420F">
            <w:pPr>
              <w:pStyle w:val="ListParagraph"/>
              <w:numPr>
                <w:ilvl w:val="8"/>
                <w:numId w:val="41"/>
              </w:numPr>
              <w:rPr>
                <w:rFonts w:ascii="Arial" w:eastAsiaTheme="minorEastAsia" w:hAnsi="Arial" w:cs="Arial"/>
              </w:rPr>
            </w:pPr>
            <w:proofErr w:type="spellStart"/>
            <w:r>
              <w:rPr>
                <w:rFonts w:ascii="Arial" w:eastAsiaTheme="minorEastAsia" w:hAnsi="Arial" w:cs="Arial"/>
              </w:rPr>
              <w:t>Rupini’s</w:t>
            </w:r>
            <w:proofErr w:type="spellEnd"/>
            <w:r>
              <w:rPr>
                <w:rFonts w:ascii="Arial" w:eastAsiaTheme="minorEastAsia" w:hAnsi="Arial" w:cs="Arial"/>
              </w:rPr>
              <w:t xml:space="preserve"> Boss </w:t>
            </w:r>
            <w:r w:rsidR="00B1769D">
              <w:rPr>
                <w:rFonts w:ascii="Arial" w:eastAsiaTheme="minorEastAsia" w:hAnsi="Arial" w:cs="Arial"/>
              </w:rPr>
              <w:t xml:space="preserve">Phone </w:t>
            </w:r>
            <w:r>
              <w:rPr>
                <w:rFonts w:ascii="Arial" w:eastAsiaTheme="minorEastAsia" w:hAnsi="Arial" w:cs="Arial"/>
              </w:rPr>
              <w:t>Model</w:t>
            </w:r>
          </w:p>
          <w:p w14:paraId="09C49BFA" w14:textId="003A15E2" w:rsidR="00DB2937" w:rsidRPr="00DB2937" w:rsidRDefault="002615F0" w:rsidP="00DB2937">
            <w:pPr>
              <w:pStyle w:val="ListParagraph"/>
              <w:numPr>
                <w:ilvl w:val="8"/>
                <w:numId w:val="41"/>
              </w:numPr>
              <w:rPr>
                <w:rFonts w:ascii="Arial" w:eastAsiaTheme="minorEastAsia" w:hAnsi="Arial" w:cs="Arial"/>
              </w:rPr>
            </w:pPr>
            <w:r>
              <w:rPr>
                <w:rFonts w:ascii="Arial" w:eastAsiaTheme="minorEastAsia" w:hAnsi="Arial" w:cs="Arial"/>
              </w:rPr>
              <w:t>Timing of</w:t>
            </w:r>
            <w:r w:rsidR="005A3708" w:rsidRPr="002615F0">
              <w:rPr>
                <w:rFonts w:ascii="Arial" w:eastAsiaTheme="minorEastAsia" w:hAnsi="Arial" w:cs="Arial"/>
              </w:rPr>
              <w:t xml:space="preserve"> </w:t>
            </w:r>
            <w:r w:rsidR="006143AA">
              <w:rPr>
                <w:rFonts w:ascii="Arial" w:eastAsiaTheme="minorEastAsia" w:hAnsi="Arial" w:cs="Arial"/>
              </w:rPr>
              <w:t>when</w:t>
            </w:r>
            <w:r w:rsidR="005A3708" w:rsidRPr="002615F0">
              <w:rPr>
                <w:rFonts w:ascii="Arial" w:eastAsiaTheme="minorEastAsia" w:hAnsi="Arial" w:cs="Arial"/>
              </w:rPr>
              <w:t xml:space="preserve"> </w:t>
            </w:r>
            <w:proofErr w:type="spellStart"/>
            <w:r w:rsidR="005A3708" w:rsidRPr="002615F0">
              <w:rPr>
                <w:rFonts w:ascii="Arial" w:eastAsiaTheme="minorEastAsia" w:hAnsi="Arial" w:cs="Arial"/>
              </w:rPr>
              <w:t>Rupini</w:t>
            </w:r>
            <w:r w:rsidR="00D65E79" w:rsidRPr="002615F0">
              <w:rPr>
                <w:rFonts w:ascii="Arial" w:eastAsiaTheme="minorEastAsia" w:hAnsi="Arial" w:cs="Arial"/>
              </w:rPr>
              <w:t>’s</w:t>
            </w:r>
            <w:proofErr w:type="spellEnd"/>
            <w:r w:rsidR="00D65E79" w:rsidRPr="002615F0">
              <w:rPr>
                <w:rFonts w:ascii="Arial" w:eastAsiaTheme="minorEastAsia" w:hAnsi="Arial" w:cs="Arial"/>
              </w:rPr>
              <w:t xml:space="preserve"> Boss </w:t>
            </w:r>
            <w:r w:rsidR="00B1769D">
              <w:rPr>
                <w:rFonts w:ascii="Arial" w:eastAsiaTheme="minorEastAsia" w:hAnsi="Arial" w:cs="Arial"/>
              </w:rPr>
              <w:t xml:space="preserve">is likely to </w:t>
            </w:r>
            <w:r w:rsidR="002F33D5" w:rsidRPr="002615F0">
              <w:rPr>
                <w:rFonts w:ascii="Arial" w:eastAsiaTheme="minorEastAsia" w:hAnsi="Arial" w:cs="Arial"/>
              </w:rPr>
              <w:t xml:space="preserve">use her </w:t>
            </w:r>
            <w:r w:rsidR="00E40445">
              <w:rPr>
                <w:rFonts w:ascii="Arial" w:eastAsiaTheme="minorEastAsia" w:hAnsi="Arial" w:cs="Arial"/>
              </w:rPr>
              <w:t>devices (</w:t>
            </w:r>
            <w:r w:rsidR="002F33D5" w:rsidRPr="002615F0">
              <w:rPr>
                <w:rFonts w:ascii="Arial" w:eastAsiaTheme="minorEastAsia" w:hAnsi="Arial" w:cs="Arial"/>
              </w:rPr>
              <w:t>phone</w:t>
            </w:r>
            <w:r w:rsidR="00E40445">
              <w:rPr>
                <w:rFonts w:ascii="Arial" w:eastAsiaTheme="minorEastAsia" w:hAnsi="Arial" w:cs="Arial"/>
              </w:rPr>
              <w:t xml:space="preserve"> and laptop)</w:t>
            </w:r>
          </w:p>
          <w:p w14:paraId="15C51904" w14:textId="38044576" w:rsidR="00A40D3F" w:rsidRPr="00642255" w:rsidRDefault="00A40D3F" w:rsidP="00A40D3F">
            <w:pPr>
              <w:pStyle w:val="ListParagraph"/>
              <w:numPr>
                <w:ilvl w:val="8"/>
                <w:numId w:val="41"/>
              </w:numPr>
              <w:rPr>
                <w:rFonts w:ascii="Arial" w:eastAsiaTheme="minorEastAsia" w:hAnsi="Arial" w:cs="Arial"/>
              </w:rPr>
            </w:pPr>
            <w:r>
              <w:rPr>
                <w:rFonts w:ascii="Arial" w:eastAsiaTheme="minorEastAsia" w:hAnsi="Arial" w:cs="Arial"/>
              </w:rPr>
              <w:t xml:space="preserve">Check for commonly used applications in </w:t>
            </w:r>
            <w:proofErr w:type="spellStart"/>
            <w:r>
              <w:rPr>
                <w:rFonts w:ascii="Arial" w:eastAsiaTheme="minorEastAsia" w:hAnsi="Arial" w:cs="Arial"/>
              </w:rPr>
              <w:t>Rupini’s</w:t>
            </w:r>
            <w:proofErr w:type="spellEnd"/>
            <w:r>
              <w:rPr>
                <w:rFonts w:ascii="Arial" w:eastAsiaTheme="minorEastAsia" w:hAnsi="Arial" w:cs="Arial"/>
              </w:rPr>
              <w:t xml:space="preserve"> on her own </w:t>
            </w:r>
            <w:r w:rsidR="00370A5E">
              <w:rPr>
                <w:rFonts w:ascii="Arial" w:eastAsiaTheme="minorEastAsia" w:hAnsi="Arial" w:cs="Arial"/>
              </w:rPr>
              <w:t xml:space="preserve">company-given </w:t>
            </w:r>
            <w:proofErr w:type="gramStart"/>
            <w:r w:rsidR="00370A5E">
              <w:rPr>
                <w:rFonts w:ascii="Arial" w:eastAsiaTheme="minorEastAsia" w:hAnsi="Arial" w:cs="Arial"/>
              </w:rPr>
              <w:t>device</w:t>
            </w:r>
            <w:proofErr w:type="gramEnd"/>
          </w:p>
          <w:p w14:paraId="1F0797CD" w14:textId="77777777" w:rsidR="004052C2" w:rsidRDefault="004052C2" w:rsidP="00B205C2">
            <w:pPr>
              <w:rPr>
                <w:rFonts w:ascii="Arial" w:eastAsiaTheme="minorEastAsia" w:hAnsi="Arial" w:cs="Arial"/>
              </w:rPr>
            </w:pPr>
          </w:p>
          <w:p w14:paraId="4BD3E493" w14:textId="2555D776" w:rsidR="00D211F6" w:rsidRPr="00D211F6" w:rsidRDefault="006143AA" w:rsidP="00D211F6">
            <w:pPr>
              <w:pStyle w:val="ListParagraph"/>
              <w:numPr>
                <w:ilvl w:val="6"/>
                <w:numId w:val="41"/>
              </w:numPr>
              <w:ind w:left="1211"/>
              <w:rPr>
                <w:rFonts w:ascii="Arial" w:eastAsiaTheme="minorEastAsia" w:hAnsi="Arial" w:cs="Arial"/>
              </w:rPr>
            </w:pPr>
            <w:r>
              <w:rPr>
                <w:rFonts w:ascii="Arial" w:eastAsiaTheme="minorEastAsia" w:hAnsi="Arial" w:cs="Arial"/>
              </w:rPr>
              <w:t xml:space="preserve">Conduct Active Recon on </w:t>
            </w:r>
            <w:proofErr w:type="spellStart"/>
            <w:r>
              <w:rPr>
                <w:rFonts w:ascii="Arial" w:eastAsiaTheme="minorEastAsia" w:hAnsi="Arial" w:cs="Arial"/>
              </w:rPr>
              <w:t>Rupini’s</w:t>
            </w:r>
            <w:proofErr w:type="spellEnd"/>
            <w:r w:rsidR="004052C2">
              <w:rPr>
                <w:rFonts w:ascii="Arial" w:eastAsiaTheme="minorEastAsia" w:hAnsi="Arial" w:cs="Arial"/>
              </w:rPr>
              <w:t xml:space="preserve"> Systems</w:t>
            </w:r>
          </w:p>
          <w:p w14:paraId="11F640DB" w14:textId="3E23D98E" w:rsidR="00EA4B26" w:rsidRPr="00EA4B26" w:rsidRDefault="004052C2" w:rsidP="00EA4B26">
            <w:pPr>
              <w:pStyle w:val="ListParagraph"/>
              <w:numPr>
                <w:ilvl w:val="7"/>
                <w:numId w:val="41"/>
              </w:numPr>
              <w:rPr>
                <w:rFonts w:ascii="Arial" w:eastAsiaTheme="minorEastAsia" w:hAnsi="Arial" w:cs="Arial"/>
              </w:rPr>
            </w:pPr>
            <w:r>
              <w:rPr>
                <w:rFonts w:ascii="Arial" w:eastAsiaTheme="minorEastAsia" w:hAnsi="Arial" w:cs="Arial"/>
              </w:rPr>
              <w:t xml:space="preserve">Nmap scans on the </w:t>
            </w:r>
            <w:r w:rsidR="00985A26">
              <w:rPr>
                <w:rFonts w:ascii="Arial" w:eastAsiaTheme="minorEastAsia" w:hAnsi="Arial" w:cs="Arial"/>
              </w:rPr>
              <w:t>company’s network</w:t>
            </w:r>
          </w:p>
          <w:p w14:paraId="6101E734" w14:textId="2108A211" w:rsidR="00113DC9" w:rsidRDefault="00113DC9" w:rsidP="00113DC9">
            <w:pPr>
              <w:pStyle w:val="ListParagraph"/>
              <w:numPr>
                <w:ilvl w:val="8"/>
                <w:numId w:val="41"/>
              </w:numPr>
              <w:rPr>
                <w:rFonts w:ascii="Arial" w:eastAsiaTheme="minorEastAsia" w:hAnsi="Arial" w:cs="Arial"/>
              </w:rPr>
            </w:pPr>
            <w:r>
              <w:rPr>
                <w:rFonts w:ascii="Arial" w:eastAsiaTheme="minorEastAsia" w:hAnsi="Arial" w:cs="Arial"/>
              </w:rPr>
              <w:t xml:space="preserve">Find out devices running on </w:t>
            </w:r>
            <w:proofErr w:type="gramStart"/>
            <w:r>
              <w:rPr>
                <w:rFonts w:ascii="Arial" w:eastAsiaTheme="minorEastAsia" w:hAnsi="Arial" w:cs="Arial"/>
              </w:rPr>
              <w:t>network</w:t>
            </w:r>
            <w:proofErr w:type="gramEnd"/>
          </w:p>
          <w:p w14:paraId="64254267" w14:textId="10BED177" w:rsidR="00113DC9" w:rsidRDefault="00113DC9" w:rsidP="00113DC9">
            <w:pPr>
              <w:pStyle w:val="ListParagraph"/>
              <w:numPr>
                <w:ilvl w:val="8"/>
                <w:numId w:val="41"/>
              </w:numPr>
              <w:rPr>
                <w:rFonts w:ascii="Arial" w:eastAsiaTheme="minorEastAsia" w:hAnsi="Arial" w:cs="Arial"/>
              </w:rPr>
            </w:pPr>
            <w:r>
              <w:rPr>
                <w:rFonts w:ascii="Arial" w:eastAsiaTheme="minorEastAsia" w:hAnsi="Arial" w:cs="Arial"/>
              </w:rPr>
              <w:t>TCP Scan</w:t>
            </w:r>
          </w:p>
          <w:p w14:paraId="4A762BAA" w14:textId="195A8960" w:rsidR="005E57B6" w:rsidRPr="005E57B6" w:rsidRDefault="00113DC9" w:rsidP="005E57B6">
            <w:pPr>
              <w:pStyle w:val="ListParagraph"/>
              <w:numPr>
                <w:ilvl w:val="8"/>
                <w:numId w:val="41"/>
              </w:numPr>
              <w:rPr>
                <w:rFonts w:ascii="Arial" w:eastAsiaTheme="minorEastAsia" w:hAnsi="Arial" w:cs="Arial"/>
              </w:rPr>
            </w:pPr>
            <w:r>
              <w:rPr>
                <w:rFonts w:ascii="Arial" w:eastAsiaTheme="minorEastAsia" w:hAnsi="Arial" w:cs="Arial"/>
              </w:rPr>
              <w:t>ACK Scan</w:t>
            </w:r>
            <w:r w:rsidR="005E57B6">
              <w:rPr>
                <w:rFonts w:ascii="Arial" w:eastAsiaTheme="minorEastAsia" w:hAnsi="Arial" w:cs="Arial"/>
              </w:rPr>
              <w:t xml:space="preserve"> and many more</w:t>
            </w:r>
          </w:p>
          <w:p w14:paraId="21FC876A" w14:textId="7E2EAE19" w:rsidR="00F51AB5" w:rsidRDefault="005E57B6" w:rsidP="00113DC9">
            <w:pPr>
              <w:pStyle w:val="ListParagraph"/>
              <w:numPr>
                <w:ilvl w:val="7"/>
                <w:numId w:val="41"/>
              </w:numPr>
              <w:rPr>
                <w:rFonts w:ascii="Arial" w:eastAsiaTheme="minorEastAsia" w:hAnsi="Arial" w:cs="Arial"/>
              </w:rPr>
            </w:pPr>
            <w:r>
              <w:rPr>
                <w:rFonts w:ascii="Arial" w:eastAsiaTheme="minorEastAsia" w:hAnsi="Arial" w:cs="Arial"/>
              </w:rPr>
              <w:t xml:space="preserve">Find out </w:t>
            </w:r>
            <w:r w:rsidR="00F51AB5">
              <w:rPr>
                <w:rFonts w:ascii="Arial" w:eastAsiaTheme="minorEastAsia" w:hAnsi="Arial" w:cs="Arial"/>
              </w:rPr>
              <w:t xml:space="preserve">version </w:t>
            </w:r>
            <w:r w:rsidR="00D709AE">
              <w:rPr>
                <w:rFonts w:ascii="Arial" w:eastAsiaTheme="minorEastAsia" w:hAnsi="Arial" w:cs="Arial"/>
              </w:rPr>
              <w:t xml:space="preserve">and OS </w:t>
            </w:r>
            <w:r w:rsidR="00F51AB5">
              <w:rPr>
                <w:rFonts w:ascii="Arial" w:eastAsiaTheme="minorEastAsia" w:hAnsi="Arial" w:cs="Arial"/>
              </w:rPr>
              <w:t xml:space="preserve">of devices found on the </w:t>
            </w:r>
            <w:proofErr w:type="gramStart"/>
            <w:r w:rsidR="00F51AB5">
              <w:rPr>
                <w:rFonts w:ascii="Arial" w:eastAsiaTheme="minorEastAsia" w:hAnsi="Arial" w:cs="Arial"/>
              </w:rPr>
              <w:t>network</w:t>
            </w:r>
            <w:proofErr w:type="gramEnd"/>
          </w:p>
          <w:p w14:paraId="5345D2AC" w14:textId="0346C5EA" w:rsidR="004052C2" w:rsidRPr="006143AA" w:rsidRDefault="00113DC9" w:rsidP="00406DD8">
            <w:pPr>
              <w:pStyle w:val="ListParagraph"/>
              <w:numPr>
                <w:ilvl w:val="8"/>
                <w:numId w:val="41"/>
              </w:numPr>
              <w:rPr>
                <w:rFonts w:ascii="Arial" w:eastAsiaTheme="minorEastAsia" w:hAnsi="Arial" w:cs="Arial"/>
              </w:rPr>
            </w:pPr>
            <w:r>
              <w:rPr>
                <w:rFonts w:ascii="Arial" w:eastAsiaTheme="minorEastAsia" w:hAnsi="Arial" w:cs="Arial"/>
              </w:rPr>
              <w:t>OS fingerprinting</w:t>
            </w:r>
          </w:p>
          <w:p w14:paraId="6CCCC980" w14:textId="77777777" w:rsidR="00454877" w:rsidRPr="00454877" w:rsidRDefault="00454877" w:rsidP="00D709AE">
            <w:pPr>
              <w:rPr>
                <w:rFonts w:ascii="Arial" w:eastAsiaTheme="minorEastAsia" w:hAnsi="Arial" w:cs="Arial"/>
                <w:b/>
                <w:bCs/>
              </w:rPr>
            </w:pPr>
          </w:p>
          <w:p w14:paraId="427D92E7" w14:textId="397C9165" w:rsidR="000162D1" w:rsidRPr="000162D1" w:rsidRDefault="00AB4516" w:rsidP="007043BA">
            <w:pPr>
              <w:rPr>
                <w:rFonts w:ascii="Arial" w:eastAsiaTheme="minorEastAsia" w:hAnsi="Arial" w:cs="Arial"/>
                <w:b/>
                <w:bCs/>
              </w:rPr>
            </w:pPr>
            <w:r>
              <w:rPr>
                <w:rFonts w:ascii="Arial" w:eastAsiaTheme="minorEastAsia" w:hAnsi="Arial" w:cs="Arial"/>
                <w:b/>
                <w:bCs/>
              </w:rPr>
              <w:t>Second Phase</w:t>
            </w:r>
            <w:r w:rsidR="007043BA">
              <w:rPr>
                <w:rFonts w:ascii="Arial" w:eastAsiaTheme="minorEastAsia" w:hAnsi="Arial" w:cs="Arial"/>
                <w:b/>
                <w:bCs/>
              </w:rPr>
              <w:t xml:space="preserve"> (Breaking</w:t>
            </w:r>
            <w:r w:rsidR="007043BA">
              <w:rPr>
                <w:rFonts w:ascii="Arial" w:eastAsiaTheme="minorEastAsia" w:hAnsi="Arial" w:cs="Arial"/>
                <w:b/>
                <w:bCs/>
              </w:rPr>
              <w:t xml:space="preserve"> </w:t>
            </w:r>
            <w:r w:rsidR="003F20B1">
              <w:rPr>
                <w:rFonts w:ascii="Arial" w:eastAsiaTheme="minorEastAsia" w:hAnsi="Arial" w:cs="Arial"/>
                <w:b/>
                <w:bCs/>
              </w:rPr>
              <w:t>in</w:t>
            </w:r>
            <w:r w:rsidR="007043BA">
              <w:rPr>
                <w:rFonts w:ascii="Arial" w:eastAsiaTheme="minorEastAsia" w:hAnsi="Arial" w:cs="Arial"/>
                <w:b/>
                <w:bCs/>
              </w:rPr>
              <w:t>)</w:t>
            </w:r>
            <w:r>
              <w:rPr>
                <w:rFonts w:ascii="Arial" w:eastAsiaTheme="minorEastAsia" w:hAnsi="Arial" w:cs="Arial"/>
                <w:b/>
                <w:bCs/>
              </w:rPr>
              <w:t>:</w:t>
            </w:r>
          </w:p>
          <w:p w14:paraId="040F98E9" w14:textId="51374CFB" w:rsidR="00117755" w:rsidRPr="00117755" w:rsidRDefault="00AA59CC" w:rsidP="00117755">
            <w:pPr>
              <w:pStyle w:val="ListParagraph"/>
              <w:numPr>
                <w:ilvl w:val="3"/>
                <w:numId w:val="81"/>
              </w:numPr>
              <w:rPr>
                <w:rFonts w:ascii="Arial" w:eastAsiaTheme="minorEastAsia" w:hAnsi="Arial" w:cs="Arial"/>
              </w:rPr>
            </w:pPr>
            <w:proofErr w:type="spellStart"/>
            <w:r w:rsidRPr="00457A98">
              <w:rPr>
                <w:rFonts w:ascii="Arial" w:eastAsiaTheme="minorEastAsia" w:hAnsi="Arial" w:cs="Arial"/>
              </w:rPr>
              <w:t>Mdm</w:t>
            </w:r>
            <w:proofErr w:type="spellEnd"/>
            <w:r w:rsidRPr="00457A98">
              <w:rPr>
                <w:rFonts w:ascii="Arial" w:eastAsiaTheme="minorEastAsia" w:hAnsi="Arial" w:cs="Arial"/>
              </w:rPr>
              <w:t xml:space="preserve"> Sangeetha </w:t>
            </w:r>
            <w:proofErr w:type="gramStart"/>
            <w:r w:rsidRPr="00457A98">
              <w:rPr>
                <w:rFonts w:ascii="Arial" w:eastAsiaTheme="minorEastAsia" w:hAnsi="Arial" w:cs="Arial"/>
              </w:rPr>
              <w:t>has to</w:t>
            </w:r>
            <w:proofErr w:type="gramEnd"/>
            <w:r w:rsidRPr="00457A98">
              <w:rPr>
                <w:rFonts w:ascii="Arial" w:eastAsiaTheme="minorEastAsia" w:hAnsi="Arial" w:cs="Arial"/>
              </w:rPr>
              <w:t xml:space="preserve"> </w:t>
            </w:r>
            <w:r w:rsidR="00D43022" w:rsidRPr="00457A98">
              <w:rPr>
                <w:rFonts w:ascii="Arial" w:eastAsiaTheme="minorEastAsia" w:hAnsi="Arial" w:cs="Arial"/>
              </w:rPr>
              <w:t xml:space="preserve">gain access into </w:t>
            </w:r>
            <w:r w:rsidR="00457A98" w:rsidRPr="00457A98">
              <w:rPr>
                <w:rFonts w:ascii="Arial" w:eastAsiaTheme="minorEastAsia" w:hAnsi="Arial" w:cs="Arial"/>
              </w:rPr>
              <w:t>devices found in</w:t>
            </w:r>
            <w:r w:rsidR="00D43022" w:rsidRPr="00457A98">
              <w:rPr>
                <w:rFonts w:ascii="Arial" w:eastAsiaTheme="minorEastAsia" w:hAnsi="Arial" w:cs="Arial"/>
              </w:rPr>
              <w:t xml:space="preserve"> the company’s network</w:t>
            </w:r>
            <w:r w:rsidR="00457A98">
              <w:rPr>
                <w:rFonts w:ascii="Arial" w:eastAsiaTheme="minorEastAsia" w:hAnsi="Arial" w:cs="Arial"/>
              </w:rPr>
              <w:t>.</w:t>
            </w:r>
            <w:r w:rsidR="00515A02">
              <w:rPr>
                <w:rFonts w:ascii="Arial" w:eastAsiaTheme="minorEastAsia" w:hAnsi="Arial" w:cs="Arial"/>
              </w:rPr>
              <w:t xml:space="preserve"> </w:t>
            </w:r>
          </w:p>
          <w:p w14:paraId="5F559EE1" w14:textId="77777777" w:rsidR="00D9225B" w:rsidRPr="00D9225B" w:rsidRDefault="00F31E32" w:rsidP="00D9225B">
            <w:pPr>
              <w:pStyle w:val="ListParagraph"/>
              <w:numPr>
                <w:ilvl w:val="4"/>
                <w:numId w:val="81"/>
              </w:numPr>
              <w:rPr>
                <w:rFonts w:ascii="Arial" w:eastAsiaTheme="minorEastAsia" w:hAnsi="Arial" w:cs="Arial"/>
              </w:rPr>
            </w:pPr>
            <w:r>
              <w:rPr>
                <w:rFonts w:ascii="Arial" w:eastAsiaTheme="minorEastAsia" w:hAnsi="Arial" w:cs="Arial"/>
              </w:rPr>
              <w:t xml:space="preserve">From her </w:t>
            </w:r>
            <w:r w:rsidR="009E6FFE">
              <w:rPr>
                <w:rFonts w:ascii="Arial" w:eastAsiaTheme="minorEastAsia" w:hAnsi="Arial" w:cs="Arial"/>
              </w:rPr>
              <w:t>Kali Linux BYOD</w:t>
            </w:r>
            <w:r>
              <w:rPr>
                <w:rFonts w:ascii="Arial" w:eastAsiaTheme="minorEastAsia" w:hAnsi="Arial" w:cs="Arial"/>
              </w:rPr>
              <w:t xml:space="preserve">, </w:t>
            </w:r>
          </w:p>
          <w:p w14:paraId="638D5CCA" w14:textId="60DD60B1" w:rsidR="008D56BC" w:rsidRPr="008D56BC" w:rsidRDefault="0044675F" w:rsidP="008D56BC">
            <w:pPr>
              <w:pStyle w:val="ListParagraph"/>
              <w:numPr>
                <w:ilvl w:val="5"/>
                <w:numId w:val="81"/>
              </w:numPr>
              <w:rPr>
                <w:rFonts w:ascii="Arial" w:eastAsiaTheme="minorEastAsia" w:hAnsi="Arial" w:cs="Arial"/>
              </w:rPr>
            </w:pPr>
            <w:proofErr w:type="spellStart"/>
            <w:r w:rsidRPr="00147381">
              <w:rPr>
                <w:rFonts w:ascii="Arial" w:eastAsiaTheme="minorEastAsia" w:hAnsi="Arial" w:cs="Arial"/>
                <w:b/>
              </w:rPr>
              <w:t>Mdm</w:t>
            </w:r>
            <w:proofErr w:type="spellEnd"/>
            <w:r w:rsidRPr="00147381">
              <w:rPr>
                <w:rFonts w:ascii="Arial" w:eastAsiaTheme="minorEastAsia" w:hAnsi="Arial" w:cs="Arial"/>
                <w:b/>
              </w:rPr>
              <w:t xml:space="preserve"> Sangeetha shall exploit</w:t>
            </w:r>
            <w:r w:rsidR="000647DF" w:rsidRPr="00147381">
              <w:rPr>
                <w:rFonts w:ascii="Arial" w:eastAsiaTheme="minorEastAsia" w:hAnsi="Arial" w:cs="Arial"/>
                <w:b/>
              </w:rPr>
              <w:t xml:space="preserve"> </w:t>
            </w:r>
            <w:r w:rsidR="0027274F" w:rsidRPr="00147381">
              <w:rPr>
                <w:rFonts w:ascii="Arial" w:eastAsiaTheme="minorEastAsia" w:hAnsi="Arial" w:cs="Arial"/>
                <w:b/>
              </w:rPr>
              <w:t>CVE-2019-16724</w:t>
            </w:r>
            <w:r w:rsidR="0009777A">
              <w:rPr>
                <w:rFonts w:ascii="Arial" w:eastAsiaTheme="minorEastAsia" w:hAnsi="Arial" w:cs="Arial"/>
              </w:rPr>
              <w:t xml:space="preserve"> that is found in File Sharing Wizard (1.5.0) to gain access to the Windows 7 computer</w:t>
            </w:r>
            <w:r w:rsidR="003A0D37">
              <w:rPr>
                <w:rFonts w:ascii="Arial" w:eastAsiaTheme="minorEastAsia" w:hAnsi="Arial" w:cs="Arial"/>
              </w:rPr>
              <w:t xml:space="preserve"> belong</w:t>
            </w:r>
            <w:r w:rsidR="0043290F">
              <w:rPr>
                <w:rFonts w:ascii="Arial" w:eastAsiaTheme="minorEastAsia" w:hAnsi="Arial" w:cs="Arial"/>
              </w:rPr>
              <w:t>ing</w:t>
            </w:r>
            <w:r w:rsidR="003A0D37">
              <w:rPr>
                <w:rFonts w:ascii="Arial" w:eastAsiaTheme="minorEastAsia" w:hAnsi="Arial" w:cs="Arial"/>
              </w:rPr>
              <w:t xml:space="preserve"> to the </w:t>
            </w:r>
            <w:r w:rsidR="00D02804">
              <w:rPr>
                <w:rFonts w:ascii="Arial" w:eastAsiaTheme="minorEastAsia" w:hAnsi="Arial" w:cs="Arial"/>
              </w:rPr>
              <w:t>boss.</w:t>
            </w:r>
          </w:p>
          <w:p w14:paraId="2BDFAD4E" w14:textId="6C7026CB" w:rsidR="00812CC1" w:rsidRPr="00812CC1" w:rsidRDefault="003F20B1" w:rsidP="00812CC1">
            <w:pPr>
              <w:pStyle w:val="ListParagraph"/>
              <w:numPr>
                <w:ilvl w:val="5"/>
                <w:numId w:val="81"/>
              </w:numPr>
              <w:rPr>
                <w:rFonts w:ascii="Arial" w:eastAsiaTheme="minorEastAsia" w:hAnsi="Arial" w:cs="Arial"/>
              </w:rPr>
            </w:pPr>
            <w:proofErr w:type="spellStart"/>
            <w:r w:rsidRPr="00147381">
              <w:rPr>
                <w:rFonts w:ascii="Arial" w:eastAsiaTheme="minorEastAsia" w:hAnsi="Arial" w:cs="Arial"/>
                <w:b/>
              </w:rPr>
              <w:t>Mdm</w:t>
            </w:r>
            <w:proofErr w:type="spellEnd"/>
            <w:r w:rsidRPr="00147381">
              <w:rPr>
                <w:rFonts w:ascii="Arial" w:eastAsiaTheme="minorEastAsia" w:hAnsi="Arial" w:cs="Arial"/>
                <w:b/>
              </w:rPr>
              <w:t xml:space="preserve"> Sangeetha </w:t>
            </w:r>
            <w:r w:rsidRPr="00147381">
              <w:rPr>
                <w:rFonts w:ascii="Arial" w:eastAsiaTheme="minorEastAsia" w:hAnsi="Arial" w:cs="Arial"/>
                <w:b/>
              </w:rPr>
              <w:t xml:space="preserve">shall </w:t>
            </w:r>
            <w:r w:rsidR="004A797F" w:rsidRPr="00147381">
              <w:rPr>
                <w:rFonts w:ascii="Arial" w:eastAsiaTheme="minorEastAsia" w:hAnsi="Arial" w:cs="Arial"/>
                <w:b/>
              </w:rPr>
              <w:t>exploit CVE-2020-6418</w:t>
            </w:r>
            <w:r w:rsidR="00630E70">
              <w:rPr>
                <w:rFonts w:ascii="Arial" w:eastAsiaTheme="minorEastAsia" w:hAnsi="Arial" w:cs="Arial"/>
              </w:rPr>
              <w:t xml:space="preserve"> that is found in Google Chrome builds prior to 80.0.3987.122</w:t>
            </w:r>
            <w:r w:rsidR="003A0D37">
              <w:rPr>
                <w:rFonts w:ascii="Arial" w:eastAsiaTheme="minorEastAsia" w:hAnsi="Arial" w:cs="Arial"/>
              </w:rPr>
              <w:t xml:space="preserve"> to gain access to the Windows 10 computer</w:t>
            </w:r>
            <w:r w:rsidR="0043290F">
              <w:rPr>
                <w:rFonts w:ascii="Arial" w:eastAsiaTheme="minorEastAsia" w:hAnsi="Arial" w:cs="Arial"/>
              </w:rPr>
              <w:t xml:space="preserve"> belonging to the manager.</w:t>
            </w:r>
          </w:p>
          <w:p w14:paraId="33B8EAB0" w14:textId="729B0D71" w:rsidR="00725F15" w:rsidRPr="00725F15" w:rsidRDefault="001E064C" w:rsidP="00725F15">
            <w:pPr>
              <w:pStyle w:val="ListParagraph"/>
              <w:numPr>
                <w:ilvl w:val="5"/>
                <w:numId w:val="81"/>
              </w:numPr>
              <w:rPr>
                <w:rFonts w:ascii="Arial" w:eastAsiaTheme="minorEastAsia" w:hAnsi="Arial" w:cs="Arial"/>
              </w:rPr>
            </w:pPr>
            <w:proofErr w:type="spellStart"/>
            <w:r w:rsidRPr="00147381">
              <w:rPr>
                <w:rFonts w:ascii="Arial" w:eastAsiaTheme="minorEastAsia" w:hAnsi="Arial" w:cs="Arial"/>
                <w:b/>
                <w:bCs/>
              </w:rPr>
              <w:t>Mdm</w:t>
            </w:r>
            <w:proofErr w:type="spellEnd"/>
            <w:r w:rsidRPr="00147381">
              <w:rPr>
                <w:rFonts w:ascii="Arial" w:eastAsiaTheme="minorEastAsia" w:hAnsi="Arial" w:cs="Arial"/>
                <w:b/>
                <w:bCs/>
              </w:rPr>
              <w:t xml:space="preserve"> Sangeetha shall </w:t>
            </w:r>
            <w:r w:rsidR="00974007" w:rsidRPr="00147381">
              <w:rPr>
                <w:rFonts w:ascii="Arial" w:eastAsiaTheme="minorEastAsia" w:hAnsi="Arial" w:cs="Arial"/>
                <w:b/>
                <w:bCs/>
              </w:rPr>
              <w:t xml:space="preserve">exploit </w:t>
            </w:r>
            <w:r w:rsidR="00D02804" w:rsidRPr="00147381">
              <w:rPr>
                <w:rFonts w:ascii="Arial" w:eastAsiaTheme="minorEastAsia" w:hAnsi="Arial" w:cs="Arial"/>
                <w:b/>
                <w:bCs/>
              </w:rPr>
              <w:t>CVE-2020-0796</w:t>
            </w:r>
            <w:r w:rsidR="00147381" w:rsidRPr="00147381">
              <w:rPr>
                <w:rFonts w:ascii="Arial" w:eastAsiaTheme="minorEastAsia" w:hAnsi="Arial" w:cs="Arial"/>
                <w:b/>
                <w:bCs/>
              </w:rPr>
              <w:t xml:space="preserve"> </w:t>
            </w:r>
            <w:r w:rsidR="00B205C2">
              <w:rPr>
                <w:rFonts w:ascii="Arial" w:eastAsiaTheme="minorEastAsia" w:hAnsi="Arial" w:cs="Arial"/>
              </w:rPr>
              <w:t xml:space="preserve">named </w:t>
            </w:r>
            <w:proofErr w:type="spellStart"/>
            <w:r w:rsidR="00B205C2">
              <w:rPr>
                <w:rFonts w:ascii="Arial" w:eastAsiaTheme="minorEastAsia" w:hAnsi="Arial" w:cs="Arial"/>
              </w:rPr>
              <w:t>CoronaBlue</w:t>
            </w:r>
            <w:proofErr w:type="spellEnd"/>
            <w:r w:rsidR="00B205C2">
              <w:rPr>
                <w:rFonts w:ascii="Arial" w:eastAsiaTheme="minorEastAsia" w:hAnsi="Arial" w:cs="Arial"/>
              </w:rPr>
              <w:t xml:space="preserve"> to allow RCE onto the File Server in the company’s network.</w:t>
            </w:r>
          </w:p>
          <w:p w14:paraId="7A732C55" w14:textId="20FADC29" w:rsidR="00625B1E" w:rsidRPr="00625B1E" w:rsidRDefault="00056325" w:rsidP="00625B1E">
            <w:pPr>
              <w:rPr>
                <w:rFonts w:ascii="Arial" w:eastAsiaTheme="minorEastAsia" w:hAnsi="Arial" w:cs="Arial"/>
                <w:i/>
                <w:iCs/>
              </w:rPr>
            </w:pPr>
            <w:r>
              <w:rPr>
                <w:rFonts w:ascii="Arial" w:eastAsiaTheme="minorEastAsia" w:hAnsi="Arial" w:cs="Arial"/>
                <w:i/>
                <w:iCs/>
              </w:rPr>
              <w:tab/>
            </w:r>
            <w:r w:rsidR="00AF7838">
              <w:rPr>
                <w:rFonts w:ascii="Arial" w:eastAsiaTheme="minorEastAsia" w:hAnsi="Arial" w:cs="Arial"/>
                <w:i/>
                <w:iCs/>
              </w:rPr>
              <w:tab/>
            </w:r>
            <w:r w:rsidR="00AF7838">
              <w:rPr>
                <w:rFonts w:ascii="Arial" w:eastAsiaTheme="minorEastAsia" w:hAnsi="Arial" w:cs="Arial"/>
                <w:i/>
                <w:iCs/>
              </w:rPr>
              <w:tab/>
            </w:r>
            <w:r>
              <w:rPr>
                <w:rFonts w:ascii="Arial" w:eastAsiaTheme="minorEastAsia" w:hAnsi="Arial" w:cs="Arial"/>
                <w:i/>
                <w:iCs/>
              </w:rPr>
              <w:tab/>
            </w:r>
            <w:r w:rsidR="00625B1E" w:rsidRPr="00625B1E">
              <w:rPr>
                <w:rFonts w:ascii="Arial" w:eastAsiaTheme="minorEastAsia" w:hAnsi="Arial" w:cs="Arial"/>
                <w:i/>
                <w:iCs/>
              </w:rPr>
              <w:t xml:space="preserve">The details of the exploits and CVEs are listed below in the “Vulnerabilities” </w:t>
            </w:r>
            <w:proofErr w:type="gramStart"/>
            <w:r w:rsidR="00625B1E" w:rsidRPr="00625B1E">
              <w:rPr>
                <w:rFonts w:ascii="Arial" w:eastAsiaTheme="minorEastAsia" w:hAnsi="Arial" w:cs="Arial"/>
                <w:i/>
                <w:iCs/>
              </w:rPr>
              <w:t>section</w:t>
            </w:r>
            <w:proofErr w:type="gramEnd"/>
          </w:p>
          <w:p w14:paraId="56274B8C" w14:textId="77777777" w:rsidR="00271B11" w:rsidRPr="00B205C2" w:rsidRDefault="00271B11" w:rsidP="00586553">
            <w:pPr>
              <w:rPr>
                <w:rFonts w:ascii="Arial" w:eastAsiaTheme="minorEastAsia" w:hAnsi="Arial" w:cs="Arial"/>
                <w:b/>
                <w:bCs/>
              </w:rPr>
            </w:pPr>
          </w:p>
          <w:p w14:paraId="660C673A" w14:textId="4511A641" w:rsidR="00FC2400" w:rsidRPr="005A5D70" w:rsidRDefault="0007266D" w:rsidP="00FC2400">
            <w:pPr>
              <w:pStyle w:val="ListParagraph"/>
              <w:numPr>
                <w:ilvl w:val="3"/>
                <w:numId w:val="81"/>
              </w:numPr>
              <w:rPr>
                <w:rFonts w:ascii="Arial" w:eastAsiaTheme="minorEastAsia" w:hAnsi="Arial" w:cs="Arial"/>
              </w:rPr>
            </w:pPr>
            <w:r w:rsidRPr="6AD3640C">
              <w:rPr>
                <w:rFonts w:ascii="Arial" w:eastAsiaTheme="minorEastAsia" w:hAnsi="Arial" w:cs="Arial"/>
              </w:rPr>
              <w:t xml:space="preserve">For breaking into </w:t>
            </w:r>
            <w:proofErr w:type="spellStart"/>
            <w:r w:rsidRPr="6AD3640C">
              <w:rPr>
                <w:rFonts w:ascii="Arial" w:eastAsiaTheme="minorEastAsia" w:hAnsi="Arial" w:cs="Arial"/>
              </w:rPr>
              <w:t>Rupini’s</w:t>
            </w:r>
            <w:proofErr w:type="spellEnd"/>
            <w:r w:rsidRPr="6AD3640C">
              <w:rPr>
                <w:rFonts w:ascii="Arial" w:eastAsiaTheme="minorEastAsia" w:hAnsi="Arial" w:cs="Arial"/>
              </w:rPr>
              <w:t xml:space="preserve"> Boss </w:t>
            </w:r>
            <w:r w:rsidR="00271B11" w:rsidRPr="6AD3640C">
              <w:rPr>
                <w:rFonts w:ascii="Arial" w:eastAsiaTheme="minorEastAsia" w:hAnsi="Arial" w:cs="Arial"/>
              </w:rPr>
              <w:t>A</w:t>
            </w:r>
            <w:r w:rsidRPr="6AD3640C">
              <w:rPr>
                <w:rFonts w:ascii="Arial" w:eastAsiaTheme="minorEastAsia" w:hAnsi="Arial" w:cs="Arial"/>
              </w:rPr>
              <w:t>ndroid device</w:t>
            </w:r>
            <w:r w:rsidR="00271B11" w:rsidRPr="6AD3640C">
              <w:rPr>
                <w:rFonts w:ascii="Arial" w:eastAsiaTheme="minorEastAsia" w:hAnsi="Arial" w:cs="Arial"/>
              </w:rPr>
              <w:t>,</w:t>
            </w:r>
          </w:p>
          <w:p w14:paraId="5E8EBB26" w14:textId="77777777" w:rsidR="00051574" w:rsidRPr="00DD7A4B" w:rsidRDefault="00051574" w:rsidP="00051574">
            <w:pPr>
              <w:pStyle w:val="ListParagraph"/>
              <w:numPr>
                <w:ilvl w:val="4"/>
                <w:numId w:val="81"/>
              </w:numPr>
              <w:rPr>
                <w:rFonts w:ascii="Arial" w:eastAsiaTheme="minorEastAsia" w:hAnsi="Arial" w:cs="Arial"/>
                <w:i/>
              </w:rPr>
            </w:pPr>
            <w:proofErr w:type="spellStart"/>
            <w:r w:rsidRPr="00DD7A4B">
              <w:rPr>
                <w:rFonts w:ascii="Arial" w:eastAsiaTheme="minorEastAsia" w:hAnsi="Arial" w:cs="Arial"/>
                <w:i/>
              </w:rPr>
              <w:t>Mdm</w:t>
            </w:r>
            <w:proofErr w:type="spellEnd"/>
            <w:r w:rsidRPr="00DD7A4B">
              <w:rPr>
                <w:rFonts w:ascii="Arial" w:eastAsiaTheme="minorEastAsia" w:hAnsi="Arial" w:cs="Arial"/>
                <w:i/>
              </w:rPr>
              <w:t xml:space="preserve"> Sangeetha </w:t>
            </w:r>
            <w:proofErr w:type="gramStart"/>
            <w:r w:rsidRPr="00DD7A4B">
              <w:rPr>
                <w:rFonts w:ascii="Arial" w:eastAsiaTheme="minorEastAsia" w:hAnsi="Arial" w:cs="Arial"/>
                <w:i/>
              </w:rPr>
              <w:t>has to</w:t>
            </w:r>
            <w:proofErr w:type="gramEnd"/>
            <w:r w:rsidRPr="00DD7A4B">
              <w:rPr>
                <w:rFonts w:ascii="Arial" w:eastAsiaTheme="minorEastAsia" w:hAnsi="Arial" w:cs="Arial"/>
                <w:i/>
              </w:rPr>
              <w:t xml:space="preserve"> have in mind the following first before she can do so:</w:t>
            </w:r>
          </w:p>
          <w:p w14:paraId="6B0CF2B9" w14:textId="13302229" w:rsidR="006F44AB" w:rsidRPr="00DD7A4B" w:rsidRDefault="00051574" w:rsidP="006F44AB">
            <w:pPr>
              <w:pStyle w:val="ListParagraph"/>
              <w:numPr>
                <w:ilvl w:val="5"/>
                <w:numId w:val="81"/>
              </w:numPr>
              <w:rPr>
                <w:rFonts w:ascii="Arial" w:eastAsiaTheme="minorEastAsia" w:hAnsi="Arial" w:cs="Arial"/>
                <w:i/>
              </w:rPr>
            </w:pPr>
            <w:r w:rsidRPr="00DD7A4B">
              <w:rPr>
                <w:rFonts w:ascii="Arial" w:eastAsiaTheme="minorEastAsia" w:hAnsi="Arial" w:cs="Arial"/>
                <w:i/>
              </w:rPr>
              <w:t xml:space="preserve">Timing of when </w:t>
            </w:r>
            <w:proofErr w:type="spellStart"/>
            <w:r w:rsidRPr="00DD7A4B">
              <w:rPr>
                <w:rFonts w:ascii="Arial" w:eastAsiaTheme="minorEastAsia" w:hAnsi="Arial" w:cs="Arial"/>
                <w:i/>
              </w:rPr>
              <w:t>Rupini’s</w:t>
            </w:r>
            <w:proofErr w:type="spellEnd"/>
            <w:r w:rsidRPr="00DD7A4B">
              <w:rPr>
                <w:rFonts w:ascii="Arial" w:eastAsiaTheme="minorEastAsia" w:hAnsi="Arial" w:cs="Arial"/>
                <w:i/>
              </w:rPr>
              <w:t xml:space="preserve"> Boss uses her phone</w:t>
            </w:r>
            <w:r w:rsidR="004645C5" w:rsidRPr="00DD7A4B">
              <w:rPr>
                <w:rFonts w:ascii="Arial" w:eastAsiaTheme="minorEastAsia" w:hAnsi="Arial" w:cs="Arial"/>
                <w:i/>
              </w:rPr>
              <w:t>.</w:t>
            </w:r>
          </w:p>
          <w:p w14:paraId="716F0EED" w14:textId="673D7872" w:rsidR="00670785" w:rsidRPr="00DD7A4B" w:rsidRDefault="0034794C" w:rsidP="00670785">
            <w:pPr>
              <w:pStyle w:val="ListParagraph"/>
              <w:numPr>
                <w:ilvl w:val="5"/>
                <w:numId w:val="81"/>
              </w:numPr>
              <w:rPr>
                <w:rFonts w:ascii="Arial" w:eastAsiaTheme="minorEastAsia" w:hAnsi="Arial" w:cs="Arial"/>
                <w:i/>
              </w:rPr>
            </w:pPr>
            <w:r w:rsidRPr="00DD7A4B">
              <w:rPr>
                <w:rFonts w:ascii="Arial" w:eastAsiaTheme="minorEastAsia" w:hAnsi="Arial" w:cs="Arial"/>
                <w:i/>
              </w:rPr>
              <w:t xml:space="preserve">When she </w:t>
            </w:r>
            <w:r w:rsidR="00586553" w:rsidRPr="00DD7A4B">
              <w:rPr>
                <w:rFonts w:ascii="Arial" w:eastAsiaTheme="minorEastAsia" w:hAnsi="Arial" w:cs="Arial"/>
                <w:i/>
              </w:rPr>
              <w:t>turns</w:t>
            </w:r>
            <w:r w:rsidR="0080088E" w:rsidRPr="00DD7A4B">
              <w:rPr>
                <w:rFonts w:ascii="Arial" w:eastAsiaTheme="minorEastAsia" w:hAnsi="Arial" w:cs="Arial"/>
                <w:i/>
              </w:rPr>
              <w:t xml:space="preserve"> on </w:t>
            </w:r>
            <w:r w:rsidR="00DD7A4B" w:rsidRPr="00DD7A4B">
              <w:rPr>
                <w:rFonts w:ascii="Arial" w:eastAsiaTheme="minorEastAsia" w:hAnsi="Arial" w:cs="Arial"/>
                <w:i/>
                <w:iCs/>
              </w:rPr>
              <w:t xml:space="preserve">her Android’s </w:t>
            </w:r>
            <w:r w:rsidR="0080088E" w:rsidRPr="00DD7A4B">
              <w:rPr>
                <w:rFonts w:ascii="Arial" w:eastAsiaTheme="minorEastAsia" w:hAnsi="Arial" w:cs="Arial"/>
                <w:i/>
              </w:rPr>
              <w:t>Bluetooth to listen to music</w:t>
            </w:r>
          </w:p>
          <w:p w14:paraId="0F30175C" w14:textId="42808679" w:rsidR="009C2603" w:rsidRPr="009C2603" w:rsidRDefault="00000145" w:rsidP="00000145">
            <w:pPr>
              <w:rPr>
                <w:rFonts w:ascii="Arial" w:eastAsiaTheme="minorEastAsia" w:hAnsi="Arial" w:cs="Arial"/>
              </w:rPr>
            </w:pPr>
            <w:r>
              <w:rPr>
                <w:rFonts w:ascii="Arial" w:eastAsiaTheme="minorEastAsia" w:hAnsi="Arial" w:cs="Arial"/>
              </w:rPr>
              <w:tab/>
            </w:r>
            <w:r>
              <w:rPr>
                <w:rFonts w:ascii="Arial" w:eastAsiaTheme="minorEastAsia" w:hAnsi="Arial" w:cs="Arial"/>
              </w:rPr>
              <w:tab/>
            </w:r>
            <w:proofErr w:type="spellStart"/>
            <w:r w:rsidR="00B4349F" w:rsidRPr="00B4349F">
              <w:rPr>
                <w:rFonts w:ascii="Arial" w:eastAsiaTheme="minorEastAsia" w:hAnsi="Arial" w:cs="Arial"/>
              </w:rPr>
              <w:t>Mdm</w:t>
            </w:r>
            <w:proofErr w:type="spellEnd"/>
            <w:r w:rsidR="00B4349F" w:rsidRPr="00B4349F">
              <w:rPr>
                <w:rFonts w:ascii="Arial" w:eastAsiaTheme="minorEastAsia" w:hAnsi="Arial" w:cs="Arial"/>
              </w:rPr>
              <w:t xml:space="preserve"> Sangeetha shall make use of the timings to conduct Android attacks</w:t>
            </w:r>
            <w:r>
              <w:rPr>
                <w:rFonts w:ascii="Arial" w:eastAsiaTheme="minorEastAsia" w:hAnsi="Arial" w:cs="Arial"/>
              </w:rPr>
              <w:t>.</w:t>
            </w:r>
          </w:p>
          <w:p w14:paraId="562D666F" w14:textId="77777777" w:rsidR="005A1F85" w:rsidRPr="005A1F85" w:rsidRDefault="005A1F85" w:rsidP="005A1F85">
            <w:pPr>
              <w:rPr>
                <w:rFonts w:ascii="Arial" w:eastAsiaTheme="minorEastAsia" w:hAnsi="Arial" w:cs="Arial"/>
              </w:rPr>
            </w:pPr>
          </w:p>
          <w:p w14:paraId="3A8D88EB" w14:textId="1B348B3E" w:rsidR="00FB223B" w:rsidRDefault="00FB223B" w:rsidP="00FB223B">
            <w:pPr>
              <w:pStyle w:val="ListParagraph"/>
              <w:numPr>
                <w:ilvl w:val="1"/>
                <w:numId w:val="81"/>
              </w:numPr>
              <w:rPr>
                <w:rFonts w:ascii="Arial" w:eastAsiaTheme="minorEastAsia" w:hAnsi="Arial" w:cs="Arial"/>
              </w:rPr>
            </w:pPr>
            <w:r w:rsidRPr="00FB223B">
              <w:rPr>
                <w:rFonts w:ascii="Arial" w:eastAsiaTheme="minorEastAsia" w:hAnsi="Arial" w:cs="Arial"/>
              </w:rPr>
              <w:t>From her Kali Linux BYOD,</w:t>
            </w:r>
          </w:p>
          <w:p w14:paraId="298A4E4E" w14:textId="7E29C76E" w:rsidR="00CF53E2" w:rsidRPr="006017D9" w:rsidRDefault="00FB223B" w:rsidP="00CF53E2">
            <w:pPr>
              <w:pStyle w:val="ListParagraph"/>
              <w:numPr>
                <w:ilvl w:val="2"/>
                <w:numId w:val="81"/>
              </w:numPr>
              <w:rPr>
                <w:rFonts w:ascii="Arial" w:eastAsiaTheme="minorEastAsia" w:hAnsi="Arial" w:cs="Arial"/>
                <w:b/>
              </w:rPr>
            </w:pPr>
            <w:proofErr w:type="spellStart"/>
            <w:r w:rsidRPr="00434ACB">
              <w:rPr>
                <w:rFonts w:ascii="Arial" w:eastAsiaTheme="minorEastAsia" w:hAnsi="Arial" w:cs="Arial"/>
                <w:b/>
              </w:rPr>
              <w:t>Mdm</w:t>
            </w:r>
            <w:proofErr w:type="spellEnd"/>
            <w:r w:rsidRPr="00434ACB">
              <w:rPr>
                <w:rFonts w:ascii="Arial" w:eastAsiaTheme="minorEastAsia" w:hAnsi="Arial" w:cs="Arial"/>
                <w:b/>
              </w:rPr>
              <w:t xml:space="preserve"> Sangeetha shall exploit </w:t>
            </w:r>
            <w:r w:rsidRPr="00623A67">
              <w:rPr>
                <w:rFonts w:ascii="Arial" w:eastAsiaTheme="minorEastAsia" w:hAnsi="Arial" w:cs="Arial"/>
                <w:b/>
                <w:bCs/>
              </w:rPr>
              <w:t>CVE-2020-0022</w:t>
            </w:r>
            <w:r w:rsidR="004871CD">
              <w:rPr>
                <w:rFonts w:ascii="Arial" w:eastAsiaTheme="minorEastAsia" w:hAnsi="Arial" w:cs="Arial"/>
                <w:b/>
                <w:bCs/>
              </w:rPr>
              <w:t>,</w:t>
            </w:r>
            <w:r w:rsidR="004871CD" w:rsidRPr="6AD3640C">
              <w:rPr>
                <w:rFonts w:ascii="Arial" w:eastAsiaTheme="minorEastAsia" w:hAnsi="Arial" w:cs="Arial"/>
              </w:rPr>
              <w:t xml:space="preserve"> named </w:t>
            </w:r>
            <w:proofErr w:type="spellStart"/>
            <w:r w:rsidR="004871CD" w:rsidRPr="6AD3640C">
              <w:rPr>
                <w:rFonts w:ascii="Arial" w:eastAsiaTheme="minorEastAsia" w:hAnsi="Arial" w:cs="Arial"/>
              </w:rPr>
              <w:t>BlueFrag</w:t>
            </w:r>
            <w:proofErr w:type="spellEnd"/>
            <w:r w:rsidR="004871CD" w:rsidRPr="6AD3640C">
              <w:rPr>
                <w:rFonts w:ascii="Arial" w:eastAsiaTheme="minorEastAsia" w:hAnsi="Arial" w:cs="Arial"/>
              </w:rPr>
              <w:t xml:space="preserve"> </w:t>
            </w:r>
            <w:r w:rsidR="004871CD" w:rsidRPr="00434ACB">
              <w:rPr>
                <w:rFonts w:ascii="Arial" w:eastAsiaTheme="minorEastAsia" w:hAnsi="Arial" w:cs="Arial"/>
              </w:rPr>
              <w:t xml:space="preserve">to exploit </w:t>
            </w:r>
            <w:proofErr w:type="spellStart"/>
            <w:r w:rsidR="004871CD" w:rsidRPr="00434ACB">
              <w:rPr>
                <w:rFonts w:ascii="Arial" w:eastAsiaTheme="minorEastAsia" w:hAnsi="Arial" w:cs="Arial"/>
              </w:rPr>
              <w:t>Rupini’s</w:t>
            </w:r>
            <w:proofErr w:type="spellEnd"/>
            <w:r w:rsidR="004871CD" w:rsidRPr="00434ACB">
              <w:rPr>
                <w:rFonts w:ascii="Arial" w:eastAsiaTheme="minorEastAsia" w:hAnsi="Arial" w:cs="Arial"/>
              </w:rPr>
              <w:t xml:space="preserve"> Boss android phone Bluetooth capability to </w:t>
            </w:r>
            <w:r w:rsidR="008B4EC2" w:rsidRPr="00434ACB">
              <w:rPr>
                <w:rFonts w:ascii="Arial" w:eastAsiaTheme="minorEastAsia" w:hAnsi="Arial" w:cs="Arial"/>
              </w:rPr>
              <w:t>allow</w:t>
            </w:r>
            <w:r w:rsidR="004871CD" w:rsidRPr="00434ACB">
              <w:rPr>
                <w:rFonts w:ascii="Arial" w:eastAsiaTheme="minorEastAsia" w:hAnsi="Arial" w:cs="Arial"/>
              </w:rPr>
              <w:t xml:space="preserve"> RCE</w:t>
            </w:r>
            <w:r w:rsidR="00D72685">
              <w:rPr>
                <w:rFonts w:ascii="Arial" w:eastAsiaTheme="minorEastAsia" w:hAnsi="Arial" w:cs="Arial"/>
              </w:rPr>
              <w:t>.</w:t>
            </w:r>
          </w:p>
          <w:p w14:paraId="713DBD94" w14:textId="6644FD03" w:rsidR="006017D9" w:rsidRPr="00B6175D" w:rsidRDefault="00176D3D" w:rsidP="00B6175D">
            <w:pPr>
              <w:pStyle w:val="ListParagraph"/>
              <w:numPr>
                <w:ilvl w:val="2"/>
                <w:numId w:val="81"/>
              </w:numPr>
              <w:rPr>
                <w:rFonts w:ascii="Arial" w:eastAsiaTheme="minorEastAsia" w:hAnsi="Arial" w:cs="Arial"/>
              </w:rPr>
            </w:pPr>
            <w:r w:rsidRPr="6AD3640C">
              <w:rPr>
                <w:rFonts w:ascii="Arial" w:eastAsiaTheme="minorEastAsia" w:hAnsi="Arial" w:cs="Arial"/>
              </w:rPr>
              <w:t>If that fails</w:t>
            </w:r>
            <w:r>
              <w:rPr>
                <w:rFonts w:ascii="Arial" w:eastAsiaTheme="minorEastAsia" w:hAnsi="Arial" w:cs="Arial"/>
                <w:b/>
              </w:rPr>
              <w:t xml:space="preserve">, </w:t>
            </w:r>
            <w:proofErr w:type="spellStart"/>
            <w:r w:rsidR="00C4503E">
              <w:rPr>
                <w:rFonts w:ascii="Arial" w:eastAsiaTheme="minorEastAsia" w:hAnsi="Arial" w:cs="Arial"/>
                <w:b/>
              </w:rPr>
              <w:t>Mdm</w:t>
            </w:r>
            <w:proofErr w:type="spellEnd"/>
            <w:r w:rsidR="00C4503E">
              <w:rPr>
                <w:rFonts w:ascii="Arial" w:eastAsiaTheme="minorEastAsia" w:hAnsi="Arial" w:cs="Arial"/>
                <w:b/>
              </w:rPr>
              <w:t xml:space="preserve"> Sangeetha shall exploit </w:t>
            </w:r>
            <w:r w:rsidR="00C4503E" w:rsidRPr="00C4503E">
              <w:rPr>
                <w:rFonts w:ascii="Arial" w:eastAsiaTheme="minorEastAsia" w:hAnsi="Arial" w:cs="Arial"/>
                <w:b/>
              </w:rPr>
              <w:t>CVE-2020-8899</w:t>
            </w:r>
            <w:r w:rsidR="00C4503E">
              <w:rPr>
                <w:rFonts w:ascii="Arial" w:eastAsiaTheme="minorEastAsia" w:hAnsi="Arial" w:cs="Arial"/>
                <w:b/>
              </w:rPr>
              <w:t xml:space="preserve">, </w:t>
            </w:r>
            <w:r w:rsidR="00C4503E" w:rsidRPr="6AD3640C">
              <w:rPr>
                <w:rFonts w:ascii="Arial" w:eastAsiaTheme="minorEastAsia" w:hAnsi="Arial" w:cs="Arial"/>
              </w:rPr>
              <w:t xml:space="preserve">named </w:t>
            </w:r>
            <w:r w:rsidR="004E2ED4" w:rsidRPr="6AD3640C">
              <w:rPr>
                <w:rFonts w:ascii="Arial" w:eastAsiaTheme="minorEastAsia" w:hAnsi="Arial" w:cs="Arial"/>
              </w:rPr>
              <w:t xml:space="preserve">Samsung </w:t>
            </w:r>
            <w:proofErr w:type="spellStart"/>
            <w:r w:rsidR="004E2ED4" w:rsidRPr="6AD3640C">
              <w:rPr>
                <w:rFonts w:ascii="Arial" w:eastAsiaTheme="minorEastAsia" w:hAnsi="Arial" w:cs="Arial"/>
              </w:rPr>
              <w:t>Qmage</w:t>
            </w:r>
            <w:proofErr w:type="spellEnd"/>
            <w:r w:rsidR="004E2ED4" w:rsidRPr="6AD3640C">
              <w:rPr>
                <w:rFonts w:ascii="Arial" w:eastAsiaTheme="minorEastAsia" w:hAnsi="Arial" w:cs="Arial"/>
              </w:rPr>
              <w:t xml:space="preserve"> MMS Exploit</w:t>
            </w:r>
            <w:r w:rsidRPr="6AD3640C">
              <w:rPr>
                <w:rFonts w:ascii="Arial" w:eastAsiaTheme="minorEastAsia" w:hAnsi="Arial" w:cs="Arial"/>
              </w:rPr>
              <w:t>.</w:t>
            </w:r>
          </w:p>
          <w:p w14:paraId="78CCA960" w14:textId="77777777" w:rsidR="00457A98" w:rsidRDefault="00457A98" w:rsidP="00457A98">
            <w:pPr>
              <w:rPr>
                <w:rFonts w:ascii="Arial" w:eastAsiaTheme="minorEastAsia" w:hAnsi="Arial" w:cs="Arial"/>
                <w:b/>
                <w:bCs/>
              </w:rPr>
            </w:pPr>
          </w:p>
          <w:p w14:paraId="2AEB737B" w14:textId="5281C8FB" w:rsidR="00D0491E" w:rsidRPr="00D0491E" w:rsidRDefault="002F7AC6" w:rsidP="00D0491E">
            <w:pPr>
              <w:rPr>
                <w:rFonts w:ascii="Arial" w:eastAsiaTheme="minorEastAsia" w:hAnsi="Arial" w:cs="Arial"/>
                <w:b/>
                <w:bCs/>
              </w:rPr>
            </w:pPr>
            <w:r>
              <w:rPr>
                <w:rFonts w:ascii="Arial" w:eastAsiaTheme="minorEastAsia" w:hAnsi="Arial" w:cs="Arial"/>
                <w:b/>
                <w:bCs/>
              </w:rPr>
              <w:t>Third Phase (</w:t>
            </w:r>
            <w:r w:rsidR="002C656E">
              <w:rPr>
                <w:rFonts w:ascii="Arial" w:eastAsiaTheme="minorEastAsia" w:hAnsi="Arial" w:cs="Arial"/>
                <w:b/>
                <w:bCs/>
              </w:rPr>
              <w:t>Post Exploitation</w:t>
            </w:r>
            <w:r w:rsidR="0094719D">
              <w:rPr>
                <w:rFonts w:ascii="Arial" w:eastAsiaTheme="minorEastAsia" w:hAnsi="Arial" w:cs="Arial"/>
                <w:b/>
                <w:bCs/>
              </w:rPr>
              <w:t>):</w:t>
            </w:r>
          </w:p>
          <w:p w14:paraId="4054F82C" w14:textId="781ED753" w:rsidR="00DA781A" w:rsidRDefault="00DA781A" w:rsidP="00DA781A">
            <w:pPr>
              <w:rPr>
                <w:rFonts w:ascii="Arial" w:eastAsiaTheme="minorEastAsia" w:hAnsi="Arial" w:cs="Arial"/>
              </w:rPr>
            </w:pPr>
            <w:r w:rsidRPr="00DA781A">
              <w:rPr>
                <w:rFonts w:ascii="Arial" w:eastAsiaTheme="minorEastAsia" w:hAnsi="Arial" w:cs="Arial"/>
                <w:u w:val="single"/>
              </w:rPr>
              <w:t>Post Exploit Objectives</w:t>
            </w:r>
          </w:p>
          <w:p w14:paraId="1EBFFF4E" w14:textId="31951BB7" w:rsidR="0094719D" w:rsidRDefault="00756E51" w:rsidP="00DA781A">
            <w:pPr>
              <w:rPr>
                <w:rFonts w:ascii="Arial" w:eastAsiaTheme="minorEastAsia" w:hAnsi="Arial" w:cs="Arial"/>
              </w:rPr>
            </w:pPr>
            <w:proofErr w:type="spellStart"/>
            <w:r w:rsidRPr="00FC2400">
              <w:rPr>
                <w:rFonts w:ascii="Arial" w:eastAsiaTheme="minorEastAsia" w:hAnsi="Arial" w:cs="Arial"/>
              </w:rPr>
              <w:t>Md</w:t>
            </w:r>
            <w:r w:rsidR="00DD7A4B">
              <w:rPr>
                <w:rFonts w:ascii="Arial" w:eastAsiaTheme="minorEastAsia" w:hAnsi="Arial" w:cs="Arial"/>
              </w:rPr>
              <w:t>m</w:t>
            </w:r>
            <w:proofErr w:type="spellEnd"/>
            <w:r w:rsidRPr="00FC2400">
              <w:rPr>
                <w:rFonts w:ascii="Arial" w:eastAsiaTheme="minorEastAsia" w:hAnsi="Arial" w:cs="Arial"/>
              </w:rPr>
              <w:t xml:space="preserve"> Sangeetha </w:t>
            </w:r>
            <w:r w:rsidR="00FC2400" w:rsidRPr="00FC2400">
              <w:rPr>
                <w:rFonts w:ascii="Arial" w:eastAsiaTheme="minorEastAsia" w:hAnsi="Arial" w:cs="Arial"/>
              </w:rPr>
              <w:t xml:space="preserve">will </w:t>
            </w:r>
            <w:r w:rsidR="00E60774">
              <w:rPr>
                <w:rFonts w:ascii="Arial" w:eastAsiaTheme="minorEastAsia" w:hAnsi="Arial" w:cs="Arial"/>
              </w:rPr>
              <w:t xml:space="preserve">find and extract </w:t>
            </w:r>
            <w:r w:rsidR="00DD7A4B">
              <w:rPr>
                <w:rFonts w:ascii="Arial" w:eastAsiaTheme="minorEastAsia" w:hAnsi="Arial" w:cs="Arial"/>
              </w:rPr>
              <w:t xml:space="preserve">the </w:t>
            </w:r>
            <w:r w:rsidR="00E60774">
              <w:rPr>
                <w:rFonts w:ascii="Arial" w:eastAsiaTheme="minorEastAsia" w:hAnsi="Arial" w:cs="Arial"/>
              </w:rPr>
              <w:t>file</w:t>
            </w:r>
            <w:r w:rsidR="00DD7A4B">
              <w:rPr>
                <w:rFonts w:ascii="Arial" w:eastAsiaTheme="minorEastAsia" w:hAnsi="Arial" w:cs="Arial"/>
              </w:rPr>
              <w:t>s</w:t>
            </w:r>
            <w:r w:rsidR="006F44AB">
              <w:rPr>
                <w:rFonts w:ascii="Arial" w:eastAsiaTheme="minorEastAsia" w:hAnsi="Arial" w:cs="Arial"/>
              </w:rPr>
              <w:t xml:space="preserve"> that </w:t>
            </w:r>
            <w:r w:rsidR="00DD7A4B">
              <w:rPr>
                <w:rFonts w:ascii="Arial" w:eastAsiaTheme="minorEastAsia" w:hAnsi="Arial" w:cs="Arial"/>
              </w:rPr>
              <w:t>are</w:t>
            </w:r>
            <w:r w:rsidR="00E60774">
              <w:rPr>
                <w:rFonts w:ascii="Arial" w:eastAsiaTheme="minorEastAsia" w:hAnsi="Arial" w:cs="Arial"/>
              </w:rPr>
              <w:t xml:space="preserve"> related to </w:t>
            </w:r>
            <w:proofErr w:type="spellStart"/>
            <w:r w:rsidR="00725F15" w:rsidRPr="00725F15">
              <w:rPr>
                <w:rFonts w:ascii="Arial" w:eastAsiaTheme="minorEastAsia" w:hAnsi="Arial" w:cs="Arial"/>
              </w:rPr>
              <w:t>Rupini’s</w:t>
            </w:r>
            <w:proofErr w:type="spellEnd"/>
            <w:r w:rsidR="00725F15" w:rsidRPr="00725F15">
              <w:rPr>
                <w:rFonts w:ascii="Arial" w:eastAsiaTheme="minorEastAsia" w:hAnsi="Arial" w:cs="Arial"/>
              </w:rPr>
              <w:t xml:space="preserve"> </w:t>
            </w:r>
            <w:r w:rsidR="00725F15" w:rsidRPr="00725F15">
              <w:rPr>
                <w:rFonts w:ascii="Arial" w:eastAsiaTheme="minorEastAsia" w:hAnsi="Arial" w:cs="Arial"/>
              </w:rPr>
              <w:t>Textiles</w:t>
            </w:r>
            <w:r w:rsidR="00DD7A4B">
              <w:rPr>
                <w:rFonts w:ascii="Arial" w:eastAsiaTheme="minorEastAsia" w:hAnsi="Arial" w:cs="Arial"/>
              </w:rPr>
              <w:t>’</w:t>
            </w:r>
            <w:r w:rsidR="00725F15">
              <w:rPr>
                <w:rFonts w:ascii="Arial" w:eastAsiaTheme="minorEastAsia" w:hAnsi="Arial" w:cs="Arial"/>
              </w:rPr>
              <w:t xml:space="preserve"> client </w:t>
            </w:r>
            <w:r w:rsidR="00DD7A4B">
              <w:rPr>
                <w:rFonts w:ascii="Arial" w:eastAsiaTheme="minorEastAsia" w:hAnsi="Arial" w:cs="Arial"/>
              </w:rPr>
              <w:t>as well as extract their company’s</w:t>
            </w:r>
            <w:r w:rsidR="00725F15">
              <w:rPr>
                <w:rFonts w:ascii="Arial" w:eastAsiaTheme="minorEastAsia" w:hAnsi="Arial" w:cs="Arial"/>
              </w:rPr>
              <w:t xml:space="preserve"> </w:t>
            </w:r>
            <w:r w:rsidR="00725F15">
              <w:rPr>
                <w:rFonts w:ascii="Arial" w:eastAsiaTheme="minorEastAsia" w:hAnsi="Arial" w:cs="Arial"/>
              </w:rPr>
              <w:t>supplier</w:t>
            </w:r>
            <w:r w:rsidR="002A5A14">
              <w:rPr>
                <w:rFonts w:ascii="Arial" w:eastAsiaTheme="minorEastAsia" w:hAnsi="Arial" w:cs="Arial"/>
              </w:rPr>
              <w:t xml:space="preserve"> </w:t>
            </w:r>
            <w:r w:rsidR="00DD7A4B">
              <w:rPr>
                <w:rFonts w:ascii="Arial" w:eastAsiaTheme="minorEastAsia" w:hAnsi="Arial" w:cs="Arial"/>
              </w:rPr>
              <w:t>information</w:t>
            </w:r>
            <w:r w:rsidR="002A5A14">
              <w:rPr>
                <w:rFonts w:ascii="Arial" w:eastAsiaTheme="minorEastAsia" w:hAnsi="Arial" w:cs="Arial"/>
              </w:rPr>
              <w:t xml:space="preserve"> and send</w:t>
            </w:r>
            <w:r w:rsidR="002A5A14">
              <w:rPr>
                <w:rFonts w:ascii="Arial" w:eastAsiaTheme="minorEastAsia" w:hAnsi="Arial" w:cs="Arial"/>
              </w:rPr>
              <w:t xml:space="preserve"> </w:t>
            </w:r>
            <w:r w:rsidR="00DD7A4B">
              <w:rPr>
                <w:rFonts w:ascii="Arial" w:eastAsiaTheme="minorEastAsia" w:hAnsi="Arial" w:cs="Arial"/>
              </w:rPr>
              <w:t xml:space="preserve">the sensitive information </w:t>
            </w:r>
            <w:r w:rsidR="002A5A14">
              <w:rPr>
                <w:rFonts w:ascii="Arial" w:eastAsiaTheme="minorEastAsia" w:hAnsi="Arial" w:cs="Arial"/>
              </w:rPr>
              <w:t xml:space="preserve">to the </w:t>
            </w:r>
            <w:r w:rsidR="002A5A14" w:rsidRPr="002A5A14">
              <w:rPr>
                <w:rFonts w:ascii="Arial" w:eastAsiaTheme="minorEastAsia" w:hAnsi="Arial" w:cs="Arial"/>
              </w:rPr>
              <w:t>rival’s company</w:t>
            </w:r>
            <w:r w:rsidR="00DD7A4B">
              <w:rPr>
                <w:rFonts w:ascii="Arial" w:eastAsiaTheme="minorEastAsia" w:hAnsi="Arial" w:cs="Arial"/>
              </w:rPr>
              <w:t xml:space="preserve"> (Royal Maggie Silks</w:t>
            </w:r>
            <w:r w:rsidR="00DD7A4B" w:rsidRPr="002C656E">
              <w:rPr>
                <w:rFonts w:ascii="Arial" w:eastAsiaTheme="minorEastAsia" w:hAnsi="Arial" w:cs="Arial"/>
              </w:rPr>
              <w:t>)</w:t>
            </w:r>
            <w:r w:rsidR="002C656E">
              <w:rPr>
                <w:rFonts w:ascii="Arial" w:eastAsiaTheme="minorEastAsia" w:hAnsi="Arial" w:cs="Arial"/>
              </w:rPr>
              <w:t xml:space="preserve">. </w:t>
            </w:r>
          </w:p>
          <w:p w14:paraId="47B3B363" w14:textId="77777777" w:rsidR="00802646" w:rsidRPr="00FC2400" w:rsidRDefault="00802646" w:rsidP="00DE47C4">
            <w:pPr>
              <w:pStyle w:val="ListParagraph"/>
              <w:ind w:left="1080"/>
              <w:rPr>
                <w:rFonts w:ascii="Arial" w:eastAsiaTheme="minorEastAsia" w:hAnsi="Arial" w:cs="Arial"/>
              </w:rPr>
            </w:pPr>
          </w:p>
          <w:p w14:paraId="6D7C7EA7" w14:textId="77777777" w:rsidR="00457A98" w:rsidRDefault="00457A98" w:rsidP="00457A98">
            <w:pPr>
              <w:rPr>
                <w:rFonts w:ascii="Arial" w:eastAsiaTheme="minorEastAsia" w:hAnsi="Arial" w:cs="Arial"/>
                <w:b/>
                <w:bCs/>
              </w:rPr>
            </w:pPr>
          </w:p>
          <w:p w14:paraId="170CD82F" w14:textId="77777777" w:rsidR="00DD7A4B" w:rsidRDefault="00DD7A4B" w:rsidP="00DD7A4B">
            <w:pPr>
              <w:rPr>
                <w:rFonts w:ascii="Arial" w:eastAsiaTheme="minorEastAsia" w:hAnsi="Arial" w:cs="Arial"/>
                <w:b/>
              </w:rPr>
            </w:pPr>
            <w:r w:rsidRPr="00DD7A4B">
              <w:rPr>
                <w:rFonts w:ascii="Arial" w:eastAsiaTheme="minorEastAsia" w:hAnsi="Arial" w:cs="Arial"/>
                <w:b/>
                <w:highlight w:val="green"/>
              </w:rPr>
              <w:t>Post Exploitation Activity</w:t>
            </w:r>
          </w:p>
          <w:p w14:paraId="62CE53D8" w14:textId="77777777" w:rsidR="00DD7A4B" w:rsidRPr="00DD7A4B" w:rsidRDefault="00DD7A4B" w:rsidP="00DD7A4B">
            <w:pPr>
              <w:ind w:left="360"/>
              <w:rPr>
                <w:rFonts w:ascii="Arial" w:eastAsiaTheme="minorEastAsia" w:hAnsi="Arial" w:cs="Arial"/>
                <w:u w:val="single"/>
              </w:rPr>
            </w:pPr>
            <w:r w:rsidRPr="00DD7A4B">
              <w:rPr>
                <w:rFonts w:ascii="Arial" w:eastAsiaTheme="minorEastAsia" w:hAnsi="Arial" w:cs="Arial"/>
                <w:u w:val="single"/>
              </w:rPr>
              <w:t>SERVER AND WORKSTATION POST EXPLOIT</w:t>
            </w:r>
          </w:p>
          <w:p w14:paraId="20737E55" w14:textId="77777777" w:rsidR="00DD7A4B" w:rsidRDefault="00DD7A4B" w:rsidP="00DD7A4B">
            <w:pPr>
              <w:pStyle w:val="ListParagraph"/>
              <w:numPr>
                <w:ilvl w:val="0"/>
                <w:numId w:val="12"/>
              </w:numPr>
              <w:rPr>
                <w:rFonts w:ascii="Arial" w:eastAsiaTheme="minorEastAsia" w:hAnsi="Arial" w:cs="Arial"/>
                <w:bCs/>
              </w:rPr>
            </w:pPr>
            <w:r w:rsidRPr="00A3352F">
              <w:rPr>
                <w:rFonts w:ascii="Arial" w:eastAsiaTheme="minorEastAsia" w:hAnsi="Arial" w:cs="Arial"/>
                <w:bCs/>
              </w:rPr>
              <w:t>Information Gathering</w:t>
            </w:r>
          </w:p>
          <w:p w14:paraId="09C235D5" w14:textId="77777777" w:rsidR="00DD7A4B" w:rsidRPr="0026236F" w:rsidRDefault="00DD7A4B" w:rsidP="00DD7A4B">
            <w:pPr>
              <w:pStyle w:val="ListParagraph"/>
              <w:numPr>
                <w:ilvl w:val="0"/>
                <w:numId w:val="12"/>
              </w:numPr>
              <w:rPr>
                <w:rFonts w:ascii="Arial" w:eastAsiaTheme="minorEastAsia" w:hAnsi="Arial" w:cs="Arial"/>
              </w:rPr>
            </w:pPr>
            <w:r>
              <w:rPr>
                <w:rFonts w:ascii="Arial" w:eastAsiaTheme="minorEastAsia" w:hAnsi="Arial" w:cs="Arial"/>
                <w:bCs/>
              </w:rPr>
              <w:t>Elevation of Privileges by Exploiting NTLM Hashes</w:t>
            </w:r>
          </w:p>
          <w:p w14:paraId="7A97F3A2" w14:textId="77777777" w:rsidR="00DD7A4B" w:rsidRPr="00C532B5" w:rsidRDefault="00DD7A4B" w:rsidP="00DD7A4B">
            <w:pPr>
              <w:pStyle w:val="ListParagraph"/>
              <w:numPr>
                <w:ilvl w:val="0"/>
                <w:numId w:val="12"/>
              </w:numPr>
              <w:rPr>
                <w:rFonts w:ascii="Arial" w:eastAsiaTheme="minorEastAsia" w:hAnsi="Arial" w:cs="Arial"/>
              </w:rPr>
            </w:pPr>
            <w:r w:rsidRPr="009C3A35">
              <w:rPr>
                <w:rFonts w:ascii="Arial" w:eastAsiaTheme="minorEastAsia" w:hAnsi="Arial" w:cs="Arial"/>
              </w:rPr>
              <w:t xml:space="preserve">Data </w:t>
            </w:r>
            <w:r>
              <w:rPr>
                <w:rFonts w:ascii="Arial" w:eastAsiaTheme="minorEastAsia" w:hAnsi="Arial" w:cs="Arial"/>
              </w:rPr>
              <w:t>E</w:t>
            </w:r>
            <w:r w:rsidRPr="009C3A35">
              <w:rPr>
                <w:rFonts w:ascii="Arial" w:eastAsiaTheme="minorEastAsia" w:hAnsi="Arial" w:cs="Arial"/>
              </w:rPr>
              <w:t xml:space="preserve">xfiltration </w:t>
            </w:r>
            <w:r>
              <w:rPr>
                <w:rFonts w:ascii="Arial" w:eastAsiaTheme="minorEastAsia" w:hAnsi="Arial" w:cs="Arial"/>
              </w:rPr>
              <w:t>(Server and Workstation)</w:t>
            </w:r>
          </w:p>
          <w:p w14:paraId="326A8417" w14:textId="77777777" w:rsidR="00DD7A4B" w:rsidRDefault="00DD7A4B" w:rsidP="00DD7A4B">
            <w:pPr>
              <w:pStyle w:val="ListParagraph"/>
              <w:numPr>
                <w:ilvl w:val="0"/>
                <w:numId w:val="12"/>
              </w:numPr>
              <w:rPr>
                <w:rFonts w:ascii="Arial" w:eastAsiaTheme="minorEastAsia" w:hAnsi="Arial" w:cs="Arial"/>
              </w:rPr>
            </w:pPr>
            <w:r>
              <w:rPr>
                <w:rFonts w:ascii="Arial" w:eastAsiaTheme="minorEastAsia" w:hAnsi="Arial" w:cs="Arial"/>
              </w:rPr>
              <w:t>Keylogging</w:t>
            </w:r>
          </w:p>
          <w:p w14:paraId="3B5A321C" w14:textId="77777777" w:rsidR="00DD7A4B" w:rsidRPr="007241A0" w:rsidRDefault="00DD7A4B" w:rsidP="00DD7A4B">
            <w:pPr>
              <w:pStyle w:val="ListParagraph"/>
              <w:numPr>
                <w:ilvl w:val="1"/>
                <w:numId w:val="12"/>
              </w:numPr>
              <w:rPr>
                <w:rFonts w:ascii="Arial" w:eastAsiaTheme="minorEastAsia" w:hAnsi="Arial" w:cs="Arial"/>
              </w:rPr>
            </w:pPr>
            <w:r>
              <w:rPr>
                <w:rFonts w:ascii="Arial" w:eastAsiaTheme="minorEastAsia" w:hAnsi="Arial" w:cs="Arial"/>
              </w:rPr>
              <w:t xml:space="preserve">Monitor all user keystrokes on the Windows 7 </w:t>
            </w:r>
            <w:proofErr w:type="gramStart"/>
            <w:r>
              <w:rPr>
                <w:rFonts w:ascii="Arial" w:eastAsiaTheme="minorEastAsia" w:hAnsi="Arial" w:cs="Arial"/>
              </w:rPr>
              <w:t>VM</w:t>
            </w:r>
            <w:proofErr w:type="gramEnd"/>
          </w:p>
          <w:p w14:paraId="0E412827" w14:textId="77777777" w:rsidR="00DD7A4B" w:rsidRDefault="00DD7A4B" w:rsidP="00DD7A4B">
            <w:pPr>
              <w:pStyle w:val="ListParagraph"/>
              <w:numPr>
                <w:ilvl w:val="0"/>
                <w:numId w:val="12"/>
              </w:numPr>
              <w:rPr>
                <w:rFonts w:ascii="Arial" w:eastAsiaTheme="minorEastAsia" w:hAnsi="Arial" w:cs="Arial"/>
              </w:rPr>
            </w:pPr>
            <w:r w:rsidRPr="0082003A">
              <w:rPr>
                <w:rFonts w:ascii="Arial" w:eastAsiaTheme="minorEastAsia" w:hAnsi="Arial" w:cs="Arial"/>
              </w:rPr>
              <w:t>Covering tracks (Log deletion)</w:t>
            </w:r>
          </w:p>
          <w:p w14:paraId="74AE1AAF" w14:textId="77777777" w:rsidR="00DD7A4B" w:rsidRDefault="00DD7A4B" w:rsidP="00DD7A4B">
            <w:pPr>
              <w:pStyle w:val="ListParagraph"/>
              <w:numPr>
                <w:ilvl w:val="0"/>
                <w:numId w:val="12"/>
              </w:numPr>
              <w:rPr>
                <w:rFonts w:ascii="Arial" w:eastAsiaTheme="minorEastAsia" w:hAnsi="Arial" w:cs="Arial"/>
              </w:rPr>
            </w:pPr>
            <w:r>
              <w:rPr>
                <w:rFonts w:ascii="Arial" w:eastAsiaTheme="minorEastAsia" w:hAnsi="Arial" w:cs="Arial"/>
              </w:rPr>
              <w:t>Pivoting</w:t>
            </w:r>
          </w:p>
          <w:p w14:paraId="5642A675" w14:textId="77777777" w:rsidR="00DD7A4B" w:rsidRDefault="00DD7A4B" w:rsidP="00DD7A4B">
            <w:pPr>
              <w:pStyle w:val="ListParagraph"/>
              <w:numPr>
                <w:ilvl w:val="0"/>
                <w:numId w:val="12"/>
              </w:numPr>
              <w:rPr>
                <w:rFonts w:ascii="Arial" w:eastAsiaTheme="minorEastAsia" w:hAnsi="Arial" w:cs="Arial"/>
              </w:rPr>
            </w:pPr>
            <w:r>
              <w:rPr>
                <w:rFonts w:ascii="Arial" w:eastAsiaTheme="minorEastAsia" w:hAnsi="Arial" w:cs="Arial"/>
              </w:rPr>
              <w:t xml:space="preserve">Credential Harvesting using </w:t>
            </w:r>
            <w:proofErr w:type="gramStart"/>
            <w:r>
              <w:rPr>
                <w:rFonts w:ascii="Arial" w:eastAsiaTheme="minorEastAsia" w:hAnsi="Arial" w:cs="Arial"/>
              </w:rPr>
              <w:t>Ettercap</w:t>
            </w:r>
            <w:proofErr w:type="gramEnd"/>
          </w:p>
          <w:p w14:paraId="55F8AC25" w14:textId="77777777" w:rsidR="00DD7A4B" w:rsidRPr="00521AFD" w:rsidRDefault="00DD7A4B" w:rsidP="00DD7A4B">
            <w:pPr>
              <w:pStyle w:val="ListParagraph"/>
              <w:numPr>
                <w:ilvl w:val="0"/>
                <w:numId w:val="12"/>
              </w:numPr>
              <w:rPr>
                <w:rFonts w:ascii="Arial" w:eastAsiaTheme="minorEastAsia" w:hAnsi="Arial" w:cs="Arial"/>
              </w:rPr>
            </w:pPr>
            <w:r>
              <w:rPr>
                <w:rFonts w:ascii="Arial" w:eastAsiaTheme="minorEastAsia" w:hAnsi="Arial" w:cs="Arial"/>
              </w:rPr>
              <w:t>ARP Poisoning</w:t>
            </w:r>
          </w:p>
          <w:p w14:paraId="3FF0F8E2" w14:textId="77777777" w:rsidR="00DD7A4B" w:rsidRDefault="00DD7A4B" w:rsidP="00DD7A4B">
            <w:pPr>
              <w:pStyle w:val="ListParagraph"/>
              <w:rPr>
                <w:rFonts w:ascii="Arial" w:eastAsiaTheme="minorEastAsia" w:hAnsi="Arial" w:cs="Arial"/>
              </w:rPr>
            </w:pPr>
          </w:p>
          <w:p w14:paraId="1A88D018" w14:textId="77777777" w:rsidR="00DD7A4B" w:rsidRPr="00DD7A4B" w:rsidRDefault="00DD7A4B" w:rsidP="00DD7A4B">
            <w:pPr>
              <w:ind w:left="360"/>
              <w:rPr>
                <w:rFonts w:ascii="Arial" w:eastAsiaTheme="minorEastAsia" w:hAnsi="Arial" w:cs="Arial"/>
                <w:u w:val="single"/>
              </w:rPr>
            </w:pPr>
            <w:r w:rsidRPr="00DD7A4B">
              <w:rPr>
                <w:rFonts w:ascii="Arial" w:eastAsiaTheme="minorEastAsia" w:hAnsi="Arial" w:cs="Arial"/>
                <w:u w:val="single"/>
              </w:rPr>
              <w:t>ANDROID POST EXPLOIT</w:t>
            </w:r>
          </w:p>
          <w:p w14:paraId="0DA3E1F8" w14:textId="794D0B77" w:rsidR="00DD7A4B" w:rsidRPr="004C1E68" w:rsidRDefault="00DD7A4B" w:rsidP="00DD7A4B">
            <w:pPr>
              <w:pStyle w:val="ListParagraph"/>
              <w:numPr>
                <w:ilvl w:val="0"/>
                <w:numId w:val="12"/>
              </w:numPr>
              <w:rPr>
                <w:rFonts w:ascii="Arial" w:eastAsiaTheme="minorEastAsia" w:hAnsi="Arial" w:cs="Arial"/>
              </w:rPr>
            </w:pPr>
            <w:r>
              <w:rPr>
                <w:rFonts w:ascii="Arial" w:eastAsiaTheme="minorEastAsia" w:hAnsi="Arial" w:cs="Arial"/>
              </w:rPr>
              <w:t xml:space="preserve">Webcam Hijack using </w:t>
            </w:r>
            <w:r w:rsidR="5717A54E" w:rsidRPr="225F79AF">
              <w:rPr>
                <w:rFonts w:ascii="Arial" w:eastAsiaTheme="minorEastAsia" w:hAnsi="Arial" w:cs="Arial"/>
              </w:rPr>
              <w:t xml:space="preserve">Attacker’s </w:t>
            </w:r>
            <w:r>
              <w:rPr>
                <w:rFonts w:ascii="Arial" w:eastAsiaTheme="minorEastAsia" w:hAnsi="Arial" w:cs="Arial"/>
              </w:rPr>
              <w:t>Android Phone (MSF)</w:t>
            </w:r>
          </w:p>
          <w:p w14:paraId="632091E0" w14:textId="77777777" w:rsidR="00DD7A4B" w:rsidRPr="00F71EB6" w:rsidRDefault="00DD7A4B" w:rsidP="00DD7A4B">
            <w:pPr>
              <w:pStyle w:val="ListParagraph"/>
              <w:numPr>
                <w:ilvl w:val="1"/>
                <w:numId w:val="12"/>
              </w:numPr>
              <w:rPr>
                <w:rFonts w:ascii="Arial" w:eastAsiaTheme="minorEastAsia" w:hAnsi="Arial" w:cs="Arial"/>
                <w:b/>
              </w:rPr>
            </w:pPr>
            <w:r>
              <w:rPr>
                <w:rFonts w:ascii="Arial" w:eastAsiaTheme="minorEastAsia" w:hAnsi="Arial" w:cs="Arial"/>
              </w:rPr>
              <w:t xml:space="preserve">Monitor the target PC live from the attacker’s Android </w:t>
            </w:r>
            <w:proofErr w:type="gramStart"/>
            <w:r>
              <w:rPr>
                <w:rFonts w:ascii="Arial" w:eastAsiaTheme="minorEastAsia" w:hAnsi="Arial" w:cs="Arial"/>
              </w:rPr>
              <w:t>device</w:t>
            </w:r>
            <w:proofErr w:type="gramEnd"/>
          </w:p>
          <w:p w14:paraId="738933B6" w14:textId="77777777" w:rsidR="00DD7A4B" w:rsidRPr="00EB1E80" w:rsidRDefault="00DD7A4B" w:rsidP="00DD7A4B">
            <w:pPr>
              <w:pStyle w:val="ListParagraph"/>
              <w:numPr>
                <w:ilvl w:val="0"/>
                <w:numId w:val="12"/>
              </w:numPr>
              <w:rPr>
                <w:rFonts w:ascii="Arial" w:eastAsiaTheme="minorEastAsia" w:hAnsi="Arial" w:cs="Arial"/>
                <w:b/>
              </w:rPr>
            </w:pPr>
            <w:r>
              <w:rPr>
                <w:rFonts w:ascii="Arial" w:eastAsiaTheme="minorEastAsia" w:hAnsi="Arial" w:cs="Arial"/>
              </w:rPr>
              <w:t xml:space="preserve">Install Malicious APK using </w:t>
            </w:r>
            <w:proofErr w:type="spellStart"/>
            <w:r>
              <w:rPr>
                <w:rFonts w:ascii="Arial" w:eastAsiaTheme="minorEastAsia" w:hAnsi="Arial" w:cs="Arial"/>
              </w:rPr>
              <w:t>MSFVenom</w:t>
            </w:r>
            <w:proofErr w:type="spellEnd"/>
            <w:r>
              <w:rPr>
                <w:rFonts w:ascii="Arial" w:eastAsiaTheme="minorEastAsia" w:hAnsi="Arial" w:cs="Arial"/>
              </w:rPr>
              <w:t xml:space="preserve"> (Backdoor Attack)</w:t>
            </w:r>
          </w:p>
          <w:p w14:paraId="7B2960E7" w14:textId="77777777" w:rsidR="00457A98" w:rsidRDefault="00457A98" w:rsidP="00457A98">
            <w:pPr>
              <w:rPr>
                <w:rFonts w:ascii="Arial" w:eastAsiaTheme="minorEastAsia" w:hAnsi="Arial" w:cs="Arial"/>
              </w:rPr>
            </w:pPr>
          </w:p>
          <w:p w14:paraId="6F732A32" w14:textId="77777777" w:rsidR="002A5A14" w:rsidRPr="002A5A14" w:rsidRDefault="002A5A14" w:rsidP="002A5A14">
            <w:pPr>
              <w:rPr>
                <w:rFonts w:ascii="Arial" w:eastAsiaTheme="minorEastAsia" w:hAnsi="Arial" w:cs="Arial"/>
              </w:rPr>
            </w:pPr>
          </w:p>
          <w:p w14:paraId="034100F1" w14:textId="18F31329" w:rsidR="00AF7838" w:rsidRPr="00AF7838" w:rsidRDefault="00AF7838" w:rsidP="5B9C7411">
            <w:pPr>
              <w:rPr>
                <w:rFonts w:ascii="Arial" w:eastAsiaTheme="minorEastAsia" w:hAnsi="Arial" w:cs="Arial"/>
                <w:b/>
                <w:bCs/>
              </w:rPr>
            </w:pPr>
            <w:r w:rsidRPr="00AF7838">
              <w:rPr>
                <w:rFonts w:ascii="Arial" w:eastAsiaTheme="minorEastAsia" w:hAnsi="Arial" w:cs="Arial"/>
                <w:b/>
                <w:bCs/>
                <w:highlight w:val="green"/>
              </w:rPr>
              <w:t>Vulnerabilities</w:t>
            </w:r>
            <w:r w:rsidRPr="00AF7838">
              <w:rPr>
                <w:rFonts w:ascii="Arial" w:eastAsiaTheme="minorEastAsia" w:hAnsi="Arial" w:cs="Arial"/>
                <w:b/>
                <w:bCs/>
              </w:rPr>
              <w:t xml:space="preserve"> </w:t>
            </w:r>
          </w:p>
          <w:p w14:paraId="1D1B211A" w14:textId="7CD7FB81" w:rsidR="009617C9" w:rsidRPr="000C1616" w:rsidRDefault="005643AC" w:rsidP="005643AC">
            <w:pPr>
              <w:rPr>
                <w:rFonts w:ascii="Arial" w:eastAsiaTheme="minorEastAsia" w:hAnsi="Arial" w:cs="Arial"/>
                <w:b/>
                <w:bCs/>
                <w:i/>
                <w:iCs/>
                <w:u w:val="single"/>
              </w:rPr>
            </w:pPr>
            <w:r w:rsidRPr="00443A99">
              <w:rPr>
                <w:rFonts w:ascii="Arial" w:eastAsiaTheme="minorEastAsia" w:hAnsi="Arial" w:cs="Arial"/>
                <w:b/>
                <w:i/>
              </w:rPr>
              <w:t xml:space="preserve">       </w:t>
            </w:r>
            <w:r w:rsidRPr="005643AC">
              <w:rPr>
                <w:rFonts w:ascii="Arial" w:eastAsiaTheme="minorEastAsia" w:hAnsi="Arial" w:cs="Arial"/>
                <w:b/>
                <w:bCs/>
                <w:i/>
                <w:iCs/>
                <w:u w:val="single"/>
              </w:rPr>
              <w:t>1.</w:t>
            </w:r>
            <w:r w:rsidR="007935B1" w:rsidRPr="000C1616">
              <w:rPr>
                <w:rFonts w:ascii="Arial" w:eastAsiaTheme="minorEastAsia" w:hAnsi="Arial" w:cs="Arial"/>
                <w:b/>
                <w:bCs/>
                <w:i/>
                <w:iCs/>
                <w:u w:val="single"/>
              </w:rPr>
              <w:t>Workstation</w:t>
            </w:r>
          </w:p>
          <w:p w14:paraId="3FBF3434" w14:textId="086558D7" w:rsidR="009617C9" w:rsidRDefault="00EF4E71" w:rsidP="5B9C7411">
            <w:pPr>
              <w:rPr>
                <w:rFonts w:ascii="Arial" w:eastAsiaTheme="minorEastAsia" w:hAnsi="Arial" w:cs="Arial"/>
              </w:rPr>
            </w:pPr>
            <w:r>
              <w:rPr>
                <w:rFonts w:ascii="Arial" w:eastAsiaTheme="minorEastAsia" w:hAnsi="Arial" w:cs="Arial"/>
              </w:rPr>
              <w:tab/>
            </w:r>
            <w:r w:rsidR="009617C9" w:rsidRPr="009617C9">
              <w:rPr>
                <w:rFonts w:ascii="Arial" w:eastAsiaTheme="minorEastAsia" w:hAnsi="Arial" w:cs="Arial"/>
              </w:rPr>
              <w:t xml:space="preserve">Target: Windows </w:t>
            </w:r>
            <w:r w:rsidR="0030124C">
              <w:rPr>
                <w:rFonts w:ascii="Arial" w:eastAsiaTheme="minorEastAsia" w:hAnsi="Arial" w:cs="Arial"/>
              </w:rPr>
              <w:t>7</w:t>
            </w:r>
            <w:r w:rsidR="009617C9" w:rsidRPr="009617C9">
              <w:rPr>
                <w:rFonts w:ascii="Arial" w:eastAsiaTheme="minorEastAsia" w:hAnsi="Arial" w:cs="Arial"/>
              </w:rPr>
              <w:t xml:space="preserve"> VM</w:t>
            </w:r>
          </w:p>
          <w:p w14:paraId="7D80BC48" w14:textId="77777777" w:rsidR="009617C9" w:rsidRPr="009617C9" w:rsidRDefault="009617C9" w:rsidP="5B9C7411">
            <w:pPr>
              <w:rPr>
                <w:rFonts w:ascii="Arial" w:eastAsiaTheme="minorEastAsia" w:hAnsi="Arial" w:cs="Arial"/>
              </w:rPr>
            </w:pPr>
          </w:p>
          <w:p w14:paraId="24542A70" w14:textId="0C9628D7" w:rsidR="00493417" w:rsidRPr="005E2E84" w:rsidRDefault="006D6BB5" w:rsidP="00EF4E71">
            <w:pPr>
              <w:ind w:left="720"/>
              <w:rPr>
                <w:rFonts w:ascii="Arial" w:eastAsiaTheme="minorEastAsia" w:hAnsi="Arial" w:cs="Arial"/>
                <w:b/>
                <w:bCs/>
              </w:rPr>
            </w:pPr>
            <w:r w:rsidRPr="005E2E84">
              <w:rPr>
                <w:rFonts w:ascii="Arial" w:eastAsiaTheme="minorEastAsia" w:hAnsi="Arial" w:cs="Arial"/>
                <w:b/>
                <w:bCs/>
              </w:rPr>
              <w:t xml:space="preserve">Exploit: </w:t>
            </w:r>
            <w:r w:rsidR="00171FCA" w:rsidRPr="005E2E84">
              <w:rPr>
                <w:rFonts w:ascii="Arial" w:eastAsiaTheme="minorEastAsia" w:hAnsi="Arial" w:cs="Arial"/>
                <w:b/>
                <w:bCs/>
              </w:rPr>
              <w:t>File Sharing Wizard</w:t>
            </w:r>
            <w:r w:rsidR="007935B1" w:rsidRPr="005E2E84">
              <w:rPr>
                <w:rFonts w:ascii="Arial" w:eastAsiaTheme="minorEastAsia" w:hAnsi="Arial" w:cs="Arial"/>
                <w:b/>
                <w:bCs/>
              </w:rPr>
              <w:t xml:space="preserve"> </w:t>
            </w:r>
            <w:r w:rsidR="00FB74B2" w:rsidRPr="005E2E84">
              <w:rPr>
                <w:rFonts w:ascii="Arial" w:eastAsiaTheme="minorEastAsia" w:hAnsi="Arial" w:cs="Arial"/>
                <w:b/>
                <w:bCs/>
              </w:rPr>
              <w:t>(</w:t>
            </w:r>
            <w:r w:rsidR="00721FE2" w:rsidRPr="005E2E84">
              <w:rPr>
                <w:rFonts w:ascii="Arial" w:eastAsiaTheme="minorEastAsia" w:hAnsi="Arial" w:cs="Arial"/>
                <w:b/>
                <w:bCs/>
              </w:rPr>
              <w:t>1.5.0)</w:t>
            </w:r>
          </w:p>
          <w:p w14:paraId="08CD4DDB" w14:textId="0C95B93C" w:rsidR="00373B5D" w:rsidRPr="006D6BB5" w:rsidRDefault="00373B5D" w:rsidP="00B04C82">
            <w:pPr>
              <w:pStyle w:val="ListParagraph"/>
              <w:numPr>
                <w:ilvl w:val="0"/>
                <w:numId w:val="2"/>
              </w:numPr>
              <w:ind w:left="1440"/>
              <w:rPr>
                <w:rFonts w:ascii="Arial" w:eastAsiaTheme="minorEastAsia" w:hAnsi="Arial" w:cs="Arial"/>
                <w:b/>
                <w:bCs/>
              </w:rPr>
            </w:pPr>
            <w:r>
              <w:rPr>
                <w:rFonts w:ascii="Arial" w:eastAsiaTheme="minorEastAsia" w:hAnsi="Arial" w:cs="Arial"/>
              </w:rPr>
              <w:t xml:space="preserve">Main Vulnerability: </w:t>
            </w:r>
            <w:r w:rsidRPr="006D6BB5">
              <w:rPr>
                <w:rFonts w:ascii="Arial" w:eastAsiaTheme="minorEastAsia" w:hAnsi="Arial" w:cs="Arial"/>
                <w:b/>
                <w:bCs/>
              </w:rPr>
              <w:t>CVE-2019-16724</w:t>
            </w:r>
          </w:p>
          <w:p w14:paraId="11E0C8AF" w14:textId="2C2B1290" w:rsidR="00F85AE0" w:rsidRPr="00F85AE0" w:rsidRDefault="008C0B93" w:rsidP="00B04C82">
            <w:pPr>
              <w:pStyle w:val="ListParagraph"/>
              <w:numPr>
                <w:ilvl w:val="0"/>
                <w:numId w:val="2"/>
              </w:numPr>
              <w:ind w:left="1440"/>
              <w:rPr>
                <w:rFonts w:ascii="Arial" w:eastAsiaTheme="minorEastAsia" w:hAnsi="Arial" w:cs="Arial"/>
              </w:rPr>
            </w:pPr>
            <w:r>
              <w:rPr>
                <w:rFonts w:ascii="Arial" w:eastAsiaTheme="minorEastAsia" w:hAnsi="Arial" w:cs="Arial"/>
              </w:rPr>
              <w:t>A</w:t>
            </w:r>
            <w:r w:rsidR="00F85AE0" w:rsidRPr="00F85AE0">
              <w:rPr>
                <w:rFonts w:ascii="Arial" w:eastAsiaTheme="minorEastAsia" w:hAnsi="Arial" w:cs="Arial"/>
              </w:rPr>
              <w:t>llows a remote attacker to obtain arbitrary code execution by exploiting a Structured Exception Handler (SEH) based buffer overflow in an HTTP POST parameter</w:t>
            </w:r>
          </w:p>
          <w:p w14:paraId="4FFAE624" w14:textId="6A900306" w:rsidR="00D9225B" w:rsidRPr="00D9225B" w:rsidRDefault="00D9225B" w:rsidP="00D9225B">
            <w:pPr>
              <w:ind w:left="720"/>
              <w:rPr>
                <w:rFonts w:ascii="Arial" w:eastAsiaTheme="minorEastAsia" w:hAnsi="Arial" w:cs="Arial"/>
              </w:rPr>
            </w:pPr>
          </w:p>
          <w:p w14:paraId="359E41F5" w14:textId="4BB795DC" w:rsidR="00FA739E" w:rsidRDefault="00EA5B82" w:rsidP="00EF4E71">
            <w:pPr>
              <w:ind w:left="720"/>
              <w:rPr>
                <w:rFonts w:ascii="Arial" w:eastAsiaTheme="minorEastAsia" w:hAnsi="Arial" w:cs="Arial"/>
              </w:rPr>
            </w:pPr>
            <w:r>
              <w:rPr>
                <w:rFonts w:ascii="Arial" w:eastAsiaTheme="minorEastAsia" w:hAnsi="Arial" w:cs="Arial"/>
              </w:rPr>
              <w:t>Target: Windows 10 VM</w:t>
            </w:r>
          </w:p>
          <w:p w14:paraId="54FC8639" w14:textId="77777777" w:rsidR="0030124C" w:rsidRPr="006C6677" w:rsidRDefault="006C6677" w:rsidP="00EF4E71">
            <w:pPr>
              <w:ind w:left="720"/>
              <w:rPr>
                <w:rFonts w:ascii="Arial" w:eastAsiaTheme="minorEastAsia" w:hAnsi="Arial" w:cs="Arial"/>
              </w:rPr>
            </w:pPr>
            <w:r>
              <w:rPr>
                <w:rFonts w:ascii="Arial" w:eastAsiaTheme="minorEastAsia" w:hAnsi="Arial" w:cs="Arial"/>
                <w:b/>
                <w:bCs/>
              </w:rPr>
              <w:t xml:space="preserve">Exploit: </w:t>
            </w:r>
            <w:r w:rsidR="0030124C" w:rsidRPr="0030124C">
              <w:rPr>
                <w:rFonts w:ascii="Arial" w:eastAsiaTheme="minorEastAsia" w:hAnsi="Arial" w:cs="Arial"/>
                <w:b/>
                <w:bCs/>
              </w:rPr>
              <w:t>Google Chrome Remote Code Execution POC</w:t>
            </w:r>
          </w:p>
          <w:p w14:paraId="3C76CFD1" w14:textId="59664D32" w:rsidR="006C6677" w:rsidRDefault="006C6677" w:rsidP="00B04C82">
            <w:pPr>
              <w:pStyle w:val="ListParagraph"/>
              <w:numPr>
                <w:ilvl w:val="0"/>
                <w:numId w:val="2"/>
              </w:numPr>
              <w:ind w:left="1440"/>
              <w:rPr>
                <w:rFonts w:ascii="Arial" w:eastAsiaTheme="minorEastAsia" w:hAnsi="Arial" w:cs="Arial"/>
              </w:rPr>
            </w:pPr>
            <w:r w:rsidRPr="0030124C">
              <w:rPr>
                <w:rFonts w:ascii="Arial" w:eastAsiaTheme="minorEastAsia" w:hAnsi="Arial" w:cs="Arial"/>
              </w:rPr>
              <w:t>CVE-2020-6418</w:t>
            </w:r>
          </w:p>
          <w:p w14:paraId="6A62A113" w14:textId="4B3E800C" w:rsidR="000423C4" w:rsidRPr="000423C4" w:rsidRDefault="007858BD" w:rsidP="00EA5B82">
            <w:pPr>
              <w:pStyle w:val="ListParagraph"/>
              <w:numPr>
                <w:ilvl w:val="0"/>
                <w:numId w:val="2"/>
              </w:numPr>
              <w:rPr>
                <w:rFonts w:ascii="Arial" w:eastAsiaTheme="minorEastAsia" w:hAnsi="Arial" w:cs="Arial"/>
              </w:rPr>
            </w:pPr>
            <w:r w:rsidRPr="007858BD">
              <w:rPr>
                <w:rFonts w:ascii="Arial" w:eastAsiaTheme="minorEastAsia" w:hAnsi="Arial" w:cs="Arial"/>
              </w:rPr>
              <w:t>Type confusion in V8 in Google Chrome prior to 80.0.3987.122 allowed a remote attacker to potentially exploit heap corruption via a crafted HTML page.</w:t>
            </w:r>
          </w:p>
          <w:p w14:paraId="3A3B3FB6" w14:textId="2F36158E" w:rsidR="007935B1" w:rsidRPr="00730425" w:rsidRDefault="00F33AE7" w:rsidP="00730425">
            <w:pPr>
              <w:rPr>
                <w:rFonts w:ascii="Arial" w:eastAsiaTheme="minorEastAsia" w:hAnsi="Arial" w:cs="Arial"/>
              </w:rPr>
            </w:pPr>
            <w:r>
              <w:rPr>
                <w:rFonts w:ascii="Arial" w:eastAsiaTheme="minorEastAsia" w:hAnsi="Arial" w:cs="Arial"/>
              </w:rPr>
              <w:t xml:space="preserve">           </w:t>
            </w:r>
          </w:p>
          <w:p w14:paraId="61B181D7" w14:textId="2DFBE44D" w:rsidR="007935B1" w:rsidRPr="000C1616" w:rsidRDefault="007935B1" w:rsidP="005643AC">
            <w:pPr>
              <w:pStyle w:val="ListParagraph"/>
              <w:numPr>
                <w:ilvl w:val="0"/>
                <w:numId w:val="75"/>
              </w:numPr>
              <w:rPr>
                <w:rFonts w:ascii="Arial" w:eastAsiaTheme="minorEastAsia" w:hAnsi="Arial" w:cs="Arial"/>
                <w:b/>
                <w:bCs/>
                <w:i/>
                <w:iCs/>
                <w:u w:val="single"/>
              </w:rPr>
            </w:pPr>
            <w:r w:rsidRPr="000C1616">
              <w:rPr>
                <w:rFonts w:ascii="Arial" w:eastAsiaTheme="minorEastAsia" w:hAnsi="Arial" w:cs="Arial"/>
                <w:b/>
                <w:bCs/>
                <w:i/>
                <w:iCs/>
                <w:u w:val="single"/>
              </w:rPr>
              <w:t>Server</w:t>
            </w:r>
          </w:p>
          <w:p w14:paraId="36743654" w14:textId="3498AA92" w:rsidR="009617C9" w:rsidRDefault="009617C9" w:rsidP="00EF4E71">
            <w:pPr>
              <w:ind w:left="720"/>
              <w:rPr>
                <w:rFonts w:ascii="Arial" w:eastAsiaTheme="minorEastAsia" w:hAnsi="Arial" w:cs="Arial"/>
              </w:rPr>
            </w:pPr>
            <w:r w:rsidRPr="009617C9">
              <w:rPr>
                <w:rFonts w:ascii="Arial" w:eastAsiaTheme="minorEastAsia" w:hAnsi="Arial" w:cs="Arial"/>
              </w:rPr>
              <w:t>Target: Windows Server 2019 (File Server)</w:t>
            </w:r>
          </w:p>
          <w:p w14:paraId="40CDCD76" w14:textId="77777777" w:rsidR="005E2E84" w:rsidRPr="009617C9" w:rsidRDefault="005E2E84" w:rsidP="00EF4E71">
            <w:pPr>
              <w:ind w:left="720"/>
              <w:rPr>
                <w:rFonts w:ascii="Arial" w:eastAsiaTheme="minorEastAsia" w:hAnsi="Arial" w:cs="Arial"/>
              </w:rPr>
            </w:pPr>
          </w:p>
          <w:p w14:paraId="3D50795C" w14:textId="65313C98" w:rsidR="005E2E84" w:rsidRPr="005E2E84" w:rsidRDefault="006D6BB5" w:rsidP="00EF4E71">
            <w:pPr>
              <w:ind w:left="720"/>
              <w:rPr>
                <w:rFonts w:ascii="Arial" w:eastAsiaTheme="minorEastAsia" w:hAnsi="Arial" w:cs="Arial"/>
                <w:b/>
                <w:bCs/>
              </w:rPr>
            </w:pPr>
            <w:r w:rsidRPr="005E2E84">
              <w:rPr>
                <w:rFonts w:ascii="Arial" w:eastAsiaTheme="minorEastAsia" w:hAnsi="Arial" w:cs="Arial"/>
                <w:b/>
                <w:bCs/>
              </w:rPr>
              <w:t xml:space="preserve">Exploit: </w:t>
            </w:r>
            <w:proofErr w:type="spellStart"/>
            <w:r w:rsidR="006F5372" w:rsidRPr="005E2E84">
              <w:rPr>
                <w:rFonts w:ascii="Arial" w:eastAsiaTheme="minorEastAsia" w:hAnsi="Arial" w:cs="Arial"/>
                <w:b/>
                <w:bCs/>
              </w:rPr>
              <w:t>CoronaBlue</w:t>
            </w:r>
            <w:proofErr w:type="spellEnd"/>
          </w:p>
          <w:p w14:paraId="5E87DDA1" w14:textId="1A4A9233" w:rsidR="00B06DA8" w:rsidRDefault="00373B5D" w:rsidP="00B04C82">
            <w:pPr>
              <w:pStyle w:val="ListParagraph"/>
              <w:numPr>
                <w:ilvl w:val="0"/>
                <w:numId w:val="2"/>
              </w:numPr>
              <w:ind w:left="1440"/>
              <w:rPr>
                <w:rFonts w:ascii="Arial" w:eastAsiaTheme="minorEastAsia" w:hAnsi="Arial" w:cs="Arial"/>
              </w:rPr>
            </w:pPr>
            <w:r>
              <w:rPr>
                <w:rFonts w:ascii="Arial" w:eastAsiaTheme="minorEastAsia" w:hAnsi="Arial" w:cs="Arial"/>
              </w:rPr>
              <w:t xml:space="preserve">Main Vulnerability: </w:t>
            </w:r>
            <w:r w:rsidRPr="006D6BB5">
              <w:rPr>
                <w:rFonts w:ascii="Arial" w:eastAsiaTheme="minorEastAsia" w:hAnsi="Arial" w:cs="Arial"/>
                <w:b/>
                <w:bCs/>
              </w:rPr>
              <w:t>CVE-2020-0796</w:t>
            </w:r>
            <w:r w:rsidR="007B1F09">
              <w:rPr>
                <w:rFonts w:ascii="Arial" w:eastAsiaTheme="minorEastAsia" w:hAnsi="Arial" w:cs="Arial"/>
              </w:rPr>
              <w:t xml:space="preserve"> </w:t>
            </w:r>
          </w:p>
          <w:p w14:paraId="02A370F3" w14:textId="4A749CC8" w:rsidR="004E6A22" w:rsidRDefault="004E6A22" w:rsidP="00B04C82">
            <w:pPr>
              <w:pStyle w:val="ListParagraph"/>
              <w:numPr>
                <w:ilvl w:val="0"/>
                <w:numId w:val="2"/>
              </w:numPr>
              <w:ind w:left="1440"/>
              <w:rPr>
                <w:rFonts w:ascii="Arial" w:eastAsiaTheme="minorEastAsia" w:hAnsi="Arial" w:cs="Arial"/>
              </w:rPr>
            </w:pPr>
            <w:r>
              <w:rPr>
                <w:rFonts w:ascii="Arial" w:eastAsiaTheme="minorEastAsia" w:hAnsi="Arial" w:cs="Arial"/>
              </w:rPr>
              <w:t xml:space="preserve">It is a </w:t>
            </w:r>
            <w:proofErr w:type="spellStart"/>
            <w:r>
              <w:rPr>
                <w:rFonts w:ascii="Arial" w:eastAsiaTheme="minorEastAsia" w:hAnsi="Arial" w:cs="Arial"/>
              </w:rPr>
              <w:t>wormable</w:t>
            </w:r>
            <w:proofErr w:type="spellEnd"/>
            <w:r>
              <w:rPr>
                <w:rFonts w:ascii="Arial" w:eastAsiaTheme="minorEastAsia" w:hAnsi="Arial" w:cs="Arial"/>
              </w:rPr>
              <w:t xml:space="preserve"> Remote Code Execution (RCE) vulnerability</w:t>
            </w:r>
            <w:r w:rsidR="00FA59E2">
              <w:rPr>
                <w:rFonts w:ascii="Arial" w:eastAsiaTheme="minorEastAsia" w:hAnsi="Arial" w:cs="Arial"/>
              </w:rPr>
              <w:t xml:space="preserve"> </w:t>
            </w:r>
            <w:r w:rsidR="009F069E">
              <w:rPr>
                <w:rFonts w:ascii="Arial" w:eastAsiaTheme="minorEastAsia" w:hAnsi="Arial" w:cs="Arial"/>
              </w:rPr>
              <w:t xml:space="preserve">that is exploited by sending a specially crafted packet to a targeted SMBv3 server. The attacker does not need to be authenticated for this exploit. </w:t>
            </w:r>
          </w:p>
          <w:p w14:paraId="0A85015D" w14:textId="77777777" w:rsidR="005E2E84" w:rsidRDefault="005E2E84" w:rsidP="002F39E5">
            <w:pPr>
              <w:pStyle w:val="ListParagraph"/>
              <w:ind w:left="1440"/>
              <w:rPr>
                <w:rFonts w:ascii="Arial" w:eastAsiaTheme="minorEastAsia" w:hAnsi="Arial" w:cs="Arial"/>
              </w:rPr>
            </w:pPr>
          </w:p>
          <w:p w14:paraId="3C328023" w14:textId="7AC61977" w:rsidR="00B93F00" w:rsidRPr="005E2E84" w:rsidRDefault="00A52415" w:rsidP="00EF4E71">
            <w:pPr>
              <w:ind w:left="720"/>
              <w:rPr>
                <w:rFonts w:ascii="Arial" w:eastAsiaTheme="minorEastAsia" w:hAnsi="Arial" w:cs="Arial"/>
              </w:rPr>
            </w:pPr>
            <w:r w:rsidRPr="005E2E84">
              <w:rPr>
                <w:rFonts w:ascii="Arial" w:eastAsiaTheme="minorEastAsia" w:hAnsi="Arial" w:cs="Arial"/>
                <w:b/>
                <w:bCs/>
              </w:rPr>
              <w:t xml:space="preserve">Exploit: </w:t>
            </w:r>
            <w:proofErr w:type="spellStart"/>
            <w:r w:rsidRPr="005E2E84">
              <w:rPr>
                <w:rFonts w:ascii="Arial" w:eastAsiaTheme="minorEastAsia" w:hAnsi="Arial" w:cs="Arial"/>
                <w:b/>
                <w:bCs/>
              </w:rPr>
              <w:t>SMBleed</w:t>
            </w:r>
            <w:proofErr w:type="spellEnd"/>
          </w:p>
          <w:p w14:paraId="52C5BA7C" w14:textId="6B770468" w:rsidR="00A52415" w:rsidRDefault="00A52415" w:rsidP="00B04C82">
            <w:pPr>
              <w:pStyle w:val="ListParagraph"/>
              <w:numPr>
                <w:ilvl w:val="0"/>
                <w:numId w:val="2"/>
              </w:numPr>
              <w:ind w:left="1440"/>
              <w:rPr>
                <w:rFonts w:ascii="Arial" w:eastAsiaTheme="minorEastAsia" w:hAnsi="Arial" w:cs="Arial"/>
              </w:rPr>
            </w:pPr>
            <w:r>
              <w:rPr>
                <w:rFonts w:ascii="Arial" w:eastAsiaTheme="minorEastAsia" w:hAnsi="Arial" w:cs="Arial"/>
              </w:rPr>
              <w:t xml:space="preserve">Main Vulnerability: </w:t>
            </w:r>
            <w:r>
              <w:rPr>
                <w:rFonts w:ascii="Arial" w:eastAsiaTheme="minorEastAsia" w:hAnsi="Arial" w:cs="Arial"/>
                <w:b/>
                <w:bCs/>
              </w:rPr>
              <w:t>CVE-2020-12</w:t>
            </w:r>
            <w:r w:rsidR="009617C9">
              <w:rPr>
                <w:rFonts w:ascii="Arial" w:eastAsiaTheme="minorEastAsia" w:hAnsi="Arial" w:cs="Arial"/>
                <w:b/>
                <w:bCs/>
              </w:rPr>
              <w:t>0</w:t>
            </w:r>
            <w:r>
              <w:rPr>
                <w:rFonts w:ascii="Arial" w:eastAsiaTheme="minorEastAsia" w:hAnsi="Arial" w:cs="Arial"/>
                <w:b/>
                <w:bCs/>
              </w:rPr>
              <w:t>6</w:t>
            </w:r>
          </w:p>
          <w:p w14:paraId="1B77DB09" w14:textId="08BD31FA" w:rsidR="00903FB0" w:rsidRPr="00903FB0" w:rsidRDefault="00040E9A" w:rsidP="00B04C82">
            <w:pPr>
              <w:pStyle w:val="ListParagraph"/>
              <w:numPr>
                <w:ilvl w:val="0"/>
                <w:numId w:val="2"/>
              </w:numPr>
              <w:ind w:left="1440"/>
              <w:rPr>
                <w:rFonts w:ascii="Arial" w:eastAsiaTheme="minorEastAsia" w:hAnsi="Arial" w:cs="Arial"/>
              </w:rPr>
            </w:pPr>
            <w:r>
              <w:rPr>
                <w:rFonts w:ascii="Arial" w:eastAsiaTheme="minorEastAsia" w:hAnsi="Arial" w:cs="Arial"/>
              </w:rPr>
              <w:t xml:space="preserve">This primarily </w:t>
            </w:r>
            <w:r w:rsidR="00BD2B2D">
              <w:rPr>
                <w:rFonts w:ascii="Arial" w:eastAsiaTheme="minorEastAsia" w:hAnsi="Arial" w:cs="Arial"/>
              </w:rPr>
              <w:t>takes advantage of the</w:t>
            </w:r>
            <w:r>
              <w:rPr>
                <w:rFonts w:ascii="Arial" w:eastAsiaTheme="minorEastAsia" w:hAnsi="Arial" w:cs="Arial"/>
              </w:rPr>
              <w:t xml:space="preserve"> Sever Message Block </w:t>
            </w:r>
            <w:r w:rsidR="003F15E5">
              <w:rPr>
                <w:rFonts w:ascii="Arial" w:eastAsiaTheme="minorEastAsia" w:hAnsi="Arial" w:cs="Arial"/>
              </w:rPr>
              <w:t>(SMB) communication protocol</w:t>
            </w:r>
            <w:r w:rsidR="00BD2B2D">
              <w:rPr>
                <w:rFonts w:ascii="Arial" w:eastAsiaTheme="minorEastAsia" w:hAnsi="Arial" w:cs="Arial"/>
              </w:rPr>
              <w:t xml:space="preserve"> decompression function</w:t>
            </w:r>
            <w:r w:rsidR="00FA122F">
              <w:rPr>
                <w:rFonts w:ascii="Arial" w:eastAsiaTheme="minorEastAsia" w:hAnsi="Arial" w:cs="Arial"/>
              </w:rPr>
              <w:t xml:space="preserve"> and allows us to </w:t>
            </w:r>
            <w:r w:rsidR="00175A7B">
              <w:rPr>
                <w:rFonts w:ascii="Arial" w:eastAsiaTheme="minorEastAsia" w:hAnsi="Arial" w:cs="Arial"/>
              </w:rPr>
              <w:t>read</w:t>
            </w:r>
            <w:r w:rsidR="00FA122F">
              <w:rPr>
                <w:rFonts w:ascii="Arial" w:eastAsiaTheme="minorEastAsia" w:hAnsi="Arial" w:cs="Arial"/>
              </w:rPr>
              <w:t xml:space="preserve"> its kernel memory </w:t>
            </w:r>
            <w:r w:rsidR="00056462">
              <w:rPr>
                <w:rFonts w:ascii="Arial" w:eastAsiaTheme="minorEastAsia" w:hAnsi="Arial" w:cs="Arial"/>
              </w:rPr>
              <w:t>remotely</w:t>
            </w:r>
            <w:r w:rsidR="005E2E84">
              <w:rPr>
                <w:rFonts w:ascii="Arial" w:eastAsiaTheme="minorEastAsia" w:hAnsi="Arial" w:cs="Arial"/>
              </w:rPr>
              <w:t xml:space="preserve"> and edit the compression function.</w:t>
            </w:r>
          </w:p>
          <w:p w14:paraId="37D11A8F" w14:textId="77777777" w:rsidR="00DB614F" w:rsidRDefault="00DB614F" w:rsidP="00EF4E71">
            <w:pPr>
              <w:ind w:left="720"/>
              <w:rPr>
                <w:rFonts w:ascii="Arial" w:eastAsiaTheme="minorEastAsia" w:hAnsi="Arial" w:cs="Arial"/>
              </w:rPr>
            </w:pPr>
          </w:p>
          <w:p w14:paraId="7F508606" w14:textId="533D782B" w:rsidR="0007235A" w:rsidRDefault="0007235A" w:rsidP="005643AC">
            <w:pPr>
              <w:pStyle w:val="ListParagraph"/>
              <w:numPr>
                <w:ilvl w:val="0"/>
                <w:numId w:val="75"/>
              </w:numPr>
              <w:rPr>
                <w:rFonts w:ascii="Arial" w:eastAsiaTheme="minorEastAsia" w:hAnsi="Arial" w:cs="Arial"/>
                <w:b/>
                <w:bCs/>
                <w:i/>
                <w:iCs/>
                <w:u w:val="single"/>
              </w:rPr>
            </w:pPr>
            <w:r w:rsidRPr="0007235A">
              <w:rPr>
                <w:rFonts w:ascii="Arial" w:eastAsiaTheme="minorEastAsia" w:hAnsi="Arial" w:cs="Arial"/>
                <w:b/>
                <w:bCs/>
                <w:i/>
                <w:iCs/>
                <w:u w:val="single"/>
              </w:rPr>
              <w:t>Android</w:t>
            </w:r>
          </w:p>
          <w:p w14:paraId="10A49E23" w14:textId="64573ED0" w:rsidR="0007235A" w:rsidRDefault="0007235A" w:rsidP="00EF4E71">
            <w:pPr>
              <w:ind w:left="720"/>
              <w:rPr>
                <w:rFonts w:ascii="Arial" w:eastAsiaTheme="minorEastAsia" w:hAnsi="Arial" w:cs="Arial"/>
              </w:rPr>
            </w:pPr>
            <w:r>
              <w:rPr>
                <w:rFonts w:ascii="Arial" w:eastAsiaTheme="minorEastAsia" w:hAnsi="Arial" w:cs="Arial"/>
              </w:rPr>
              <w:t>Target: Android 7.0 Nougat</w:t>
            </w:r>
          </w:p>
          <w:p w14:paraId="7A08F2F4" w14:textId="008539C3" w:rsidR="0007235A" w:rsidRDefault="0007235A" w:rsidP="00EF4E71">
            <w:pPr>
              <w:ind w:left="720"/>
              <w:rPr>
                <w:rFonts w:ascii="Arial" w:eastAsiaTheme="minorEastAsia" w:hAnsi="Arial" w:cs="Arial"/>
                <w:b/>
                <w:bCs/>
              </w:rPr>
            </w:pPr>
            <w:r>
              <w:rPr>
                <w:rFonts w:ascii="Arial" w:eastAsiaTheme="minorEastAsia" w:hAnsi="Arial" w:cs="Arial"/>
                <w:b/>
                <w:bCs/>
              </w:rPr>
              <w:t xml:space="preserve">Exploit: </w:t>
            </w:r>
            <w:proofErr w:type="spellStart"/>
            <w:r w:rsidR="00623A67" w:rsidRPr="00623A67">
              <w:rPr>
                <w:rFonts w:ascii="Arial" w:eastAsiaTheme="minorEastAsia" w:hAnsi="Arial" w:cs="Arial"/>
                <w:b/>
                <w:bCs/>
              </w:rPr>
              <w:t>BlueFrag</w:t>
            </w:r>
            <w:proofErr w:type="spellEnd"/>
            <w:r w:rsidR="005F17F1">
              <w:rPr>
                <w:rFonts w:ascii="Arial" w:eastAsiaTheme="minorEastAsia" w:hAnsi="Arial" w:cs="Arial"/>
                <w:b/>
                <w:bCs/>
              </w:rPr>
              <w:t xml:space="preserve"> - </w:t>
            </w:r>
            <w:r w:rsidR="005F17F1" w:rsidRPr="00623A67">
              <w:rPr>
                <w:rFonts w:ascii="Arial" w:eastAsiaTheme="minorEastAsia" w:hAnsi="Arial" w:cs="Arial"/>
                <w:b/>
                <w:bCs/>
              </w:rPr>
              <w:t xml:space="preserve">an Android Bluetooth Zero-Click RCE  </w:t>
            </w:r>
          </w:p>
          <w:p w14:paraId="0DE1C78C" w14:textId="70ADD91C" w:rsidR="00623A67" w:rsidRDefault="005F17F1" w:rsidP="00B04C82">
            <w:pPr>
              <w:pStyle w:val="ListParagraph"/>
              <w:numPr>
                <w:ilvl w:val="0"/>
                <w:numId w:val="2"/>
              </w:numPr>
              <w:ind w:left="1440"/>
              <w:rPr>
                <w:rFonts w:ascii="Arial" w:eastAsiaTheme="minorEastAsia" w:hAnsi="Arial" w:cs="Arial"/>
                <w:b/>
                <w:bCs/>
              </w:rPr>
            </w:pPr>
            <w:r>
              <w:rPr>
                <w:rFonts w:ascii="Arial" w:eastAsiaTheme="minorEastAsia" w:hAnsi="Arial" w:cs="Arial"/>
              </w:rPr>
              <w:t xml:space="preserve">Main Vulnerability: </w:t>
            </w:r>
            <w:r w:rsidRPr="00623A67">
              <w:rPr>
                <w:rFonts w:ascii="Arial" w:eastAsiaTheme="minorEastAsia" w:hAnsi="Arial" w:cs="Arial"/>
                <w:b/>
                <w:bCs/>
              </w:rPr>
              <w:t>CVE-2020-0022</w:t>
            </w:r>
          </w:p>
          <w:p w14:paraId="3452D874" w14:textId="44867C95" w:rsidR="00251325" w:rsidRDefault="00251325" w:rsidP="00B04C82">
            <w:pPr>
              <w:pStyle w:val="ListParagraph"/>
              <w:numPr>
                <w:ilvl w:val="0"/>
                <w:numId w:val="2"/>
              </w:numPr>
              <w:ind w:left="1440"/>
              <w:rPr>
                <w:rFonts w:ascii="Arial" w:eastAsiaTheme="minorEastAsia" w:hAnsi="Arial" w:cs="Arial"/>
              </w:rPr>
            </w:pPr>
            <w:r w:rsidRPr="00251325">
              <w:rPr>
                <w:rFonts w:ascii="Arial" w:eastAsiaTheme="minorEastAsia" w:hAnsi="Arial" w:cs="Arial"/>
              </w:rPr>
              <w:t>Bluetooth packets are processed by the Bluetooth chip (also called a controller), and then passed to the host (Android, Linux, etc.). Both, the firmware on the chip and the host Bluetooth subsystem, are a target for Remote Code Execution (RCE) attacks</w:t>
            </w:r>
          </w:p>
          <w:p w14:paraId="4BB94608" w14:textId="1E342375" w:rsidR="00251325" w:rsidRPr="00251325" w:rsidRDefault="00265D07" w:rsidP="00B04C82">
            <w:pPr>
              <w:pStyle w:val="ListParagraph"/>
              <w:numPr>
                <w:ilvl w:val="0"/>
                <w:numId w:val="2"/>
              </w:numPr>
              <w:ind w:left="1440"/>
              <w:rPr>
                <w:rFonts w:ascii="Arial" w:eastAsiaTheme="minorEastAsia" w:hAnsi="Arial" w:cs="Arial"/>
              </w:rPr>
            </w:pPr>
            <w:r w:rsidRPr="00265D07">
              <w:rPr>
                <w:rFonts w:ascii="Arial" w:eastAsiaTheme="minorEastAsia" w:hAnsi="Arial" w:cs="Arial"/>
              </w:rPr>
              <w:t xml:space="preserve">The initial flaw used for this exploit is still present in Android 10, but </w:t>
            </w:r>
            <w:r>
              <w:rPr>
                <w:rFonts w:ascii="Arial" w:eastAsiaTheme="minorEastAsia" w:hAnsi="Arial" w:cs="Arial"/>
              </w:rPr>
              <w:t>when</w:t>
            </w:r>
            <w:r w:rsidRPr="00265D07">
              <w:rPr>
                <w:rFonts w:ascii="Arial" w:eastAsiaTheme="minorEastAsia" w:hAnsi="Arial" w:cs="Arial"/>
              </w:rPr>
              <w:t xml:space="preserve"> utiliz</w:t>
            </w:r>
            <w:r>
              <w:rPr>
                <w:rFonts w:ascii="Arial" w:eastAsiaTheme="minorEastAsia" w:hAnsi="Arial" w:cs="Arial"/>
              </w:rPr>
              <w:t>ing</w:t>
            </w:r>
            <w:r w:rsidRPr="00265D07">
              <w:rPr>
                <w:rFonts w:ascii="Arial" w:eastAsiaTheme="minorEastAsia" w:hAnsi="Arial" w:cs="Arial"/>
              </w:rPr>
              <w:t xml:space="preserve"> an additional bug in Bionic (Android’s </w:t>
            </w:r>
            <w:proofErr w:type="spellStart"/>
            <w:r w:rsidRPr="00265D07">
              <w:rPr>
                <w:rFonts w:ascii="Arial" w:eastAsiaTheme="minorEastAsia" w:hAnsi="Arial" w:cs="Arial"/>
              </w:rPr>
              <w:t>libc</w:t>
            </w:r>
            <w:proofErr w:type="spellEnd"/>
            <w:r w:rsidRPr="00265D07">
              <w:rPr>
                <w:rFonts w:ascii="Arial" w:eastAsiaTheme="minorEastAsia" w:hAnsi="Arial" w:cs="Arial"/>
              </w:rPr>
              <w:t xml:space="preserve"> implementation), </w:t>
            </w:r>
            <w:r>
              <w:rPr>
                <w:rFonts w:ascii="Arial" w:eastAsiaTheme="minorEastAsia" w:hAnsi="Arial" w:cs="Arial"/>
              </w:rPr>
              <w:t>it</w:t>
            </w:r>
            <w:r w:rsidRPr="00265D07">
              <w:rPr>
                <w:rFonts w:ascii="Arial" w:eastAsiaTheme="minorEastAsia" w:hAnsi="Arial" w:cs="Arial"/>
              </w:rPr>
              <w:t xml:space="preserve"> makes exploitation way easier.</w:t>
            </w:r>
          </w:p>
          <w:p w14:paraId="309CEF5E" w14:textId="53AC730E" w:rsidR="00DB614F" w:rsidRDefault="00DB614F" w:rsidP="00EF4E71">
            <w:pPr>
              <w:ind w:left="720"/>
              <w:rPr>
                <w:rFonts w:ascii="Arial" w:eastAsiaTheme="minorEastAsia" w:hAnsi="Arial" w:cs="Arial"/>
              </w:rPr>
            </w:pPr>
          </w:p>
          <w:p w14:paraId="292597EA" w14:textId="77777777" w:rsidR="00184605" w:rsidRPr="0004547D" w:rsidRDefault="00184605" w:rsidP="00EF4E71">
            <w:pPr>
              <w:ind w:left="720"/>
              <w:rPr>
                <w:rFonts w:ascii="Arial" w:eastAsiaTheme="minorEastAsia" w:hAnsi="Arial" w:cs="Arial"/>
                <w:b/>
                <w:bCs/>
              </w:rPr>
            </w:pPr>
            <w:r w:rsidRPr="0004547D">
              <w:rPr>
                <w:rFonts w:ascii="Arial" w:eastAsiaTheme="minorEastAsia" w:hAnsi="Arial" w:cs="Arial"/>
                <w:b/>
                <w:bCs/>
              </w:rPr>
              <w:t xml:space="preserve">Exploit: Samsung </w:t>
            </w:r>
            <w:proofErr w:type="spellStart"/>
            <w:r w:rsidRPr="0004547D">
              <w:rPr>
                <w:rFonts w:ascii="Arial" w:eastAsiaTheme="minorEastAsia" w:hAnsi="Arial" w:cs="Arial"/>
                <w:b/>
                <w:bCs/>
              </w:rPr>
              <w:t>Qmage</w:t>
            </w:r>
            <w:proofErr w:type="spellEnd"/>
            <w:r w:rsidRPr="0004547D">
              <w:rPr>
                <w:rFonts w:ascii="Arial" w:eastAsiaTheme="minorEastAsia" w:hAnsi="Arial" w:cs="Arial"/>
                <w:b/>
                <w:bCs/>
              </w:rPr>
              <w:t xml:space="preserve"> MMS Exploit </w:t>
            </w:r>
          </w:p>
          <w:p w14:paraId="19C6BDD3" w14:textId="242A02BC" w:rsidR="00184605" w:rsidRPr="00C4503E" w:rsidRDefault="003D1B0C" w:rsidP="003D1B0C">
            <w:pPr>
              <w:ind w:left="1440"/>
              <w:rPr>
                <w:rFonts w:ascii="Arial" w:eastAsiaTheme="minorEastAsia" w:hAnsi="Arial" w:cs="Arial"/>
                <w:b/>
              </w:rPr>
            </w:pPr>
            <w:r>
              <w:rPr>
                <w:rFonts w:ascii="Arial" w:eastAsiaTheme="minorEastAsia" w:hAnsi="Arial" w:cs="Arial"/>
              </w:rPr>
              <w:t xml:space="preserve">- Main vulnerability: </w:t>
            </w:r>
            <w:r w:rsidR="00184605" w:rsidRPr="00C4503E">
              <w:rPr>
                <w:rFonts w:ascii="Arial" w:eastAsiaTheme="minorEastAsia" w:hAnsi="Arial" w:cs="Arial"/>
                <w:b/>
              </w:rPr>
              <w:t>CVE-2020-8899</w:t>
            </w:r>
          </w:p>
          <w:p w14:paraId="4AABB9CA" w14:textId="6B049415" w:rsidR="003D1B0C" w:rsidRDefault="003149DC" w:rsidP="003D1B0C">
            <w:pPr>
              <w:ind w:left="1440"/>
              <w:rPr>
                <w:rFonts w:ascii="Arial" w:eastAsiaTheme="minorEastAsia" w:hAnsi="Arial" w:cs="Arial"/>
              </w:rPr>
            </w:pPr>
            <w:r>
              <w:rPr>
                <w:rFonts w:ascii="Arial" w:eastAsiaTheme="minorEastAsia" w:hAnsi="Arial" w:cs="Arial"/>
              </w:rPr>
              <w:t xml:space="preserve">- </w:t>
            </w:r>
            <w:r w:rsidRPr="003149DC">
              <w:rPr>
                <w:rFonts w:ascii="Arial" w:eastAsiaTheme="minorEastAsia" w:hAnsi="Arial" w:cs="Arial"/>
              </w:rPr>
              <w:t xml:space="preserve">There is a buffer overwrite vulnerability in the </w:t>
            </w:r>
            <w:proofErr w:type="spellStart"/>
            <w:r w:rsidRPr="003149DC">
              <w:rPr>
                <w:rFonts w:ascii="Arial" w:eastAsiaTheme="minorEastAsia" w:hAnsi="Arial" w:cs="Arial"/>
              </w:rPr>
              <w:t>Quram</w:t>
            </w:r>
            <w:proofErr w:type="spellEnd"/>
            <w:r w:rsidRPr="003149DC">
              <w:rPr>
                <w:rFonts w:ascii="Arial" w:eastAsiaTheme="minorEastAsia" w:hAnsi="Arial" w:cs="Arial"/>
              </w:rPr>
              <w:t xml:space="preserve"> </w:t>
            </w:r>
            <w:proofErr w:type="spellStart"/>
            <w:r w:rsidRPr="003149DC">
              <w:rPr>
                <w:rFonts w:ascii="Arial" w:eastAsiaTheme="minorEastAsia" w:hAnsi="Arial" w:cs="Arial"/>
              </w:rPr>
              <w:t>qmg</w:t>
            </w:r>
            <w:proofErr w:type="spellEnd"/>
            <w:r w:rsidRPr="003149DC">
              <w:rPr>
                <w:rFonts w:ascii="Arial" w:eastAsiaTheme="minorEastAsia" w:hAnsi="Arial" w:cs="Arial"/>
              </w:rPr>
              <w:t xml:space="preserve"> library of Samsung's Android OS versions </w:t>
            </w:r>
            <w:proofErr w:type="gramStart"/>
            <w:r w:rsidRPr="003149DC">
              <w:rPr>
                <w:rFonts w:ascii="Arial" w:eastAsiaTheme="minorEastAsia" w:hAnsi="Arial" w:cs="Arial"/>
              </w:rPr>
              <w:t>O(</w:t>
            </w:r>
            <w:proofErr w:type="gramEnd"/>
            <w:r w:rsidRPr="003149DC">
              <w:rPr>
                <w:rFonts w:ascii="Arial" w:eastAsiaTheme="minorEastAsia" w:hAnsi="Arial" w:cs="Arial"/>
              </w:rPr>
              <w:t xml:space="preserve">8.x), P(9.0) and Q(10.0). An unauthenticated, unauthorized attacker sending a specially crafted MMS to a vulnerable phone can trigger a heap-based buffer overflow in the </w:t>
            </w:r>
            <w:proofErr w:type="spellStart"/>
            <w:r w:rsidRPr="003149DC">
              <w:rPr>
                <w:rFonts w:ascii="Arial" w:eastAsiaTheme="minorEastAsia" w:hAnsi="Arial" w:cs="Arial"/>
              </w:rPr>
              <w:t>Quram</w:t>
            </w:r>
            <w:proofErr w:type="spellEnd"/>
            <w:r w:rsidRPr="003149DC">
              <w:rPr>
                <w:rFonts w:ascii="Arial" w:eastAsiaTheme="minorEastAsia" w:hAnsi="Arial" w:cs="Arial"/>
              </w:rPr>
              <w:t xml:space="preserve"> image codec leading to an arbitrary remote code execution (RCE) without any user interaction. The Samsung ID is SVE-2020-16747.</w:t>
            </w:r>
          </w:p>
          <w:p w14:paraId="0D579A82" w14:textId="29D0BDB2" w:rsidR="002D026A" w:rsidRDefault="002D026A" w:rsidP="2D3EE306">
            <w:pPr>
              <w:ind w:left="1440"/>
              <w:rPr>
                <w:rFonts w:ascii="Arial" w:eastAsiaTheme="minorEastAsia" w:hAnsi="Arial" w:cs="Arial"/>
              </w:rPr>
            </w:pPr>
          </w:p>
          <w:p w14:paraId="1CAAE381" w14:textId="77777777" w:rsidR="002D026A" w:rsidRPr="00CB60E8" w:rsidRDefault="002D026A" w:rsidP="002D026A">
            <w:pPr>
              <w:rPr>
                <w:rFonts w:ascii="Arial" w:eastAsiaTheme="minorEastAsia" w:hAnsi="Arial" w:cs="Arial"/>
                <w:b/>
                <w:bCs/>
              </w:rPr>
            </w:pPr>
            <w:r w:rsidRPr="005E2E84">
              <w:rPr>
                <w:rFonts w:ascii="Arial" w:eastAsiaTheme="minorEastAsia" w:hAnsi="Arial" w:cs="Arial"/>
                <w:b/>
                <w:highlight w:val="green"/>
              </w:rPr>
              <w:t>Setup:</w:t>
            </w:r>
          </w:p>
          <w:p w14:paraId="62E68BED" w14:textId="77777777" w:rsidR="002D026A" w:rsidRPr="00FC0B86" w:rsidRDefault="002D026A" w:rsidP="002D026A">
            <w:pPr>
              <w:rPr>
                <w:rFonts w:ascii="Arial" w:eastAsiaTheme="minorEastAsia" w:hAnsi="Arial" w:cs="Arial"/>
                <w:i/>
              </w:rPr>
            </w:pPr>
            <w:r>
              <w:rPr>
                <w:rFonts w:ascii="Arial" w:eastAsiaTheme="minorEastAsia" w:hAnsi="Arial" w:cs="Arial"/>
                <w:i/>
                <w:iCs/>
              </w:rPr>
              <w:t>Victim Machines</w:t>
            </w:r>
          </w:p>
          <w:p w14:paraId="4192E88D" w14:textId="77777777" w:rsidR="002D026A" w:rsidRDefault="002D026A" w:rsidP="002241F8">
            <w:pPr>
              <w:pStyle w:val="ListParagraph"/>
              <w:numPr>
                <w:ilvl w:val="0"/>
                <w:numId w:val="13"/>
              </w:numPr>
              <w:rPr>
                <w:rFonts w:ascii="Arial" w:eastAsiaTheme="minorEastAsia" w:hAnsi="Arial" w:cs="Arial"/>
              </w:rPr>
            </w:pPr>
            <w:r w:rsidRPr="0061416D">
              <w:rPr>
                <w:rFonts w:ascii="Arial" w:eastAsiaTheme="minorEastAsia" w:hAnsi="Arial" w:cs="Arial"/>
              </w:rPr>
              <w:t>Windows 10 VM</w:t>
            </w:r>
            <w:r>
              <w:rPr>
                <w:rFonts w:ascii="Arial" w:eastAsiaTheme="minorEastAsia" w:hAnsi="Arial" w:cs="Arial"/>
              </w:rPr>
              <w:t xml:space="preserve"> </w:t>
            </w:r>
          </w:p>
          <w:p w14:paraId="3BF040D0" w14:textId="77777777" w:rsidR="002D026A" w:rsidRPr="00E15369" w:rsidRDefault="002D026A" w:rsidP="002241F8">
            <w:pPr>
              <w:pStyle w:val="ListParagraph"/>
              <w:numPr>
                <w:ilvl w:val="0"/>
                <w:numId w:val="13"/>
              </w:numPr>
              <w:spacing w:after="160" w:line="259" w:lineRule="auto"/>
              <w:rPr>
                <w:rFonts w:ascii="Arial" w:eastAsiaTheme="minorEastAsia" w:hAnsi="Arial" w:cs="Arial"/>
              </w:rPr>
            </w:pPr>
            <w:r>
              <w:rPr>
                <w:rFonts w:ascii="Arial" w:eastAsiaTheme="minorEastAsia" w:hAnsi="Arial" w:cs="Arial"/>
              </w:rPr>
              <w:t>Windows Server 2019 VM (File Server)</w:t>
            </w:r>
          </w:p>
          <w:p w14:paraId="0AF3525E" w14:textId="74861CFC" w:rsidR="002D026A" w:rsidRPr="0053151F" w:rsidRDefault="007408A1" w:rsidP="0053151F">
            <w:pPr>
              <w:pStyle w:val="ListParagraph"/>
              <w:numPr>
                <w:ilvl w:val="0"/>
                <w:numId w:val="13"/>
              </w:numPr>
              <w:spacing w:after="160" w:line="259" w:lineRule="auto"/>
              <w:rPr>
                <w:rFonts w:ascii="Arial" w:eastAsiaTheme="minorEastAsia" w:hAnsi="Arial" w:cs="Arial"/>
              </w:rPr>
            </w:pPr>
            <w:r>
              <w:rPr>
                <w:rFonts w:ascii="Arial" w:eastAsiaTheme="minorEastAsia" w:hAnsi="Arial" w:cs="Arial"/>
              </w:rPr>
              <w:t>Android</w:t>
            </w:r>
            <w:r w:rsidR="0015757D">
              <w:rPr>
                <w:rFonts w:ascii="Arial" w:eastAsiaTheme="minorEastAsia" w:hAnsi="Arial" w:cs="Arial"/>
              </w:rPr>
              <w:t xml:space="preserve"> 7 Nougat</w:t>
            </w:r>
          </w:p>
          <w:p w14:paraId="33AB9BB8" w14:textId="77777777" w:rsidR="002D026A" w:rsidRDefault="002D026A" w:rsidP="002D026A">
            <w:pPr>
              <w:rPr>
                <w:rFonts w:ascii="Arial" w:eastAsiaTheme="minorEastAsia" w:hAnsi="Arial" w:cs="Arial"/>
                <w:i/>
                <w:iCs/>
              </w:rPr>
            </w:pPr>
            <w:r>
              <w:rPr>
                <w:rFonts w:ascii="Arial" w:eastAsiaTheme="minorEastAsia" w:hAnsi="Arial" w:cs="Arial"/>
                <w:i/>
                <w:iCs/>
              </w:rPr>
              <w:t>Attacker Machines</w:t>
            </w:r>
          </w:p>
          <w:p w14:paraId="5981A4D4" w14:textId="77777777" w:rsidR="002D026A" w:rsidRPr="00DD2C2B" w:rsidRDefault="002D026A" w:rsidP="002241F8">
            <w:pPr>
              <w:pStyle w:val="ListParagraph"/>
              <w:numPr>
                <w:ilvl w:val="0"/>
                <w:numId w:val="14"/>
              </w:numPr>
              <w:rPr>
                <w:rFonts w:ascii="Arial" w:eastAsiaTheme="minorEastAsia" w:hAnsi="Arial" w:cs="Arial"/>
              </w:rPr>
            </w:pPr>
            <w:r>
              <w:rPr>
                <w:rFonts w:ascii="Arial" w:eastAsiaTheme="minorEastAsia" w:hAnsi="Arial" w:cs="Arial"/>
              </w:rPr>
              <w:t>Kali Linux 2021.1 VM</w:t>
            </w:r>
          </w:p>
          <w:p w14:paraId="5D6F0225" w14:textId="59A41407" w:rsidR="002D026A" w:rsidRPr="000373A3" w:rsidRDefault="002D026A" w:rsidP="002241F8">
            <w:pPr>
              <w:pStyle w:val="ListParagraph"/>
              <w:numPr>
                <w:ilvl w:val="0"/>
                <w:numId w:val="14"/>
              </w:numPr>
              <w:spacing w:after="160" w:line="259" w:lineRule="auto"/>
              <w:rPr>
                <w:rFonts w:ascii="Arial" w:eastAsiaTheme="minorEastAsia" w:hAnsi="Arial" w:cs="Arial"/>
                <w:i/>
              </w:rPr>
            </w:pPr>
            <w:r>
              <w:rPr>
                <w:rFonts w:ascii="Arial" w:eastAsiaTheme="minorEastAsia" w:hAnsi="Arial" w:cs="Arial"/>
              </w:rPr>
              <w:t xml:space="preserve">Android </w:t>
            </w:r>
            <w:r w:rsidR="00F73722">
              <w:rPr>
                <w:rFonts w:ascii="Arial" w:eastAsiaTheme="minorEastAsia" w:hAnsi="Arial" w:cs="Arial"/>
              </w:rPr>
              <w:t>P</w:t>
            </w:r>
            <w:r>
              <w:rPr>
                <w:rFonts w:ascii="Arial" w:eastAsiaTheme="minorEastAsia" w:hAnsi="Arial" w:cs="Arial"/>
              </w:rPr>
              <w:t>hone</w:t>
            </w:r>
            <w:r w:rsidR="006570D2">
              <w:rPr>
                <w:rFonts w:ascii="Arial" w:eastAsiaTheme="minorEastAsia" w:hAnsi="Arial" w:cs="Arial"/>
              </w:rPr>
              <w:t xml:space="preserve"> 9 Pie</w:t>
            </w:r>
          </w:p>
          <w:p w14:paraId="7C60C810" w14:textId="77777777" w:rsidR="00CB6BAA" w:rsidRPr="00CB6BAA" w:rsidRDefault="00CB6BAA" w:rsidP="00CB6BAA">
            <w:pPr>
              <w:rPr>
                <w:rFonts w:ascii="Arial" w:eastAsiaTheme="minorEastAsia" w:hAnsi="Arial" w:cs="Arial"/>
              </w:rPr>
            </w:pPr>
          </w:p>
          <w:p w14:paraId="671120BB" w14:textId="77777777" w:rsidR="005E2E84" w:rsidRPr="005E2E84" w:rsidRDefault="005E2E84" w:rsidP="005E2E84">
            <w:pPr>
              <w:rPr>
                <w:rFonts w:ascii="Arial" w:eastAsiaTheme="minorEastAsia" w:hAnsi="Arial" w:cs="Arial"/>
              </w:rPr>
            </w:pPr>
          </w:p>
          <w:p w14:paraId="60BBC5AF" w14:textId="1E3B7388" w:rsidR="4E3C66CA" w:rsidRDefault="4E3C66CA" w:rsidP="5B9C7411">
            <w:pPr>
              <w:rPr>
                <w:rFonts w:ascii="Arial" w:eastAsiaTheme="minorEastAsia" w:hAnsi="Arial" w:cs="Arial"/>
                <w:b/>
                <w:bCs/>
              </w:rPr>
            </w:pPr>
            <w:r w:rsidRPr="005E2E84">
              <w:rPr>
                <w:rFonts w:ascii="Arial" w:eastAsiaTheme="minorEastAsia" w:hAnsi="Arial" w:cs="Arial"/>
                <w:b/>
                <w:bCs/>
                <w:highlight w:val="green"/>
              </w:rPr>
              <w:t>Network Diagram:</w:t>
            </w:r>
          </w:p>
          <w:p w14:paraId="00A033C6" w14:textId="2F394BB8" w:rsidR="007B1F09" w:rsidRPr="007B1F09" w:rsidRDefault="007B1F09" w:rsidP="007B1F09">
            <w:pPr>
              <w:rPr>
                <w:rFonts w:ascii="Arial" w:eastAsiaTheme="minorEastAsia" w:hAnsi="Arial" w:cs="Arial"/>
              </w:rPr>
            </w:pPr>
          </w:p>
          <w:p w14:paraId="10462FC2" w14:textId="036EB224" w:rsidR="003105E7" w:rsidRDefault="27EDE98A" w:rsidP="0095665F">
            <w:pPr>
              <w:jc w:val="center"/>
              <w:rPr>
                <w:rFonts w:ascii="Arial" w:eastAsiaTheme="minorEastAsia" w:hAnsi="Arial" w:cs="Arial"/>
              </w:rPr>
            </w:pPr>
            <w:r>
              <w:rPr>
                <w:noProof/>
              </w:rPr>
              <w:lastRenderedPageBreak/>
              <w:drawing>
                <wp:inline distT="0" distB="0" distL="0" distR="0" wp14:anchorId="48B4CFE4" wp14:editId="18562064">
                  <wp:extent cx="7874634" cy="45974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45">
                            <a:extLst>
                              <a:ext uri="{28A0092B-C50C-407E-A947-70E740481C1C}">
                                <a14:useLocalDpi xmlns:a14="http://schemas.microsoft.com/office/drawing/2010/main" val="0"/>
                              </a:ext>
                            </a:extLst>
                          </a:blip>
                          <a:stretch>
                            <a:fillRect/>
                          </a:stretch>
                        </pic:blipFill>
                        <pic:spPr>
                          <a:xfrm>
                            <a:off x="0" y="0"/>
                            <a:ext cx="7874634" cy="4597402"/>
                          </a:xfrm>
                          <a:prstGeom prst="rect">
                            <a:avLst/>
                          </a:prstGeom>
                        </pic:spPr>
                      </pic:pic>
                    </a:graphicData>
                  </a:graphic>
                </wp:inline>
              </w:drawing>
            </w:r>
          </w:p>
          <w:p w14:paraId="0FE252BE" w14:textId="63DB8F04" w:rsidR="7745F2AA" w:rsidRPr="00C06E93" w:rsidRDefault="7745F2AA" w:rsidP="00C06E93">
            <w:pPr>
              <w:rPr>
                <w:rFonts w:eastAsiaTheme="minorEastAsia"/>
                <w:b/>
                <w:bCs/>
              </w:rPr>
            </w:pPr>
          </w:p>
        </w:tc>
        <w:tc>
          <w:tcPr>
            <w:tcW w:w="2460" w:type="dxa"/>
            <w:vMerge w:val="restart"/>
          </w:tcPr>
          <w:p w14:paraId="6261AAB2" w14:textId="3E96D587" w:rsidR="71BEC6A1" w:rsidRDefault="71BEC6A1" w:rsidP="71BEC6A1"/>
        </w:tc>
      </w:tr>
      <w:tr w:rsidR="71BEC6A1" w14:paraId="35D216AB" w14:textId="77777777" w:rsidTr="005643AC">
        <w:tc>
          <w:tcPr>
            <w:tcW w:w="690" w:type="dxa"/>
            <w:vMerge/>
          </w:tcPr>
          <w:p w14:paraId="3EE0FB58" w14:textId="77777777" w:rsidR="0068592E" w:rsidRDefault="0068592E"/>
        </w:tc>
        <w:tc>
          <w:tcPr>
            <w:tcW w:w="1811" w:type="dxa"/>
            <w:vMerge/>
          </w:tcPr>
          <w:p w14:paraId="03ECE5AD" w14:textId="77777777" w:rsidR="0068592E" w:rsidRDefault="0068592E"/>
        </w:tc>
        <w:tc>
          <w:tcPr>
            <w:tcW w:w="3139" w:type="dxa"/>
          </w:tcPr>
          <w:p w14:paraId="7373CB1C" w14:textId="113CD1BB" w:rsidR="4646C4C0" w:rsidRDefault="00282A81" w:rsidP="0E1990B1">
            <w:pPr>
              <w:rPr>
                <w:rFonts w:eastAsiaTheme="minorEastAsia"/>
              </w:rPr>
            </w:pPr>
            <w:r>
              <w:rPr>
                <w:rFonts w:eastAsiaTheme="minorEastAsia"/>
              </w:rPr>
              <w:t>Sarah Do</w:t>
            </w:r>
          </w:p>
        </w:tc>
        <w:tc>
          <w:tcPr>
            <w:tcW w:w="1376" w:type="dxa"/>
          </w:tcPr>
          <w:p w14:paraId="4FBF0E7F" w14:textId="54003A54" w:rsidR="41559684" w:rsidRDefault="2B5F51F7" w:rsidP="0A463A73">
            <w:pPr>
              <w:rPr>
                <w:rFonts w:eastAsiaTheme="minorEastAsia"/>
              </w:rPr>
            </w:pPr>
            <w:r w:rsidRPr="0A463A73">
              <w:rPr>
                <w:rFonts w:eastAsiaTheme="minorEastAsia"/>
              </w:rPr>
              <w:t>CSF02</w:t>
            </w:r>
          </w:p>
        </w:tc>
        <w:tc>
          <w:tcPr>
            <w:tcW w:w="1580" w:type="dxa"/>
          </w:tcPr>
          <w:p w14:paraId="4522A260" w14:textId="62C19A20" w:rsidR="71BEC6A1" w:rsidRDefault="71BEC6A1" w:rsidP="0E1990B1">
            <w:pPr>
              <w:rPr>
                <w:rFonts w:eastAsiaTheme="minorEastAsia"/>
              </w:rPr>
            </w:pPr>
          </w:p>
        </w:tc>
        <w:tc>
          <w:tcPr>
            <w:tcW w:w="2878" w:type="dxa"/>
            <w:vMerge/>
          </w:tcPr>
          <w:p w14:paraId="032E09FF" w14:textId="77777777" w:rsidR="0068592E" w:rsidRDefault="0068592E"/>
        </w:tc>
        <w:tc>
          <w:tcPr>
            <w:tcW w:w="12617" w:type="dxa"/>
            <w:vMerge/>
          </w:tcPr>
          <w:p w14:paraId="4F88CC91" w14:textId="77777777" w:rsidR="0068592E" w:rsidRDefault="0068592E"/>
        </w:tc>
        <w:tc>
          <w:tcPr>
            <w:tcW w:w="2460" w:type="dxa"/>
            <w:vMerge/>
          </w:tcPr>
          <w:p w14:paraId="55C1B068" w14:textId="77777777" w:rsidR="0068592E" w:rsidRDefault="0068592E"/>
        </w:tc>
      </w:tr>
      <w:tr w:rsidR="71BEC6A1" w14:paraId="50AF8120" w14:textId="77777777" w:rsidTr="005643AC">
        <w:tc>
          <w:tcPr>
            <w:tcW w:w="690" w:type="dxa"/>
            <w:vMerge/>
          </w:tcPr>
          <w:p w14:paraId="5D9DE86A" w14:textId="77777777" w:rsidR="0068592E" w:rsidRDefault="0068592E"/>
        </w:tc>
        <w:tc>
          <w:tcPr>
            <w:tcW w:w="1811" w:type="dxa"/>
            <w:vMerge/>
          </w:tcPr>
          <w:p w14:paraId="3E7EEDDD" w14:textId="77777777" w:rsidR="0068592E" w:rsidRDefault="0068592E"/>
        </w:tc>
        <w:tc>
          <w:tcPr>
            <w:tcW w:w="3139" w:type="dxa"/>
          </w:tcPr>
          <w:p w14:paraId="396ECE0C" w14:textId="64110F71" w:rsidR="4646C4C0" w:rsidRDefault="00282A81" w:rsidP="0E1990B1">
            <w:pPr>
              <w:rPr>
                <w:rFonts w:eastAsiaTheme="minorEastAsia"/>
              </w:rPr>
            </w:pPr>
            <w:r>
              <w:rPr>
                <w:rFonts w:eastAsiaTheme="minorEastAsia"/>
              </w:rPr>
              <w:t>Tan Jia Shun</w:t>
            </w:r>
            <w:r w:rsidR="00B777B1">
              <w:rPr>
                <w:rFonts w:eastAsiaTheme="minorEastAsia"/>
              </w:rPr>
              <w:t xml:space="preserve"> -L</w:t>
            </w:r>
          </w:p>
        </w:tc>
        <w:tc>
          <w:tcPr>
            <w:tcW w:w="1376" w:type="dxa"/>
          </w:tcPr>
          <w:p w14:paraId="7F0F13BA" w14:textId="7DAD4E4D" w:rsidR="1B802EB1" w:rsidRDefault="28B239B1" w:rsidP="0A463A73">
            <w:pPr>
              <w:rPr>
                <w:rFonts w:eastAsiaTheme="minorEastAsia"/>
              </w:rPr>
            </w:pPr>
            <w:r w:rsidRPr="0A463A73">
              <w:rPr>
                <w:rFonts w:eastAsiaTheme="minorEastAsia"/>
              </w:rPr>
              <w:t>CSF02</w:t>
            </w:r>
          </w:p>
        </w:tc>
        <w:tc>
          <w:tcPr>
            <w:tcW w:w="1580" w:type="dxa"/>
          </w:tcPr>
          <w:p w14:paraId="10F15413" w14:textId="42B87E16" w:rsidR="71BEC6A1" w:rsidRDefault="71BEC6A1" w:rsidP="0E1990B1">
            <w:pPr>
              <w:rPr>
                <w:rFonts w:eastAsiaTheme="minorEastAsia"/>
              </w:rPr>
            </w:pPr>
          </w:p>
        </w:tc>
        <w:tc>
          <w:tcPr>
            <w:tcW w:w="2878" w:type="dxa"/>
            <w:vMerge/>
          </w:tcPr>
          <w:p w14:paraId="49F5B0C5" w14:textId="77777777" w:rsidR="0068592E" w:rsidRDefault="0068592E"/>
        </w:tc>
        <w:tc>
          <w:tcPr>
            <w:tcW w:w="12617" w:type="dxa"/>
            <w:vMerge/>
          </w:tcPr>
          <w:p w14:paraId="29E9761A" w14:textId="77777777" w:rsidR="0068592E" w:rsidRDefault="0068592E"/>
        </w:tc>
        <w:tc>
          <w:tcPr>
            <w:tcW w:w="2460" w:type="dxa"/>
            <w:vMerge/>
          </w:tcPr>
          <w:p w14:paraId="101605F4" w14:textId="77777777" w:rsidR="0068592E" w:rsidRDefault="0068592E"/>
        </w:tc>
      </w:tr>
      <w:tr w:rsidR="71BEC6A1" w14:paraId="5EDDA94F" w14:textId="77777777" w:rsidTr="005643AC">
        <w:tc>
          <w:tcPr>
            <w:tcW w:w="690" w:type="dxa"/>
            <w:vMerge w:val="restart"/>
          </w:tcPr>
          <w:p w14:paraId="64D6D48F" w14:textId="0CCAD51D" w:rsidR="0B945311" w:rsidRDefault="1290303C" w:rsidP="71BEC6A1">
            <w:r>
              <w:lastRenderedPageBreak/>
              <w:t>1</w:t>
            </w:r>
            <w:r w:rsidR="129B3174">
              <w:t>1</w:t>
            </w:r>
          </w:p>
        </w:tc>
        <w:tc>
          <w:tcPr>
            <w:tcW w:w="1811" w:type="dxa"/>
            <w:vMerge w:val="restart"/>
          </w:tcPr>
          <w:p w14:paraId="6CC49D9F" w14:textId="5BC4D4AF" w:rsidR="71BEC6A1" w:rsidRDefault="06EFE5A7" w:rsidP="46E5CDB5">
            <w:pPr>
              <w:spacing w:line="259" w:lineRule="auto"/>
              <w:rPr>
                <w:rFonts w:eastAsiaTheme="minorEastAsia"/>
                <w:sz w:val="24"/>
                <w:szCs w:val="24"/>
              </w:rPr>
            </w:pPr>
            <w:r w:rsidRPr="7EC65BEE">
              <w:rPr>
                <w:rFonts w:eastAsiaTheme="minorEastAsia"/>
                <w:sz w:val="24"/>
                <w:szCs w:val="24"/>
              </w:rPr>
              <w:t>Team</w:t>
            </w:r>
            <w:r w:rsidR="49E81EB5" w:rsidRPr="7EC65BEE">
              <w:rPr>
                <w:rFonts w:eastAsiaTheme="minorEastAsia"/>
                <w:sz w:val="24"/>
                <w:szCs w:val="24"/>
              </w:rPr>
              <w:t xml:space="preserve"> Green</w:t>
            </w:r>
          </w:p>
          <w:p w14:paraId="7EDF6CD2" w14:textId="6E45567D" w:rsidR="71BEC6A1" w:rsidRDefault="71BEC6A1" w:rsidP="46E5CDB5">
            <w:pPr>
              <w:spacing w:line="259" w:lineRule="auto"/>
              <w:rPr>
                <w:rFonts w:eastAsiaTheme="minorEastAsia"/>
                <w:sz w:val="24"/>
                <w:szCs w:val="24"/>
              </w:rPr>
            </w:pPr>
          </w:p>
        </w:tc>
        <w:tc>
          <w:tcPr>
            <w:tcW w:w="3139" w:type="dxa"/>
          </w:tcPr>
          <w:p w14:paraId="2B7FDB45" w14:textId="1EECF19B" w:rsidR="0B945311" w:rsidRDefault="06EFE5A7" w:rsidP="46E5CDB5">
            <w:pPr>
              <w:rPr>
                <w:rFonts w:eastAsiaTheme="minorEastAsia"/>
              </w:rPr>
            </w:pPr>
            <w:r w:rsidRPr="1DEBE3CD">
              <w:rPr>
                <w:rFonts w:eastAsiaTheme="minorEastAsia"/>
              </w:rPr>
              <w:t>Ezra Ho Jincheng</w:t>
            </w:r>
            <w:r w:rsidR="6B264CE6" w:rsidRPr="1DEBE3CD">
              <w:rPr>
                <w:rFonts w:eastAsiaTheme="minorEastAsia"/>
              </w:rPr>
              <w:t xml:space="preserve"> -L</w:t>
            </w:r>
          </w:p>
        </w:tc>
        <w:tc>
          <w:tcPr>
            <w:tcW w:w="1376" w:type="dxa"/>
          </w:tcPr>
          <w:p w14:paraId="244DD86F" w14:textId="05B40EEA" w:rsidR="0B945311" w:rsidRDefault="06EFE5A7" w:rsidP="46E5CDB5">
            <w:pPr>
              <w:rPr>
                <w:rFonts w:eastAsiaTheme="minorEastAsia"/>
              </w:rPr>
            </w:pPr>
            <w:r w:rsidRPr="46E5CDB5">
              <w:rPr>
                <w:rFonts w:eastAsiaTheme="minorEastAsia"/>
              </w:rPr>
              <w:t>CSF03</w:t>
            </w:r>
          </w:p>
        </w:tc>
        <w:tc>
          <w:tcPr>
            <w:tcW w:w="1580" w:type="dxa"/>
          </w:tcPr>
          <w:p w14:paraId="7430B07E" w14:textId="4C32D2EB" w:rsidR="0B945311" w:rsidRDefault="0B945311" w:rsidP="0E1990B1">
            <w:pPr>
              <w:rPr>
                <w:rFonts w:eastAsiaTheme="minorEastAsia"/>
              </w:rPr>
            </w:pPr>
          </w:p>
        </w:tc>
        <w:tc>
          <w:tcPr>
            <w:tcW w:w="2878" w:type="dxa"/>
            <w:vMerge w:val="restart"/>
          </w:tcPr>
          <w:p w14:paraId="59C377E9" w14:textId="501127AB" w:rsidR="71BEC6A1" w:rsidRDefault="1B27C2E4" w:rsidP="7D0F42D5">
            <w:pPr>
              <w:rPr>
                <w:rFonts w:ascii="Calibri" w:eastAsia="Calibri" w:hAnsi="Calibri" w:cs="Calibri"/>
                <w:color w:val="030303"/>
              </w:rPr>
            </w:pPr>
            <w:r w:rsidRPr="7D0F42D5">
              <w:rPr>
                <w:rFonts w:ascii="Calibri" w:eastAsia="Calibri" w:hAnsi="Calibri" w:cs="Calibri"/>
                <w:color w:val="030303"/>
              </w:rPr>
              <w:t>CVE-2019-0708</w:t>
            </w:r>
            <w:r w:rsidR="1C166989" w:rsidRPr="7D0F42D5">
              <w:rPr>
                <w:rFonts w:ascii="Calibri" w:eastAsia="Calibri" w:hAnsi="Calibri" w:cs="Calibri"/>
                <w:color w:val="030303"/>
              </w:rPr>
              <w:t xml:space="preserve"> (Windows RDP)</w:t>
            </w:r>
          </w:p>
          <w:p w14:paraId="6BD13C21" w14:textId="6939B0DF" w:rsidR="103D0EF6" w:rsidRDefault="103D0EF6" w:rsidP="14E58FA7">
            <w:pPr>
              <w:rPr>
                <w:rFonts w:ascii="Calibri" w:eastAsia="Calibri" w:hAnsi="Calibri" w:cs="Calibri"/>
                <w:color w:val="030303"/>
              </w:rPr>
            </w:pPr>
            <w:r w:rsidRPr="14E58FA7">
              <w:rPr>
                <w:rFonts w:ascii="Calibri" w:eastAsia="Calibri" w:hAnsi="Calibri" w:cs="Calibri"/>
                <w:color w:val="030303"/>
              </w:rPr>
              <w:t>CVE-2021-3560 (</w:t>
            </w:r>
            <w:proofErr w:type="spellStart"/>
            <w:r w:rsidRPr="14E58FA7">
              <w:rPr>
                <w:rFonts w:ascii="Calibri" w:eastAsia="Calibri" w:hAnsi="Calibri" w:cs="Calibri"/>
                <w:color w:val="030303"/>
              </w:rPr>
              <w:t>Polkit</w:t>
            </w:r>
            <w:proofErr w:type="spellEnd"/>
            <w:r w:rsidRPr="14E58FA7">
              <w:rPr>
                <w:rFonts w:ascii="Calibri" w:eastAsia="Calibri" w:hAnsi="Calibri" w:cs="Calibri"/>
                <w:color w:val="030303"/>
              </w:rPr>
              <w:t xml:space="preserve"> vulnerability)</w:t>
            </w:r>
          </w:p>
          <w:p w14:paraId="11BFB018" w14:textId="5F3A2CA3" w:rsidR="71BEC6A1" w:rsidRDefault="71BEC6A1" w:rsidP="0E1990B1">
            <w:pPr>
              <w:rPr>
                <w:rFonts w:ascii="Calibri" w:eastAsia="Calibri" w:hAnsi="Calibri" w:cs="Calibri"/>
              </w:rPr>
            </w:pPr>
          </w:p>
        </w:tc>
        <w:tc>
          <w:tcPr>
            <w:tcW w:w="12617" w:type="dxa"/>
            <w:vMerge w:val="restart"/>
          </w:tcPr>
          <w:p w14:paraId="3A61BF26" w14:textId="1070ED8C" w:rsidR="715F53DA" w:rsidRDefault="715F53DA" w:rsidP="5182CEB1">
            <w:pPr>
              <w:rPr>
                <w:rFonts w:ascii="Calibri" w:eastAsia="Calibri" w:hAnsi="Calibri" w:cs="Calibri"/>
                <w:color w:val="030303"/>
                <w:u w:val="single"/>
              </w:rPr>
            </w:pPr>
            <w:r w:rsidRPr="5182CEB1">
              <w:rPr>
                <w:rFonts w:ascii="Calibri" w:eastAsia="Calibri" w:hAnsi="Calibri" w:cs="Calibri"/>
                <w:color w:val="030303"/>
                <w:u w:val="single"/>
              </w:rPr>
              <w:t>Case Scenario</w:t>
            </w:r>
            <w:r w:rsidR="4B4B5488" w:rsidRPr="5182CEB1">
              <w:rPr>
                <w:rFonts w:ascii="Calibri" w:eastAsia="Calibri" w:hAnsi="Calibri" w:cs="Calibri"/>
                <w:color w:val="030303"/>
                <w:u w:val="single"/>
              </w:rPr>
              <w:t>:</w:t>
            </w:r>
          </w:p>
          <w:p w14:paraId="6EF26346" w14:textId="79F84300" w:rsidR="442621AC" w:rsidRDefault="00253FD2" w:rsidP="5182CEB1">
            <w:pPr>
              <w:rPr>
                <w:rFonts w:ascii="Calibri" w:eastAsia="Calibri" w:hAnsi="Calibri" w:cs="Calibri"/>
                <w:color w:val="030303"/>
              </w:rPr>
            </w:pPr>
            <w:r w:rsidRPr="1EDEFAF5">
              <w:rPr>
                <w:rFonts w:ascii="Calibri" w:eastAsia="Calibri" w:hAnsi="Calibri" w:cs="Calibri"/>
                <w:color w:val="030303"/>
              </w:rPr>
              <w:t>Pen-Tester is</w:t>
            </w:r>
            <w:r w:rsidR="00A10AB5" w:rsidRPr="1EDEFAF5">
              <w:rPr>
                <w:rFonts w:ascii="Calibri" w:eastAsia="Calibri" w:hAnsi="Calibri" w:cs="Calibri"/>
                <w:color w:val="030303"/>
              </w:rPr>
              <w:t xml:space="preserve"> tasked a grey-box penetration testing job</w:t>
            </w:r>
            <w:r w:rsidR="00B76FBE" w:rsidRPr="1EDEFAF5">
              <w:rPr>
                <w:rFonts w:ascii="Calibri" w:eastAsia="Calibri" w:hAnsi="Calibri" w:cs="Calibri"/>
                <w:color w:val="030303"/>
              </w:rPr>
              <w:t xml:space="preserve">. </w:t>
            </w:r>
            <w:r w:rsidR="000253DD" w:rsidRPr="1EDEFAF5">
              <w:rPr>
                <w:rFonts w:ascii="Calibri" w:eastAsia="Calibri" w:hAnsi="Calibri" w:cs="Calibri"/>
                <w:color w:val="030303"/>
              </w:rPr>
              <w:t>We will be using LogMeIn Hamachi program to aid in our assignment</w:t>
            </w:r>
            <w:r w:rsidR="00E124B3" w:rsidRPr="1EDEFAF5">
              <w:rPr>
                <w:rFonts w:ascii="Calibri" w:eastAsia="Calibri" w:hAnsi="Calibri" w:cs="Calibri"/>
                <w:color w:val="030303"/>
              </w:rPr>
              <w:t xml:space="preserve">, simulating an over-the-internet attack. However, this is much safer for the host machines as it does not directly expose the machines to </w:t>
            </w:r>
            <w:r w:rsidR="009F758C" w:rsidRPr="1EDEFAF5">
              <w:rPr>
                <w:rFonts w:ascii="Calibri" w:eastAsia="Calibri" w:hAnsi="Calibri" w:cs="Calibri"/>
                <w:color w:val="030303"/>
              </w:rPr>
              <w:t xml:space="preserve">the malicious behaviors the Internet offers. It is also much </w:t>
            </w:r>
            <w:r w:rsidR="0082235B" w:rsidRPr="1EDEFAF5">
              <w:rPr>
                <w:rFonts w:ascii="Calibri" w:eastAsia="Calibri" w:hAnsi="Calibri" w:cs="Calibri"/>
                <w:color w:val="030303"/>
              </w:rPr>
              <w:t>like</w:t>
            </w:r>
            <w:r w:rsidR="009F758C" w:rsidRPr="1EDEFAF5">
              <w:rPr>
                <w:rFonts w:ascii="Calibri" w:eastAsia="Calibri" w:hAnsi="Calibri" w:cs="Calibri"/>
                <w:color w:val="030303"/>
              </w:rPr>
              <w:t xml:space="preserve"> port forwarding</w:t>
            </w:r>
            <w:r w:rsidR="0082235B" w:rsidRPr="1EDEFAF5">
              <w:rPr>
                <w:rFonts w:ascii="Calibri" w:eastAsia="Calibri" w:hAnsi="Calibri" w:cs="Calibri"/>
                <w:color w:val="030303"/>
              </w:rPr>
              <w:t xml:space="preserve">, </w:t>
            </w:r>
            <w:r w:rsidR="009F758C" w:rsidRPr="1EDEFAF5">
              <w:rPr>
                <w:rFonts w:ascii="Calibri" w:eastAsia="Calibri" w:hAnsi="Calibri" w:cs="Calibri"/>
                <w:color w:val="030303"/>
              </w:rPr>
              <w:t>but in a more secure manner</w:t>
            </w:r>
            <w:r w:rsidR="0082235B" w:rsidRPr="1EDEFAF5">
              <w:rPr>
                <w:rFonts w:ascii="Calibri" w:eastAsia="Calibri" w:hAnsi="Calibri" w:cs="Calibri"/>
                <w:color w:val="030303"/>
              </w:rPr>
              <w:t xml:space="preserve">. </w:t>
            </w:r>
          </w:p>
          <w:p w14:paraId="36CAF91A" w14:textId="79F84300" w:rsidR="0082235B" w:rsidRDefault="0082235B" w:rsidP="5182CEB1">
            <w:pPr>
              <w:rPr>
                <w:rFonts w:ascii="Calibri" w:eastAsia="Calibri" w:hAnsi="Calibri" w:cs="Calibri"/>
                <w:color w:val="030303"/>
              </w:rPr>
            </w:pPr>
          </w:p>
          <w:p w14:paraId="08BE6B44" w14:textId="79F84300" w:rsidR="0082235B" w:rsidRDefault="0082235B" w:rsidP="5182CEB1">
            <w:pPr>
              <w:rPr>
                <w:rFonts w:ascii="Calibri" w:eastAsia="Calibri" w:hAnsi="Calibri" w:cs="Calibri"/>
                <w:color w:val="030303"/>
              </w:rPr>
            </w:pPr>
            <w:r w:rsidRPr="1EDEFAF5">
              <w:rPr>
                <w:rFonts w:ascii="Calibri" w:eastAsia="Calibri" w:hAnsi="Calibri" w:cs="Calibri"/>
                <w:color w:val="030303"/>
              </w:rPr>
              <w:t xml:space="preserve">LogMeIn Hamachi is a hosted VPN service which requires each of the systems to be authenticated </w:t>
            </w:r>
            <w:r w:rsidR="00D2201F" w:rsidRPr="1EDEFAF5">
              <w:rPr>
                <w:rFonts w:ascii="Calibri" w:eastAsia="Calibri" w:hAnsi="Calibri" w:cs="Calibri"/>
                <w:color w:val="030303"/>
              </w:rPr>
              <w:t>to</w:t>
            </w:r>
            <w:r w:rsidRPr="1EDEFAF5">
              <w:rPr>
                <w:rFonts w:ascii="Calibri" w:eastAsia="Calibri" w:hAnsi="Calibri" w:cs="Calibri"/>
                <w:color w:val="030303"/>
              </w:rPr>
              <w:t xml:space="preserve"> be allowed access into a “</w:t>
            </w:r>
            <w:r w:rsidR="001707AB" w:rsidRPr="1EDEFAF5">
              <w:rPr>
                <w:rFonts w:ascii="Calibri" w:eastAsia="Calibri" w:hAnsi="Calibri" w:cs="Calibri"/>
                <w:color w:val="030303"/>
              </w:rPr>
              <w:t xml:space="preserve">network”. The “network” can either be hosted in a </w:t>
            </w:r>
            <w:r w:rsidR="00E558C4" w:rsidRPr="1EDEFAF5">
              <w:rPr>
                <w:rFonts w:ascii="Calibri" w:eastAsia="Calibri" w:hAnsi="Calibri" w:cs="Calibri"/>
                <w:color w:val="030303"/>
              </w:rPr>
              <w:t>Mesh</w:t>
            </w:r>
            <w:r w:rsidR="00D2201F" w:rsidRPr="1EDEFAF5">
              <w:rPr>
                <w:rFonts w:ascii="Calibri" w:eastAsia="Calibri" w:hAnsi="Calibri" w:cs="Calibri"/>
                <w:color w:val="030303"/>
              </w:rPr>
              <w:t>, Hub-and-Spoke, or Gateway configuration.</w:t>
            </w:r>
          </w:p>
          <w:p w14:paraId="504D4988" w14:textId="1693A351" w:rsidR="442621AC" w:rsidRDefault="442621AC" w:rsidP="5182CEB1">
            <w:pPr>
              <w:rPr>
                <w:rFonts w:ascii="Calibri" w:eastAsia="Calibri" w:hAnsi="Calibri" w:cs="Calibri"/>
                <w:color w:val="030303"/>
              </w:rPr>
            </w:pPr>
          </w:p>
          <w:p w14:paraId="22ABFAF3" w14:textId="6C8A7938" w:rsidR="442621AC" w:rsidRDefault="3E8414D5" w:rsidP="5182CEB1">
            <w:pPr>
              <w:rPr>
                <w:rFonts w:ascii="Calibri" w:eastAsia="Calibri" w:hAnsi="Calibri" w:cs="Calibri"/>
                <w:color w:val="030303"/>
                <w:u w:val="single"/>
              </w:rPr>
            </w:pPr>
            <w:r w:rsidRPr="5182CEB1">
              <w:rPr>
                <w:rFonts w:ascii="Calibri" w:eastAsia="Calibri" w:hAnsi="Calibri" w:cs="Calibri"/>
                <w:color w:val="030303"/>
                <w:u w:val="single"/>
              </w:rPr>
              <w:t>Project Outline:</w:t>
            </w:r>
          </w:p>
          <w:p w14:paraId="54B0503C" w14:textId="39237DA3" w:rsidR="442621AC" w:rsidRDefault="009F4D7C" w:rsidP="195C3A7F">
            <w:pPr>
              <w:rPr>
                <w:rFonts w:ascii="Calibri" w:eastAsia="Calibri" w:hAnsi="Calibri" w:cs="Calibri"/>
                <w:color w:val="030303"/>
              </w:rPr>
            </w:pPr>
            <w:r>
              <w:rPr>
                <w:rFonts w:ascii="Calibri" w:eastAsia="Calibri" w:hAnsi="Calibri" w:cs="Calibri"/>
                <w:color w:val="030303"/>
              </w:rPr>
              <w:t>It was not permitted on the company side to scan their servers</w:t>
            </w:r>
            <w:r w:rsidR="00EB2834">
              <w:rPr>
                <w:rFonts w:ascii="Calibri" w:eastAsia="Calibri" w:hAnsi="Calibri" w:cs="Calibri"/>
                <w:color w:val="030303"/>
              </w:rPr>
              <w:t>. H</w:t>
            </w:r>
            <w:r>
              <w:rPr>
                <w:rFonts w:ascii="Calibri" w:eastAsia="Calibri" w:hAnsi="Calibri" w:cs="Calibri"/>
                <w:color w:val="030303"/>
              </w:rPr>
              <w:t>owever, we are allowed permission to scan</w:t>
            </w:r>
            <w:r w:rsidR="00EB2834">
              <w:rPr>
                <w:rFonts w:ascii="Calibri" w:eastAsia="Calibri" w:hAnsi="Calibri" w:cs="Calibri"/>
                <w:color w:val="030303"/>
              </w:rPr>
              <w:t xml:space="preserve"> </w:t>
            </w:r>
            <w:r>
              <w:rPr>
                <w:rFonts w:ascii="Calibri" w:eastAsia="Calibri" w:hAnsi="Calibri" w:cs="Calibri"/>
                <w:color w:val="030303"/>
              </w:rPr>
              <w:t>the Windows 10</w:t>
            </w:r>
            <w:r w:rsidR="00C13CA5">
              <w:rPr>
                <w:rFonts w:ascii="Calibri" w:eastAsia="Calibri" w:hAnsi="Calibri" w:cs="Calibri"/>
                <w:color w:val="030303"/>
              </w:rPr>
              <w:t xml:space="preserve"> Administrator </w:t>
            </w:r>
            <w:r w:rsidR="004402FD">
              <w:rPr>
                <w:rFonts w:ascii="Calibri" w:eastAsia="Calibri" w:hAnsi="Calibri" w:cs="Calibri"/>
                <w:color w:val="030303"/>
              </w:rPr>
              <w:t xml:space="preserve">device and </w:t>
            </w:r>
            <w:proofErr w:type="gramStart"/>
            <w:r w:rsidR="004402FD">
              <w:rPr>
                <w:rFonts w:ascii="Calibri" w:eastAsia="Calibri" w:hAnsi="Calibri" w:cs="Calibri"/>
                <w:color w:val="030303"/>
              </w:rPr>
              <w:t>a</w:t>
            </w:r>
            <w:proofErr w:type="gramEnd"/>
            <w:r w:rsidR="004402FD">
              <w:rPr>
                <w:rFonts w:ascii="Calibri" w:eastAsia="Calibri" w:hAnsi="Calibri" w:cs="Calibri"/>
                <w:color w:val="030303"/>
              </w:rPr>
              <w:t xml:space="preserve"> </w:t>
            </w:r>
            <w:r w:rsidR="001A7513">
              <w:rPr>
                <w:rFonts w:ascii="Calibri" w:eastAsia="Calibri" w:hAnsi="Calibri" w:cs="Calibri"/>
                <w:color w:val="030303"/>
              </w:rPr>
              <w:t>Ubuntu Linux</w:t>
            </w:r>
            <w:r w:rsidR="004402FD">
              <w:rPr>
                <w:rFonts w:ascii="Calibri" w:eastAsia="Calibri" w:hAnsi="Calibri" w:cs="Calibri"/>
                <w:color w:val="030303"/>
              </w:rPr>
              <w:t xml:space="preserve"> </w:t>
            </w:r>
            <w:r w:rsidR="001A7513">
              <w:rPr>
                <w:rFonts w:ascii="Calibri" w:eastAsia="Calibri" w:hAnsi="Calibri" w:cs="Calibri"/>
                <w:color w:val="030303"/>
              </w:rPr>
              <w:t>machine</w:t>
            </w:r>
            <w:r w:rsidR="004402FD">
              <w:rPr>
                <w:rFonts w:ascii="Calibri" w:eastAsia="Calibri" w:hAnsi="Calibri" w:cs="Calibri"/>
                <w:color w:val="030303"/>
              </w:rPr>
              <w:t xml:space="preserve">. </w:t>
            </w:r>
          </w:p>
          <w:p w14:paraId="221FD00C" w14:textId="46173548" w:rsidR="00E47094" w:rsidRDefault="00E47094" w:rsidP="195C3A7F">
            <w:pPr>
              <w:rPr>
                <w:rFonts w:ascii="Calibri" w:eastAsia="Calibri" w:hAnsi="Calibri" w:cs="Calibri"/>
                <w:color w:val="030303"/>
              </w:rPr>
            </w:pPr>
          </w:p>
          <w:p w14:paraId="1F29A7A8" w14:textId="4391ED95" w:rsidR="00D129B0" w:rsidRPr="00D129B0" w:rsidRDefault="00D129B0" w:rsidP="195C3A7F">
            <w:pPr>
              <w:rPr>
                <w:rFonts w:ascii="Calibri" w:eastAsia="Calibri" w:hAnsi="Calibri" w:cs="Calibri"/>
                <w:color w:val="030303"/>
                <w:u w:val="single"/>
              </w:rPr>
            </w:pPr>
            <w:r w:rsidRPr="00D129B0">
              <w:rPr>
                <w:rFonts w:ascii="Calibri" w:eastAsia="Calibri" w:hAnsi="Calibri" w:cs="Calibri"/>
                <w:color w:val="030303"/>
                <w:u w:val="single"/>
              </w:rPr>
              <w:t>Network Diagram:</w:t>
            </w:r>
          </w:p>
          <w:p w14:paraId="2BE49901" w14:textId="097CEC72" w:rsidR="442621AC" w:rsidRDefault="5CA881F4" w:rsidP="00B815CA">
            <w:pPr>
              <w:jc w:val="center"/>
            </w:pPr>
            <w:r>
              <w:rPr>
                <w:noProof/>
              </w:rPr>
              <w:drawing>
                <wp:inline distT="0" distB="0" distL="0" distR="0" wp14:anchorId="18879693" wp14:editId="2956DD0C">
                  <wp:extent cx="7797167" cy="43707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46">
                            <a:extLst>
                              <a:ext uri="{28A0092B-C50C-407E-A947-70E740481C1C}">
                                <a14:useLocalDpi xmlns:a14="http://schemas.microsoft.com/office/drawing/2010/main" val="0"/>
                              </a:ext>
                            </a:extLst>
                          </a:blip>
                          <a:stretch>
                            <a:fillRect/>
                          </a:stretch>
                        </pic:blipFill>
                        <pic:spPr>
                          <a:xfrm>
                            <a:off x="0" y="0"/>
                            <a:ext cx="7797167" cy="4370705"/>
                          </a:xfrm>
                          <a:prstGeom prst="rect">
                            <a:avLst/>
                          </a:prstGeom>
                        </pic:spPr>
                      </pic:pic>
                    </a:graphicData>
                  </a:graphic>
                </wp:inline>
              </w:drawing>
            </w:r>
          </w:p>
          <w:p w14:paraId="4132A423" w14:textId="7274492C" w:rsidR="442621AC" w:rsidRDefault="442621AC" w:rsidP="195C3A7F"/>
          <w:p w14:paraId="230F14DF" w14:textId="4238C8FA" w:rsidR="1722DFF4" w:rsidRDefault="1722DFF4" w:rsidP="5182CEB1">
            <w:pPr>
              <w:spacing w:line="259" w:lineRule="auto"/>
              <w:rPr>
                <w:u w:val="single"/>
              </w:rPr>
            </w:pPr>
            <w:r w:rsidRPr="5182CEB1">
              <w:rPr>
                <w:u w:val="single"/>
              </w:rPr>
              <w:t>Setup:</w:t>
            </w:r>
          </w:p>
          <w:p w14:paraId="2D11A738" w14:textId="79F84300" w:rsidR="442621AC" w:rsidRDefault="38320BE3" w:rsidP="195C3A7F">
            <w:r>
              <w:t>Attacker</w:t>
            </w:r>
            <w:r w:rsidR="00A33421">
              <w:t xml:space="preserve"> Kali Linux</w:t>
            </w:r>
            <w:r>
              <w:t>: Kali Linux 2021.1</w:t>
            </w:r>
          </w:p>
          <w:p w14:paraId="28CD85B4" w14:textId="79F84300" w:rsidR="00E23BA2" w:rsidRDefault="00E23BA2" w:rsidP="195C3A7F"/>
          <w:p w14:paraId="4E10C634" w14:textId="4A250FA8" w:rsidR="442621AC" w:rsidRDefault="38320BE3" w:rsidP="5182CEB1">
            <w:r>
              <w:t xml:space="preserve">Company Windows </w:t>
            </w:r>
            <w:r w:rsidR="00CF2B1A">
              <w:t>10</w:t>
            </w:r>
            <w:r w:rsidR="00771F34">
              <w:t xml:space="preserve"> Admin</w:t>
            </w:r>
            <w:r>
              <w:t>: Windows 10</w:t>
            </w:r>
            <w:r w:rsidR="52803344">
              <w:t xml:space="preserve"> Pro</w:t>
            </w:r>
            <w:r w:rsidR="00D465E1">
              <w:t xml:space="preserve">, </w:t>
            </w:r>
            <w:r w:rsidR="52803344">
              <w:t>Version</w:t>
            </w:r>
            <w:r>
              <w:t xml:space="preserve"> 1607</w:t>
            </w:r>
          </w:p>
          <w:p w14:paraId="62758184" w14:textId="1126F471" w:rsidR="00771F34" w:rsidRDefault="00771F34" w:rsidP="5182CEB1">
            <w:r>
              <w:t>Company Linux PC: Ubuntu 20.04.20</w:t>
            </w:r>
          </w:p>
          <w:p w14:paraId="68B816AB" w14:textId="53806B2A" w:rsidR="5695CCDF" w:rsidRDefault="5695CCDF" w:rsidP="5695CCDF"/>
          <w:p w14:paraId="061D3BF9" w14:textId="7AD8C5FE" w:rsidR="1B744FB2" w:rsidRPr="00D129B0" w:rsidRDefault="1B744FB2" w:rsidP="5695CCDF">
            <w:pPr>
              <w:rPr>
                <w:u w:val="single"/>
              </w:rPr>
            </w:pPr>
            <w:r w:rsidRPr="00D129B0">
              <w:rPr>
                <w:u w:val="single"/>
              </w:rPr>
              <w:t>CVE Details:</w:t>
            </w:r>
          </w:p>
          <w:p w14:paraId="690BE3BA" w14:textId="0CD85F87" w:rsidR="001A7513" w:rsidRDefault="001A7513" w:rsidP="001A7513">
            <w:pPr>
              <w:rPr>
                <w:rFonts w:ascii="Calibri" w:eastAsia="Calibri" w:hAnsi="Calibri" w:cs="Calibri"/>
                <w:color w:val="030303"/>
              </w:rPr>
            </w:pPr>
            <w:r w:rsidRPr="14E58FA7">
              <w:rPr>
                <w:rFonts w:ascii="Calibri" w:eastAsia="Calibri" w:hAnsi="Calibri" w:cs="Calibri"/>
                <w:color w:val="030303"/>
              </w:rPr>
              <w:t>CVE-2021-3560 (</w:t>
            </w:r>
            <w:proofErr w:type="spellStart"/>
            <w:r w:rsidR="00170D49">
              <w:rPr>
                <w:rFonts w:ascii="Calibri" w:eastAsia="Calibri" w:hAnsi="Calibri" w:cs="Calibri"/>
                <w:color w:val="030303"/>
              </w:rPr>
              <w:t>Polkit</w:t>
            </w:r>
            <w:proofErr w:type="spellEnd"/>
            <w:r w:rsidR="00170D49">
              <w:rPr>
                <w:rFonts w:ascii="Calibri" w:eastAsia="Calibri" w:hAnsi="Calibri" w:cs="Calibri"/>
                <w:color w:val="030303"/>
              </w:rPr>
              <w:t xml:space="preserve"> Vulnerability</w:t>
            </w:r>
            <w:r w:rsidRPr="14E58FA7">
              <w:rPr>
                <w:rFonts w:ascii="Calibri" w:eastAsia="Calibri" w:hAnsi="Calibri" w:cs="Calibri"/>
                <w:color w:val="030303"/>
              </w:rPr>
              <w:t>)</w:t>
            </w:r>
          </w:p>
          <w:p w14:paraId="3A09100B" w14:textId="38B1496B" w:rsidR="003B6421" w:rsidRPr="00861C42" w:rsidRDefault="00347EBA" w:rsidP="002241F8">
            <w:pPr>
              <w:pStyle w:val="ListParagraph"/>
              <w:numPr>
                <w:ilvl w:val="1"/>
                <w:numId w:val="89"/>
              </w:numPr>
              <w:rPr>
                <w:rFonts w:ascii="Calibri" w:eastAsia="Calibri" w:hAnsi="Calibri" w:cs="Calibri"/>
                <w:color w:val="030303"/>
              </w:rPr>
            </w:pPr>
            <w:hyperlink r:id="rId47" w:history="1">
              <w:r w:rsidR="00862CAC" w:rsidRPr="009613A5">
                <w:rPr>
                  <w:rStyle w:val="Hyperlink"/>
                  <w:rFonts w:ascii="Calibri" w:eastAsia="Calibri" w:hAnsi="Calibri" w:cs="Calibri"/>
                </w:rPr>
                <w:t>https://www.whitesourcesoftware.com/vulnerability-database/CVE-2021-3560</w:t>
              </w:r>
            </w:hyperlink>
            <w:r w:rsidR="00862CAC">
              <w:rPr>
                <w:rFonts w:ascii="Calibri" w:eastAsia="Calibri" w:hAnsi="Calibri" w:cs="Calibri"/>
              </w:rPr>
              <w:t xml:space="preserve"> </w:t>
            </w:r>
          </w:p>
          <w:p w14:paraId="351CD087" w14:textId="523643EC" w:rsidR="00861C42" w:rsidRDefault="00861C42" w:rsidP="002241F8">
            <w:pPr>
              <w:pStyle w:val="ListParagraph"/>
              <w:numPr>
                <w:ilvl w:val="1"/>
                <w:numId w:val="89"/>
              </w:numPr>
              <w:rPr>
                <w:rFonts w:ascii="Calibri" w:eastAsia="Calibri" w:hAnsi="Calibri" w:cs="Calibri"/>
                <w:color w:val="030303"/>
              </w:rPr>
            </w:pPr>
          </w:p>
          <w:p w14:paraId="7496A777" w14:textId="5086F06B" w:rsidR="00FF772F" w:rsidRDefault="00FF772F" w:rsidP="003B6421">
            <w:pPr>
              <w:pStyle w:val="ListParagraph"/>
              <w:rPr>
                <w:rFonts w:ascii="Calibri" w:eastAsia="Calibri" w:hAnsi="Calibri" w:cs="Calibri"/>
                <w:color w:val="030303"/>
              </w:rPr>
            </w:pPr>
          </w:p>
          <w:p w14:paraId="74F5C4DF" w14:textId="49403801" w:rsidR="5695CCDF" w:rsidRDefault="00D129B0" w:rsidP="002241F8">
            <w:pPr>
              <w:pStyle w:val="ListParagraph"/>
              <w:numPr>
                <w:ilvl w:val="0"/>
                <w:numId w:val="89"/>
              </w:numPr>
              <w:rPr>
                <w:rFonts w:ascii="Calibri" w:eastAsia="Calibri" w:hAnsi="Calibri" w:cs="Calibri"/>
                <w:color w:val="030303"/>
              </w:rPr>
            </w:pPr>
            <w:r w:rsidRPr="00D129B0">
              <w:rPr>
                <w:rFonts w:ascii="Calibri" w:eastAsia="Calibri" w:hAnsi="Calibri" w:cs="Calibri"/>
                <w:color w:val="030303"/>
              </w:rPr>
              <w:t>CVE-2019-0708 (Windows RDP)</w:t>
            </w:r>
          </w:p>
          <w:p w14:paraId="2D751ED4" w14:textId="2A11F468" w:rsidR="00FF772F" w:rsidRDefault="00347EBA" w:rsidP="002241F8">
            <w:pPr>
              <w:pStyle w:val="ListParagraph"/>
              <w:numPr>
                <w:ilvl w:val="1"/>
                <w:numId w:val="89"/>
              </w:numPr>
              <w:rPr>
                <w:rFonts w:ascii="Calibri" w:eastAsia="Calibri" w:hAnsi="Calibri" w:cs="Calibri"/>
                <w:color w:val="030303"/>
              </w:rPr>
            </w:pPr>
            <w:hyperlink r:id="rId48">
              <w:r w:rsidR="003B6421" w:rsidRPr="7CE69913">
                <w:rPr>
                  <w:rStyle w:val="Hyperlink"/>
                  <w:rFonts w:ascii="Calibri" w:eastAsia="Calibri" w:hAnsi="Calibri" w:cs="Calibri"/>
                </w:rPr>
                <w:t>https://www.cvedetails.com/cve/CVE-2019-0708/</w:t>
              </w:r>
            </w:hyperlink>
          </w:p>
          <w:p w14:paraId="3E6DA99B" w14:textId="2F08D699" w:rsidR="003B6421" w:rsidRPr="00D129B0" w:rsidRDefault="003B6421" w:rsidP="002241F8">
            <w:pPr>
              <w:pStyle w:val="ListParagraph"/>
              <w:numPr>
                <w:ilvl w:val="1"/>
                <w:numId w:val="89"/>
              </w:numPr>
              <w:rPr>
                <w:rFonts w:ascii="Calibri" w:eastAsia="Calibri" w:hAnsi="Calibri" w:cs="Calibri"/>
                <w:color w:val="030303"/>
              </w:rPr>
            </w:pPr>
          </w:p>
          <w:p w14:paraId="6F7FFD1C" w14:textId="4F643EB4" w:rsidR="5695CCDF" w:rsidRDefault="5695CCDF" w:rsidP="5695CCDF"/>
          <w:p w14:paraId="283D1389" w14:textId="33521D4A" w:rsidR="442621AC" w:rsidRDefault="6980DDEC" w:rsidP="5182CEB1">
            <w:pPr>
              <w:rPr>
                <w:u w:val="single"/>
              </w:rPr>
            </w:pPr>
            <w:r w:rsidRPr="5182CEB1">
              <w:rPr>
                <w:u w:val="single"/>
              </w:rPr>
              <w:t>Post-Exploitation Activities:</w:t>
            </w:r>
          </w:p>
          <w:p w14:paraId="6DF340D6" w14:textId="4FD1DE9D" w:rsidR="00332973" w:rsidRDefault="00332973" w:rsidP="002241F8">
            <w:pPr>
              <w:pStyle w:val="ListParagraph"/>
              <w:numPr>
                <w:ilvl w:val="0"/>
                <w:numId w:val="34"/>
              </w:numPr>
              <w:rPr>
                <w:rFonts w:eastAsiaTheme="minorEastAsia"/>
              </w:rPr>
            </w:pPr>
            <w:r>
              <w:rPr>
                <w:rFonts w:eastAsiaTheme="minorEastAsia"/>
              </w:rPr>
              <w:t>Information Gathering</w:t>
            </w:r>
          </w:p>
          <w:p w14:paraId="3F842F5B" w14:textId="1F8B4765" w:rsidR="00917EA0" w:rsidRPr="00332973" w:rsidRDefault="00917EA0" w:rsidP="002241F8">
            <w:pPr>
              <w:pStyle w:val="ListParagraph"/>
              <w:numPr>
                <w:ilvl w:val="0"/>
                <w:numId w:val="34"/>
              </w:numPr>
              <w:rPr>
                <w:rFonts w:eastAsiaTheme="minorEastAsia"/>
              </w:rPr>
            </w:pPr>
            <w:r>
              <w:rPr>
                <w:rFonts w:eastAsiaTheme="minorEastAsia"/>
              </w:rPr>
              <w:t xml:space="preserve">Creating </w:t>
            </w:r>
            <w:r w:rsidR="00AE4872">
              <w:rPr>
                <w:rFonts w:eastAsiaTheme="minorEastAsia"/>
              </w:rPr>
              <w:t xml:space="preserve">and Modifying </w:t>
            </w:r>
            <w:r>
              <w:rPr>
                <w:rFonts w:eastAsiaTheme="minorEastAsia"/>
              </w:rPr>
              <w:t>User Accounts</w:t>
            </w:r>
          </w:p>
          <w:p w14:paraId="163BF5F7" w14:textId="07C36480" w:rsidR="442621AC" w:rsidRDefault="6980DDEC" w:rsidP="002241F8">
            <w:pPr>
              <w:pStyle w:val="ListParagraph"/>
              <w:numPr>
                <w:ilvl w:val="0"/>
                <w:numId w:val="34"/>
              </w:numPr>
              <w:rPr>
                <w:rFonts w:eastAsiaTheme="minorEastAsia"/>
              </w:rPr>
            </w:pPr>
            <w:r>
              <w:t>Escalated Privileges</w:t>
            </w:r>
          </w:p>
          <w:p w14:paraId="75291C3E" w14:textId="132C6673" w:rsidR="442621AC" w:rsidRDefault="6980DDEC" w:rsidP="002241F8">
            <w:pPr>
              <w:pStyle w:val="ListParagraph"/>
              <w:numPr>
                <w:ilvl w:val="0"/>
                <w:numId w:val="34"/>
              </w:numPr>
            </w:pPr>
            <w:r>
              <w:t>Data Exfiltration</w:t>
            </w:r>
          </w:p>
          <w:p w14:paraId="59AAC7E4" w14:textId="77777777" w:rsidR="442621AC" w:rsidRDefault="6980DDEC" w:rsidP="002241F8">
            <w:pPr>
              <w:pStyle w:val="ListParagraph"/>
              <w:numPr>
                <w:ilvl w:val="0"/>
                <w:numId w:val="34"/>
              </w:numPr>
            </w:pPr>
            <w:r>
              <w:lastRenderedPageBreak/>
              <w:t>System Passwords</w:t>
            </w:r>
          </w:p>
          <w:p w14:paraId="33D22F3D" w14:textId="5C7A44B5" w:rsidR="442621AC" w:rsidRDefault="442621AC" w:rsidP="002241F8">
            <w:pPr>
              <w:pStyle w:val="ListParagraph"/>
              <w:numPr>
                <w:ilvl w:val="0"/>
                <w:numId w:val="34"/>
              </w:numPr>
            </w:pPr>
          </w:p>
        </w:tc>
        <w:tc>
          <w:tcPr>
            <w:tcW w:w="2460" w:type="dxa"/>
            <w:vMerge w:val="restart"/>
          </w:tcPr>
          <w:p w14:paraId="2CD77FE2" w14:textId="1712BDBB" w:rsidR="71BEC6A1" w:rsidRDefault="71BEC6A1" w:rsidP="71BEC6A1"/>
        </w:tc>
      </w:tr>
      <w:tr w:rsidR="71BEC6A1" w14:paraId="54BE7F35" w14:textId="77777777" w:rsidTr="005643AC">
        <w:trPr>
          <w:trHeight w:val="4170"/>
        </w:trPr>
        <w:tc>
          <w:tcPr>
            <w:tcW w:w="690" w:type="dxa"/>
            <w:vMerge/>
          </w:tcPr>
          <w:p w14:paraId="3757649F" w14:textId="77777777" w:rsidR="0068592E" w:rsidRDefault="0068592E"/>
        </w:tc>
        <w:tc>
          <w:tcPr>
            <w:tcW w:w="1811" w:type="dxa"/>
            <w:vMerge/>
          </w:tcPr>
          <w:p w14:paraId="63A9EE71" w14:textId="77777777" w:rsidR="0068592E" w:rsidRDefault="0068592E"/>
        </w:tc>
        <w:tc>
          <w:tcPr>
            <w:tcW w:w="3139" w:type="dxa"/>
          </w:tcPr>
          <w:p w14:paraId="2A410EAA" w14:textId="67C37004" w:rsidR="0B945311" w:rsidRDefault="06EFE5A7" w:rsidP="46E5CDB5">
            <w:pPr>
              <w:rPr>
                <w:rFonts w:eastAsiaTheme="minorEastAsia"/>
              </w:rPr>
            </w:pPr>
            <w:r w:rsidRPr="46E5CDB5">
              <w:rPr>
                <w:rFonts w:eastAsiaTheme="minorEastAsia"/>
              </w:rPr>
              <w:t>Hannah Leong Jia Wen</w:t>
            </w:r>
          </w:p>
        </w:tc>
        <w:tc>
          <w:tcPr>
            <w:tcW w:w="1376" w:type="dxa"/>
          </w:tcPr>
          <w:p w14:paraId="4320EF96" w14:textId="4DF65AA2" w:rsidR="0B945311" w:rsidRDefault="06EFE5A7" w:rsidP="46E5CDB5">
            <w:pPr>
              <w:rPr>
                <w:rFonts w:eastAsiaTheme="minorEastAsia"/>
              </w:rPr>
            </w:pPr>
            <w:r w:rsidRPr="46E5CDB5">
              <w:rPr>
                <w:rFonts w:eastAsiaTheme="minorEastAsia"/>
              </w:rPr>
              <w:t>CSF03</w:t>
            </w:r>
          </w:p>
        </w:tc>
        <w:tc>
          <w:tcPr>
            <w:tcW w:w="1580" w:type="dxa"/>
          </w:tcPr>
          <w:p w14:paraId="14683FFC" w14:textId="2467E236" w:rsidR="0B945311" w:rsidRDefault="0B945311" w:rsidP="0E1990B1">
            <w:pPr>
              <w:rPr>
                <w:rFonts w:eastAsiaTheme="minorEastAsia"/>
              </w:rPr>
            </w:pPr>
          </w:p>
        </w:tc>
        <w:tc>
          <w:tcPr>
            <w:tcW w:w="2878" w:type="dxa"/>
            <w:vMerge/>
          </w:tcPr>
          <w:p w14:paraId="4FD6CA76" w14:textId="77777777" w:rsidR="0068592E" w:rsidRDefault="0068592E"/>
        </w:tc>
        <w:tc>
          <w:tcPr>
            <w:tcW w:w="12617" w:type="dxa"/>
            <w:vMerge/>
          </w:tcPr>
          <w:p w14:paraId="048CA3B0" w14:textId="77777777" w:rsidR="0068592E" w:rsidRDefault="0068592E"/>
        </w:tc>
        <w:tc>
          <w:tcPr>
            <w:tcW w:w="2460" w:type="dxa"/>
            <w:vMerge/>
          </w:tcPr>
          <w:p w14:paraId="4804F850" w14:textId="77777777" w:rsidR="0068592E" w:rsidRDefault="0068592E"/>
        </w:tc>
      </w:tr>
      <w:tr w:rsidR="71BEC6A1" w14:paraId="42D79986" w14:textId="77777777" w:rsidTr="005643AC">
        <w:tc>
          <w:tcPr>
            <w:tcW w:w="690" w:type="dxa"/>
            <w:vMerge w:val="restart"/>
          </w:tcPr>
          <w:p w14:paraId="1EC44FC6" w14:textId="587ACE25" w:rsidR="75A76173" w:rsidRDefault="365D0909" w:rsidP="54125A78">
            <w:pPr>
              <w:spacing w:line="259" w:lineRule="auto"/>
              <w:rPr>
                <w:rFonts w:ascii="Calibri" w:eastAsia="Calibri" w:hAnsi="Calibri" w:cs="Calibri"/>
              </w:rPr>
            </w:pPr>
            <w:r w:rsidRPr="5314016F">
              <w:rPr>
                <w:rFonts w:ascii="Calibri" w:eastAsia="Calibri" w:hAnsi="Calibri" w:cs="Calibri"/>
              </w:rPr>
              <w:t>1</w:t>
            </w:r>
            <w:r w:rsidR="0E4BFF5E" w:rsidRPr="5314016F">
              <w:rPr>
                <w:rFonts w:ascii="Calibri" w:eastAsia="Calibri" w:hAnsi="Calibri" w:cs="Calibri"/>
              </w:rPr>
              <w:t>2</w:t>
            </w:r>
          </w:p>
        </w:tc>
        <w:tc>
          <w:tcPr>
            <w:tcW w:w="1811" w:type="dxa"/>
            <w:vMerge w:val="restart"/>
          </w:tcPr>
          <w:p w14:paraId="546B9DF2" w14:textId="75DE9D00" w:rsidR="75A76173" w:rsidRDefault="4D6B3812" w:rsidP="54125A78">
            <w:pPr>
              <w:spacing w:line="259" w:lineRule="auto"/>
              <w:rPr>
                <w:rFonts w:ascii="Calibri" w:eastAsia="Calibri" w:hAnsi="Calibri" w:cs="Calibri"/>
              </w:rPr>
            </w:pPr>
            <w:r w:rsidRPr="54125A78">
              <w:rPr>
                <w:rFonts w:ascii="Calibri" w:eastAsia="Calibri" w:hAnsi="Calibri" w:cs="Calibri"/>
              </w:rPr>
              <w:t xml:space="preserve">Team </w:t>
            </w:r>
            <w:r w:rsidR="54F3D8B4" w:rsidRPr="5182CEB1">
              <w:rPr>
                <w:rFonts w:ascii="Calibri" w:eastAsia="Calibri" w:hAnsi="Calibri" w:cs="Calibri"/>
              </w:rPr>
              <w:t>thesaurus</w:t>
            </w:r>
          </w:p>
        </w:tc>
        <w:tc>
          <w:tcPr>
            <w:tcW w:w="3139" w:type="dxa"/>
          </w:tcPr>
          <w:p w14:paraId="0C9040A9" w14:textId="70C7432E" w:rsidR="75A76173" w:rsidRDefault="4D6B3812" w:rsidP="54125A78">
            <w:pPr>
              <w:spacing w:line="259" w:lineRule="auto"/>
              <w:rPr>
                <w:rFonts w:ascii="Calibri" w:eastAsia="Calibri" w:hAnsi="Calibri" w:cs="Calibri"/>
              </w:rPr>
            </w:pPr>
            <w:r w:rsidRPr="54125A78">
              <w:rPr>
                <w:rFonts w:ascii="Calibri" w:eastAsia="Calibri" w:hAnsi="Calibri" w:cs="Calibri"/>
              </w:rPr>
              <w:t xml:space="preserve">Chia Kai </w:t>
            </w:r>
            <w:proofErr w:type="spellStart"/>
            <w:r w:rsidRPr="54125A78">
              <w:rPr>
                <w:rFonts w:ascii="Calibri" w:eastAsia="Calibri" w:hAnsi="Calibri" w:cs="Calibri"/>
              </w:rPr>
              <w:t>Zer</w:t>
            </w:r>
            <w:proofErr w:type="spellEnd"/>
          </w:p>
        </w:tc>
        <w:tc>
          <w:tcPr>
            <w:tcW w:w="1376" w:type="dxa"/>
          </w:tcPr>
          <w:p w14:paraId="455FA909" w14:textId="16BBB6F3" w:rsidR="09BB44A5" w:rsidRDefault="4D6B3812" w:rsidP="54125A78">
            <w:pPr>
              <w:spacing w:line="259" w:lineRule="auto"/>
              <w:rPr>
                <w:rFonts w:ascii="Calibri" w:eastAsia="Calibri" w:hAnsi="Calibri" w:cs="Calibri"/>
              </w:rPr>
            </w:pPr>
            <w:r w:rsidRPr="54125A78">
              <w:rPr>
                <w:rFonts w:ascii="Calibri" w:eastAsia="Calibri" w:hAnsi="Calibri" w:cs="Calibri"/>
              </w:rPr>
              <w:t>CSF03</w:t>
            </w:r>
          </w:p>
        </w:tc>
        <w:tc>
          <w:tcPr>
            <w:tcW w:w="1580" w:type="dxa"/>
          </w:tcPr>
          <w:p w14:paraId="3AE1B5A1" w14:textId="43EBB408" w:rsidR="5CF02363" w:rsidRDefault="5CF02363" w:rsidP="0E1990B1">
            <w:pPr>
              <w:rPr>
                <w:rFonts w:eastAsiaTheme="minorEastAsia"/>
              </w:rPr>
            </w:pPr>
          </w:p>
        </w:tc>
        <w:tc>
          <w:tcPr>
            <w:tcW w:w="2878" w:type="dxa"/>
            <w:vMerge w:val="restart"/>
          </w:tcPr>
          <w:p w14:paraId="41F498A5" w14:textId="7EDC5A90" w:rsidR="71BEC6A1" w:rsidRDefault="0082CC8A" w:rsidP="5182CEB1">
            <w:pPr>
              <w:rPr>
                <w:rFonts w:ascii="Arial" w:eastAsia="Arial" w:hAnsi="Arial" w:cs="Arial"/>
                <w:color w:val="000000" w:themeColor="text1"/>
                <w:u w:val="single"/>
              </w:rPr>
            </w:pPr>
            <w:r w:rsidRPr="5182CEB1">
              <w:rPr>
                <w:rFonts w:ascii="Arial" w:eastAsia="Arial" w:hAnsi="Arial" w:cs="Arial"/>
                <w:color w:val="000000" w:themeColor="text1"/>
                <w:u w:val="single"/>
              </w:rPr>
              <w:t>CVE-2017-0143</w:t>
            </w:r>
          </w:p>
          <w:p w14:paraId="21188297" w14:textId="0F7C369B" w:rsidR="71BEC6A1" w:rsidRDefault="0082CC8A" w:rsidP="0E1990B1">
            <w:pPr>
              <w:rPr>
                <w:rFonts w:ascii="Verdana" w:eastAsia="Verdana" w:hAnsi="Verdana" w:cs="Verdana"/>
                <w:color w:val="000000" w:themeColor="text1"/>
                <w:u w:val="single"/>
              </w:rPr>
            </w:pPr>
            <w:r w:rsidRPr="5182CEB1">
              <w:rPr>
                <w:rFonts w:ascii="Arial" w:eastAsia="Arial" w:hAnsi="Arial" w:cs="Arial"/>
                <w:color w:val="000000" w:themeColor="text1"/>
                <w:u w:val="single"/>
              </w:rPr>
              <w:t>CVE-2008-4250</w:t>
            </w:r>
          </w:p>
        </w:tc>
        <w:tc>
          <w:tcPr>
            <w:tcW w:w="12617" w:type="dxa"/>
            <w:vMerge w:val="restart"/>
          </w:tcPr>
          <w:p w14:paraId="3B619E97" w14:textId="18A405B7" w:rsidR="71BEC6A1" w:rsidRDefault="0082CC8A" w:rsidP="5182CEB1">
            <w:pPr>
              <w:pStyle w:val="Heading1"/>
              <w:outlineLvl w:val="0"/>
            </w:pPr>
            <w:r w:rsidRPr="5182CEB1">
              <w:rPr>
                <w:rFonts w:ascii="Arial" w:eastAsia="Arial" w:hAnsi="Arial" w:cs="Arial"/>
                <w:color w:val="000000" w:themeColor="text1"/>
                <w:sz w:val="40"/>
                <w:szCs w:val="40"/>
              </w:rPr>
              <w:t>Case Scenario:</w:t>
            </w:r>
          </w:p>
          <w:p w14:paraId="0F3CA0AE" w14:textId="75B8B83C" w:rsidR="71BEC6A1" w:rsidRDefault="0082CC8A" w:rsidP="694F9A0E">
            <w:pPr>
              <w:spacing w:line="276" w:lineRule="auto"/>
            </w:pPr>
            <w:r w:rsidRPr="5182CEB1">
              <w:rPr>
                <w:rFonts w:ascii="Arial" w:eastAsia="Arial" w:hAnsi="Arial" w:cs="Arial"/>
                <w:color w:val="000000" w:themeColor="text1"/>
              </w:rPr>
              <w:t xml:space="preserve">George owns a small e-commerce company. To test the current network security measures George has decided to hire a small team of pen-testers to </w:t>
            </w:r>
            <w:proofErr w:type="gramStart"/>
            <w:r w:rsidRPr="5182CEB1">
              <w:rPr>
                <w:rFonts w:ascii="Arial" w:eastAsia="Arial" w:hAnsi="Arial" w:cs="Arial"/>
                <w:color w:val="000000" w:themeColor="text1"/>
              </w:rPr>
              <w:t>penetrate into</w:t>
            </w:r>
            <w:proofErr w:type="gramEnd"/>
            <w:r w:rsidRPr="5182CEB1">
              <w:rPr>
                <w:rFonts w:ascii="Arial" w:eastAsia="Arial" w:hAnsi="Arial" w:cs="Arial"/>
                <w:color w:val="000000" w:themeColor="text1"/>
              </w:rPr>
              <w:t xml:space="preserve"> the network. The pen testers are tasked to test the vulnerabilities in the network and gain access to the server and the workstation.</w:t>
            </w:r>
          </w:p>
          <w:p w14:paraId="37F52221" w14:textId="02DB9B12" w:rsidR="71BEC6A1" w:rsidRDefault="71BEC6A1" w:rsidP="694F9A0E">
            <w:pPr>
              <w:spacing w:line="276" w:lineRule="auto"/>
            </w:pPr>
            <w:r>
              <w:br/>
            </w:r>
          </w:p>
          <w:p w14:paraId="453257F7" w14:textId="16CC022F" w:rsidR="71BEC6A1" w:rsidRDefault="0082CC8A" w:rsidP="694F9A0E">
            <w:pPr>
              <w:spacing w:line="276" w:lineRule="auto"/>
            </w:pPr>
            <w:r w:rsidRPr="5182CEB1">
              <w:rPr>
                <w:rFonts w:ascii="Arial" w:eastAsia="Arial" w:hAnsi="Arial" w:cs="Arial"/>
                <w:color w:val="000000" w:themeColor="text1"/>
                <w:sz w:val="40"/>
                <w:szCs w:val="40"/>
              </w:rPr>
              <w:t>Network Diagram:</w:t>
            </w:r>
          </w:p>
          <w:p w14:paraId="3DF8AFAD" w14:textId="08E083FF" w:rsidR="71BEC6A1" w:rsidRDefault="2985749C" w:rsidP="694F9A0E">
            <w:pPr>
              <w:spacing w:line="276" w:lineRule="auto"/>
            </w:pPr>
            <w:r>
              <w:rPr>
                <w:noProof/>
              </w:rPr>
              <w:drawing>
                <wp:inline distT="0" distB="0" distL="0" distR="0" wp14:anchorId="5584C449" wp14:editId="5B270156">
                  <wp:extent cx="4524375" cy="4114800"/>
                  <wp:effectExtent l="0" t="0" r="0" b="0"/>
                  <wp:docPr id="66358334" name="Picture 66358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58334"/>
                          <pic:cNvPicPr/>
                        </pic:nvPicPr>
                        <pic:blipFill>
                          <a:blip r:embed="rId49">
                            <a:extLst>
                              <a:ext uri="{28A0092B-C50C-407E-A947-70E740481C1C}">
                                <a14:useLocalDpi xmlns:a14="http://schemas.microsoft.com/office/drawing/2010/main" val="0"/>
                              </a:ext>
                            </a:extLst>
                          </a:blip>
                          <a:stretch>
                            <a:fillRect/>
                          </a:stretch>
                        </pic:blipFill>
                        <pic:spPr>
                          <a:xfrm>
                            <a:off x="0" y="0"/>
                            <a:ext cx="4524375" cy="4114800"/>
                          </a:xfrm>
                          <a:prstGeom prst="rect">
                            <a:avLst/>
                          </a:prstGeom>
                        </pic:spPr>
                      </pic:pic>
                    </a:graphicData>
                  </a:graphic>
                </wp:inline>
              </w:drawing>
            </w:r>
          </w:p>
          <w:p w14:paraId="305797DB" w14:textId="26895933" w:rsidR="71BEC6A1" w:rsidRDefault="71BEC6A1" w:rsidP="694F9A0E">
            <w:pPr>
              <w:spacing w:line="276" w:lineRule="auto"/>
            </w:pPr>
          </w:p>
          <w:p w14:paraId="0B8EA1B9" w14:textId="55AE1E44" w:rsidR="71BEC6A1" w:rsidRDefault="0082CC8A" w:rsidP="5182CEB1">
            <w:pPr>
              <w:pStyle w:val="Heading1"/>
              <w:outlineLvl w:val="0"/>
            </w:pPr>
            <w:r w:rsidRPr="5182CEB1">
              <w:rPr>
                <w:rFonts w:ascii="Arial" w:eastAsia="Arial" w:hAnsi="Arial" w:cs="Arial"/>
                <w:color w:val="000000" w:themeColor="text1"/>
                <w:sz w:val="40"/>
                <w:szCs w:val="40"/>
              </w:rPr>
              <w:t>Setup</w:t>
            </w:r>
          </w:p>
          <w:p w14:paraId="5410EB0E" w14:textId="7F5299C4" w:rsidR="71BEC6A1" w:rsidRDefault="71BEC6A1" w:rsidP="694F9A0E">
            <w:pPr>
              <w:spacing w:line="276" w:lineRule="auto"/>
            </w:pPr>
          </w:p>
          <w:p w14:paraId="3372CBBE" w14:textId="7A39F995" w:rsidR="71BEC6A1" w:rsidRDefault="0082CC8A" w:rsidP="694F9A0E">
            <w:pPr>
              <w:spacing w:line="276" w:lineRule="auto"/>
            </w:pPr>
            <w:r w:rsidRPr="5182CEB1">
              <w:rPr>
                <w:rFonts w:ascii="Arial" w:eastAsia="Arial" w:hAnsi="Arial" w:cs="Arial"/>
                <w:color w:val="000000" w:themeColor="text1"/>
              </w:rPr>
              <w:t>Kali Linux 2021.1 VM (attacker)</w:t>
            </w:r>
          </w:p>
          <w:p w14:paraId="0D5623E8" w14:textId="70AFB72D" w:rsidR="71BEC6A1" w:rsidRDefault="0082CC8A" w:rsidP="694F9A0E">
            <w:pPr>
              <w:spacing w:line="276" w:lineRule="auto"/>
            </w:pPr>
            <w:r w:rsidRPr="5182CEB1">
              <w:rPr>
                <w:rFonts w:ascii="Arial" w:eastAsia="Arial" w:hAnsi="Arial" w:cs="Arial"/>
                <w:color w:val="000000" w:themeColor="text1"/>
              </w:rPr>
              <w:t>Windows 7 workstation (victim)</w:t>
            </w:r>
          </w:p>
          <w:p w14:paraId="65276589" w14:textId="300E279E" w:rsidR="71BEC6A1" w:rsidRDefault="0082CC8A" w:rsidP="694F9A0E">
            <w:pPr>
              <w:spacing w:line="276" w:lineRule="auto"/>
            </w:pPr>
            <w:r w:rsidRPr="5182CEB1">
              <w:rPr>
                <w:rFonts w:ascii="Arial" w:eastAsia="Arial" w:hAnsi="Arial" w:cs="Arial"/>
                <w:color w:val="000000" w:themeColor="text1"/>
              </w:rPr>
              <w:t>Windows server 2003 (victim)</w:t>
            </w:r>
          </w:p>
          <w:p w14:paraId="399B6281" w14:textId="4B40457E" w:rsidR="71BEC6A1" w:rsidRDefault="71BEC6A1" w:rsidP="694F9A0E">
            <w:pPr>
              <w:spacing w:line="276" w:lineRule="auto"/>
            </w:pPr>
          </w:p>
          <w:p w14:paraId="2FACD3A7" w14:textId="0584C2CB" w:rsidR="71BEC6A1" w:rsidRDefault="0082CC8A" w:rsidP="5182CEB1">
            <w:pPr>
              <w:pStyle w:val="Heading1"/>
              <w:outlineLvl w:val="0"/>
            </w:pPr>
            <w:r w:rsidRPr="5182CEB1">
              <w:rPr>
                <w:rFonts w:ascii="Arial" w:eastAsia="Arial" w:hAnsi="Arial" w:cs="Arial"/>
                <w:color w:val="000000" w:themeColor="text1"/>
                <w:sz w:val="40"/>
                <w:szCs w:val="40"/>
              </w:rPr>
              <w:t>Exploitation Used:</w:t>
            </w:r>
            <w:r w:rsidR="71BEC6A1">
              <w:br/>
            </w:r>
          </w:p>
          <w:p w14:paraId="1EEC7F75" w14:textId="7D8E5766" w:rsidR="71BEC6A1" w:rsidRDefault="0082CC8A" w:rsidP="694F9A0E">
            <w:pPr>
              <w:spacing w:line="276" w:lineRule="auto"/>
            </w:pPr>
            <w:r w:rsidRPr="5182CEB1">
              <w:rPr>
                <w:rFonts w:ascii="Arial" w:eastAsia="Arial" w:hAnsi="Arial" w:cs="Arial"/>
                <w:color w:val="000000" w:themeColor="text1"/>
                <w:u w:val="single"/>
              </w:rPr>
              <w:t>CVE-2017-0143 (</w:t>
            </w:r>
            <w:r w:rsidRPr="5182CEB1">
              <w:rPr>
                <w:rFonts w:ascii="Verdana" w:eastAsia="Verdana" w:hAnsi="Verdana" w:cs="Verdana"/>
                <w:color w:val="000000" w:themeColor="text1"/>
                <w:u w:val="single"/>
              </w:rPr>
              <w:t>Windows SMB Remote Code Execution Vulnerability)</w:t>
            </w:r>
            <w:r w:rsidRPr="5182CEB1">
              <w:rPr>
                <w:rFonts w:ascii="Arial" w:eastAsia="Arial" w:hAnsi="Arial" w:cs="Arial"/>
                <w:color w:val="000000" w:themeColor="text1"/>
                <w:u w:val="single"/>
              </w:rPr>
              <w:t xml:space="preserve"> </w:t>
            </w:r>
          </w:p>
          <w:p w14:paraId="594D4B59" w14:textId="5090C249" w:rsidR="71BEC6A1" w:rsidRDefault="71BEC6A1" w:rsidP="694F9A0E">
            <w:pPr>
              <w:spacing w:line="276" w:lineRule="auto"/>
            </w:pPr>
            <w:r>
              <w:br/>
            </w:r>
          </w:p>
          <w:p w14:paraId="00F1FB31" w14:textId="49E9493E" w:rsidR="71BEC6A1" w:rsidRDefault="0082CC8A" w:rsidP="002241F8">
            <w:pPr>
              <w:pStyle w:val="ListParagraph"/>
              <w:numPr>
                <w:ilvl w:val="0"/>
                <w:numId w:val="42"/>
              </w:numPr>
              <w:spacing w:line="276" w:lineRule="auto"/>
              <w:rPr>
                <w:rFonts w:eastAsiaTheme="minorEastAsia"/>
                <w:color w:val="000000" w:themeColor="text1"/>
              </w:rPr>
            </w:pPr>
            <w:r w:rsidRPr="5182CEB1">
              <w:rPr>
                <w:rFonts w:ascii="Verdana" w:eastAsia="Verdana" w:hAnsi="Verdana" w:cs="Verdana"/>
                <w:color w:val="000000" w:themeColor="text1"/>
              </w:rPr>
              <w:t xml:space="preserve">allows remote attackers to execute arbitrary code via crafted </w:t>
            </w:r>
            <w:proofErr w:type="gramStart"/>
            <w:r w:rsidRPr="5182CEB1">
              <w:rPr>
                <w:rFonts w:ascii="Verdana" w:eastAsia="Verdana" w:hAnsi="Verdana" w:cs="Verdana"/>
                <w:color w:val="000000" w:themeColor="text1"/>
              </w:rPr>
              <w:t>packets</w:t>
            </w:r>
            <w:proofErr w:type="gramEnd"/>
          </w:p>
          <w:p w14:paraId="77406246" w14:textId="751F9DE6" w:rsidR="71BEC6A1" w:rsidRDefault="0082CC8A" w:rsidP="002241F8">
            <w:pPr>
              <w:pStyle w:val="ListParagraph"/>
              <w:numPr>
                <w:ilvl w:val="0"/>
                <w:numId w:val="42"/>
              </w:numPr>
              <w:spacing w:line="276" w:lineRule="auto"/>
              <w:rPr>
                <w:rFonts w:eastAsiaTheme="minorEastAsia"/>
                <w:color w:val="000000" w:themeColor="text1"/>
              </w:rPr>
            </w:pPr>
            <w:r w:rsidRPr="5182CEB1">
              <w:rPr>
                <w:rFonts w:ascii="Verdana" w:eastAsia="Verdana" w:hAnsi="Verdana" w:cs="Verdana"/>
                <w:color w:val="000000" w:themeColor="text1"/>
              </w:rPr>
              <w:t>Windows Server 2003 and Windows 7</w:t>
            </w:r>
          </w:p>
          <w:p w14:paraId="192AD830" w14:textId="24556DDE" w:rsidR="71BEC6A1" w:rsidRDefault="71BEC6A1" w:rsidP="694F9A0E">
            <w:pPr>
              <w:spacing w:line="276" w:lineRule="auto"/>
            </w:pPr>
            <w:r>
              <w:br/>
            </w:r>
          </w:p>
          <w:p w14:paraId="7148A649" w14:textId="62F7D11C" w:rsidR="71BEC6A1" w:rsidRDefault="00347EBA" w:rsidP="694F9A0E">
            <w:pPr>
              <w:spacing w:line="276" w:lineRule="auto"/>
            </w:pPr>
            <w:hyperlink r:id="rId50">
              <w:r w:rsidR="0082CC8A" w:rsidRPr="5182CEB1">
                <w:rPr>
                  <w:rStyle w:val="Hyperlink"/>
                  <w:rFonts w:ascii="Arial" w:eastAsia="Arial" w:hAnsi="Arial" w:cs="Arial"/>
                </w:rPr>
                <w:t>https://cve.mitre.org/cgi-bin/cvename.cgi?name=CVE-2017-0143</w:t>
              </w:r>
            </w:hyperlink>
            <w:r w:rsidR="0082CC8A" w:rsidRPr="5182CEB1">
              <w:rPr>
                <w:rFonts w:ascii="Arial" w:eastAsia="Arial" w:hAnsi="Arial" w:cs="Arial"/>
                <w:color w:val="000000" w:themeColor="text1"/>
                <w:u w:val="single"/>
              </w:rPr>
              <w:t xml:space="preserve"> </w:t>
            </w:r>
          </w:p>
          <w:p w14:paraId="1E272E73" w14:textId="0A8F657E" w:rsidR="71BEC6A1" w:rsidRDefault="71BEC6A1" w:rsidP="694F9A0E">
            <w:pPr>
              <w:spacing w:line="276" w:lineRule="auto"/>
            </w:pPr>
            <w:r>
              <w:br/>
            </w:r>
          </w:p>
          <w:p w14:paraId="27D848F6" w14:textId="62903775" w:rsidR="71BEC6A1" w:rsidRDefault="0082CC8A" w:rsidP="694F9A0E">
            <w:pPr>
              <w:spacing w:line="276" w:lineRule="auto"/>
            </w:pPr>
            <w:r w:rsidRPr="5182CEB1">
              <w:rPr>
                <w:rFonts w:ascii="Arial" w:eastAsia="Arial" w:hAnsi="Arial" w:cs="Arial"/>
                <w:color w:val="000000" w:themeColor="text1"/>
                <w:u w:val="single"/>
              </w:rPr>
              <w:t>CVE-2008-4250 (</w:t>
            </w:r>
            <w:r w:rsidRPr="5182CEB1">
              <w:rPr>
                <w:rFonts w:ascii="Verdana" w:eastAsia="Verdana" w:hAnsi="Verdana" w:cs="Verdana"/>
                <w:color w:val="000000" w:themeColor="text1"/>
                <w:u w:val="single"/>
              </w:rPr>
              <w:t>Server Service Vulnerability)</w:t>
            </w:r>
          </w:p>
          <w:p w14:paraId="451B31F0" w14:textId="5AF3B9EE" w:rsidR="71BEC6A1" w:rsidRDefault="71BEC6A1" w:rsidP="694F9A0E">
            <w:pPr>
              <w:spacing w:line="276" w:lineRule="auto"/>
            </w:pPr>
            <w:r>
              <w:br/>
            </w:r>
          </w:p>
          <w:p w14:paraId="67E539F7" w14:textId="7A2035CF" w:rsidR="71BEC6A1" w:rsidRDefault="0082CC8A" w:rsidP="002241F8">
            <w:pPr>
              <w:pStyle w:val="ListParagraph"/>
              <w:numPr>
                <w:ilvl w:val="0"/>
                <w:numId w:val="42"/>
              </w:numPr>
              <w:spacing w:line="276" w:lineRule="auto"/>
              <w:rPr>
                <w:rFonts w:eastAsiaTheme="minorEastAsia"/>
                <w:color w:val="000000" w:themeColor="text1"/>
              </w:rPr>
            </w:pPr>
            <w:r w:rsidRPr="5182CEB1">
              <w:rPr>
                <w:rFonts w:ascii="Verdana" w:eastAsia="Verdana" w:hAnsi="Verdana" w:cs="Verdana"/>
                <w:color w:val="000000" w:themeColor="text1"/>
              </w:rPr>
              <w:t xml:space="preserve">allows remote attackers to execute arbitrary code via a crafted RPC request that triggers the overflow during path </w:t>
            </w:r>
            <w:proofErr w:type="gramStart"/>
            <w:r w:rsidRPr="5182CEB1">
              <w:rPr>
                <w:rFonts w:ascii="Verdana" w:eastAsia="Verdana" w:hAnsi="Verdana" w:cs="Verdana"/>
                <w:color w:val="000000" w:themeColor="text1"/>
              </w:rPr>
              <w:t>canonicalization</w:t>
            </w:r>
            <w:proofErr w:type="gramEnd"/>
          </w:p>
          <w:p w14:paraId="3D102935" w14:textId="54E87A96" w:rsidR="71BEC6A1" w:rsidRDefault="0082CC8A" w:rsidP="002241F8">
            <w:pPr>
              <w:pStyle w:val="ListParagraph"/>
              <w:numPr>
                <w:ilvl w:val="0"/>
                <w:numId w:val="42"/>
              </w:numPr>
              <w:spacing w:line="276" w:lineRule="auto"/>
              <w:rPr>
                <w:rFonts w:eastAsiaTheme="minorEastAsia"/>
                <w:color w:val="000000" w:themeColor="text1"/>
              </w:rPr>
            </w:pPr>
            <w:r w:rsidRPr="5182CEB1">
              <w:rPr>
                <w:rFonts w:ascii="Verdana" w:eastAsia="Verdana" w:hAnsi="Verdana" w:cs="Verdana"/>
                <w:color w:val="000000" w:themeColor="text1"/>
              </w:rPr>
              <w:t>Done on Windows Server 2003</w:t>
            </w:r>
          </w:p>
          <w:p w14:paraId="0BCA4F0B" w14:textId="1F0EB81A" w:rsidR="71BEC6A1" w:rsidRDefault="71BEC6A1" w:rsidP="694F9A0E">
            <w:pPr>
              <w:spacing w:line="276" w:lineRule="auto"/>
            </w:pPr>
          </w:p>
          <w:p w14:paraId="2C89060D" w14:textId="20DF390B" w:rsidR="71BEC6A1" w:rsidRDefault="00347EBA" w:rsidP="694F9A0E">
            <w:pPr>
              <w:spacing w:line="276" w:lineRule="auto"/>
            </w:pPr>
            <w:hyperlink r:id="rId51">
              <w:r w:rsidR="0082CC8A" w:rsidRPr="5182CEB1">
                <w:rPr>
                  <w:rStyle w:val="Hyperlink"/>
                  <w:rFonts w:ascii="Arial" w:eastAsia="Arial" w:hAnsi="Arial" w:cs="Arial"/>
                </w:rPr>
                <w:t>https://cve.mitre.org/cgi-bin/cvename.cgi?name=cve-2008-4250</w:t>
              </w:r>
            </w:hyperlink>
            <w:r w:rsidR="0082CC8A" w:rsidRPr="5182CEB1">
              <w:rPr>
                <w:rFonts w:ascii="Arial" w:eastAsia="Arial" w:hAnsi="Arial" w:cs="Arial"/>
                <w:color w:val="000000" w:themeColor="text1"/>
              </w:rPr>
              <w:t xml:space="preserve"> </w:t>
            </w:r>
          </w:p>
          <w:p w14:paraId="4414A326" w14:textId="45C33579" w:rsidR="00BB1DDC" w:rsidRDefault="0082CC8A" w:rsidP="00BB1DDC">
            <w:pPr>
              <w:pStyle w:val="Heading1"/>
              <w:outlineLvl w:val="0"/>
              <w:rPr>
                <w:rFonts w:ascii="Arial" w:eastAsia="Arial" w:hAnsi="Arial" w:cs="Arial"/>
                <w:color w:val="000000" w:themeColor="text1"/>
                <w:sz w:val="40"/>
                <w:szCs w:val="40"/>
              </w:rPr>
            </w:pPr>
            <w:r w:rsidRPr="5182CEB1">
              <w:rPr>
                <w:rFonts w:ascii="Arial" w:eastAsia="Arial" w:hAnsi="Arial" w:cs="Arial"/>
                <w:color w:val="000000" w:themeColor="text1"/>
                <w:sz w:val="40"/>
                <w:szCs w:val="40"/>
              </w:rPr>
              <w:lastRenderedPageBreak/>
              <w:t>Post-Exploitation</w:t>
            </w:r>
          </w:p>
          <w:p w14:paraId="5C9FA02B" w14:textId="13EE9348" w:rsidR="00BB1DDC" w:rsidRPr="00E74A80" w:rsidRDefault="0082CC8A" w:rsidP="002241F8">
            <w:pPr>
              <w:pStyle w:val="ListParagraph"/>
              <w:numPr>
                <w:ilvl w:val="0"/>
                <w:numId w:val="82"/>
              </w:numPr>
              <w:spacing w:line="276" w:lineRule="auto"/>
              <w:rPr>
                <w:rFonts w:eastAsiaTheme="minorEastAsia"/>
                <w:color w:val="000000" w:themeColor="text1"/>
              </w:rPr>
            </w:pPr>
            <w:r w:rsidRPr="5182CEB1">
              <w:rPr>
                <w:rFonts w:ascii="Arial" w:eastAsia="Arial" w:hAnsi="Arial" w:cs="Arial"/>
                <w:color w:val="000000" w:themeColor="text1"/>
              </w:rPr>
              <w:t xml:space="preserve">Escalating the </w:t>
            </w:r>
            <w:proofErr w:type="gramStart"/>
            <w:r w:rsidRPr="5182CEB1">
              <w:rPr>
                <w:rFonts w:ascii="Arial" w:eastAsia="Arial" w:hAnsi="Arial" w:cs="Arial"/>
                <w:color w:val="000000" w:themeColor="text1"/>
              </w:rPr>
              <w:t>privilege  (</w:t>
            </w:r>
            <w:proofErr w:type="spellStart"/>
            <w:proofErr w:type="gramEnd"/>
            <w:r w:rsidRPr="5182CEB1">
              <w:rPr>
                <w:rFonts w:ascii="Arial" w:eastAsia="Arial" w:hAnsi="Arial" w:cs="Arial"/>
                <w:color w:val="000000" w:themeColor="text1"/>
              </w:rPr>
              <w:t>getsystem</w:t>
            </w:r>
            <w:proofErr w:type="spellEnd"/>
            <w:r w:rsidRPr="5182CEB1">
              <w:rPr>
                <w:rFonts w:ascii="Arial" w:eastAsia="Arial" w:hAnsi="Arial" w:cs="Arial"/>
                <w:color w:val="000000" w:themeColor="text1"/>
              </w:rPr>
              <w:t>)</w:t>
            </w:r>
          </w:p>
          <w:p w14:paraId="15DC42E3" w14:textId="32CEBEEA" w:rsidR="71BEC6A1" w:rsidRDefault="0082CC8A" w:rsidP="002241F8">
            <w:pPr>
              <w:pStyle w:val="ListParagraph"/>
              <w:numPr>
                <w:ilvl w:val="0"/>
                <w:numId w:val="82"/>
              </w:numPr>
              <w:spacing w:line="276" w:lineRule="auto"/>
              <w:rPr>
                <w:rFonts w:eastAsiaTheme="minorEastAsia"/>
                <w:color w:val="000000" w:themeColor="text1"/>
              </w:rPr>
            </w:pPr>
            <w:r w:rsidRPr="5182CEB1">
              <w:rPr>
                <w:rFonts w:ascii="Arial" w:eastAsia="Arial" w:hAnsi="Arial" w:cs="Arial"/>
                <w:color w:val="000000" w:themeColor="text1"/>
              </w:rPr>
              <w:t>Persistence (run persistence)</w:t>
            </w:r>
          </w:p>
          <w:p w14:paraId="48B1F079" w14:textId="12AFFF52" w:rsidR="71BEC6A1" w:rsidRDefault="0082CC8A" w:rsidP="002241F8">
            <w:pPr>
              <w:pStyle w:val="ListParagraph"/>
              <w:numPr>
                <w:ilvl w:val="0"/>
                <w:numId w:val="82"/>
              </w:numPr>
              <w:spacing w:line="276" w:lineRule="auto"/>
              <w:rPr>
                <w:rFonts w:eastAsiaTheme="minorEastAsia"/>
                <w:color w:val="000000" w:themeColor="text1"/>
              </w:rPr>
            </w:pPr>
            <w:r w:rsidRPr="5182CEB1">
              <w:rPr>
                <w:rFonts w:ascii="Arial" w:eastAsia="Arial" w:hAnsi="Arial" w:cs="Arial"/>
                <w:color w:val="000000" w:themeColor="text1"/>
              </w:rPr>
              <w:t xml:space="preserve">System password (tools: john the </w:t>
            </w:r>
            <w:proofErr w:type="spellStart"/>
            <w:r w:rsidRPr="5182CEB1">
              <w:rPr>
                <w:rFonts w:ascii="Arial" w:eastAsia="Arial" w:hAnsi="Arial" w:cs="Arial"/>
                <w:color w:val="000000" w:themeColor="text1"/>
              </w:rPr>
              <w:t>ribber</w:t>
            </w:r>
            <w:proofErr w:type="spellEnd"/>
            <w:r w:rsidRPr="5182CEB1">
              <w:rPr>
                <w:rFonts w:ascii="Arial" w:eastAsia="Arial" w:hAnsi="Arial" w:cs="Arial"/>
                <w:color w:val="000000" w:themeColor="text1"/>
              </w:rPr>
              <w:t>, kiwi)</w:t>
            </w:r>
          </w:p>
          <w:p w14:paraId="3F577AEF" w14:textId="68507339" w:rsidR="71BEC6A1" w:rsidRDefault="0082CC8A" w:rsidP="002241F8">
            <w:pPr>
              <w:pStyle w:val="ListParagraph"/>
              <w:numPr>
                <w:ilvl w:val="0"/>
                <w:numId w:val="82"/>
              </w:numPr>
              <w:spacing w:line="276" w:lineRule="auto"/>
              <w:rPr>
                <w:rFonts w:eastAsiaTheme="minorEastAsia"/>
                <w:color w:val="000000" w:themeColor="text1"/>
              </w:rPr>
            </w:pPr>
            <w:r w:rsidRPr="5182CEB1">
              <w:rPr>
                <w:rFonts w:ascii="Arial" w:eastAsia="Arial" w:hAnsi="Arial" w:cs="Arial"/>
                <w:color w:val="000000" w:themeColor="text1"/>
              </w:rPr>
              <w:t xml:space="preserve">Remote desktop </w:t>
            </w:r>
          </w:p>
          <w:p w14:paraId="01EF33B1" w14:textId="3C3D4F63" w:rsidR="71BEC6A1" w:rsidRDefault="0082CC8A" w:rsidP="002241F8">
            <w:pPr>
              <w:pStyle w:val="ListParagraph"/>
              <w:numPr>
                <w:ilvl w:val="0"/>
                <w:numId w:val="82"/>
              </w:numPr>
              <w:spacing w:line="276" w:lineRule="auto"/>
              <w:rPr>
                <w:rFonts w:eastAsiaTheme="minorEastAsia"/>
                <w:color w:val="000000" w:themeColor="text1"/>
              </w:rPr>
            </w:pPr>
            <w:r w:rsidRPr="5182CEB1">
              <w:rPr>
                <w:rFonts w:ascii="Arial" w:eastAsia="Arial" w:hAnsi="Arial" w:cs="Arial"/>
                <w:color w:val="000000" w:themeColor="text1"/>
              </w:rPr>
              <w:t>Getting the database (MSSQL)</w:t>
            </w:r>
          </w:p>
          <w:p w14:paraId="216345BA" w14:textId="0C5D8707" w:rsidR="71BEC6A1" w:rsidRDefault="0082CC8A" w:rsidP="002241F8">
            <w:pPr>
              <w:pStyle w:val="ListParagraph"/>
              <w:numPr>
                <w:ilvl w:val="0"/>
                <w:numId w:val="82"/>
              </w:numPr>
              <w:spacing w:line="276" w:lineRule="auto"/>
              <w:rPr>
                <w:rFonts w:eastAsiaTheme="minorEastAsia"/>
                <w:color w:val="000000" w:themeColor="text1"/>
              </w:rPr>
            </w:pPr>
            <w:r w:rsidRPr="5182CEB1">
              <w:rPr>
                <w:rFonts w:ascii="Arial" w:eastAsia="Arial" w:hAnsi="Arial" w:cs="Arial"/>
                <w:color w:val="000000" w:themeColor="text1"/>
              </w:rPr>
              <w:t xml:space="preserve">File transfer protocol </w:t>
            </w:r>
          </w:p>
          <w:p w14:paraId="3BAB8E61" w14:textId="2AE30145" w:rsidR="71BEC6A1" w:rsidRDefault="0082CC8A" w:rsidP="694F9A0E">
            <w:pPr>
              <w:spacing w:line="276" w:lineRule="auto"/>
            </w:pPr>
            <w:r w:rsidRPr="5182CEB1">
              <w:rPr>
                <w:rFonts w:ascii="Arial" w:eastAsia="Arial" w:hAnsi="Arial" w:cs="Arial"/>
                <w:color w:val="000000" w:themeColor="text1"/>
              </w:rPr>
              <w:t xml:space="preserve"> </w:t>
            </w:r>
          </w:p>
          <w:p w14:paraId="2C763347" w14:textId="0C077FCF" w:rsidR="71BEC6A1" w:rsidRDefault="0082CC8A" w:rsidP="694F9A0E">
            <w:pPr>
              <w:spacing w:line="276" w:lineRule="auto"/>
            </w:pPr>
            <w:r w:rsidRPr="5182CEB1">
              <w:rPr>
                <w:rFonts w:ascii="Arial" w:eastAsia="Arial" w:hAnsi="Arial" w:cs="Arial"/>
                <w:color w:val="000000" w:themeColor="text1"/>
              </w:rPr>
              <w:t xml:space="preserve"> </w:t>
            </w:r>
          </w:p>
          <w:p w14:paraId="79399241" w14:textId="59FC98E3" w:rsidR="71BEC6A1" w:rsidRDefault="0082CC8A" w:rsidP="694F9A0E">
            <w:pPr>
              <w:spacing w:line="276" w:lineRule="auto"/>
            </w:pPr>
            <w:r w:rsidRPr="5182CEB1">
              <w:rPr>
                <w:rFonts w:ascii="Arial" w:eastAsia="Arial" w:hAnsi="Arial" w:cs="Arial"/>
                <w:b/>
                <w:bCs/>
                <w:color w:val="000000" w:themeColor="text1"/>
                <w:highlight w:val="green"/>
              </w:rPr>
              <w:t>Setup:</w:t>
            </w:r>
            <w:r w:rsidRPr="5182CEB1">
              <w:rPr>
                <w:rFonts w:ascii="Arial" w:eastAsia="Arial" w:hAnsi="Arial" w:cs="Arial"/>
                <w:color w:val="000000" w:themeColor="text1"/>
              </w:rPr>
              <w:t xml:space="preserve"> </w:t>
            </w:r>
          </w:p>
          <w:p w14:paraId="66EE853E" w14:textId="486EDB87" w:rsidR="71BEC6A1" w:rsidRDefault="0082CC8A" w:rsidP="694F9A0E">
            <w:pPr>
              <w:spacing w:line="276" w:lineRule="auto"/>
            </w:pPr>
            <w:r w:rsidRPr="5182CEB1">
              <w:rPr>
                <w:rFonts w:ascii="Arial" w:eastAsia="Arial" w:hAnsi="Arial" w:cs="Arial"/>
                <w:i/>
                <w:iCs/>
                <w:color w:val="000000" w:themeColor="text1"/>
              </w:rPr>
              <w:t>Victim Machines</w:t>
            </w:r>
            <w:r w:rsidRPr="5182CEB1">
              <w:rPr>
                <w:rFonts w:ascii="Arial" w:eastAsia="Arial" w:hAnsi="Arial" w:cs="Arial"/>
                <w:color w:val="000000" w:themeColor="text1"/>
              </w:rPr>
              <w:t xml:space="preserve"> </w:t>
            </w:r>
          </w:p>
          <w:p w14:paraId="2DBE721A" w14:textId="127B125F" w:rsidR="71BEC6A1" w:rsidRDefault="0082CC8A" w:rsidP="002241F8">
            <w:pPr>
              <w:pStyle w:val="ListParagraph"/>
              <w:numPr>
                <w:ilvl w:val="0"/>
                <w:numId w:val="83"/>
              </w:numPr>
              <w:spacing w:line="276" w:lineRule="auto"/>
              <w:rPr>
                <w:rFonts w:eastAsiaTheme="minorEastAsia"/>
                <w:color w:val="000000" w:themeColor="text1"/>
              </w:rPr>
            </w:pPr>
            <w:r w:rsidRPr="5182CEB1">
              <w:rPr>
                <w:rFonts w:ascii="Arial" w:eastAsia="Arial" w:hAnsi="Arial" w:cs="Arial"/>
                <w:color w:val="000000" w:themeColor="text1"/>
              </w:rPr>
              <w:t xml:space="preserve">Windows 7 VM  </w:t>
            </w:r>
          </w:p>
          <w:p w14:paraId="26734D73" w14:textId="0ADBCD1E" w:rsidR="71BEC6A1" w:rsidRDefault="0082CC8A" w:rsidP="002241F8">
            <w:pPr>
              <w:pStyle w:val="ListParagraph"/>
              <w:numPr>
                <w:ilvl w:val="0"/>
                <w:numId w:val="83"/>
              </w:numPr>
              <w:spacing w:line="276" w:lineRule="auto"/>
              <w:rPr>
                <w:rFonts w:eastAsiaTheme="minorEastAsia"/>
                <w:color w:val="000000" w:themeColor="text1"/>
              </w:rPr>
            </w:pPr>
            <w:r w:rsidRPr="5182CEB1">
              <w:rPr>
                <w:rFonts w:ascii="Arial" w:eastAsia="Arial" w:hAnsi="Arial" w:cs="Arial"/>
                <w:color w:val="000000" w:themeColor="text1"/>
              </w:rPr>
              <w:t>Windows 2003 server VM</w:t>
            </w:r>
          </w:p>
          <w:p w14:paraId="64BE3386" w14:textId="40374DC7" w:rsidR="71BEC6A1" w:rsidRDefault="0082CC8A" w:rsidP="694F9A0E">
            <w:pPr>
              <w:spacing w:line="276" w:lineRule="auto"/>
            </w:pPr>
            <w:r w:rsidRPr="5182CEB1">
              <w:rPr>
                <w:rFonts w:ascii="Arial" w:eastAsia="Arial" w:hAnsi="Arial" w:cs="Arial"/>
                <w:color w:val="000000" w:themeColor="text1"/>
              </w:rPr>
              <w:t xml:space="preserve"> </w:t>
            </w:r>
          </w:p>
          <w:p w14:paraId="6E86A072" w14:textId="78AE6993" w:rsidR="71BEC6A1" w:rsidRDefault="0082CC8A" w:rsidP="694F9A0E">
            <w:pPr>
              <w:spacing w:line="276" w:lineRule="auto"/>
            </w:pPr>
            <w:r w:rsidRPr="5182CEB1">
              <w:rPr>
                <w:rFonts w:ascii="Arial" w:eastAsia="Arial" w:hAnsi="Arial" w:cs="Arial"/>
                <w:i/>
                <w:iCs/>
                <w:color w:val="000000" w:themeColor="text1"/>
              </w:rPr>
              <w:t>Attacker Machines</w:t>
            </w:r>
            <w:r w:rsidRPr="5182CEB1">
              <w:rPr>
                <w:rFonts w:ascii="Arial" w:eastAsia="Arial" w:hAnsi="Arial" w:cs="Arial"/>
                <w:color w:val="000000" w:themeColor="text1"/>
              </w:rPr>
              <w:t xml:space="preserve"> </w:t>
            </w:r>
          </w:p>
          <w:p w14:paraId="27118AB7" w14:textId="4C1D024C" w:rsidR="71BEC6A1" w:rsidRDefault="0082CC8A" w:rsidP="002241F8">
            <w:pPr>
              <w:pStyle w:val="ListParagraph"/>
              <w:numPr>
                <w:ilvl w:val="0"/>
                <w:numId w:val="83"/>
              </w:numPr>
              <w:spacing w:line="276" w:lineRule="auto"/>
              <w:rPr>
                <w:rFonts w:eastAsiaTheme="minorEastAsia"/>
                <w:color w:val="000000" w:themeColor="text1"/>
              </w:rPr>
            </w:pPr>
            <w:r w:rsidRPr="5182CEB1">
              <w:rPr>
                <w:rFonts w:ascii="Arial" w:eastAsia="Arial" w:hAnsi="Arial" w:cs="Arial"/>
                <w:color w:val="000000" w:themeColor="text1"/>
              </w:rPr>
              <w:t>Kali Linux 2021.1 VM</w:t>
            </w:r>
          </w:p>
          <w:p w14:paraId="2AEAB1BD" w14:textId="1415741D" w:rsidR="71BEC6A1" w:rsidRDefault="71BEC6A1" w:rsidP="0E1990B1">
            <w:pPr>
              <w:spacing w:line="276" w:lineRule="auto"/>
              <w:rPr>
                <w:rFonts w:eastAsiaTheme="minorEastAsia"/>
                <w:b/>
                <w:bCs/>
                <w:u w:val="single"/>
              </w:rPr>
            </w:pPr>
          </w:p>
        </w:tc>
        <w:tc>
          <w:tcPr>
            <w:tcW w:w="2460" w:type="dxa"/>
            <w:vMerge w:val="restart"/>
          </w:tcPr>
          <w:p w14:paraId="46FD7602" w14:textId="11759AE7" w:rsidR="71BEC6A1" w:rsidRDefault="71BEC6A1" w:rsidP="71BEC6A1"/>
        </w:tc>
      </w:tr>
      <w:tr w:rsidR="71BEC6A1" w14:paraId="2A77CA48" w14:textId="77777777" w:rsidTr="005643AC">
        <w:tc>
          <w:tcPr>
            <w:tcW w:w="690" w:type="dxa"/>
            <w:vMerge/>
          </w:tcPr>
          <w:p w14:paraId="05313B23" w14:textId="77777777" w:rsidR="0068592E" w:rsidRDefault="0068592E"/>
        </w:tc>
        <w:tc>
          <w:tcPr>
            <w:tcW w:w="1811" w:type="dxa"/>
            <w:vMerge/>
          </w:tcPr>
          <w:p w14:paraId="2484CAB9" w14:textId="77777777" w:rsidR="0068592E" w:rsidRDefault="0068592E"/>
        </w:tc>
        <w:tc>
          <w:tcPr>
            <w:tcW w:w="3139" w:type="dxa"/>
          </w:tcPr>
          <w:p w14:paraId="2A45BABF" w14:textId="081427AD" w:rsidR="75A76173" w:rsidRDefault="4D6B3812" w:rsidP="28617E5D">
            <w:pPr>
              <w:rPr>
                <w:rFonts w:ascii="Calibri" w:eastAsia="Calibri" w:hAnsi="Calibri" w:cs="Calibri"/>
              </w:rPr>
            </w:pPr>
            <w:r w:rsidRPr="28617E5D">
              <w:rPr>
                <w:rFonts w:ascii="Calibri" w:eastAsia="Calibri" w:hAnsi="Calibri" w:cs="Calibri"/>
              </w:rPr>
              <w:t>Gerald Chua</w:t>
            </w:r>
          </w:p>
        </w:tc>
        <w:tc>
          <w:tcPr>
            <w:tcW w:w="1376" w:type="dxa"/>
          </w:tcPr>
          <w:p w14:paraId="56EC9D7A" w14:textId="66C3ACBC" w:rsidR="09BB44A5" w:rsidRDefault="4D6B3812" w:rsidP="28617E5D">
            <w:pPr>
              <w:rPr>
                <w:rFonts w:ascii="Calibri" w:eastAsia="Calibri" w:hAnsi="Calibri" w:cs="Calibri"/>
              </w:rPr>
            </w:pPr>
            <w:r w:rsidRPr="28617E5D">
              <w:rPr>
                <w:rFonts w:ascii="Calibri" w:eastAsia="Calibri" w:hAnsi="Calibri" w:cs="Calibri"/>
              </w:rPr>
              <w:t>CSF03</w:t>
            </w:r>
          </w:p>
        </w:tc>
        <w:tc>
          <w:tcPr>
            <w:tcW w:w="1580" w:type="dxa"/>
          </w:tcPr>
          <w:p w14:paraId="2D5E71CF" w14:textId="07D735C6" w:rsidR="6F158FF3" w:rsidRDefault="6F158FF3" w:rsidP="0E1990B1">
            <w:pPr>
              <w:rPr>
                <w:rFonts w:eastAsiaTheme="minorEastAsia"/>
              </w:rPr>
            </w:pPr>
          </w:p>
        </w:tc>
        <w:tc>
          <w:tcPr>
            <w:tcW w:w="2878" w:type="dxa"/>
            <w:vMerge/>
          </w:tcPr>
          <w:p w14:paraId="5957E5EB" w14:textId="77777777" w:rsidR="0068592E" w:rsidRDefault="0068592E"/>
        </w:tc>
        <w:tc>
          <w:tcPr>
            <w:tcW w:w="12617" w:type="dxa"/>
            <w:vMerge/>
          </w:tcPr>
          <w:p w14:paraId="57CE88FB" w14:textId="77777777" w:rsidR="0068592E" w:rsidRDefault="0068592E"/>
        </w:tc>
        <w:tc>
          <w:tcPr>
            <w:tcW w:w="2460" w:type="dxa"/>
            <w:vMerge/>
          </w:tcPr>
          <w:p w14:paraId="43265A45" w14:textId="77777777" w:rsidR="0068592E" w:rsidRDefault="0068592E"/>
        </w:tc>
      </w:tr>
      <w:tr w:rsidR="71BEC6A1" w14:paraId="5F7F61E5" w14:textId="77777777" w:rsidTr="005643AC">
        <w:tc>
          <w:tcPr>
            <w:tcW w:w="690" w:type="dxa"/>
            <w:vMerge/>
          </w:tcPr>
          <w:p w14:paraId="68A00443" w14:textId="77777777" w:rsidR="0068592E" w:rsidRDefault="0068592E"/>
        </w:tc>
        <w:tc>
          <w:tcPr>
            <w:tcW w:w="1811" w:type="dxa"/>
            <w:vMerge/>
          </w:tcPr>
          <w:p w14:paraId="0078140F" w14:textId="77777777" w:rsidR="0068592E" w:rsidRDefault="0068592E"/>
        </w:tc>
        <w:tc>
          <w:tcPr>
            <w:tcW w:w="3139" w:type="dxa"/>
          </w:tcPr>
          <w:p w14:paraId="012AC9E8" w14:textId="409343AF" w:rsidR="75A76173" w:rsidRDefault="4D6B3812" w:rsidP="28617E5D">
            <w:pPr>
              <w:rPr>
                <w:rFonts w:ascii="Calibri" w:eastAsia="Calibri" w:hAnsi="Calibri" w:cs="Calibri"/>
              </w:rPr>
            </w:pPr>
            <w:r w:rsidRPr="28617E5D">
              <w:rPr>
                <w:rFonts w:ascii="Calibri" w:eastAsia="Calibri" w:hAnsi="Calibri" w:cs="Calibri"/>
              </w:rPr>
              <w:t>Lim Shu Zheng</w:t>
            </w:r>
          </w:p>
        </w:tc>
        <w:tc>
          <w:tcPr>
            <w:tcW w:w="1376" w:type="dxa"/>
          </w:tcPr>
          <w:p w14:paraId="17E2F3C5" w14:textId="7573A352" w:rsidR="5ABD2BA6" w:rsidRDefault="4D6B3812" w:rsidP="28617E5D">
            <w:pPr>
              <w:rPr>
                <w:rFonts w:ascii="Calibri" w:eastAsia="Calibri" w:hAnsi="Calibri" w:cs="Calibri"/>
              </w:rPr>
            </w:pPr>
            <w:r w:rsidRPr="28617E5D">
              <w:rPr>
                <w:rFonts w:ascii="Calibri" w:eastAsia="Calibri" w:hAnsi="Calibri" w:cs="Calibri"/>
              </w:rPr>
              <w:t>CSF03</w:t>
            </w:r>
          </w:p>
        </w:tc>
        <w:tc>
          <w:tcPr>
            <w:tcW w:w="1580" w:type="dxa"/>
          </w:tcPr>
          <w:p w14:paraId="5A8584DA" w14:textId="2BD31856" w:rsidR="0EE5F0E4" w:rsidRDefault="0EE5F0E4" w:rsidP="5182CEB1">
            <w:pPr>
              <w:rPr>
                <w:rFonts w:eastAsiaTheme="minorEastAsia"/>
              </w:rPr>
            </w:pPr>
          </w:p>
          <w:p w14:paraId="234DFA49" w14:textId="0E7D5CB4" w:rsidR="0EE5F0E4" w:rsidRDefault="0EE5F0E4" w:rsidP="0E1990B1">
            <w:pPr>
              <w:rPr>
                <w:rFonts w:eastAsiaTheme="minorEastAsia"/>
              </w:rPr>
            </w:pPr>
          </w:p>
        </w:tc>
        <w:tc>
          <w:tcPr>
            <w:tcW w:w="2878" w:type="dxa"/>
            <w:vMerge/>
          </w:tcPr>
          <w:p w14:paraId="205C59E0" w14:textId="77777777" w:rsidR="0068592E" w:rsidRDefault="0068592E"/>
        </w:tc>
        <w:tc>
          <w:tcPr>
            <w:tcW w:w="12617" w:type="dxa"/>
            <w:vMerge/>
          </w:tcPr>
          <w:p w14:paraId="0B850516" w14:textId="77777777" w:rsidR="0068592E" w:rsidRDefault="0068592E"/>
        </w:tc>
        <w:tc>
          <w:tcPr>
            <w:tcW w:w="2460" w:type="dxa"/>
            <w:vMerge/>
          </w:tcPr>
          <w:p w14:paraId="46917C88" w14:textId="77777777" w:rsidR="0068592E" w:rsidRDefault="0068592E"/>
        </w:tc>
      </w:tr>
      <w:tr w:rsidR="7D322C97" w14:paraId="169E5594" w14:textId="77777777" w:rsidTr="005643AC">
        <w:tc>
          <w:tcPr>
            <w:tcW w:w="690" w:type="dxa"/>
            <w:vMerge w:val="restart"/>
          </w:tcPr>
          <w:p w14:paraId="7CA73199" w14:textId="6CFC93FE" w:rsidR="11384D31" w:rsidRDefault="07841F52" w:rsidP="7D322C97">
            <w:r>
              <w:t>1</w:t>
            </w:r>
            <w:r w:rsidR="1735063E">
              <w:t>3</w:t>
            </w:r>
          </w:p>
        </w:tc>
        <w:tc>
          <w:tcPr>
            <w:tcW w:w="1811" w:type="dxa"/>
            <w:vMerge w:val="restart"/>
          </w:tcPr>
          <w:p w14:paraId="19F6BB7B" w14:textId="2AD54757" w:rsidR="11384D31" w:rsidRDefault="2FD361BA" w:rsidP="55198D63">
            <w:pPr>
              <w:rPr>
                <w:rFonts w:eastAsiaTheme="minorEastAsia"/>
                <w:sz w:val="24"/>
                <w:szCs w:val="24"/>
              </w:rPr>
            </w:pPr>
            <w:r w:rsidRPr="1DEBE3CD">
              <w:rPr>
                <w:rFonts w:eastAsiaTheme="minorEastAsia"/>
                <w:sz w:val="24"/>
                <w:szCs w:val="24"/>
              </w:rPr>
              <w:t>Team</w:t>
            </w:r>
            <w:r w:rsidR="12200CD2" w:rsidRPr="1DEBE3CD">
              <w:rPr>
                <w:rFonts w:eastAsiaTheme="minorEastAsia"/>
                <w:sz w:val="24"/>
                <w:szCs w:val="24"/>
              </w:rPr>
              <w:t xml:space="preserve"> </w:t>
            </w:r>
            <w:r w:rsidR="0FC98D98" w:rsidRPr="1DEBE3CD">
              <w:rPr>
                <w:rFonts w:eastAsiaTheme="minorEastAsia"/>
                <w:sz w:val="24"/>
                <w:szCs w:val="24"/>
              </w:rPr>
              <w:t xml:space="preserve">Friday the </w:t>
            </w:r>
            <w:r w:rsidR="3FB59814" w:rsidRPr="1DEBE3CD">
              <w:rPr>
                <w:rFonts w:eastAsiaTheme="minorEastAsia"/>
                <w:sz w:val="24"/>
                <w:szCs w:val="24"/>
              </w:rPr>
              <w:t>T</w:t>
            </w:r>
            <w:r w:rsidR="47B811DB" w:rsidRPr="1DEBE3CD">
              <w:rPr>
                <w:rFonts w:eastAsiaTheme="minorEastAsia"/>
                <w:sz w:val="24"/>
                <w:szCs w:val="24"/>
              </w:rPr>
              <w:t>hirteenth</w:t>
            </w:r>
          </w:p>
        </w:tc>
        <w:tc>
          <w:tcPr>
            <w:tcW w:w="3139" w:type="dxa"/>
          </w:tcPr>
          <w:p w14:paraId="52D10BC1" w14:textId="64B7949D" w:rsidR="11384D31" w:rsidRDefault="1EF51CB4" w:rsidP="55198D63">
            <w:pPr>
              <w:rPr>
                <w:rFonts w:eastAsiaTheme="minorEastAsia"/>
              </w:rPr>
            </w:pPr>
            <w:r w:rsidRPr="1DEBE3CD">
              <w:rPr>
                <w:rFonts w:eastAsiaTheme="minorEastAsia"/>
              </w:rPr>
              <w:t>Ng Chin Tiong Ryan</w:t>
            </w:r>
            <w:r w:rsidR="0C1DBECE" w:rsidRPr="1DEBE3CD">
              <w:rPr>
                <w:rFonts w:eastAsiaTheme="minorEastAsia"/>
              </w:rPr>
              <w:t xml:space="preserve"> -L</w:t>
            </w:r>
          </w:p>
        </w:tc>
        <w:tc>
          <w:tcPr>
            <w:tcW w:w="1376" w:type="dxa"/>
          </w:tcPr>
          <w:p w14:paraId="17D4D20A" w14:textId="100DFFA9" w:rsidR="11384D31" w:rsidRDefault="2FD361BA" w:rsidP="55198D63">
            <w:pPr>
              <w:rPr>
                <w:rFonts w:eastAsiaTheme="minorEastAsia"/>
              </w:rPr>
            </w:pPr>
            <w:r w:rsidRPr="55198D63">
              <w:rPr>
                <w:rFonts w:eastAsiaTheme="minorEastAsia"/>
              </w:rPr>
              <w:t>CSF03</w:t>
            </w:r>
          </w:p>
        </w:tc>
        <w:tc>
          <w:tcPr>
            <w:tcW w:w="1580" w:type="dxa"/>
          </w:tcPr>
          <w:p w14:paraId="09F4AC43" w14:textId="2CD72771" w:rsidR="11384D31" w:rsidRDefault="11384D31" w:rsidP="0E1990B1">
            <w:pPr>
              <w:rPr>
                <w:rFonts w:eastAsiaTheme="minorEastAsia"/>
              </w:rPr>
            </w:pPr>
          </w:p>
        </w:tc>
        <w:tc>
          <w:tcPr>
            <w:tcW w:w="2878" w:type="dxa"/>
            <w:vMerge w:val="restart"/>
          </w:tcPr>
          <w:p w14:paraId="2B1C48F4" w14:textId="4A591C8F" w:rsidR="7D322C97" w:rsidRDefault="47DC4C6A" w:rsidP="0E1990B1">
            <w:pPr>
              <w:rPr>
                <w:rFonts w:eastAsiaTheme="minorEastAsia"/>
                <w:b/>
                <w:sz w:val="24"/>
                <w:szCs w:val="24"/>
              </w:rPr>
            </w:pPr>
            <w:proofErr w:type="spellStart"/>
            <w:r w:rsidRPr="5182CEB1">
              <w:rPr>
                <w:rFonts w:eastAsiaTheme="minorEastAsia"/>
                <w:b/>
                <w:bCs/>
                <w:sz w:val="24"/>
                <w:szCs w:val="24"/>
              </w:rPr>
              <w:t>SambaCry</w:t>
            </w:r>
            <w:proofErr w:type="spellEnd"/>
            <w:r w:rsidRPr="5182CEB1">
              <w:rPr>
                <w:rFonts w:eastAsiaTheme="minorEastAsia"/>
                <w:b/>
                <w:bCs/>
                <w:sz w:val="24"/>
                <w:szCs w:val="24"/>
              </w:rPr>
              <w:t xml:space="preserve"> and </w:t>
            </w:r>
            <w:proofErr w:type="spellStart"/>
            <w:r w:rsidRPr="5182CEB1">
              <w:rPr>
                <w:rFonts w:eastAsiaTheme="minorEastAsia"/>
                <w:b/>
                <w:bCs/>
                <w:sz w:val="24"/>
                <w:szCs w:val="24"/>
              </w:rPr>
              <w:t>Zerologon</w:t>
            </w:r>
            <w:proofErr w:type="spellEnd"/>
          </w:p>
        </w:tc>
        <w:tc>
          <w:tcPr>
            <w:tcW w:w="12617" w:type="dxa"/>
            <w:vMerge w:val="restart"/>
          </w:tcPr>
          <w:p w14:paraId="6A6BDF85" w14:textId="3FD92F97" w:rsidR="7D322C97" w:rsidRDefault="4DC78BBF" w:rsidP="00A36DC3">
            <w:pPr>
              <w:pStyle w:val="ListParagraph"/>
              <w:numPr>
                <w:ilvl w:val="0"/>
                <w:numId w:val="5"/>
              </w:numPr>
              <w:rPr>
                <w:rFonts w:eastAsiaTheme="minorEastAsia"/>
                <w:b/>
                <w:sz w:val="24"/>
                <w:szCs w:val="24"/>
              </w:rPr>
            </w:pPr>
            <w:r w:rsidRPr="5182CEB1">
              <w:rPr>
                <w:rFonts w:eastAsiaTheme="minorEastAsia"/>
                <w:b/>
                <w:sz w:val="24"/>
                <w:szCs w:val="24"/>
              </w:rPr>
              <w:t>CVE-</w:t>
            </w:r>
            <w:r w:rsidR="436EC846" w:rsidRPr="5182CEB1">
              <w:rPr>
                <w:rFonts w:eastAsiaTheme="minorEastAsia"/>
                <w:b/>
                <w:bCs/>
                <w:sz w:val="24"/>
                <w:szCs w:val="24"/>
              </w:rPr>
              <w:t>2017-7494 (Samba</w:t>
            </w:r>
            <w:r w:rsidRPr="5182CEB1">
              <w:rPr>
                <w:rFonts w:eastAsiaTheme="minorEastAsia"/>
                <w:b/>
                <w:sz w:val="24"/>
                <w:szCs w:val="24"/>
              </w:rPr>
              <w:t xml:space="preserve"> RCE</w:t>
            </w:r>
            <w:r w:rsidR="21DFC843" w:rsidRPr="5182CEB1">
              <w:rPr>
                <w:rFonts w:eastAsiaTheme="minorEastAsia"/>
                <w:b/>
                <w:bCs/>
                <w:sz w:val="24"/>
                <w:szCs w:val="24"/>
              </w:rPr>
              <w:t>/</w:t>
            </w:r>
            <w:proofErr w:type="spellStart"/>
            <w:r w:rsidR="21DFC843" w:rsidRPr="5182CEB1">
              <w:rPr>
                <w:rFonts w:eastAsiaTheme="minorEastAsia"/>
                <w:b/>
                <w:bCs/>
                <w:sz w:val="24"/>
                <w:szCs w:val="24"/>
              </w:rPr>
              <w:t>SambaCry</w:t>
            </w:r>
            <w:proofErr w:type="spellEnd"/>
            <w:r w:rsidRPr="5182CEB1">
              <w:rPr>
                <w:rFonts w:eastAsiaTheme="minorEastAsia"/>
                <w:b/>
                <w:sz w:val="24"/>
                <w:szCs w:val="24"/>
              </w:rPr>
              <w:t>) - primary exploit</w:t>
            </w:r>
          </w:p>
          <w:p w14:paraId="26019CF6" w14:textId="51AC41EB" w:rsidR="7D322C97" w:rsidRDefault="4DC78BBF" w:rsidP="00A36DC3">
            <w:pPr>
              <w:pStyle w:val="ListParagraph"/>
              <w:numPr>
                <w:ilvl w:val="0"/>
                <w:numId w:val="5"/>
              </w:numPr>
              <w:rPr>
                <w:rFonts w:eastAsiaTheme="minorEastAsia"/>
                <w:b/>
                <w:sz w:val="24"/>
                <w:szCs w:val="24"/>
              </w:rPr>
            </w:pPr>
            <w:r w:rsidRPr="5182CEB1">
              <w:rPr>
                <w:rFonts w:eastAsiaTheme="minorEastAsia"/>
                <w:b/>
                <w:sz w:val="24"/>
                <w:szCs w:val="24"/>
              </w:rPr>
              <w:t>CVE-2020-1472 (</w:t>
            </w:r>
            <w:proofErr w:type="spellStart"/>
            <w:r w:rsidRPr="5182CEB1">
              <w:rPr>
                <w:rFonts w:eastAsiaTheme="minorEastAsia"/>
                <w:b/>
                <w:sz w:val="24"/>
                <w:szCs w:val="24"/>
              </w:rPr>
              <w:t>Zerologon</w:t>
            </w:r>
            <w:proofErr w:type="spellEnd"/>
            <w:r w:rsidRPr="5182CEB1">
              <w:rPr>
                <w:rFonts w:eastAsiaTheme="minorEastAsia"/>
                <w:b/>
                <w:sz w:val="24"/>
                <w:szCs w:val="24"/>
              </w:rPr>
              <w:t>) - secondary exploit</w:t>
            </w:r>
          </w:p>
          <w:p w14:paraId="5E83E03B" w14:textId="538FCA31" w:rsidR="48A7E48F" w:rsidRDefault="0D040AB9" w:rsidP="00B04C82">
            <w:pPr>
              <w:pStyle w:val="ListParagraph"/>
              <w:numPr>
                <w:ilvl w:val="0"/>
                <w:numId w:val="5"/>
              </w:numPr>
              <w:rPr>
                <w:rFonts w:eastAsiaTheme="minorEastAsia"/>
                <w:sz w:val="24"/>
                <w:szCs w:val="24"/>
              </w:rPr>
            </w:pPr>
            <w:r w:rsidRPr="5182CEB1">
              <w:rPr>
                <w:rFonts w:eastAsiaTheme="minorEastAsia"/>
                <w:sz w:val="24"/>
                <w:szCs w:val="24"/>
              </w:rPr>
              <w:t>CVE-2020-1350 (</w:t>
            </w:r>
            <w:proofErr w:type="spellStart"/>
            <w:r w:rsidRPr="5182CEB1">
              <w:rPr>
                <w:rFonts w:eastAsiaTheme="minorEastAsia"/>
                <w:sz w:val="24"/>
                <w:szCs w:val="24"/>
              </w:rPr>
              <w:t>SIGRed</w:t>
            </w:r>
            <w:proofErr w:type="spellEnd"/>
            <w:r w:rsidRPr="5182CEB1">
              <w:rPr>
                <w:rFonts w:eastAsiaTheme="minorEastAsia"/>
                <w:sz w:val="24"/>
                <w:szCs w:val="24"/>
              </w:rPr>
              <w:t>)</w:t>
            </w:r>
          </w:p>
          <w:p w14:paraId="4609A7CB" w14:textId="12111FDE" w:rsidR="7D322C97" w:rsidRDefault="7D322C97" w:rsidP="07971786">
            <w:pPr>
              <w:rPr>
                <w:rFonts w:eastAsiaTheme="minorEastAsia"/>
                <w:sz w:val="24"/>
                <w:szCs w:val="24"/>
              </w:rPr>
            </w:pPr>
          </w:p>
          <w:p w14:paraId="7E177DEC" w14:textId="7232B0F9" w:rsidR="529A927F" w:rsidRDefault="06267839" w:rsidP="5182CEB1">
            <w:r>
              <w:rPr>
                <w:noProof/>
              </w:rPr>
              <w:drawing>
                <wp:inline distT="0" distB="0" distL="0" distR="0" wp14:anchorId="45B0C47B" wp14:editId="22806A82">
                  <wp:extent cx="4925868" cy="3314700"/>
                  <wp:effectExtent l="0" t="0" r="0" b="0"/>
                  <wp:docPr id="186168908" name="Picture 186168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168908"/>
                          <pic:cNvPicPr/>
                        </pic:nvPicPr>
                        <pic:blipFill>
                          <a:blip r:embed="rId52">
                            <a:extLst>
                              <a:ext uri="{28A0092B-C50C-407E-A947-70E740481C1C}">
                                <a14:useLocalDpi xmlns:a14="http://schemas.microsoft.com/office/drawing/2010/main" val="0"/>
                              </a:ext>
                            </a:extLst>
                          </a:blip>
                          <a:stretch>
                            <a:fillRect/>
                          </a:stretch>
                        </pic:blipFill>
                        <pic:spPr>
                          <a:xfrm>
                            <a:off x="0" y="0"/>
                            <a:ext cx="4925868" cy="3314700"/>
                          </a:xfrm>
                          <a:prstGeom prst="rect">
                            <a:avLst/>
                          </a:prstGeom>
                        </pic:spPr>
                      </pic:pic>
                    </a:graphicData>
                  </a:graphic>
                </wp:inline>
              </w:drawing>
            </w:r>
          </w:p>
          <w:p w14:paraId="3F2E6BAC" w14:textId="66910DBF" w:rsidR="7D322C97" w:rsidRDefault="7D322C97" w:rsidP="07971786">
            <w:pPr>
              <w:rPr>
                <w:sz w:val="24"/>
                <w:szCs w:val="24"/>
              </w:rPr>
            </w:pPr>
          </w:p>
          <w:p w14:paraId="1B3E4827" w14:textId="4C97B2E9" w:rsidR="7D322C97" w:rsidRDefault="33EF2EF1" w:rsidP="07971786">
            <w:pPr>
              <w:rPr>
                <w:sz w:val="24"/>
                <w:szCs w:val="24"/>
                <w:u w:val="single"/>
              </w:rPr>
            </w:pPr>
            <w:r w:rsidRPr="5182CEB1">
              <w:rPr>
                <w:sz w:val="24"/>
                <w:szCs w:val="24"/>
                <w:u w:val="single"/>
              </w:rPr>
              <w:t>Case:</w:t>
            </w:r>
          </w:p>
          <w:p w14:paraId="18BE0209" w14:textId="443439D9" w:rsidR="7D322C97" w:rsidRDefault="7936E123" w:rsidP="07971786">
            <w:pPr>
              <w:rPr>
                <w:sz w:val="24"/>
                <w:szCs w:val="24"/>
              </w:rPr>
            </w:pPr>
            <w:r w:rsidRPr="5182CEB1">
              <w:rPr>
                <w:sz w:val="24"/>
                <w:szCs w:val="24"/>
              </w:rPr>
              <w:t>Mel</w:t>
            </w:r>
            <w:r w:rsidR="33EF2EF1" w:rsidRPr="5182CEB1">
              <w:rPr>
                <w:sz w:val="24"/>
                <w:szCs w:val="24"/>
              </w:rPr>
              <w:t xml:space="preserve"> is </w:t>
            </w:r>
            <w:r w:rsidRPr="5182CEB1">
              <w:rPr>
                <w:sz w:val="24"/>
                <w:szCs w:val="24"/>
              </w:rPr>
              <w:t>a disgruntled employee of Company13</w:t>
            </w:r>
            <w:r w:rsidR="3ECECBF8" w:rsidRPr="5182CEB1">
              <w:rPr>
                <w:sz w:val="24"/>
                <w:szCs w:val="24"/>
              </w:rPr>
              <w:t>.</w:t>
            </w:r>
            <w:r w:rsidR="0DBBCAC1" w:rsidRPr="5182CEB1">
              <w:rPr>
                <w:sz w:val="24"/>
                <w:szCs w:val="24"/>
              </w:rPr>
              <w:t xml:space="preserve"> During COVID-19, the company deployed the Hamachi VPN service to allow employees to work from home</w:t>
            </w:r>
            <w:r w:rsidR="20A5CE67" w:rsidRPr="5182CEB1">
              <w:rPr>
                <w:sz w:val="24"/>
                <w:szCs w:val="24"/>
              </w:rPr>
              <w:t>, to access the company file shares via the Samba protocol hosted on a</w:t>
            </w:r>
            <w:r w:rsidR="10BC70F9" w:rsidRPr="5182CEB1">
              <w:rPr>
                <w:sz w:val="24"/>
                <w:szCs w:val="24"/>
              </w:rPr>
              <w:t>n</w:t>
            </w:r>
            <w:r w:rsidR="20A5CE67" w:rsidRPr="5182CEB1">
              <w:rPr>
                <w:sz w:val="24"/>
                <w:szCs w:val="24"/>
              </w:rPr>
              <w:t xml:space="preserve"> Ubuntu File server. Mel</w:t>
            </w:r>
            <w:r w:rsidR="0DBBCAC1" w:rsidRPr="5182CEB1">
              <w:rPr>
                <w:sz w:val="24"/>
                <w:szCs w:val="24"/>
              </w:rPr>
              <w:t xml:space="preserve"> decides to </w:t>
            </w:r>
            <w:r w:rsidR="0B3EBBA8" w:rsidRPr="5182CEB1">
              <w:rPr>
                <w:sz w:val="24"/>
                <w:szCs w:val="24"/>
              </w:rPr>
              <w:t xml:space="preserve">use this opportunity to attack </w:t>
            </w:r>
            <w:r w:rsidR="7966BFE1" w:rsidRPr="5182CEB1">
              <w:rPr>
                <w:sz w:val="24"/>
                <w:szCs w:val="24"/>
              </w:rPr>
              <w:t>the outdated version of Samba and compromise</w:t>
            </w:r>
            <w:r w:rsidR="0B3EBBA8" w:rsidRPr="5182CEB1">
              <w:rPr>
                <w:sz w:val="24"/>
                <w:szCs w:val="24"/>
              </w:rPr>
              <w:t xml:space="preserve"> the </w:t>
            </w:r>
            <w:r w:rsidR="7966BFE1" w:rsidRPr="5182CEB1">
              <w:rPr>
                <w:sz w:val="24"/>
                <w:szCs w:val="24"/>
              </w:rPr>
              <w:t>server. Since</w:t>
            </w:r>
            <w:r w:rsidR="6E3C9A7B" w:rsidRPr="5182CEB1">
              <w:rPr>
                <w:sz w:val="24"/>
                <w:szCs w:val="24"/>
              </w:rPr>
              <w:t xml:space="preserve"> the File Server is tied to the Active Directory Domain, Mel can pivot to exploit the Domain Controller with </w:t>
            </w:r>
            <w:r w:rsidR="157F5272" w:rsidRPr="5182CEB1">
              <w:rPr>
                <w:sz w:val="24"/>
                <w:szCs w:val="24"/>
              </w:rPr>
              <w:t xml:space="preserve">the </w:t>
            </w:r>
            <w:proofErr w:type="spellStart"/>
            <w:r w:rsidR="157F5272" w:rsidRPr="5182CEB1">
              <w:rPr>
                <w:sz w:val="24"/>
                <w:szCs w:val="24"/>
              </w:rPr>
              <w:t>Zerologon</w:t>
            </w:r>
            <w:proofErr w:type="spellEnd"/>
            <w:r w:rsidR="157F5272" w:rsidRPr="5182CEB1">
              <w:rPr>
                <w:sz w:val="24"/>
                <w:szCs w:val="24"/>
              </w:rPr>
              <w:t xml:space="preserve"> vulnerability</w:t>
            </w:r>
            <w:r w:rsidR="433D6F3F" w:rsidRPr="5182CEB1">
              <w:rPr>
                <w:sz w:val="24"/>
                <w:szCs w:val="24"/>
              </w:rPr>
              <w:t xml:space="preserve"> </w:t>
            </w:r>
            <w:r w:rsidR="45344FE7" w:rsidRPr="5182CEB1">
              <w:rPr>
                <w:sz w:val="24"/>
                <w:szCs w:val="24"/>
              </w:rPr>
              <w:t>to exploit domain credentials and exfiltrate the company’s data.</w:t>
            </w:r>
          </w:p>
          <w:p w14:paraId="39DB1D24" w14:textId="34B0399C" w:rsidR="5182CEB1" w:rsidRDefault="5182CEB1" w:rsidP="5182CEB1">
            <w:pPr>
              <w:rPr>
                <w:sz w:val="24"/>
                <w:szCs w:val="24"/>
              </w:rPr>
            </w:pPr>
          </w:p>
          <w:p w14:paraId="7BEE7DAD" w14:textId="3C8D105B" w:rsidR="7D322C97" w:rsidRDefault="4DC78BBF" w:rsidP="07971786">
            <w:pPr>
              <w:rPr>
                <w:sz w:val="24"/>
                <w:szCs w:val="24"/>
                <w:u w:val="single"/>
              </w:rPr>
            </w:pPr>
            <w:r w:rsidRPr="5182CEB1">
              <w:rPr>
                <w:sz w:val="24"/>
                <w:szCs w:val="24"/>
                <w:u w:val="single"/>
              </w:rPr>
              <w:t>Setup:</w:t>
            </w:r>
          </w:p>
          <w:p w14:paraId="5F339638" w14:textId="77FCF747" w:rsidR="7D322C97" w:rsidRDefault="4DC78BBF" w:rsidP="00A36DC3">
            <w:pPr>
              <w:pStyle w:val="ListParagraph"/>
              <w:numPr>
                <w:ilvl w:val="0"/>
                <w:numId w:val="4"/>
              </w:numPr>
              <w:rPr>
                <w:rFonts w:eastAsiaTheme="minorEastAsia"/>
                <w:sz w:val="24"/>
                <w:szCs w:val="24"/>
              </w:rPr>
            </w:pPr>
            <w:r w:rsidRPr="5182CEB1">
              <w:rPr>
                <w:sz w:val="24"/>
                <w:szCs w:val="24"/>
              </w:rPr>
              <w:t xml:space="preserve">Hamachi Software to simulate VPN environment (for both Kali and </w:t>
            </w:r>
            <w:r w:rsidR="468A6846" w:rsidRPr="5182CEB1">
              <w:rPr>
                <w:sz w:val="24"/>
                <w:szCs w:val="24"/>
              </w:rPr>
              <w:t>Ubuntu Server</w:t>
            </w:r>
            <w:r w:rsidRPr="5182CEB1">
              <w:rPr>
                <w:sz w:val="24"/>
                <w:szCs w:val="24"/>
              </w:rPr>
              <w:t>)</w:t>
            </w:r>
          </w:p>
          <w:p w14:paraId="6E49C668" w14:textId="67653FB3" w:rsidR="64C42301" w:rsidRDefault="64C42301" w:rsidP="00B04C82">
            <w:pPr>
              <w:pStyle w:val="ListParagraph"/>
              <w:numPr>
                <w:ilvl w:val="0"/>
                <w:numId w:val="4"/>
              </w:numPr>
              <w:rPr>
                <w:sz w:val="24"/>
                <w:szCs w:val="24"/>
              </w:rPr>
            </w:pPr>
            <w:r w:rsidRPr="5182CEB1">
              <w:rPr>
                <w:sz w:val="24"/>
                <w:szCs w:val="24"/>
              </w:rPr>
              <w:t xml:space="preserve">Ubuntu Server 18.04 w Samba &lt; </w:t>
            </w:r>
            <w:r w:rsidR="1F9DE924" w:rsidRPr="5182CEB1">
              <w:rPr>
                <w:sz w:val="24"/>
                <w:szCs w:val="24"/>
              </w:rPr>
              <w:t>4.6.7</w:t>
            </w:r>
          </w:p>
          <w:p w14:paraId="5D1AABCC" w14:textId="38B8DD32" w:rsidR="7D322C97" w:rsidRDefault="49EA7FF7" w:rsidP="00B04C82">
            <w:pPr>
              <w:pStyle w:val="ListParagraph"/>
              <w:numPr>
                <w:ilvl w:val="0"/>
                <w:numId w:val="4"/>
              </w:numPr>
              <w:rPr>
                <w:rFonts w:eastAsiaTheme="minorEastAsia"/>
                <w:sz w:val="24"/>
                <w:szCs w:val="24"/>
              </w:rPr>
            </w:pPr>
            <w:r w:rsidRPr="5182CEB1">
              <w:rPr>
                <w:sz w:val="24"/>
                <w:szCs w:val="24"/>
              </w:rPr>
              <w:t>Windows Server 2019 Domain Controller</w:t>
            </w:r>
            <w:r w:rsidR="3A475168" w:rsidRPr="5182CEB1">
              <w:rPr>
                <w:sz w:val="24"/>
                <w:szCs w:val="24"/>
              </w:rPr>
              <w:t xml:space="preserve"> </w:t>
            </w:r>
          </w:p>
          <w:p w14:paraId="532A5860" w14:textId="7C90EC6A" w:rsidR="7D322C97" w:rsidRDefault="4DC78BBF" w:rsidP="00A36DC3">
            <w:pPr>
              <w:pStyle w:val="ListParagraph"/>
              <w:numPr>
                <w:ilvl w:val="0"/>
                <w:numId w:val="4"/>
              </w:numPr>
              <w:rPr>
                <w:sz w:val="24"/>
                <w:szCs w:val="24"/>
              </w:rPr>
            </w:pPr>
            <w:r w:rsidRPr="5182CEB1">
              <w:rPr>
                <w:sz w:val="24"/>
                <w:szCs w:val="24"/>
              </w:rPr>
              <w:t>Kali Linux 2021.1 (Attacker Machine)</w:t>
            </w:r>
          </w:p>
          <w:p w14:paraId="07DBDEF7" w14:textId="7B54809D" w:rsidR="7D322C97" w:rsidRDefault="7D322C97" w:rsidP="07971786">
            <w:pPr>
              <w:rPr>
                <w:sz w:val="24"/>
                <w:szCs w:val="24"/>
              </w:rPr>
            </w:pPr>
          </w:p>
          <w:p w14:paraId="669386F2" w14:textId="6F9F0485" w:rsidR="7D322C97" w:rsidRDefault="21C80095" w:rsidP="07971786">
            <w:pPr>
              <w:rPr>
                <w:sz w:val="24"/>
                <w:szCs w:val="24"/>
                <w:u w:val="single"/>
              </w:rPr>
            </w:pPr>
            <w:r w:rsidRPr="5182CEB1">
              <w:rPr>
                <w:sz w:val="24"/>
                <w:szCs w:val="24"/>
                <w:u w:val="single"/>
              </w:rPr>
              <w:t>Post-Exploitation Activities</w:t>
            </w:r>
          </w:p>
          <w:p w14:paraId="28091E06" w14:textId="020787A9" w:rsidR="7D322C97" w:rsidRDefault="21C80095" w:rsidP="00A36DC3">
            <w:pPr>
              <w:pStyle w:val="ListParagraph"/>
              <w:numPr>
                <w:ilvl w:val="0"/>
                <w:numId w:val="3"/>
              </w:numPr>
              <w:rPr>
                <w:rFonts w:eastAsiaTheme="minorEastAsia"/>
                <w:sz w:val="24"/>
                <w:szCs w:val="24"/>
              </w:rPr>
            </w:pPr>
            <w:r w:rsidRPr="5182CEB1">
              <w:rPr>
                <w:sz w:val="24"/>
                <w:szCs w:val="24"/>
              </w:rPr>
              <w:t>Pivoting</w:t>
            </w:r>
          </w:p>
          <w:p w14:paraId="6B6DE835" w14:textId="08B7BD0D" w:rsidR="7D322C97" w:rsidRDefault="21C80095" w:rsidP="00A36DC3">
            <w:pPr>
              <w:pStyle w:val="ListParagraph"/>
              <w:numPr>
                <w:ilvl w:val="0"/>
                <w:numId w:val="3"/>
              </w:numPr>
              <w:rPr>
                <w:sz w:val="24"/>
                <w:szCs w:val="24"/>
              </w:rPr>
            </w:pPr>
            <w:r w:rsidRPr="5182CEB1">
              <w:rPr>
                <w:sz w:val="24"/>
                <w:szCs w:val="24"/>
              </w:rPr>
              <w:t xml:space="preserve">Domain </w:t>
            </w:r>
            <w:r w:rsidR="1D1C725F" w:rsidRPr="5182CEB1">
              <w:rPr>
                <w:sz w:val="24"/>
                <w:szCs w:val="24"/>
              </w:rPr>
              <w:t>Reconnaissance</w:t>
            </w:r>
          </w:p>
          <w:p w14:paraId="416E3C06" w14:textId="2F049EF4" w:rsidR="7D322C97" w:rsidRDefault="1D1C725F" w:rsidP="00A36DC3">
            <w:pPr>
              <w:pStyle w:val="ListParagraph"/>
              <w:numPr>
                <w:ilvl w:val="0"/>
                <w:numId w:val="3"/>
              </w:numPr>
              <w:rPr>
                <w:sz w:val="24"/>
                <w:szCs w:val="24"/>
              </w:rPr>
            </w:pPr>
            <w:r w:rsidRPr="5182CEB1">
              <w:rPr>
                <w:sz w:val="24"/>
                <w:szCs w:val="24"/>
              </w:rPr>
              <w:t>Antivirus Evasion and Deactivation</w:t>
            </w:r>
          </w:p>
          <w:p w14:paraId="3A9C682B" w14:textId="33BE9440" w:rsidR="7D322C97" w:rsidRDefault="5B6A31B2" w:rsidP="00A36DC3">
            <w:pPr>
              <w:pStyle w:val="ListParagraph"/>
              <w:numPr>
                <w:ilvl w:val="0"/>
                <w:numId w:val="3"/>
              </w:numPr>
              <w:rPr>
                <w:sz w:val="24"/>
                <w:szCs w:val="24"/>
              </w:rPr>
            </w:pPr>
            <w:r w:rsidRPr="5182CEB1">
              <w:rPr>
                <w:sz w:val="24"/>
                <w:szCs w:val="24"/>
              </w:rPr>
              <w:t>Covering tracks (Log deletion)</w:t>
            </w:r>
          </w:p>
          <w:p w14:paraId="07F48A96" w14:textId="235E7E97" w:rsidR="7D322C97" w:rsidRDefault="20C69767" w:rsidP="00A36DC3">
            <w:pPr>
              <w:pStyle w:val="ListParagraph"/>
              <w:numPr>
                <w:ilvl w:val="0"/>
                <w:numId w:val="3"/>
              </w:numPr>
              <w:rPr>
                <w:sz w:val="24"/>
                <w:szCs w:val="24"/>
              </w:rPr>
            </w:pPr>
            <w:r w:rsidRPr="5182CEB1">
              <w:rPr>
                <w:sz w:val="24"/>
                <w:szCs w:val="24"/>
              </w:rPr>
              <w:t>File Server</w:t>
            </w:r>
            <w:r w:rsidR="5B6A31B2" w:rsidRPr="5182CEB1">
              <w:rPr>
                <w:sz w:val="24"/>
                <w:szCs w:val="24"/>
              </w:rPr>
              <w:t xml:space="preserve"> Data Exfiltration</w:t>
            </w:r>
          </w:p>
        </w:tc>
        <w:tc>
          <w:tcPr>
            <w:tcW w:w="2460" w:type="dxa"/>
            <w:vMerge w:val="restart"/>
          </w:tcPr>
          <w:p w14:paraId="1A10EBB3" w14:textId="45C1E344" w:rsidR="7D322C97" w:rsidRDefault="7D322C97" w:rsidP="7D322C97"/>
        </w:tc>
      </w:tr>
      <w:tr w:rsidR="7D322C97" w14:paraId="60B20C29" w14:textId="77777777" w:rsidTr="005643AC">
        <w:tc>
          <w:tcPr>
            <w:tcW w:w="690" w:type="dxa"/>
            <w:vMerge/>
          </w:tcPr>
          <w:p w14:paraId="7973A7A0" w14:textId="77777777" w:rsidR="0068592E" w:rsidRDefault="0068592E"/>
        </w:tc>
        <w:tc>
          <w:tcPr>
            <w:tcW w:w="1811" w:type="dxa"/>
            <w:vMerge/>
          </w:tcPr>
          <w:p w14:paraId="06A40004" w14:textId="77777777" w:rsidR="0068592E" w:rsidRDefault="0068592E"/>
        </w:tc>
        <w:tc>
          <w:tcPr>
            <w:tcW w:w="3139" w:type="dxa"/>
          </w:tcPr>
          <w:p w14:paraId="1076C284" w14:textId="7F38AFC9" w:rsidR="11384D31" w:rsidRDefault="2FD361BA" w:rsidP="55198D63">
            <w:pPr>
              <w:rPr>
                <w:rFonts w:eastAsiaTheme="minorEastAsia"/>
              </w:rPr>
            </w:pPr>
            <w:r w:rsidRPr="55198D63">
              <w:rPr>
                <w:rFonts w:eastAsiaTheme="minorEastAsia"/>
              </w:rPr>
              <w:t>Ng Ray Son</w:t>
            </w:r>
          </w:p>
        </w:tc>
        <w:tc>
          <w:tcPr>
            <w:tcW w:w="1376" w:type="dxa"/>
          </w:tcPr>
          <w:p w14:paraId="692CEE3F" w14:textId="5639417E" w:rsidR="11384D31" w:rsidRDefault="2FD361BA" w:rsidP="55198D63">
            <w:pPr>
              <w:rPr>
                <w:rFonts w:eastAsiaTheme="minorEastAsia"/>
              </w:rPr>
            </w:pPr>
            <w:r w:rsidRPr="55198D63">
              <w:rPr>
                <w:rFonts w:eastAsiaTheme="minorEastAsia"/>
              </w:rPr>
              <w:t>CSF03</w:t>
            </w:r>
          </w:p>
        </w:tc>
        <w:tc>
          <w:tcPr>
            <w:tcW w:w="1580" w:type="dxa"/>
          </w:tcPr>
          <w:p w14:paraId="636B4F70" w14:textId="212EAA57" w:rsidR="11384D31" w:rsidRDefault="11384D31" w:rsidP="0E1990B1">
            <w:pPr>
              <w:rPr>
                <w:rFonts w:eastAsiaTheme="minorEastAsia"/>
              </w:rPr>
            </w:pPr>
          </w:p>
        </w:tc>
        <w:tc>
          <w:tcPr>
            <w:tcW w:w="2878" w:type="dxa"/>
            <w:vMerge/>
          </w:tcPr>
          <w:p w14:paraId="30C39C5D" w14:textId="77777777" w:rsidR="0068592E" w:rsidRDefault="0068592E"/>
        </w:tc>
        <w:tc>
          <w:tcPr>
            <w:tcW w:w="12617" w:type="dxa"/>
            <w:vMerge/>
          </w:tcPr>
          <w:p w14:paraId="29BB3377" w14:textId="77777777" w:rsidR="0068592E" w:rsidRDefault="0068592E"/>
        </w:tc>
        <w:tc>
          <w:tcPr>
            <w:tcW w:w="2460" w:type="dxa"/>
            <w:vMerge/>
          </w:tcPr>
          <w:p w14:paraId="1397EF36" w14:textId="77777777" w:rsidR="0068592E" w:rsidRDefault="0068592E"/>
        </w:tc>
      </w:tr>
      <w:tr w:rsidR="7D322C97" w14:paraId="0FC540A3" w14:textId="77777777" w:rsidTr="005643AC">
        <w:tc>
          <w:tcPr>
            <w:tcW w:w="690" w:type="dxa"/>
            <w:vMerge/>
          </w:tcPr>
          <w:p w14:paraId="623DA78A" w14:textId="77777777" w:rsidR="0068592E" w:rsidRDefault="0068592E"/>
        </w:tc>
        <w:tc>
          <w:tcPr>
            <w:tcW w:w="1811" w:type="dxa"/>
            <w:vMerge/>
          </w:tcPr>
          <w:p w14:paraId="68B7F098" w14:textId="77777777" w:rsidR="0068592E" w:rsidRDefault="0068592E"/>
        </w:tc>
        <w:tc>
          <w:tcPr>
            <w:tcW w:w="3139" w:type="dxa"/>
          </w:tcPr>
          <w:p w14:paraId="5CF44E22" w14:textId="25E28912" w:rsidR="11384D31" w:rsidRDefault="11384D31" w:rsidP="55198D63">
            <w:pPr>
              <w:rPr>
                <w:rFonts w:eastAsiaTheme="minorEastAsia"/>
              </w:rPr>
            </w:pPr>
          </w:p>
        </w:tc>
        <w:tc>
          <w:tcPr>
            <w:tcW w:w="1376" w:type="dxa"/>
          </w:tcPr>
          <w:p w14:paraId="425A2E97" w14:textId="15F23498" w:rsidR="11384D31" w:rsidRDefault="11384D31" w:rsidP="41A01D50">
            <w:pPr>
              <w:rPr>
                <w:rFonts w:eastAsiaTheme="minorEastAsia"/>
              </w:rPr>
            </w:pPr>
          </w:p>
        </w:tc>
        <w:tc>
          <w:tcPr>
            <w:tcW w:w="1580" w:type="dxa"/>
          </w:tcPr>
          <w:p w14:paraId="6C4F68E0" w14:textId="363248D9" w:rsidR="11384D31" w:rsidRDefault="11384D31" w:rsidP="0E1990B1">
            <w:pPr>
              <w:rPr>
                <w:rFonts w:eastAsiaTheme="minorEastAsia"/>
              </w:rPr>
            </w:pPr>
          </w:p>
        </w:tc>
        <w:tc>
          <w:tcPr>
            <w:tcW w:w="2878" w:type="dxa"/>
            <w:vMerge/>
          </w:tcPr>
          <w:p w14:paraId="7D431A27" w14:textId="77777777" w:rsidR="0068592E" w:rsidRDefault="0068592E"/>
        </w:tc>
        <w:tc>
          <w:tcPr>
            <w:tcW w:w="12617" w:type="dxa"/>
            <w:vMerge/>
          </w:tcPr>
          <w:p w14:paraId="2B244BB4" w14:textId="77777777" w:rsidR="0068592E" w:rsidRDefault="0068592E"/>
        </w:tc>
        <w:tc>
          <w:tcPr>
            <w:tcW w:w="2460" w:type="dxa"/>
            <w:vMerge/>
          </w:tcPr>
          <w:p w14:paraId="68E813C1" w14:textId="77777777" w:rsidR="0068592E" w:rsidRDefault="0068592E"/>
        </w:tc>
      </w:tr>
      <w:tr w:rsidR="7D322C97" w14:paraId="37B3A35A" w14:textId="77777777" w:rsidTr="005643AC">
        <w:tc>
          <w:tcPr>
            <w:tcW w:w="690" w:type="dxa"/>
            <w:vMerge w:val="restart"/>
          </w:tcPr>
          <w:p w14:paraId="2F2D1E44" w14:textId="1499903E" w:rsidR="7D322C97" w:rsidRDefault="1C263032" w:rsidP="7D322C97">
            <w:r>
              <w:t>1</w:t>
            </w:r>
            <w:r w:rsidR="1735063E">
              <w:t>4</w:t>
            </w:r>
          </w:p>
        </w:tc>
        <w:tc>
          <w:tcPr>
            <w:tcW w:w="1811" w:type="dxa"/>
            <w:vMerge w:val="restart"/>
          </w:tcPr>
          <w:p w14:paraId="7C3D5E4E" w14:textId="3AC93BB5" w:rsidR="7D322C97" w:rsidRDefault="77318557" w:rsidP="54125A78">
            <w:pPr>
              <w:spacing w:line="259" w:lineRule="auto"/>
              <w:rPr>
                <w:rFonts w:eastAsiaTheme="minorEastAsia"/>
                <w:sz w:val="24"/>
                <w:szCs w:val="24"/>
              </w:rPr>
            </w:pPr>
            <w:r w:rsidRPr="54125A78">
              <w:rPr>
                <w:rFonts w:eastAsiaTheme="minorEastAsia"/>
                <w:sz w:val="24"/>
                <w:szCs w:val="24"/>
              </w:rPr>
              <w:t>Team</w:t>
            </w:r>
            <w:r w:rsidR="2F6FD425" w:rsidRPr="54125A78">
              <w:rPr>
                <w:rFonts w:eastAsiaTheme="minorEastAsia"/>
                <w:sz w:val="24"/>
                <w:szCs w:val="24"/>
              </w:rPr>
              <w:t xml:space="preserve"> Oreo Cookie</w:t>
            </w:r>
          </w:p>
        </w:tc>
        <w:tc>
          <w:tcPr>
            <w:tcW w:w="3139" w:type="dxa"/>
          </w:tcPr>
          <w:p w14:paraId="1943033A" w14:textId="42106472" w:rsidR="7D322C97" w:rsidRDefault="77318557" w:rsidP="54125A78">
            <w:pPr>
              <w:rPr>
                <w:rFonts w:eastAsiaTheme="minorEastAsia"/>
              </w:rPr>
            </w:pPr>
            <w:r w:rsidRPr="54125A78">
              <w:rPr>
                <w:rFonts w:eastAsiaTheme="minorEastAsia"/>
              </w:rPr>
              <w:t>Darien Tan Wei Hao</w:t>
            </w:r>
          </w:p>
        </w:tc>
        <w:tc>
          <w:tcPr>
            <w:tcW w:w="1376" w:type="dxa"/>
            <w:vMerge w:val="restart"/>
          </w:tcPr>
          <w:p w14:paraId="3DDE1DA6" w14:textId="2FAAF513" w:rsidR="7D322C97" w:rsidRDefault="77318557" w:rsidP="54125A78">
            <w:pPr>
              <w:rPr>
                <w:rFonts w:eastAsiaTheme="minorEastAsia"/>
              </w:rPr>
            </w:pPr>
            <w:r w:rsidRPr="54125A78">
              <w:rPr>
                <w:rFonts w:eastAsiaTheme="minorEastAsia"/>
              </w:rPr>
              <w:t>CSF01</w:t>
            </w:r>
          </w:p>
        </w:tc>
        <w:tc>
          <w:tcPr>
            <w:tcW w:w="1580" w:type="dxa"/>
          </w:tcPr>
          <w:p w14:paraId="48FE60C9" w14:textId="2C39AB95" w:rsidR="7D322C97" w:rsidRDefault="7D322C97" w:rsidP="0E1990B1">
            <w:pPr>
              <w:rPr>
                <w:rFonts w:eastAsiaTheme="minorEastAsia"/>
              </w:rPr>
            </w:pPr>
          </w:p>
        </w:tc>
        <w:tc>
          <w:tcPr>
            <w:tcW w:w="2878" w:type="dxa"/>
            <w:vMerge w:val="restart"/>
          </w:tcPr>
          <w:p w14:paraId="276A8AF7" w14:textId="66CBB3F6" w:rsidR="7D322C97" w:rsidRDefault="00F7CB89" w:rsidP="5182CEB1">
            <w:pPr>
              <w:spacing w:line="259" w:lineRule="auto"/>
              <w:rPr>
                <w:rFonts w:eastAsiaTheme="minorEastAsia"/>
                <w:color w:val="000000" w:themeColor="text1"/>
              </w:rPr>
            </w:pPr>
            <w:r w:rsidRPr="5182CEB1">
              <w:rPr>
                <w:rFonts w:eastAsiaTheme="minorEastAsia"/>
                <w:color w:val="000000" w:themeColor="text1"/>
              </w:rPr>
              <w:t>CVE-2016-5195 (</w:t>
            </w:r>
            <w:proofErr w:type="spellStart"/>
            <w:r w:rsidRPr="5182CEB1">
              <w:rPr>
                <w:rFonts w:eastAsiaTheme="minorEastAsia"/>
                <w:color w:val="000000" w:themeColor="text1"/>
              </w:rPr>
              <w:t>DirtyCow</w:t>
            </w:r>
            <w:proofErr w:type="spellEnd"/>
            <w:r w:rsidRPr="5182CEB1">
              <w:rPr>
                <w:rFonts w:eastAsiaTheme="minorEastAsia"/>
                <w:color w:val="000000" w:themeColor="text1"/>
              </w:rPr>
              <w:t>)</w:t>
            </w:r>
          </w:p>
          <w:p w14:paraId="3D80A840" w14:textId="09401491" w:rsidR="7D322C97" w:rsidRDefault="00F7CB89" w:rsidP="5182CEB1">
            <w:pPr>
              <w:spacing w:line="259" w:lineRule="auto"/>
              <w:rPr>
                <w:rFonts w:eastAsiaTheme="minorEastAsia"/>
                <w:color w:val="000000" w:themeColor="text1"/>
              </w:rPr>
            </w:pPr>
            <w:r w:rsidRPr="5182CEB1">
              <w:rPr>
                <w:rFonts w:eastAsiaTheme="minorEastAsia"/>
                <w:color w:val="000000" w:themeColor="text1"/>
              </w:rPr>
              <w:t>MS17-010 (</w:t>
            </w:r>
            <w:proofErr w:type="spellStart"/>
            <w:r w:rsidRPr="5182CEB1">
              <w:rPr>
                <w:rFonts w:eastAsiaTheme="minorEastAsia"/>
                <w:color w:val="000000" w:themeColor="text1"/>
              </w:rPr>
              <w:t>EternalRomance</w:t>
            </w:r>
            <w:proofErr w:type="spellEnd"/>
            <w:r w:rsidRPr="5182CEB1">
              <w:rPr>
                <w:rFonts w:eastAsiaTheme="minorEastAsia"/>
                <w:color w:val="000000" w:themeColor="text1"/>
              </w:rPr>
              <w:t>)</w:t>
            </w:r>
          </w:p>
          <w:p w14:paraId="36D96282" w14:textId="1D37AF00" w:rsidR="7D322C97" w:rsidRDefault="00F7CB89" w:rsidP="0E1990B1">
            <w:pPr>
              <w:spacing w:line="259" w:lineRule="auto"/>
              <w:rPr>
                <w:rFonts w:eastAsiaTheme="minorEastAsia"/>
                <w:color w:val="000000" w:themeColor="text1"/>
              </w:rPr>
            </w:pPr>
            <w:r w:rsidRPr="5182CEB1">
              <w:rPr>
                <w:rFonts w:eastAsiaTheme="minorEastAsia"/>
                <w:color w:val="000000" w:themeColor="text1"/>
              </w:rPr>
              <w:t>CVE-2020-7384</w:t>
            </w:r>
          </w:p>
        </w:tc>
        <w:tc>
          <w:tcPr>
            <w:tcW w:w="12617" w:type="dxa"/>
            <w:vMerge w:val="restart"/>
          </w:tcPr>
          <w:p w14:paraId="1D09D53B" w14:textId="00870B2C" w:rsidR="7D322C97" w:rsidRDefault="30A598A0" w:rsidP="5182CEB1">
            <w:pPr>
              <w:pStyle w:val="Heading1"/>
              <w:outlineLvl w:val="0"/>
              <w:rPr>
                <w:rFonts w:asciiTheme="minorHAnsi" w:eastAsiaTheme="minorEastAsia" w:hAnsiTheme="minorHAnsi" w:cstheme="minorBidi"/>
                <w:color w:val="000000" w:themeColor="text1"/>
                <w:sz w:val="40"/>
                <w:szCs w:val="40"/>
              </w:rPr>
            </w:pPr>
            <w:r w:rsidRPr="5182CEB1">
              <w:rPr>
                <w:rFonts w:asciiTheme="minorHAnsi" w:eastAsiaTheme="minorEastAsia" w:hAnsiTheme="minorHAnsi" w:cstheme="minorBidi"/>
                <w:color w:val="000000" w:themeColor="text1"/>
                <w:sz w:val="40"/>
                <w:szCs w:val="40"/>
              </w:rPr>
              <w:t>Case scenario</w:t>
            </w:r>
          </w:p>
          <w:p w14:paraId="030FF734" w14:textId="00870B2C" w:rsidR="7D322C97" w:rsidRDefault="30A598A0" w:rsidP="5182CEB1">
            <w:pPr>
              <w:pStyle w:val="Heading2"/>
              <w:outlineLvl w:val="1"/>
              <w:rPr>
                <w:rFonts w:asciiTheme="minorHAnsi" w:eastAsiaTheme="minorEastAsia" w:hAnsiTheme="minorHAnsi" w:cstheme="minorBidi"/>
                <w:color w:val="000000" w:themeColor="text1"/>
                <w:sz w:val="32"/>
                <w:szCs w:val="32"/>
              </w:rPr>
            </w:pPr>
            <w:r w:rsidRPr="5182CEB1">
              <w:rPr>
                <w:rFonts w:asciiTheme="minorHAnsi" w:eastAsiaTheme="minorEastAsia" w:hAnsiTheme="minorHAnsi" w:cstheme="minorBidi"/>
                <w:color w:val="000000" w:themeColor="text1"/>
                <w:sz w:val="32"/>
                <w:szCs w:val="32"/>
              </w:rPr>
              <w:t>Scenario details</w:t>
            </w:r>
          </w:p>
          <w:p w14:paraId="7C15C0CA" w14:textId="152603B4" w:rsidR="7D322C97" w:rsidRDefault="7D322C97" w:rsidP="5182CEB1"/>
          <w:p w14:paraId="4CA929E7" w14:textId="00870B2C" w:rsidR="7D322C97" w:rsidRDefault="30A598A0" w:rsidP="5182CEB1">
            <w:pPr>
              <w:spacing w:line="259" w:lineRule="auto"/>
              <w:rPr>
                <w:rFonts w:eastAsiaTheme="minorEastAsia"/>
                <w:color w:val="000000" w:themeColor="text1"/>
              </w:rPr>
            </w:pPr>
            <w:r w:rsidRPr="5182CEB1">
              <w:rPr>
                <w:rFonts w:eastAsiaTheme="minorEastAsia"/>
                <w:color w:val="000000" w:themeColor="text1"/>
              </w:rPr>
              <w:t xml:space="preserve">Team Oreo Cookie was approached by </w:t>
            </w:r>
            <w:proofErr w:type="spellStart"/>
            <w:r w:rsidRPr="5182CEB1">
              <w:rPr>
                <w:rFonts w:eastAsiaTheme="minorEastAsia"/>
                <w:color w:val="000000" w:themeColor="text1"/>
              </w:rPr>
              <w:t>Synechron</w:t>
            </w:r>
            <w:proofErr w:type="spellEnd"/>
            <w:r w:rsidRPr="5182CEB1">
              <w:rPr>
                <w:rFonts w:eastAsiaTheme="minorEastAsia"/>
                <w:color w:val="000000" w:themeColor="text1"/>
              </w:rPr>
              <w:t xml:space="preserve"> Tech, a company based in Singapore, to carry out a penetration test on their company’s network. </w:t>
            </w:r>
            <w:proofErr w:type="spellStart"/>
            <w:r w:rsidRPr="5182CEB1">
              <w:rPr>
                <w:rFonts w:eastAsiaTheme="minorEastAsia"/>
                <w:color w:val="000000" w:themeColor="text1"/>
              </w:rPr>
              <w:t>Synechron</w:t>
            </w:r>
            <w:proofErr w:type="spellEnd"/>
            <w:r w:rsidRPr="5182CEB1">
              <w:rPr>
                <w:rFonts w:eastAsiaTheme="minorEastAsia"/>
                <w:color w:val="000000" w:themeColor="text1"/>
              </w:rPr>
              <w:t xml:space="preserve"> Tech is a SME that offers office equipment revolving around technology such as workstations and printers to their customers.</w:t>
            </w:r>
          </w:p>
          <w:p w14:paraId="49018151" w14:textId="21BBA4B3" w:rsidR="7D322C97" w:rsidRDefault="7D322C97" w:rsidP="5182CEB1">
            <w:pPr>
              <w:spacing w:line="259" w:lineRule="auto"/>
              <w:rPr>
                <w:rFonts w:eastAsiaTheme="minorEastAsia"/>
                <w:color w:val="000000" w:themeColor="text1"/>
              </w:rPr>
            </w:pPr>
          </w:p>
          <w:p w14:paraId="66DF0C52" w14:textId="00870B2C" w:rsidR="7D322C97" w:rsidRDefault="30A598A0" w:rsidP="5182CEB1">
            <w:pPr>
              <w:spacing w:line="259" w:lineRule="auto"/>
              <w:rPr>
                <w:rFonts w:eastAsiaTheme="minorEastAsia"/>
                <w:color w:val="000000" w:themeColor="text1"/>
              </w:rPr>
            </w:pPr>
            <w:proofErr w:type="spellStart"/>
            <w:r w:rsidRPr="5182CEB1">
              <w:rPr>
                <w:rFonts w:eastAsiaTheme="minorEastAsia"/>
                <w:color w:val="000000" w:themeColor="text1"/>
              </w:rPr>
              <w:t>Synechron</w:t>
            </w:r>
            <w:proofErr w:type="spellEnd"/>
            <w:r w:rsidRPr="5182CEB1">
              <w:rPr>
                <w:rFonts w:eastAsiaTheme="minorEastAsia"/>
                <w:color w:val="000000" w:themeColor="text1"/>
              </w:rPr>
              <w:t xml:space="preserve"> Tech is a </w:t>
            </w:r>
            <w:proofErr w:type="gramStart"/>
            <w:r w:rsidRPr="5182CEB1">
              <w:rPr>
                <w:rFonts w:eastAsiaTheme="minorEastAsia"/>
                <w:color w:val="000000" w:themeColor="text1"/>
              </w:rPr>
              <w:t>fairly new</w:t>
            </w:r>
            <w:proofErr w:type="gramEnd"/>
            <w:r w:rsidRPr="5182CEB1">
              <w:rPr>
                <w:rFonts w:eastAsiaTheme="minorEastAsia"/>
                <w:color w:val="000000" w:themeColor="text1"/>
              </w:rPr>
              <w:t xml:space="preserve"> company with little to no prior experience on secure networks and the setting up of one. The current network topology and systems at their Headquarters is being managed by a newly employed Network and Systems Administrator, who suggested to the company, </w:t>
            </w:r>
            <w:proofErr w:type="spellStart"/>
            <w:r w:rsidRPr="5182CEB1">
              <w:rPr>
                <w:rFonts w:eastAsiaTheme="minorEastAsia"/>
                <w:color w:val="000000" w:themeColor="text1"/>
              </w:rPr>
              <w:t>Synechron</w:t>
            </w:r>
            <w:proofErr w:type="spellEnd"/>
            <w:r w:rsidRPr="5182CEB1">
              <w:rPr>
                <w:rFonts w:eastAsiaTheme="minorEastAsia"/>
                <w:color w:val="000000" w:themeColor="text1"/>
              </w:rPr>
              <w:t xml:space="preserve"> Tech, a penetration test from Team Oreo Cookie after attempting to fix up the efforts of the previous employee.</w:t>
            </w:r>
          </w:p>
          <w:p w14:paraId="4E068DA4" w14:textId="7A60B4E2" w:rsidR="7D322C97" w:rsidRDefault="7D322C97" w:rsidP="5182CEB1">
            <w:pPr>
              <w:spacing w:line="259" w:lineRule="auto"/>
              <w:rPr>
                <w:rFonts w:eastAsiaTheme="minorEastAsia"/>
                <w:color w:val="000000" w:themeColor="text1"/>
              </w:rPr>
            </w:pPr>
          </w:p>
          <w:p w14:paraId="642E6E15" w14:textId="00870B2C" w:rsidR="7D322C97" w:rsidRDefault="30A598A0" w:rsidP="5182CEB1">
            <w:pPr>
              <w:spacing w:line="259" w:lineRule="auto"/>
              <w:rPr>
                <w:rFonts w:eastAsiaTheme="minorEastAsia"/>
                <w:color w:val="000000" w:themeColor="text1"/>
              </w:rPr>
            </w:pPr>
            <w:r w:rsidRPr="5182CEB1">
              <w:rPr>
                <w:rFonts w:eastAsiaTheme="minorEastAsia"/>
                <w:color w:val="000000" w:themeColor="text1"/>
              </w:rPr>
              <w:t>The penetration test was agreed to be carried out in a gray-box test method.</w:t>
            </w:r>
          </w:p>
          <w:p w14:paraId="5A216D13" w14:textId="00870B2C" w:rsidR="7D322C97" w:rsidRDefault="30A598A0" w:rsidP="5182CEB1">
            <w:pPr>
              <w:spacing w:line="259" w:lineRule="auto"/>
              <w:rPr>
                <w:rFonts w:eastAsiaTheme="minorEastAsia"/>
                <w:color w:val="000000" w:themeColor="text1"/>
              </w:rPr>
            </w:pPr>
            <w:r w:rsidRPr="5182CEB1">
              <w:rPr>
                <w:rFonts w:eastAsiaTheme="minorEastAsia"/>
                <w:color w:val="000000" w:themeColor="text1"/>
              </w:rPr>
              <w:t xml:space="preserve"> </w:t>
            </w:r>
          </w:p>
          <w:p w14:paraId="598C7231" w14:textId="00870B2C" w:rsidR="7D322C97" w:rsidRDefault="30A598A0" w:rsidP="5182CEB1">
            <w:pPr>
              <w:pStyle w:val="Heading2"/>
              <w:outlineLvl w:val="1"/>
              <w:rPr>
                <w:rFonts w:asciiTheme="minorHAnsi" w:eastAsiaTheme="minorEastAsia" w:hAnsiTheme="minorHAnsi" w:cstheme="minorBidi"/>
                <w:color w:val="000000" w:themeColor="text1"/>
                <w:sz w:val="32"/>
                <w:szCs w:val="32"/>
              </w:rPr>
            </w:pPr>
            <w:proofErr w:type="spellStart"/>
            <w:r w:rsidRPr="5182CEB1">
              <w:rPr>
                <w:rFonts w:asciiTheme="minorHAnsi" w:eastAsiaTheme="minorEastAsia" w:hAnsiTheme="minorHAnsi" w:cstheme="minorBidi"/>
                <w:color w:val="000000" w:themeColor="text1"/>
                <w:sz w:val="32"/>
                <w:szCs w:val="32"/>
              </w:rPr>
              <w:lastRenderedPageBreak/>
              <w:t>Synechron</w:t>
            </w:r>
            <w:proofErr w:type="spellEnd"/>
            <w:r w:rsidRPr="5182CEB1">
              <w:rPr>
                <w:rFonts w:asciiTheme="minorHAnsi" w:eastAsiaTheme="minorEastAsia" w:hAnsiTheme="minorHAnsi" w:cstheme="minorBidi"/>
                <w:color w:val="000000" w:themeColor="text1"/>
                <w:sz w:val="32"/>
                <w:szCs w:val="32"/>
              </w:rPr>
              <w:t xml:space="preserve"> Tech’s network details</w:t>
            </w:r>
          </w:p>
          <w:p w14:paraId="7AEF6C15" w14:textId="1DD0219F" w:rsidR="7D322C97" w:rsidRDefault="7D322C97" w:rsidP="5182CEB1"/>
          <w:p w14:paraId="36C87D3F" w14:textId="00870B2C" w:rsidR="7D322C97" w:rsidRDefault="30A598A0" w:rsidP="5182CEB1">
            <w:pPr>
              <w:spacing w:line="259" w:lineRule="auto"/>
              <w:rPr>
                <w:rFonts w:eastAsiaTheme="minorEastAsia"/>
                <w:color w:val="000000" w:themeColor="text1"/>
              </w:rPr>
            </w:pPr>
            <w:r w:rsidRPr="5182CEB1">
              <w:rPr>
                <w:rFonts w:eastAsiaTheme="minorEastAsia"/>
                <w:color w:val="000000" w:themeColor="text1"/>
              </w:rPr>
              <w:t>We will be using Virtual Machines to set up the scenario network, including but not limited to the Workstations, Firewalls and Servers.</w:t>
            </w:r>
          </w:p>
          <w:p w14:paraId="0DA79AEC" w14:textId="5CDFD4D1" w:rsidR="7D322C97" w:rsidRDefault="7D322C97" w:rsidP="5182CEB1">
            <w:pPr>
              <w:spacing w:line="259" w:lineRule="auto"/>
              <w:rPr>
                <w:rFonts w:eastAsiaTheme="minorEastAsia"/>
                <w:color w:val="000000" w:themeColor="text1"/>
              </w:rPr>
            </w:pPr>
          </w:p>
          <w:p w14:paraId="715CC554" w14:textId="00870B2C" w:rsidR="7D322C97" w:rsidRDefault="30A598A0" w:rsidP="5182CEB1">
            <w:pPr>
              <w:spacing w:line="259" w:lineRule="auto"/>
              <w:rPr>
                <w:rFonts w:eastAsiaTheme="minorEastAsia"/>
                <w:color w:val="000000" w:themeColor="text1"/>
              </w:rPr>
            </w:pPr>
            <w:proofErr w:type="spellStart"/>
            <w:r w:rsidRPr="5182CEB1">
              <w:rPr>
                <w:rFonts w:eastAsiaTheme="minorEastAsia"/>
                <w:color w:val="000000" w:themeColor="text1"/>
              </w:rPr>
              <w:t>Synechron</w:t>
            </w:r>
            <w:proofErr w:type="spellEnd"/>
            <w:r w:rsidRPr="5182CEB1">
              <w:rPr>
                <w:rFonts w:eastAsiaTheme="minorEastAsia"/>
                <w:color w:val="000000" w:themeColor="text1"/>
              </w:rPr>
              <w:t xml:space="preserve"> Tech has a main Router, Switch and Wireless Access Point.</w:t>
            </w:r>
          </w:p>
          <w:p w14:paraId="137C1033" w14:textId="00870B2C"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The router and switch are used to manage network traffic as well as separate and manage various network devices and the LAN network.</w:t>
            </w:r>
          </w:p>
          <w:p w14:paraId="1602B9BD" w14:textId="00870B2C"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The Wireless Access Point is to allow for wireless network devices to connect.</w:t>
            </w:r>
          </w:p>
          <w:p w14:paraId="249C1980" w14:textId="306E13D7" w:rsidR="7D322C97" w:rsidRDefault="7D322C97" w:rsidP="5182CEB1">
            <w:pPr>
              <w:spacing w:line="259" w:lineRule="auto"/>
              <w:rPr>
                <w:rFonts w:eastAsiaTheme="minorEastAsia"/>
                <w:color w:val="000000" w:themeColor="text1"/>
              </w:rPr>
            </w:pPr>
          </w:p>
          <w:p w14:paraId="32741D77" w14:textId="00870B2C" w:rsidR="7D322C97" w:rsidRDefault="30A598A0" w:rsidP="5182CEB1">
            <w:pPr>
              <w:spacing w:line="259" w:lineRule="auto"/>
              <w:rPr>
                <w:rFonts w:eastAsiaTheme="minorEastAsia"/>
                <w:color w:val="000000" w:themeColor="text1"/>
              </w:rPr>
            </w:pPr>
            <w:proofErr w:type="spellStart"/>
            <w:r w:rsidRPr="5182CEB1">
              <w:rPr>
                <w:rFonts w:eastAsiaTheme="minorEastAsia"/>
                <w:color w:val="000000" w:themeColor="text1"/>
              </w:rPr>
              <w:t>Synechron</w:t>
            </w:r>
            <w:proofErr w:type="spellEnd"/>
            <w:r w:rsidRPr="5182CEB1">
              <w:rPr>
                <w:rFonts w:eastAsiaTheme="minorEastAsia"/>
                <w:color w:val="000000" w:themeColor="text1"/>
              </w:rPr>
              <w:t xml:space="preserve"> Tech has another Wireless Access Point located outside the LAN.</w:t>
            </w:r>
          </w:p>
          <w:p w14:paraId="33041C09" w14:textId="00870B2C"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 xml:space="preserve">This Wireless Access Point is for guests and clients to use </w:t>
            </w:r>
            <w:proofErr w:type="gramStart"/>
            <w:r w:rsidRPr="5182CEB1">
              <w:rPr>
                <w:rFonts w:eastAsiaTheme="minorEastAsia"/>
                <w:color w:val="000000" w:themeColor="text1"/>
              </w:rPr>
              <w:t>in an attempt to</w:t>
            </w:r>
            <w:proofErr w:type="gramEnd"/>
            <w:r w:rsidRPr="5182CEB1">
              <w:rPr>
                <w:rFonts w:eastAsiaTheme="minorEastAsia"/>
                <w:color w:val="000000" w:themeColor="text1"/>
              </w:rPr>
              <w:t xml:space="preserve"> separate them.</w:t>
            </w:r>
          </w:p>
          <w:p w14:paraId="3CB66C5D" w14:textId="343D85B5" w:rsidR="7D322C97" w:rsidRDefault="7D322C97" w:rsidP="5182CEB1">
            <w:pPr>
              <w:spacing w:line="259" w:lineRule="auto"/>
              <w:rPr>
                <w:rFonts w:eastAsiaTheme="minorEastAsia"/>
                <w:color w:val="000000" w:themeColor="text1"/>
              </w:rPr>
            </w:pPr>
          </w:p>
          <w:p w14:paraId="7D8D29E1" w14:textId="00870B2C" w:rsidR="7D322C97" w:rsidRDefault="30A598A0" w:rsidP="5182CEB1">
            <w:pPr>
              <w:spacing w:line="259" w:lineRule="auto"/>
              <w:rPr>
                <w:rFonts w:eastAsiaTheme="minorEastAsia"/>
                <w:color w:val="000000" w:themeColor="text1"/>
              </w:rPr>
            </w:pPr>
            <w:proofErr w:type="spellStart"/>
            <w:r w:rsidRPr="5182CEB1">
              <w:rPr>
                <w:rFonts w:eastAsiaTheme="minorEastAsia"/>
                <w:color w:val="000000" w:themeColor="text1"/>
              </w:rPr>
              <w:t>Synechron</w:t>
            </w:r>
            <w:proofErr w:type="spellEnd"/>
            <w:r w:rsidRPr="5182CEB1">
              <w:rPr>
                <w:rFonts w:eastAsiaTheme="minorEastAsia"/>
                <w:color w:val="000000" w:themeColor="text1"/>
              </w:rPr>
              <w:t xml:space="preserve"> Tech has 1 Linux server and 2 Windows servers.</w:t>
            </w:r>
          </w:p>
          <w:p w14:paraId="1C66D349" w14:textId="2E8C0F91"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 xml:space="preserve">The 1 Linux server is currently being used as a File server for </w:t>
            </w:r>
            <w:proofErr w:type="spellStart"/>
            <w:r w:rsidRPr="5182CEB1">
              <w:rPr>
                <w:rFonts w:eastAsiaTheme="minorEastAsia"/>
                <w:color w:val="000000" w:themeColor="text1"/>
              </w:rPr>
              <w:t>Synechron</w:t>
            </w:r>
            <w:proofErr w:type="spellEnd"/>
            <w:r w:rsidRPr="5182CEB1">
              <w:rPr>
                <w:rFonts w:eastAsiaTheme="minorEastAsia"/>
                <w:color w:val="000000" w:themeColor="text1"/>
              </w:rPr>
              <w:t xml:space="preserve"> Tech to host their confidential </w:t>
            </w:r>
            <w:r w:rsidR="4E9BE0FD" w:rsidRPr="5182CEB1">
              <w:rPr>
                <w:rFonts w:eastAsiaTheme="minorEastAsia"/>
                <w:color w:val="000000" w:themeColor="text1"/>
              </w:rPr>
              <w:t>files.</w:t>
            </w:r>
          </w:p>
          <w:p w14:paraId="7F9F5BB1" w14:textId="00870B2C"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The Windows servers are used for:</w:t>
            </w:r>
          </w:p>
          <w:p w14:paraId="2AE11C7A" w14:textId="00870B2C" w:rsidR="7D322C97" w:rsidRDefault="30A598A0" w:rsidP="002241F8">
            <w:pPr>
              <w:pStyle w:val="ListParagraph"/>
              <w:numPr>
                <w:ilvl w:val="1"/>
                <w:numId w:val="42"/>
              </w:numPr>
              <w:spacing w:line="259" w:lineRule="auto"/>
              <w:rPr>
                <w:rFonts w:eastAsiaTheme="minorEastAsia"/>
                <w:color w:val="000000" w:themeColor="text1"/>
              </w:rPr>
            </w:pPr>
            <w:r w:rsidRPr="5182CEB1">
              <w:rPr>
                <w:rFonts w:eastAsiaTheme="minorEastAsia"/>
                <w:color w:val="000000" w:themeColor="text1"/>
              </w:rPr>
              <w:t>Domain controller</w:t>
            </w:r>
          </w:p>
          <w:p w14:paraId="4106021A" w14:textId="00870B2C" w:rsidR="7D322C97" w:rsidRDefault="30A598A0" w:rsidP="002241F8">
            <w:pPr>
              <w:pStyle w:val="ListParagraph"/>
              <w:numPr>
                <w:ilvl w:val="1"/>
                <w:numId w:val="42"/>
              </w:numPr>
              <w:spacing w:line="259" w:lineRule="auto"/>
              <w:rPr>
                <w:rFonts w:eastAsiaTheme="minorEastAsia"/>
                <w:color w:val="000000" w:themeColor="text1"/>
              </w:rPr>
            </w:pPr>
            <w:r w:rsidRPr="5182CEB1">
              <w:rPr>
                <w:rFonts w:eastAsiaTheme="minorEastAsia"/>
                <w:color w:val="000000" w:themeColor="text1"/>
              </w:rPr>
              <w:t>Their old file server, currently being used as a backup file server.</w:t>
            </w:r>
          </w:p>
          <w:p w14:paraId="33E9284B" w14:textId="190354BD" w:rsidR="7D322C97" w:rsidRDefault="7D322C97" w:rsidP="5182CEB1">
            <w:pPr>
              <w:spacing w:line="259" w:lineRule="auto"/>
              <w:ind w:left="360"/>
              <w:rPr>
                <w:rFonts w:eastAsiaTheme="minorEastAsia"/>
                <w:color w:val="000000" w:themeColor="text1"/>
              </w:rPr>
            </w:pPr>
          </w:p>
          <w:p w14:paraId="5D835D66" w14:textId="00870B2C" w:rsidR="7D322C97" w:rsidRDefault="30A598A0" w:rsidP="5182CEB1">
            <w:pPr>
              <w:spacing w:line="259" w:lineRule="auto"/>
              <w:rPr>
                <w:rFonts w:eastAsiaTheme="minorEastAsia"/>
                <w:color w:val="000000" w:themeColor="text1"/>
              </w:rPr>
            </w:pPr>
            <w:proofErr w:type="spellStart"/>
            <w:r w:rsidRPr="5182CEB1">
              <w:rPr>
                <w:rFonts w:eastAsiaTheme="minorEastAsia"/>
                <w:color w:val="000000" w:themeColor="text1"/>
              </w:rPr>
              <w:t>Synechron</w:t>
            </w:r>
            <w:proofErr w:type="spellEnd"/>
            <w:r w:rsidRPr="5182CEB1">
              <w:rPr>
                <w:rFonts w:eastAsiaTheme="minorEastAsia"/>
                <w:color w:val="000000" w:themeColor="text1"/>
              </w:rPr>
              <w:t xml:space="preserve"> Tech has several Windows Workstations throughout the network for employee use.</w:t>
            </w:r>
          </w:p>
          <w:p w14:paraId="3F8ADBE0" w14:textId="00870B2C"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1 set of Windows 7 machine</w:t>
            </w:r>
          </w:p>
          <w:p w14:paraId="4C7C8095" w14:textId="00870B2C"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2 sets of Windows 10 machines</w:t>
            </w:r>
          </w:p>
          <w:p w14:paraId="6D88B1C9" w14:textId="38C8C307" w:rsidR="7D322C97" w:rsidRDefault="7D322C97" w:rsidP="5182CEB1">
            <w:pPr>
              <w:spacing w:line="259" w:lineRule="auto"/>
              <w:rPr>
                <w:rFonts w:eastAsiaTheme="minorEastAsia"/>
                <w:color w:val="000000" w:themeColor="text1"/>
              </w:rPr>
            </w:pPr>
          </w:p>
          <w:p w14:paraId="576D1DC8" w14:textId="00870B2C" w:rsidR="7D322C97" w:rsidRDefault="30A598A0" w:rsidP="5182CEB1">
            <w:pPr>
              <w:spacing w:line="259" w:lineRule="auto"/>
              <w:rPr>
                <w:rFonts w:eastAsiaTheme="minorEastAsia"/>
                <w:color w:val="000000" w:themeColor="text1"/>
              </w:rPr>
            </w:pPr>
            <w:proofErr w:type="spellStart"/>
            <w:r w:rsidRPr="5182CEB1">
              <w:rPr>
                <w:rFonts w:eastAsiaTheme="minorEastAsia"/>
                <w:color w:val="000000" w:themeColor="text1"/>
              </w:rPr>
              <w:t>Synechron</w:t>
            </w:r>
            <w:proofErr w:type="spellEnd"/>
            <w:r w:rsidRPr="5182CEB1">
              <w:rPr>
                <w:rFonts w:eastAsiaTheme="minorEastAsia"/>
                <w:color w:val="000000" w:themeColor="text1"/>
              </w:rPr>
              <w:t xml:space="preserve"> Tech has 1 Android Device connected to the internal network.</w:t>
            </w:r>
          </w:p>
          <w:p w14:paraId="3906D6B5" w14:textId="00870B2C"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Purpose of Android Device is for handling mobile payments from Customers.</w:t>
            </w:r>
          </w:p>
          <w:p w14:paraId="562FA322" w14:textId="00870B2C" w:rsidR="7D322C97" w:rsidRDefault="30A598A0" w:rsidP="5182CEB1">
            <w:pPr>
              <w:spacing w:line="259" w:lineRule="auto"/>
              <w:rPr>
                <w:rFonts w:eastAsiaTheme="minorEastAsia"/>
                <w:color w:val="000000" w:themeColor="text1"/>
              </w:rPr>
            </w:pPr>
            <w:r w:rsidRPr="5182CEB1">
              <w:rPr>
                <w:rFonts w:eastAsiaTheme="minorEastAsia"/>
                <w:color w:val="000000" w:themeColor="text1"/>
              </w:rPr>
              <w:t xml:space="preserve"> </w:t>
            </w:r>
          </w:p>
          <w:p w14:paraId="7B07F7B6" w14:textId="00870B2C" w:rsidR="7D322C97" w:rsidRDefault="30A598A0" w:rsidP="5182CEB1">
            <w:pPr>
              <w:pStyle w:val="Heading2"/>
              <w:outlineLvl w:val="1"/>
              <w:rPr>
                <w:rFonts w:asciiTheme="minorHAnsi" w:eastAsiaTheme="minorEastAsia" w:hAnsiTheme="minorHAnsi" w:cstheme="minorBidi"/>
                <w:color w:val="000000" w:themeColor="text1"/>
                <w:sz w:val="32"/>
                <w:szCs w:val="32"/>
              </w:rPr>
            </w:pPr>
            <w:proofErr w:type="spellStart"/>
            <w:r w:rsidRPr="5182CEB1">
              <w:rPr>
                <w:rFonts w:asciiTheme="minorHAnsi" w:eastAsiaTheme="minorEastAsia" w:hAnsiTheme="minorHAnsi" w:cstheme="minorBidi"/>
                <w:color w:val="000000" w:themeColor="text1"/>
                <w:sz w:val="32"/>
                <w:szCs w:val="32"/>
              </w:rPr>
              <w:t>Synechron</w:t>
            </w:r>
            <w:proofErr w:type="spellEnd"/>
            <w:r w:rsidRPr="5182CEB1">
              <w:rPr>
                <w:rFonts w:asciiTheme="minorHAnsi" w:eastAsiaTheme="minorEastAsia" w:hAnsiTheme="minorHAnsi" w:cstheme="minorBidi"/>
                <w:color w:val="000000" w:themeColor="text1"/>
                <w:sz w:val="32"/>
                <w:szCs w:val="32"/>
              </w:rPr>
              <w:t xml:space="preserve"> Tech’s network diagram</w:t>
            </w:r>
          </w:p>
          <w:p w14:paraId="4EBCB503" w14:textId="16CBEC75" w:rsidR="7D322C97" w:rsidRDefault="7D322C97" w:rsidP="5182CEB1"/>
          <w:p w14:paraId="0F2A0956" w14:textId="00870B2C" w:rsidR="7D322C97" w:rsidRDefault="49FDAE15" w:rsidP="5182CEB1">
            <w:pPr>
              <w:spacing w:line="259" w:lineRule="auto"/>
              <w:jc w:val="center"/>
              <w:rPr>
                <w:rFonts w:eastAsiaTheme="minorEastAsia"/>
              </w:rPr>
            </w:pPr>
            <w:r>
              <w:rPr>
                <w:noProof/>
              </w:rPr>
              <w:drawing>
                <wp:inline distT="0" distB="0" distL="0" distR="0" wp14:anchorId="4FB0D16D" wp14:editId="20A858DB">
                  <wp:extent cx="5800725" cy="4581524"/>
                  <wp:effectExtent l="0" t="0" r="0" b="0"/>
                  <wp:docPr id="140960059" name="Picture 140960059"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960059"/>
                          <pic:cNvPicPr/>
                        </pic:nvPicPr>
                        <pic:blipFill>
                          <a:blip r:embed="rId53">
                            <a:extLst>
                              <a:ext uri="{28A0092B-C50C-407E-A947-70E740481C1C}">
                                <a14:useLocalDpi xmlns:a14="http://schemas.microsoft.com/office/drawing/2010/main" val="0"/>
                              </a:ext>
                            </a:extLst>
                          </a:blip>
                          <a:stretch>
                            <a:fillRect/>
                          </a:stretch>
                        </pic:blipFill>
                        <pic:spPr>
                          <a:xfrm>
                            <a:off x="0" y="0"/>
                            <a:ext cx="5800725" cy="4581524"/>
                          </a:xfrm>
                          <a:prstGeom prst="rect">
                            <a:avLst/>
                          </a:prstGeom>
                        </pic:spPr>
                      </pic:pic>
                    </a:graphicData>
                  </a:graphic>
                </wp:inline>
              </w:drawing>
            </w:r>
          </w:p>
          <w:p w14:paraId="219C1964" w14:textId="00870B2C" w:rsidR="7D322C97" w:rsidRDefault="30A598A0" w:rsidP="5182CEB1">
            <w:pPr>
              <w:pStyle w:val="Heading1"/>
              <w:outlineLvl w:val="0"/>
              <w:rPr>
                <w:rFonts w:asciiTheme="minorHAnsi" w:eastAsiaTheme="minorEastAsia" w:hAnsiTheme="minorHAnsi" w:cstheme="minorBidi"/>
                <w:color w:val="000000" w:themeColor="text1"/>
                <w:sz w:val="40"/>
                <w:szCs w:val="40"/>
              </w:rPr>
            </w:pPr>
            <w:r w:rsidRPr="5182CEB1">
              <w:rPr>
                <w:rFonts w:asciiTheme="minorHAnsi" w:eastAsiaTheme="minorEastAsia" w:hAnsiTheme="minorHAnsi" w:cstheme="minorBidi"/>
                <w:color w:val="000000" w:themeColor="text1"/>
                <w:sz w:val="40"/>
                <w:szCs w:val="40"/>
              </w:rPr>
              <w:t>Assignment project outline</w:t>
            </w:r>
          </w:p>
          <w:p w14:paraId="4994F508" w14:textId="00870B2C" w:rsidR="7D322C97" w:rsidRDefault="30A598A0" w:rsidP="5182CEB1">
            <w:pPr>
              <w:pStyle w:val="Heading2"/>
              <w:outlineLvl w:val="1"/>
              <w:rPr>
                <w:rFonts w:asciiTheme="minorHAnsi" w:eastAsiaTheme="minorEastAsia" w:hAnsiTheme="minorHAnsi" w:cstheme="minorBidi"/>
                <w:color w:val="000000" w:themeColor="text1"/>
                <w:sz w:val="32"/>
                <w:szCs w:val="32"/>
              </w:rPr>
            </w:pPr>
            <w:r w:rsidRPr="5182CEB1">
              <w:rPr>
                <w:rFonts w:asciiTheme="minorHAnsi" w:eastAsiaTheme="minorEastAsia" w:hAnsiTheme="minorHAnsi" w:cstheme="minorBidi"/>
                <w:color w:val="000000" w:themeColor="text1"/>
                <w:sz w:val="32"/>
                <w:szCs w:val="32"/>
              </w:rPr>
              <w:t>Scenario setup</w:t>
            </w:r>
          </w:p>
          <w:p w14:paraId="20098DB1" w14:textId="00870B2C" w:rsidR="7D322C97" w:rsidRDefault="30A598A0" w:rsidP="5182CEB1">
            <w:pPr>
              <w:pStyle w:val="Heading3"/>
              <w:outlineLvl w:val="2"/>
              <w:rPr>
                <w:rFonts w:asciiTheme="minorHAnsi" w:eastAsiaTheme="minorEastAsia" w:hAnsiTheme="minorHAnsi" w:cstheme="minorBidi"/>
                <w:color w:val="434343"/>
                <w:sz w:val="28"/>
                <w:szCs w:val="28"/>
              </w:rPr>
            </w:pPr>
            <w:r w:rsidRPr="5182CEB1">
              <w:rPr>
                <w:rFonts w:asciiTheme="minorHAnsi" w:eastAsiaTheme="minorEastAsia" w:hAnsiTheme="minorHAnsi" w:cstheme="minorBidi"/>
                <w:color w:val="434343"/>
                <w:sz w:val="28"/>
                <w:szCs w:val="28"/>
              </w:rPr>
              <w:t>Setup requirements</w:t>
            </w:r>
          </w:p>
          <w:p w14:paraId="5D4F0FAB" w14:textId="00870B2C"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Kali Linux (Attacker VM)</w:t>
            </w:r>
          </w:p>
          <w:p w14:paraId="00E59DCF" w14:textId="00870B2C"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Windows 10 VM</w:t>
            </w:r>
          </w:p>
          <w:p w14:paraId="5E68404E" w14:textId="00870B2C"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Windows 7 VM</w:t>
            </w:r>
          </w:p>
          <w:p w14:paraId="22F8CC37" w14:textId="00870B2C"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Windows Server 2019</w:t>
            </w:r>
          </w:p>
          <w:p w14:paraId="09C4B59A" w14:textId="00870B2C"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Linux Server (Ubuntu 2015)</w:t>
            </w:r>
          </w:p>
          <w:p w14:paraId="7877B3C5" w14:textId="34BFE300" w:rsidR="7D322C97" w:rsidRDefault="30A598A0" w:rsidP="002241F8">
            <w:pPr>
              <w:pStyle w:val="ListParagraph"/>
              <w:numPr>
                <w:ilvl w:val="0"/>
                <w:numId w:val="42"/>
              </w:numPr>
              <w:spacing w:line="259" w:lineRule="auto"/>
              <w:rPr>
                <w:rFonts w:eastAsiaTheme="minorEastAsia"/>
                <w:color w:val="000000" w:themeColor="text1"/>
              </w:rPr>
            </w:pPr>
            <w:r w:rsidRPr="5182CEB1">
              <w:rPr>
                <w:rFonts w:eastAsiaTheme="minorEastAsia"/>
                <w:color w:val="000000" w:themeColor="text1"/>
              </w:rPr>
              <w:t>Android 8.1-Oreo (</w:t>
            </w:r>
            <w:hyperlink r:id="rId54" w:anchor="android-x86-8-vmware">
              <w:r w:rsidRPr="5182CEB1">
                <w:rPr>
                  <w:rStyle w:val="Hyperlink"/>
                  <w:rFonts w:eastAsiaTheme="minorEastAsia"/>
                </w:rPr>
                <w:t>https://www.osboxes.org/android-x86/#android-x86-8-vmware</w:t>
              </w:r>
            </w:hyperlink>
            <w:r w:rsidRPr="5182CEB1">
              <w:rPr>
                <w:rFonts w:eastAsiaTheme="minorEastAsia"/>
                <w:color w:val="000000" w:themeColor="text1"/>
              </w:rPr>
              <w:t xml:space="preserve">) </w:t>
            </w:r>
            <w:r w:rsidR="7D322C97">
              <w:br/>
            </w:r>
          </w:p>
          <w:p w14:paraId="03B13ED0" w14:textId="00870B2C" w:rsidR="7D322C97" w:rsidRDefault="30A598A0" w:rsidP="5182CEB1">
            <w:pPr>
              <w:pStyle w:val="Heading2"/>
              <w:outlineLvl w:val="1"/>
              <w:rPr>
                <w:rFonts w:asciiTheme="minorHAnsi" w:eastAsiaTheme="minorEastAsia" w:hAnsiTheme="minorHAnsi" w:cstheme="minorBidi"/>
                <w:color w:val="000000" w:themeColor="text1"/>
                <w:sz w:val="32"/>
                <w:szCs w:val="32"/>
              </w:rPr>
            </w:pPr>
            <w:r w:rsidRPr="5182CEB1">
              <w:rPr>
                <w:rFonts w:asciiTheme="minorHAnsi" w:eastAsiaTheme="minorEastAsia" w:hAnsiTheme="minorHAnsi" w:cstheme="minorBidi"/>
                <w:color w:val="000000" w:themeColor="text1"/>
                <w:sz w:val="32"/>
                <w:szCs w:val="32"/>
              </w:rPr>
              <w:t>Vulnerabilities and exploits</w:t>
            </w:r>
          </w:p>
          <w:p w14:paraId="140B3548" w14:textId="00870B2C" w:rsidR="7D322C97" w:rsidRDefault="30A598A0" w:rsidP="5182CEB1">
            <w:pPr>
              <w:pStyle w:val="Heading3"/>
              <w:outlineLvl w:val="2"/>
              <w:rPr>
                <w:rFonts w:asciiTheme="minorHAnsi" w:eastAsiaTheme="minorEastAsia" w:hAnsiTheme="minorHAnsi" w:cstheme="minorBidi"/>
                <w:color w:val="434343"/>
                <w:sz w:val="28"/>
                <w:szCs w:val="28"/>
              </w:rPr>
            </w:pPr>
            <w:r w:rsidRPr="5182CEB1">
              <w:rPr>
                <w:rFonts w:asciiTheme="minorHAnsi" w:eastAsiaTheme="minorEastAsia" w:hAnsiTheme="minorHAnsi" w:cstheme="minorBidi"/>
                <w:color w:val="434343"/>
                <w:sz w:val="28"/>
                <w:szCs w:val="28"/>
              </w:rPr>
              <w:t>Android</w:t>
            </w:r>
          </w:p>
          <w:p w14:paraId="655760DA" w14:textId="00870B2C" w:rsidR="7D322C97" w:rsidRDefault="30A598A0" w:rsidP="5182CEB1">
            <w:pPr>
              <w:spacing w:line="259" w:lineRule="auto"/>
              <w:rPr>
                <w:rFonts w:eastAsiaTheme="minorEastAsia"/>
                <w:color w:val="000000" w:themeColor="text1"/>
              </w:rPr>
            </w:pPr>
            <w:r w:rsidRPr="5182CEB1">
              <w:rPr>
                <w:rFonts w:eastAsiaTheme="minorEastAsia"/>
                <w:color w:val="000000" w:themeColor="text1"/>
              </w:rPr>
              <w:t xml:space="preserve">As we all know, mobile devices store more information as compared to desktops or workstations. This means that we would be able to extract sensitive information about the company from the phone using social engineering. </w:t>
            </w:r>
          </w:p>
          <w:p w14:paraId="37ECC2CA" w14:textId="14942BC7" w:rsidR="7D322C97" w:rsidRDefault="7D322C97" w:rsidP="5182CEB1">
            <w:pPr>
              <w:spacing w:line="259" w:lineRule="auto"/>
            </w:pPr>
          </w:p>
          <w:p w14:paraId="7010CBDC" w14:textId="00870B2C" w:rsidR="7D322C97" w:rsidRDefault="30A598A0" w:rsidP="5182CEB1">
            <w:pPr>
              <w:spacing w:line="259" w:lineRule="auto"/>
              <w:rPr>
                <w:rFonts w:eastAsiaTheme="minorEastAsia"/>
                <w:color w:val="000000" w:themeColor="text1"/>
              </w:rPr>
            </w:pPr>
            <w:r w:rsidRPr="5182CEB1">
              <w:rPr>
                <w:rFonts w:eastAsiaTheme="minorEastAsia"/>
                <w:color w:val="000000" w:themeColor="text1"/>
              </w:rPr>
              <w:t xml:space="preserve">Using </w:t>
            </w:r>
            <w:proofErr w:type="spellStart"/>
            <w:r w:rsidRPr="5182CEB1">
              <w:rPr>
                <w:rFonts w:eastAsiaTheme="minorEastAsia"/>
                <w:color w:val="000000" w:themeColor="text1"/>
              </w:rPr>
              <w:t>ngrok</w:t>
            </w:r>
            <w:proofErr w:type="spellEnd"/>
            <w:r w:rsidRPr="5182CEB1">
              <w:rPr>
                <w:rFonts w:eastAsiaTheme="minorEastAsia"/>
                <w:color w:val="000000" w:themeColor="text1"/>
              </w:rPr>
              <w:t xml:space="preserve">, </w:t>
            </w:r>
            <w:proofErr w:type="spellStart"/>
            <w:r w:rsidRPr="5182CEB1">
              <w:rPr>
                <w:rFonts w:eastAsiaTheme="minorEastAsia"/>
                <w:color w:val="000000" w:themeColor="text1"/>
              </w:rPr>
              <w:t>msfvenom</w:t>
            </w:r>
            <w:proofErr w:type="spellEnd"/>
            <w:r w:rsidRPr="5182CEB1">
              <w:rPr>
                <w:rFonts w:eastAsiaTheme="minorEastAsia"/>
                <w:color w:val="000000" w:themeColor="text1"/>
              </w:rPr>
              <w:t xml:space="preserve"> and </w:t>
            </w:r>
            <w:proofErr w:type="spellStart"/>
            <w:r w:rsidRPr="5182CEB1">
              <w:rPr>
                <w:rFonts w:eastAsiaTheme="minorEastAsia"/>
                <w:color w:val="000000" w:themeColor="text1"/>
              </w:rPr>
              <w:t>metasploit</w:t>
            </w:r>
            <w:proofErr w:type="spellEnd"/>
            <w:r w:rsidRPr="5182CEB1">
              <w:rPr>
                <w:rFonts w:eastAsiaTheme="minorEastAsia"/>
                <w:color w:val="000000" w:themeColor="text1"/>
              </w:rPr>
              <w:t xml:space="preserve">, we would be able to create a payload and use the exploit (through </w:t>
            </w:r>
            <w:proofErr w:type="spellStart"/>
            <w:r w:rsidRPr="5182CEB1">
              <w:rPr>
                <w:rFonts w:eastAsiaTheme="minorEastAsia"/>
                <w:color w:val="000000" w:themeColor="text1"/>
              </w:rPr>
              <w:t>metasploit</w:t>
            </w:r>
            <w:proofErr w:type="spellEnd"/>
            <w:r w:rsidRPr="5182CEB1">
              <w:rPr>
                <w:rFonts w:eastAsiaTheme="minorEastAsia"/>
                <w:color w:val="000000" w:themeColor="text1"/>
              </w:rPr>
              <w:t xml:space="preserve">). We would then use social engineering methods to get the victim to download the malicious APK, for which we would then be able to execute commands on the android device. </w:t>
            </w:r>
          </w:p>
          <w:p w14:paraId="4F30CC41" w14:textId="00870B2C" w:rsidR="7D322C97" w:rsidRDefault="7D322C97" w:rsidP="5182CEB1">
            <w:pPr>
              <w:spacing w:line="259" w:lineRule="auto"/>
              <w:rPr>
                <w:rFonts w:eastAsiaTheme="minorEastAsia"/>
              </w:rPr>
            </w:pPr>
            <w:r>
              <w:br/>
            </w:r>
          </w:p>
          <w:p w14:paraId="6A0F19B3" w14:textId="00870B2C" w:rsidR="7D322C97" w:rsidRDefault="30A598A0" w:rsidP="5182CEB1">
            <w:pPr>
              <w:spacing w:line="259" w:lineRule="auto"/>
              <w:rPr>
                <w:rFonts w:eastAsiaTheme="minorEastAsia"/>
              </w:rPr>
            </w:pPr>
            <w:r w:rsidRPr="5182CEB1">
              <w:rPr>
                <w:rFonts w:eastAsiaTheme="minorEastAsia"/>
                <w:color w:val="000000" w:themeColor="text1"/>
              </w:rPr>
              <w:t xml:space="preserve">Link: </w:t>
            </w:r>
            <w:hyperlink r:id="rId55">
              <w:r w:rsidRPr="5182CEB1">
                <w:rPr>
                  <w:rStyle w:val="Hyperlink"/>
                  <w:rFonts w:eastAsiaTheme="minorEastAsia"/>
                </w:rPr>
                <w:t>https://www.cvedetails.com/cve-details.php?cve_id=CVE-2020-7384</w:t>
              </w:r>
            </w:hyperlink>
          </w:p>
          <w:p w14:paraId="04C96D05" w14:textId="665AA1FC" w:rsidR="7D322C97" w:rsidRDefault="7D322C97" w:rsidP="5182CEB1">
            <w:pPr>
              <w:spacing w:line="259" w:lineRule="auto"/>
              <w:rPr>
                <w:rFonts w:eastAsiaTheme="minorEastAsia"/>
              </w:rPr>
            </w:pPr>
          </w:p>
          <w:p w14:paraId="394D8084" w14:textId="00870B2C" w:rsidR="7D322C97" w:rsidRDefault="30A598A0" w:rsidP="5182CEB1">
            <w:pPr>
              <w:pStyle w:val="Heading3"/>
              <w:outlineLvl w:val="2"/>
              <w:rPr>
                <w:rFonts w:asciiTheme="minorHAnsi" w:eastAsiaTheme="minorEastAsia" w:hAnsiTheme="minorHAnsi" w:cstheme="minorBidi"/>
                <w:color w:val="434343"/>
                <w:sz w:val="28"/>
                <w:szCs w:val="28"/>
              </w:rPr>
            </w:pPr>
            <w:r w:rsidRPr="5182CEB1">
              <w:rPr>
                <w:rFonts w:asciiTheme="minorHAnsi" w:eastAsiaTheme="minorEastAsia" w:hAnsiTheme="minorHAnsi" w:cstheme="minorBidi"/>
                <w:color w:val="434343"/>
                <w:sz w:val="28"/>
                <w:szCs w:val="28"/>
              </w:rPr>
              <w:lastRenderedPageBreak/>
              <w:t>Windows Server</w:t>
            </w:r>
          </w:p>
          <w:p w14:paraId="525166D5" w14:textId="74D851B3" w:rsidR="7D322C97" w:rsidRDefault="30A598A0" w:rsidP="1A79EFCD">
            <w:pPr>
              <w:spacing w:line="259" w:lineRule="auto"/>
              <w:rPr>
                <w:rFonts w:eastAsiaTheme="minorEastAsia"/>
              </w:rPr>
            </w:pPr>
            <w:r w:rsidRPr="1A79EFCD">
              <w:rPr>
                <w:rFonts w:eastAsiaTheme="minorEastAsia"/>
                <w:color w:val="000000" w:themeColor="text1"/>
              </w:rPr>
              <w:t xml:space="preserve">The windows server in this scenario is being employed as a backup file server for the company to store backups of information being stored on the current live file </w:t>
            </w:r>
            <w:r w:rsidR="3A43BDFD" w:rsidRPr="1A79EFCD">
              <w:rPr>
                <w:rFonts w:eastAsiaTheme="minorEastAsia"/>
                <w:color w:val="000000" w:themeColor="text1"/>
              </w:rPr>
              <w:t>Linux</w:t>
            </w:r>
            <w:r w:rsidRPr="1A79EFCD">
              <w:rPr>
                <w:rFonts w:eastAsiaTheme="minorEastAsia"/>
                <w:color w:val="000000" w:themeColor="text1"/>
              </w:rPr>
              <w:t xml:space="preserve"> server.</w:t>
            </w:r>
            <w:r w:rsidR="7D322C97">
              <w:br/>
            </w:r>
          </w:p>
          <w:p w14:paraId="58F75D28" w14:textId="3EE3FB01" w:rsidR="7D322C97" w:rsidRDefault="30A598A0" w:rsidP="1A79EFCD">
            <w:pPr>
              <w:spacing w:line="259" w:lineRule="auto"/>
              <w:rPr>
                <w:rFonts w:eastAsiaTheme="minorEastAsia"/>
              </w:rPr>
            </w:pPr>
            <w:r w:rsidRPr="1A79EFCD">
              <w:rPr>
                <w:rFonts w:eastAsiaTheme="minorEastAsia"/>
                <w:color w:val="000000" w:themeColor="text1"/>
              </w:rPr>
              <w:t>The exploit planned to be used is called ‘</w:t>
            </w:r>
            <w:proofErr w:type="spellStart"/>
            <w:r w:rsidRPr="1A79EFCD">
              <w:rPr>
                <w:rFonts w:eastAsiaTheme="minorEastAsia"/>
                <w:color w:val="000000" w:themeColor="text1"/>
              </w:rPr>
              <w:t>EternalRomance</w:t>
            </w:r>
            <w:proofErr w:type="spellEnd"/>
            <w:r w:rsidRPr="1A79EFCD">
              <w:rPr>
                <w:rFonts w:eastAsiaTheme="minorEastAsia"/>
                <w:color w:val="000000" w:themeColor="text1"/>
              </w:rPr>
              <w:t>’, with the Microsoft Bulletin code of MS17-010. If executed successfully, it will allow us to access an administrator shell on the Windows Server machine. It requires us to have access to a regular user account on the target server.</w:t>
            </w:r>
            <w:r w:rsidR="7D322C97">
              <w:br/>
            </w:r>
          </w:p>
          <w:p w14:paraId="56FB6414" w14:textId="00870B2C" w:rsidR="7D322C97" w:rsidRDefault="30A598A0" w:rsidP="5182CEB1">
            <w:pPr>
              <w:spacing w:line="259" w:lineRule="auto"/>
              <w:rPr>
                <w:rFonts w:eastAsiaTheme="minorEastAsia"/>
              </w:rPr>
            </w:pPr>
            <w:r w:rsidRPr="5182CEB1">
              <w:rPr>
                <w:rFonts w:eastAsiaTheme="minorEastAsia"/>
                <w:color w:val="000000" w:themeColor="text1"/>
              </w:rPr>
              <w:t xml:space="preserve">Link: </w:t>
            </w:r>
            <w:hyperlink r:id="rId56">
              <w:r w:rsidRPr="5182CEB1">
                <w:rPr>
                  <w:rStyle w:val="Hyperlink"/>
                  <w:rFonts w:eastAsiaTheme="minorEastAsia"/>
                </w:rPr>
                <w:t>https://docs.microsoft.com/en-us/security-updates/securitybulletins/2017/ms17-010</w:t>
              </w:r>
            </w:hyperlink>
          </w:p>
          <w:p w14:paraId="1A69177F" w14:textId="00870B2C" w:rsidR="7D322C97" w:rsidRDefault="30A598A0" w:rsidP="5182CEB1">
            <w:pPr>
              <w:pStyle w:val="Heading3"/>
              <w:outlineLvl w:val="2"/>
              <w:rPr>
                <w:rFonts w:asciiTheme="minorHAnsi" w:eastAsiaTheme="minorEastAsia" w:hAnsiTheme="minorHAnsi" w:cstheme="minorBidi"/>
                <w:color w:val="434343"/>
                <w:sz w:val="28"/>
                <w:szCs w:val="28"/>
              </w:rPr>
            </w:pPr>
            <w:r w:rsidRPr="5182CEB1">
              <w:rPr>
                <w:rFonts w:asciiTheme="minorHAnsi" w:eastAsiaTheme="minorEastAsia" w:hAnsiTheme="minorHAnsi" w:cstheme="minorBidi"/>
                <w:color w:val="434343"/>
                <w:sz w:val="28"/>
                <w:szCs w:val="28"/>
              </w:rPr>
              <w:t>Linux Server</w:t>
            </w:r>
          </w:p>
          <w:p w14:paraId="6E78DA74" w14:textId="0E773E23" w:rsidR="7D322C97" w:rsidRDefault="30A598A0" w:rsidP="1A79EFCD">
            <w:pPr>
              <w:spacing w:line="259" w:lineRule="auto"/>
              <w:rPr>
                <w:rFonts w:eastAsiaTheme="minorEastAsia"/>
              </w:rPr>
            </w:pPr>
            <w:r w:rsidRPr="1A79EFCD">
              <w:rPr>
                <w:rFonts w:eastAsiaTheme="minorEastAsia"/>
                <w:color w:val="000000" w:themeColor="text1"/>
              </w:rPr>
              <w:t xml:space="preserve">The </w:t>
            </w:r>
            <w:r w:rsidR="2E5B7D87" w:rsidRPr="1A79EFCD">
              <w:rPr>
                <w:rFonts w:eastAsiaTheme="minorEastAsia"/>
                <w:color w:val="000000" w:themeColor="text1"/>
              </w:rPr>
              <w:t>Linux</w:t>
            </w:r>
            <w:r w:rsidRPr="1A79EFCD">
              <w:rPr>
                <w:rFonts w:eastAsiaTheme="minorEastAsia"/>
                <w:color w:val="000000" w:themeColor="text1"/>
              </w:rPr>
              <w:t xml:space="preserve"> server in this scenario is being employed as a file server for the company to store information. </w:t>
            </w:r>
            <w:r w:rsidR="7D322C97">
              <w:br/>
            </w:r>
          </w:p>
          <w:p w14:paraId="5CC02311" w14:textId="4BF4C441" w:rsidR="7D322C97" w:rsidRDefault="30A598A0" w:rsidP="1A79EFCD">
            <w:pPr>
              <w:spacing w:line="259" w:lineRule="auto"/>
              <w:rPr>
                <w:rFonts w:eastAsiaTheme="minorEastAsia"/>
              </w:rPr>
            </w:pPr>
            <w:r w:rsidRPr="1A79EFCD">
              <w:rPr>
                <w:rFonts w:eastAsiaTheme="minorEastAsia"/>
                <w:color w:val="000000" w:themeColor="text1"/>
              </w:rPr>
              <w:t>To obtain root access to the server from a user account through privilege escalation, CVE-2016-5195 (</w:t>
            </w:r>
            <w:proofErr w:type="spellStart"/>
            <w:r w:rsidRPr="1A79EFCD">
              <w:rPr>
                <w:rFonts w:eastAsiaTheme="minorEastAsia"/>
                <w:color w:val="000000" w:themeColor="text1"/>
              </w:rPr>
              <w:t>DirtyCow</w:t>
            </w:r>
            <w:proofErr w:type="spellEnd"/>
            <w:r w:rsidRPr="1A79EFCD">
              <w:rPr>
                <w:rFonts w:eastAsiaTheme="minorEastAsia"/>
                <w:color w:val="000000" w:themeColor="text1"/>
              </w:rPr>
              <w:t xml:space="preserve">) is the CVE of the vulnerability we plan to exploit in the </w:t>
            </w:r>
            <w:r w:rsidR="62B211DC" w:rsidRPr="1A79EFCD">
              <w:rPr>
                <w:rFonts w:eastAsiaTheme="minorEastAsia"/>
                <w:color w:val="000000" w:themeColor="text1"/>
              </w:rPr>
              <w:t>Linux</w:t>
            </w:r>
            <w:r w:rsidRPr="1A79EFCD">
              <w:rPr>
                <w:rFonts w:eastAsiaTheme="minorEastAsia"/>
                <w:color w:val="000000" w:themeColor="text1"/>
              </w:rPr>
              <w:t xml:space="preserve"> server. How it works is that it allows local users to gain privileges by leveraging incorrect handling of a copy-on-write (COW) feature to write to a read-only memory mapping, hence the name </w:t>
            </w:r>
            <w:proofErr w:type="spellStart"/>
            <w:r w:rsidRPr="1A79EFCD">
              <w:rPr>
                <w:rFonts w:eastAsiaTheme="minorEastAsia"/>
                <w:color w:val="000000" w:themeColor="text1"/>
              </w:rPr>
              <w:t>DirtyCow</w:t>
            </w:r>
            <w:proofErr w:type="spellEnd"/>
            <w:r w:rsidRPr="1A79EFCD">
              <w:rPr>
                <w:rFonts w:eastAsiaTheme="minorEastAsia"/>
                <w:color w:val="000000" w:themeColor="text1"/>
              </w:rPr>
              <w:t>.</w:t>
            </w:r>
            <w:r w:rsidR="7D322C97">
              <w:br/>
            </w:r>
          </w:p>
          <w:p w14:paraId="68E79605" w14:textId="23B19294" w:rsidR="7D322C97" w:rsidRDefault="30A598A0" w:rsidP="1A79EFCD">
            <w:pPr>
              <w:spacing w:line="259" w:lineRule="auto"/>
              <w:rPr>
                <w:rFonts w:eastAsiaTheme="minorEastAsia"/>
              </w:rPr>
            </w:pPr>
            <w:r w:rsidRPr="1A79EFCD">
              <w:rPr>
                <w:rFonts w:eastAsiaTheme="minorEastAsia"/>
                <w:color w:val="000000" w:themeColor="text1"/>
              </w:rPr>
              <w:t xml:space="preserve">Link: </w:t>
            </w:r>
            <w:hyperlink r:id="rId57">
              <w:r w:rsidRPr="1A79EFCD">
                <w:rPr>
                  <w:rStyle w:val="Hyperlink"/>
                  <w:rFonts w:eastAsiaTheme="minorEastAsia"/>
                </w:rPr>
                <w:t>https://cve.mitre.org/cgi-bin/cvename.cgi?name=cve-2016-5195</w:t>
              </w:r>
            </w:hyperlink>
          </w:p>
          <w:p w14:paraId="065CED6A" w14:textId="23B19294" w:rsidR="7D322C97" w:rsidRDefault="7D322C97" w:rsidP="5182CEB1">
            <w:pPr>
              <w:spacing w:line="259" w:lineRule="auto"/>
            </w:pPr>
          </w:p>
          <w:p w14:paraId="21F9FF5C" w14:textId="15746B6C" w:rsidR="7D322C97" w:rsidRDefault="33F35753" w:rsidP="1A79EFCD">
            <w:pPr>
              <w:pStyle w:val="Heading1"/>
              <w:outlineLvl w:val="0"/>
            </w:pPr>
            <w:r w:rsidRPr="1A79EFCD">
              <w:rPr>
                <w:rFonts w:asciiTheme="minorHAnsi" w:eastAsiaTheme="minorEastAsia" w:hAnsiTheme="minorHAnsi" w:cstheme="minorBidi"/>
                <w:color w:val="000000" w:themeColor="text1"/>
                <w:sz w:val="40"/>
                <w:szCs w:val="40"/>
              </w:rPr>
              <w:t>Post-exploitation activities</w:t>
            </w:r>
          </w:p>
          <w:p w14:paraId="56602F2F" w14:textId="53FCDD44" w:rsidR="7D322C97" w:rsidRDefault="33F35753" w:rsidP="1A79EFCD">
            <w:pPr>
              <w:spacing w:line="259" w:lineRule="auto"/>
              <w:rPr>
                <w:rFonts w:eastAsiaTheme="minorEastAsia"/>
                <w:color w:val="000000" w:themeColor="text1"/>
              </w:rPr>
            </w:pPr>
            <w:r w:rsidRPr="1A79EFCD">
              <w:rPr>
                <w:rFonts w:eastAsiaTheme="minorEastAsia"/>
                <w:color w:val="000000" w:themeColor="text1"/>
              </w:rPr>
              <w:t>Data exfiltration (android and windows)</w:t>
            </w:r>
          </w:p>
          <w:p w14:paraId="459D28C5" w14:textId="4F7E2597" w:rsidR="7D322C97" w:rsidRDefault="33F35753" w:rsidP="1A79EFCD">
            <w:pPr>
              <w:spacing w:line="259" w:lineRule="auto"/>
              <w:rPr>
                <w:rFonts w:eastAsiaTheme="minorEastAsia"/>
                <w:color w:val="000000" w:themeColor="text1"/>
              </w:rPr>
            </w:pPr>
            <w:r w:rsidRPr="1A79EFCD">
              <w:rPr>
                <w:rFonts w:eastAsiaTheme="minorEastAsia"/>
                <w:color w:val="000000" w:themeColor="text1"/>
              </w:rPr>
              <w:t>Obtain user and server credentials (windows)</w:t>
            </w:r>
          </w:p>
          <w:p w14:paraId="73738C60" w14:textId="3EA3BB6A" w:rsidR="7D322C97" w:rsidRDefault="33F35753" w:rsidP="1A79EFCD">
            <w:pPr>
              <w:spacing w:line="259" w:lineRule="auto"/>
              <w:rPr>
                <w:rFonts w:eastAsiaTheme="minorEastAsia"/>
                <w:color w:val="000000" w:themeColor="text1"/>
              </w:rPr>
            </w:pPr>
            <w:r w:rsidRPr="1A79EFCD">
              <w:rPr>
                <w:rFonts w:eastAsiaTheme="minorEastAsia"/>
                <w:color w:val="000000" w:themeColor="text1"/>
              </w:rPr>
              <w:t>Persistence (android)</w:t>
            </w:r>
          </w:p>
          <w:p w14:paraId="6EF14364" w14:textId="49774CFB" w:rsidR="7D322C97" w:rsidRDefault="33F35753" w:rsidP="1A79EFCD">
            <w:pPr>
              <w:spacing w:line="259" w:lineRule="auto"/>
              <w:rPr>
                <w:rFonts w:eastAsiaTheme="minorEastAsia"/>
                <w:color w:val="000000" w:themeColor="text1"/>
              </w:rPr>
            </w:pPr>
            <w:r w:rsidRPr="1A79EFCD">
              <w:rPr>
                <w:rFonts w:eastAsiaTheme="minorEastAsia"/>
                <w:color w:val="000000" w:themeColor="text1"/>
              </w:rPr>
              <w:t>Obtain system information (for servers)</w:t>
            </w:r>
          </w:p>
          <w:p w14:paraId="3D14D1DC" w14:textId="38A641E1" w:rsidR="7D322C97" w:rsidRDefault="7D322C97" w:rsidP="0E1990B1">
            <w:pPr>
              <w:spacing w:line="259" w:lineRule="auto"/>
            </w:pPr>
            <w:r>
              <w:br/>
            </w:r>
            <w:r>
              <w:br/>
            </w:r>
          </w:p>
        </w:tc>
        <w:tc>
          <w:tcPr>
            <w:tcW w:w="2460" w:type="dxa"/>
            <w:vMerge w:val="restart"/>
          </w:tcPr>
          <w:p w14:paraId="6BC466E5" w14:textId="4831ADAA" w:rsidR="7D322C97" w:rsidRDefault="7D322C97" w:rsidP="7D322C97"/>
        </w:tc>
      </w:tr>
      <w:tr w:rsidR="0AE1E082" w14:paraId="30B53A6B" w14:textId="77777777" w:rsidTr="005643AC">
        <w:tc>
          <w:tcPr>
            <w:tcW w:w="690" w:type="dxa"/>
            <w:vMerge/>
          </w:tcPr>
          <w:p w14:paraId="24598970" w14:textId="77777777" w:rsidR="00B4117F" w:rsidRDefault="00B4117F"/>
        </w:tc>
        <w:tc>
          <w:tcPr>
            <w:tcW w:w="1811" w:type="dxa"/>
            <w:vMerge/>
          </w:tcPr>
          <w:p w14:paraId="3E704120" w14:textId="77777777" w:rsidR="00B4117F" w:rsidRDefault="00B4117F"/>
        </w:tc>
        <w:tc>
          <w:tcPr>
            <w:tcW w:w="3139" w:type="dxa"/>
          </w:tcPr>
          <w:p w14:paraId="1F581D33" w14:textId="45B1183A" w:rsidR="576E7600" w:rsidRDefault="77318557" w:rsidP="54125A78">
            <w:pPr>
              <w:rPr>
                <w:rFonts w:eastAsiaTheme="minorEastAsia"/>
              </w:rPr>
            </w:pPr>
            <w:r w:rsidRPr="54125A78">
              <w:rPr>
                <w:rFonts w:eastAsiaTheme="minorEastAsia"/>
              </w:rPr>
              <w:t xml:space="preserve">Lim Yi </w:t>
            </w:r>
            <w:proofErr w:type="spellStart"/>
            <w:r w:rsidRPr="54125A78">
              <w:rPr>
                <w:rFonts w:eastAsiaTheme="minorEastAsia"/>
              </w:rPr>
              <w:t>Jie</w:t>
            </w:r>
            <w:proofErr w:type="spellEnd"/>
          </w:p>
        </w:tc>
        <w:tc>
          <w:tcPr>
            <w:tcW w:w="1376" w:type="dxa"/>
            <w:vMerge/>
          </w:tcPr>
          <w:p w14:paraId="2DACA552" w14:textId="637D4881" w:rsidR="576E7600" w:rsidRDefault="576E7600" w:rsidP="41A01D50">
            <w:pPr>
              <w:rPr>
                <w:rFonts w:eastAsiaTheme="minorEastAsia"/>
              </w:rPr>
            </w:pPr>
          </w:p>
        </w:tc>
        <w:tc>
          <w:tcPr>
            <w:tcW w:w="1580" w:type="dxa"/>
          </w:tcPr>
          <w:p w14:paraId="2EB2D426" w14:textId="78B7347C" w:rsidR="086BA610" w:rsidRDefault="086BA610" w:rsidP="0E1990B1">
            <w:pPr>
              <w:rPr>
                <w:rFonts w:eastAsiaTheme="minorEastAsia"/>
              </w:rPr>
            </w:pPr>
          </w:p>
        </w:tc>
        <w:tc>
          <w:tcPr>
            <w:tcW w:w="2878" w:type="dxa"/>
            <w:vMerge/>
          </w:tcPr>
          <w:p w14:paraId="2AC7B88A" w14:textId="77777777" w:rsidR="00B4117F" w:rsidRDefault="00B4117F"/>
        </w:tc>
        <w:tc>
          <w:tcPr>
            <w:tcW w:w="12617" w:type="dxa"/>
            <w:vMerge/>
          </w:tcPr>
          <w:p w14:paraId="2F929B60" w14:textId="77777777" w:rsidR="00B4117F" w:rsidRDefault="00B4117F"/>
        </w:tc>
        <w:tc>
          <w:tcPr>
            <w:tcW w:w="2460" w:type="dxa"/>
            <w:vMerge/>
          </w:tcPr>
          <w:p w14:paraId="2005AC1E" w14:textId="1AB6D5A0" w:rsidR="0AE1E082" w:rsidRDefault="0AE1E082" w:rsidP="0AE1E082"/>
        </w:tc>
      </w:tr>
      <w:tr w:rsidR="677DE944" w14:paraId="3295DC4C" w14:textId="77777777" w:rsidTr="005643AC">
        <w:tc>
          <w:tcPr>
            <w:tcW w:w="690" w:type="dxa"/>
            <w:vMerge w:val="restart"/>
          </w:tcPr>
          <w:p w14:paraId="75BB4D84" w14:textId="54F0324C" w:rsidR="44114134" w:rsidRDefault="471C0E58" w:rsidP="677DE944">
            <w:r>
              <w:lastRenderedPageBreak/>
              <w:t>1</w:t>
            </w:r>
            <w:r w:rsidR="471EB811">
              <w:t>5</w:t>
            </w:r>
          </w:p>
        </w:tc>
        <w:tc>
          <w:tcPr>
            <w:tcW w:w="1811" w:type="dxa"/>
            <w:vMerge w:val="restart"/>
          </w:tcPr>
          <w:p w14:paraId="75733CE3" w14:textId="52371A23" w:rsidR="677DE944" w:rsidRDefault="6EC39014" w:rsidP="54125A78">
            <w:pPr>
              <w:rPr>
                <w:rFonts w:eastAsiaTheme="minorEastAsia"/>
                <w:sz w:val="24"/>
                <w:szCs w:val="24"/>
              </w:rPr>
            </w:pPr>
            <w:r w:rsidRPr="54125A78">
              <w:rPr>
                <w:rFonts w:eastAsiaTheme="minorEastAsia"/>
                <w:sz w:val="24"/>
                <w:szCs w:val="24"/>
              </w:rPr>
              <w:t xml:space="preserve">Team </w:t>
            </w:r>
            <w:r w:rsidR="48CD7507" w:rsidRPr="54125A78">
              <w:rPr>
                <w:rFonts w:eastAsiaTheme="minorEastAsia"/>
                <w:sz w:val="24"/>
                <w:szCs w:val="24"/>
              </w:rPr>
              <w:t>Banana Cookie</w:t>
            </w:r>
          </w:p>
        </w:tc>
        <w:tc>
          <w:tcPr>
            <w:tcW w:w="3139" w:type="dxa"/>
          </w:tcPr>
          <w:p w14:paraId="551E29EE" w14:textId="102D073A" w:rsidR="44114134" w:rsidRDefault="6EC39014" w:rsidP="54125A78">
            <w:pPr>
              <w:spacing w:line="259" w:lineRule="auto"/>
              <w:rPr>
                <w:rFonts w:eastAsiaTheme="minorEastAsia"/>
                <w:sz w:val="24"/>
                <w:szCs w:val="24"/>
              </w:rPr>
            </w:pPr>
            <w:r w:rsidRPr="54125A78">
              <w:rPr>
                <w:rFonts w:eastAsiaTheme="minorEastAsia"/>
                <w:sz w:val="24"/>
                <w:szCs w:val="24"/>
              </w:rPr>
              <w:t>Jason Chua</w:t>
            </w:r>
          </w:p>
        </w:tc>
        <w:tc>
          <w:tcPr>
            <w:tcW w:w="1376" w:type="dxa"/>
          </w:tcPr>
          <w:p w14:paraId="0A3784C5" w14:textId="4254868C" w:rsidR="44114134" w:rsidRDefault="6EC39014" w:rsidP="54125A78">
            <w:pPr>
              <w:spacing w:line="259" w:lineRule="auto"/>
              <w:rPr>
                <w:rFonts w:eastAsiaTheme="minorEastAsia"/>
                <w:sz w:val="24"/>
                <w:szCs w:val="24"/>
              </w:rPr>
            </w:pPr>
            <w:r w:rsidRPr="54125A78">
              <w:rPr>
                <w:rFonts w:eastAsiaTheme="minorEastAsia"/>
                <w:sz w:val="24"/>
                <w:szCs w:val="24"/>
              </w:rPr>
              <w:t>CSF01</w:t>
            </w:r>
          </w:p>
          <w:p w14:paraId="69F88E3B" w14:textId="7B6B638E" w:rsidR="44114134" w:rsidRDefault="44114134" w:rsidP="54125A78">
            <w:pPr>
              <w:rPr>
                <w:rFonts w:eastAsiaTheme="minorEastAsia"/>
              </w:rPr>
            </w:pPr>
          </w:p>
        </w:tc>
        <w:tc>
          <w:tcPr>
            <w:tcW w:w="1580" w:type="dxa"/>
          </w:tcPr>
          <w:p w14:paraId="2CD17F05" w14:textId="2B682336" w:rsidR="2811EE0A" w:rsidRDefault="2811EE0A" w:rsidP="0E1990B1">
            <w:pPr>
              <w:rPr>
                <w:rFonts w:eastAsiaTheme="minorEastAsia"/>
              </w:rPr>
            </w:pPr>
          </w:p>
        </w:tc>
        <w:tc>
          <w:tcPr>
            <w:tcW w:w="2878" w:type="dxa"/>
            <w:vMerge w:val="restart"/>
          </w:tcPr>
          <w:p w14:paraId="15290991" w14:textId="4FD5882B" w:rsidR="37C12289" w:rsidRDefault="37C12289" w:rsidP="5182CEB1">
            <w:pPr>
              <w:rPr>
                <w:rFonts w:eastAsiaTheme="minorEastAsia"/>
              </w:rPr>
            </w:pPr>
            <w:r w:rsidRPr="5182CEB1">
              <w:rPr>
                <w:rFonts w:eastAsiaTheme="minorEastAsia"/>
              </w:rPr>
              <w:t>AS-REP Roasting</w:t>
            </w:r>
            <w:r w:rsidR="0789BBB5" w:rsidRPr="5182CEB1">
              <w:rPr>
                <w:rFonts w:eastAsiaTheme="minorEastAsia"/>
              </w:rPr>
              <w:t xml:space="preserve"> (Initial Reconnaissance &amp; Exploit)</w:t>
            </w:r>
          </w:p>
          <w:p w14:paraId="675F71CC" w14:textId="760D617B" w:rsidR="677DE944" w:rsidRDefault="5A9F4DE7" w:rsidP="5182CEB1">
            <w:pPr>
              <w:rPr>
                <w:rFonts w:eastAsiaTheme="minorEastAsia"/>
              </w:rPr>
            </w:pPr>
            <w:proofErr w:type="spellStart"/>
            <w:r w:rsidRPr="5182CEB1">
              <w:rPr>
                <w:rFonts w:eastAsiaTheme="minorEastAsia"/>
              </w:rPr>
              <w:t>JuicyPotato</w:t>
            </w:r>
            <w:proofErr w:type="spellEnd"/>
            <w:r w:rsidRPr="5182CEB1">
              <w:rPr>
                <w:rFonts w:eastAsiaTheme="minorEastAsia"/>
              </w:rPr>
              <w:t xml:space="preserve"> (Privilege Escalation)</w:t>
            </w:r>
          </w:p>
          <w:p w14:paraId="26DDFDB9" w14:textId="2E1032BD" w:rsidR="677DE944" w:rsidRDefault="677DE944" w:rsidP="0E1990B1">
            <w:pPr>
              <w:rPr>
                <w:rFonts w:eastAsiaTheme="minorEastAsia"/>
              </w:rPr>
            </w:pPr>
          </w:p>
        </w:tc>
        <w:tc>
          <w:tcPr>
            <w:tcW w:w="12617" w:type="dxa"/>
            <w:vMerge w:val="restart"/>
          </w:tcPr>
          <w:p w14:paraId="6C800BB8" w14:textId="2589BEA9" w:rsidR="5F845925" w:rsidRPr="00F725EE" w:rsidRDefault="5CD2D1C5" w:rsidP="5182CEB1">
            <w:pPr>
              <w:spacing w:line="257" w:lineRule="auto"/>
            </w:pPr>
            <w:r w:rsidRPr="5182CEB1">
              <w:rPr>
                <w:rFonts w:ascii="Calibri" w:eastAsia="Calibri" w:hAnsi="Calibri" w:cs="Calibri"/>
                <w:b/>
                <w:bCs/>
                <w:u w:val="single"/>
              </w:rPr>
              <w:t>Case Scenario</w:t>
            </w:r>
          </w:p>
          <w:p w14:paraId="0506A6BC" w14:textId="3C5F9987" w:rsidR="5F845925" w:rsidRPr="00F725EE" w:rsidRDefault="5F845925" w:rsidP="5182CEB1">
            <w:pPr>
              <w:spacing w:line="257" w:lineRule="auto"/>
              <w:rPr>
                <w:rFonts w:ascii="Calibri" w:eastAsia="Calibri" w:hAnsi="Calibri" w:cs="Calibri"/>
                <w:b/>
                <w:bCs/>
                <w:u w:val="single"/>
              </w:rPr>
            </w:pPr>
          </w:p>
          <w:p w14:paraId="0DA9856E" w14:textId="70C7B14A" w:rsidR="5F845925" w:rsidRPr="00F725EE" w:rsidRDefault="5CD2D1C5" w:rsidP="5182CEB1">
            <w:pPr>
              <w:spacing w:line="257" w:lineRule="auto"/>
            </w:pPr>
            <w:r w:rsidRPr="5182CEB1">
              <w:rPr>
                <w:rFonts w:ascii="Calibri" w:eastAsia="Calibri" w:hAnsi="Calibri" w:cs="Calibri"/>
              </w:rPr>
              <w:t xml:space="preserve">Team Banana Cookie was contacted by Calypso Internal Pte Ltd to penetration test their network. Calypso Internal Pte Ltd is a starting company and does not know much about starting up a secure network hence they reached out to the team on their website, </w:t>
            </w:r>
            <w:hyperlink r:id="rId58">
              <w:r w:rsidRPr="5182CEB1">
                <w:rPr>
                  <w:rStyle w:val="Hyperlink"/>
                  <w:rFonts w:ascii="Calibri" w:eastAsia="Calibri" w:hAnsi="Calibri" w:cs="Calibri"/>
                </w:rPr>
                <w:t>https://team.nullsecsig.com/</w:t>
              </w:r>
            </w:hyperlink>
            <w:r w:rsidRPr="5182CEB1">
              <w:rPr>
                <w:rFonts w:ascii="Calibri" w:eastAsia="Calibri" w:hAnsi="Calibri" w:cs="Calibri"/>
              </w:rPr>
              <w:t>. The project was to be done in a black box penetration testing with the goal of achieving remote code execution with administrative permission.</w:t>
            </w:r>
          </w:p>
          <w:p w14:paraId="76562113" w14:textId="2D814B6E" w:rsidR="5F845925" w:rsidRPr="00F725EE" w:rsidRDefault="5F845925" w:rsidP="5182CEB1">
            <w:pPr>
              <w:spacing w:line="257" w:lineRule="auto"/>
              <w:rPr>
                <w:rFonts w:ascii="Calibri" w:eastAsia="Calibri" w:hAnsi="Calibri" w:cs="Calibri"/>
              </w:rPr>
            </w:pPr>
          </w:p>
          <w:p w14:paraId="2DD63206" w14:textId="554CD770" w:rsidR="5F845925" w:rsidRPr="00F725EE" w:rsidRDefault="5CD2D1C5" w:rsidP="5182CEB1">
            <w:pPr>
              <w:spacing w:line="257" w:lineRule="auto"/>
            </w:pPr>
            <w:r w:rsidRPr="5182CEB1">
              <w:rPr>
                <w:rFonts w:ascii="Calibri" w:eastAsia="Calibri" w:hAnsi="Calibri" w:cs="Calibri"/>
                <w:b/>
                <w:bCs/>
                <w:u w:val="single"/>
              </w:rPr>
              <w:t>Network Diagram</w:t>
            </w:r>
          </w:p>
          <w:p w14:paraId="03837F55" w14:textId="12B1472D" w:rsidR="5F845925" w:rsidRPr="00F725EE" w:rsidRDefault="5F845925" w:rsidP="5182CEB1">
            <w:pPr>
              <w:spacing w:line="257" w:lineRule="auto"/>
              <w:rPr>
                <w:rFonts w:ascii="Calibri" w:eastAsia="Calibri" w:hAnsi="Calibri" w:cs="Calibri"/>
                <w:b/>
                <w:bCs/>
                <w:u w:val="single"/>
              </w:rPr>
            </w:pPr>
          </w:p>
          <w:p w14:paraId="4F7B21B1" w14:textId="5AE36020" w:rsidR="5F845925" w:rsidRPr="00F725EE" w:rsidRDefault="69FD3F35" w:rsidP="5182CEB1">
            <w:pPr>
              <w:spacing w:line="257" w:lineRule="auto"/>
            </w:pPr>
            <w:r>
              <w:rPr>
                <w:noProof/>
              </w:rPr>
              <w:drawing>
                <wp:inline distT="0" distB="0" distL="0" distR="0" wp14:anchorId="5636C43F" wp14:editId="5264E65E">
                  <wp:extent cx="7439028" cy="2805132"/>
                  <wp:effectExtent l="0" t="0" r="0" b="0"/>
                  <wp:docPr id="184327440" name="Picture 184327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327440"/>
                          <pic:cNvPicPr/>
                        </pic:nvPicPr>
                        <pic:blipFill>
                          <a:blip r:embed="rId59">
                            <a:extLst>
                              <a:ext uri="{28A0092B-C50C-407E-A947-70E740481C1C}">
                                <a14:useLocalDpi xmlns:a14="http://schemas.microsoft.com/office/drawing/2010/main" val="0"/>
                              </a:ext>
                            </a:extLst>
                          </a:blip>
                          <a:stretch>
                            <a:fillRect/>
                          </a:stretch>
                        </pic:blipFill>
                        <pic:spPr>
                          <a:xfrm>
                            <a:off x="0" y="0"/>
                            <a:ext cx="7439028" cy="2805132"/>
                          </a:xfrm>
                          <a:prstGeom prst="rect">
                            <a:avLst/>
                          </a:prstGeom>
                        </pic:spPr>
                      </pic:pic>
                    </a:graphicData>
                  </a:graphic>
                </wp:inline>
              </w:drawing>
            </w:r>
          </w:p>
          <w:p w14:paraId="75E7D56D" w14:textId="02579C0A" w:rsidR="5F845925" w:rsidRPr="00F725EE" w:rsidRDefault="5F845925" w:rsidP="5182CEB1">
            <w:pPr>
              <w:spacing w:line="257" w:lineRule="auto"/>
              <w:rPr>
                <w:rFonts w:ascii="Calibri" w:eastAsia="Calibri" w:hAnsi="Calibri" w:cs="Calibri"/>
                <w:b/>
                <w:bCs/>
                <w:u w:val="single"/>
              </w:rPr>
            </w:pPr>
          </w:p>
          <w:p w14:paraId="449DFC75" w14:textId="1BAC9835" w:rsidR="5F845925" w:rsidRPr="00F725EE" w:rsidRDefault="5A119155" w:rsidP="5182CEB1">
            <w:pPr>
              <w:spacing w:line="257" w:lineRule="auto"/>
              <w:rPr>
                <w:rFonts w:ascii="Calibri" w:eastAsia="Calibri" w:hAnsi="Calibri" w:cs="Calibri"/>
                <w:b/>
                <w:bCs/>
                <w:u w:val="single"/>
              </w:rPr>
            </w:pPr>
            <w:r w:rsidRPr="5182CEB1">
              <w:rPr>
                <w:rFonts w:ascii="Calibri" w:eastAsia="Calibri" w:hAnsi="Calibri" w:cs="Calibri"/>
                <w:b/>
                <w:bCs/>
                <w:u w:val="single"/>
              </w:rPr>
              <w:t>Project Outline</w:t>
            </w:r>
          </w:p>
          <w:p w14:paraId="4F564A85" w14:textId="3264F9C8" w:rsidR="5F845925" w:rsidRPr="00F725EE" w:rsidRDefault="5F845925" w:rsidP="5182CEB1">
            <w:pPr>
              <w:spacing w:line="257" w:lineRule="auto"/>
              <w:rPr>
                <w:rFonts w:ascii="Calibri" w:eastAsia="Calibri" w:hAnsi="Calibri" w:cs="Calibri"/>
              </w:rPr>
            </w:pPr>
          </w:p>
          <w:p w14:paraId="31C4675D" w14:textId="0942E260" w:rsidR="5F845925" w:rsidRPr="00F725EE" w:rsidRDefault="5A119155" w:rsidP="5182CEB1">
            <w:pPr>
              <w:spacing w:line="257" w:lineRule="auto"/>
              <w:rPr>
                <w:rFonts w:ascii="Calibri" w:eastAsia="Calibri" w:hAnsi="Calibri" w:cs="Calibri"/>
              </w:rPr>
            </w:pPr>
            <w:r w:rsidRPr="5182CEB1">
              <w:rPr>
                <w:rFonts w:ascii="Calibri" w:eastAsia="Calibri" w:hAnsi="Calibri" w:cs="Calibri"/>
              </w:rPr>
              <w:t xml:space="preserve">Create a scenario </w:t>
            </w:r>
            <w:r w:rsidR="7B914F26" w:rsidRPr="5182CEB1">
              <w:rPr>
                <w:rFonts w:ascii="Calibri" w:eastAsia="Calibri" w:hAnsi="Calibri" w:cs="Calibri"/>
              </w:rPr>
              <w:t xml:space="preserve">for windows-based attack to allow us to better familiarize </w:t>
            </w:r>
            <w:r w:rsidR="4D5E335B" w:rsidRPr="5182CEB1">
              <w:rPr>
                <w:rFonts w:ascii="Calibri" w:eastAsia="Calibri" w:hAnsi="Calibri" w:cs="Calibri"/>
              </w:rPr>
              <w:t>with Windows AD server attacks and one of the possible at</w:t>
            </w:r>
            <w:r w:rsidR="1203BE34" w:rsidRPr="5182CEB1">
              <w:rPr>
                <w:rFonts w:ascii="Calibri" w:eastAsia="Calibri" w:hAnsi="Calibri" w:cs="Calibri"/>
              </w:rPr>
              <w:t xml:space="preserve">tack vectors on it. This will include the exploitation to get access to a user account and further exploited to get administrative </w:t>
            </w:r>
            <w:r w:rsidR="64B0A8AD" w:rsidRPr="5182CEB1">
              <w:rPr>
                <w:rFonts w:ascii="Calibri" w:eastAsia="Calibri" w:hAnsi="Calibri" w:cs="Calibri"/>
              </w:rPr>
              <w:t>permissions.</w:t>
            </w:r>
          </w:p>
          <w:p w14:paraId="2AB0A5E8" w14:textId="36411DBB" w:rsidR="5F845925" w:rsidRPr="00F725EE" w:rsidRDefault="5F845925" w:rsidP="5182CEB1">
            <w:pPr>
              <w:spacing w:line="257" w:lineRule="auto"/>
              <w:rPr>
                <w:rFonts w:ascii="Calibri" w:eastAsia="Calibri" w:hAnsi="Calibri" w:cs="Calibri"/>
              </w:rPr>
            </w:pPr>
          </w:p>
          <w:p w14:paraId="37011A4A" w14:textId="20A4412D" w:rsidR="5F845925" w:rsidRPr="00F725EE" w:rsidRDefault="0795D5F5" w:rsidP="5182CEB1">
            <w:pPr>
              <w:spacing w:line="257" w:lineRule="auto"/>
              <w:rPr>
                <w:rFonts w:ascii="Calibri" w:eastAsia="Calibri" w:hAnsi="Calibri" w:cs="Calibri"/>
                <w:b/>
                <w:bCs/>
                <w:u w:val="single"/>
              </w:rPr>
            </w:pPr>
            <w:r w:rsidRPr="5182CEB1">
              <w:rPr>
                <w:rFonts w:ascii="Calibri" w:eastAsia="Calibri" w:hAnsi="Calibri" w:cs="Calibri"/>
                <w:b/>
                <w:bCs/>
                <w:u w:val="single"/>
              </w:rPr>
              <w:t>Steps</w:t>
            </w:r>
          </w:p>
          <w:p w14:paraId="2B17DEED" w14:textId="2D689A91" w:rsidR="5F845925" w:rsidRPr="00F725EE" w:rsidRDefault="5F845925" w:rsidP="5182CEB1">
            <w:pPr>
              <w:spacing w:line="257" w:lineRule="auto"/>
              <w:rPr>
                <w:rFonts w:ascii="Calibri" w:eastAsia="Calibri" w:hAnsi="Calibri" w:cs="Calibri"/>
                <w:b/>
                <w:bCs/>
                <w:u w:val="single"/>
              </w:rPr>
            </w:pPr>
          </w:p>
          <w:p w14:paraId="3B063240" w14:textId="302290B8" w:rsidR="5F845925" w:rsidRPr="00F725EE" w:rsidRDefault="0EC5A3A2" w:rsidP="002241F8">
            <w:pPr>
              <w:pStyle w:val="ListParagraph"/>
              <w:numPr>
                <w:ilvl w:val="0"/>
                <w:numId w:val="33"/>
              </w:numPr>
              <w:spacing w:line="257" w:lineRule="auto"/>
              <w:rPr>
                <w:rFonts w:eastAsiaTheme="minorEastAsia"/>
              </w:rPr>
            </w:pPr>
            <w:r w:rsidRPr="5182CEB1">
              <w:rPr>
                <w:rFonts w:ascii="Calibri" w:eastAsia="Calibri" w:hAnsi="Calibri" w:cs="Calibri"/>
              </w:rPr>
              <w:t>Retrieve hashes for accounts that do not require Kerberos pre-authentication.</w:t>
            </w:r>
          </w:p>
          <w:p w14:paraId="3EBD1570" w14:textId="1CCF8530" w:rsidR="5F845925" w:rsidRPr="00F725EE" w:rsidRDefault="0EC5A3A2" w:rsidP="002241F8">
            <w:pPr>
              <w:pStyle w:val="ListParagraph"/>
              <w:numPr>
                <w:ilvl w:val="0"/>
                <w:numId w:val="33"/>
              </w:numPr>
              <w:spacing w:line="257" w:lineRule="auto"/>
              <w:rPr>
                <w:rFonts w:eastAsiaTheme="minorEastAsia"/>
              </w:rPr>
            </w:pPr>
            <w:r w:rsidRPr="5182CEB1">
              <w:rPr>
                <w:rFonts w:ascii="Calibri" w:eastAsia="Calibri" w:hAnsi="Calibri" w:cs="Calibri"/>
              </w:rPr>
              <w:t xml:space="preserve">Crack the hashes of type “Kerberos 5 TGS-REP </w:t>
            </w:r>
            <w:proofErr w:type="spellStart"/>
            <w:r w:rsidRPr="5182CEB1">
              <w:rPr>
                <w:rFonts w:ascii="Calibri" w:eastAsia="Calibri" w:hAnsi="Calibri" w:cs="Calibri"/>
              </w:rPr>
              <w:t>etype</w:t>
            </w:r>
            <w:proofErr w:type="spellEnd"/>
            <w:r w:rsidRPr="5182CEB1">
              <w:rPr>
                <w:rFonts w:ascii="Calibri" w:eastAsia="Calibri" w:hAnsi="Calibri" w:cs="Calibri"/>
              </w:rPr>
              <w:t xml:space="preserve"> 23” with </w:t>
            </w:r>
            <w:proofErr w:type="spellStart"/>
            <w:r w:rsidRPr="5182CEB1">
              <w:rPr>
                <w:rFonts w:ascii="Calibri" w:eastAsia="Calibri" w:hAnsi="Calibri" w:cs="Calibri"/>
              </w:rPr>
              <w:t>hashcat</w:t>
            </w:r>
            <w:proofErr w:type="spellEnd"/>
            <w:r w:rsidRPr="5182CEB1">
              <w:rPr>
                <w:rFonts w:ascii="Calibri" w:eastAsia="Calibri" w:hAnsi="Calibri" w:cs="Calibri"/>
              </w:rPr>
              <w:t xml:space="preserve"> and a </w:t>
            </w:r>
            <w:r w:rsidR="7AD1F864" w:rsidRPr="5182CEB1">
              <w:rPr>
                <w:rFonts w:ascii="Calibri" w:eastAsia="Calibri" w:hAnsi="Calibri" w:cs="Calibri"/>
              </w:rPr>
              <w:t xml:space="preserve">custom wordlist (retrieved from </w:t>
            </w:r>
            <w:proofErr w:type="spellStart"/>
            <w:r w:rsidR="7AD1F864" w:rsidRPr="5182CEB1">
              <w:rPr>
                <w:rFonts w:ascii="Calibri" w:eastAsia="Calibri" w:hAnsi="Calibri" w:cs="Calibri"/>
              </w:rPr>
              <w:t>CeWL-ing</w:t>
            </w:r>
            <w:proofErr w:type="spellEnd"/>
            <w:r w:rsidR="7AD1F864" w:rsidRPr="5182CEB1">
              <w:rPr>
                <w:rFonts w:ascii="Calibri" w:eastAsia="Calibri" w:hAnsi="Calibri" w:cs="Calibri"/>
              </w:rPr>
              <w:t xml:space="preserve"> the web server and applying permutations)</w:t>
            </w:r>
          </w:p>
          <w:p w14:paraId="6A81D2D9" w14:textId="7F57C357" w:rsidR="5F845925" w:rsidRPr="00F725EE" w:rsidRDefault="7AD1F864" w:rsidP="002241F8">
            <w:pPr>
              <w:pStyle w:val="ListParagraph"/>
              <w:numPr>
                <w:ilvl w:val="0"/>
                <w:numId w:val="33"/>
              </w:numPr>
              <w:spacing w:line="257" w:lineRule="auto"/>
              <w:rPr>
                <w:rFonts w:eastAsiaTheme="minorEastAsia"/>
              </w:rPr>
            </w:pPr>
            <w:r w:rsidRPr="5182CEB1">
              <w:rPr>
                <w:rFonts w:ascii="Calibri" w:eastAsia="Calibri" w:hAnsi="Calibri" w:cs="Calibri"/>
              </w:rPr>
              <w:t xml:space="preserve">Access a private share, with READONLY permission for the cracked password’s user and retrieve </w:t>
            </w:r>
            <w:r w:rsidR="544E9EB4" w:rsidRPr="5182CEB1">
              <w:rPr>
                <w:rFonts w:ascii="Calibri" w:eastAsia="Calibri" w:hAnsi="Calibri" w:cs="Calibri"/>
              </w:rPr>
              <w:t>an Active Directory backup.</w:t>
            </w:r>
          </w:p>
          <w:p w14:paraId="2A56B4E9" w14:textId="76389C17" w:rsidR="5F845925" w:rsidRPr="00F725EE" w:rsidRDefault="5F845925" w:rsidP="002241F8">
            <w:pPr>
              <w:pStyle w:val="ListParagraph"/>
              <w:numPr>
                <w:ilvl w:val="0"/>
                <w:numId w:val="33"/>
              </w:numPr>
              <w:spacing w:line="257" w:lineRule="auto"/>
              <w:rPr>
                <w:rFonts w:eastAsiaTheme="minorEastAsia"/>
              </w:rPr>
            </w:pPr>
          </w:p>
          <w:p w14:paraId="31400B96" w14:textId="54F3BD65" w:rsidR="5F845925" w:rsidRPr="00F725EE" w:rsidRDefault="5F845925" w:rsidP="002241F8">
            <w:pPr>
              <w:pStyle w:val="ListParagraph"/>
              <w:numPr>
                <w:ilvl w:val="0"/>
                <w:numId w:val="33"/>
              </w:numPr>
              <w:spacing w:line="257" w:lineRule="auto"/>
              <w:rPr>
                <w:rFonts w:eastAsiaTheme="minorEastAsia"/>
              </w:rPr>
            </w:pPr>
          </w:p>
          <w:p w14:paraId="3F023CA9" w14:textId="5C416BA8" w:rsidR="5F845925" w:rsidRPr="00F725EE" w:rsidRDefault="5F845925" w:rsidP="5182CEB1">
            <w:pPr>
              <w:spacing w:line="257" w:lineRule="auto"/>
              <w:rPr>
                <w:rFonts w:ascii="Calibri" w:eastAsia="Calibri" w:hAnsi="Calibri" w:cs="Calibri"/>
              </w:rPr>
            </w:pPr>
          </w:p>
          <w:p w14:paraId="44E6DE82" w14:textId="2C831FCC" w:rsidR="5F845925" w:rsidRPr="00F725EE" w:rsidRDefault="5CD2D1C5" w:rsidP="5182CEB1">
            <w:pPr>
              <w:spacing w:line="257" w:lineRule="auto"/>
            </w:pPr>
            <w:r w:rsidRPr="5182CEB1">
              <w:rPr>
                <w:rFonts w:ascii="Calibri" w:eastAsia="Calibri" w:hAnsi="Calibri" w:cs="Calibri"/>
                <w:b/>
                <w:bCs/>
                <w:u w:val="single"/>
              </w:rPr>
              <w:t>Setup</w:t>
            </w:r>
          </w:p>
          <w:p w14:paraId="75848E37" w14:textId="01EEFE6F" w:rsidR="5F845925" w:rsidRPr="00F725EE" w:rsidRDefault="5F845925" w:rsidP="5182CEB1">
            <w:pPr>
              <w:spacing w:line="257" w:lineRule="auto"/>
              <w:rPr>
                <w:rFonts w:ascii="Calibri" w:eastAsia="Calibri" w:hAnsi="Calibri" w:cs="Calibri"/>
              </w:rPr>
            </w:pPr>
          </w:p>
          <w:p w14:paraId="3357DD78" w14:textId="6115239D" w:rsidR="5F845925" w:rsidRPr="00F725EE" w:rsidRDefault="5CD2D1C5" w:rsidP="5182CEB1">
            <w:pPr>
              <w:spacing w:line="257" w:lineRule="auto"/>
            </w:pPr>
            <w:r w:rsidRPr="5182CEB1">
              <w:rPr>
                <w:rFonts w:ascii="Calibri" w:eastAsia="Calibri" w:hAnsi="Calibri" w:cs="Calibri"/>
              </w:rPr>
              <w:t xml:space="preserve">Attacker: Kali Linux 2021.2 </w:t>
            </w:r>
          </w:p>
          <w:p w14:paraId="1CE1B182" w14:textId="72B4D3B8" w:rsidR="5F845925" w:rsidRPr="00F725EE" w:rsidRDefault="5CD2D1C5" w:rsidP="5182CEB1">
            <w:pPr>
              <w:spacing w:line="257" w:lineRule="auto"/>
            </w:pPr>
            <w:r w:rsidRPr="5182CEB1">
              <w:rPr>
                <w:rFonts w:ascii="Calibri" w:eastAsia="Calibri" w:hAnsi="Calibri" w:cs="Calibri"/>
              </w:rPr>
              <w:t>Victim: Windows Server 2016</w:t>
            </w:r>
          </w:p>
          <w:p w14:paraId="751B645A" w14:textId="498004AC" w:rsidR="5F845925" w:rsidRPr="00F725EE" w:rsidRDefault="5CD2D1C5" w:rsidP="5182CEB1">
            <w:pPr>
              <w:spacing w:line="257" w:lineRule="auto"/>
            </w:pPr>
            <w:r w:rsidRPr="5182CEB1">
              <w:rPr>
                <w:rFonts w:ascii="Calibri" w:eastAsia="Calibri" w:hAnsi="Calibri" w:cs="Calibri"/>
              </w:rPr>
              <w:t>Victim: Windows 10</w:t>
            </w:r>
          </w:p>
          <w:p w14:paraId="1C339734" w14:textId="44525677" w:rsidR="5F845925" w:rsidRPr="00F725EE" w:rsidRDefault="5F845925" w:rsidP="5182CEB1">
            <w:pPr>
              <w:spacing w:line="257" w:lineRule="auto"/>
              <w:rPr>
                <w:rFonts w:ascii="Calibri" w:eastAsia="Calibri" w:hAnsi="Calibri" w:cs="Calibri"/>
              </w:rPr>
            </w:pPr>
          </w:p>
          <w:p w14:paraId="69ACDE7B" w14:textId="2C48AECC" w:rsidR="5F845925" w:rsidRPr="00F725EE" w:rsidRDefault="5CD2D1C5" w:rsidP="5182CEB1">
            <w:pPr>
              <w:spacing w:line="257" w:lineRule="auto"/>
              <w:rPr>
                <w:rFonts w:ascii="Calibri" w:eastAsia="Calibri" w:hAnsi="Calibri" w:cs="Calibri"/>
              </w:rPr>
            </w:pPr>
            <w:r w:rsidRPr="5182CEB1">
              <w:rPr>
                <w:rFonts w:ascii="Calibri" w:eastAsia="Calibri" w:hAnsi="Calibri" w:cs="Calibri"/>
              </w:rPr>
              <w:t xml:space="preserve">Setup an Active Directory Domain on the Windows Server 2016 </w:t>
            </w:r>
            <w:r w:rsidR="5E1BE302" w:rsidRPr="5182CEB1">
              <w:rPr>
                <w:rFonts w:ascii="Calibri" w:eastAsia="Calibri" w:hAnsi="Calibri" w:cs="Calibri"/>
              </w:rPr>
              <w:t xml:space="preserve">and create 2 new user accounts. The 3 users will then be all </w:t>
            </w:r>
            <w:r w:rsidR="3AE01ABE" w:rsidRPr="5182CEB1">
              <w:rPr>
                <w:rFonts w:ascii="Calibri" w:eastAsia="Calibri" w:hAnsi="Calibri" w:cs="Calibri"/>
              </w:rPr>
              <w:t>connected to the domain.</w:t>
            </w:r>
            <w:r w:rsidR="5EC9F321" w:rsidRPr="5182CEB1">
              <w:rPr>
                <w:rFonts w:ascii="Calibri" w:eastAsia="Calibri" w:hAnsi="Calibri" w:cs="Calibri"/>
              </w:rPr>
              <w:t xml:space="preserve"> </w:t>
            </w:r>
            <w:r w:rsidR="445ABEDD" w:rsidRPr="5182CEB1">
              <w:rPr>
                <w:rFonts w:ascii="Calibri" w:eastAsia="Calibri" w:hAnsi="Calibri" w:cs="Calibri"/>
              </w:rPr>
              <w:t>Make sure one</w:t>
            </w:r>
            <w:r w:rsidR="5EC9F321" w:rsidRPr="5182CEB1">
              <w:rPr>
                <w:rFonts w:ascii="Calibri" w:eastAsia="Calibri" w:hAnsi="Calibri" w:cs="Calibri"/>
              </w:rPr>
              <w:t xml:space="preserve"> of the accounts to have </w:t>
            </w:r>
            <w:proofErr w:type="spellStart"/>
            <w:r w:rsidR="5EC9F321" w:rsidRPr="5182CEB1">
              <w:rPr>
                <w:rFonts w:ascii="Calibri" w:eastAsia="Calibri" w:hAnsi="Calibri" w:cs="Calibri"/>
              </w:rPr>
              <w:t>SelmpersonatePrivilege</w:t>
            </w:r>
            <w:proofErr w:type="spellEnd"/>
            <w:r w:rsidR="5EC9F321" w:rsidRPr="5182CEB1">
              <w:rPr>
                <w:rFonts w:ascii="Calibri" w:eastAsia="Calibri" w:hAnsi="Calibri" w:cs="Calibri"/>
              </w:rPr>
              <w:t xml:space="preserve"> </w:t>
            </w:r>
            <w:r w:rsidR="73C2F7CD" w:rsidRPr="5182CEB1">
              <w:rPr>
                <w:rFonts w:ascii="Calibri" w:eastAsia="Calibri" w:hAnsi="Calibri" w:cs="Calibri"/>
              </w:rPr>
              <w:t xml:space="preserve">or </w:t>
            </w:r>
            <w:proofErr w:type="spellStart"/>
            <w:r w:rsidR="73C2F7CD" w:rsidRPr="5182CEB1">
              <w:rPr>
                <w:rFonts w:ascii="Calibri" w:eastAsia="Calibri" w:hAnsi="Calibri" w:cs="Calibri"/>
              </w:rPr>
              <w:t>SeAssignPrimaryToken</w:t>
            </w:r>
            <w:proofErr w:type="spellEnd"/>
            <w:r w:rsidR="73C2F7CD" w:rsidRPr="5182CEB1">
              <w:rPr>
                <w:rFonts w:ascii="Calibri" w:eastAsia="Calibri" w:hAnsi="Calibri" w:cs="Calibri"/>
              </w:rPr>
              <w:t xml:space="preserve"> </w:t>
            </w:r>
            <w:r w:rsidR="5EC9F321" w:rsidRPr="5182CEB1">
              <w:rPr>
                <w:rFonts w:ascii="Calibri" w:eastAsia="Calibri" w:hAnsi="Calibri" w:cs="Calibri"/>
              </w:rPr>
              <w:t>so that it can be exploited</w:t>
            </w:r>
            <w:r w:rsidR="7A0D3428" w:rsidRPr="5182CEB1">
              <w:rPr>
                <w:rFonts w:ascii="Calibri" w:eastAsia="Calibri" w:hAnsi="Calibri" w:cs="Calibri"/>
              </w:rPr>
              <w:t xml:space="preserve"> to allow for privilege escalation.</w:t>
            </w:r>
            <w:r w:rsidR="3BE8ACF1" w:rsidRPr="5182CEB1">
              <w:rPr>
                <w:rFonts w:ascii="Calibri" w:eastAsia="Calibri" w:hAnsi="Calibri" w:cs="Calibri"/>
              </w:rPr>
              <w:t xml:space="preserve"> (The "Impersonate a client after authentication" user right (</w:t>
            </w:r>
            <w:proofErr w:type="spellStart"/>
            <w:r w:rsidR="3BE8ACF1" w:rsidRPr="5182CEB1">
              <w:rPr>
                <w:rFonts w:ascii="Calibri" w:eastAsia="Calibri" w:hAnsi="Calibri" w:cs="Calibri"/>
              </w:rPr>
              <w:t>SeImpersonatePrivilege</w:t>
            </w:r>
            <w:proofErr w:type="spellEnd"/>
            <w:r w:rsidR="3BE8ACF1" w:rsidRPr="5182CEB1">
              <w:rPr>
                <w:rFonts w:ascii="Calibri" w:eastAsia="Calibri" w:hAnsi="Calibri" w:cs="Calibri"/>
              </w:rPr>
              <w:t xml:space="preserve">) is a Windows 2000 security setting </w:t>
            </w:r>
            <w:r w:rsidR="3BE8ACF1" w:rsidRPr="5182CEB1">
              <w:rPr>
                <w:rFonts w:ascii="Calibri" w:eastAsia="Calibri" w:hAnsi="Calibri" w:cs="Calibri"/>
              </w:rPr>
              <w:lastRenderedPageBreak/>
              <w:t xml:space="preserve">that was first introduced in Windows 2000 SP4. By default, members of the device's local Administrators group and the device's local Service account are assigned the "Impersonate a client after authentication" user right. The following components also have this user right: </w:t>
            </w:r>
            <w:r w:rsidR="5F845925">
              <w:br/>
            </w:r>
            <w:r w:rsidR="3BE8ACF1" w:rsidRPr="5182CEB1">
              <w:rPr>
                <w:rFonts w:ascii="Calibri" w:eastAsia="Calibri" w:hAnsi="Calibri" w:cs="Calibri"/>
              </w:rPr>
              <w:t xml:space="preserve">- Services that are started by the Service Control Manager </w:t>
            </w:r>
            <w:r w:rsidR="5F845925">
              <w:br/>
            </w:r>
            <w:r w:rsidR="3BE8ACF1" w:rsidRPr="5182CEB1">
              <w:rPr>
                <w:rFonts w:ascii="Calibri" w:eastAsia="Calibri" w:hAnsi="Calibri" w:cs="Calibri"/>
              </w:rPr>
              <w:t xml:space="preserve">-Component Object Model (COM) servers that are started by the COM infrastructure and that are configured to run under a specific account) </w:t>
            </w:r>
            <w:r w:rsidR="5F845925">
              <w:br/>
            </w:r>
            <w:r w:rsidR="3BE8ACF1" w:rsidRPr="5182CEB1">
              <w:rPr>
                <w:rFonts w:ascii="Calibri" w:eastAsia="Calibri" w:hAnsi="Calibri" w:cs="Calibri"/>
              </w:rPr>
              <w:t xml:space="preserve">This means that IIS service account will have the </w:t>
            </w:r>
            <w:proofErr w:type="spellStart"/>
            <w:r w:rsidR="3BE8ACF1" w:rsidRPr="5182CEB1">
              <w:rPr>
                <w:rFonts w:ascii="Calibri" w:eastAsia="Calibri" w:hAnsi="Calibri" w:cs="Calibri"/>
              </w:rPr>
              <w:t>SeImpersonatePrivilege</w:t>
            </w:r>
            <w:proofErr w:type="spellEnd"/>
            <w:r w:rsidR="3BE8ACF1" w:rsidRPr="5182CEB1">
              <w:rPr>
                <w:rFonts w:ascii="Calibri" w:eastAsia="Calibri" w:hAnsi="Calibri" w:cs="Calibri"/>
              </w:rPr>
              <w:t xml:space="preserve"> setting enabled by default.</w:t>
            </w:r>
          </w:p>
          <w:p w14:paraId="29EA1E20" w14:textId="1542A8D2" w:rsidR="5F845925" w:rsidRPr="00F725EE" w:rsidRDefault="5F845925" w:rsidP="5182CEB1">
            <w:pPr>
              <w:spacing w:line="257" w:lineRule="auto"/>
              <w:rPr>
                <w:rFonts w:ascii="Calibri" w:eastAsia="Calibri" w:hAnsi="Calibri" w:cs="Calibri"/>
              </w:rPr>
            </w:pPr>
          </w:p>
          <w:p w14:paraId="354A9C33" w14:textId="1C3BC13B" w:rsidR="5F845925" w:rsidRPr="00F725EE" w:rsidRDefault="5F845925" w:rsidP="5182CEB1">
            <w:pPr>
              <w:spacing w:line="257" w:lineRule="auto"/>
              <w:rPr>
                <w:rFonts w:ascii="Calibri" w:eastAsia="Calibri" w:hAnsi="Calibri" w:cs="Calibri"/>
              </w:rPr>
            </w:pPr>
          </w:p>
          <w:p w14:paraId="0479B257" w14:textId="0023A006" w:rsidR="5F845925" w:rsidRPr="00F725EE" w:rsidRDefault="5CD2D1C5" w:rsidP="5182CEB1">
            <w:pPr>
              <w:spacing w:line="257" w:lineRule="auto"/>
            </w:pPr>
            <w:r w:rsidRPr="5182CEB1">
              <w:rPr>
                <w:rFonts w:ascii="Calibri" w:eastAsia="Calibri" w:hAnsi="Calibri" w:cs="Calibri"/>
                <w:b/>
                <w:bCs/>
                <w:u w:val="single"/>
              </w:rPr>
              <w:t>Post-Exploitation Activities</w:t>
            </w:r>
          </w:p>
          <w:p w14:paraId="136127F7" w14:textId="5F71BB60" w:rsidR="5F845925" w:rsidRPr="00F725EE" w:rsidRDefault="012732C2" w:rsidP="002241F8">
            <w:pPr>
              <w:pStyle w:val="ListParagraph"/>
              <w:numPr>
                <w:ilvl w:val="0"/>
                <w:numId w:val="17"/>
              </w:numPr>
              <w:spacing w:line="257" w:lineRule="auto"/>
              <w:rPr>
                <w:rFonts w:eastAsiaTheme="minorEastAsia"/>
              </w:rPr>
            </w:pPr>
            <w:r w:rsidRPr="5182CEB1">
              <w:rPr>
                <w:rFonts w:ascii="Calibri" w:eastAsia="Calibri" w:hAnsi="Calibri" w:cs="Calibri"/>
              </w:rPr>
              <w:t xml:space="preserve">Retrieve sensitive </w:t>
            </w:r>
            <w:proofErr w:type="gramStart"/>
            <w:r w:rsidRPr="5182CEB1">
              <w:rPr>
                <w:rFonts w:ascii="Calibri" w:eastAsia="Calibri" w:hAnsi="Calibri" w:cs="Calibri"/>
              </w:rPr>
              <w:t>Information</w:t>
            </w:r>
            <w:proofErr w:type="gramEnd"/>
          </w:p>
          <w:p w14:paraId="3EF22229" w14:textId="1AE49C61" w:rsidR="5F845925" w:rsidRPr="00F725EE" w:rsidRDefault="012732C2" w:rsidP="002241F8">
            <w:pPr>
              <w:pStyle w:val="ListParagraph"/>
              <w:numPr>
                <w:ilvl w:val="0"/>
                <w:numId w:val="17"/>
              </w:numPr>
              <w:spacing w:line="257" w:lineRule="auto"/>
            </w:pPr>
            <w:r w:rsidRPr="5182CEB1">
              <w:rPr>
                <w:rFonts w:ascii="Calibri" w:eastAsia="Calibri" w:hAnsi="Calibri" w:cs="Calibri"/>
              </w:rPr>
              <w:t>Persistenc</w:t>
            </w:r>
            <w:r w:rsidR="0590D61D" w:rsidRPr="5182CEB1">
              <w:rPr>
                <w:rFonts w:ascii="Calibri" w:eastAsia="Calibri" w:hAnsi="Calibri" w:cs="Calibri"/>
              </w:rPr>
              <w:t>e</w:t>
            </w:r>
          </w:p>
          <w:p w14:paraId="7CF6D9A2" w14:textId="68D7DCC6" w:rsidR="5F845925" w:rsidRPr="00F725EE" w:rsidRDefault="0590D61D" w:rsidP="002241F8">
            <w:pPr>
              <w:pStyle w:val="ListParagraph"/>
              <w:numPr>
                <w:ilvl w:val="0"/>
                <w:numId w:val="17"/>
              </w:numPr>
              <w:spacing w:line="257" w:lineRule="auto"/>
              <w:rPr>
                <w:rFonts w:eastAsiaTheme="minorEastAsia"/>
              </w:rPr>
            </w:pPr>
            <w:r w:rsidRPr="5182CEB1">
              <w:rPr>
                <w:rFonts w:ascii="Calibri" w:eastAsia="Calibri" w:hAnsi="Calibri" w:cs="Calibri"/>
              </w:rPr>
              <w:t>Clear Log Files</w:t>
            </w:r>
          </w:p>
          <w:p w14:paraId="5F936995" w14:textId="6EA8EE5F" w:rsidR="5F845925" w:rsidRPr="00F725EE" w:rsidRDefault="0590D61D" w:rsidP="002241F8">
            <w:pPr>
              <w:pStyle w:val="ListParagraph"/>
              <w:numPr>
                <w:ilvl w:val="0"/>
                <w:numId w:val="17"/>
              </w:numPr>
              <w:spacing w:line="257" w:lineRule="auto"/>
              <w:rPr>
                <w:rFonts w:eastAsiaTheme="minorEastAsia"/>
              </w:rPr>
            </w:pPr>
            <w:r w:rsidRPr="5182CEB1">
              <w:rPr>
                <w:rFonts w:ascii="Calibri" w:eastAsia="Calibri" w:hAnsi="Calibri" w:cs="Calibri"/>
              </w:rPr>
              <w:t>Query state of firewall</w:t>
            </w:r>
          </w:p>
          <w:p w14:paraId="03AFB2F3" w14:textId="6EA8EE5F" w:rsidR="5F845925" w:rsidRPr="00F725EE" w:rsidRDefault="0590D61D" w:rsidP="002241F8">
            <w:pPr>
              <w:pStyle w:val="ListParagraph"/>
              <w:numPr>
                <w:ilvl w:val="0"/>
                <w:numId w:val="17"/>
              </w:numPr>
              <w:spacing w:line="257" w:lineRule="auto"/>
              <w:rPr>
                <w:rFonts w:eastAsiaTheme="minorEastAsia"/>
              </w:rPr>
            </w:pPr>
            <w:r w:rsidRPr="5182CEB1">
              <w:rPr>
                <w:rFonts w:ascii="Calibri" w:eastAsia="Calibri" w:hAnsi="Calibri" w:cs="Calibri"/>
              </w:rPr>
              <w:t>Query information about server and workstation</w:t>
            </w:r>
          </w:p>
          <w:p w14:paraId="766B626C" w14:textId="5217B833" w:rsidR="5F845925" w:rsidRPr="00F725EE" w:rsidRDefault="5F845925" w:rsidP="0E1990B1">
            <w:pPr>
              <w:rPr>
                <w:rFonts w:eastAsiaTheme="minorEastAsia"/>
              </w:rPr>
            </w:pPr>
          </w:p>
        </w:tc>
        <w:tc>
          <w:tcPr>
            <w:tcW w:w="2460" w:type="dxa"/>
            <w:vMerge w:val="restart"/>
          </w:tcPr>
          <w:p w14:paraId="11B3A076" w14:textId="2744C865" w:rsidR="677DE944" w:rsidRDefault="677DE944" w:rsidP="677DE944"/>
        </w:tc>
      </w:tr>
      <w:tr w:rsidR="677DE944" w14:paraId="2A387B3C" w14:textId="77777777" w:rsidTr="005643AC">
        <w:tc>
          <w:tcPr>
            <w:tcW w:w="690" w:type="dxa"/>
            <w:vMerge/>
          </w:tcPr>
          <w:p w14:paraId="06063DC7" w14:textId="77777777" w:rsidR="000C315B" w:rsidRDefault="000C315B"/>
        </w:tc>
        <w:tc>
          <w:tcPr>
            <w:tcW w:w="1811" w:type="dxa"/>
            <w:vMerge/>
          </w:tcPr>
          <w:p w14:paraId="547D842B" w14:textId="77777777" w:rsidR="000C315B" w:rsidRDefault="000C315B"/>
        </w:tc>
        <w:tc>
          <w:tcPr>
            <w:tcW w:w="3139" w:type="dxa"/>
          </w:tcPr>
          <w:p w14:paraId="79C64A15" w14:textId="49BFB995" w:rsidR="44114134" w:rsidRDefault="35D66A89" w:rsidP="54125A78">
            <w:pPr>
              <w:spacing w:line="259" w:lineRule="auto"/>
              <w:rPr>
                <w:rFonts w:eastAsiaTheme="minorEastAsia"/>
                <w:sz w:val="24"/>
                <w:szCs w:val="24"/>
              </w:rPr>
            </w:pPr>
            <w:r w:rsidRPr="54125A78">
              <w:rPr>
                <w:rFonts w:eastAsiaTheme="minorEastAsia"/>
                <w:sz w:val="24"/>
                <w:szCs w:val="24"/>
              </w:rPr>
              <w:t>Lim Kai Xian</w:t>
            </w:r>
          </w:p>
          <w:p w14:paraId="1B85E2DD" w14:textId="099A026E" w:rsidR="44114134" w:rsidRDefault="44114134" w:rsidP="54125A78">
            <w:pPr>
              <w:rPr>
                <w:rFonts w:eastAsiaTheme="minorEastAsia"/>
              </w:rPr>
            </w:pPr>
          </w:p>
        </w:tc>
        <w:tc>
          <w:tcPr>
            <w:tcW w:w="1376" w:type="dxa"/>
          </w:tcPr>
          <w:p w14:paraId="65517AF0" w14:textId="27C59BB3" w:rsidR="44114134" w:rsidRDefault="35D66A89" w:rsidP="54125A78">
            <w:pPr>
              <w:spacing w:line="259" w:lineRule="auto"/>
              <w:rPr>
                <w:rFonts w:eastAsiaTheme="minorEastAsia"/>
                <w:sz w:val="24"/>
                <w:szCs w:val="24"/>
              </w:rPr>
            </w:pPr>
            <w:r w:rsidRPr="54125A78">
              <w:rPr>
                <w:rFonts w:eastAsiaTheme="minorEastAsia"/>
                <w:sz w:val="24"/>
                <w:szCs w:val="24"/>
              </w:rPr>
              <w:t>CSF01</w:t>
            </w:r>
          </w:p>
          <w:p w14:paraId="47B3181D" w14:textId="2389F3CE" w:rsidR="44114134" w:rsidRDefault="44114134" w:rsidP="54125A78">
            <w:pPr>
              <w:rPr>
                <w:rFonts w:eastAsiaTheme="minorEastAsia"/>
              </w:rPr>
            </w:pPr>
          </w:p>
        </w:tc>
        <w:tc>
          <w:tcPr>
            <w:tcW w:w="1580" w:type="dxa"/>
          </w:tcPr>
          <w:p w14:paraId="072EF9C2" w14:textId="2287BC53" w:rsidR="5FC92242" w:rsidRDefault="5FC92242" w:rsidP="0E1990B1">
            <w:pPr>
              <w:rPr>
                <w:rFonts w:eastAsiaTheme="minorEastAsia"/>
              </w:rPr>
            </w:pPr>
          </w:p>
        </w:tc>
        <w:tc>
          <w:tcPr>
            <w:tcW w:w="2878" w:type="dxa"/>
            <w:vMerge/>
          </w:tcPr>
          <w:p w14:paraId="596C2002" w14:textId="77777777" w:rsidR="000C315B" w:rsidRDefault="000C315B"/>
        </w:tc>
        <w:tc>
          <w:tcPr>
            <w:tcW w:w="12617" w:type="dxa"/>
            <w:vMerge/>
          </w:tcPr>
          <w:p w14:paraId="78D63A6F" w14:textId="77777777" w:rsidR="000C315B" w:rsidRDefault="000C315B"/>
        </w:tc>
        <w:tc>
          <w:tcPr>
            <w:tcW w:w="2460" w:type="dxa"/>
            <w:vMerge/>
          </w:tcPr>
          <w:p w14:paraId="064DB2D6" w14:textId="77777777" w:rsidR="000C315B" w:rsidRDefault="000C315B"/>
        </w:tc>
      </w:tr>
      <w:tr w:rsidR="677DE944" w14:paraId="6FF85EA2" w14:textId="77777777" w:rsidTr="005643AC">
        <w:tc>
          <w:tcPr>
            <w:tcW w:w="690" w:type="dxa"/>
            <w:vMerge/>
          </w:tcPr>
          <w:p w14:paraId="5096FF49" w14:textId="77777777" w:rsidR="000C315B" w:rsidRDefault="000C315B"/>
        </w:tc>
        <w:tc>
          <w:tcPr>
            <w:tcW w:w="1811" w:type="dxa"/>
            <w:vMerge/>
          </w:tcPr>
          <w:p w14:paraId="03C6ED3B" w14:textId="77777777" w:rsidR="000C315B" w:rsidRDefault="000C315B"/>
        </w:tc>
        <w:tc>
          <w:tcPr>
            <w:tcW w:w="3139" w:type="dxa"/>
          </w:tcPr>
          <w:p w14:paraId="79812BFD" w14:textId="7F4E62FA" w:rsidR="44114134" w:rsidRDefault="44114134" w:rsidP="0E1990B1">
            <w:pPr>
              <w:rPr>
                <w:rFonts w:eastAsiaTheme="minorEastAsia"/>
              </w:rPr>
            </w:pPr>
          </w:p>
        </w:tc>
        <w:tc>
          <w:tcPr>
            <w:tcW w:w="1376" w:type="dxa"/>
          </w:tcPr>
          <w:p w14:paraId="2E90E432" w14:textId="7560203D" w:rsidR="44114134" w:rsidRDefault="44114134" w:rsidP="41A01D50">
            <w:pPr>
              <w:rPr>
                <w:rFonts w:eastAsiaTheme="minorEastAsia"/>
              </w:rPr>
            </w:pPr>
          </w:p>
        </w:tc>
        <w:tc>
          <w:tcPr>
            <w:tcW w:w="1580" w:type="dxa"/>
          </w:tcPr>
          <w:p w14:paraId="7E246D2D" w14:textId="4FDE04E4" w:rsidR="4C0C8903" w:rsidRDefault="4C0C8903" w:rsidP="0E1990B1">
            <w:pPr>
              <w:rPr>
                <w:rFonts w:eastAsiaTheme="minorEastAsia"/>
              </w:rPr>
            </w:pPr>
          </w:p>
        </w:tc>
        <w:tc>
          <w:tcPr>
            <w:tcW w:w="2878" w:type="dxa"/>
            <w:vMerge/>
          </w:tcPr>
          <w:p w14:paraId="7F4FBDE9" w14:textId="77777777" w:rsidR="000C315B" w:rsidRDefault="000C315B"/>
        </w:tc>
        <w:tc>
          <w:tcPr>
            <w:tcW w:w="12617" w:type="dxa"/>
            <w:vMerge/>
          </w:tcPr>
          <w:p w14:paraId="7AB8E40D" w14:textId="77777777" w:rsidR="000C315B" w:rsidRDefault="000C315B"/>
        </w:tc>
        <w:tc>
          <w:tcPr>
            <w:tcW w:w="2460" w:type="dxa"/>
            <w:vMerge/>
          </w:tcPr>
          <w:p w14:paraId="714D722B" w14:textId="77777777" w:rsidR="000C315B" w:rsidRDefault="000C315B"/>
        </w:tc>
      </w:tr>
      <w:tr w:rsidR="456DB874" w14:paraId="6E93AFF2" w14:textId="77777777" w:rsidTr="005643AC">
        <w:tc>
          <w:tcPr>
            <w:tcW w:w="690" w:type="dxa"/>
            <w:vMerge w:val="restart"/>
          </w:tcPr>
          <w:p w14:paraId="793F38EC" w14:textId="5DEC24D9" w:rsidR="758672CC" w:rsidRDefault="0444D70E" w:rsidP="456DB874">
            <w:r>
              <w:t>1</w:t>
            </w:r>
            <w:r w:rsidR="20D7930B">
              <w:t>6</w:t>
            </w:r>
          </w:p>
        </w:tc>
        <w:tc>
          <w:tcPr>
            <w:tcW w:w="1811" w:type="dxa"/>
            <w:vMerge w:val="restart"/>
          </w:tcPr>
          <w:p w14:paraId="263A9F62" w14:textId="0E0407E9" w:rsidR="456DB874" w:rsidRDefault="591781A0" w:rsidP="54125A78">
            <w:pPr>
              <w:rPr>
                <w:rFonts w:eastAsiaTheme="minorEastAsia"/>
                <w:sz w:val="24"/>
                <w:szCs w:val="24"/>
              </w:rPr>
            </w:pPr>
            <w:r w:rsidRPr="54125A78">
              <w:rPr>
                <w:rFonts w:eastAsiaTheme="minorEastAsia"/>
                <w:sz w:val="24"/>
                <w:szCs w:val="24"/>
              </w:rPr>
              <w:t>Team Choco Cookie</w:t>
            </w:r>
          </w:p>
        </w:tc>
        <w:tc>
          <w:tcPr>
            <w:tcW w:w="3139" w:type="dxa"/>
          </w:tcPr>
          <w:p w14:paraId="19F00567" w14:textId="3D989F2E" w:rsidR="456DB874" w:rsidRDefault="73C95203" w:rsidP="54125A78">
            <w:pPr>
              <w:rPr>
                <w:rFonts w:eastAsiaTheme="minorEastAsia"/>
                <w:sz w:val="24"/>
                <w:szCs w:val="24"/>
              </w:rPr>
            </w:pPr>
            <w:proofErr w:type="spellStart"/>
            <w:r w:rsidRPr="54125A78">
              <w:rPr>
                <w:rFonts w:eastAsiaTheme="minorEastAsia"/>
                <w:sz w:val="24"/>
                <w:szCs w:val="24"/>
              </w:rPr>
              <w:t>Zuriel</w:t>
            </w:r>
            <w:proofErr w:type="spellEnd"/>
            <w:r w:rsidRPr="54125A78">
              <w:rPr>
                <w:rFonts w:eastAsiaTheme="minorEastAsia"/>
                <w:sz w:val="24"/>
                <w:szCs w:val="24"/>
              </w:rPr>
              <w:t xml:space="preserve"> Shanley </w:t>
            </w:r>
            <w:proofErr w:type="spellStart"/>
            <w:r w:rsidRPr="54125A78">
              <w:rPr>
                <w:rFonts w:eastAsiaTheme="minorEastAsia"/>
                <w:sz w:val="24"/>
                <w:szCs w:val="24"/>
              </w:rPr>
              <w:t>Tanyory</w:t>
            </w:r>
            <w:proofErr w:type="spellEnd"/>
          </w:p>
        </w:tc>
        <w:tc>
          <w:tcPr>
            <w:tcW w:w="1376" w:type="dxa"/>
          </w:tcPr>
          <w:p w14:paraId="01DB0FA0" w14:textId="47B66589" w:rsidR="456DB874" w:rsidRDefault="73C95203" w:rsidP="54125A78">
            <w:pPr>
              <w:spacing w:line="259" w:lineRule="auto"/>
              <w:rPr>
                <w:rFonts w:eastAsiaTheme="minorEastAsia"/>
                <w:sz w:val="24"/>
                <w:szCs w:val="24"/>
              </w:rPr>
            </w:pPr>
            <w:r w:rsidRPr="54125A78">
              <w:rPr>
                <w:rFonts w:eastAsiaTheme="minorEastAsia"/>
                <w:sz w:val="24"/>
                <w:szCs w:val="24"/>
              </w:rPr>
              <w:t>CSF01</w:t>
            </w:r>
          </w:p>
        </w:tc>
        <w:tc>
          <w:tcPr>
            <w:tcW w:w="1580" w:type="dxa"/>
          </w:tcPr>
          <w:p w14:paraId="6C0CA5D0" w14:textId="68152EAA" w:rsidR="456DB874" w:rsidRDefault="456DB874" w:rsidP="0E1990B1">
            <w:pPr>
              <w:rPr>
                <w:rFonts w:eastAsiaTheme="minorEastAsia"/>
              </w:rPr>
            </w:pPr>
          </w:p>
        </w:tc>
        <w:tc>
          <w:tcPr>
            <w:tcW w:w="2878" w:type="dxa"/>
            <w:vMerge w:val="restart"/>
          </w:tcPr>
          <w:p w14:paraId="76DB12A5" w14:textId="237DA22F" w:rsidR="456DB874" w:rsidRDefault="4B974B31" w:rsidP="0E1990B1">
            <w:pPr>
              <w:rPr>
                <w:rFonts w:ascii="Arial" w:eastAsia="Arial" w:hAnsi="Arial" w:cs="Arial"/>
              </w:rPr>
            </w:pPr>
            <w:r w:rsidRPr="3802F1AD">
              <w:rPr>
                <w:rFonts w:eastAsiaTheme="minorEastAsia"/>
              </w:rPr>
              <w:t xml:space="preserve">Leveraging </w:t>
            </w:r>
            <w:proofErr w:type="spellStart"/>
            <w:r w:rsidRPr="3802F1AD">
              <w:rPr>
                <w:rFonts w:eastAsiaTheme="minorEastAsia"/>
              </w:rPr>
              <w:t>Tracetogether</w:t>
            </w:r>
            <w:proofErr w:type="spellEnd"/>
            <w:r w:rsidRPr="3802F1AD">
              <w:rPr>
                <w:rFonts w:eastAsiaTheme="minorEastAsia"/>
              </w:rPr>
              <w:t xml:space="preserve"> vulnerability in a pen-testing world</w:t>
            </w:r>
          </w:p>
        </w:tc>
        <w:tc>
          <w:tcPr>
            <w:tcW w:w="12617" w:type="dxa"/>
            <w:vMerge w:val="restart"/>
          </w:tcPr>
          <w:p w14:paraId="75BD20D2" w14:textId="62E572C2" w:rsidR="456DB874" w:rsidRDefault="69AE00B5" w:rsidP="10053E01">
            <w:pPr>
              <w:jc w:val="center"/>
            </w:pPr>
            <w:r w:rsidRPr="10053E01">
              <w:rPr>
                <w:rFonts w:ascii="Arial" w:eastAsia="Arial" w:hAnsi="Arial" w:cs="Arial"/>
                <w:b/>
                <w:bCs/>
                <w:color w:val="000000" w:themeColor="text1"/>
                <w:sz w:val="34"/>
                <w:szCs w:val="34"/>
              </w:rPr>
              <w:t>Scenario</w:t>
            </w:r>
          </w:p>
          <w:p w14:paraId="70FA1945" w14:textId="4A136003" w:rsidR="456DB874" w:rsidRDefault="69AE00B5" w:rsidP="0E1990B1">
            <w:r w:rsidRPr="10053E01">
              <w:rPr>
                <w:rFonts w:ascii="Arial" w:eastAsia="Arial" w:hAnsi="Arial" w:cs="Arial"/>
                <w:b/>
                <w:bCs/>
                <w:color w:val="000000" w:themeColor="text1"/>
              </w:rPr>
              <w:t>Who we are:</w:t>
            </w:r>
          </w:p>
          <w:p w14:paraId="29975A71" w14:textId="09130648" w:rsidR="456DB874" w:rsidRDefault="69AE00B5" w:rsidP="0E1990B1">
            <w:r w:rsidRPr="10053E01">
              <w:rPr>
                <w:rFonts w:ascii="Arial" w:eastAsia="Arial" w:hAnsi="Arial" w:cs="Arial"/>
                <w:color w:val="000000" w:themeColor="text1"/>
              </w:rPr>
              <w:t>Private Pen-tester,</w:t>
            </w:r>
          </w:p>
          <w:p w14:paraId="108B83B0" w14:textId="1507E780" w:rsidR="456DB874" w:rsidRDefault="69AE00B5" w:rsidP="0E1990B1">
            <w:r w:rsidRPr="34570313">
              <w:rPr>
                <w:rFonts w:ascii="Arial" w:eastAsia="Arial" w:hAnsi="Arial" w:cs="Arial"/>
                <w:color w:val="000000" w:themeColor="text1"/>
              </w:rPr>
              <w:t>Hired by the Chief Security Officer</w:t>
            </w:r>
            <w:r w:rsidR="326062E5" w:rsidRPr="34570313">
              <w:rPr>
                <w:rFonts w:ascii="Arial" w:eastAsia="Arial" w:hAnsi="Arial" w:cs="Arial"/>
                <w:color w:val="000000" w:themeColor="text1"/>
              </w:rPr>
              <w:t xml:space="preserve"> of </w:t>
            </w:r>
            <w:r w:rsidRPr="34570313">
              <w:rPr>
                <w:rFonts w:ascii="Arial" w:eastAsia="Arial" w:hAnsi="Arial" w:cs="Arial"/>
                <w:color w:val="000000" w:themeColor="text1"/>
              </w:rPr>
              <w:t>Treadway Enterprise - Dr Albert Jones</w:t>
            </w:r>
            <w:r>
              <w:br/>
            </w:r>
          </w:p>
          <w:p w14:paraId="3C65E4A2" w14:textId="7FFFC662" w:rsidR="456DB874" w:rsidRDefault="69AE00B5" w:rsidP="0E1990B1">
            <w:r w:rsidRPr="10053E01">
              <w:rPr>
                <w:rFonts w:ascii="Arial" w:eastAsia="Arial" w:hAnsi="Arial" w:cs="Arial"/>
                <w:b/>
                <w:bCs/>
                <w:color w:val="000000" w:themeColor="text1"/>
              </w:rPr>
              <w:t>Target:</w:t>
            </w:r>
          </w:p>
          <w:p w14:paraId="2C3B51D9" w14:textId="0EBB3E80" w:rsidR="456DB874" w:rsidRDefault="69AE00B5" w:rsidP="0E1990B1">
            <w:proofErr w:type="spellStart"/>
            <w:r w:rsidRPr="10053E01">
              <w:rPr>
                <w:rFonts w:ascii="Arial" w:eastAsia="Arial" w:hAnsi="Arial" w:cs="Arial"/>
                <w:color w:val="000000" w:themeColor="text1"/>
                <w:sz w:val="20"/>
                <w:szCs w:val="20"/>
              </w:rPr>
              <w:t>Mr</w:t>
            </w:r>
            <w:proofErr w:type="spellEnd"/>
            <w:r w:rsidRPr="10053E01">
              <w:rPr>
                <w:rFonts w:ascii="Arial" w:eastAsia="Arial" w:hAnsi="Arial" w:cs="Arial"/>
                <w:color w:val="000000" w:themeColor="text1"/>
                <w:sz w:val="20"/>
                <w:szCs w:val="20"/>
              </w:rPr>
              <w:t xml:space="preserve"> Charles William</w:t>
            </w:r>
          </w:p>
          <w:p w14:paraId="3A5712E3" w14:textId="3681AB0A" w:rsidR="456DB874" w:rsidRDefault="69AE00B5" w:rsidP="0E1990B1">
            <w:r w:rsidRPr="10053E01">
              <w:rPr>
                <w:rFonts w:ascii="Arial" w:eastAsia="Arial" w:hAnsi="Arial" w:cs="Arial"/>
                <w:color w:val="000000" w:themeColor="text1"/>
                <w:sz w:val="20"/>
                <w:szCs w:val="20"/>
              </w:rPr>
              <w:t>35 years old</w:t>
            </w:r>
          </w:p>
          <w:p w14:paraId="05724B2C" w14:textId="557F16CB" w:rsidR="456DB874" w:rsidRDefault="69AE00B5" w:rsidP="0E1990B1">
            <w:r w:rsidRPr="3B65368A">
              <w:rPr>
                <w:rFonts w:ascii="Arial" w:eastAsia="Arial" w:hAnsi="Arial" w:cs="Arial"/>
                <w:color w:val="000000" w:themeColor="text1"/>
                <w:sz w:val="20"/>
                <w:szCs w:val="20"/>
              </w:rPr>
              <w:t>Chief Executive Officer, Treadway Enterprise</w:t>
            </w:r>
          </w:p>
          <w:p w14:paraId="710AEB04" w14:textId="75547976" w:rsidR="456DB874" w:rsidRDefault="456DB874" w:rsidP="07A490D3">
            <w:pPr>
              <w:rPr>
                <w:rFonts w:ascii="Arial" w:eastAsia="Arial" w:hAnsi="Arial" w:cs="Arial"/>
                <w:color w:val="000000" w:themeColor="text1"/>
                <w:sz w:val="20"/>
                <w:szCs w:val="20"/>
              </w:rPr>
            </w:pPr>
          </w:p>
          <w:p w14:paraId="7463A82D" w14:textId="33629010" w:rsidR="456DB874" w:rsidRDefault="6AFFAEF8" w:rsidP="772DB7E7">
            <w:pPr>
              <w:rPr>
                <w:rFonts w:ascii="Arial" w:eastAsia="Arial" w:hAnsi="Arial" w:cs="Arial"/>
                <w:b/>
                <w:bCs/>
                <w:color w:val="000000" w:themeColor="text1"/>
              </w:rPr>
            </w:pPr>
            <w:r w:rsidRPr="772DB7E7">
              <w:rPr>
                <w:rFonts w:ascii="Arial" w:eastAsia="Arial" w:hAnsi="Arial" w:cs="Arial"/>
                <w:b/>
                <w:bCs/>
                <w:color w:val="000000" w:themeColor="text1"/>
              </w:rPr>
              <w:t>Network Diagra</w:t>
            </w:r>
            <w:r w:rsidR="382A3C90" w:rsidRPr="772DB7E7">
              <w:rPr>
                <w:rFonts w:ascii="Arial" w:eastAsia="Arial" w:hAnsi="Arial" w:cs="Arial"/>
                <w:b/>
                <w:bCs/>
                <w:color w:val="000000" w:themeColor="text1"/>
              </w:rPr>
              <w:t>m</w:t>
            </w:r>
          </w:p>
          <w:p w14:paraId="605AFB6B" w14:textId="1A0F89BB" w:rsidR="6AFFAEF8" w:rsidRDefault="07F57C09" w:rsidP="772DB7E7">
            <w:pPr>
              <w:jc w:val="center"/>
            </w:pPr>
            <w:r>
              <w:rPr>
                <w:noProof/>
              </w:rPr>
              <w:drawing>
                <wp:inline distT="0" distB="0" distL="0" distR="0" wp14:anchorId="789476F7" wp14:editId="1B6F31CC">
                  <wp:extent cx="7591422" cy="4285992"/>
                  <wp:effectExtent l="0" t="0" r="0" b="0"/>
                  <wp:docPr id="727946277" name="Picture 727946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946277"/>
                          <pic:cNvPicPr/>
                        </pic:nvPicPr>
                        <pic:blipFill>
                          <a:blip r:embed="rId60">
                            <a:extLst>
                              <a:ext uri="{28A0092B-C50C-407E-A947-70E740481C1C}">
                                <a14:useLocalDpi xmlns:a14="http://schemas.microsoft.com/office/drawing/2010/main" val="0"/>
                              </a:ext>
                            </a:extLst>
                          </a:blip>
                          <a:stretch>
                            <a:fillRect/>
                          </a:stretch>
                        </pic:blipFill>
                        <pic:spPr>
                          <a:xfrm>
                            <a:off x="0" y="0"/>
                            <a:ext cx="7591422" cy="4285992"/>
                          </a:xfrm>
                          <a:prstGeom prst="rect">
                            <a:avLst/>
                          </a:prstGeom>
                        </pic:spPr>
                      </pic:pic>
                    </a:graphicData>
                  </a:graphic>
                </wp:inline>
              </w:drawing>
            </w:r>
          </w:p>
          <w:p w14:paraId="10BAB408" w14:textId="011AA9E2" w:rsidR="456DB874" w:rsidRDefault="41FA45F8" w:rsidP="772DB7E7">
            <w:pPr>
              <w:jc w:val="center"/>
            </w:pPr>
            <w:r>
              <w:rPr>
                <w:noProof/>
              </w:rPr>
              <w:drawing>
                <wp:inline distT="0" distB="0" distL="0" distR="0" wp14:anchorId="7546BB9F" wp14:editId="2795C7E7">
                  <wp:extent cx="8048092" cy="4476750"/>
                  <wp:effectExtent l="0" t="0" r="0" b="0"/>
                  <wp:docPr id="837355694" name="Picture 837355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355694"/>
                          <pic:cNvPicPr/>
                        </pic:nvPicPr>
                        <pic:blipFill>
                          <a:blip r:embed="rId61">
                            <a:extLst>
                              <a:ext uri="{28A0092B-C50C-407E-A947-70E740481C1C}">
                                <a14:useLocalDpi xmlns:a14="http://schemas.microsoft.com/office/drawing/2010/main" val="0"/>
                              </a:ext>
                            </a:extLst>
                          </a:blip>
                          <a:stretch>
                            <a:fillRect/>
                          </a:stretch>
                        </pic:blipFill>
                        <pic:spPr>
                          <a:xfrm>
                            <a:off x="0" y="0"/>
                            <a:ext cx="8048092" cy="4476750"/>
                          </a:xfrm>
                          <a:prstGeom prst="rect">
                            <a:avLst/>
                          </a:prstGeom>
                        </pic:spPr>
                      </pic:pic>
                    </a:graphicData>
                  </a:graphic>
                </wp:inline>
              </w:drawing>
            </w:r>
            <w:r w:rsidR="585CBC79">
              <w:br/>
            </w:r>
          </w:p>
          <w:p w14:paraId="7858AB7A" w14:textId="0A2B2C85" w:rsidR="456DB874" w:rsidRDefault="69AE00B5" w:rsidP="0E1990B1">
            <w:r w:rsidRPr="772DB7E7">
              <w:rPr>
                <w:rFonts w:ascii="Arial" w:eastAsia="Arial" w:hAnsi="Arial" w:cs="Arial"/>
                <w:b/>
                <w:bCs/>
                <w:color w:val="000000" w:themeColor="text1"/>
              </w:rPr>
              <w:t>Background</w:t>
            </w:r>
          </w:p>
          <w:p w14:paraId="02EB216B" w14:textId="41BCC492" w:rsidR="456DB874" w:rsidRDefault="69AE00B5" w:rsidP="0E1990B1">
            <w:r w:rsidRPr="772DB7E7">
              <w:rPr>
                <w:rFonts w:ascii="Arial" w:eastAsia="Arial" w:hAnsi="Arial" w:cs="Arial"/>
                <w:color w:val="000000" w:themeColor="text1"/>
              </w:rPr>
              <w:t xml:space="preserve">Team Choco Cookie was hired by the CSO of Treadway Enterprise to pen-test their company. The 2 files that the team is supposed to find are located on the CEO’s mobile phone and a company laptop that is assigned to the CEO. It is the company’s policy to prevent their employees from bringing their work laptop home and the company itself has multiple firewalls, one being a firewall designated to protect the CEO’s laptop. </w:t>
            </w:r>
          </w:p>
          <w:p w14:paraId="753660B5" w14:textId="53C3B831" w:rsidR="456DB874" w:rsidRDefault="456DB874" w:rsidP="0E1990B1">
            <w:r>
              <w:br/>
            </w:r>
          </w:p>
          <w:p w14:paraId="6AEB1B41" w14:textId="19338017" w:rsidR="456DB874" w:rsidRDefault="69AE00B5" w:rsidP="0E1990B1">
            <w:r w:rsidRPr="772DB7E7">
              <w:rPr>
                <w:rFonts w:ascii="Arial" w:eastAsia="Arial" w:hAnsi="Arial" w:cs="Arial"/>
                <w:b/>
                <w:bCs/>
                <w:color w:val="000000" w:themeColor="text1"/>
              </w:rPr>
              <w:t>Part 1</w:t>
            </w:r>
          </w:p>
          <w:p w14:paraId="53AD7EEF" w14:textId="4A273EEA" w:rsidR="456DB874" w:rsidRDefault="69AE00B5" w:rsidP="002241F8">
            <w:pPr>
              <w:pStyle w:val="ListParagraph"/>
              <w:numPr>
                <w:ilvl w:val="0"/>
                <w:numId w:val="74"/>
              </w:numPr>
              <w:rPr>
                <w:rFonts w:eastAsiaTheme="minorEastAsia"/>
                <w:color w:val="000000" w:themeColor="text1"/>
              </w:rPr>
            </w:pPr>
            <w:r w:rsidRPr="772DB7E7">
              <w:rPr>
                <w:rFonts w:ascii="Arial" w:eastAsia="Arial" w:hAnsi="Arial" w:cs="Arial"/>
                <w:color w:val="000000" w:themeColor="text1"/>
              </w:rPr>
              <w:t xml:space="preserve">Perform Eagle’s Eye attack to find out Victim’s exact coordinate through social engineering. Passive recon shows that the victim loves to do illegal online horse betting through </w:t>
            </w:r>
            <w:r w:rsidR="55FB97F9" w:rsidRPr="772DB7E7">
              <w:rPr>
                <w:rFonts w:ascii="Arial" w:eastAsia="Arial" w:hAnsi="Arial" w:cs="Arial"/>
                <w:color w:val="000000" w:themeColor="text1"/>
              </w:rPr>
              <w:t>Facebook</w:t>
            </w:r>
            <w:r w:rsidRPr="772DB7E7">
              <w:rPr>
                <w:rFonts w:ascii="Arial" w:eastAsia="Arial" w:hAnsi="Arial" w:cs="Arial"/>
                <w:color w:val="000000" w:themeColor="text1"/>
              </w:rPr>
              <w:t xml:space="preserve"> group chat. </w:t>
            </w:r>
          </w:p>
          <w:p w14:paraId="2270BF76" w14:textId="2CD57C97" w:rsidR="456DB874" w:rsidRDefault="69AE00B5" w:rsidP="002241F8">
            <w:pPr>
              <w:pStyle w:val="ListParagraph"/>
              <w:numPr>
                <w:ilvl w:val="1"/>
                <w:numId w:val="74"/>
              </w:numPr>
              <w:rPr>
                <w:rFonts w:eastAsiaTheme="minorEastAsia"/>
                <w:color w:val="000000" w:themeColor="text1"/>
              </w:rPr>
            </w:pPr>
            <w:r w:rsidRPr="772DB7E7">
              <w:rPr>
                <w:rFonts w:ascii="Arial" w:eastAsia="Arial" w:hAnsi="Arial" w:cs="Arial"/>
                <w:color w:val="000000" w:themeColor="text1"/>
              </w:rPr>
              <w:t xml:space="preserve">Attacker created a fake </w:t>
            </w:r>
            <w:r w:rsidR="517E38C7" w:rsidRPr="772DB7E7">
              <w:rPr>
                <w:rFonts w:ascii="Arial" w:eastAsia="Arial" w:hAnsi="Arial" w:cs="Arial"/>
                <w:color w:val="000000" w:themeColor="text1"/>
              </w:rPr>
              <w:t>Facebook</w:t>
            </w:r>
            <w:r w:rsidRPr="772DB7E7">
              <w:rPr>
                <w:rFonts w:ascii="Arial" w:eastAsia="Arial" w:hAnsi="Arial" w:cs="Arial"/>
                <w:color w:val="000000" w:themeColor="text1"/>
              </w:rPr>
              <w:t xml:space="preserve"> account and sent the victim a fake </w:t>
            </w:r>
            <w:r w:rsidR="43273B44" w:rsidRPr="772DB7E7">
              <w:rPr>
                <w:rFonts w:ascii="Arial" w:eastAsia="Arial" w:hAnsi="Arial" w:cs="Arial"/>
                <w:color w:val="000000" w:themeColor="text1"/>
              </w:rPr>
              <w:t>WhatsApp</w:t>
            </w:r>
            <w:r w:rsidRPr="772DB7E7">
              <w:rPr>
                <w:rFonts w:ascii="Arial" w:eastAsia="Arial" w:hAnsi="Arial" w:cs="Arial"/>
                <w:color w:val="000000" w:themeColor="text1"/>
              </w:rPr>
              <w:t xml:space="preserve"> group chat invite which will expose the victim's exact coordinates anywhere in the world.</w:t>
            </w:r>
          </w:p>
          <w:p w14:paraId="10EDD745" w14:textId="5C3C860A" w:rsidR="456DB874" w:rsidRDefault="69AE00B5" w:rsidP="002241F8">
            <w:pPr>
              <w:pStyle w:val="ListParagraph"/>
              <w:numPr>
                <w:ilvl w:val="1"/>
                <w:numId w:val="74"/>
              </w:numPr>
              <w:rPr>
                <w:rFonts w:eastAsiaTheme="minorEastAsia"/>
                <w:color w:val="000000" w:themeColor="text1"/>
              </w:rPr>
            </w:pPr>
            <w:r w:rsidRPr="772DB7E7">
              <w:rPr>
                <w:rFonts w:ascii="Arial" w:eastAsia="Arial" w:hAnsi="Arial" w:cs="Arial"/>
                <w:color w:val="000000" w:themeColor="text1"/>
              </w:rPr>
              <w:t xml:space="preserve">Can also obtain sensitive information </w:t>
            </w:r>
            <w:r w:rsidR="43D105BA" w:rsidRPr="772DB7E7">
              <w:rPr>
                <w:rFonts w:ascii="Arial" w:eastAsia="Arial" w:hAnsi="Arial" w:cs="Arial"/>
                <w:color w:val="000000" w:themeColor="text1"/>
              </w:rPr>
              <w:t>e.g.</w:t>
            </w:r>
            <w:r w:rsidRPr="772DB7E7">
              <w:rPr>
                <w:rFonts w:ascii="Arial" w:eastAsia="Arial" w:hAnsi="Arial" w:cs="Arial"/>
                <w:color w:val="000000" w:themeColor="text1"/>
              </w:rPr>
              <w:t xml:space="preserve">, Android version of victim’s </w:t>
            </w:r>
            <w:r w:rsidR="6FF1B2C5" w:rsidRPr="772DB7E7">
              <w:rPr>
                <w:rFonts w:ascii="Arial" w:eastAsia="Arial" w:hAnsi="Arial" w:cs="Arial"/>
                <w:color w:val="000000" w:themeColor="text1"/>
              </w:rPr>
              <w:t>phone.</w:t>
            </w:r>
          </w:p>
          <w:p w14:paraId="0A9684CB" w14:textId="419C8D59" w:rsidR="456DB874" w:rsidRDefault="69AE00B5" w:rsidP="002241F8">
            <w:pPr>
              <w:pStyle w:val="ListParagraph"/>
              <w:numPr>
                <w:ilvl w:val="0"/>
                <w:numId w:val="74"/>
              </w:numPr>
              <w:rPr>
                <w:rFonts w:eastAsiaTheme="minorEastAsia"/>
                <w:color w:val="000000" w:themeColor="text1"/>
              </w:rPr>
            </w:pPr>
            <w:r w:rsidRPr="772DB7E7">
              <w:rPr>
                <w:rFonts w:ascii="Arial" w:eastAsia="Arial" w:hAnsi="Arial" w:cs="Arial"/>
                <w:color w:val="000000" w:themeColor="text1"/>
              </w:rPr>
              <w:t xml:space="preserve">From the previous attack, we follow the victim to a cafe called Lowercase, where he </w:t>
            </w:r>
            <w:proofErr w:type="gramStart"/>
            <w:r w:rsidRPr="772DB7E7">
              <w:rPr>
                <w:rFonts w:ascii="Arial" w:eastAsia="Arial" w:hAnsi="Arial" w:cs="Arial"/>
                <w:color w:val="000000" w:themeColor="text1"/>
              </w:rPr>
              <w:t>has to</w:t>
            </w:r>
            <w:proofErr w:type="gramEnd"/>
            <w:r w:rsidRPr="772DB7E7">
              <w:rPr>
                <w:rFonts w:ascii="Arial" w:eastAsia="Arial" w:hAnsi="Arial" w:cs="Arial"/>
                <w:color w:val="000000" w:themeColor="text1"/>
              </w:rPr>
              <w:t xml:space="preserve"> switch on his </w:t>
            </w:r>
            <w:r w:rsidR="6BA5252F" w:rsidRPr="772DB7E7">
              <w:rPr>
                <w:rFonts w:ascii="Arial" w:eastAsia="Arial" w:hAnsi="Arial" w:cs="Arial"/>
                <w:color w:val="000000" w:themeColor="text1"/>
              </w:rPr>
              <w:t>Bluetooth</w:t>
            </w:r>
            <w:r w:rsidRPr="772DB7E7">
              <w:rPr>
                <w:rFonts w:ascii="Arial" w:eastAsia="Arial" w:hAnsi="Arial" w:cs="Arial"/>
                <w:color w:val="000000" w:themeColor="text1"/>
              </w:rPr>
              <w:t xml:space="preserve"> connection for Safe Entry. Victim has a date, which gives us ample of time to launch the </w:t>
            </w:r>
            <w:r w:rsidR="53DD674E" w:rsidRPr="772DB7E7">
              <w:rPr>
                <w:rFonts w:ascii="Arial" w:eastAsia="Arial" w:hAnsi="Arial" w:cs="Arial"/>
                <w:color w:val="000000" w:themeColor="text1"/>
              </w:rPr>
              <w:t>attack.</w:t>
            </w:r>
          </w:p>
          <w:p w14:paraId="37949665" w14:textId="23FE9AE7" w:rsidR="456DB874" w:rsidRDefault="69AE00B5" w:rsidP="002241F8">
            <w:pPr>
              <w:pStyle w:val="ListParagraph"/>
              <w:numPr>
                <w:ilvl w:val="1"/>
                <w:numId w:val="74"/>
              </w:numPr>
              <w:rPr>
                <w:rFonts w:eastAsiaTheme="minorEastAsia"/>
                <w:color w:val="000000" w:themeColor="text1"/>
              </w:rPr>
            </w:pPr>
            <w:r w:rsidRPr="772DB7E7">
              <w:rPr>
                <w:rFonts w:ascii="Arial" w:eastAsia="Arial" w:hAnsi="Arial" w:cs="Arial"/>
                <w:color w:val="000000" w:themeColor="text1"/>
              </w:rPr>
              <w:t xml:space="preserve">Attacker Run </w:t>
            </w:r>
            <w:proofErr w:type="spellStart"/>
            <w:r w:rsidRPr="772DB7E7">
              <w:rPr>
                <w:rFonts w:ascii="Arial" w:eastAsia="Arial" w:hAnsi="Arial" w:cs="Arial"/>
                <w:color w:val="000000" w:themeColor="text1"/>
              </w:rPr>
              <w:t>BlueBorne</w:t>
            </w:r>
            <w:proofErr w:type="spellEnd"/>
            <w:r w:rsidRPr="772DB7E7">
              <w:rPr>
                <w:rFonts w:ascii="Arial" w:eastAsia="Arial" w:hAnsi="Arial" w:cs="Arial"/>
                <w:color w:val="000000" w:themeColor="text1"/>
              </w:rPr>
              <w:t xml:space="preserve"> exploit on target </w:t>
            </w:r>
            <w:r w:rsidR="265DE012" w:rsidRPr="772DB7E7">
              <w:rPr>
                <w:rFonts w:ascii="Arial" w:eastAsia="Arial" w:hAnsi="Arial" w:cs="Arial"/>
                <w:color w:val="000000" w:themeColor="text1"/>
              </w:rPr>
              <w:t>machine.</w:t>
            </w:r>
          </w:p>
          <w:p w14:paraId="1AB41E48" w14:textId="0499C883" w:rsidR="456DB874" w:rsidRDefault="69AE00B5" w:rsidP="002241F8">
            <w:pPr>
              <w:pStyle w:val="ListParagraph"/>
              <w:numPr>
                <w:ilvl w:val="1"/>
                <w:numId w:val="74"/>
              </w:numPr>
              <w:rPr>
                <w:rFonts w:eastAsiaTheme="minorEastAsia"/>
                <w:color w:val="000000" w:themeColor="text1"/>
              </w:rPr>
            </w:pPr>
            <w:r w:rsidRPr="772DB7E7">
              <w:rPr>
                <w:rFonts w:ascii="Arial" w:eastAsia="Arial" w:hAnsi="Arial" w:cs="Arial"/>
                <w:color w:val="000000" w:themeColor="text1"/>
              </w:rPr>
              <w:t xml:space="preserve">Gain Remote Code Execution to target </w:t>
            </w:r>
            <w:r w:rsidR="2980746C" w:rsidRPr="772DB7E7">
              <w:rPr>
                <w:rFonts w:ascii="Arial" w:eastAsia="Arial" w:hAnsi="Arial" w:cs="Arial"/>
                <w:color w:val="000000" w:themeColor="text1"/>
              </w:rPr>
              <w:t>phone.</w:t>
            </w:r>
          </w:p>
          <w:p w14:paraId="1B49A78B" w14:textId="52689B98" w:rsidR="456DB874" w:rsidRDefault="69AE00B5" w:rsidP="002241F8">
            <w:pPr>
              <w:pStyle w:val="ListParagraph"/>
              <w:numPr>
                <w:ilvl w:val="1"/>
                <w:numId w:val="74"/>
              </w:numPr>
              <w:rPr>
                <w:rFonts w:eastAsiaTheme="minorEastAsia"/>
                <w:color w:val="000000" w:themeColor="text1"/>
              </w:rPr>
            </w:pPr>
            <w:r w:rsidRPr="772DB7E7">
              <w:rPr>
                <w:rFonts w:ascii="Arial" w:eastAsia="Arial" w:hAnsi="Arial" w:cs="Arial"/>
                <w:color w:val="000000" w:themeColor="text1"/>
              </w:rPr>
              <w:t xml:space="preserve">Conduct the attack through a mobile phone to prevent </w:t>
            </w:r>
            <w:r w:rsidR="45F65BDB" w:rsidRPr="772DB7E7">
              <w:rPr>
                <w:rFonts w:ascii="Arial" w:eastAsia="Arial" w:hAnsi="Arial" w:cs="Arial"/>
                <w:color w:val="000000" w:themeColor="text1"/>
              </w:rPr>
              <w:t>suspicion.</w:t>
            </w:r>
          </w:p>
          <w:p w14:paraId="0F830B28" w14:textId="132C5D47" w:rsidR="456DB874" w:rsidRDefault="69AE00B5" w:rsidP="002241F8">
            <w:pPr>
              <w:pStyle w:val="ListParagraph"/>
              <w:numPr>
                <w:ilvl w:val="0"/>
                <w:numId w:val="74"/>
              </w:numPr>
              <w:rPr>
                <w:rFonts w:eastAsiaTheme="minorEastAsia"/>
                <w:color w:val="000000" w:themeColor="text1"/>
              </w:rPr>
            </w:pPr>
            <w:r w:rsidRPr="772DB7E7">
              <w:rPr>
                <w:rFonts w:ascii="Arial" w:eastAsia="Arial" w:hAnsi="Arial" w:cs="Arial"/>
                <w:color w:val="000000" w:themeColor="text1"/>
              </w:rPr>
              <w:t>Obtain half of the text file containing the bank account detail of our pen-tester fee (data exfiltration)</w:t>
            </w:r>
          </w:p>
          <w:p w14:paraId="6940123E" w14:textId="41B28729" w:rsidR="456DB874" w:rsidRDefault="69AE00B5" w:rsidP="002241F8">
            <w:pPr>
              <w:pStyle w:val="ListParagraph"/>
              <w:numPr>
                <w:ilvl w:val="0"/>
                <w:numId w:val="74"/>
              </w:numPr>
              <w:rPr>
                <w:rFonts w:eastAsiaTheme="minorEastAsia"/>
                <w:color w:val="000000" w:themeColor="text1"/>
              </w:rPr>
            </w:pPr>
            <w:r w:rsidRPr="772DB7E7">
              <w:rPr>
                <w:rFonts w:ascii="Arial" w:eastAsia="Arial" w:hAnsi="Arial" w:cs="Arial"/>
                <w:color w:val="000000" w:themeColor="text1"/>
              </w:rPr>
              <w:t xml:space="preserve">Download a backdoor </w:t>
            </w:r>
            <w:proofErr w:type="spellStart"/>
            <w:r w:rsidRPr="772DB7E7">
              <w:rPr>
                <w:rFonts w:ascii="Arial" w:eastAsia="Arial" w:hAnsi="Arial" w:cs="Arial"/>
                <w:color w:val="000000" w:themeColor="text1"/>
              </w:rPr>
              <w:t>apk</w:t>
            </w:r>
            <w:proofErr w:type="spellEnd"/>
            <w:r w:rsidRPr="772DB7E7">
              <w:rPr>
                <w:rFonts w:ascii="Arial" w:eastAsia="Arial" w:hAnsi="Arial" w:cs="Arial"/>
                <w:color w:val="000000" w:themeColor="text1"/>
              </w:rPr>
              <w:t xml:space="preserve"> + txt file from a remote cloud location and social engineer victim to install the backdoor for persistency and command &amp; control (persistency)</w:t>
            </w:r>
            <w:r w:rsidR="456DB874">
              <w:br/>
            </w:r>
          </w:p>
          <w:p w14:paraId="37D24703" w14:textId="1BECAB5B" w:rsidR="456DB874" w:rsidRDefault="0E501CE8" w:rsidP="772DB7E7">
            <w:pPr>
              <w:rPr>
                <w:rFonts w:ascii="Arial" w:eastAsia="Arial" w:hAnsi="Arial" w:cs="Arial"/>
                <w:b/>
                <w:bCs/>
                <w:color w:val="000000" w:themeColor="text1"/>
              </w:rPr>
            </w:pPr>
            <w:r w:rsidRPr="772DB7E7">
              <w:rPr>
                <w:rFonts w:ascii="Arial" w:eastAsia="Arial" w:hAnsi="Arial" w:cs="Arial"/>
                <w:b/>
                <w:bCs/>
                <w:color w:val="000000" w:themeColor="text1"/>
              </w:rPr>
              <w:t>Part 2</w:t>
            </w:r>
          </w:p>
          <w:p w14:paraId="165D0720" w14:textId="5325EF9F" w:rsidR="456DB874" w:rsidRDefault="69AE00B5" w:rsidP="002241F8">
            <w:pPr>
              <w:pStyle w:val="ListParagraph"/>
              <w:numPr>
                <w:ilvl w:val="0"/>
                <w:numId w:val="73"/>
              </w:numPr>
              <w:rPr>
                <w:rFonts w:eastAsiaTheme="minorEastAsia"/>
                <w:color w:val="000000" w:themeColor="text1"/>
              </w:rPr>
            </w:pPr>
            <w:r w:rsidRPr="772DB7E7">
              <w:rPr>
                <w:rFonts w:ascii="Arial" w:eastAsia="Arial" w:hAnsi="Arial" w:cs="Arial"/>
                <w:color w:val="000000" w:themeColor="text1"/>
              </w:rPr>
              <w:t xml:space="preserve">Perform Evil twin attack on our secondary victim, Manager working at Treadway Enterprise. Performing evil twin attack allow us to obtain employee’s credentials to their email account, through specially crafted website mimicking </w:t>
            </w:r>
            <w:r w:rsidR="1923CD61" w:rsidRPr="772DB7E7">
              <w:rPr>
                <w:rFonts w:ascii="Arial" w:eastAsia="Arial" w:hAnsi="Arial" w:cs="Arial"/>
                <w:color w:val="000000" w:themeColor="text1"/>
              </w:rPr>
              <w:t>Microsoft</w:t>
            </w:r>
            <w:r w:rsidRPr="772DB7E7">
              <w:rPr>
                <w:rFonts w:ascii="Arial" w:eastAsia="Arial" w:hAnsi="Arial" w:cs="Arial"/>
                <w:color w:val="000000" w:themeColor="text1"/>
              </w:rPr>
              <w:t xml:space="preserve"> </w:t>
            </w:r>
            <w:r w:rsidR="16E53269" w:rsidRPr="772DB7E7">
              <w:rPr>
                <w:rFonts w:ascii="Arial" w:eastAsia="Arial" w:hAnsi="Arial" w:cs="Arial"/>
                <w:color w:val="000000" w:themeColor="text1"/>
              </w:rPr>
              <w:t>O</w:t>
            </w:r>
            <w:r w:rsidRPr="772DB7E7">
              <w:rPr>
                <w:rFonts w:ascii="Arial" w:eastAsia="Arial" w:hAnsi="Arial" w:cs="Arial"/>
                <w:color w:val="000000" w:themeColor="text1"/>
              </w:rPr>
              <w:t>utlook</w:t>
            </w:r>
            <w:r w:rsidR="11EC41D8" w:rsidRPr="772DB7E7">
              <w:rPr>
                <w:rFonts w:ascii="Arial" w:eastAsia="Arial" w:hAnsi="Arial" w:cs="Arial"/>
                <w:color w:val="000000" w:themeColor="text1"/>
              </w:rPr>
              <w:t>.</w:t>
            </w:r>
          </w:p>
          <w:p w14:paraId="2317A6EC" w14:textId="6D0B8FB3" w:rsidR="456DB874" w:rsidRDefault="69AE00B5" w:rsidP="002241F8">
            <w:pPr>
              <w:pStyle w:val="ListParagraph"/>
              <w:numPr>
                <w:ilvl w:val="1"/>
                <w:numId w:val="73"/>
              </w:numPr>
              <w:rPr>
                <w:rFonts w:eastAsiaTheme="minorEastAsia"/>
                <w:color w:val="000000" w:themeColor="text1"/>
              </w:rPr>
            </w:pPr>
            <w:r w:rsidRPr="772DB7E7">
              <w:rPr>
                <w:rFonts w:ascii="Arial" w:eastAsia="Arial" w:hAnsi="Arial" w:cs="Arial"/>
                <w:color w:val="000000" w:themeColor="text1"/>
              </w:rPr>
              <w:t xml:space="preserve">Employee goes to Starbucks for coffee every morning at 9 am to 10am, easily perform the attack during that </w:t>
            </w:r>
            <w:r w:rsidR="7117B25C" w:rsidRPr="772DB7E7">
              <w:rPr>
                <w:rFonts w:ascii="Arial" w:eastAsia="Arial" w:hAnsi="Arial" w:cs="Arial"/>
                <w:color w:val="000000" w:themeColor="text1"/>
              </w:rPr>
              <w:t>period.</w:t>
            </w:r>
          </w:p>
          <w:p w14:paraId="7E5F328A" w14:textId="67507C59" w:rsidR="456DB874" w:rsidRDefault="69AE00B5" w:rsidP="002241F8">
            <w:pPr>
              <w:pStyle w:val="ListParagraph"/>
              <w:numPr>
                <w:ilvl w:val="0"/>
                <w:numId w:val="73"/>
              </w:numPr>
              <w:rPr>
                <w:rFonts w:eastAsiaTheme="minorEastAsia"/>
                <w:color w:val="000000" w:themeColor="text1"/>
              </w:rPr>
            </w:pPr>
            <w:r w:rsidRPr="772DB7E7">
              <w:rPr>
                <w:rFonts w:ascii="Arial" w:eastAsia="Arial" w:hAnsi="Arial" w:cs="Arial"/>
                <w:color w:val="000000" w:themeColor="text1"/>
              </w:rPr>
              <w:t xml:space="preserve">Attackers act as potential customer to Treadway enterprise, create a trojan hidden inside a word document or </w:t>
            </w:r>
            <w:r w:rsidR="780CC4EC" w:rsidRPr="772DB7E7">
              <w:rPr>
                <w:rFonts w:ascii="Arial" w:eastAsia="Arial" w:hAnsi="Arial" w:cs="Arial"/>
                <w:color w:val="000000" w:themeColor="text1"/>
              </w:rPr>
              <w:t>pictures.</w:t>
            </w:r>
          </w:p>
          <w:p w14:paraId="26ECF734" w14:textId="0F0872CA" w:rsidR="456DB874" w:rsidRDefault="69AE00B5" w:rsidP="002241F8">
            <w:pPr>
              <w:pStyle w:val="ListParagraph"/>
              <w:numPr>
                <w:ilvl w:val="1"/>
                <w:numId w:val="73"/>
              </w:numPr>
              <w:rPr>
                <w:rFonts w:eastAsiaTheme="minorEastAsia"/>
                <w:color w:val="000000" w:themeColor="text1"/>
              </w:rPr>
            </w:pPr>
            <w:r w:rsidRPr="772DB7E7">
              <w:rPr>
                <w:rFonts w:ascii="Arial" w:eastAsia="Arial" w:hAnsi="Arial" w:cs="Arial"/>
                <w:color w:val="000000" w:themeColor="text1"/>
              </w:rPr>
              <w:t>Obtain the other half of the text file containing the bank account details (data exfiltration)</w:t>
            </w:r>
          </w:p>
          <w:p w14:paraId="580D2EFF" w14:textId="710043DD" w:rsidR="456DB874" w:rsidRDefault="2FB55FBD" w:rsidP="002241F8">
            <w:pPr>
              <w:pStyle w:val="ListParagraph"/>
              <w:numPr>
                <w:ilvl w:val="1"/>
                <w:numId w:val="73"/>
              </w:numPr>
              <w:rPr>
                <w:rFonts w:eastAsiaTheme="minorEastAsia"/>
                <w:color w:val="000000" w:themeColor="text1"/>
              </w:rPr>
            </w:pPr>
            <w:r w:rsidRPr="772DB7E7">
              <w:rPr>
                <w:rFonts w:ascii="Arial" w:eastAsia="Arial" w:hAnsi="Arial" w:cs="Arial"/>
                <w:color w:val="000000" w:themeColor="text1"/>
              </w:rPr>
              <w:t>Install k</w:t>
            </w:r>
            <w:r w:rsidR="69AE00B5" w:rsidRPr="772DB7E7">
              <w:rPr>
                <w:rFonts w:ascii="Arial" w:eastAsia="Arial" w:hAnsi="Arial" w:cs="Arial"/>
                <w:color w:val="000000" w:themeColor="text1"/>
              </w:rPr>
              <w:t xml:space="preserve">eylogger onto the victim’s PC to obtain sensitive information to serve as evidence to the </w:t>
            </w:r>
            <w:proofErr w:type="spellStart"/>
            <w:r w:rsidR="69AE00B5" w:rsidRPr="772DB7E7">
              <w:rPr>
                <w:rFonts w:ascii="Arial" w:eastAsia="Arial" w:hAnsi="Arial" w:cs="Arial"/>
                <w:color w:val="000000" w:themeColor="text1"/>
              </w:rPr>
              <w:t>the</w:t>
            </w:r>
            <w:proofErr w:type="spellEnd"/>
            <w:r w:rsidR="69AE00B5" w:rsidRPr="772DB7E7">
              <w:rPr>
                <w:rFonts w:ascii="Arial" w:eastAsia="Arial" w:hAnsi="Arial" w:cs="Arial"/>
                <w:color w:val="000000" w:themeColor="text1"/>
              </w:rPr>
              <w:t xml:space="preserve"> CSO of Treadway Enterprise</w:t>
            </w:r>
          </w:p>
          <w:p w14:paraId="458DC7C0" w14:textId="48739689" w:rsidR="456DB874" w:rsidRDefault="69AE00B5" w:rsidP="0E1990B1">
            <w:r w:rsidRPr="772DB7E7">
              <w:rPr>
                <w:rFonts w:ascii="Arial" w:eastAsia="Arial" w:hAnsi="Arial" w:cs="Arial"/>
                <w:b/>
                <w:bCs/>
                <w:color w:val="000000" w:themeColor="text1"/>
              </w:rPr>
              <w:t>Pen-test Environment Setup</w:t>
            </w:r>
            <w:r w:rsidRPr="772DB7E7">
              <w:rPr>
                <w:rFonts w:ascii="Arial" w:eastAsia="Arial" w:hAnsi="Arial" w:cs="Arial"/>
                <w:color w:val="000000" w:themeColor="text1"/>
              </w:rPr>
              <w:t>:</w:t>
            </w:r>
          </w:p>
          <w:p w14:paraId="11551DF9" w14:textId="4F51750A" w:rsidR="456DB874" w:rsidRDefault="69AE00B5" w:rsidP="002241F8">
            <w:pPr>
              <w:pStyle w:val="ListParagraph"/>
              <w:numPr>
                <w:ilvl w:val="0"/>
                <w:numId w:val="72"/>
              </w:numPr>
              <w:rPr>
                <w:rFonts w:eastAsiaTheme="minorEastAsia"/>
                <w:color w:val="000000" w:themeColor="text1"/>
              </w:rPr>
            </w:pPr>
            <w:r w:rsidRPr="772DB7E7">
              <w:rPr>
                <w:rFonts w:ascii="Arial" w:eastAsia="Arial" w:hAnsi="Arial" w:cs="Arial"/>
                <w:color w:val="000000" w:themeColor="text1"/>
              </w:rPr>
              <w:t xml:space="preserve">Victim’s PC, Windows 10 </w:t>
            </w:r>
          </w:p>
          <w:p w14:paraId="6A47F577" w14:textId="23DC0A4A" w:rsidR="456DB874" w:rsidRDefault="69AE00B5" w:rsidP="002241F8">
            <w:pPr>
              <w:pStyle w:val="ListParagraph"/>
              <w:numPr>
                <w:ilvl w:val="0"/>
                <w:numId w:val="72"/>
              </w:numPr>
              <w:rPr>
                <w:rFonts w:eastAsiaTheme="minorEastAsia"/>
                <w:color w:val="000000" w:themeColor="text1"/>
              </w:rPr>
            </w:pPr>
            <w:r w:rsidRPr="772DB7E7">
              <w:rPr>
                <w:rFonts w:ascii="Arial" w:eastAsia="Arial" w:hAnsi="Arial" w:cs="Arial"/>
                <w:color w:val="000000" w:themeColor="text1"/>
              </w:rPr>
              <w:t>Victim’s mobile phone, Android 6</w:t>
            </w:r>
          </w:p>
          <w:p w14:paraId="164994B4" w14:textId="699E270A" w:rsidR="456DB874" w:rsidRDefault="69AE00B5" w:rsidP="002241F8">
            <w:pPr>
              <w:pStyle w:val="ListParagraph"/>
              <w:numPr>
                <w:ilvl w:val="0"/>
                <w:numId w:val="72"/>
              </w:numPr>
              <w:rPr>
                <w:rFonts w:eastAsiaTheme="minorEastAsia"/>
                <w:color w:val="000000" w:themeColor="text1"/>
              </w:rPr>
            </w:pPr>
            <w:r w:rsidRPr="772DB7E7">
              <w:rPr>
                <w:rFonts w:ascii="Arial" w:eastAsia="Arial" w:hAnsi="Arial" w:cs="Arial"/>
                <w:color w:val="000000" w:themeColor="text1"/>
              </w:rPr>
              <w:t>Attacker PC, Kali Linux</w:t>
            </w:r>
          </w:p>
          <w:p w14:paraId="1D424FBF" w14:textId="366756F8" w:rsidR="456DB874" w:rsidRDefault="69AE00B5" w:rsidP="002241F8">
            <w:pPr>
              <w:pStyle w:val="ListParagraph"/>
              <w:numPr>
                <w:ilvl w:val="0"/>
                <w:numId w:val="72"/>
              </w:numPr>
              <w:rPr>
                <w:rFonts w:eastAsiaTheme="minorEastAsia"/>
                <w:color w:val="000000" w:themeColor="text1"/>
              </w:rPr>
            </w:pPr>
            <w:r w:rsidRPr="772DB7E7">
              <w:rPr>
                <w:rFonts w:ascii="Arial" w:eastAsia="Arial" w:hAnsi="Arial" w:cs="Arial"/>
                <w:color w:val="000000" w:themeColor="text1"/>
              </w:rPr>
              <w:t>Attacker mobile phone, Android</w:t>
            </w:r>
          </w:p>
          <w:p w14:paraId="311C4D9E" w14:textId="18C6248F" w:rsidR="456DB874" w:rsidRDefault="456DB874" w:rsidP="0E1990B1">
            <w:r>
              <w:br/>
            </w:r>
          </w:p>
          <w:p w14:paraId="7BDAE769" w14:textId="661C2D91" w:rsidR="456DB874" w:rsidRDefault="69AE00B5" w:rsidP="772DB7E7">
            <w:pPr>
              <w:rPr>
                <w:rFonts w:ascii="Arial" w:eastAsia="Arial" w:hAnsi="Arial" w:cs="Arial"/>
                <w:b/>
                <w:bCs/>
                <w:color w:val="000000" w:themeColor="text1"/>
              </w:rPr>
            </w:pPr>
            <w:r w:rsidRPr="772DB7E7">
              <w:rPr>
                <w:rFonts w:ascii="Arial" w:eastAsia="Arial" w:hAnsi="Arial" w:cs="Arial"/>
                <w:b/>
                <w:bCs/>
                <w:color w:val="000000" w:themeColor="text1"/>
              </w:rPr>
              <w:t>Exploits:</w:t>
            </w:r>
          </w:p>
          <w:p w14:paraId="126A25E0" w14:textId="0ACB6C62" w:rsidR="456DB874" w:rsidRDefault="00347EBA" w:rsidP="002241F8">
            <w:pPr>
              <w:pStyle w:val="ListParagraph"/>
              <w:numPr>
                <w:ilvl w:val="0"/>
                <w:numId w:val="71"/>
              </w:numPr>
              <w:rPr>
                <w:rFonts w:eastAsiaTheme="minorEastAsia"/>
                <w:color w:val="0563C1"/>
              </w:rPr>
            </w:pPr>
            <w:hyperlink r:id="rId62">
              <w:r w:rsidR="69AE00B5" w:rsidRPr="772DB7E7">
                <w:rPr>
                  <w:rStyle w:val="Hyperlink"/>
                  <w:rFonts w:ascii="Arial" w:eastAsia="Arial" w:hAnsi="Arial" w:cs="Arial"/>
                </w:rPr>
                <w:t>CVE 2020-0781</w:t>
              </w:r>
            </w:hyperlink>
            <w:r w:rsidR="69AE00B5" w:rsidRPr="772DB7E7">
              <w:rPr>
                <w:rFonts w:ascii="Arial" w:eastAsia="Arial" w:hAnsi="Arial" w:cs="Arial"/>
                <w:color w:val="000000" w:themeColor="text1"/>
              </w:rPr>
              <w:t xml:space="preserve"> </w:t>
            </w:r>
            <w:proofErr w:type="spellStart"/>
            <w:r w:rsidR="69AE00B5" w:rsidRPr="772DB7E7">
              <w:rPr>
                <w:rFonts w:ascii="Arial" w:eastAsia="Arial" w:hAnsi="Arial" w:cs="Arial"/>
                <w:color w:val="000000" w:themeColor="text1"/>
              </w:rPr>
              <w:t>BlueBorne</w:t>
            </w:r>
            <w:proofErr w:type="spellEnd"/>
          </w:p>
          <w:p w14:paraId="7FE0BF8A" w14:textId="7858DEC1" w:rsidR="456DB874" w:rsidRDefault="69AE00B5" w:rsidP="002241F8">
            <w:pPr>
              <w:pStyle w:val="ListParagraph"/>
              <w:numPr>
                <w:ilvl w:val="0"/>
                <w:numId w:val="71"/>
              </w:numPr>
              <w:rPr>
                <w:rFonts w:eastAsiaTheme="minorEastAsia"/>
                <w:color w:val="000000" w:themeColor="text1"/>
              </w:rPr>
            </w:pPr>
            <w:r w:rsidRPr="772DB7E7">
              <w:rPr>
                <w:rFonts w:ascii="Arial" w:eastAsia="Arial" w:hAnsi="Arial" w:cs="Arial"/>
                <w:color w:val="000000" w:themeColor="text1"/>
              </w:rPr>
              <w:t xml:space="preserve">Eagle’s Eye Attack </w:t>
            </w:r>
          </w:p>
          <w:p w14:paraId="4457A7C1" w14:textId="24480F6F" w:rsidR="456DB874" w:rsidRDefault="69AE00B5" w:rsidP="002241F8">
            <w:pPr>
              <w:pStyle w:val="ListParagraph"/>
              <w:numPr>
                <w:ilvl w:val="0"/>
                <w:numId w:val="71"/>
              </w:numPr>
              <w:rPr>
                <w:rFonts w:eastAsiaTheme="minorEastAsia"/>
                <w:color w:val="000000" w:themeColor="text1"/>
              </w:rPr>
            </w:pPr>
            <w:r w:rsidRPr="772DB7E7">
              <w:rPr>
                <w:rFonts w:ascii="Arial" w:eastAsia="Arial" w:hAnsi="Arial" w:cs="Arial"/>
                <w:color w:val="000000" w:themeColor="text1"/>
              </w:rPr>
              <w:t>Evil Twin Attack</w:t>
            </w:r>
          </w:p>
          <w:p w14:paraId="4B52A46B" w14:textId="5F9BBD01" w:rsidR="456DB874" w:rsidRDefault="69AE00B5" w:rsidP="002241F8">
            <w:pPr>
              <w:pStyle w:val="ListParagraph"/>
              <w:numPr>
                <w:ilvl w:val="0"/>
                <w:numId w:val="71"/>
              </w:numPr>
              <w:rPr>
                <w:rFonts w:eastAsiaTheme="minorEastAsia"/>
                <w:color w:val="000000" w:themeColor="text1"/>
              </w:rPr>
            </w:pPr>
            <w:r w:rsidRPr="772DB7E7">
              <w:rPr>
                <w:rFonts w:ascii="Arial" w:eastAsia="Arial" w:hAnsi="Arial" w:cs="Arial"/>
                <w:color w:val="000000" w:themeColor="text1"/>
              </w:rPr>
              <w:t>Spear fishing (to inject malware into victim’s machine)</w:t>
            </w:r>
          </w:p>
          <w:p w14:paraId="4D151AA8" w14:textId="774A06C2" w:rsidR="456DB874" w:rsidRDefault="456DB874" w:rsidP="0E1990B1">
            <w:r>
              <w:br/>
            </w:r>
          </w:p>
          <w:p w14:paraId="2F99BC1F" w14:textId="56874D0A" w:rsidR="456DB874" w:rsidRDefault="69AE00B5" w:rsidP="772DB7E7">
            <w:pPr>
              <w:spacing w:line="259" w:lineRule="auto"/>
              <w:rPr>
                <w:rFonts w:ascii="Arial" w:eastAsia="Arial" w:hAnsi="Arial" w:cs="Arial"/>
                <w:b/>
                <w:bCs/>
                <w:color w:val="000000" w:themeColor="text1"/>
              </w:rPr>
            </w:pPr>
            <w:r w:rsidRPr="772DB7E7">
              <w:rPr>
                <w:rFonts w:ascii="Arial" w:eastAsia="Arial" w:hAnsi="Arial" w:cs="Arial"/>
                <w:b/>
                <w:bCs/>
                <w:color w:val="000000" w:themeColor="text1"/>
              </w:rPr>
              <w:t>Post Exploitation:</w:t>
            </w:r>
          </w:p>
          <w:p w14:paraId="46692659" w14:textId="28E2E0C2" w:rsidR="456DB874" w:rsidRDefault="69AE00B5" w:rsidP="002241F8">
            <w:pPr>
              <w:pStyle w:val="ListParagraph"/>
              <w:numPr>
                <w:ilvl w:val="0"/>
                <w:numId w:val="70"/>
              </w:numPr>
              <w:rPr>
                <w:rFonts w:eastAsiaTheme="minorEastAsia"/>
                <w:color w:val="000000" w:themeColor="text1"/>
              </w:rPr>
            </w:pPr>
            <w:r w:rsidRPr="772DB7E7">
              <w:rPr>
                <w:rFonts w:ascii="Arial" w:eastAsia="Arial" w:hAnsi="Arial" w:cs="Arial"/>
                <w:color w:val="000000" w:themeColor="text1"/>
              </w:rPr>
              <w:t>Persistence</w:t>
            </w:r>
          </w:p>
          <w:p w14:paraId="6028052E" w14:textId="4BBF36F8" w:rsidR="456DB874" w:rsidRDefault="69AE00B5" w:rsidP="002241F8">
            <w:pPr>
              <w:pStyle w:val="ListParagraph"/>
              <w:numPr>
                <w:ilvl w:val="0"/>
                <w:numId w:val="70"/>
              </w:numPr>
              <w:rPr>
                <w:rFonts w:eastAsiaTheme="minorEastAsia"/>
                <w:color w:val="000000" w:themeColor="text1"/>
              </w:rPr>
            </w:pPr>
            <w:r w:rsidRPr="772DB7E7">
              <w:rPr>
                <w:rFonts w:ascii="Arial" w:eastAsia="Arial" w:hAnsi="Arial" w:cs="Arial"/>
                <w:color w:val="000000" w:themeColor="text1"/>
              </w:rPr>
              <w:t>Keylogging</w:t>
            </w:r>
          </w:p>
          <w:p w14:paraId="7B6C5CA5" w14:textId="43F65755" w:rsidR="456DB874" w:rsidRDefault="69AE00B5" w:rsidP="002241F8">
            <w:pPr>
              <w:pStyle w:val="ListParagraph"/>
              <w:numPr>
                <w:ilvl w:val="0"/>
                <w:numId w:val="70"/>
              </w:numPr>
              <w:rPr>
                <w:rFonts w:eastAsiaTheme="minorEastAsia"/>
                <w:color w:val="000000" w:themeColor="text1"/>
              </w:rPr>
            </w:pPr>
            <w:r w:rsidRPr="772DB7E7">
              <w:rPr>
                <w:rFonts w:ascii="Arial" w:eastAsia="Arial" w:hAnsi="Arial" w:cs="Arial"/>
                <w:color w:val="000000" w:themeColor="text1"/>
              </w:rPr>
              <w:t>Escalation of Privileges</w:t>
            </w:r>
          </w:p>
          <w:p w14:paraId="0EAE40B3" w14:textId="1DB4EF94" w:rsidR="456DB874" w:rsidRDefault="69AE00B5" w:rsidP="002241F8">
            <w:pPr>
              <w:pStyle w:val="ListParagraph"/>
              <w:numPr>
                <w:ilvl w:val="0"/>
                <w:numId w:val="70"/>
              </w:numPr>
              <w:rPr>
                <w:rFonts w:eastAsiaTheme="minorEastAsia"/>
                <w:color w:val="000000" w:themeColor="text1"/>
              </w:rPr>
            </w:pPr>
            <w:r w:rsidRPr="772DB7E7">
              <w:rPr>
                <w:rFonts w:ascii="Arial" w:eastAsia="Arial" w:hAnsi="Arial" w:cs="Arial"/>
                <w:color w:val="000000" w:themeColor="text1"/>
              </w:rPr>
              <w:t>Data Exfiltration</w:t>
            </w:r>
          </w:p>
          <w:p w14:paraId="107EE70B" w14:textId="6332B499" w:rsidR="456DB874" w:rsidRDefault="69AE00B5" w:rsidP="002241F8">
            <w:pPr>
              <w:pStyle w:val="ListParagraph"/>
              <w:numPr>
                <w:ilvl w:val="0"/>
                <w:numId w:val="70"/>
              </w:numPr>
              <w:rPr>
                <w:rFonts w:eastAsiaTheme="minorEastAsia"/>
                <w:color w:val="000000" w:themeColor="text1"/>
              </w:rPr>
            </w:pPr>
            <w:r w:rsidRPr="772DB7E7">
              <w:rPr>
                <w:rFonts w:ascii="Arial" w:eastAsia="Arial" w:hAnsi="Arial" w:cs="Arial"/>
                <w:color w:val="000000" w:themeColor="text1"/>
              </w:rPr>
              <w:t>Command &amp; Control</w:t>
            </w:r>
          </w:p>
          <w:p w14:paraId="12F641DC" w14:textId="00B7F054" w:rsidR="456DB874" w:rsidRDefault="456DB874" w:rsidP="0E1990B1">
            <w:pPr>
              <w:rPr>
                <w:rFonts w:eastAsiaTheme="minorEastAsia"/>
              </w:rPr>
            </w:pPr>
          </w:p>
        </w:tc>
        <w:tc>
          <w:tcPr>
            <w:tcW w:w="2460" w:type="dxa"/>
            <w:vMerge w:val="restart"/>
          </w:tcPr>
          <w:p w14:paraId="14DCCAF6" w14:textId="45BAFDFB" w:rsidR="456DB874" w:rsidRDefault="456DB874" w:rsidP="456DB874"/>
        </w:tc>
      </w:tr>
      <w:tr w:rsidR="04DBDF12" w14:paraId="4B8A3A7E" w14:textId="77777777" w:rsidTr="005643AC">
        <w:tc>
          <w:tcPr>
            <w:tcW w:w="690" w:type="dxa"/>
            <w:vMerge/>
          </w:tcPr>
          <w:p w14:paraId="63701C56" w14:textId="77777777" w:rsidR="003F2CC1" w:rsidRDefault="003F2CC1"/>
        </w:tc>
        <w:tc>
          <w:tcPr>
            <w:tcW w:w="1811" w:type="dxa"/>
            <w:vMerge/>
          </w:tcPr>
          <w:p w14:paraId="0F6D6F4B" w14:textId="77777777" w:rsidR="003F2CC1" w:rsidRDefault="003F2CC1"/>
        </w:tc>
        <w:tc>
          <w:tcPr>
            <w:tcW w:w="3139" w:type="dxa"/>
          </w:tcPr>
          <w:p w14:paraId="21CD45D4" w14:textId="166EAAC3" w:rsidR="758672CC" w:rsidRDefault="73C95203" w:rsidP="54125A78">
            <w:pPr>
              <w:rPr>
                <w:rFonts w:eastAsiaTheme="minorEastAsia"/>
                <w:sz w:val="24"/>
                <w:szCs w:val="24"/>
              </w:rPr>
            </w:pPr>
            <w:r w:rsidRPr="54125A78">
              <w:rPr>
                <w:rFonts w:eastAsiaTheme="minorEastAsia"/>
                <w:sz w:val="24"/>
                <w:szCs w:val="24"/>
              </w:rPr>
              <w:t>Ang Si Hao</w:t>
            </w:r>
          </w:p>
        </w:tc>
        <w:tc>
          <w:tcPr>
            <w:tcW w:w="1376" w:type="dxa"/>
          </w:tcPr>
          <w:p w14:paraId="4B0B3874" w14:textId="04568500" w:rsidR="04DBDF12" w:rsidRDefault="04DBDF12" w:rsidP="41A01D50">
            <w:pPr>
              <w:rPr>
                <w:rFonts w:eastAsiaTheme="minorEastAsia"/>
              </w:rPr>
            </w:pPr>
          </w:p>
        </w:tc>
        <w:tc>
          <w:tcPr>
            <w:tcW w:w="1580" w:type="dxa"/>
          </w:tcPr>
          <w:p w14:paraId="5539CC12" w14:textId="7C934234" w:rsidR="04DBDF12" w:rsidRDefault="04DBDF12" w:rsidP="0E1990B1">
            <w:pPr>
              <w:rPr>
                <w:rFonts w:eastAsiaTheme="minorEastAsia"/>
              </w:rPr>
            </w:pPr>
          </w:p>
        </w:tc>
        <w:tc>
          <w:tcPr>
            <w:tcW w:w="2878" w:type="dxa"/>
            <w:vMerge/>
          </w:tcPr>
          <w:p w14:paraId="20BE3EE2" w14:textId="4EDF14C6" w:rsidR="04DBDF12" w:rsidRDefault="04DBDF12" w:rsidP="04DBDF12"/>
        </w:tc>
        <w:tc>
          <w:tcPr>
            <w:tcW w:w="12617" w:type="dxa"/>
            <w:vMerge/>
          </w:tcPr>
          <w:p w14:paraId="7AFE403A" w14:textId="571C6709" w:rsidR="04DBDF12" w:rsidRDefault="04DBDF12" w:rsidP="04DBDF12">
            <w:pPr>
              <w:rPr>
                <w:rFonts w:ascii="Arial" w:eastAsia="Arial" w:hAnsi="Arial" w:cs="Arial"/>
                <w:b/>
                <w:bCs/>
                <w:u w:val="single"/>
              </w:rPr>
            </w:pPr>
          </w:p>
        </w:tc>
        <w:tc>
          <w:tcPr>
            <w:tcW w:w="2460" w:type="dxa"/>
            <w:vMerge/>
          </w:tcPr>
          <w:p w14:paraId="49F48F4D" w14:textId="7F9F421C" w:rsidR="04DBDF12" w:rsidRDefault="04DBDF12" w:rsidP="04DBDF12"/>
        </w:tc>
      </w:tr>
      <w:tr w:rsidR="04DBDF12" w14:paraId="7DBA8118" w14:textId="77777777" w:rsidTr="005643AC">
        <w:tc>
          <w:tcPr>
            <w:tcW w:w="690" w:type="dxa"/>
            <w:vMerge/>
          </w:tcPr>
          <w:p w14:paraId="180E23A0" w14:textId="77777777" w:rsidR="003F2CC1" w:rsidRDefault="003F2CC1"/>
        </w:tc>
        <w:tc>
          <w:tcPr>
            <w:tcW w:w="1811" w:type="dxa"/>
            <w:vMerge/>
          </w:tcPr>
          <w:p w14:paraId="0FC4C607" w14:textId="77777777" w:rsidR="003F2CC1" w:rsidRDefault="003F2CC1"/>
        </w:tc>
        <w:tc>
          <w:tcPr>
            <w:tcW w:w="3139" w:type="dxa"/>
          </w:tcPr>
          <w:p w14:paraId="0F65DB13" w14:textId="254D7372" w:rsidR="758672CC" w:rsidRDefault="758672CC" w:rsidP="0E1990B1">
            <w:pPr>
              <w:rPr>
                <w:rFonts w:eastAsiaTheme="minorEastAsia"/>
              </w:rPr>
            </w:pPr>
          </w:p>
        </w:tc>
        <w:tc>
          <w:tcPr>
            <w:tcW w:w="1376" w:type="dxa"/>
          </w:tcPr>
          <w:p w14:paraId="0A042BF5" w14:textId="06882EEA" w:rsidR="04DBDF12" w:rsidRDefault="04DBDF12" w:rsidP="41A01D50">
            <w:pPr>
              <w:rPr>
                <w:rFonts w:eastAsiaTheme="minorEastAsia"/>
              </w:rPr>
            </w:pPr>
          </w:p>
        </w:tc>
        <w:tc>
          <w:tcPr>
            <w:tcW w:w="1580" w:type="dxa"/>
          </w:tcPr>
          <w:p w14:paraId="6E760004" w14:textId="3264DA44" w:rsidR="04DBDF12" w:rsidRDefault="04DBDF12" w:rsidP="3EBD22E6">
            <w:pPr>
              <w:jc w:val="center"/>
              <w:rPr>
                <w:rFonts w:eastAsiaTheme="minorEastAsia"/>
              </w:rPr>
            </w:pPr>
          </w:p>
        </w:tc>
        <w:tc>
          <w:tcPr>
            <w:tcW w:w="2878" w:type="dxa"/>
            <w:vMerge/>
          </w:tcPr>
          <w:p w14:paraId="4CD4DAD1" w14:textId="6C091829" w:rsidR="04DBDF12" w:rsidRDefault="04DBDF12" w:rsidP="04DBDF12"/>
        </w:tc>
        <w:tc>
          <w:tcPr>
            <w:tcW w:w="12617" w:type="dxa"/>
            <w:vMerge/>
          </w:tcPr>
          <w:p w14:paraId="0C213395" w14:textId="3230C529" w:rsidR="04DBDF12" w:rsidRDefault="04DBDF12" w:rsidP="04DBDF12">
            <w:pPr>
              <w:rPr>
                <w:rFonts w:ascii="Arial" w:eastAsia="Arial" w:hAnsi="Arial" w:cs="Arial"/>
                <w:b/>
                <w:bCs/>
                <w:u w:val="single"/>
              </w:rPr>
            </w:pPr>
          </w:p>
        </w:tc>
        <w:tc>
          <w:tcPr>
            <w:tcW w:w="2460" w:type="dxa"/>
            <w:vMerge/>
          </w:tcPr>
          <w:p w14:paraId="40E5789C" w14:textId="60F4763E" w:rsidR="04DBDF12" w:rsidRDefault="04DBDF12" w:rsidP="04DBDF12"/>
        </w:tc>
      </w:tr>
      <w:tr w:rsidR="003022D8" w14:paraId="6527DEC0" w14:textId="77777777" w:rsidTr="005643AC">
        <w:trPr>
          <w:trHeight w:val="277"/>
        </w:trPr>
        <w:tc>
          <w:tcPr>
            <w:tcW w:w="690" w:type="dxa"/>
            <w:vMerge w:val="restart"/>
          </w:tcPr>
          <w:p w14:paraId="6A933727" w14:textId="2244A5B1" w:rsidR="003022D8" w:rsidRDefault="14CEF084" w:rsidP="2FD90D69">
            <w:r>
              <w:t>1</w:t>
            </w:r>
            <w:r w:rsidR="35146CB9">
              <w:t>7</w:t>
            </w:r>
          </w:p>
        </w:tc>
        <w:tc>
          <w:tcPr>
            <w:tcW w:w="1811" w:type="dxa"/>
            <w:vMerge w:val="restart"/>
          </w:tcPr>
          <w:p w14:paraId="2CB7C62F" w14:textId="0A9991AA" w:rsidR="003022D8" w:rsidRDefault="505E6BDC" w:rsidP="695B7ECB">
            <w:pPr>
              <w:rPr>
                <w:rFonts w:eastAsiaTheme="minorEastAsia"/>
                <w:sz w:val="24"/>
                <w:szCs w:val="24"/>
              </w:rPr>
            </w:pPr>
            <w:r w:rsidRPr="695B7ECB">
              <w:rPr>
                <w:rFonts w:eastAsiaTheme="minorEastAsia"/>
                <w:sz w:val="24"/>
                <w:szCs w:val="24"/>
              </w:rPr>
              <w:t xml:space="preserve">Team </w:t>
            </w:r>
            <w:r w:rsidR="62751AA2" w:rsidRPr="695B7ECB">
              <w:rPr>
                <w:rFonts w:eastAsiaTheme="minorEastAsia"/>
                <w:sz w:val="24"/>
                <w:szCs w:val="24"/>
              </w:rPr>
              <w:t>Fried</w:t>
            </w:r>
          </w:p>
        </w:tc>
        <w:tc>
          <w:tcPr>
            <w:tcW w:w="3139" w:type="dxa"/>
          </w:tcPr>
          <w:p w14:paraId="213ACBF2" w14:textId="61E61B12" w:rsidR="003022D8" w:rsidRDefault="505E6BDC" w:rsidP="695B7ECB">
            <w:pPr>
              <w:rPr>
                <w:rFonts w:ascii="Arial" w:eastAsia="Arial" w:hAnsi="Arial" w:cs="Arial"/>
              </w:rPr>
            </w:pPr>
            <w:r w:rsidRPr="695B7ECB">
              <w:rPr>
                <w:rFonts w:ascii="Arial" w:eastAsia="Arial" w:hAnsi="Arial" w:cs="Arial"/>
              </w:rPr>
              <w:t xml:space="preserve">Alyssa </w:t>
            </w:r>
            <w:proofErr w:type="spellStart"/>
            <w:r w:rsidRPr="695B7ECB">
              <w:rPr>
                <w:rFonts w:ascii="Arial" w:eastAsia="Arial" w:hAnsi="Arial" w:cs="Arial"/>
              </w:rPr>
              <w:t>Chwee</w:t>
            </w:r>
            <w:proofErr w:type="spellEnd"/>
            <w:r w:rsidRPr="695B7ECB">
              <w:rPr>
                <w:rFonts w:ascii="Arial" w:eastAsia="Arial" w:hAnsi="Arial" w:cs="Arial"/>
              </w:rPr>
              <w:t xml:space="preserve"> </w:t>
            </w:r>
          </w:p>
        </w:tc>
        <w:tc>
          <w:tcPr>
            <w:tcW w:w="1376" w:type="dxa"/>
          </w:tcPr>
          <w:p w14:paraId="67AED8B4" w14:textId="51BEAFF3" w:rsidR="003022D8" w:rsidRDefault="505E6BDC" w:rsidP="695B7ECB">
            <w:pPr>
              <w:rPr>
                <w:rFonts w:ascii="Arial" w:eastAsia="Arial" w:hAnsi="Arial" w:cs="Arial"/>
              </w:rPr>
            </w:pPr>
            <w:r w:rsidRPr="695B7ECB">
              <w:rPr>
                <w:rFonts w:ascii="Arial" w:eastAsia="Arial" w:hAnsi="Arial" w:cs="Arial"/>
              </w:rPr>
              <w:t>CSF01</w:t>
            </w:r>
          </w:p>
        </w:tc>
        <w:tc>
          <w:tcPr>
            <w:tcW w:w="1580" w:type="dxa"/>
          </w:tcPr>
          <w:p w14:paraId="39BC70C5" w14:textId="5830CE7C" w:rsidR="003022D8" w:rsidRDefault="003022D8" w:rsidP="0E1990B1">
            <w:pPr>
              <w:spacing w:line="259" w:lineRule="auto"/>
              <w:rPr>
                <w:rFonts w:eastAsiaTheme="minorEastAsia"/>
              </w:rPr>
            </w:pPr>
          </w:p>
        </w:tc>
        <w:tc>
          <w:tcPr>
            <w:tcW w:w="2878" w:type="dxa"/>
            <w:vMerge w:val="restart"/>
          </w:tcPr>
          <w:p w14:paraId="0D3F0751" w14:textId="394DB006" w:rsidR="003022D8" w:rsidRDefault="5B36CF36" w:rsidP="0E1990B1">
            <w:pPr>
              <w:rPr>
                <w:rFonts w:ascii="Arial" w:eastAsia="Arial" w:hAnsi="Arial" w:cs="Arial"/>
              </w:rPr>
            </w:pPr>
            <w:r w:rsidRPr="694F9A0E">
              <w:rPr>
                <w:rFonts w:ascii="Arial" w:eastAsia="Arial" w:hAnsi="Arial" w:cs="Arial"/>
              </w:rPr>
              <w:t xml:space="preserve">Penetrating </w:t>
            </w:r>
            <w:r w:rsidR="67CE1E3B" w:rsidRPr="694F9A0E">
              <w:rPr>
                <w:rFonts w:ascii="Arial" w:eastAsia="Arial" w:hAnsi="Arial" w:cs="Arial"/>
              </w:rPr>
              <w:t xml:space="preserve">Insecure Network </w:t>
            </w:r>
            <w:r w:rsidR="6424EDD2" w:rsidRPr="694F9A0E">
              <w:rPr>
                <w:rFonts w:ascii="Arial" w:eastAsia="Arial" w:hAnsi="Arial" w:cs="Arial"/>
              </w:rPr>
              <w:t>a</w:t>
            </w:r>
            <w:r w:rsidR="1055099F" w:rsidRPr="694F9A0E">
              <w:rPr>
                <w:rFonts w:ascii="Arial" w:eastAsia="Arial" w:hAnsi="Arial" w:cs="Arial"/>
              </w:rPr>
              <w:t>nd</w:t>
            </w:r>
            <w:r w:rsidR="459BEE59" w:rsidRPr="694F9A0E">
              <w:rPr>
                <w:rFonts w:ascii="Arial" w:eastAsia="Arial" w:hAnsi="Arial" w:cs="Arial"/>
              </w:rPr>
              <w:t xml:space="preserve"> End</w:t>
            </w:r>
            <w:r w:rsidR="1055099F" w:rsidRPr="694F9A0E">
              <w:rPr>
                <w:rFonts w:ascii="Arial" w:eastAsia="Arial" w:hAnsi="Arial" w:cs="Arial"/>
              </w:rPr>
              <w:t>-User Devices</w:t>
            </w:r>
            <w:r w:rsidR="0FD0D77D" w:rsidRPr="694F9A0E">
              <w:rPr>
                <w:rFonts w:ascii="Arial" w:eastAsia="Arial" w:hAnsi="Arial" w:cs="Arial"/>
              </w:rPr>
              <w:t xml:space="preserve"> with Macros</w:t>
            </w:r>
            <w:r w:rsidR="2BBAA22E" w:rsidRPr="694F9A0E">
              <w:rPr>
                <w:rFonts w:ascii="Arial" w:eastAsia="Arial" w:hAnsi="Arial" w:cs="Arial"/>
              </w:rPr>
              <w:t xml:space="preserve"> and</w:t>
            </w:r>
            <w:r w:rsidR="0FD0D77D" w:rsidRPr="694F9A0E">
              <w:rPr>
                <w:rFonts w:ascii="Arial" w:eastAsia="Arial" w:hAnsi="Arial" w:cs="Arial"/>
              </w:rPr>
              <w:t xml:space="preserve"> E</w:t>
            </w:r>
            <w:r w:rsidR="33AEF8DF" w:rsidRPr="694F9A0E">
              <w:rPr>
                <w:rFonts w:ascii="Arial" w:eastAsia="Arial" w:hAnsi="Arial" w:cs="Arial"/>
              </w:rPr>
              <w:t>xploits</w:t>
            </w:r>
          </w:p>
        </w:tc>
        <w:tc>
          <w:tcPr>
            <w:tcW w:w="12617" w:type="dxa"/>
            <w:vMerge w:val="restart"/>
          </w:tcPr>
          <w:p w14:paraId="60D30A16" w14:textId="090B7F19" w:rsidR="003022D8" w:rsidRDefault="4882AA2E" w:rsidP="49AFB0E0">
            <w:pPr>
              <w:rPr>
                <w:rFonts w:eastAsiaTheme="minorEastAsia"/>
              </w:rPr>
            </w:pPr>
            <w:r>
              <w:rPr>
                <w:noProof/>
              </w:rPr>
              <w:drawing>
                <wp:inline distT="0" distB="0" distL="0" distR="0" wp14:anchorId="133C993F" wp14:editId="6F702231">
                  <wp:extent cx="6029325" cy="3656617"/>
                  <wp:effectExtent l="0" t="0" r="0" b="0"/>
                  <wp:docPr id="89729160" name="Picture 8972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29160"/>
                          <pic:cNvPicPr/>
                        </pic:nvPicPr>
                        <pic:blipFill>
                          <a:blip r:embed="rId63">
                            <a:extLst>
                              <a:ext uri="{28A0092B-C50C-407E-A947-70E740481C1C}">
                                <a14:useLocalDpi xmlns:a14="http://schemas.microsoft.com/office/drawing/2010/main" val="0"/>
                              </a:ext>
                            </a:extLst>
                          </a:blip>
                          <a:srcRect t="11453" b="10572"/>
                          <a:stretch>
                            <a:fillRect/>
                          </a:stretch>
                        </pic:blipFill>
                        <pic:spPr>
                          <a:xfrm>
                            <a:off x="0" y="0"/>
                            <a:ext cx="6029325" cy="3656617"/>
                          </a:xfrm>
                          <a:prstGeom prst="rect">
                            <a:avLst/>
                          </a:prstGeom>
                        </pic:spPr>
                      </pic:pic>
                    </a:graphicData>
                  </a:graphic>
                </wp:inline>
              </w:drawing>
            </w:r>
          </w:p>
          <w:p w14:paraId="1978A68E" w14:textId="59F59D73" w:rsidR="003022D8" w:rsidRDefault="003022D8" w:rsidP="694F9A0E"/>
          <w:p w14:paraId="77E316C8" w14:textId="63F65B90" w:rsidR="003022D8" w:rsidRDefault="62D7A9C6" w:rsidP="694F9A0E">
            <w:pPr>
              <w:rPr>
                <w:rFonts w:ascii="Arial" w:eastAsia="Arial" w:hAnsi="Arial" w:cs="Arial"/>
                <w:b/>
                <w:bCs/>
                <w:color w:val="000000" w:themeColor="text1"/>
              </w:rPr>
            </w:pPr>
            <w:r w:rsidRPr="5182CEB1">
              <w:rPr>
                <w:rFonts w:ascii="Arial" w:eastAsia="Arial" w:hAnsi="Arial" w:cs="Arial"/>
                <w:b/>
                <w:bCs/>
                <w:color w:val="000000" w:themeColor="text1"/>
              </w:rPr>
              <w:t xml:space="preserve">Use Case </w:t>
            </w:r>
            <w:r w:rsidR="70934462" w:rsidRPr="5182CEB1">
              <w:rPr>
                <w:rFonts w:ascii="Arial" w:eastAsia="Arial" w:hAnsi="Arial" w:cs="Arial"/>
                <w:b/>
                <w:bCs/>
                <w:color w:val="000000" w:themeColor="text1"/>
              </w:rPr>
              <w:t>Scenario</w:t>
            </w:r>
          </w:p>
          <w:p w14:paraId="0F78CB25" w14:textId="1D3E5518" w:rsidR="5182CEB1" w:rsidRDefault="5182CEB1" w:rsidP="5182CEB1">
            <w:pPr>
              <w:rPr>
                <w:rFonts w:ascii="Arial" w:eastAsia="Arial" w:hAnsi="Arial" w:cs="Arial"/>
                <w:b/>
                <w:bCs/>
                <w:color w:val="000000" w:themeColor="text1"/>
              </w:rPr>
            </w:pPr>
          </w:p>
          <w:p w14:paraId="6C5A3963" w14:textId="0085BAEE" w:rsidR="003022D8" w:rsidRDefault="70934462" w:rsidP="0E1990B1">
            <w:r w:rsidRPr="5182CEB1">
              <w:rPr>
                <w:rFonts w:ascii="Arial" w:eastAsia="Arial" w:hAnsi="Arial" w:cs="Arial"/>
                <w:color w:val="000000" w:themeColor="text1"/>
              </w:rPr>
              <w:t>John is the owner</w:t>
            </w:r>
            <w:r w:rsidR="28CAC4FE" w:rsidRPr="5182CEB1">
              <w:rPr>
                <w:rFonts w:ascii="Arial" w:eastAsia="Arial" w:hAnsi="Arial" w:cs="Arial"/>
                <w:color w:val="000000" w:themeColor="text1"/>
              </w:rPr>
              <w:t xml:space="preserve"> of XYZ Books Company, a small company he recently started to earn more money during the pandemic. </w:t>
            </w:r>
            <w:r w:rsidRPr="5182CEB1">
              <w:rPr>
                <w:rFonts w:ascii="Arial" w:eastAsia="Arial" w:hAnsi="Arial" w:cs="Arial"/>
                <w:color w:val="000000" w:themeColor="text1"/>
              </w:rPr>
              <w:t xml:space="preserve">As the company is </w:t>
            </w:r>
            <w:r w:rsidR="11C2E512" w:rsidRPr="5182CEB1">
              <w:rPr>
                <w:rFonts w:ascii="Arial" w:eastAsia="Arial" w:hAnsi="Arial" w:cs="Arial"/>
                <w:color w:val="000000" w:themeColor="text1"/>
              </w:rPr>
              <w:t>new, their network and devices are barely protected and not properly configured with security mechanisms such as Firewall and IDS.</w:t>
            </w:r>
            <w:r w:rsidR="5729DEB3" w:rsidRPr="5182CEB1">
              <w:rPr>
                <w:rFonts w:ascii="Arial" w:eastAsia="Arial" w:hAnsi="Arial" w:cs="Arial"/>
                <w:color w:val="000000" w:themeColor="text1"/>
              </w:rPr>
              <w:t xml:space="preserve"> </w:t>
            </w:r>
            <w:r w:rsidRPr="5182CEB1">
              <w:rPr>
                <w:rFonts w:ascii="Arial" w:eastAsia="Arial" w:hAnsi="Arial" w:cs="Arial"/>
                <w:color w:val="000000" w:themeColor="text1"/>
              </w:rPr>
              <w:t>Due to his limited budget, he enlisted two cybersecurity students to help pen-test his company network. The pen-testers are not given any information about his network and are allowed to freely exploit his network</w:t>
            </w:r>
            <w:r w:rsidR="2F360ABA" w:rsidRPr="5182CEB1">
              <w:rPr>
                <w:rFonts w:ascii="Arial" w:eastAsia="Arial" w:hAnsi="Arial" w:cs="Arial"/>
                <w:color w:val="000000" w:themeColor="text1"/>
              </w:rPr>
              <w:t xml:space="preserve"> with any means.</w:t>
            </w:r>
          </w:p>
          <w:p w14:paraId="33296E3E" w14:textId="6D3AEF75" w:rsidR="003022D8" w:rsidRDefault="003022D8" w:rsidP="694F9A0E">
            <w:pPr>
              <w:rPr>
                <w:rFonts w:ascii="Arial" w:eastAsia="Arial" w:hAnsi="Arial" w:cs="Arial"/>
                <w:color w:val="000000" w:themeColor="text1"/>
              </w:rPr>
            </w:pPr>
          </w:p>
          <w:p w14:paraId="129DC991" w14:textId="7F1DBD74" w:rsidR="003022D8" w:rsidRDefault="70934462" w:rsidP="0E1990B1">
            <w:r w:rsidRPr="5182CEB1">
              <w:rPr>
                <w:rFonts w:ascii="Arial" w:eastAsia="Arial" w:hAnsi="Arial" w:cs="Arial"/>
                <w:color w:val="000000" w:themeColor="text1"/>
              </w:rPr>
              <w:t>John uses the company’s PC but allows his staff to bring their own devices and connect it to the company’s</w:t>
            </w:r>
            <w:r w:rsidR="5F2FE75A" w:rsidRPr="5182CEB1">
              <w:rPr>
                <w:rFonts w:ascii="Arial" w:eastAsia="Arial" w:hAnsi="Arial" w:cs="Arial"/>
                <w:color w:val="000000" w:themeColor="text1"/>
              </w:rPr>
              <w:t xml:space="preserve"> Wireless AP.</w:t>
            </w:r>
            <w:r w:rsidRPr="5182CEB1">
              <w:rPr>
                <w:rFonts w:ascii="Arial" w:eastAsia="Arial" w:hAnsi="Arial" w:cs="Arial"/>
                <w:color w:val="000000" w:themeColor="text1"/>
              </w:rPr>
              <w:t xml:space="preserve"> The pen-testers will perform reconnaissance on the company and use social engineering tactics to trick one of the staff, Simon, into downloading a malicious document</w:t>
            </w:r>
            <w:r w:rsidR="42400A63" w:rsidRPr="5182CEB1">
              <w:rPr>
                <w:rFonts w:ascii="Arial" w:eastAsia="Arial" w:hAnsi="Arial" w:cs="Arial"/>
                <w:color w:val="000000" w:themeColor="text1"/>
              </w:rPr>
              <w:t xml:space="preserve"> and allowing the pen-testers access to their insecure laptop via a reverse shell connection.</w:t>
            </w:r>
            <w:r w:rsidR="2F5F51DD" w:rsidRPr="5182CEB1">
              <w:rPr>
                <w:rFonts w:ascii="Arial" w:eastAsia="Arial" w:hAnsi="Arial" w:cs="Arial"/>
                <w:color w:val="000000" w:themeColor="text1"/>
              </w:rPr>
              <w:t xml:space="preserve"> </w:t>
            </w:r>
          </w:p>
          <w:p w14:paraId="789CB065" w14:textId="42259205" w:rsidR="003022D8" w:rsidRDefault="003022D8" w:rsidP="5182CEB1">
            <w:pPr>
              <w:rPr>
                <w:rFonts w:ascii="Arial" w:eastAsia="Arial" w:hAnsi="Arial" w:cs="Arial"/>
                <w:color w:val="000000" w:themeColor="text1"/>
              </w:rPr>
            </w:pPr>
          </w:p>
          <w:p w14:paraId="5DB48436" w14:textId="020C548A" w:rsidR="003022D8" w:rsidRDefault="2F5F51DD" w:rsidP="5182CEB1">
            <w:pPr>
              <w:rPr>
                <w:rFonts w:ascii="Arial" w:eastAsia="Arial" w:hAnsi="Arial" w:cs="Arial"/>
                <w:color w:val="000000" w:themeColor="text1"/>
              </w:rPr>
            </w:pPr>
            <w:r w:rsidRPr="5182CEB1">
              <w:rPr>
                <w:rFonts w:ascii="Arial" w:eastAsia="Arial" w:hAnsi="Arial" w:cs="Arial"/>
                <w:color w:val="000000" w:themeColor="text1"/>
              </w:rPr>
              <w:t xml:space="preserve">Using </w:t>
            </w:r>
            <w:proofErr w:type="spellStart"/>
            <w:r w:rsidRPr="5182CEB1">
              <w:rPr>
                <w:rFonts w:ascii="Arial" w:eastAsia="Arial" w:hAnsi="Arial" w:cs="Arial"/>
                <w:color w:val="000000" w:themeColor="text1"/>
              </w:rPr>
              <w:t>arp</w:t>
            </w:r>
            <w:proofErr w:type="spellEnd"/>
            <w:r w:rsidRPr="5182CEB1">
              <w:rPr>
                <w:rFonts w:ascii="Arial" w:eastAsia="Arial" w:hAnsi="Arial" w:cs="Arial"/>
                <w:color w:val="000000" w:themeColor="text1"/>
              </w:rPr>
              <w:t>-scan,</w:t>
            </w:r>
            <w:r w:rsidR="70934462" w:rsidRPr="5182CEB1">
              <w:rPr>
                <w:rFonts w:ascii="Arial" w:eastAsia="Arial" w:hAnsi="Arial" w:cs="Arial"/>
                <w:color w:val="000000" w:themeColor="text1"/>
              </w:rPr>
              <w:t xml:space="preserve"> other hosts on the same network can be discovered along with their IP addresses</w:t>
            </w:r>
            <w:r w:rsidR="23E229BA" w:rsidRPr="5182CEB1">
              <w:rPr>
                <w:rFonts w:ascii="Arial" w:eastAsia="Arial" w:hAnsi="Arial" w:cs="Arial"/>
                <w:color w:val="000000" w:themeColor="text1"/>
              </w:rPr>
              <w:t>.</w:t>
            </w:r>
            <w:r w:rsidR="01C92CBB" w:rsidRPr="5182CEB1">
              <w:rPr>
                <w:rFonts w:ascii="Arial" w:eastAsia="Arial" w:hAnsi="Arial" w:cs="Arial"/>
                <w:color w:val="000000" w:themeColor="text1"/>
              </w:rPr>
              <w:t xml:space="preserve"> </w:t>
            </w:r>
            <w:r w:rsidR="23E229BA" w:rsidRPr="5182CEB1">
              <w:rPr>
                <w:rFonts w:ascii="Arial" w:eastAsia="Arial" w:hAnsi="Arial" w:cs="Arial"/>
                <w:color w:val="000000" w:themeColor="text1"/>
              </w:rPr>
              <w:t xml:space="preserve">These hosts will be scanned using NSE to locate vulnerabilities to exploit. </w:t>
            </w:r>
          </w:p>
          <w:p w14:paraId="697FF965" w14:textId="2499B674" w:rsidR="003022D8" w:rsidRDefault="003022D8" w:rsidP="694F9A0E">
            <w:pPr>
              <w:rPr>
                <w:rFonts w:ascii="Arial" w:eastAsia="Arial" w:hAnsi="Arial" w:cs="Arial"/>
                <w:color w:val="000000" w:themeColor="text1"/>
              </w:rPr>
            </w:pPr>
          </w:p>
          <w:p w14:paraId="3C352BB7" w14:textId="1B977790" w:rsidR="003022D8" w:rsidRDefault="19E7CC65" w:rsidP="5182CEB1">
            <w:pPr>
              <w:spacing w:line="216" w:lineRule="auto"/>
              <w:rPr>
                <w:rFonts w:ascii="Arial" w:eastAsia="Arial" w:hAnsi="Arial" w:cs="Arial"/>
                <w:b/>
                <w:bCs/>
              </w:rPr>
            </w:pPr>
            <w:r w:rsidRPr="5182CEB1">
              <w:rPr>
                <w:rFonts w:ascii="Arial" w:eastAsia="Arial" w:hAnsi="Arial" w:cs="Arial"/>
              </w:rPr>
              <w:t xml:space="preserve">Pen-testers will then pivot and gain access to John’s PC using </w:t>
            </w:r>
            <w:proofErr w:type="spellStart"/>
            <w:r w:rsidRPr="5182CEB1">
              <w:rPr>
                <w:rFonts w:ascii="Arial" w:eastAsia="Arial" w:hAnsi="Arial" w:cs="Arial"/>
                <w:b/>
                <w:bCs/>
              </w:rPr>
              <w:t>EternalBlue</w:t>
            </w:r>
            <w:proofErr w:type="spellEnd"/>
            <w:r w:rsidRPr="5182CEB1">
              <w:rPr>
                <w:rFonts w:ascii="Arial" w:eastAsia="Arial" w:hAnsi="Arial" w:cs="Arial"/>
                <w:b/>
                <w:bCs/>
              </w:rPr>
              <w:t xml:space="preserve"> Exploit (CVE-2017–0144). </w:t>
            </w:r>
            <w:r w:rsidRPr="5182CEB1">
              <w:rPr>
                <w:rFonts w:ascii="Arial" w:eastAsia="Arial" w:hAnsi="Arial" w:cs="Arial"/>
              </w:rPr>
              <w:t xml:space="preserve">The Database Server found on the same network contains confidential information and can only be accessed by John. Port 1433 is open, and pen-testers will exploit it using Metasploit </w:t>
            </w:r>
            <w:r w:rsidRPr="5182CEB1">
              <w:rPr>
                <w:rFonts w:ascii="Arial" w:eastAsia="Arial" w:hAnsi="Arial" w:cs="Arial"/>
                <w:b/>
                <w:bCs/>
              </w:rPr>
              <w:t>(exploit/windows/</w:t>
            </w:r>
            <w:proofErr w:type="spellStart"/>
            <w:r w:rsidRPr="5182CEB1">
              <w:rPr>
                <w:rFonts w:ascii="Arial" w:eastAsia="Arial" w:hAnsi="Arial" w:cs="Arial"/>
                <w:b/>
                <w:bCs/>
              </w:rPr>
              <w:t>mssql</w:t>
            </w:r>
            <w:proofErr w:type="spellEnd"/>
            <w:r w:rsidRPr="5182CEB1">
              <w:rPr>
                <w:rFonts w:ascii="Arial" w:eastAsia="Arial" w:hAnsi="Arial" w:cs="Arial"/>
                <w:b/>
                <w:bCs/>
              </w:rPr>
              <w:t>/</w:t>
            </w:r>
            <w:proofErr w:type="spellStart"/>
            <w:r w:rsidRPr="5182CEB1">
              <w:rPr>
                <w:rFonts w:ascii="Arial" w:eastAsia="Arial" w:hAnsi="Arial" w:cs="Arial"/>
                <w:b/>
                <w:bCs/>
              </w:rPr>
              <w:t>mssql_payload</w:t>
            </w:r>
            <w:proofErr w:type="spellEnd"/>
            <w:r w:rsidRPr="5182CEB1">
              <w:rPr>
                <w:rFonts w:ascii="Arial" w:eastAsia="Arial" w:hAnsi="Arial" w:cs="Arial"/>
                <w:b/>
                <w:bCs/>
              </w:rPr>
              <w:t xml:space="preserve">) </w:t>
            </w:r>
            <w:r w:rsidRPr="5182CEB1">
              <w:rPr>
                <w:rFonts w:ascii="Arial" w:eastAsia="Arial" w:hAnsi="Arial" w:cs="Arial"/>
              </w:rPr>
              <w:t xml:space="preserve">and John’s credentials found on his computer. </w:t>
            </w:r>
          </w:p>
          <w:p w14:paraId="29A98F3A" w14:textId="62DB4393" w:rsidR="003022D8" w:rsidRDefault="003022D8" w:rsidP="5182CEB1">
            <w:pPr>
              <w:spacing w:line="216" w:lineRule="auto"/>
              <w:rPr>
                <w:rFonts w:ascii="Arial" w:eastAsia="Arial" w:hAnsi="Arial" w:cs="Arial"/>
              </w:rPr>
            </w:pPr>
          </w:p>
          <w:p w14:paraId="73D6CA54" w14:textId="230C3BB4" w:rsidR="003022D8" w:rsidRDefault="19E7CC65" w:rsidP="5182CEB1">
            <w:pPr>
              <w:spacing w:line="216" w:lineRule="auto"/>
              <w:rPr>
                <w:rFonts w:ascii="Arial" w:eastAsia="Arial" w:hAnsi="Arial" w:cs="Arial"/>
              </w:rPr>
            </w:pPr>
            <w:r w:rsidRPr="5182CEB1">
              <w:rPr>
                <w:rFonts w:ascii="Arial" w:eastAsia="Arial" w:hAnsi="Arial" w:cs="Arial"/>
              </w:rPr>
              <w:t>Post-Exploitation Activities will be carried out on all compromised hosts, such as Persistence, Credential Harvesting, Privilege Escalation, and Information Gathering.</w:t>
            </w:r>
          </w:p>
          <w:p w14:paraId="3710606F" w14:textId="1B4308B6" w:rsidR="003022D8" w:rsidRDefault="003022D8" w:rsidP="5182CEB1">
            <w:pPr>
              <w:spacing w:line="216" w:lineRule="auto"/>
              <w:rPr>
                <w:rFonts w:ascii="Arial" w:eastAsia="Arial" w:hAnsi="Arial" w:cs="Arial"/>
              </w:rPr>
            </w:pPr>
          </w:p>
          <w:p w14:paraId="2B40E398" w14:textId="789C8479" w:rsidR="003022D8" w:rsidRDefault="30D33B30" w:rsidP="5182CEB1">
            <w:pPr>
              <w:spacing w:line="216" w:lineRule="auto"/>
              <w:rPr>
                <w:rFonts w:ascii="Arial" w:eastAsia="Arial" w:hAnsi="Arial" w:cs="Arial"/>
              </w:rPr>
            </w:pPr>
            <w:r w:rsidRPr="5182CEB1">
              <w:rPr>
                <w:rFonts w:ascii="Arial" w:eastAsia="Arial" w:hAnsi="Arial" w:cs="Arial"/>
                <w:b/>
                <w:bCs/>
              </w:rPr>
              <w:t>Project Outline:</w:t>
            </w:r>
          </w:p>
          <w:p w14:paraId="1862DB12" w14:textId="7FB5250F" w:rsidR="003022D8" w:rsidRDefault="003022D8" w:rsidP="5182CEB1">
            <w:pPr>
              <w:spacing w:line="216" w:lineRule="auto"/>
              <w:rPr>
                <w:rFonts w:ascii="Arial" w:eastAsia="Arial" w:hAnsi="Arial" w:cs="Arial"/>
                <w:b/>
                <w:bCs/>
              </w:rPr>
            </w:pPr>
          </w:p>
          <w:p w14:paraId="61D5241F" w14:textId="38D48DD6" w:rsidR="003022D8" w:rsidRDefault="09E49D34" w:rsidP="5182CEB1">
            <w:pPr>
              <w:spacing w:line="216" w:lineRule="auto"/>
              <w:rPr>
                <w:rFonts w:ascii="Arial" w:eastAsia="Arial" w:hAnsi="Arial" w:cs="Arial"/>
              </w:rPr>
            </w:pPr>
            <w:r w:rsidRPr="5182CEB1">
              <w:rPr>
                <w:rFonts w:ascii="Arial" w:eastAsia="Arial" w:hAnsi="Arial" w:cs="Arial"/>
              </w:rPr>
              <w:t xml:space="preserve">Our project aims to highlight how dangerous it can be to allow bring your own devices (BYOD) without proper network segmentation, firewall protection, and </w:t>
            </w:r>
            <w:r w:rsidR="3D33828B" w:rsidRPr="5182CEB1">
              <w:rPr>
                <w:rFonts w:ascii="Arial" w:eastAsia="Arial" w:hAnsi="Arial" w:cs="Arial"/>
              </w:rPr>
              <w:t xml:space="preserve">security </w:t>
            </w:r>
            <w:r w:rsidRPr="5182CEB1">
              <w:rPr>
                <w:rFonts w:ascii="Arial" w:eastAsia="Arial" w:hAnsi="Arial" w:cs="Arial"/>
              </w:rPr>
              <w:t>management.</w:t>
            </w:r>
            <w:r w:rsidR="578FE306" w:rsidRPr="5182CEB1">
              <w:rPr>
                <w:rFonts w:ascii="Arial" w:eastAsia="Arial" w:hAnsi="Arial" w:cs="Arial"/>
              </w:rPr>
              <w:t xml:space="preserve"> </w:t>
            </w:r>
            <w:r w:rsidR="5B0C41D3" w:rsidRPr="5182CEB1">
              <w:rPr>
                <w:rFonts w:ascii="Arial" w:eastAsia="Arial" w:hAnsi="Arial" w:cs="Arial"/>
              </w:rPr>
              <w:t>Our project also shows the importance of updating and upgrading devices to prevent attacks</w:t>
            </w:r>
            <w:r w:rsidR="716E3250" w:rsidRPr="5182CEB1">
              <w:rPr>
                <w:rFonts w:ascii="Arial" w:eastAsia="Arial" w:hAnsi="Arial" w:cs="Arial"/>
              </w:rPr>
              <w:t xml:space="preserve"> and storing credentials securely. </w:t>
            </w:r>
          </w:p>
          <w:p w14:paraId="5DF89274" w14:textId="3B6D7909" w:rsidR="003022D8" w:rsidRDefault="003022D8" w:rsidP="5182CEB1">
            <w:pPr>
              <w:spacing w:line="216" w:lineRule="auto"/>
              <w:rPr>
                <w:rFonts w:ascii="Arial" w:eastAsia="Arial" w:hAnsi="Arial" w:cs="Arial"/>
              </w:rPr>
            </w:pPr>
          </w:p>
          <w:p w14:paraId="3F694368" w14:textId="6F789A6A" w:rsidR="003022D8" w:rsidRDefault="09E49D34" w:rsidP="5182CEB1">
            <w:pPr>
              <w:spacing w:line="216" w:lineRule="auto"/>
              <w:rPr>
                <w:rFonts w:ascii="Arial" w:eastAsia="Arial" w:hAnsi="Arial" w:cs="Arial"/>
              </w:rPr>
            </w:pPr>
            <w:r w:rsidRPr="5182CEB1">
              <w:rPr>
                <w:rFonts w:ascii="Arial" w:eastAsia="Arial" w:hAnsi="Arial" w:cs="Arial"/>
              </w:rPr>
              <w:t xml:space="preserve">We will be making use of </w:t>
            </w:r>
            <w:proofErr w:type="spellStart"/>
            <w:r w:rsidRPr="5182CEB1">
              <w:rPr>
                <w:rFonts w:ascii="Arial" w:eastAsia="Arial" w:hAnsi="Arial" w:cs="Arial"/>
              </w:rPr>
              <w:t>msfvenom</w:t>
            </w:r>
            <w:proofErr w:type="spellEnd"/>
            <w:r w:rsidRPr="5182CEB1">
              <w:rPr>
                <w:rFonts w:ascii="Arial" w:eastAsia="Arial" w:hAnsi="Arial" w:cs="Arial"/>
              </w:rPr>
              <w:t xml:space="preserve"> to c</w:t>
            </w:r>
            <w:r w:rsidR="41C98CCF" w:rsidRPr="5182CEB1">
              <w:rPr>
                <w:rFonts w:ascii="Arial" w:eastAsia="Arial" w:hAnsi="Arial" w:cs="Arial"/>
              </w:rPr>
              <w:t>raft a malicious document to exploit an insecure device lacking anti-virus protection and allowing a reverse shell connection to the pen-tester's machine outside of the company network.</w:t>
            </w:r>
            <w:r w:rsidR="1B366CDF" w:rsidRPr="5182CEB1">
              <w:rPr>
                <w:rFonts w:ascii="Arial" w:eastAsia="Arial" w:hAnsi="Arial" w:cs="Arial"/>
              </w:rPr>
              <w:t xml:space="preserve"> </w:t>
            </w:r>
          </w:p>
          <w:p w14:paraId="08EADD68" w14:textId="6404C199" w:rsidR="003022D8" w:rsidRDefault="003022D8" w:rsidP="5182CEB1">
            <w:pPr>
              <w:spacing w:line="216" w:lineRule="auto"/>
              <w:rPr>
                <w:rFonts w:ascii="Arial" w:eastAsia="Arial" w:hAnsi="Arial" w:cs="Arial"/>
              </w:rPr>
            </w:pPr>
          </w:p>
          <w:p w14:paraId="58DAE97E" w14:textId="655A583D" w:rsidR="003022D8" w:rsidRDefault="03A0C197" w:rsidP="5182CEB1">
            <w:pPr>
              <w:spacing w:line="216" w:lineRule="auto"/>
              <w:rPr>
                <w:rFonts w:ascii="Arial" w:eastAsia="Arial" w:hAnsi="Arial" w:cs="Arial"/>
              </w:rPr>
            </w:pPr>
            <w:r w:rsidRPr="5182CEB1">
              <w:rPr>
                <w:rFonts w:ascii="Arial" w:eastAsia="Arial" w:hAnsi="Arial" w:cs="Arial"/>
              </w:rPr>
              <w:t xml:space="preserve">To pivot into other machines, the </w:t>
            </w:r>
            <w:proofErr w:type="spellStart"/>
            <w:r w:rsidRPr="5182CEB1">
              <w:rPr>
                <w:rFonts w:ascii="Arial" w:eastAsia="Arial" w:hAnsi="Arial" w:cs="Arial"/>
              </w:rPr>
              <w:t>EternalBlue</w:t>
            </w:r>
            <w:proofErr w:type="spellEnd"/>
            <w:r w:rsidRPr="5182CEB1">
              <w:rPr>
                <w:rFonts w:ascii="Arial" w:eastAsia="Arial" w:hAnsi="Arial" w:cs="Arial"/>
              </w:rPr>
              <w:t xml:space="preserve"> exploit is used. </w:t>
            </w:r>
            <w:r w:rsidR="7C473066" w:rsidRPr="5182CEB1">
              <w:rPr>
                <w:rFonts w:ascii="Arial" w:eastAsia="Arial" w:hAnsi="Arial" w:cs="Arial"/>
              </w:rPr>
              <w:t xml:space="preserve">The </w:t>
            </w:r>
            <w:proofErr w:type="spellStart"/>
            <w:r w:rsidR="7C473066" w:rsidRPr="5182CEB1">
              <w:rPr>
                <w:rFonts w:ascii="Arial" w:eastAsia="Arial" w:hAnsi="Arial" w:cs="Arial"/>
              </w:rPr>
              <w:t>EternalBlue</w:t>
            </w:r>
            <w:proofErr w:type="spellEnd"/>
            <w:r w:rsidR="7C473066" w:rsidRPr="5182CEB1">
              <w:rPr>
                <w:rFonts w:ascii="Arial" w:eastAsia="Arial" w:hAnsi="Arial" w:cs="Arial"/>
              </w:rPr>
              <w:t xml:space="preserve"> exploit </w:t>
            </w:r>
            <w:r w:rsidR="15B7C674" w:rsidRPr="5182CEB1">
              <w:rPr>
                <w:rFonts w:ascii="Arial" w:eastAsia="Arial" w:hAnsi="Arial" w:cs="Arial"/>
              </w:rPr>
              <w:t>makes use of a vulnerability in Microsoft’s Server Message block (SMB) protocol in older</w:t>
            </w:r>
            <w:r w:rsidR="7A83F595" w:rsidRPr="5182CEB1">
              <w:rPr>
                <w:rFonts w:ascii="Arial" w:eastAsia="Arial" w:hAnsi="Arial" w:cs="Arial"/>
              </w:rPr>
              <w:t xml:space="preserve"> </w:t>
            </w:r>
            <w:r w:rsidR="15B7C674" w:rsidRPr="5182CEB1">
              <w:rPr>
                <w:rFonts w:ascii="Arial" w:eastAsia="Arial" w:hAnsi="Arial" w:cs="Arial"/>
              </w:rPr>
              <w:t>unpatched</w:t>
            </w:r>
            <w:r w:rsidR="4E8EA16E" w:rsidRPr="5182CEB1">
              <w:rPr>
                <w:rFonts w:ascii="Arial" w:eastAsia="Arial" w:hAnsi="Arial" w:cs="Arial"/>
              </w:rPr>
              <w:t xml:space="preserve"> </w:t>
            </w:r>
            <w:r w:rsidR="15B7C674" w:rsidRPr="5182CEB1">
              <w:rPr>
                <w:rFonts w:ascii="Arial" w:eastAsia="Arial" w:hAnsi="Arial" w:cs="Arial"/>
              </w:rPr>
              <w:t xml:space="preserve">versions of </w:t>
            </w:r>
            <w:r w:rsidR="2485D1EC" w:rsidRPr="5182CEB1">
              <w:rPr>
                <w:rFonts w:ascii="Arial" w:eastAsia="Arial" w:hAnsi="Arial" w:cs="Arial"/>
              </w:rPr>
              <w:t xml:space="preserve">Windows </w:t>
            </w:r>
            <w:r w:rsidR="15B7C674" w:rsidRPr="5182CEB1">
              <w:rPr>
                <w:rFonts w:ascii="Arial" w:eastAsia="Arial" w:hAnsi="Arial" w:cs="Arial"/>
              </w:rPr>
              <w:t xml:space="preserve">Operating Systems </w:t>
            </w:r>
            <w:r w:rsidR="7F212B91" w:rsidRPr="5182CEB1">
              <w:rPr>
                <w:rFonts w:ascii="Arial" w:eastAsia="Arial" w:hAnsi="Arial" w:cs="Arial"/>
              </w:rPr>
              <w:t xml:space="preserve">to gain access to the target machine. </w:t>
            </w:r>
          </w:p>
          <w:p w14:paraId="44CB21D5" w14:textId="015656F3" w:rsidR="003022D8" w:rsidRDefault="003022D8" w:rsidP="5182CEB1">
            <w:pPr>
              <w:spacing w:line="216" w:lineRule="auto"/>
              <w:rPr>
                <w:rFonts w:ascii="Arial" w:eastAsia="Arial" w:hAnsi="Arial" w:cs="Arial"/>
              </w:rPr>
            </w:pPr>
          </w:p>
          <w:p w14:paraId="619064CF" w14:textId="55EF26F1" w:rsidR="003022D8" w:rsidRDefault="3CD20B30" w:rsidP="5182CEB1">
            <w:pPr>
              <w:spacing w:line="216" w:lineRule="auto"/>
              <w:rPr>
                <w:rFonts w:ascii="Arial" w:eastAsia="Arial" w:hAnsi="Arial" w:cs="Arial"/>
              </w:rPr>
            </w:pPr>
            <w:r w:rsidRPr="5182CEB1">
              <w:rPr>
                <w:rFonts w:ascii="Arial" w:eastAsia="Arial" w:hAnsi="Arial" w:cs="Arial"/>
              </w:rPr>
              <w:t xml:space="preserve">Lastly, we will exploit the Database Server with port 1433 using Metasploit’s </w:t>
            </w:r>
            <w:proofErr w:type="spellStart"/>
            <w:r w:rsidRPr="5182CEB1">
              <w:rPr>
                <w:rFonts w:ascii="Arial" w:eastAsia="Arial" w:hAnsi="Arial" w:cs="Arial"/>
              </w:rPr>
              <w:t>mssql_payload</w:t>
            </w:r>
            <w:proofErr w:type="spellEnd"/>
            <w:r w:rsidR="6A9B19BE" w:rsidRPr="5182CEB1">
              <w:rPr>
                <w:rFonts w:ascii="Arial" w:eastAsia="Arial" w:hAnsi="Arial" w:cs="Arial"/>
              </w:rPr>
              <w:t xml:space="preserve"> which exploits </w:t>
            </w:r>
            <w:proofErr w:type="spellStart"/>
            <w:r w:rsidR="6A9B19BE" w:rsidRPr="5182CEB1">
              <w:rPr>
                <w:rFonts w:ascii="Arial" w:eastAsia="Arial" w:hAnsi="Arial" w:cs="Arial"/>
              </w:rPr>
              <w:t>xp_cmdshell</w:t>
            </w:r>
            <w:proofErr w:type="spellEnd"/>
            <w:r w:rsidR="6A9B19BE" w:rsidRPr="5182CEB1">
              <w:rPr>
                <w:rFonts w:ascii="Arial" w:eastAsia="Arial" w:hAnsi="Arial" w:cs="Arial"/>
              </w:rPr>
              <w:t xml:space="preserve"> </w:t>
            </w:r>
            <w:proofErr w:type="gramStart"/>
            <w:r w:rsidR="6A9B19BE" w:rsidRPr="5182CEB1">
              <w:rPr>
                <w:rFonts w:ascii="Arial" w:eastAsia="Arial" w:hAnsi="Arial" w:cs="Arial"/>
              </w:rPr>
              <w:t>in order to</w:t>
            </w:r>
            <w:proofErr w:type="gramEnd"/>
            <w:r w:rsidR="6A9B19BE" w:rsidRPr="5182CEB1">
              <w:rPr>
                <w:rFonts w:ascii="Arial" w:eastAsia="Arial" w:hAnsi="Arial" w:cs="Arial"/>
              </w:rPr>
              <w:t xml:space="preserve"> open a Meterpreter shell. </w:t>
            </w:r>
          </w:p>
          <w:p w14:paraId="7FC2D67B" w14:textId="77EFA646" w:rsidR="003022D8" w:rsidRDefault="003022D8" w:rsidP="694F9A0E">
            <w:pPr>
              <w:rPr>
                <w:rFonts w:ascii="Arial" w:eastAsia="Arial" w:hAnsi="Arial" w:cs="Arial"/>
                <w:color w:val="000000" w:themeColor="text1"/>
              </w:rPr>
            </w:pPr>
          </w:p>
          <w:p w14:paraId="6FFEE573" w14:textId="6BD9AE08" w:rsidR="003022D8" w:rsidRDefault="1B4DC2AA" w:rsidP="694F9A0E">
            <w:pPr>
              <w:rPr>
                <w:rFonts w:ascii="Arial" w:eastAsia="Arial" w:hAnsi="Arial" w:cs="Arial"/>
                <w:color w:val="000000" w:themeColor="text1"/>
              </w:rPr>
            </w:pPr>
            <w:r w:rsidRPr="694F9A0E">
              <w:rPr>
                <w:rFonts w:ascii="Arial" w:eastAsia="Arial" w:hAnsi="Arial" w:cs="Arial"/>
                <w:b/>
                <w:bCs/>
                <w:color w:val="000000" w:themeColor="text1"/>
              </w:rPr>
              <w:t>Virtual Machines:</w:t>
            </w:r>
          </w:p>
          <w:p w14:paraId="3361531D" w14:textId="66ECE376" w:rsidR="003022D8" w:rsidRDefault="62870EEB" w:rsidP="002241F8">
            <w:pPr>
              <w:pStyle w:val="ListParagraph"/>
              <w:numPr>
                <w:ilvl w:val="0"/>
                <w:numId w:val="37"/>
              </w:numPr>
              <w:rPr>
                <w:rFonts w:eastAsiaTheme="minorEastAsia"/>
                <w:color w:val="000000" w:themeColor="text1"/>
              </w:rPr>
            </w:pPr>
            <w:r w:rsidRPr="5182CEB1">
              <w:rPr>
                <w:rFonts w:ascii="Arial" w:eastAsia="Arial" w:hAnsi="Arial" w:cs="Arial"/>
                <w:color w:val="000000" w:themeColor="text1"/>
              </w:rPr>
              <w:t>Kali Linux VM</w:t>
            </w:r>
            <w:r w:rsidR="2A2DBADD" w:rsidRPr="5182CEB1">
              <w:rPr>
                <w:rFonts w:ascii="Arial" w:eastAsia="Arial" w:hAnsi="Arial" w:cs="Arial"/>
                <w:color w:val="000000" w:themeColor="text1"/>
              </w:rPr>
              <w:t xml:space="preserve"> (Pen-Tester's Machine)</w:t>
            </w:r>
          </w:p>
          <w:p w14:paraId="2C6B470A" w14:textId="23F1CD1E" w:rsidR="003022D8" w:rsidRDefault="18866149" w:rsidP="002241F8">
            <w:pPr>
              <w:pStyle w:val="ListParagraph"/>
              <w:numPr>
                <w:ilvl w:val="0"/>
                <w:numId w:val="37"/>
              </w:numPr>
              <w:rPr>
                <w:color w:val="000000" w:themeColor="text1"/>
              </w:rPr>
            </w:pPr>
            <w:r w:rsidRPr="694F9A0E">
              <w:rPr>
                <w:rFonts w:ascii="Arial" w:eastAsia="Arial" w:hAnsi="Arial" w:cs="Arial"/>
                <w:color w:val="000000" w:themeColor="text1"/>
              </w:rPr>
              <w:t xml:space="preserve">Windows 7 VM (Simon’s and John’s) </w:t>
            </w:r>
          </w:p>
          <w:p w14:paraId="37C96729" w14:textId="145E07AB" w:rsidR="003022D8" w:rsidRDefault="18866149" w:rsidP="002241F8">
            <w:pPr>
              <w:pStyle w:val="ListParagraph"/>
              <w:numPr>
                <w:ilvl w:val="0"/>
                <w:numId w:val="37"/>
              </w:numPr>
              <w:rPr>
                <w:color w:val="000000" w:themeColor="text1"/>
              </w:rPr>
            </w:pPr>
            <w:r w:rsidRPr="694F9A0E">
              <w:rPr>
                <w:rFonts w:ascii="Arial" w:eastAsia="Arial" w:hAnsi="Arial" w:cs="Arial"/>
                <w:color w:val="000000" w:themeColor="text1"/>
              </w:rPr>
              <w:t xml:space="preserve">Windows Server 2019 (Database Server running MS SQL) </w:t>
            </w:r>
          </w:p>
          <w:p w14:paraId="653E7AF6" w14:textId="43AF5F1F" w:rsidR="003022D8" w:rsidRDefault="003022D8" w:rsidP="694F9A0E">
            <w:r>
              <w:br/>
            </w:r>
            <w:r w:rsidR="68C11907" w:rsidRPr="694F9A0E">
              <w:rPr>
                <w:rFonts w:ascii="Arial" w:eastAsia="Arial" w:hAnsi="Arial" w:cs="Arial"/>
                <w:b/>
                <w:bCs/>
              </w:rPr>
              <w:t xml:space="preserve">Detailed </w:t>
            </w:r>
            <w:r w:rsidR="076631AD" w:rsidRPr="694F9A0E">
              <w:rPr>
                <w:rFonts w:ascii="Arial" w:eastAsia="Arial" w:hAnsi="Arial" w:cs="Arial"/>
                <w:b/>
                <w:bCs/>
              </w:rPr>
              <w:t>Steps:</w:t>
            </w:r>
          </w:p>
          <w:p w14:paraId="43AF7C48" w14:textId="156438BB" w:rsidR="003022D8" w:rsidRDefault="076631AD" w:rsidP="002241F8">
            <w:pPr>
              <w:pStyle w:val="ListParagraph"/>
              <w:numPr>
                <w:ilvl w:val="0"/>
                <w:numId w:val="39"/>
              </w:numPr>
              <w:rPr>
                <w:rFonts w:eastAsiaTheme="minorEastAsia"/>
                <w:color w:val="000000" w:themeColor="text1"/>
              </w:rPr>
            </w:pPr>
            <w:r w:rsidRPr="694F9A0E">
              <w:rPr>
                <w:rFonts w:ascii="Arial" w:eastAsia="Arial" w:hAnsi="Arial" w:cs="Arial"/>
                <w:color w:val="000000" w:themeColor="text1"/>
              </w:rPr>
              <w:t xml:space="preserve">Perform reconnaissance on the company to identify staff, emails, and personal </w:t>
            </w:r>
            <w:proofErr w:type="gramStart"/>
            <w:r w:rsidRPr="694F9A0E">
              <w:rPr>
                <w:rFonts w:ascii="Arial" w:eastAsia="Arial" w:hAnsi="Arial" w:cs="Arial"/>
                <w:color w:val="000000" w:themeColor="text1"/>
              </w:rPr>
              <w:t>details</w:t>
            </w:r>
            <w:proofErr w:type="gramEnd"/>
          </w:p>
          <w:p w14:paraId="2C6313A4" w14:textId="72C31288" w:rsidR="003022D8" w:rsidRDefault="076631AD" w:rsidP="002241F8">
            <w:pPr>
              <w:pStyle w:val="ListParagraph"/>
              <w:numPr>
                <w:ilvl w:val="0"/>
                <w:numId w:val="39"/>
              </w:numPr>
              <w:rPr>
                <w:rFonts w:eastAsiaTheme="minorEastAsia"/>
                <w:color w:val="000000" w:themeColor="text1"/>
              </w:rPr>
            </w:pPr>
            <w:r w:rsidRPr="694F9A0E">
              <w:rPr>
                <w:rFonts w:ascii="Arial" w:eastAsia="Arial" w:hAnsi="Arial" w:cs="Arial"/>
                <w:color w:val="000000" w:themeColor="text1"/>
              </w:rPr>
              <w:t xml:space="preserve">Craft a malicious document using </w:t>
            </w:r>
            <w:proofErr w:type="spellStart"/>
            <w:r w:rsidRPr="694F9A0E">
              <w:rPr>
                <w:rFonts w:ascii="Arial" w:eastAsia="Arial" w:hAnsi="Arial" w:cs="Arial"/>
                <w:color w:val="000000" w:themeColor="text1"/>
              </w:rPr>
              <w:t>msfvenom</w:t>
            </w:r>
            <w:proofErr w:type="spellEnd"/>
            <w:r w:rsidRPr="694F9A0E">
              <w:rPr>
                <w:rFonts w:ascii="Arial" w:eastAsia="Arial" w:hAnsi="Arial" w:cs="Arial"/>
                <w:color w:val="000000" w:themeColor="text1"/>
              </w:rPr>
              <w:t xml:space="preserve"> and send to </w:t>
            </w:r>
            <w:proofErr w:type="gramStart"/>
            <w:r w:rsidRPr="694F9A0E">
              <w:rPr>
                <w:rFonts w:ascii="Arial" w:eastAsia="Arial" w:hAnsi="Arial" w:cs="Arial"/>
                <w:color w:val="000000" w:themeColor="text1"/>
              </w:rPr>
              <w:t>Simon</w:t>
            </w:r>
            <w:proofErr w:type="gramEnd"/>
            <w:r w:rsidRPr="694F9A0E">
              <w:rPr>
                <w:rFonts w:ascii="Arial" w:eastAsia="Arial" w:hAnsi="Arial" w:cs="Arial"/>
                <w:color w:val="000000" w:themeColor="text1"/>
              </w:rPr>
              <w:t xml:space="preserve"> </w:t>
            </w:r>
          </w:p>
          <w:p w14:paraId="6F81E464" w14:textId="1AF04D5B" w:rsidR="003022D8" w:rsidRDefault="076631AD" w:rsidP="002241F8">
            <w:pPr>
              <w:pStyle w:val="ListParagraph"/>
              <w:numPr>
                <w:ilvl w:val="0"/>
                <w:numId w:val="39"/>
              </w:numPr>
              <w:rPr>
                <w:rFonts w:eastAsiaTheme="minorEastAsia"/>
                <w:color w:val="000000" w:themeColor="text1"/>
              </w:rPr>
            </w:pPr>
            <w:r w:rsidRPr="694F9A0E">
              <w:rPr>
                <w:rFonts w:ascii="Arial" w:eastAsia="Arial" w:hAnsi="Arial" w:cs="Arial"/>
                <w:color w:val="000000" w:themeColor="text1"/>
              </w:rPr>
              <w:t xml:space="preserve">Reverse shell session opens between compromised laptop (Simon’s) and </w:t>
            </w:r>
            <w:proofErr w:type="gramStart"/>
            <w:r w:rsidRPr="694F9A0E">
              <w:rPr>
                <w:rFonts w:ascii="Arial" w:eastAsia="Arial" w:hAnsi="Arial" w:cs="Arial"/>
                <w:color w:val="000000" w:themeColor="text1"/>
              </w:rPr>
              <w:t>Attacker</w:t>
            </w:r>
            <w:proofErr w:type="gramEnd"/>
          </w:p>
          <w:p w14:paraId="0604FA84" w14:textId="7BAD4737" w:rsidR="003022D8" w:rsidRDefault="076631AD" w:rsidP="002241F8">
            <w:pPr>
              <w:pStyle w:val="ListParagraph"/>
              <w:numPr>
                <w:ilvl w:val="0"/>
                <w:numId w:val="39"/>
              </w:numPr>
              <w:rPr>
                <w:rFonts w:eastAsiaTheme="minorEastAsia"/>
                <w:color w:val="000000" w:themeColor="text1"/>
              </w:rPr>
            </w:pPr>
            <w:r w:rsidRPr="694F9A0E">
              <w:rPr>
                <w:rFonts w:ascii="Arial" w:eastAsia="Arial" w:hAnsi="Arial" w:cs="Arial"/>
                <w:color w:val="000000" w:themeColor="text1"/>
              </w:rPr>
              <w:t xml:space="preserve">Scan network with </w:t>
            </w:r>
            <w:proofErr w:type="spellStart"/>
            <w:r w:rsidRPr="694F9A0E">
              <w:rPr>
                <w:rFonts w:ascii="Arial" w:eastAsia="Arial" w:hAnsi="Arial" w:cs="Arial"/>
                <w:color w:val="000000" w:themeColor="text1"/>
              </w:rPr>
              <w:t>arp</w:t>
            </w:r>
            <w:proofErr w:type="spellEnd"/>
            <w:r w:rsidRPr="694F9A0E">
              <w:rPr>
                <w:rFonts w:ascii="Arial" w:eastAsia="Arial" w:hAnsi="Arial" w:cs="Arial"/>
                <w:color w:val="000000" w:themeColor="text1"/>
              </w:rPr>
              <w:t xml:space="preserve">-scan to discover other hosts on </w:t>
            </w:r>
            <w:proofErr w:type="gramStart"/>
            <w:r w:rsidRPr="694F9A0E">
              <w:rPr>
                <w:rFonts w:ascii="Arial" w:eastAsia="Arial" w:hAnsi="Arial" w:cs="Arial"/>
                <w:color w:val="000000" w:themeColor="text1"/>
              </w:rPr>
              <w:t>network</w:t>
            </w:r>
            <w:proofErr w:type="gramEnd"/>
            <w:r w:rsidRPr="694F9A0E">
              <w:rPr>
                <w:rFonts w:ascii="Arial" w:eastAsia="Arial" w:hAnsi="Arial" w:cs="Arial"/>
                <w:color w:val="000000" w:themeColor="text1"/>
              </w:rPr>
              <w:t xml:space="preserve"> </w:t>
            </w:r>
          </w:p>
          <w:p w14:paraId="7FD30BF3" w14:textId="166CDC90" w:rsidR="003022D8" w:rsidRDefault="076631AD" w:rsidP="002241F8">
            <w:pPr>
              <w:pStyle w:val="ListParagraph"/>
              <w:numPr>
                <w:ilvl w:val="0"/>
                <w:numId w:val="39"/>
              </w:numPr>
              <w:rPr>
                <w:rFonts w:eastAsiaTheme="minorEastAsia"/>
                <w:color w:val="000000" w:themeColor="text1"/>
              </w:rPr>
            </w:pPr>
            <w:r w:rsidRPr="694F9A0E">
              <w:rPr>
                <w:rFonts w:ascii="Arial" w:eastAsia="Arial" w:hAnsi="Arial" w:cs="Arial"/>
                <w:color w:val="000000" w:themeColor="text1"/>
              </w:rPr>
              <w:t xml:space="preserve">Escalate privileges and establish persistence in Simon’s </w:t>
            </w:r>
            <w:proofErr w:type="gramStart"/>
            <w:r w:rsidRPr="694F9A0E">
              <w:rPr>
                <w:rFonts w:ascii="Arial" w:eastAsia="Arial" w:hAnsi="Arial" w:cs="Arial"/>
                <w:color w:val="000000" w:themeColor="text1"/>
              </w:rPr>
              <w:t>Laptop</w:t>
            </w:r>
            <w:proofErr w:type="gramEnd"/>
          </w:p>
          <w:p w14:paraId="1A5DCCD3" w14:textId="1B6904D7" w:rsidR="003022D8" w:rsidRDefault="076631AD" w:rsidP="002241F8">
            <w:pPr>
              <w:pStyle w:val="ListParagraph"/>
              <w:numPr>
                <w:ilvl w:val="0"/>
                <w:numId w:val="39"/>
              </w:numPr>
              <w:rPr>
                <w:rFonts w:eastAsiaTheme="minorEastAsia"/>
                <w:color w:val="000000" w:themeColor="text1"/>
              </w:rPr>
            </w:pPr>
            <w:r w:rsidRPr="694F9A0E">
              <w:rPr>
                <w:rFonts w:ascii="Arial" w:eastAsia="Arial" w:hAnsi="Arial" w:cs="Arial"/>
                <w:color w:val="000000" w:themeColor="text1"/>
              </w:rPr>
              <w:t xml:space="preserve">Perform vulnerability scanning using </w:t>
            </w:r>
            <w:proofErr w:type="gramStart"/>
            <w:r w:rsidRPr="694F9A0E">
              <w:rPr>
                <w:rFonts w:ascii="Arial" w:eastAsia="Arial" w:hAnsi="Arial" w:cs="Arial"/>
                <w:color w:val="000000" w:themeColor="text1"/>
              </w:rPr>
              <w:t>NSE</w:t>
            </w:r>
            <w:proofErr w:type="gramEnd"/>
            <w:r w:rsidRPr="694F9A0E">
              <w:rPr>
                <w:rFonts w:ascii="Arial" w:eastAsia="Arial" w:hAnsi="Arial" w:cs="Arial"/>
                <w:color w:val="000000" w:themeColor="text1"/>
              </w:rPr>
              <w:t xml:space="preserve"> </w:t>
            </w:r>
          </w:p>
          <w:p w14:paraId="51E9D984" w14:textId="13CF44E5" w:rsidR="003022D8" w:rsidRDefault="076631AD" w:rsidP="002241F8">
            <w:pPr>
              <w:pStyle w:val="ListParagraph"/>
              <w:numPr>
                <w:ilvl w:val="0"/>
                <w:numId w:val="39"/>
              </w:numPr>
              <w:rPr>
                <w:rFonts w:eastAsiaTheme="minorEastAsia"/>
                <w:color w:val="000000" w:themeColor="text1"/>
              </w:rPr>
            </w:pPr>
            <w:r w:rsidRPr="694F9A0E">
              <w:rPr>
                <w:rFonts w:ascii="Arial" w:eastAsia="Arial" w:hAnsi="Arial" w:cs="Arial"/>
                <w:color w:val="000000" w:themeColor="text1"/>
              </w:rPr>
              <w:t xml:space="preserve">Pivot into John’s PC using </w:t>
            </w:r>
            <w:proofErr w:type="spellStart"/>
            <w:r w:rsidRPr="694F9A0E">
              <w:rPr>
                <w:rFonts w:ascii="Arial" w:eastAsia="Arial" w:hAnsi="Arial" w:cs="Arial"/>
                <w:color w:val="000000" w:themeColor="text1"/>
              </w:rPr>
              <w:t>EternalBlue</w:t>
            </w:r>
            <w:proofErr w:type="spellEnd"/>
            <w:r w:rsidRPr="694F9A0E">
              <w:rPr>
                <w:rFonts w:ascii="Arial" w:eastAsia="Arial" w:hAnsi="Arial" w:cs="Arial"/>
                <w:color w:val="000000" w:themeColor="text1"/>
              </w:rPr>
              <w:t xml:space="preserve"> </w:t>
            </w:r>
            <w:proofErr w:type="gramStart"/>
            <w:r w:rsidRPr="694F9A0E">
              <w:rPr>
                <w:rFonts w:ascii="Arial" w:eastAsia="Arial" w:hAnsi="Arial" w:cs="Arial"/>
                <w:color w:val="000000" w:themeColor="text1"/>
              </w:rPr>
              <w:t>exploit</w:t>
            </w:r>
            <w:proofErr w:type="gramEnd"/>
          </w:p>
          <w:p w14:paraId="528287CB" w14:textId="6C9B394D" w:rsidR="003022D8" w:rsidRDefault="076631AD" w:rsidP="002241F8">
            <w:pPr>
              <w:pStyle w:val="ListParagraph"/>
              <w:numPr>
                <w:ilvl w:val="0"/>
                <w:numId w:val="39"/>
              </w:numPr>
              <w:rPr>
                <w:rFonts w:eastAsiaTheme="minorEastAsia"/>
                <w:color w:val="000000" w:themeColor="text1"/>
              </w:rPr>
            </w:pPr>
            <w:r w:rsidRPr="694F9A0E">
              <w:rPr>
                <w:rFonts w:ascii="Arial" w:eastAsia="Arial" w:hAnsi="Arial" w:cs="Arial"/>
                <w:color w:val="000000" w:themeColor="text1"/>
              </w:rPr>
              <w:t>On John’s PC — Credential Harvesting, obtain Database Account password</w:t>
            </w:r>
          </w:p>
          <w:p w14:paraId="1C0D417A" w14:textId="256B8D8A" w:rsidR="003022D8" w:rsidRDefault="076631AD" w:rsidP="002241F8">
            <w:pPr>
              <w:pStyle w:val="ListParagraph"/>
              <w:numPr>
                <w:ilvl w:val="0"/>
                <w:numId w:val="39"/>
              </w:numPr>
              <w:rPr>
                <w:rFonts w:eastAsiaTheme="minorEastAsia"/>
                <w:color w:val="000000" w:themeColor="text1"/>
              </w:rPr>
            </w:pPr>
            <w:r w:rsidRPr="694F9A0E">
              <w:rPr>
                <w:rFonts w:ascii="Arial" w:eastAsia="Arial" w:hAnsi="Arial" w:cs="Arial"/>
                <w:color w:val="000000" w:themeColor="text1"/>
              </w:rPr>
              <w:t>Exploit Database Server using Metasploit</w:t>
            </w:r>
            <w:r w:rsidR="6C6A4970" w:rsidRPr="694F9A0E">
              <w:rPr>
                <w:rFonts w:ascii="Arial" w:eastAsia="Arial" w:hAnsi="Arial" w:cs="Arial"/>
                <w:color w:val="000000" w:themeColor="text1"/>
              </w:rPr>
              <w:t xml:space="preserve"> (</w:t>
            </w:r>
            <w:r w:rsidR="6C6A4970" w:rsidRPr="694F9A0E">
              <w:rPr>
                <w:rFonts w:ascii="Arial" w:eastAsia="Arial" w:hAnsi="Arial" w:cs="Arial"/>
              </w:rPr>
              <w:t>exploit/windows/</w:t>
            </w:r>
            <w:proofErr w:type="spellStart"/>
            <w:r w:rsidR="6C6A4970" w:rsidRPr="694F9A0E">
              <w:rPr>
                <w:rFonts w:ascii="Arial" w:eastAsia="Arial" w:hAnsi="Arial" w:cs="Arial"/>
              </w:rPr>
              <w:t>mssql</w:t>
            </w:r>
            <w:proofErr w:type="spellEnd"/>
            <w:r w:rsidR="6C6A4970" w:rsidRPr="694F9A0E">
              <w:rPr>
                <w:rFonts w:ascii="Arial" w:eastAsia="Arial" w:hAnsi="Arial" w:cs="Arial"/>
              </w:rPr>
              <w:t>/</w:t>
            </w:r>
            <w:proofErr w:type="spellStart"/>
            <w:r w:rsidR="6C6A4970" w:rsidRPr="694F9A0E">
              <w:rPr>
                <w:rFonts w:ascii="Arial" w:eastAsia="Arial" w:hAnsi="Arial" w:cs="Arial"/>
              </w:rPr>
              <w:t>mssql_payload</w:t>
            </w:r>
            <w:proofErr w:type="spellEnd"/>
            <w:r w:rsidR="556A7DEA" w:rsidRPr="694F9A0E">
              <w:rPr>
                <w:rFonts w:ascii="Arial" w:eastAsia="Arial" w:hAnsi="Arial" w:cs="Arial"/>
              </w:rPr>
              <w:t>)</w:t>
            </w:r>
            <w:r w:rsidRPr="694F9A0E">
              <w:rPr>
                <w:rFonts w:ascii="Arial" w:eastAsia="Arial" w:hAnsi="Arial" w:cs="Arial"/>
                <w:color w:val="000000" w:themeColor="text1"/>
              </w:rPr>
              <w:t xml:space="preserve"> and perform information gathering.</w:t>
            </w:r>
          </w:p>
          <w:p w14:paraId="3162FC6D" w14:textId="5C129239" w:rsidR="003022D8" w:rsidRDefault="003022D8" w:rsidP="694F9A0E">
            <w:pPr>
              <w:rPr>
                <w:rFonts w:ascii="Arial" w:eastAsia="Arial" w:hAnsi="Arial" w:cs="Arial"/>
                <w:color w:val="000000" w:themeColor="text1"/>
              </w:rPr>
            </w:pPr>
          </w:p>
          <w:p w14:paraId="1A799D73" w14:textId="63D9ED05" w:rsidR="003022D8" w:rsidRDefault="076631AD" w:rsidP="694F9A0E">
            <w:pPr>
              <w:rPr>
                <w:rFonts w:ascii="Arial" w:eastAsia="Arial" w:hAnsi="Arial" w:cs="Arial"/>
                <w:color w:val="000000" w:themeColor="text1"/>
              </w:rPr>
            </w:pPr>
            <w:r w:rsidRPr="694F9A0E">
              <w:rPr>
                <w:rFonts w:ascii="Arial" w:eastAsia="Arial" w:hAnsi="Arial" w:cs="Arial"/>
                <w:b/>
                <w:bCs/>
                <w:color w:val="000000" w:themeColor="text1"/>
              </w:rPr>
              <w:t>Post-Exploitation Activities</w:t>
            </w:r>
          </w:p>
          <w:p w14:paraId="11EBDF23" w14:textId="56F56A5C" w:rsidR="003022D8" w:rsidRDefault="0ADEC85E" w:rsidP="002241F8">
            <w:pPr>
              <w:pStyle w:val="ListParagraph"/>
              <w:numPr>
                <w:ilvl w:val="0"/>
                <w:numId w:val="38"/>
              </w:numPr>
              <w:rPr>
                <w:rFonts w:eastAsiaTheme="minorEastAsia"/>
                <w:color w:val="000000" w:themeColor="text1"/>
              </w:rPr>
            </w:pPr>
            <w:r w:rsidRPr="5182CEB1">
              <w:rPr>
                <w:rFonts w:ascii="Arial" w:eastAsia="Arial" w:hAnsi="Arial" w:cs="Arial"/>
                <w:color w:val="000000" w:themeColor="text1"/>
              </w:rPr>
              <w:t xml:space="preserve">Gaining </w:t>
            </w:r>
            <w:r w:rsidR="1DC1F29C" w:rsidRPr="5182CEB1">
              <w:rPr>
                <w:rFonts w:ascii="Arial" w:eastAsia="Arial" w:hAnsi="Arial" w:cs="Arial"/>
                <w:color w:val="000000" w:themeColor="text1"/>
              </w:rPr>
              <w:t>Persistence</w:t>
            </w:r>
          </w:p>
          <w:p w14:paraId="58CBFFF8" w14:textId="4E5DDB0A" w:rsidR="003022D8" w:rsidRDefault="076631AD" w:rsidP="002241F8">
            <w:pPr>
              <w:pStyle w:val="ListParagraph"/>
              <w:numPr>
                <w:ilvl w:val="0"/>
                <w:numId w:val="38"/>
              </w:numPr>
              <w:rPr>
                <w:rFonts w:eastAsiaTheme="minorEastAsia"/>
                <w:color w:val="000000" w:themeColor="text1"/>
              </w:rPr>
            </w:pPr>
            <w:r w:rsidRPr="694F9A0E">
              <w:rPr>
                <w:rFonts w:ascii="Arial" w:eastAsia="Arial" w:hAnsi="Arial" w:cs="Arial"/>
                <w:color w:val="000000" w:themeColor="text1"/>
              </w:rPr>
              <w:t>Credential Harvesting</w:t>
            </w:r>
          </w:p>
          <w:p w14:paraId="440DA613" w14:textId="5A6EDF52" w:rsidR="003022D8" w:rsidRDefault="076631AD" w:rsidP="002241F8">
            <w:pPr>
              <w:pStyle w:val="ListParagraph"/>
              <w:numPr>
                <w:ilvl w:val="0"/>
                <w:numId w:val="38"/>
              </w:numPr>
              <w:rPr>
                <w:rFonts w:eastAsiaTheme="minorEastAsia"/>
                <w:color w:val="000000" w:themeColor="text1"/>
              </w:rPr>
            </w:pPr>
            <w:r w:rsidRPr="694F9A0E">
              <w:rPr>
                <w:rFonts w:ascii="Arial" w:eastAsia="Arial" w:hAnsi="Arial" w:cs="Arial"/>
                <w:color w:val="000000" w:themeColor="text1"/>
              </w:rPr>
              <w:t>Privilege Escalation</w:t>
            </w:r>
          </w:p>
          <w:p w14:paraId="5C417965" w14:textId="59B13752" w:rsidR="003022D8" w:rsidRDefault="076631AD" w:rsidP="002241F8">
            <w:pPr>
              <w:pStyle w:val="ListParagraph"/>
              <w:numPr>
                <w:ilvl w:val="0"/>
                <w:numId w:val="38"/>
              </w:numPr>
              <w:rPr>
                <w:rFonts w:eastAsiaTheme="minorEastAsia"/>
                <w:color w:val="000000" w:themeColor="text1"/>
              </w:rPr>
            </w:pPr>
            <w:r w:rsidRPr="694F9A0E">
              <w:rPr>
                <w:rFonts w:ascii="Arial" w:eastAsia="Arial" w:hAnsi="Arial" w:cs="Arial"/>
                <w:color w:val="000000" w:themeColor="text1"/>
              </w:rPr>
              <w:t>Information Gathering</w:t>
            </w:r>
          </w:p>
          <w:p w14:paraId="72B447A5" w14:textId="1F1033FE" w:rsidR="003022D8" w:rsidRDefault="003022D8" w:rsidP="694F9A0E">
            <w:pPr>
              <w:rPr>
                <w:b/>
                <w:bCs/>
              </w:rPr>
            </w:pPr>
          </w:p>
          <w:p w14:paraId="5D2215C1" w14:textId="73C49259" w:rsidR="003022D8" w:rsidRDefault="003022D8" w:rsidP="0E1990B1">
            <w:pPr>
              <w:rPr>
                <w:rFonts w:eastAsiaTheme="minorEastAsia"/>
                <w:b/>
                <w:bCs/>
                <w:u w:val="single"/>
              </w:rPr>
            </w:pPr>
          </w:p>
        </w:tc>
        <w:tc>
          <w:tcPr>
            <w:tcW w:w="2460" w:type="dxa"/>
            <w:vMerge w:val="restart"/>
          </w:tcPr>
          <w:p w14:paraId="4B9AC157" w14:textId="77777777" w:rsidR="003022D8" w:rsidRDefault="003022D8" w:rsidP="2FD90D69"/>
        </w:tc>
      </w:tr>
      <w:tr w:rsidR="003022D8" w14:paraId="67E1601D" w14:textId="77777777" w:rsidTr="005643AC">
        <w:trPr>
          <w:trHeight w:val="282"/>
        </w:trPr>
        <w:tc>
          <w:tcPr>
            <w:tcW w:w="690" w:type="dxa"/>
            <w:vMerge/>
          </w:tcPr>
          <w:p w14:paraId="57D97EE0" w14:textId="77777777" w:rsidR="003022D8" w:rsidRDefault="003022D8" w:rsidP="2FD90D69"/>
        </w:tc>
        <w:tc>
          <w:tcPr>
            <w:tcW w:w="1811" w:type="dxa"/>
            <w:vMerge/>
          </w:tcPr>
          <w:p w14:paraId="4DE52A65" w14:textId="77777777" w:rsidR="003022D8" w:rsidRDefault="003022D8" w:rsidP="2FD90D69"/>
        </w:tc>
        <w:tc>
          <w:tcPr>
            <w:tcW w:w="3139" w:type="dxa"/>
          </w:tcPr>
          <w:p w14:paraId="6B98486B" w14:textId="375347ED" w:rsidR="003022D8" w:rsidRDefault="505E6BDC" w:rsidP="695B7ECB">
            <w:pPr>
              <w:rPr>
                <w:rFonts w:ascii="Arial" w:eastAsia="Arial" w:hAnsi="Arial" w:cs="Arial"/>
              </w:rPr>
            </w:pPr>
            <w:r w:rsidRPr="695B7ECB">
              <w:rPr>
                <w:rFonts w:ascii="Arial" w:eastAsia="Arial" w:hAnsi="Arial" w:cs="Arial"/>
              </w:rPr>
              <w:t>Loke Ying Xia</w:t>
            </w:r>
          </w:p>
        </w:tc>
        <w:tc>
          <w:tcPr>
            <w:tcW w:w="1376" w:type="dxa"/>
          </w:tcPr>
          <w:p w14:paraId="4C1F2802" w14:textId="672B8FC6" w:rsidR="003022D8" w:rsidRDefault="780345D5" w:rsidP="41A01D50">
            <w:pPr>
              <w:rPr>
                <w:rFonts w:ascii="Arial" w:eastAsia="Arial" w:hAnsi="Arial" w:cs="Arial"/>
              </w:rPr>
            </w:pPr>
            <w:r w:rsidRPr="694F9A0E">
              <w:rPr>
                <w:rFonts w:ascii="Arial" w:eastAsia="Arial" w:hAnsi="Arial" w:cs="Arial"/>
              </w:rPr>
              <w:t>CSF01</w:t>
            </w:r>
          </w:p>
        </w:tc>
        <w:tc>
          <w:tcPr>
            <w:tcW w:w="1580" w:type="dxa"/>
          </w:tcPr>
          <w:p w14:paraId="624EA75F" w14:textId="5CBCC6E5" w:rsidR="003022D8" w:rsidRDefault="003022D8" w:rsidP="0E1990B1">
            <w:pPr>
              <w:rPr>
                <w:rFonts w:eastAsiaTheme="minorEastAsia"/>
              </w:rPr>
            </w:pPr>
          </w:p>
        </w:tc>
        <w:tc>
          <w:tcPr>
            <w:tcW w:w="2878" w:type="dxa"/>
            <w:vMerge/>
          </w:tcPr>
          <w:p w14:paraId="7E77CEC2" w14:textId="77777777" w:rsidR="003022D8" w:rsidRDefault="003022D8" w:rsidP="2FD90D69"/>
        </w:tc>
        <w:tc>
          <w:tcPr>
            <w:tcW w:w="12617" w:type="dxa"/>
            <w:vMerge/>
          </w:tcPr>
          <w:p w14:paraId="345882E9" w14:textId="77777777" w:rsidR="003022D8" w:rsidRPr="2FD90D69" w:rsidRDefault="003022D8" w:rsidP="2FD90D69">
            <w:pPr>
              <w:rPr>
                <w:rFonts w:ascii="Arial" w:eastAsia="Arial" w:hAnsi="Arial" w:cs="Arial"/>
                <w:b/>
                <w:bCs/>
                <w:u w:val="single"/>
              </w:rPr>
            </w:pPr>
          </w:p>
        </w:tc>
        <w:tc>
          <w:tcPr>
            <w:tcW w:w="2460" w:type="dxa"/>
            <w:vMerge/>
          </w:tcPr>
          <w:p w14:paraId="2AFCD90B" w14:textId="77777777" w:rsidR="003022D8" w:rsidRDefault="003022D8" w:rsidP="2FD90D69"/>
        </w:tc>
      </w:tr>
      <w:tr w:rsidR="003022D8" w14:paraId="3E7D2CAF" w14:textId="77777777" w:rsidTr="005643AC">
        <w:trPr>
          <w:trHeight w:val="120"/>
        </w:trPr>
        <w:tc>
          <w:tcPr>
            <w:tcW w:w="690" w:type="dxa"/>
            <w:vMerge/>
          </w:tcPr>
          <w:p w14:paraId="4C3125C8" w14:textId="77777777" w:rsidR="003022D8" w:rsidRDefault="003022D8" w:rsidP="2FD90D69"/>
        </w:tc>
        <w:tc>
          <w:tcPr>
            <w:tcW w:w="1811" w:type="dxa"/>
            <w:vMerge/>
          </w:tcPr>
          <w:p w14:paraId="14833D0E" w14:textId="77777777" w:rsidR="003022D8" w:rsidRDefault="003022D8" w:rsidP="2FD90D69"/>
        </w:tc>
        <w:tc>
          <w:tcPr>
            <w:tcW w:w="3139" w:type="dxa"/>
          </w:tcPr>
          <w:p w14:paraId="09C9FBEF" w14:textId="7DC536B8" w:rsidR="003022D8" w:rsidRDefault="003022D8" w:rsidP="0E1990B1">
            <w:pPr>
              <w:rPr>
                <w:rFonts w:eastAsiaTheme="minorEastAsia"/>
              </w:rPr>
            </w:pPr>
          </w:p>
        </w:tc>
        <w:tc>
          <w:tcPr>
            <w:tcW w:w="1376" w:type="dxa"/>
          </w:tcPr>
          <w:p w14:paraId="24D2BBFE" w14:textId="63D88385" w:rsidR="003022D8" w:rsidRDefault="003022D8" w:rsidP="41A01D50">
            <w:pPr>
              <w:rPr>
                <w:rFonts w:eastAsiaTheme="minorEastAsia"/>
              </w:rPr>
            </w:pPr>
          </w:p>
        </w:tc>
        <w:tc>
          <w:tcPr>
            <w:tcW w:w="1580" w:type="dxa"/>
          </w:tcPr>
          <w:p w14:paraId="4382D3A5" w14:textId="5DC4D0F5" w:rsidR="003022D8" w:rsidRDefault="003022D8" w:rsidP="0E1990B1">
            <w:pPr>
              <w:rPr>
                <w:rFonts w:eastAsiaTheme="minorEastAsia"/>
              </w:rPr>
            </w:pPr>
          </w:p>
        </w:tc>
        <w:tc>
          <w:tcPr>
            <w:tcW w:w="2878" w:type="dxa"/>
            <w:vMerge/>
          </w:tcPr>
          <w:p w14:paraId="0CFE28A7" w14:textId="77777777" w:rsidR="003022D8" w:rsidRDefault="003022D8" w:rsidP="2FD90D69"/>
        </w:tc>
        <w:tc>
          <w:tcPr>
            <w:tcW w:w="12617" w:type="dxa"/>
            <w:vMerge/>
          </w:tcPr>
          <w:p w14:paraId="001A0EA5" w14:textId="77777777" w:rsidR="003022D8" w:rsidRPr="2FD90D69" w:rsidRDefault="003022D8" w:rsidP="2FD90D69">
            <w:pPr>
              <w:rPr>
                <w:rFonts w:ascii="Arial" w:eastAsia="Arial" w:hAnsi="Arial" w:cs="Arial"/>
                <w:b/>
                <w:bCs/>
                <w:u w:val="single"/>
              </w:rPr>
            </w:pPr>
          </w:p>
        </w:tc>
        <w:tc>
          <w:tcPr>
            <w:tcW w:w="2460" w:type="dxa"/>
            <w:vMerge/>
          </w:tcPr>
          <w:p w14:paraId="3F7E425D" w14:textId="77777777" w:rsidR="003022D8" w:rsidRDefault="003022D8" w:rsidP="2FD90D69"/>
        </w:tc>
      </w:tr>
      <w:tr w:rsidR="00D01CFB" w14:paraId="74BC793C" w14:textId="77777777" w:rsidTr="005643AC">
        <w:trPr>
          <w:trHeight w:val="120"/>
        </w:trPr>
        <w:tc>
          <w:tcPr>
            <w:tcW w:w="690" w:type="dxa"/>
            <w:vMerge w:val="restart"/>
          </w:tcPr>
          <w:p w14:paraId="7FB9CD75" w14:textId="4ECE81DC" w:rsidR="00D01CFB" w:rsidRDefault="700F5ADF" w:rsidP="2FD90D69">
            <w:r>
              <w:t>1</w:t>
            </w:r>
            <w:r w:rsidR="35146CB9">
              <w:t>8</w:t>
            </w:r>
          </w:p>
        </w:tc>
        <w:tc>
          <w:tcPr>
            <w:tcW w:w="1811" w:type="dxa"/>
            <w:vMerge w:val="restart"/>
          </w:tcPr>
          <w:p w14:paraId="160C0023" w14:textId="57F6C879" w:rsidR="00D01CFB" w:rsidRDefault="6F62EDD7" w:rsidP="788C4B58">
            <w:pPr>
              <w:rPr>
                <w:rFonts w:eastAsiaTheme="minorEastAsia"/>
                <w:sz w:val="24"/>
                <w:szCs w:val="24"/>
              </w:rPr>
            </w:pPr>
            <w:r w:rsidRPr="788C4B58">
              <w:rPr>
                <w:rFonts w:eastAsiaTheme="minorEastAsia"/>
                <w:sz w:val="24"/>
                <w:szCs w:val="24"/>
              </w:rPr>
              <w:t xml:space="preserve">Team </w:t>
            </w:r>
            <w:proofErr w:type="spellStart"/>
            <w:r w:rsidRPr="788C4B58">
              <w:rPr>
                <w:rFonts w:eastAsiaTheme="minorEastAsia"/>
                <w:sz w:val="24"/>
                <w:szCs w:val="24"/>
              </w:rPr>
              <w:t>Chickin</w:t>
            </w:r>
            <w:proofErr w:type="spellEnd"/>
          </w:p>
        </w:tc>
        <w:tc>
          <w:tcPr>
            <w:tcW w:w="3139" w:type="dxa"/>
          </w:tcPr>
          <w:p w14:paraId="656DF14A" w14:textId="3E393BD5" w:rsidR="00D01CFB" w:rsidRDefault="589B63BA" w:rsidP="788C4B58">
            <w:pPr>
              <w:rPr>
                <w:rFonts w:eastAsiaTheme="minorEastAsia"/>
                <w:color w:val="000000"/>
                <w:shd w:val="clear" w:color="auto" w:fill="FFFFFF"/>
              </w:rPr>
            </w:pPr>
            <w:r w:rsidRPr="788C4B58">
              <w:rPr>
                <w:rFonts w:eastAsiaTheme="minorEastAsia"/>
                <w:color w:val="000000" w:themeColor="text1"/>
              </w:rPr>
              <w:t xml:space="preserve">Livia </w:t>
            </w:r>
            <w:proofErr w:type="spellStart"/>
            <w:r w:rsidRPr="788C4B58">
              <w:rPr>
                <w:rFonts w:eastAsiaTheme="minorEastAsia"/>
                <w:color w:val="000000" w:themeColor="text1"/>
              </w:rPr>
              <w:t>Poernomo</w:t>
            </w:r>
            <w:proofErr w:type="spellEnd"/>
          </w:p>
        </w:tc>
        <w:tc>
          <w:tcPr>
            <w:tcW w:w="1376" w:type="dxa"/>
          </w:tcPr>
          <w:p w14:paraId="45CE9506" w14:textId="1758000C" w:rsidR="00D01CFB" w:rsidRDefault="421AABAB" w:rsidP="788C4B58">
            <w:pPr>
              <w:rPr>
                <w:rFonts w:eastAsiaTheme="minorEastAsia"/>
              </w:rPr>
            </w:pPr>
            <w:r w:rsidRPr="788C4B58">
              <w:rPr>
                <w:rFonts w:eastAsiaTheme="minorEastAsia"/>
              </w:rPr>
              <w:t>CSF01</w:t>
            </w:r>
          </w:p>
        </w:tc>
        <w:tc>
          <w:tcPr>
            <w:tcW w:w="1580" w:type="dxa"/>
          </w:tcPr>
          <w:p w14:paraId="2137EBA9" w14:textId="774CC8E4" w:rsidR="00D01CFB" w:rsidRDefault="00D01CFB" w:rsidP="0E1990B1">
            <w:pPr>
              <w:rPr>
                <w:rFonts w:eastAsiaTheme="minorEastAsia"/>
              </w:rPr>
            </w:pPr>
          </w:p>
        </w:tc>
        <w:tc>
          <w:tcPr>
            <w:tcW w:w="2878" w:type="dxa"/>
            <w:vMerge w:val="restart"/>
          </w:tcPr>
          <w:p w14:paraId="79587C1F" w14:textId="17B9C505" w:rsidR="00D01CFB" w:rsidRDefault="48C242E0" w:rsidP="0E1990B1">
            <w:pPr>
              <w:rPr>
                <w:rFonts w:ascii="Arial" w:eastAsia="Arial" w:hAnsi="Arial" w:cs="Arial"/>
              </w:rPr>
            </w:pPr>
            <w:r w:rsidRPr="5182CEB1">
              <w:rPr>
                <w:rFonts w:ascii="Arial" w:eastAsia="Arial" w:hAnsi="Arial" w:cs="Arial"/>
              </w:rPr>
              <w:t>Exploit a network and take over remote devices</w:t>
            </w:r>
            <w:r w:rsidR="140981EA" w:rsidRPr="5182CEB1">
              <w:rPr>
                <w:rFonts w:ascii="Arial" w:eastAsia="Arial" w:hAnsi="Arial" w:cs="Arial"/>
              </w:rPr>
              <w:t xml:space="preserve"> </w:t>
            </w:r>
            <w:r w:rsidR="11618567" w:rsidRPr="5182CEB1">
              <w:rPr>
                <w:rFonts w:ascii="Arial" w:eastAsia="Arial" w:hAnsi="Arial" w:cs="Arial"/>
              </w:rPr>
              <w:t>using a compromised machine.</w:t>
            </w:r>
          </w:p>
        </w:tc>
        <w:tc>
          <w:tcPr>
            <w:tcW w:w="12617" w:type="dxa"/>
            <w:vMerge w:val="restart"/>
          </w:tcPr>
          <w:p w14:paraId="567A194F" w14:textId="5CD74631" w:rsidR="009D09F1" w:rsidRPr="2FD90D69" w:rsidRDefault="4F4F0B41" w:rsidP="5182CEB1">
            <w:r w:rsidRPr="5182CEB1">
              <w:rPr>
                <w:rFonts w:ascii="Arial" w:eastAsia="Arial" w:hAnsi="Arial" w:cs="Arial"/>
                <w:b/>
                <w:bCs/>
                <w:color w:val="000000" w:themeColor="text1"/>
              </w:rPr>
              <w:t>Case Scenario:</w:t>
            </w:r>
          </w:p>
          <w:p w14:paraId="354E60D0" w14:textId="251002B8" w:rsidR="009D09F1" w:rsidRPr="2FD90D69" w:rsidRDefault="4F4F0B41" w:rsidP="5182CEB1">
            <w:pPr>
              <w:rPr>
                <w:rFonts w:ascii="Arial" w:eastAsia="Arial" w:hAnsi="Arial" w:cs="Arial"/>
                <w:color w:val="000000" w:themeColor="text1"/>
              </w:rPr>
            </w:pPr>
            <w:r w:rsidRPr="5182CEB1">
              <w:rPr>
                <w:rFonts w:ascii="Arial" w:eastAsia="Arial" w:hAnsi="Arial" w:cs="Arial"/>
                <w:color w:val="000000" w:themeColor="text1"/>
              </w:rPr>
              <w:t xml:space="preserve">ABC company is a small start-up food stall company composed of a group of new graduates Alex, Ben and </w:t>
            </w:r>
            <w:proofErr w:type="spellStart"/>
            <w:r w:rsidRPr="5182CEB1">
              <w:rPr>
                <w:rFonts w:ascii="Arial" w:eastAsia="Arial" w:hAnsi="Arial" w:cs="Arial"/>
                <w:color w:val="000000" w:themeColor="text1"/>
              </w:rPr>
              <w:t>Clorise</w:t>
            </w:r>
            <w:proofErr w:type="spellEnd"/>
            <w:r w:rsidRPr="5182CEB1">
              <w:rPr>
                <w:rFonts w:ascii="Arial" w:eastAsia="Arial" w:hAnsi="Arial" w:cs="Arial"/>
                <w:color w:val="000000" w:themeColor="text1"/>
              </w:rPr>
              <w:t>. Due to the lack of funds, the group decided that the bare minimum security for their IT infrastructure and machines would be sufficient. A team of hackers have discovered the vulnerabilities of the company network and is now planning to sabotage the start-up company</w:t>
            </w:r>
            <w:r w:rsidR="425A46F8" w:rsidRPr="5182CEB1">
              <w:rPr>
                <w:rFonts w:ascii="Arial" w:eastAsia="Arial" w:hAnsi="Arial" w:cs="Arial"/>
                <w:color w:val="000000" w:themeColor="text1"/>
              </w:rPr>
              <w:t xml:space="preserve"> and the employees</w:t>
            </w:r>
            <w:r w:rsidRPr="5182CEB1">
              <w:rPr>
                <w:rFonts w:ascii="Arial" w:eastAsia="Arial" w:hAnsi="Arial" w:cs="Arial"/>
                <w:color w:val="000000" w:themeColor="text1"/>
              </w:rPr>
              <w:t xml:space="preserve">. </w:t>
            </w:r>
          </w:p>
          <w:p w14:paraId="622FDE5D" w14:textId="7CC85030" w:rsidR="009D09F1" w:rsidRPr="2FD90D69" w:rsidRDefault="009D09F1" w:rsidP="5182CEB1">
            <w:r>
              <w:br/>
            </w:r>
          </w:p>
          <w:p w14:paraId="0D1EDC83" w14:textId="4DEE9467" w:rsidR="009D09F1" w:rsidRPr="2FD90D69" w:rsidRDefault="4F4F0B41" w:rsidP="5182CEB1">
            <w:r w:rsidRPr="5182CEB1">
              <w:rPr>
                <w:rFonts w:ascii="Arial" w:eastAsia="Arial" w:hAnsi="Arial" w:cs="Arial"/>
                <w:b/>
                <w:bCs/>
                <w:color w:val="000000" w:themeColor="text1"/>
              </w:rPr>
              <w:t>Network Diagram:</w:t>
            </w:r>
          </w:p>
          <w:p w14:paraId="65B3328D" w14:textId="022AB18C" w:rsidR="009D09F1" w:rsidRPr="2FD90D69" w:rsidRDefault="7CD7130B" w:rsidP="5182CEB1">
            <w:r>
              <w:rPr>
                <w:noProof/>
              </w:rPr>
              <w:drawing>
                <wp:inline distT="0" distB="0" distL="0" distR="0" wp14:anchorId="5546CA03" wp14:editId="12B17C69">
                  <wp:extent cx="6657975" cy="5181598"/>
                  <wp:effectExtent l="0" t="0" r="0" b="0"/>
                  <wp:docPr id="1666022841" name="Picture 1666022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6022841"/>
                          <pic:cNvPicPr/>
                        </pic:nvPicPr>
                        <pic:blipFill>
                          <a:blip r:embed="rId64">
                            <a:extLst>
                              <a:ext uri="{28A0092B-C50C-407E-A947-70E740481C1C}">
                                <a14:useLocalDpi xmlns:a14="http://schemas.microsoft.com/office/drawing/2010/main" val="0"/>
                              </a:ext>
                            </a:extLst>
                          </a:blip>
                          <a:stretch>
                            <a:fillRect/>
                          </a:stretch>
                        </pic:blipFill>
                        <pic:spPr>
                          <a:xfrm>
                            <a:off x="0" y="0"/>
                            <a:ext cx="6657975" cy="5181598"/>
                          </a:xfrm>
                          <a:prstGeom prst="rect">
                            <a:avLst/>
                          </a:prstGeom>
                        </pic:spPr>
                      </pic:pic>
                    </a:graphicData>
                  </a:graphic>
                </wp:inline>
              </w:drawing>
            </w:r>
          </w:p>
          <w:p w14:paraId="5F3AC828" w14:textId="0CA3BDFA" w:rsidR="009D09F1" w:rsidRPr="2FD90D69" w:rsidRDefault="009D09F1" w:rsidP="5182CEB1">
            <w:r>
              <w:br/>
            </w:r>
          </w:p>
          <w:p w14:paraId="74E8E6D0" w14:textId="0DC44099" w:rsidR="009D09F1" w:rsidRPr="2FD90D69" w:rsidRDefault="4F4F0B41" w:rsidP="5182CEB1">
            <w:r w:rsidRPr="5182CEB1">
              <w:rPr>
                <w:rFonts w:ascii="Arial" w:eastAsia="Arial" w:hAnsi="Arial" w:cs="Arial"/>
                <w:b/>
                <w:bCs/>
                <w:color w:val="000000" w:themeColor="text1"/>
              </w:rPr>
              <w:t>Project Outline:</w:t>
            </w:r>
          </w:p>
          <w:p w14:paraId="6DAFEC8D" w14:textId="3FB0930A" w:rsidR="009D09F1" w:rsidRPr="2FD90D69" w:rsidRDefault="4F4F0B41" w:rsidP="5182CEB1">
            <w:r w:rsidRPr="5182CEB1">
              <w:rPr>
                <w:rFonts w:ascii="Arial" w:eastAsia="Arial" w:hAnsi="Arial" w:cs="Arial"/>
                <w:color w:val="000000" w:themeColor="text1"/>
              </w:rPr>
              <w:t xml:space="preserve">Hackers visited ABC’s company food stall and connected to their network via the Wi-Fi given for free to the customers of ABC food stall. Through reconnaissance, hackers </w:t>
            </w:r>
            <w:proofErr w:type="gramStart"/>
            <w:r w:rsidRPr="5182CEB1">
              <w:rPr>
                <w:rFonts w:ascii="Arial" w:eastAsia="Arial" w:hAnsi="Arial" w:cs="Arial"/>
                <w:color w:val="000000" w:themeColor="text1"/>
              </w:rPr>
              <w:t>are able to</w:t>
            </w:r>
            <w:proofErr w:type="gramEnd"/>
            <w:r w:rsidRPr="5182CEB1">
              <w:rPr>
                <w:rFonts w:ascii="Arial" w:eastAsia="Arial" w:hAnsi="Arial" w:cs="Arial"/>
                <w:color w:val="000000" w:themeColor="text1"/>
              </w:rPr>
              <w:t xml:space="preserve"> identify the devices connected to the router.</w:t>
            </w:r>
            <w:r w:rsidR="009D09F1">
              <w:br/>
            </w:r>
          </w:p>
          <w:p w14:paraId="0EB2D2A3" w14:textId="2E2CD498" w:rsidR="009D09F1" w:rsidRPr="2FD90D69" w:rsidRDefault="4F4F0B41" w:rsidP="5182CEB1">
            <w:r w:rsidRPr="5182CEB1">
              <w:rPr>
                <w:rFonts w:ascii="Arial" w:eastAsia="Arial" w:hAnsi="Arial" w:cs="Arial"/>
                <w:color w:val="000000" w:themeColor="text1"/>
              </w:rPr>
              <w:t xml:space="preserve">Hackers launched an MITM attack on the PC used by Alex. </w:t>
            </w:r>
            <w:r w:rsidR="15FDA7FB" w:rsidRPr="5182CEB1">
              <w:rPr>
                <w:rFonts w:ascii="Arial" w:eastAsia="Arial" w:hAnsi="Arial" w:cs="Arial"/>
                <w:color w:val="000000" w:themeColor="text1"/>
              </w:rPr>
              <w:t>They can</w:t>
            </w:r>
            <w:r w:rsidRPr="5182CEB1">
              <w:rPr>
                <w:rFonts w:ascii="Arial" w:eastAsia="Arial" w:hAnsi="Arial" w:cs="Arial"/>
                <w:color w:val="000000" w:themeColor="text1"/>
              </w:rPr>
              <w:t xml:space="preserve"> perform MITM attacks to infect the traffic with malware and sniff credentials and information from the packets exchanged from device to the server and vice versa.</w:t>
            </w:r>
            <w:r w:rsidR="009D09F1">
              <w:br/>
            </w:r>
          </w:p>
          <w:p w14:paraId="5E2351FA" w14:textId="70AE35F9" w:rsidR="009D09F1" w:rsidRPr="2FD90D69" w:rsidRDefault="4F4F0B41" w:rsidP="5182CEB1">
            <w:r w:rsidRPr="5182CEB1">
              <w:rPr>
                <w:rFonts w:ascii="Arial" w:eastAsia="Arial" w:hAnsi="Arial" w:cs="Arial"/>
                <w:color w:val="000000" w:themeColor="text1"/>
              </w:rPr>
              <w:t>Hackers then perform session hijacking through HTTP, gaining access to the email used by the team members to exchange files, therefore, crafting spear phishing emails to the other members working from home with the existing information in the email account.</w:t>
            </w:r>
            <w:r w:rsidR="009D09F1">
              <w:br/>
            </w:r>
          </w:p>
          <w:p w14:paraId="5AB417F6" w14:textId="22F9728C" w:rsidR="009D09F1" w:rsidRPr="2FD90D69" w:rsidRDefault="4F4F0B41" w:rsidP="5182CEB1">
            <w:r w:rsidRPr="5182CEB1">
              <w:rPr>
                <w:rFonts w:ascii="Arial" w:eastAsia="Arial" w:hAnsi="Arial" w:cs="Arial"/>
                <w:color w:val="000000" w:themeColor="text1"/>
              </w:rPr>
              <w:t xml:space="preserve">Spear phishing emails are equipped with malicious files, which tricks the other members to download them. The malicious files will help the hackers to gain control over Ben’s laptop and </w:t>
            </w:r>
            <w:proofErr w:type="spellStart"/>
            <w:r w:rsidRPr="5182CEB1">
              <w:rPr>
                <w:rFonts w:ascii="Arial" w:eastAsia="Arial" w:hAnsi="Arial" w:cs="Arial"/>
                <w:color w:val="000000" w:themeColor="text1"/>
              </w:rPr>
              <w:t>Chlorise’s</w:t>
            </w:r>
            <w:proofErr w:type="spellEnd"/>
            <w:r w:rsidRPr="5182CEB1">
              <w:rPr>
                <w:rFonts w:ascii="Arial" w:eastAsia="Arial" w:hAnsi="Arial" w:cs="Arial"/>
                <w:color w:val="000000" w:themeColor="text1"/>
              </w:rPr>
              <w:t xml:space="preserve"> android phone. Hence, Ben’s laptop and </w:t>
            </w:r>
            <w:proofErr w:type="spellStart"/>
            <w:r w:rsidRPr="5182CEB1">
              <w:rPr>
                <w:rFonts w:ascii="Arial" w:eastAsia="Arial" w:hAnsi="Arial" w:cs="Arial"/>
                <w:color w:val="000000" w:themeColor="text1"/>
              </w:rPr>
              <w:t>Chlorise’s</w:t>
            </w:r>
            <w:proofErr w:type="spellEnd"/>
            <w:r w:rsidRPr="5182CEB1">
              <w:rPr>
                <w:rFonts w:ascii="Arial" w:eastAsia="Arial" w:hAnsi="Arial" w:cs="Arial"/>
                <w:color w:val="000000" w:themeColor="text1"/>
              </w:rPr>
              <w:t xml:space="preserve"> android phone are compromised.</w:t>
            </w:r>
          </w:p>
          <w:p w14:paraId="2FF3B819" w14:textId="747D0D3F" w:rsidR="009D09F1" w:rsidRPr="2FD90D69" w:rsidRDefault="009D09F1" w:rsidP="5182CEB1">
            <w:pPr>
              <w:rPr>
                <w:rFonts w:ascii="Arial" w:eastAsia="Arial" w:hAnsi="Arial" w:cs="Arial"/>
                <w:color w:val="000000" w:themeColor="text1"/>
              </w:rPr>
            </w:pPr>
            <w:r>
              <w:br/>
            </w:r>
            <w:r w:rsidR="2B019ADB" w:rsidRPr="5182CEB1">
              <w:rPr>
                <w:rFonts w:ascii="Arial" w:eastAsia="Arial" w:hAnsi="Arial" w:cs="Arial"/>
                <w:color w:val="000000" w:themeColor="text1"/>
              </w:rPr>
              <w:t xml:space="preserve">From Ben’s compromised device, </w:t>
            </w:r>
            <w:r w:rsidR="448DB47E" w:rsidRPr="5182CEB1">
              <w:rPr>
                <w:rFonts w:ascii="Arial" w:eastAsia="Arial" w:hAnsi="Arial" w:cs="Arial"/>
                <w:color w:val="000000" w:themeColor="text1"/>
              </w:rPr>
              <w:t xml:space="preserve">hackers </w:t>
            </w:r>
            <w:proofErr w:type="gramStart"/>
            <w:r w:rsidR="2B019ADB" w:rsidRPr="5182CEB1">
              <w:rPr>
                <w:rFonts w:ascii="Arial" w:eastAsia="Arial" w:hAnsi="Arial" w:cs="Arial"/>
                <w:color w:val="000000" w:themeColor="text1"/>
              </w:rPr>
              <w:t>are able to</w:t>
            </w:r>
            <w:proofErr w:type="gramEnd"/>
            <w:r w:rsidR="2B019ADB" w:rsidRPr="5182CEB1">
              <w:rPr>
                <w:rFonts w:ascii="Arial" w:eastAsia="Arial" w:hAnsi="Arial" w:cs="Arial"/>
                <w:color w:val="000000" w:themeColor="text1"/>
              </w:rPr>
              <w:t xml:space="preserve"> do domain reconnaissance and vulnerability scanning using various tools. After the process is done, pivoting is then carried out to a Windows 10 Device in Ben’s network, making use of the </w:t>
            </w:r>
            <w:proofErr w:type="spellStart"/>
            <w:r w:rsidR="2B019ADB" w:rsidRPr="5182CEB1">
              <w:rPr>
                <w:rFonts w:ascii="Arial" w:eastAsia="Arial" w:hAnsi="Arial" w:cs="Arial"/>
                <w:color w:val="000000" w:themeColor="text1"/>
              </w:rPr>
              <w:t>EternalBlue</w:t>
            </w:r>
            <w:proofErr w:type="spellEnd"/>
            <w:r w:rsidR="2B019ADB" w:rsidRPr="5182CEB1">
              <w:rPr>
                <w:rFonts w:ascii="Arial" w:eastAsia="Arial" w:hAnsi="Arial" w:cs="Arial"/>
                <w:color w:val="000000" w:themeColor="text1"/>
              </w:rPr>
              <w:t xml:space="preserve"> exploit.</w:t>
            </w:r>
          </w:p>
          <w:p w14:paraId="6E3E6571" w14:textId="57C2EFD8" w:rsidR="009D09F1" w:rsidRPr="2FD90D69" w:rsidRDefault="009D09F1" w:rsidP="5182CEB1">
            <w:pPr>
              <w:rPr>
                <w:rFonts w:ascii="Arial" w:eastAsia="Arial" w:hAnsi="Arial" w:cs="Arial"/>
                <w:color w:val="000000" w:themeColor="text1"/>
              </w:rPr>
            </w:pPr>
          </w:p>
          <w:p w14:paraId="02A389B1" w14:textId="3A173180" w:rsidR="009D09F1" w:rsidRPr="2FD90D69" w:rsidRDefault="4F4F0B41" w:rsidP="5182CEB1">
            <w:r w:rsidRPr="5182CEB1">
              <w:rPr>
                <w:rFonts w:ascii="Arial" w:eastAsia="Arial" w:hAnsi="Arial" w:cs="Arial"/>
                <w:b/>
                <w:bCs/>
                <w:color w:val="000000" w:themeColor="text1"/>
              </w:rPr>
              <w:t>Setup:</w:t>
            </w:r>
          </w:p>
          <w:p w14:paraId="0E2B3E9D" w14:textId="4A12B7C6" w:rsidR="009D09F1" w:rsidRPr="2FD90D69" w:rsidRDefault="063C1461" w:rsidP="002241F8">
            <w:pPr>
              <w:pStyle w:val="ListParagraph"/>
              <w:numPr>
                <w:ilvl w:val="0"/>
                <w:numId w:val="22"/>
              </w:numPr>
              <w:rPr>
                <w:rFonts w:eastAsiaTheme="minorEastAsia"/>
                <w:color w:val="000000" w:themeColor="text1"/>
              </w:rPr>
            </w:pPr>
            <w:r w:rsidRPr="5182CEB1">
              <w:rPr>
                <w:rFonts w:ascii="Arial" w:eastAsia="Arial" w:hAnsi="Arial" w:cs="Arial"/>
                <w:color w:val="000000" w:themeColor="text1"/>
              </w:rPr>
              <w:t>Windows 10 (Alex’s PC)</w:t>
            </w:r>
          </w:p>
          <w:p w14:paraId="4EDA5D46" w14:textId="625B315E" w:rsidR="009D09F1" w:rsidRPr="2FD90D69" w:rsidRDefault="063C1461" w:rsidP="002241F8">
            <w:pPr>
              <w:pStyle w:val="ListParagraph"/>
              <w:numPr>
                <w:ilvl w:val="0"/>
                <w:numId w:val="22"/>
              </w:numPr>
              <w:rPr>
                <w:rFonts w:eastAsiaTheme="minorEastAsia"/>
                <w:color w:val="000000" w:themeColor="text1"/>
              </w:rPr>
            </w:pPr>
            <w:r w:rsidRPr="5182CEB1">
              <w:rPr>
                <w:rFonts w:ascii="Arial" w:eastAsia="Arial" w:hAnsi="Arial" w:cs="Arial"/>
                <w:color w:val="000000" w:themeColor="text1"/>
              </w:rPr>
              <w:t>Windows 7 (Ben’s Laptop)</w:t>
            </w:r>
          </w:p>
          <w:p w14:paraId="3011F19F" w14:textId="726023F8" w:rsidR="009D09F1" w:rsidRPr="2FD90D69" w:rsidRDefault="063C1461" w:rsidP="002241F8">
            <w:pPr>
              <w:pStyle w:val="ListParagraph"/>
              <w:numPr>
                <w:ilvl w:val="0"/>
                <w:numId w:val="22"/>
              </w:numPr>
              <w:rPr>
                <w:rFonts w:eastAsiaTheme="minorEastAsia"/>
                <w:color w:val="000000" w:themeColor="text1"/>
              </w:rPr>
            </w:pPr>
            <w:r w:rsidRPr="5182CEB1">
              <w:rPr>
                <w:rFonts w:ascii="Arial" w:eastAsia="Arial" w:hAnsi="Arial" w:cs="Arial"/>
                <w:color w:val="000000" w:themeColor="text1"/>
              </w:rPr>
              <w:t>Windows 10 (Device in Ben’s Private Network)</w:t>
            </w:r>
          </w:p>
          <w:p w14:paraId="51533D4B" w14:textId="761C4037" w:rsidR="009D09F1" w:rsidRPr="2FD90D69" w:rsidRDefault="063C1461" w:rsidP="002241F8">
            <w:pPr>
              <w:pStyle w:val="ListParagraph"/>
              <w:numPr>
                <w:ilvl w:val="0"/>
                <w:numId w:val="22"/>
              </w:numPr>
              <w:rPr>
                <w:rFonts w:eastAsiaTheme="minorEastAsia"/>
                <w:color w:val="000000" w:themeColor="text1"/>
              </w:rPr>
            </w:pPr>
            <w:r w:rsidRPr="5182CEB1">
              <w:rPr>
                <w:rFonts w:ascii="Arial" w:eastAsia="Arial" w:hAnsi="Arial" w:cs="Arial"/>
                <w:color w:val="000000" w:themeColor="text1"/>
              </w:rPr>
              <w:t>Android Phone (</w:t>
            </w:r>
            <w:proofErr w:type="spellStart"/>
            <w:r w:rsidRPr="5182CEB1">
              <w:rPr>
                <w:rFonts w:ascii="Arial" w:eastAsia="Arial" w:hAnsi="Arial" w:cs="Arial"/>
                <w:color w:val="000000" w:themeColor="text1"/>
              </w:rPr>
              <w:t>Chlorise’s</w:t>
            </w:r>
            <w:proofErr w:type="spellEnd"/>
            <w:r w:rsidRPr="5182CEB1">
              <w:rPr>
                <w:rFonts w:ascii="Arial" w:eastAsia="Arial" w:hAnsi="Arial" w:cs="Arial"/>
                <w:color w:val="000000" w:themeColor="text1"/>
              </w:rPr>
              <w:t xml:space="preserve"> Mobile Phone)</w:t>
            </w:r>
          </w:p>
          <w:p w14:paraId="4A27607D" w14:textId="143C9BD5" w:rsidR="009D09F1" w:rsidRPr="2FD90D69" w:rsidRDefault="063C1461" w:rsidP="002241F8">
            <w:pPr>
              <w:pStyle w:val="ListParagraph"/>
              <w:numPr>
                <w:ilvl w:val="0"/>
                <w:numId w:val="22"/>
              </w:numPr>
              <w:rPr>
                <w:rFonts w:eastAsiaTheme="minorEastAsia"/>
                <w:color w:val="000000" w:themeColor="text1"/>
              </w:rPr>
            </w:pPr>
            <w:r w:rsidRPr="5182CEB1">
              <w:rPr>
                <w:rFonts w:ascii="Arial" w:eastAsia="Arial" w:hAnsi="Arial" w:cs="Arial"/>
                <w:color w:val="000000" w:themeColor="text1"/>
              </w:rPr>
              <w:t>Kali Linux (Attacker’s Machine)</w:t>
            </w:r>
          </w:p>
          <w:p w14:paraId="337F4619" w14:textId="3D9B5F28" w:rsidR="009D09F1" w:rsidRPr="2FD90D69" w:rsidRDefault="063C1461" w:rsidP="002241F8">
            <w:pPr>
              <w:pStyle w:val="ListParagraph"/>
              <w:numPr>
                <w:ilvl w:val="0"/>
                <w:numId w:val="22"/>
              </w:numPr>
              <w:rPr>
                <w:rFonts w:eastAsiaTheme="minorEastAsia"/>
                <w:color w:val="000000" w:themeColor="text1"/>
              </w:rPr>
            </w:pPr>
            <w:r w:rsidRPr="5182CEB1">
              <w:rPr>
                <w:rFonts w:ascii="Arial" w:eastAsia="Arial" w:hAnsi="Arial" w:cs="Arial"/>
                <w:color w:val="000000" w:themeColor="text1"/>
              </w:rPr>
              <w:t>Palo Alto Firewall acting as a router</w:t>
            </w:r>
            <w:r w:rsidR="009D09F1">
              <w:br/>
            </w:r>
          </w:p>
          <w:p w14:paraId="3A149BB0" w14:textId="3ACA3B64" w:rsidR="009D09F1" w:rsidRPr="2FD90D69" w:rsidRDefault="4F4F0B41" w:rsidP="5182CEB1">
            <w:r w:rsidRPr="5182CEB1">
              <w:rPr>
                <w:rFonts w:ascii="Arial" w:eastAsia="Arial" w:hAnsi="Arial" w:cs="Arial"/>
                <w:b/>
                <w:bCs/>
                <w:color w:val="000000" w:themeColor="text1"/>
              </w:rPr>
              <w:t>Exploitations:</w:t>
            </w:r>
          </w:p>
          <w:p w14:paraId="351132F6" w14:textId="4B13791D" w:rsidR="009D09F1" w:rsidRPr="2FD90D69" w:rsidRDefault="4F4F0B41" w:rsidP="002241F8">
            <w:pPr>
              <w:pStyle w:val="ListParagraph"/>
              <w:numPr>
                <w:ilvl w:val="0"/>
                <w:numId w:val="21"/>
              </w:numPr>
              <w:rPr>
                <w:rFonts w:eastAsiaTheme="minorEastAsia"/>
                <w:color w:val="000000" w:themeColor="text1"/>
              </w:rPr>
            </w:pPr>
            <w:r w:rsidRPr="5182CEB1">
              <w:rPr>
                <w:rFonts w:ascii="Arial" w:eastAsia="Arial" w:hAnsi="Arial" w:cs="Arial"/>
                <w:color w:val="000000" w:themeColor="text1"/>
              </w:rPr>
              <w:t>MITM (Packet Modification)</w:t>
            </w:r>
          </w:p>
          <w:p w14:paraId="7AEEADCC" w14:textId="52046705" w:rsidR="009D09F1" w:rsidRPr="2FD90D69" w:rsidRDefault="4F4F0B41" w:rsidP="002241F8">
            <w:pPr>
              <w:pStyle w:val="ListParagraph"/>
              <w:numPr>
                <w:ilvl w:val="0"/>
                <w:numId w:val="21"/>
              </w:numPr>
              <w:rPr>
                <w:color w:val="000000" w:themeColor="text1"/>
              </w:rPr>
            </w:pPr>
            <w:r w:rsidRPr="5182CEB1">
              <w:rPr>
                <w:rFonts w:ascii="Arial" w:eastAsia="Arial" w:hAnsi="Arial" w:cs="Arial"/>
                <w:color w:val="000000" w:themeColor="text1"/>
              </w:rPr>
              <w:t>Session Hijacking CVE-2016-3306</w:t>
            </w:r>
          </w:p>
          <w:p w14:paraId="6D79D644" w14:textId="138A8BA4" w:rsidR="009D09F1" w:rsidRPr="2FD90D69" w:rsidRDefault="4F4F0B41" w:rsidP="002241F8">
            <w:pPr>
              <w:pStyle w:val="ListParagraph"/>
              <w:numPr>
                <w:ilvl w:val="0"/>
                <w:numId w:val="21"/>
              </w:numPr>
              <w:rPr>
                <w:color w:val="000000" w:themeColor="text1"/>
              </w:rPr>
            </w:pPr>
            <w:r w:rsidRPr="5182CEB1">
              <w:rPr>
                <w:rFonts w:ascii="Arial" w:eastAsia="Arial" w:hAnsi="Arial" w:cs="Arial"/>
                <w:color w:val="000000" w:themeColor="text1"/>
              </w:rPr>
              <w:t>Social Engineering (Spear Phishing)</w:t>
            </w:r>
          </w:p>
          <w:p w14:paraId="7E150616" w14:textId="47C5A556" w:rsidR="009D09F1" w:rsidRPr="2FD90D69" w:rsidRDefault="4F4F0B41" w:rsidP="002241F8">
            <w:pPr>
              <w:pStyle w:val="ListParagraph"/>
              <w:numPr>
                <w:ilvl w:val="0"/>
                <w:numId w:val="21"/>
              </w:numPr>
              <w:rPr>
                <w:color w:val="000000" w:themeColor="text1"/>
              </w:rPr>
            </w:pPr>
            <w:r w:rsidRPr="5182CEB1">
              <w:rPr>
                <w:rFonts w:ascii="Arial" w:eastAsia="Arial" w:hAnsi="Arial" w:cs="Arial"/>
                <w:color w:val="000000" w:themeColor="text1"/>
              </w:rPr>
              <w:t>Escalation of Privilege on PC CVE-2019-0543</w:t>
            </w:r>
          </w:p>
          <w:p w14:paraId="0CCF8DF9" w14:textId="16F9E4A1" w:rsidR="009D09F1" w:rsidRPr="2FD90D69" w:rsidRDefault="4F4F0B41" w:rsidP="002241F8">
            <w:pPr>
              <w:pStyle w:val="ListParagraph"/>
              <w:numPr>
                <w:ilvl w:val="0"/>
                <w:numId w:val="21"/>
              </w:numPr>
              <w:rPr>
                <w:color w:val="000000" w:themeColor="text1"/>
              </w:rPr>
            </w:pPr>
            <w:r w:rsidRPr="5182CEB1">
              <w:rPr>
                <w:rFonts w:ascii="Arial" w:eastAsia="Arial" w:hAnsi="Arial" w:cs="Arial"/>
                <w:color w:val="000000" w:themeColor="text1"/>
              </w:rPr>
              <w:t>Remote Code Execution via RDP CVE-2019-0708</w:t>
            </w:r>
          </w:p>
          <w:p w14:paraId="079ABE73" w14:textId="6FA2D588" w:rsidR="009D09F1" w:rsidRPr="2FD90D69" w:rsidRDefault="0F7030FD" w:rsidP="002241F8">
            <w:pPr>
              <w:pStyle w:val="ListParagraph"/>
              <w:numPr>
                <w:ilvl w:val="0"/>
                <w:numId w:val="21"/>
              </w:numPr>
              <w:rPr>
                <w:rFonts w:eastAsiaTheme="minorEastAsia"/>
                <w:color w:val="000000" w:themeColor="text1"/>
              </w:rPr>
            </w:pPr>
            <w:proofErr w:type="spellStart"/>
            <w:r w:rsidRPr="5182CEB1">
              <w:rPr>
                <w:rFonts w:ascii="Arial" w:eastAsia="Arial" w:hAnsi="Arial" w:cs="Arial"/>
                <w:color w:val="000000" w:themeColor="text1"/>
              </w:rPr>
              <w:t>EternalBlue</w:t>
            </w:r>
            <w:proofErr w:type="spellEnd"/>
            <w:r w:rsidRPr="5182CEB1">
              <w:rPr>
                <w:rFonts w:ascii="Arial" w:eastAsia="Arial" w:hAnsi="Arial" w:cs="Arial"/>
                <w:color w:val="000000" w:themeColor="text1"/>
              </w:rPr>
              <w:t xml:space="preserve"> CVE-2017–0144</w:t>
            </w:r>
          </w:p>
          <w:p w14:paraId="2871BD5E" w14:textId="3D8A1507" w:rsidR="009D09F1" w:rsidRPr="2FD90D69" w:rsidRDefault="009D09F1" w:rsidP="5182CEB1">
            <w:r>
              <w:br/>
            </w:r>
          </w:p>
          <w:p w14:paraId="05CEE8A8" w14:textId="5B1FFA13" w:rsidR="009D09F1" w:rsidRPr="2FD90D69" w:rsidRDefault="4F4F0B41" w:rsidP="5182CEB1">
            <w:r w:rsidRPr="5182CEB1">
              <w:rPr>
                <w:rFonts w:ascii="Arial" w:eastAsia="Arial" w:hAnsi="Arial" w:cs="Arial"/>
                <w:b/>
                <w:bCs/>
                <w:color w:val="000000" w:themeColor="text1"/>
              </w:rPr>
              <w:t>Post-Exploitation Activities:</w:t>
            </w:r>
          </w:p>
          <w:p w14:paraId="40F36B15" w14:textId="1DA79560" w:rsidR="009D09F1" w:rsidRPr="2FD90D69" w:rsidRDefault="4F4F0B41" w:rsidP="5182CEB1">
            <w:pPr>
              <w:rPr>
                <w:rFonts w:ascii="Arial" w:eastAsia="Arial" w:hAnsi="Arial" w:cs="Arial"/>
                <w:color w:val="000000" w:themeColor="text1"/>
              </w:rPr>
            </w:pPr>
            <w:r w:rsidRPr="5182CEB1">
              <w:rPr>
                <w:rFonts w:ascii="Arial" w:eastAsia="Arial" w:hAnsi="Arial" w:cs="Arial"/>
                <w:color w:val="000000" w:themeColor="text1"/>
              </w:rPr>
              <w:t>Windows 10 Machine (Alex’s PC)</w:t>
            </w:r>
          </w:p>
          <w:p w14:paraId="2634E381" w14:textId="1BA3ED2A" w:rsidR="009D09F1" w:rsidRPr="2FD90D69" w:rsidRDefault="4F4F0B41" w:rsidP="002241F8">
            <w:pPr>
              <w:pStyle w:val="ListParagraph"/>
              <w:numPr>
                <w:ilvl w:val="0"/>
                <w:numId w:val="20"/>
              </w:numPr>
              <w:rPr>
                <w:color w:val="000000" w:themeColor="text1"/>
              </w:rPr>
            </w:pPr>
            <w:r w:rsidRPr="5182CEB1">
              <w:rPr>
                <w:rFonts w:ascii="Arial" w:eastAsia="Arial" w:hAnsi="Arial" w:cs="Arial"/>
                <w:color w:val="000000" w:themeColor="text1"/>
              </w:rPr>
              <w:t>Session Hijacking</w:t>
            </w:r>
          </w:p>
          <w:p w14:paraId="6A4F95D1" w14:textId="01476A9E" w:rsidR="009D09F1" w:rsidRPr="2FD90D69" w:rsidRDefault="4F4F0B41" w:rsidP="002241F8">
            <w:pPr>
              <w:pStyle w:val="ListParagraph"/>
              <w:numPr>
                <w:ilvl w:val="0"/>
                <w:numId w:val="20"/>
              </w:numPr>
              <w:rPr>
                <w:color w:val="000000" w:themeColor="text1"/>
              </w:rPr>
            </w:pPr>
            <w:r w:rsidRPr="5182CEB1">
              <w:rPr>
                <w:rFonts w:ascii="Arial" w:eastAsia="Arial" w:hAnsi="Arial" w:cs="Arial"/>
                <w:color w:val="000000" w:themeColor="text1"/>
              </w:rPr>
              <w:t>Data Exfiltration</w:t>
            </w:r>
            <w:r w:rsidR="009D09F1">
              <w:br/>
            </w:r>
          </w:p>
          <w:p w14:paraId="4A989092" w14:textId="55C455A6" w:rsidR="009D09F1" w:rsidRPr="2FD90D69" w:rsidRDefault="4F4F0B41" w:rsidP="5182CEB1">
            <w:pPr>
              <w:rPr>
                <w:rFonts w:ascii="Arial" w:eastAsia="Arial" w:hAnsi="Arial" w:cs="Arial"/>
                <w:color w:val="000000" w:themeColor="text1"/>
              </w:rPr>
            </w:pPr>
            <w:r w:rsidRPr="5182CEB1">
              <w:rPr>
                <w:rFonts w:ascii="Arial" w:eastAsia="Arial" w:hAnsi="Arial" w:cs="Arial"/>
                <w:color w:val="000000" w:themeColor="text1"/>
              </w:rPr>
              <w:t>Windows 7 Machine (Ben’s Laptop)</w:t>
            </w:r>
          </w:p>
          <w:p w14:paraId="7B5C5C4A" w14:textId="2816CB8E" w:rsidR="009D09F1" w:rsidRPr="2FD90D69" w:rsidRDefault="4F4F0B41" w:rsidP="002241F8">
            <w:pPr>
              <w:pStyle w:val="ListParagraph"/>
              <w:numPr>
                <w:ilvl w:val="0"/>
                <w:numId w:val="19"/>
              </w:numPr>
              <w:rPr>
                <w:rFonts w:eastAsiaTheme="minorEastAsia"/>
                <w:color w:val="000000" w:themeColor="text1"/>
              </w:rPr>
            </w:pPr>
            <w:r w:rsidRPr="5182CEB1">
              <w:rPr>
                <w:rFonts w:ascii="Arial" w:eastAsia="Arial" w:hAnsi="Arial" w:cs="Arial"/>
                <w:color w:val="000000" w:themeColor="text1"/>
              </w:rPr>
              <w:t>Privilege Escalation</w:t>
            </w:r>
          </w:p>
          <w:p w14:paraId="47968696" w14:textId="47C5A556" w:rsidR="009D09F1" w:rsidRPr="2FD90D69" w:rsidRDefault="4F4F0B41" w:rsidP="002241F8">
            <w:pPr>
              <w:pStyle w:val="ListParagraph"/>
              <w:numPr>
                <w:ilvl w:val="0"/>
                <w:numId w:val="19"/>
              </w:numPr>
              <w:rPr>
                <w:color w:val="000000" w:themeColor="text1"/>
              </w:rPr>
            </w:pPr>
            <w:r w:rsidRPr="5182CEB1">
              <w:rPr>
                <w:rFonts w:ascii="Arial" w:eastAsia="Arial" w:hAnsi="Arial" w:cs="Arial"/>
                <w:color w:val="000000" w:themeColor="text1"/>
              </w:rPr>
              <w:t>Remote Code Execution</w:t>
            </w:r>
          </w:p>
          <w:p w14:paraId="1EDFD69C" w14:textId="75EB2094" w:rsidR="009D09F1" w:rsidRPr="2FD90D69" w:rsidRDefault="4F4F0B41" w:rsidP="002241F8">
            <w:pPr>
              <w:pStyle w:val="ListParagraph"/>
              <w:numPr>
                <w:ilvl w:val="0"/>
                <w:numId w:val="19"/>
              </w:numPr>
              <w:rPr>
                <w:color w:val="000000" w:themeColor="text1"/>
              </w:rPr>
            </w:pPr>
            <w:r w:rsidRPr="5182CEB1">
              <w:rPr>
                <w:rFonts w:ascii="Arial" w:eastAsia="Arial" w:hAnsi="Arial" w:cs="Arial"/>
                <w:color w:val="000000" w:themeColor="text1"/>
              </w:rPr>
              <w:t>Domain Reconnaissance</w:t>
            </w:r>
          </w:p>
          <w:p w14:paraId="196473BD" w14:textId="2BEA9DD3" w:rsidR="009D09F1" w:rsidRPr="2FD90D69" w:rsidRDefault="4F4F0B41" w:rsidP="002241F8">
            <w:pPr>
              <w:pStyle w:val="ListParagraph"/>
              <w:numPr>
                <w:ilvl w:val="0"/>
                <w:numId w:val="19"/>
              </w:numPr>
              <w:rPr>
                <w:color w:val="000000" w:themeColor="text1"/>
              </w:rPr>
            </w:pPr>
            <w:r w:rsidRPr="5182CEB1">
              <w:rPr>
                <w:rFonts w:ascii="Arial" w:eastAsia="Arial" w:hAnsi="Arial" w:cs="Arial"/>
                <w:color w:val="000000" w:themeColor="text1"/>
              </w:rPr>
              <w:t>Pivoting</w:t>
            </w:r>
          </w:p>
          <w:p w14:paraId="476EBF4F" w14:textId="72485649" w:rsidR="009D09F1" w:rsidRPr="2FD90D69" w:rsidRDefault="4F4F0B41" w:rsidP="002241F8">
            <w:pPr>
              <w:pStyle w:val="ListParagraph"/>
              <w:numPr>
                <w:ilvl w:val="0"/>
                <w:numId w:val="19"/>
              </w:numPr>
              <w:rPr>
                <w:color w:val="000000" w:themeColor="text1"/>
              </w:rPr>
            </w:pPr>
            <w:r w:rsidRPr="5182CEB1">
              <w:rPr>
                <w:rFonts w:ascii="Arial" w:eastAsia="Arial" w:hAnsi="Arial" w:cs="Arial"/>
                <w:color w:val="000000" w:themeColor="text1"/>
              </w:rPr>
              <w:t>Data Exfiltration</w:t>
            </w:r>
            <w:r w:rsidR="009D09F1">
              <w:br/>
            </w:r>
          </w:p>
          <w:p w14:paraId="5FF6DA84" w14:textId="286AD125" w:rsidR="009D09F1" w:rsidRPr="2FD90D69" w:rsidRDefault="4F4F0B41" w:rsidP="5182CEB1">
            <w:pPr>
              <w:rPr>
                <w:rFonts w:ascii="Arial" w:eastAsia="Arial" w:hAnsi="Arial" w:cs="Arial"/>
                <w:color w:val="000000" w:themeColor="text1"/>
              </w:rPr>
            </w:pPr>
            <w:r w:rsidRPr="5182CEB1">
              <w:rPr>
                <w:rFonts w:ascii="Arial" w:eastAsia="Arial" w:hAnsi="Arial" w:cs="Arial"/>
                <w:color w:val="000000" w:themeColor="text1"/>
              </w:rPr>
              <w:t>Android Phone (</w:t>
            </w:r>
            <w:proofErr w:type="spellStart"/>
            <w:r w:rsidRPr="5182CEB1">
              <w:rPr>
                <w:rFonts w:ascii="Arial" w:eastAsia="Arial" w:hAnsi="Arial" w:cs="Arial"/>
                <w:color w:val="000000" w:themeColor="text1"/>
              </w:rPr>
              <w:t>Chlorise’s</w:t>
            </w:r>
            <w:proofErr w:type="spellEnd"/>
            <w:r w:rsidRPr="5182CEB1">
              <w:rPr>
                <w:rFonts w:ascii="Arial" w:eastAsia="Arial" w:hAnsi="Arial" w:cs="Arial"/>
                <w:color w:val="000000" w:themeColor="text1"/>
              </w:rPr>
              <w:t xml:space="preserve"> Phone)</w:t>
            </w:r>
          </w:p>
          <w:p w14:paraId="5B17203C" w14:textId="09A94F94" w:rsidR="009D09F1" w:rsidRPr="2FD90D69" w:rsidRDefault="4F4F0B41" w:rsidP="002241F8">
            <w:pPr>
              <w:pStyle w:val="ListParagraph"/>
              <w:numPr>
                <w:ilvl w:val="0"/>
                <w:numId w:val="18"/>
              </w:numPr>
              <w:rPr>
                <w:rFonts w:eastAsiaTheme="minorEastAsia"/>
                <w:color w:val="000000" w:themeColor="text1"/>
              </w:rPr>
            </w:pPr>
            <w:r w:rsidRPr="5182CEB1">
              <w:rPr>
                <w:rFonts w:ascii="Arial" w:eastAsia="Arial" w:hAnsi="Arial" w:cs="Arial"/>
                <w:color w:val="000000" w:themeColor="text1"/>
              </w:rPr>
              <w:t>Data Exfiltration</w:t>
            </w:r>
          </w:p>
          <w:p w14:paraId="3DEA5A66" w14:textId="1B25C248" w:rsidR="009D09F1" w:rsidRPr="2FD90D69" w:rsidRDefault="4F4F0B41" w:rsidP="002241F8">
            <w:pPr>
              <w:pStyle w:val="ListParagraph"/>
              <w:numPr>
                <w:ilvl w:val="0"/>
                <w:numId w:val="18"/>
              </w:numPr>
              <w:rPr>
                <w:color w:val="000000" w:themeColor="text1"/>
              </w:rPr>
            </w:pPr>
            <w:r w:rsidRPr="5182CEB1">
              <w:rPr>
                <w:rFonts w:ascii="Arial" w:eastAsia="Arial" w:hAnsi="Arial" w:cs="Arial"/>
                <w:color w:val="000000" w:themeColor="text1"/>
              </w:rPr>
              <w:t>Remote Device Access</w:t>
            </w:r>
          </w:p>
          <w:p w14:paraId="529EA746" w14:textId="14B5164C" w:rsidR="009D09F1" w:rsidRPr="2FD90D69" w:rsidRDefault="009D09F1" w:rsidP="5182CEB1">
            <w:pPr>
              <w:pStyle w:val="ListParagraph"/>
              <w:ind w:left="0"/>
              <w:rPr>
                <w:rFonts w:eastAsiaTheme="minorEastAsia"/>
              </w:rPr>
            </w:pPr>
          </w:p>
        </w:tc>
        <w:tc>
          <w:tcPr>
            <w:tcW w:w="2460" w:type="dxa"/>
            <w:vMerge w:val="restart"/>
          </w:tcPr>
          <w:p w14:paraId="2B840591" w14:textId="3C60341A" w:rsidR="00D01CFB" w:rsidRDefault="00D01CFB" w:rsidP="2FD90D69"/>
        </w:tc>
      </w:tr>
      <w:tr w:rsidR="00D01CFB" w14:paraId="49C25215" w14:textId="77777777" w:rsidTr="005643AC">
        <w:trPr>
          <w:trHeight w:val="120"/>
        </w:trPr>
        <w:tc>
          <w:tcPr>
            <w:tcW w:w="690" w:type="dxa"/>
            <w:vMerge/>
          </w:tcPr>
          <w:p w14:paraId="53A9EB1C" w14:textId="77777777" w:rsidR="00D01CFB" w:rsidRDefault="00D01CFB" w:rsidP="2FD90D69"/>
        </w:tc>
        <w:tc>
          <w:tcPr>
            <w:tcW w:w="1811" w:type="dxa"/>
            <w:vMerge/>
          </w:tcPr>
          <w:p w14:paraId="38AD7234" w14:textId="77777777" w:rsidR="00D01CFB" w:rsidRDefault="00D01CFB" w:rsidP="2FD90D69"/>
        </w:tc>
        <w:tc>
          <w:tcPr>
            <w:tcW w:w="3139" w:type="dxa"/>
          </w:tcPr>
          <w:p w14:paraId="71031758" w14:textId="7EFFCB84" w:rsidR="00D01CFB" w:rsidRDefault="421AABAB" w:rsidP="788C4B58">
            <w:pPr>
              <w:rPr>
                <w:rFonts w:eastAsiaTheme="minorEastAsia"/>
                <w:color w:val="000000"/>
                <w:shd w:val="clear" w:color="auto" w:fill="FFFFFF"/>
              </w:rPr>
            </w:pPr>
            <w:r w:rsidRPr="788C4B58">
              <w:rPr>
                <w:rFonts w:eastAsiaTheme="minorEastAsia"/>
                <w:color w:val="000000" w:themeColor="text1"/>
              </w:rPr>
              <w:t>Joanne Ang</w:t>
            </w:r>
          </w:p>
        </w:tc>
        <w:tc>
          <w:tcPr>
            <w:tcW w:w="1376" w:type="dxa"/>
          </w:tcPr>
          <w:p w14:paraId="1EA37EBC" w14:textId="755244D9" w:rsidR="00D01CFB" w:rsidRDefault="421AABAB" w:rsidP="788C4B58">
            <w:pPr>
              <w:rPr>
                <w:rFonts w:eastAsiaTheme="minorEastAsia"/>
              </w:rPr>
            </w:pPr>
            <w:r w:rsidRPr="788C4B58">
              <w:rPr>
                <w:rFonts w:eastAsiaTheme="minorEastAsia"/>
              </w:rPr>
              <w:t>CSF01</w:t>
            </w:r>
          </w:p>
        </w:tc>
        <w:tc>
          <w:tcPr>
            <w:tcW w:w="1580" w:type="dxa"/>
          </w:tcPr>
          <w:p w14:paraId="0141BE34" w14:textId="143299CC" w:rsidR="00D01CFB" w:rsidRDefault="00D01CFB" w:rsidP="0E1990B1">
            <w:pPr>
              <w:rPr>
                <w:rFonts w:eastAsiaTheme="minorEastAsia"/>
              </w:rPr>
            </w:pPr>
          </w:p>
        </w:tc>
        <w:tc>
          <w:tcPr>
            <w:tcW w:w="2878" w:type="dxa"/>
            <w:vMerge/>
          </w:tcPr>
          <w:p w14:paraId="522A8471" w14:textId="77777777" w:rsidR="00D01CFB" w:rsidRDefault="00D01CFB" w:rsidP="2FD90D69"/>
        </w:tc>
        <w:tc>
          <w:tcPr>
            <w:tcW w:w="12617" w:type="dxa"/>
            <w:vMerge/>
          </w:tcPr>
          <w:p w14:paraId="4427BBB1" w14:textId="77777777" w:rsidR="00D01CFB" w:rsidRPr="2FD90D69" w:rsidRDefault="00D01CFB" w:rsidP="2FD90D69">
            <w:pPr>
              <w:rPr>
                <w:rFonts w:ascii="Arial" w:eastAsia="Arial" w:hAnsi="Arial" w:cs="Arial"/>
                <w:b/>
                <w:bCs/>
                <w:u w:val="single"/>
              </w:rPr>
            </w:pPr>
          </w:p>
        </w:tc>
        <w:tc>
          <w:tcPr>
            <w:tcW w:w="2460" w:type="dxa"/>
            <w:vMerge/>
          </w:tcPr>
          <w:p w14:paraId="43585609" w14:textId="77777777" w:rsidR="00D01CFB" w:rsidRDefault="00D01CFB" w:rsidP="2FD90D69"/>
        </w:tc>
      </w:tr>
      <w:tr w:rsidR="00D01CFB" w14:paraId="22854D7C" w14:textId="77777777" w:rsidTr="005643AC">
        <w:trPr>
          <w:trHeight w:val="300"/>
        </w:trPr>
        <w:tc>
          <w:tcPr>
            <w:tcW w:w="690" w:type="dxa"/>
            <w:vMerge/>
          </w:tcPr>
          <w:p w14:paraId="082757F5" w14:textId="77777777" w:rsidR="00D01CFB" w:rsidRDefault="00D01CFB" w:rsidP="2FD90D69"/>
        </w:tc>
        <w:tc>
          <w:tcPr>
            <w:tcW w:w="1811" w:type="dxa"/>
            <w:vMerge/>
          </w:tcPr>
          <w:p w14:paraId="6866046E" w14:textId="77777777" w:rsidR="00D01CFB" w:rsidRDefault="00D01CFB" w:rsidP="2FD90D69"/>
        </w:tc>
        <w:tc>
          <w:tcPr>
            <w:tcW w:w="3139" w:type="dxa"/>
          </w:tcPr>
          <w:p w14:paraId="2CC4D32B" w14:textId="42755605" w:rsidR="00D01CFB" w:rsidRPr="001376A0" w:rsidRDefault="00D01CFB" w:rsidP="788C4B58">
            <w:pPr>
              <w:rPr>
                <w:rFonts w:eastAsiaTheme="minorEastAsia"/>
                <w:color w:val="000000"/>
                <w:shd w:val="clear" w:color="auto" w:fill="FFFFFF"/>
                <w:lang w:val="de-DE"/>
              </w:rPr>
            </w:pPr>
          </w:p>
        </w:tc>
        <w:tc>
          <w:tcPr>
            <w:tcW w:w="1376" w:type="dxa"/>
          </w:tcPr>
          <w:p w14:paraId="15E5DEFB" w14:textId="41A12299" w:rsidR="00D01CFB" w:rsidRDefault="00D01CFB" w:rsidP="41A01D50">
            <w:pPr>
              <w:rPr>
                <w:rFonts w:eastAsiaTheme="minorEastAsia"/>
              </w:rPr>
            </w:pPr>
          </w:p>
        </w:tc>
        <w:tc>
          <w:tcPr>
            <w:tcW w:w="1580" w:type="dxa"/>
          </w:tcPr>
          <w:p w14:paraId="2EA80C2A" w14:textId="7027B121" w:rsidR="00D01CFB" w:rsidRDefault="00D01CFB" w:rsidP="0E1990B1">
            <w:pPr>
              <w:rPr>
                <w:rFonts w:eastAsiaTheme="minorEastAsia"/>
              </w:rPr>
            </w:pPr>
          </w:p>
        </w:tc>
        <w:tc>
          <w:tcPr>
            <w:tcW w:w="2878" w:type="dxa"/>
            <w:vMerge/>
          </w:tcPr>
          <w:p w14:paraId="7FE77DF2" w14:textId="77777777" w:rsidR="00D01CFB" w:rsidRDefault="00D01CFB" w:rsidP="2FD90D69"/>
        </w:tc>
        <w:tc>
          <w:tcPr>
            <w:tcW w:w="12617" w:type="dxa"/>
            <w:vMerge/>
          </w:tcPr>
          <w:p w14:paraId="6ED7B32F" w14:textId="77777777" w:rsidR="00D01CFB" w:rsidRPr="2FD90D69" w:rsidRDefault="00D01CFB" w:rsidP="2FD90D69">
            <w:pPr>
              <w:rPr>
                <w:rFonts w:ascii="Arial" w:eastAsia="Arial" w:hAnsi="Arial" w:cs="Arial"/>
                <w:b/>
                <w:bCs/>
                <w:u w:val="single"/>
              </w:rPr>
            </w:pPr>
          </w:p>
        </w:tc>
        <w:tc>
          <w:tcPr>
            <w:tcW w:w="2460" w:type="dxa"/>
            <w:vMerge/>
          </w:tcPr>
          <w:p w14:paraId="6401FF18" w14:textId="77777777" w:rsidR="00D01CFB" w:rsidRDefault="00D01CFB" w:rsidP="2FD90D69"/>
        </w:tc>
      </w:tr>
      <w:tr w:rsidR="7BB145FC" w14:paraId="074A5314" w14:textId="77777777" w:rsidTr="005643AC">
        <w:trPr>
          <w:trHeight w:val="120"/>
        </w:trPr>
        <w:tc>
          <w:tcPr>
            <w:tcW w:w="690" w:type="dxa"/>
            <w:vMerge w:val="restart"/>
          </w:tcPr>
          <w:p w14:paraId="74DD6564" w14:textId="10C43531" w:rsidR="35671D0E" w:rsidRDefault="032D6E9C" w:rsidP="7BB145FC">
            <w:r>
              <w:t>19</w:t>
            </w:r>
          </w:p>
        </w:tc>
        <w:tc>
          <w:tcPr>
            <w:tcW w:w="1811" w:type="dxa"/>
            <w:vMerge w:val="restart"/>
          </w:tcPr>
          <w:p w14:paraId="67B66236" w14:textId="59C5D2F5" w:rsidR="35671D0E" w:rsidRDefault="5AF88F79" w:rsidP="26F344FB">
            <w:pPr>
              <w:rPr>
                <w:rFonts w:eastAsiaTheme="minorEastAsia"/>
                <w:sz w:val="24"/>
                <w:szCs w:val="24"/>
              </w:rPr>
            </w:pPr>
            <w:proofErr w:type="gramStart"/>
            <w:r w:rsidRPr="26F344FB">
              <w:rPr>
                <w:rFonts w:eastAsiaTheme="minorEastAsia"/>
                <w:sz w:val="24"/>
                <w:szCs w:val="24"/>
              </w:rPr>
              <w:t>HEY WAI KEET</w:t>
            </w:r>
            <w:proofErr w:type="gramEnd"/>
          </w:p>
        </w:tc>
        <w:tc>
          <w:tcPr>
            <w:tcW w:w="3139" w:type="dxa"/>
          </w:tcPr>
          <w:p w14:paraId="35F56859" w14:textId="51A18720" w:rsidR="35671D0E" w:rsidRDefault="5AF88F79" w:rsidP="26F344FB">
            <w:pPr>
              <w:rPr>
                <w:rFonts w:ascii="Calibri" w:eastAsia="Calibri" w:hAnsi="Calibri" w:cs="Calibri"/>
                <w:color w:val="000000" w:themeColor="text1"/>
                <w:lang w:val="de-DE"/>
              </w:rPr>
            </w:pPr>
            <w:r w:rsidRPr="1DEBE3CD">
              <w:rPr>
                <w:rFonts w:ascii="Calibri" w:eastAsia="Calibri" w:hAnsi="Calibri" w:cs="Calibri"/>
                <w:color w:val="000000" w:themeColor="text1"/>
                <w:lang w:val="de-DE"/>
              </w:rPr>
              <w:t>Ng Wai Keet</w:t>
            </w:r>
            <w:r w:rsidR="5AE5F015" w:rsidRPr="1DEBE3CD">
              <w:rPr>
                <w:rFonts w:ascii="Calibri" w:eastAsia="Calibri" w:hAnsi="Calibri" w:cs="Calibri"/>
                <w:color w:val="000000" w:themeColor="text1"/>
                <w:lang w:val="de-DE"/>
              </w:rPr>
              <w:t xml:space="preserve"> - L</w:t>
            </w:r>
          </w:p>
        </w:tc>
        <w:tc>
          <w:tcPr>
            <w:tcW w:w="1376" w:type="dxa"/>
          </w:tcPr>
          <w:p w14:paraId="13F4FFDA" w14:textId="6DBA41B3" w:rsidR="35671D0E" w:rsidRDefault="5AF88F79" w:rsidP="26F344FB">
            <w:pPr>
              <w:rPr>
                <w:rFonts w:ascii="Calibri" w:eastAsia="Calibri" w:hAnsi="Calibri" w:cs="Calibri"/>
              </w:rPr>
            </w:pPr>
            <w:r w:rsidRPr="26F344FB">
              <w:rPr>
                <w:rFonts w:ascii="Calibri" w:eastAsia="Calibri" w:hAnsi="Calibri" w:cs="Calibri"/>
              </w:rPr>
              <w:t>CSF01</w:t>
            </w:r>
          </w:p>
        </w:tc>
        <w:tc>
          <w:tcPr>
            <w:tcW w:w="1580" w:type="dxa"/>
          </w:tcPr>
          <w:p w14:paraId="5E2B2B92" w14:textId="67302B7C" w:rsidR="522D4204" w:rsidRDefault="45CB23B8" w:rsidP="26F344FB">
            <w:pPr>
              <w:rPr>
                <w:rFonts w:ascii="Calibri" w:eastAsia="Calibri" w:hAnsi="Calibri" w:cs="Calibri"/>
              </w:rPr>
            </w:pPr>
            <w:r w:rsidRPr="6478A550">
              <w:rPr>
                <w:rFonts w:ascii="Calibri" w:eastAsia="Calibri" w:hAnsi="Calibri" w:cs="Calibri"/>
              </w:rPr>
              <w:t>91727502</w:t>
            </w:r>
          </w:p>
        </w:tc>
        <w:tc>
          <w:tcPr>
            <w:tcW w:w="2878" w:type="dxa"/>
            <w:vMerge w:val="restart"/>
          </w:tcPr>
          <w:p w14:paraId="4E249829" w14:textId="656BCB29" w:rsidR="522D4204" w:rsidRDefault="414B8B86" w:rsidP="1DEBE3CD">
            <w:pPr>
              <w:rPr>
                <w:rFonts w:eastAsiaTheme="minorEastAsia"/>
              </w:rPr>
            </w:pPr>
            <w:r w:rsidRPr="6478A550">
              <w:rPr>
                <w:rFonts w:eastAsiaTheme="minorEastAsia"/>
              </w:rPr>
              <w:t xml:space="preserve">The hidden danger in </w:t>
            </w:r>
            <w:r w:rsidR="29B26661" w:rsidRPr="1DEBE3CD">
              <w:rPr>
                <w:rFonts w:eastAsiaTheme="minorEastAsia"/>
              </w:rPr>
              <w:t>NAT Slipstreaming</w:t>
            </w:r>
            <w:r w:rsidR="27D848E1" w:rsidRPr="6478A550">
              <w:rPr>
                <w:rFonts w:eastAsiaTheme="minorEastAsia"/>
              </w:rPr>
              <w:t>.</w:t>
            </w:r>
          </w:p>
        </w:tc>
        <w:tc>
          <w:tcPr>
            <w:tcW w:w="12617" w:type="dxa"/>
            <w:vMerge w:val="restart"/>
          </w:tcPr>
          <w:p w14:paraId="51782AB2" w14:textId="5EAA4FE9" w:rsidR="522D4204" w:rsidRPr="006451C2" w:rsidRDefault="23126F98" w:rsidP="6478A550">
            <w:r w:rsidRPr="6478A550">
              <w:rPr>
                <w:b/>
                <w:bCs/>
              </w:rPr>
              <w:t>Case scenario</w:t>
            </w:r>
            <w:r w:rsidR="761BE78A" w:rsidRPr="6478A550">
              <w:rPr>
                <w:b/>
                <w:bCs/>
              </w:rPr>
              <w:t>:</w:t>
            </w:r>
            <w:r w:rsidR="3978B7B2">
              <w:br/>
            </w:r>
            <w:r w:rsidR="33F99442">
              <w:t xml:space="preserve">Through exploiting a website vulnerable to Stored XSS (Cross-Site Scripting), a malicious script capable of performing NAT Slipstreaming was injected into the website. John, a normal internet user, had accessed this vulnerable website with the script injected. This made his network vulnerable as the script </w:t>
            </w:r>
            <w:proofErr w:type="gramStart"/>
            <w:r w:rsidR="33F99442">
              <w:t>opens up</w:t>
            </w:r>
            <w:proofErr w:type="gramEnd"/>
            <w:r w:rsidR="33F99442">
              <w:t xml:space="preserve"> his ports in the network and made it possible to the attacker to bypass any NAT devices and gain access to TCP devices in his network.</w:t>
            </w:r>
          </w:p>
          <w:p w14:paraId="57C8321C" w14:textId="34D7C802" w:rsidR="522D4204" w:rsidRPr="006451C2" w:rsidRDefault="33F99442" w:rsidP="6478A550">
            <w:pPr>
              <w:rPr>
                <w:b/>
                <w:bCs/>
              </w:rPr>
            </w:pPr>
            <w:r>
              <w:t>With access to his network, the group of hackers can then perform pivoting attack, and gain unauthorized access to all devices available in the network.</w:t>
            </w:r>
            <w:r w:rsidR="3978B7B2">
              <w:br/>
            </w:r>
            <w:r w:rsidR="3978B7B2">
              <w:br/>
            </w:r>
            <w:r w:rsidR="5AC99496" w:rsidRPr="6478A550">
              <w:rPr>
                <w:b/>
                <w:bCs/>
              </w:rPr>
              <w:t>Network Diagram</w:t>
            </w:r>
            <w:r w:rsidR="34DCEA42" w:rsidRPr="6478A550">
              <w:rPr>
                <w:b/>
                <w:bCs/>
              </w:rPr>
              <w:t>:</w:t>
            </w:r>
          </w:p>
          <w:p w14:paraId="1771E7AE" w14:textId="69D9C47D" w:rsidR="522D4204" w:rsidRPr="006451C2" w:rsidRDefault="53C7C60D" w:rsidP="6478A550">
            <w:pPr>
              <w:rPr>
                <w:b/>
                <w:bCs/>
              </w:rPr>
            </w:pPr>
            <w:r>
              <w:rPr>
                <w:noProof/>
              </w:rPr>
              <w:drawing>
                <wp:inline distT="0" distB="0" distL="0" distR="0" wp14:anchorId="33A0C8DD" wp14:editId="0AB0F11F">
                  <wp:extent cx="7433432" cy="3778661"/>
                  <wp:effectExtent l="0" t="0" r="0" b="0"/>
                  <wp:docPr id="315078679" name="Picture 315078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078679"/>
                          <pic:cNvPicPr/>
                        </pic:nvPicPr>
                        <pic:blipFill>
                          <a:blip r:embed="rId65">
                            <a:extLst>
                              <a:ext uri="{28A0092B-C50C-407E-A947-70E740481C1C}">
                                <a14:useLocalDpi xmlns:a14="http://schemas.microsoft.com/office/drawing/2010/main" val="0"/>
                              </a:ext>
                            </a:extLst>
                          </a:blip>
                          <a:stretch>
                            <a:fillRect/>
                          </a:stretch>
                        </pic:blipFill>
                        <pic:spPr>
                          <a:xfrm>
                            <a:off x="0" y="0"/>
                            <a:ext cx="7433432" cy="3778661"/>
                          </a:xfrm>
                          <a:prstGeom prst="rect">
                            <a:avLst/>
                          </a:prstGeom>
                        </pic:spPr>
                      </pic:pic>
                    </a:graphicData>
                  </a:graphic>
                </wp:inline>
              </w:drawing>
            </w:r>
            <w:r w:rsidR="3978B7B2">
              <w:br/>
            </w:r>
            <w:r w:rsidR="47B6DDD7" w:rsidRPr="6478A550">
              <w:rPr>
                <w:b/>
                <w:bCs/>
              </w:rPr>
              <w:t>Setup</w:t>
            </w:r>
            <w:r w:rsidR="3DAF8B9D" w:rsidRPr="6478A550">
              <w:rPr>
                <w:b/>
                <w:bCs/>
              </w:rPr>
              <w:t>:</w:t>
            </w:r>
          </w:p>
          <w:p w14:paraId="3B5C9DDF" w14:textId="371D9F93" w:rsidR="522D4204" w:rsidRPr="006451C2" w:rsidRDefault="4E758184" w:rsidP="6478A550">
            <w:pPr>
              <w:rPr>
                <w:rFonts w:ascii="Calibri" w:eastAsia="Calibri" w:hAnsi="Calibri" w:cs="Calibri"/>
              </w:rPr>
            </w:pPr>
            <w:r w:rsidRPr="6478A550">
              <w:rPr>
                <w:rFonts w:ascii="Segoe UI" w:eastAsia="Segoe UI" w:hAnsi="Segoe UI" w:cs="Segoe UI"/>
                <w:sz w:val="21"/>
                <w:szCs w:val="21"/>
              </w:rPr>
              <w:t>Palo Alto Firewall</w:t>
            </w:r>
          </w:p>
          <w:p w14:paraId="7E8C9451" w14:textId="0D045A0B" w:rsidR="522D4204" w:rsidRPr="006451C2" w:rsidRDefault="4E758184" w:rsidP="6478A550">
            <w:pPr>
              <w:rPr>
                <w:rFonts w:ascii="Segoe UI" w:eastAsia="Segoe UI" w:hAnsi="Segoe UI" w:cs="Segoe UI"/>
                <w:sz w:val="21"/>
                <w:szCs w:val="21"/>
              </w:rPr>
            </w:pPr>
            <w:r w:rsidRPr="6478A550">
              <w:rPr>
                <w:rFonts w:ascii="Segoe UI" w:eastAsia="Segoe UI" w:hAnsi="Segoe UI" w:cs="Segoe UI"/>
                <w:sz w:val="21"/>
                <w:szCs w:val="21"/>
              </w:rPr>
              <w:t>Layer 3 Switch</w:t>
            </w:r>
          </w:p>
          <w:p w14:paraId="11F4B47F" w14:textId="2F995670" w:rsidR="522D4204" w:rsidRPr="006451C2" w:rsidRDefault="4E758184" w:rsidP="6478A550">
            <w:pPr>
              <w:rPr>
                <w:rFonts w:ascii="Segoe UI" w:eastAsia="Segoe UI" w:hAnsi="Segoe UI" w:cs="Segoe UI"/>
                <w:sz w:val="21"/>
                <w:szCs w:val="21"/>
              </w:rPr>
            </w:pPr>
            <w:r w:rsidRPr="6478A550">
              <w:rPr>
                <w:rFonts w:ascii="Segoe UI" w:eastAsia="Segoe UI" w:hAnsi="Segoe UI" w:cs="Segoe UI"/>
                <w:sz w:val="21"/>
                <w:szCs w:val="21"/>
              </w:rPr>
              <w:t>Android Device</w:t>
            </w:r>
          </w:p>
          <w:p w14:paraId="6D6D0660" w14:textId="22345541" w:rsidR="522D4204" w:rsidRPr="006451C2" w:rsidRDefault="4E758184" w:rsidP="6478A550">
            <w:pPr>
              <w:rPr>
                <w:rFonts w:ascii="Segoe UI" w:eastAsia="Segoe UI" w:hAnsi="Segoe UI" w:cs="Segoe UI"/>
                <w:sz w:val="21"/>
                <w:szCs w:val="21"/>
              </w:rPr>
            </w:pPr>
            <w:r w:rsidRPr="6478A550">
              <w:rPr>
                <w:rFonts w:ascii="Segoe UI" w:eastAsia="Segoe UI" w:hAnsi="Segoe UI" w:cs="Segoe UI"/>
                <w:sz w:val="21"/>
                <w:szCs w:val="21"/>
              </w:rPr>
              <w:t>Windows 7 Workstation</w:t>
            </w:r>
          </w:p>
          <w:p w14:paraId="181B1D38" w14:textId="16A2AA2A" w:rsidR="522D4204" w:rsidRPr="006451C2" w:rsidRDefault="4E758184" w:rsidP="6478A550">
            <w:pPr>
              <w:rPr>
                <w:rFonts w:ascii="Segoe UI" w:eastAsia="Segoe UI" w:hAnsi="Segoe UI" w:cs="Segoe UI"/>
                <w:sz w:val="21"/>
                <w:szCs w:val="21"/>
              </w:rPr>
            </w:pPr>
            <w:r w:rsidRPr="6478A550">
              <w:rPr>
                <w:rFonts w:ascii="Segoe UI" w:eastAsia="Segoe UI" w:hAnsi="Segoe UI" w:cs="Segoe UI"/>
                <w:sz w:val="21"/>
                <w:szCs w:val="21"/>
              </w:rPr>
              <w:t>Network Printer</w:t>
            </w:r>
          </w:p>
          <w:p w14:paraId="3EE49498" w14:textId="0EA65485" w:rsidR="522D4204" w:rsidRPr="006451C2" w:rsidRDefault="522D4204" w:rsidP="6478A550">
            <w:pPr>
              <w:rPr>
                <w:rFonts w:ascii="Segoe UI" w:eastAsia="Segoe UI" w:hAnsi="Segoe UI" w:cs="Segoe UI"/>
                <w:sz w:val="21"/>
                <w:szCs w:val="21"/>
              </w:rPr>
            </w:pPr>
          </w:p>
          <w:p w14:paraId="0056F44A" w14:textId="70B65A1C" w:rsidR="522D4204" w:rsidRPr="006451C2" w:rsidRDefault="2F814987" w:rsidP="6478A550">
            <w:pPr>
              <w:rPr>
                <w:b/>
                <w:bCs/>
              </w:rPr>
            </w:pPr>
            <w:r w:rsidRPr="6478A550">
              <w:rPr>
                <w:b/>
                <w:bCs/>
              </w:rPr>
              <w:t>Exploitation</w:t>
            </w:r>
            <w:r w:rsidR="1A706D70" w:rsidRPr="6478A550">
              <w:rPr>
                <w:b/>
                <w:bCs/>
              </w:rPr>
              <w:t>:</w:t>
            </w:r>
            <w:r w:rsidR="3978B7B2">
              <w:br/>
            </w:r>
            <w:r w:rsidR="620EF144">
              <w:t xml:space="preserve">NAT Slipstreaming will be used to exploit a user’s browser to open the </w:t>
            </w:r>
          </w:p>
          <w:p w14:paraId="294D1202" w14:textId="03224368" w:rsidR="522D4204" w:rsidRPr="006451C2" w:rsidRDefault="2C3AD2B6" w:rsidP="6478A550">
            <w:pPr>
              <w:rPr>
                <w:b/>
                <w:bCs/>
              </w:rPr>
            </w:pPr>
            <w:r w:rsidRPr="6478A550">
              <w:rPr>
                <w:b/>
                <w:bCs/>
              </w:rPr>
              <w:t>https://nvd.nist.gov/vuln/detail/CVE-2020-28041</w:t>
            </w:r>
          </w:p>
          <w:p w14:paraId="1576B474" w14:textId="7F6617F1" w:rsidR="522D4204" w:rsidRPr="006451C2" w:rsidRDefault="522D4204" w:rsidP="6478A550">
            <w:pPr>
              <w:rPr>
                <w:b/>
                <w:bCs/>
              </w:rPr>
            </w:pPr>
          </w:p>
          <w:p w14:paraId="6158F4C9" w14:textId="75FDC118" w:rsidR="522D4204" w:rsidRPr="006451C2" w:rsidRDefault="438D7230" w:rsidP="6478A550">
            <w:r w:rsidRPr="6478A550">
              <w:rPr>
                <w:b/>
                <w:bCs/>
              </w:rPr>
              <w:t>Post-Exploitation:</w:t>
            </w:r>
            <w:r w:rsidR="3978B7B2">
              <w:br/>
            </w:r>
            <w:r w:rsidR="357F92A4">
              <w:t xml:space="preserve">1. </w:t>
            </w:r>
            <w:r w:rsidR="70051FEF">
              <w:t>Pivoting attack from Android Device</w:t>
            </w:r>
          </w:p>
          <w:p w14:paraId="20078B16" w14:textId="7D5514BE" w:rsidR="522D4204" w:rsidRPr="006451C2" w:rsidRDefault="54B7F53D" w:rsidP="6478A550">
            <w:r>
              <w:t>2</w:t>
            </w:r>
            <w:r w:rsidR="357F92A4">
              <w:t>.Gain reverse shell on Windows 7 Workstation</w:t>
            </w:r>
          </w:p>
          <w:p w14:paraId="4266E003" w14:textId="2D89BECB" w:rsidR="522D4204" w:rsidRPr="006451C2" w:rsidRDefault="6A373AC6" w:rsidP="6478A550">
            <w:r>
              <w:t>3</w:t>
            </w:r>
            <w:r w:rsidR="357F92A4">
              <w:t xml:space="preserve">.Get </w:t>
            </w:r>
            <w:proofErr w:type="spellStart"/>
            <w:r w:rsidR="357F92A4">
              <w:t>sysinfo</w:t>
            </w:r>
            <w:proofErr w:type="spellEnd"/>
          </w:p>
          <w:p w14:paraId="3F752FB5" w14:textId="25E701C5" w:rsidR="522D4204" w:rsidRPr="006451C2" w:rsidRDefault="6A373AC6" w:rsidP="6478A550">
            <w:r>
              <w:t>4</w:t>
            </w:r>
            <w:r w:rsidR="357F92A4">
              <w:t>.Control on IOT connected to workstation</w:t>
            </w:r>
          </w:p>
          <w:p w14:paraId="0AFE4823" w14:textId="2852EF76" w:rsidR="522D4204" w:rsidRPr="006451C2" w:rsidRDefault="7DA7E51B" w:rsidP="6478A550">
            <w:r>
              <w:t>5</w:t>
            </w:r>
            <w:r w:rsidR="63CEA64E">
              <w:t>. Webcam control</w:t>
            </w:r>
          </w:p>
          <w:p w14:paraId="5C658E56" w14:textId="600C41F5" w:rsidR="522D4204" w:rsidRPr="006451C2" w:rsidRDefault="7DA7E51B" w:rsidP="6478A550">
            <w:r>
              <w:t>6</w:t>
            </w:r>
            <w:r w:rsidR="63CEA64E">
              <w:t>. File traversal</w:t>
            </w:r>
          </w:p>
          <w:p w14:paraId="3E3A7B39" w14:textId="28970A8B" w:rsidR="522D4204" w:rsidRPr="006451C2" w:rsidRDefault="5DE40578" w:rsidP="6478A550">
            <w:r>
              <w:t>7</w:t>
            </w:r>
            <w:r w:rsidR="63CEA64E">
              <w:t>. Keylogging</w:t>
            </w:r>
          </w:p>
          <w:p w14:paraId="1C015805" w14:textId="5429B64D" w:rsidR="522D4204" w:rsidRPr="006451C2" w:rsidRDefault="357F92A4" w:rsidP="6478A550">
            <w:r>
              <w:t>8.Retrieve sensitive information</w:t>
            </w:r>
          </w:p>
          <w:p w14:paraId="36D51A15" w14:textId="18E57F83" w:rsidR="522D4204" w:rsidRPr="006451C2" w:rsidRDefault="357F92A4" w:rsidP="6478A550">
            <w:r>
              <w:t>9.Gain access on printer</w:t>
            </w:r>
          </w:p>
          <w:p w14:paraId="6E535DD7" w14:textId="5518F2B1" w:rsidR="522D4204" w:rsidRPr="006451C2" w:rsidRDefault="357F92A4" w:rsidP="6478A550">
            <w:r>
              <w:t>10.Print out a picture remotely</w:t>
            </w:r>
          </w:p>
          <w:p w14:paraId="0E1B7694" w14:textId="0CB799DF" w:rsidR="522D4204" w:rsidRPr="006451C2" w:rsidRDefault="522D4204" w:rsidP="6478A550"/>
        </w:tc>
        <w:tc>
          <w:tcPr>
            <w:tcW w:w="2460" w:type="dxa"/>
          </w:tcPr>
          <w:p w14:paraId="3B31CB58" w14:textId="796BCB61" w:rsidR="7BB145FC" w:rsidRDefault="7BB145FC" w:rsidP="7BB145FC">
            <w:pPr>
              <w:rPr>
                <w:rFonts w:ascii="Arial" w:eastAsia="Arial" w:hAnsi="Arial" w:cs="Arial"/>
              </w:rPr>
            </w:pPr>
          </w:p>
        </w:tc>
      </w:tr>
      <w:tr w:rsidR="7BB145FC" w14:paraId="548E2B38" w14:textId="77777777" w:rsidTr="005643AC">
        <w:trPr>
          <w:trHeight w:val="120"/>
        </w:trPr>
        <w:tc>
          <w:tcPr>
            <w:tcW w:w="690" w:type="dxa"/>
            <w:vMerge/>
          </w:tcPr>
          <w:p w14:paraId="674FB360" w14:textId="77777777" w:rsidR="005D22E7" w:rsidRDefault="005D22E7"/>
        </w:tc>
        <w:tc>
          <w:tcPr>
            <w:tcW w:w="1811" w:type="dxa"/>
            <w:vMerge/>
          </w:tcPr>
          <w:p w14:paraId="64BC449B" w14:textId="77777777" w:rsidR="005D22E7" w:rsidRDefault="005D22E7"/>
        </w:tc>
        <w:tc>
          <w:tcPr>
            <w:tcW w:w="3139" w:type="dxa"/>
          </w:tcPr>
          <w:p w14:paraId="7F05A628" w14:textId="6075BF40" w:rsidR="522D4204" w:rsidRDefault="5AF88F79" w:rsidP="26F344FB">
            <w:pPr>
              <w:rPr>
                <w:rFonts w:ascii="Calibri" w:eastAsia="Calibri" w:hAnsi="Calibri" w:cs="Calibri"/>
                <w:color w:val="000000" w:themeColor="text1"/>
                <w:lang w:val="de-DE"/>
              </w:rPr>
            </w:pPr>
            <w:r w:rsidRPr="26F344FB">
              <w:rPr>
                <w:rFonts w:ascii="Calibri" w:eastAsia="Calibri" w:hAnsi="Calibri" w:cs="Calibri"/>
                <w:color w:val="000000" w:themeColor="text1"/>
                <w:lang w:val="de-DE"/>
              </w:rPr>
              <w:t>Lim Jun An Bryan</w:t>
            </w:r>
          </w:p>
        </w:tc>
        <w:tc>
          <w:tcPr>
            <w:tcW w:w="1376" w:type="dxa"/>
          </w:tcPr>
          <w:p w14:paraId="325B87AF" w14:textId="7E3852F9" w:rsidR="522D4204" w:rsidRDefault="5AF88F79" w:rsidP="26F344FB">
            <w:pPr>
              <w:rPr>
                <w:rFonts w:ascii="Calibri" w:eastAsia="Calibri" w:hAnsi="Calibri" w:cs="Calibri"/>
              </w:rPr>
            </w:pPr>
            <w:r w:rsidRPr="26F344FB">
              <w:rPr>
                <w:rFonts w:ascii="Calibri" w:eastAsia="Calibri" w:hAnsi="Calibri" w:cs="Calibri"/>
              </w:rPr>
              <w:t>CSF01</w:t>
            </w:r>
          </w:p>
        </w:tc>
        <w:tc>
          <w:tcPr>
            <w:tcW w:w="1580" w:type="dxa"/>
          </w:tcPr>
          <w:p w14:paraId="34757FB5" w14:textId="23776FDC" w:rsidR="522D4204" w:rsidRDefault="40AAB7FA" w:rsidP="26F344FB">
            <w:pPr>
              <w:rPr>
                <w:rFonts w:ascii="Calibri" w:eastAsia="Calibri" w:hAnsi="Calibri" w:cs="Calibri"/>
              </w:rPr>
            </w:pPr>
            <w:r w:rsidRPr="6478A550">
              <w:rPr>
                <w:rFonts w:ascii="Calibri" w:eastAsia="Calibri" w:hAnsi="Calibri" w:cs="Calibri"/>
              </w:rPr>
              <w:t>82615878</w:t>
            </w:r>
          </w:p>
        </w:tc>
        <w:tc>
          <w:tcPr>
            <w:tcW w:w="2878" w:type="dxa"/>
            <w:vMerge/>
          </w:tcPr>
          <w:p w14:paraId="20BB0A39" w14:textId="77777777" w:rsidR="005D22E7" w:rsidRDefault="005D22E7"/>
        </w:tc>
        <w:tc>
          <w:tcPr>
            <w:tcW w:w="12617" w:type="dxa"/>
            <w:vMerge/>
          </w:tcPr>
          <w:p w14:paraId="65A52C14" w14:textId="77777777" w:rsidR="005D22E7" w:rsidRDefault="005D22E7"/>
        </w:tc>
        <w:tc>
          <w:tcPr>
            <w:tcW w:w="2460" w:type="dxa"/>
          </w:tcPr>
          <w:p w14:paraId="37D3F601" w14:textId="114A111C" w:rsidR="7BB145FC" w:rsidRDefault="7BB145FC" w:rsidP="7BB145FC">
            <w:pPr>
              <w:rPr>
                <w:rFonts w:ascii="Arial" w:eastAsia="Arial" w:hAnsi="Arial" w:cs="Arial"/>
              </w:rPr>
            </w:pPr>
          </w:p>
        </w:tc>
      </w:tr>
      <w:tr w:rsidR="7BB145FC" w14:paraId="1709ACAE" w14:textId="77777777" w:rsidTr="005643AC">
        <w:trPr>
          <w:trHeight w:val="120"/>
        </w:trPr>
        <w:tc>
          <w:tcPr>
            <w:tcW w:w="690" w:type="dxa"/>
            <w:vMerge/>
          </w:tcPr>
          <w:p w14:paraId="17D714D1" w14:textId="77777777" w:rsidR="005D22E7" w:rsidRDefault="005D22E7"/>
        </w:tc>
        <w:tc>
          <w:tcPr>
            <w:tcW w:w="1811" w:type="dxa"/>
            <w:vMerge/>
          </w:tcPr>
          <w:p w14:paraId="3A7E98E1" w14:textId="77777777" w:rsidR="005D22E7" w:rsidRDefault="005D22E7"/>
        </w:tc>
        <w:tc>
          <w:tcPr>
            <w:tcW w:w="3139" w:type="dxa"/>
          </w:tcPr>
          <w:p w14:paraId="7F74EC49" w14:textId="7F441CCB" w:rsidR="522D4204" w:rsidRDefault="5AF88F79" w:rsidP="26F344FB">
            <w:pPr>
              <w:rPr>
                <w:rFonts w:ascii="Calibri" w:eastAsia="Calibri" w:hAnsi="Calibri" w:cs="Calibri"/>
                <w:color w:val="000000" w:themeColor="text1"/>
                <w:lang w:val="de-DE"/>
              </w:rPr>
            </w:pPr>
            <w:r w:rsidRPr="26F344FB">
              <w:rPr>
                <w:rFonts w:ascii="Calibri" w:eastAsia="Calibri" w:hAnsi="Calibri" w:cs="Calibri"/>
                <w:color w:val="000000" w:themeColor="text1"/>
                <w:lang w:val="de-DE"/>
              </w:rPr>
              <w:t>Li Zibin</w:t>
            </w:r>
          </w:p>
        </w:tc>
        <w:tc>
          <w:tcPr>
            <w:tcW w:w="1376" w:type="dxa"/>
          </w:tcPr>
          <w:p w14:paraId="129E88F0" w14:textId="02A4967E" w:rsidR="522D4204" w:rsidRDefault="5AF88F79" w:rsidP="26F344FB">
            <w:pPr>
              <w:rPr>
                <w:rFonts w:ascii="Calibri" w:eastAsia="Calibri" w:hAnsi="Calibri" w:cs="Calibri"/>
              </w:rPr>
            </w:pPr>
            <w:r w:rsidRPr="26F344FB">
              <w:rPr>
                <w:rFonts w:ascii="Calibri" w:eastAsia="Calibri" w:hAnsi="Calibri" w:cs="Calibri"/>
              </w:rPr>
              <w:t>CSF01</w:t>
            </w:r>
          </w:p>
        </w:tc>
        <w:tc>
          <w:tcPr>
            <w:tcW w:w="1580" w:type="dxa"/>
          </w:tcPr>
          <w:p w14:paraId="4F4C1087" w14:textId="46796B77" w:rsidR="522D4204" w:rsidRDefault="66036A33" w:rsidP="26F344FB">
            <w:pPr>
              <w:rPr>
                <w:rFonts w:ascii="Calibri" w:eastAsia="Calibri" w:hAnsi="Calibri" w:cs="Calibri"/>
              </w:rPr>
            </w:pPr>
            <w:r w:rsidRPr="6478A550">
              <w:rPr>
                <w:rFonts w:ascii="Calibri" w:eastAsia="Calibri" w:hAnsi="Calibri" w:cs="Calibri"/>
              </w:rPr>
              <w:t>86707914</w:t>
            </w:r>
          </w:p>
        </w:tc>
        <w:tc>
          <w:tcPr>
            <w:tcW w:w="2878" w:type="dxa"/>
            <w:vMerge/>
          </w:tcPr>
          <w:p w14:paraId="2D04F35A" w14:textId="77777777" w:rsidR="005D22E7" w:rsidRDefault="005D22E7"/>
        </w:tc>
        <w:tc>
          <w:tcPr>
            <w:tcW w:w="12617" w:type="dxa"/>
            <w:vMerge/>
          </w:tcPr>
          <w:p w14:paraId="45B8737E" w14:textId="77777777" w:rsidR="005D22E7" w:rsidRDefault="005D22E7"/>
        </w:tc>
        <w:tc>
          <w:tcPr>
            <w:tcW w:w="2460" w:type="dxa"/>
          </w:tcPr>
          <w:p w14:paraId="549BB191" w14:textId="2A202873" w:rsidR="7BB145FC" w:rsidRDefault="7BB145FC" w:rsidP="7BB145FC">
            <w:pPr>
              <w:rPr>
                <w:rFonts w:ascii="Arial" w:eastAsia="Arial" w:hAnsi="Arial" w:cs="Arial"/>
              </w:rPr>
            </w:pPr>
          </w:p>
        </w:tc>
      </w:tr>
      <w:tr w:rsidR="26F344FB" w14:paraId="6B92D2E4" w14:textId="77777777" w:rsidTr="005643AC">
        <w:trPr>
          <w:trHeight w:val="120"/>
        </w:trPr>
        <w:tc>
          <w:tcPr>
            <w:tcW w:w="690" w:type="dxa"/>
            <w:vMerge w:val="restart"/>
          </w:tcPr>
          <w:p w14:paraId="6AE4A3E4" w14:textId="41F46441" w:rsidR="26F344FB" w:rsidRDefault="30E11E6A" w:rsidP="1DEBE3CD">
            <w:pPr>
              <w:rPr>
                <w:rFonts w:eastAsiaTheme="minorEastAsia"/>
              </w:rPr>
            </w:pPr>
            <w:r w:rsidRPr="5314016F">
              <w:rPr>
                <w:rFonts w:eastAsiaTheme="minorEastAsia"/>
              </w:rPr>
              <w:t>2</w:t>
            </w:r>
            <w:r w:rsidR="08417822" w:rsidRPr="5314016F">
              <w:rPr>
                <w:rFonts w:eastAsiaTheme="minorEastAsia"/>
              </w:rPr>
              <w:t>0</w:t>
            </w:r>
          </w:p>
        </w:tc>
        <w:tc>
          <w:tcPr>
            <w:tcW w:w="1811" w:type="dxa"/>
            <w:vMerge w:val="restart"/>
          </w:tcPr>
          <w:p w14:paraId="2CB3BC74" w14:textId="35DBCC3B" w:rsidR="46644FC5" w:rsidRDefault="46644FC5" w:rsidP="6478A550">
            <w:pPr>
              <w:spacing w:line="259" w:lineRule="auto"/>
              <w:rPr>
                <w:rFonts w:eastAsiaTheme="minorEastAsia"/>
                <w:sz w:val="24"/>
                <w:szCs w:val="24"/>
              </w:rPr>
            </w:pPr>
            <w:r w:rsidRPr="6478A550">
              <w:rPr>
                <w:rFonts w:eastAsiaTheme="minorEastAsia"/>
                <w:sz w:val="24"/>
                <w:szCs w:val="24"/>
              </w:rPr>
              <w:t xml:space="preserve">Team </w:t>
            </w:r>
            <w:r w:rsidR="25B6C25E" w:rsidRPr="6478A550">
              <w:rPr>
                <w:rFonts w:eastAsiaTheme="minorEastAsia"/>
                <w:sz w:val="24"/>
                <w:szCs w:val="24"/>
              </w:rPr>
              <w:t xml:space="preserve">Sam's </w:t>
            </w:r>
            <w:r w:rsidR="720738FD" w:rsidRPr="6478A550">
              <w:rPr>
                <w:rFonts w:eastAsiaTheme="minorEastAsia"/>
                <w:sz w:val="24"/>
                <w:szCs w:val="24"/>
              </w:rPr>
              <w:t>Well</w:t>
            </w:r>
          </w:p>
          <w:p w14:paraId="6D74A2B2" w14:textId="57BE9214" w:rsidR="26F344FB" w:rsidRDefault="26F344FB" w:rsidP="1DEBE3CD">
            <w:pPr>
              <w:rPr>
                <w:rFonts w:eastAsiaTheme="minorEastAsia"/>
                <w:sz w:val="24"/>
                <w:szCs w:val="24"/>
              </w:rPr>
            </w:pPr>
          </w:p>
          <w:p w14:paraId="21B33D26" w14:textId="3311B643" w:rsidR="26F344FB" w:rsidRDefault="26F344FB" w:rsidP="1DEBE3CD">
            <w:pPr>
              <w:rPr>
                <w:rFonts w:eastAsiaTheme="minorEastAsia"/>
                <w:sz w:val="24"/>
                <w:szCs w:val="24"/>
              </w:rPr>
            </w:pPr>
          </w:p>
        </w:tc>
        <w:tc>
          <w:tcPr>
            <w:tcW w:w="3139" w:type="dxa"/>
          </w:tcPr>
          <w:p w14:paraId="57CCA2E7" w14:textId="526B07C0" w:rsidR="26F344FB" w:rsidRDefault="11A9AD69" w:rsidP="26F344FB">
            <w:pPr>
              <w:rPr>
                <w:rFonts w:ascii="Calibri" w:eastAsia="Calibri" w:hAnsi="Calibri" w:cs="Calibri"/>
                <w:color w:val="000000" w:themeColor="text1"/>
                <w:lang w:val="de-DE"/>
              </w:rPr>
            </w:pPr>
            <w:r w:rsidRPr="1DEBE3CD">
              <w:rPr>
                <w:rFonts w:ascii="Calibri" w:eastAsia="Calibri" w:hAnsi="Calibri" w:cs="Calibri"/>
                <w:color w:val="000000" w:themeColor="text1"/>
                <w:lang w:val="de-DE"/>
              </w:rPr>
              <w:t>Caasi John Rian Domingo</w:t>
            </w:r>
            <w:r w:rsidR="658FF038" w:rsidRPr="6478A550">
              <w:rPr>
                <w:rFonts w:ascii="Calibri" w:eastAsia="Calibri" w:hAnsi="Calibri" w:cs="Calibri"/>
                <w:color w:val="000000" w:themeColor="text1"/>
                <w:lang w:val="de-DE"/>
              </w:rPr>
              <w:t xml:space="preserve"> - L</w:t>
            </w:r>
          </w:p>
        </w:tc>
        <w:tc>
          <w:tcPr>
            <w:tcW w:w="1376" w:type="dxa"/>
            <w:vMerge w:val="restart"/>
          </w:tcPr>
          <w:p w14:paraId="6DFF440B" w14:textId="73F14FDF" w:rsidR="26F344FB" w:rsidRDefault="0BBEDFE3" w:rsidP="26F344FB">
            <w:pPr>
              <w:rPr>
                <w:rFonts w:ascii="Calibri" w:eastAsia="Calibri" w:hAnsi="Calibri" w:cs="Calibri"/>
              </w:rPr>
            </w:pPr>
            <w:r w:rsidRPr="6478A550">
              <w:rPr>
                <w:rFonts w:ascii="Calibri" w:eastAsia="Calibri" w:hAnsi="Calibri" w:cs="Calibri"/>
              </w:rPr>
              <w:t>CSF01</w:t>
            </w:r>
          </w:p>
          <w:p w14:paraId="433D3652" w14:textId="7465D3E3" w:rsidR="0BBEDFE3" w:rsidRPr="6478A550" w:rsidRDefault="0BBEDFE3" w:rsidP="26F344FB">
            <w:pPr>
              <w:rPr>
                <w:rFonts w:ascii="Calibri" w:eastAsia="Calibri" w:hAnsi="Calibri" w:cs="Calibri"/>
              </w:rPr>
            </w:pPr>
          </w:p>
        </w:tc>
        <w:tc>
          <w:tcPr>
            <w:tcW w:w="1580" w:type="dxa"/>
          </w:tcPr>
          <w:p w14:paraId="16E021BE" w14:textId="3142F900" w:rsidR="26F344FB" w:rsidRDefault="26F344FB" w:rsidP="26F344FB">
            <w:pPr>
              <w:rPr>
                <w:rFonts w:ascii="Calibri" w:eastAsia="Calibri" w:hAnsi="Calibri" w:cs="Calibri"/>
              </w:rPr>
            </w:pPr>
          </w:p>
        </w:tc>
        <w:tc>
          <w:tcPr>
            <w:tcW w:w="2878" w:type="dxa"/>
            <w:vMerge w:val="restart"/>
          </w:tcPr>
          <w:p w14:paraId="08671FF1" w14:textId="6AFEB951" w:rsidR="26F344FB" w:rsidRDefault="6A7EBA66" w:rsidP="26F344FB">
            <w:pPr>
              <w:rPr>
                <w:rFonts w:eastAsiaTheme="minorEastAsia"/>
              </w:rPr>
            </w:pPr>
            <w:r w:rsidRPr="6478A550">
              <w:rPr>
                <w:rFonts w:eastAsiaTheme="minorEastAsia"/>
              </w:rPr>
              <w:t xml:space="preserve">Dangers of </w:t>
            </w:r>
            <w:r w:rsidR="2DA92159" w:rsidRPr="6478A550">
              <w:rPr>
                <w:rFonts w:eastAsiaTheme="minorEastAsia"/>
              </w:rPr>
              <w:t>Social En</w:t>
            </w:r>
            <w:r w:rsidR="078071E5" w:rsidRPr="6478A550">
              <w:rPr>
                <w:rFonts w:eastAsiaTheme="minorEastAsia"/>
              </w:rPr>
              <w:t>gineering</w:t>
            </w:r>
            <w:r w:rsidR="2DA92159" w:rsidRPr="6478A550">
              <w:rPr>
                <w:rFonts w:eastAsiaTheme="minorEastAsia"/>
              </w:rPr>
              <w:t xml:space="preserve"> and </w:t>
            </w:r>
          </w:p>
        </w:tc>
        <w:tc>
          <w:tcPr>
            <w:tcW w:w="12617" w:type="dxa"/>
            <w:vMerge w:val="restart"/>
          </w:tcPr>
          <w:p w14:paraId="77DD8CA8" w14:textId="106E92FE" w:rsidR="26F344FB" w:rsidRDefault="580B0FAF" w:rsidP="6478A550">
            <w:pPr>
              <w:pStyle w:val="ListParagraph"/>
              <w:ind w:left="0"/>
              <w:rPr>
                <w:rFonts w:ascii="Arial" w:eastAsia="Arial" w:hAnsi="Arial" w:cs="Arial"/>
              </w:rPr>
            </w:pPr>
            <w:r w:rsidRPr="6478A550">
              <w:rPr>
                <w:rFonts w:ascii="Arial" w:eastAsia="Arial" w:hAnsi="Arial" w:cs="Arial"/>
                <w:b/>
                <w:bCs/>
              </w:rPr>
              <w:t>Case scenario:</w:t>
            </w:r>
          </w:p>
          <w:p w14:paraId="461A96D1" w14:textId="3CE4BD82" w:rsidR="26F344FB" w:rsidRDefault="7396F082" w:rsidP="6478A550">
            <w:pPr>
              <w:jc w:val="both"/>
              <w:rPr>
                <w:rFonts w:ascii="Arial" w:eastAsia="Arial" w:hAnsi="Arial" w:cs="Arial"/>
                <w:color w:val="000000" w:themeColor="text1"/>
              </w:rPr>
            </w:pPr>
            <w:r w:rsidRPr="6478A550">
              <w:rPr>
                <w:rFonts w:ascii="Arial" w:eastAsia="Arial" w:hAnsi="Arial" w:cs="Arial"/>
                <w:color w:val="000000" w:themeColor="text1"/>
              </w:rPr>
              <w:t xml:space="preserve">XYZ company is a small start-up company. Recently they decided to move their operations to another new site, where they have upgraded all existing tech infrastructure. </w:t>
            </w:r>
            <w:proofErr w:type="gramStart"/>
            <w:r w:rsidRPr="6478A550">
              <w:rPr>
                <w:rFonts w:ascii="Arial" w:eastAsia="Arial" w:hAnsi="Arial" w:cs="Arial"/>
                <w:color w:val="000000" w:themeColor="text1"/>
              </w:rPr>
              <w:t>In order to</w:t>
            </w:r>
            <w:proofErr w:type="gramEnd"/>
            <w:r w:rsidRPr="6478A550">
              <w:rPr>
                <w:rFonts w:ascii="Arial" w:eastAsia="Arial" w:hAnsi="Arial" w:cs="Arial"/>
                <w:color w:val="000000" w:themeColor="text1"/>
              </w:rPr>
              <w:t xml:space="preserve"> prevent downtime for the potential customers, they have decided to leave their old site running until they have confirmed and are ready to operate on the new site.</w:t>
            </w:r>
          </w:p>
          <w:p w14:paraId="65C3E538" w14:textId="09528499" w:rsidR="26F344FB" w:rsidRDefault="7396F082" w:rsidP="6478A550">
            <w:pPr>
              <w:jc w:val="both"/>
              <w:rPr>
                <w:rFonts w:ascii="Arial" w:eastAsia="Arial" w:hAnsi="Arial" w:cs="Arial"/>
                <w:color w:val="000000" w:themeColor="text1"/>
              </w:rPr>
            </w:pPr>
            <w:r w:rsidRPr="6478A550">
              <w:rPr>
                <w:rFonts w:ascii="Arial" w:eastAsia="Arial" w:hAnsi="Arial" w:cs="Arial"/>
                <w:color w:val="000000" w:themeColor="text1"/>
              </w:rPr>
              <w:t xml:space="preserve">At their old site, they had a Windows server 2003 machine acting as a file server and a </w:t>
            </w:r>
            <w:r w:rsidR="5F60C8B6" w:rsidRPr="6478A550">
              <w:rPr>
                <w:rFonts w:ascii="Arial" w:eastAsia="Arial" w:hAnsi="Arial" w:cs="Arial"/>
                <w:color w:val="000000" w:themeColor="text1"/>
              </w:rPr>
              <w:t>L</w:t>
            </w:r>
            <w:r w:rsidRPr="6478A550">
              <w:rPr>
                <w:rFonts w:ascii="Arial" w:eastAsia="Arial" w:hAnsi="Arial" w:cs="Arial"/>
                <w:color w:val="000000" w:themeColor="text1"/>
              </w:rPr>
              <w:t>inux server acting as a web server. They also have a few employees working there as a sub office space for the time being with no one in the front desk.</w:t>
            </w:r>
          </w:p>
          <w:p w14:paraId="18983086" w14:textId="22EE49CC" w:rsidR="26F344FB" w:rsidRDefault="26F344FB" w:rsidP="6478A550">
            <w:pPr>
              <w:pStyle w:val="ListParagraph"/>
              <w:ind w:left="0"/>
              <w:rPr>
                <w:rFonts w:ascii="Arial" w:eastAsia="Arial" w:hAnsi="Arial" w:cs="Arial"/>
              </w:rPr>
            </w:pPr>
          </w:p>
          <w:p w14:paraId="71323AC3" w14:textId="2C656A7A" w:rsidR="26F344FB" w:rsidRDefault="580B0FAF" w:rsidP="6478A550">
            <w:pPr>
              <w:pStyle w:val="ListParagraph"/>
              <w:ind w:left="0"/>
              <w:rPr>
                <w:rFonts w:ascii="Arial" w:eastAsia="Arial" w:hAnsi="Arial" w:cs="Arial"/>
                <w:b/>
                <w:bCs/>
              </w:rPr>
            </w:pPr>
            <w:r w:rsidRPr="6478A550">
              <w:rPr>
                <w:rFonts w:ascii="Arial" w:eastAsia="Arial" w:hAnsi="Arial" w:cs="Arial"/>
                <w:b/>
                <w:bCs/>
              </w:rPr>
              <w:t>Network diagram:</w:t>
            </w:r>
          </w:p>
          <w:p w14:paraId="0F20647A" w14:textId="727F7C44" w:rsidR="26F344FB" w:rsidRDefault="28AE5FB0" w:rsidP="6478A550">
            <w:pPr>
              <w:pStyle w:val="ListParagraph"/>
              <w:ind w:left="0"/>
            </w:pPr>
            <w:r>
              <w:rPr>
                <w:noProof/>
              </w:rPr>
              <w:drawing>
                <wp:inline distT="0" distB="0" distL="0" distR="0" wp14:anchorId="3929E381" wp14:editId="5CF05425">
                  <wp:extent cx="4572000" cy="2105025"/>
                  <wp:effectExtent l="0" t="0" r="0" b="0"/>
                  <wp:docPr id="1533941394" name="Picture 1533941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3941394"/>
                          <pic:cNvPicPr/>
                        </pic:nvPicPr>
                        <pic:blipFill>
                          <a:blip r:embed="rId66">
                            <a:extLst>
                              <a:ext uri="{28A0092B-C50C-407E-A947-70E740481C1C}">
                                <a14:useLocalDpi xmlns:a14="http://schemas.microsoft.com/office/drawing/2010/main" val="0"/>
                              </a:ext>
                            </a:extLst>
                          </a:blip>
                          <a:stretch>
                            <a:fillRect/>
                          </a:stretch>
                        </pic:blipFill>
                        <pic:spPr>
                          <a:xfrm>
                            <a:off x="0" y="0"/>
                            <a:ext cx="4572000" cy="2105025"/>
                          </a:xfrm>
                          <a:prstGeom prst="rect">
                            <a:avLst/>
                          </a:prstGeom>
                        </pic:spPr>
                      </pic:pic>
                    </a:graphicData>
                  </a:graphic>
                </wp:inline>
              </w:drawing>
            </w:r>
          </w:p>
          <w:p w14:paraId="43F9EBC6" w14:textId="755BD53A" w:rsidR="26F344FB" w:rsidRDefault="580B0FAF" w:rsidP="6478A550">
            <w:pPr>
              <w:pStyle w:val="ListParagraph"/>
              <w:ind w:left="0"/>
              <w:rPr>
                <w:rFonts w:ascii="Arial" w:eastAsia="Arial" w:hAnsi="Arial" w:cs="Arial"/>
                <w:b/>
                <w:bCs/>
              </w:rPr>
            </w:pPr>
            <w:r w:rsidRPr="6478A550">
              <w:rPr>
                <w:rFonts w:ascii="Arial" w:eastAsia="Arial" w:hAnsi="Arial" w:cs="Arial"/>
                <w:b/>
                <w:bCs/>
              </w:rPr>
              <w:t>Setup:</w:t>
            </w:r>
          </w:p>
          <w:p w14:paraId="08CA0E92" w14:textId="6FF6AA0E" w:rsidR="26F344FB" w:rsidRDefault="4FC439DB" w:rsidP="6478A550">
            <w:pPr>
              <w:rPr>
                <w:rFonts w:ascii="Arial" w:eastAsia="Arial" w:hAnsi="Arial" w:cs="Arial"/>
                <w:color w:val="000000" w:themeColor="text1"/>
              </w:rPr>
            </w:pPr>
            <w:r w:rsidRPr="6478A550">
              <w:rPr>
                <w:rFonts w:ascii="Arial" w:eastAsia="Arial" w:hAnsi="Arial" w:cs="Arial"/>
                <w:color w:val="000000" w:themeColor="text1"/>
              </w:rPr>
              <w:t xml:space="preserve">List of </w:t>
            </w:r>
            <w:r w:rsidR="7B385836" w:rsidRPr="6478A550">
              <w:rPr>
                <w:rFonts w:ascii="Arial" w:eastAsia="Arial" w:hAnsi="Arial" w:cs="Arial"/>
                <w:color w:val="000000" w:themeColor="text1"/>
              </w:rPr>
              <w:t>VM</w:t>
            </w:r>
            <w:r w:rsidRPr="6478A550">
              <w:rPr>
                <w:rFonts w:ascii="Arial" w:eastAsia="Arial" w:hAnsi="Arial" w:cs="Arial"/>
                <w:color w:val="000000" w:themeColor="text1"/>
              </w:rPr>
              <w:t>s:</w:t>
            </w:r>
          </w:p>
          <w:p w14:paraId="3C7A8901" w14:textId="725D4DC4" w:rsidR="26F344FB" w:rsidRDefault="4FC439DB" w:rsidP="002241F8">
            <w:pPr>
              <w:pStyle w:val="ListParagraph"/>
              <w:numPr>
                <w:ilvl w:val="0"/>
                <w:numId w:val="64"/>
              </w:numPr>
              <w:rPr>
                <w:rFonts w:ascii="Arial" w:eastAsia="Arial" w:hAnsi="Arial" w:cs="Arial"/>
                <w:color w:val="000000" w:themeColor="text1"/>
              </w:rPr>
            </w:pPr>
            <w:r w:rsidRPr="6478A550">
              <w:rPr>
                <w:rFonts w:ascii="Arial" w:eastAsia="Arial" w:hAnsi="Arial" w:cs="Arial"/>
                <w:color w:val="000000" w:themeColor="text1"/>
              </w:rPr>
              <w:t>Windows server 2003 (</w:t>
            </w:r>
            <w:r w:rsidR="70992CD2" w:rsidRPr="6478A550">
              <w:rPr>
                <w:rFonts w:ascii="Arial" w:eastAsia="Arial" w:hAnsi="Arial" w:cs="Arial"/>
                <w:color w:val="000000" w:themeColor="text1"/>
              </w:rPr>
              <w:t>File server to store employee information</w:t>
            </w:r>
            <w:r w:rsidRPr="6478A550">
              <w:rPr>
                <w:rFonts w:ascii="Arial" w:eastAsia="Arial" w:hAnsi="Arial" w:cs="Arial"/>
                <w:color w:val="000000" w:themeColor="text1"/>
              </w:rPr>
              <w:t xml:space="preserve">) </w:t>
            </w:r>
          </w:p>
          <w:p w14:paraId="79324E8D" w14:textId="2D2A7AD8" w:rsidR="26F344FB" w:rsidRDefault="4FC439DB" w:rsidP="002241F8">
            <w:pPr>
              <w:pStyle w:val="ListParagraph"/>
              <w:numPr>
                <w:ilvl w:val="0"/>
                <w:numId w:val="64"/>
              </w:numPr>
              <w:rPr>
                <w:rFonts w:ascii="Arial" w:eastAsia="Arial" w:hAnsi="Arial" w:cs="Arial"/>
                <w:color w:val="000000" w:themeColor="text1"/>
              </w:rPr>
            </w:pPr>
            <w:r w:rsidRPr="6478A550">
              <w:rPr>
                <w:rFonts w:ascii="Arial" w:eastAsia="Arial" w:hAnsi="Arial" w:cs="Arial"/>
                <w:color w:val="000000" w:themeColor="text1"/>
              </w:rPr>
              <w:t>Ubuntu Server (</w:t>
            </w:r>
            <w:r w:rsidR="4EBB8C2D" w:rsidRPr="6478A550">
              <w:rPr>
                <w:rFonts w:ascii="Arial" w:eastAsia="Arial" w:hAnsi="Arial" w:cs="Arial"/>
                <w:color w:val="000000" w:themeColor="text1"/>
              </w:rPr>
              <w:t>S</w:t>
            </w:r>
            <w:r w:rsidRPr="6478A550">
              <w:rPr>
                <w:rFonts w:ascii="Arial" w:eastAsia="Arial" w:hAnsi="Arial" w:cs="Arial"/>
                <w:color w:val="000000" w:themeColor="text1"/>
              </w:rPr>
              <w:t>cratch) - Web server</w:t>
            </w:r>
          </w:p>
          <w:p w14:paraId="1D92A5EC" w14:textId="5BEDD75A" w:rsidR="26F344FB" w:rsidRDefault="695BB0C5" w:rsidP="002241F8">
            <w:pPr>
              <w:pStyle w:val="ListParagraph"/>
              <w:numPr>
                <w:ilvl w:val="0"/>
                <w:numId w:val="64"/>
              </w:numPr>
              <w:rPr>
                <w:color w:val="000000" w:themeColor="text1"/>
              </w:rPr>
            </w:pPr>
            <w:r w:rsidRPr="6478A550">
              <w:rPr>
                <w:rFonts w:ascii="Arial" w:eastAsia="Arial" w:hAnsi="Arial" w:cs="Arial"/>
                <w:color w:val="000000" w:themeColor="text1"/>
              </w:rPr>
              <w:t xml:space="preserve">Ubuntu Server (Scratch) </w:t>
            </w:r>
            <w:r w:rsidR="41F7C616" w:rsidRPr="6478A550">
              <w:rPr>
                <w:rFonts w:ascii="Arial" w:eastAsia="Arial" w:hAnsi="Arial" w:cs="Arial"/>
                <w:color w:val="000000" w:themeColor="text1"/>
              </w:rPr>
              <w:t>- (</w:t>
            </w:r>
            <w:r w:rsidR="2B55D7EB" w:rsidRPr="6478A550">
              <w:rPr>
                <w:rFonts w:ascii="Arial" w:eastAsia="Arial" w:hAnsi="Arial" w:cs="Arial"/>
                <w:color w:val="000000" w:themeColor="text1"/>
              </w:rPr>
              <w:t>SQL</w:t>
            </w:r>
            <w:r w:rsidR="2C961581" w:rsidRPr="6478A550">
              <w:rPr>
                <w:rFonts w:ascii="Arial" w:eastAsia="Arial" w:hAnsi="Arial" w:cs="Arial"/>
                <w:color w:val="000000" w:themeColor="text1"/>
              </w:rPr>
              <w:t xml:space="preserve"> File server to store customer information)</w:t>
            </w:r>
          </w:p>
          <w:p w14:paraId="651A5E86" w14:textId="731E9910" w:rsidR="26F344FB" w:rsidRDefault="4FC439DB" w:rsidP="002241F8">
            <w:pPr>
              <w:pStyle w:val="ListParagraph"/>
              <w:numPr>
                <w:ilvl w:val="0"/>
                <w:numId w:val="64"/>
              </w:numPr>
              <w:rPr>
                <w:rFonts w:ascii="Arial" w:eastAsia="Arial" w:hAnsi="Arial" w:cs="Arial"/>
                <w:color w:val="000000" w:themeColor="text1"/>
              </w:rPr>
            </w:pPr>
            <w:r w:rsidRPr="6478A550">
              <w:rPr>
                <w:rFonts w:ascii="Arial" w:eastAsia="Arial" w:hAnsi="Arial" w:cs="Arial"/>
                <w:color w:val="000000" w:themeColor="text1"/>
              </w:rPr>
              <w:t>Kali Linux (attacker Machine)</w:t>
            </w:r>
          </w:p>
          <w:p w14:paraId="7D3C102F" w14:textId="1021BDFC" w:rsidR="26F344FB" w:rsidRDefault="26F344FB" w:rsidP="6478A550">
            <w:pPr>
              <w:pStyle w:val="ListParagraph"/>
              <w:ind w:left="0"/>
              <w:rPr>
                <w:rFonts w:ascii="Arial" w:eastAsia="Arial" w:hAnsi="Arial" w:cs="Arial"/>
                <w:b/>
                <w:bCs/>
              </w:rPr>
            </w:pPr>
          </w:p>
          <w:p w14:paraId="66A7D7A3" w14:textId="31FFEB95" w:rsidR="26F344FB" w:rsidRDefault="580B0FAF" w:rsidP="6478A550">
            <w:pPr>
              <w:pStyle w:val="ListParagraph"/>
              <w:ind w:left="0"/>
              <w:rPr>
                <w:rFonts w:ascii="Arial" w:eastAsia="Arial" w:hAnsi="Arial" w:cs="Arial"/>
                <w:b/>
                <w:bCs/>
              </w:rPr>
            </w:pPr>
            <w:r w:rsidRPr="6478A550">
              <w:rPr>
                <w:rFonts w:ascii="Arial" w:eastAsia="Arial" w:hAnsi="Arial" w:cs="Arial"/>
                <w:b/>
                <w:bCs/>
              </w:rPr>
              <w:t>Exploitation:</w:t>
            </w:r>
          </w:p>
          <w:p w14:paraId="08081B0A" w14:textId="1760D1D7" w:rsidR="26F344FB" w:rsidRDefault="575BCACD" w:rsidP="6478A550">
            <w:pPr>
              <w:pStyle w:val="ListParagraph"/>
              <w:numPr>
                <w:ilvl w:val="0"/>
                <w:numId w:val="91"/>
              </w:numPr>
              <w:rPr>
                <w:rFonts w:ascii="Arial" w:eastAsia="Arial" w:hAnsi="Arial" w:cs="Arial"/>
              </w:rPr>
            </w:pPr>
            <w:r w:rsidRPr="6478A550">
              <w:rPr>
                <w:rFonts w:ascii="Arial" w:eastAsia="Arial" w:hAnsi="Arial" w:cs="Arial"/>
              </w:rPr>
              <w:t>Evil twin attack to connect to network (MITM attack)</w:t>
            </w:r>
          </w:p>
          <w:p w14:paraId="2A9CFB8B" w14:textId="2933CE39" w:rsidR="26F344FB" w:rsidRDefault="68D59CAB" w:rsidP="6478A550">
            <w:pPr>
              <w:pStyle w:val="ListParagraph"/>
              <w:numPr>
                <w:ilvl w:val="0"/>
                <w:numId w:val="91"/>
              </w:numPr>
              <w:rPr>
                <w:rFonts w:ascii="Arial" w:eastAsia="Arial" w:hAnsi="Arial" w:cs="Arial"/>
              </w:rPr>
            </w:pPr>
            <w:r w:rsidRPr="6478A550">
              <w:rPr>
                <w:rFonts w:ascii="Arial" w:eastAsia="Arial" w:hAnsi="Arial" w:cs="Arial"/>
              </w:rPr>
              <w:t>Scan network for connected devices and OS versions</w:t>
            </w:r>
          </w:p>
          <w:p w14:paraId="0DDF2B01" w14:textId="596057E5" w:rsidR="26F344FB" w:rsidRDefault="575BCACD" w:rsidP="6478A550">
            <w:pPr>
              <w:pStyle w:val="ListParagraph"/>
              <w:numPr>
                <w:ilvl w:val="0"/>
                <w:numId w:val="91"/>
              </w:numPr>
              <w:rPr>
                <w:rFonts w:ascii="Arial" w:eastAsia="Arial" w:hAnsi="Arial" w:cs="Arial"/>
              </w:rPr>
            </w:pPr>
            <w:r w:rsidRPr="6478A550">
              <w:rPr>
                <w:rFonts w:ascii="Arial" w:eastAsia="Arial" w:hAnsi="Arial" w:cs="Arial"/>
              </w:rPr>
              <w:t>Scan file server for open ports</w:t>
            </w:r>
          </w:p>
          <w:p w14:paraId="675BDFF5" w14:textId="42618240" w:rsidR="26F344FB" w:rsidRDefault="575BCACD" w:rsidP="6478A550">
            <w:pPr>
              <w:pStyle w:val="ListParagraph"/>
              <w:numPr>
                <w:ilvl w:val="0"/>
                <w:numId w:val="91"/>
              </w:numPr>
              <w:rPr>
                <w:rFonts w:ascii="Arial" w:eastAsia="Arial" w:hAnsi="Arial" w:cs="Arial"/>
              </w:rPr>
            </w:pPr>
            <w:r w:rsidRPr="6478A550">
              <w:rPr>
                <w:rFonts w:ascii="Arial" w:eastAsia="Arial" w:hAnsi="Arial" w:cs="Arial"/>
              </w:rPr>
              <w:t xml:space="preserve">Discover </w:t>
            </w:r>
            <w:proofErr w:type="spellStart"/>
            <w:r w:rsidRPr="6478A550">
              <w:rPr>
                <w:rFonts w:ascii="Arial" w:eastAsia="Arial" w:hAnsi="Arial" w:cs="Arial"/>
              </w:rPr>
              <w:t>Thin</w:t>
            </w:r>
            <w:r w:rsidR="4A959F70" w:rsidRPr="6478A550">
              <w:rPr>
                <w:rFonts w:ascii="Arial" w:eastAsia="Arial" w:hAnsi="Arial" w:cs="Arial"/>
              </w:rPr>
              <w:t>VNC</w:t>
            </w:r>
            <w:proofErr w:type="spellEnd"/>
            <w:r w:rsidRPr="6478A550">
              <w:rPr>
                <w:rFonts w:ascii="Arial" w:eastAsia="Arial" w:hAnsi="Arial" w:cs="Arial"/>
              </w:rPr>
              <w:t xml:space="preserve"> b</w:t>
            </w:r>
            <w:r w:rsidR="273CB23D" w:rsidRPr="6478A550">
              <w:rPr>
                <w:rFonts w:ascii="Arial" w:eastAsia="Arial" w:hAnsi="Arial" w:cs="Arial"/>
              </w:rPr>
              <w:t>y</w:t>
            </w:r>
            <w:r w:rsidRPr="6478A550">
              <w:rPr>
                <w:rFonts w:ascii="Arial" w:eastAsia="Arial" w:hAnsi="Arial" w:cs="Arial"/>
              </w:rPr>
              <w:t xml:space="preserve"> typ</w:t>
            </w:r>
            <w:r w:rsidR="73982AE4" w:rsidRPr="6478A550">
              <w:rPr>
                <w:rFonts w:ascii="Arial" w:eastAsia="Arial" w:hAnsi="Arial" w:cs="Arial"/>
              </w:rPr>
              <w:t>ing</w:t>
            </w:r>
            <w:r w:rsidRPr="6478A550">
              <w:rPr>
                <w:rFonts w:ascii="Arial" w:eastAsia="Arial" w:hAnsi="Arial" w:cs="Arial"/>
              </w:rPr>
              <w:t xml:space="preserve"> </w:t>
            </w:r>
            <w:r w:rsidR="6CD7FEA1" w:rsidRPr="6478A550">
              <w:rPr>
                <w:rFonts w:ascii="Arial" w:eastAsia="Arial" w:hAnsi="Arial" w:cs="Arial"/>
              </w:rPr>
              <w:t>the</w:t>
            </w:r>
            <w:r w:rsidRPr="6478A550">
              <w:rPr>
                <w:rFonts w:ascii="Arial" w:eastAsia="Arial" w:hAnsi="Arial" w:cs="Arial"/>
              </w:rPr>
              <w:t xml:space="preserve"> </w:t>
            </w:r>
            <w:r w:rsidR="3BFFF64C" w:rsidRPr="6478A550">
              <w:rPr>
                <w:rFonts w:ascii="Arial" w:eastAsia="Arial" w:hAnsi="Arial" w:cs="Arial"/>
              </w:rPr>
              <w:t>IP</w:t>
            </w:r>
            <w:r w:rsidRPr="6478A550">
              <w:rPr>
                <w:rFonts w:ascii="Arial" w:eastAsia="Arial" w:hAnsi="Arial" w:cs="Arial"/>
              </w:rPr>
              <w:t xml:space="preserve"> address of </w:t>
            </w:r>
            <w:r w:rsidR="3A0919EA" w:rsidRPr="6478A550">
              <w:rPr>
                <w:rFonts w:ascii="Arial" w:eastAsia="Arial" w:hAnsi="Arial" w:cs="Arial"/>
              </w:rPr>
              <w:t xml:space="preserve">the </w:t>
            </w:r>
            <w:r w:rsidRPr="6478A550">
              <w:rPr>
                <w:rFonts w:ascii="Arial" w:eastAsia="Arial" w:hAnsi="Arial" w:cs="Arial"/>
              </w:rPr>
              <w:t xml:space="preserve">file server with the open port </w:t>
            </w:r>
            <w:proofErr w:type="gramStart"/>
            <w:r w:rsidRPr="6478A550">
              <w:rPr>
                <w:rFonts w:ascii="Arial" w:eastAsia="Arial" w:hAnsi="Arial" w:cs="Arial"/>
              </w:rPr>
              <w:t>found</w:t>
            </w:r>
            <w:proofErr w:type="gramEnd"/>
          </w:p>
          <w:p w14:paraId="32FF06D3" w14:textId="5A83AE94" w:rsidR="26F344FB" w:rsidRDefault="575BCACD" w:rsidP="6478A550">
            <w:pPr>
              <w:pStyle w:val="ListParagraph"/>
              <w:numPr>
                <w:ilvl w:val="0"/>
                <w:numId w:val="91"/>
              </w:numPr>
              <w:rPr>
                <w:rFonts w:ascii="Arial" w:eastAsia="Arial" w:hAnsi="Arial" w:cs="Arial"/>
              </w:rPr>
            </w:pPr>
            <w:r w:rsidRPr="6478A550">
              <w:rPr>
                <w:rFonts w:ascii="Arial" w:eastAsia="Arial" w:hAnsi="Arial" w:cs="Arial"/>
              </w:rPr>
              <w:t xml:space="preserve">Attack windows server 2003 machine using </w:t>
            </w:r>
            <w:proofErr w:type="spellStart"/>
            <w:r w:rsidR="1D9114E1" w:rsidRPr="6478A550">
              <w:rPr>
                <w:rFonts w:ascii="Arial" w:eastAsia="Arial" w:hAnsi="Arial" w:cs="Arial"/>
              </w:rPr>
              <w:t>T</w:t>
            </w:r>
            <w:r w:rsidRPr="6478A550">
              <w:rPr>
                <w:rFonts w:ascii="Arial" w:eastAsia="Arial" w:hAnsi="Arial" w:cs="Arial"/>
              </w:rPr>
              <w:t>hin</w:t>
            </w:r>
            <w:r w:rsidR="37E357CE" w:rsidRPr="6478A550">
              <w:rPr>
                <w:rFonts w:ascii="Arial" w:eastAsia="Arial" w:hAnsi="Arial" w:cs="Arial"/>
              </w:rPr>
              <w:t>VNC</w:t>
            </w:r>
            <w:proofErr w:type="spellEnd"/>
            <w:r w:rsidRPr="6478A550">
              <w:rPr>
                <w:rFonts w:ascii="Arial" w:eastAsia="Arial" w:hAnsi="Arial" w:cs="Arial"/>
              </w:rPr>
              <w:t xml:space="preserve"> (CVE-2019-17662) to gain access.</w:t>
            </w:r>
          </w:p>
          <w:p w14:paraId="6896AA10" w14:textId="36B92E80" w:rsidR="26F344FB" w:rsidRDefault="26F344FB" w:rsidP="6478A550">
            <w:pPr>
              <w:rPr>
                <w:rFonts w:ascii="Arial" w:eastAsia="Arial" w:hAnsi="Arial" w:cs="Arial"/>
              </w:rPr>
            </w:pPr>
          </w:p>
          <w:p w14:paraId="0FF33443" w14:textId="72D2AA89" w:rsidR="26F344FB" w:rsidRDefault="580B0FAF" w:rsidP="6478A550">
            <w:pPr>
              <w:pStyle w:val="ListParagraph"/>
              <w:ind w:left="0"/>
              <w:rPr>
                <w:rFonts w:ascii="Arial" w:eastAsia="Arial" w:hAnsi="Arial" w:cs="Arial"/>
                <w:b/>
                <w:bCs/>
              </w:rPr>
            </w:pPr>
            <w:r w:rsidRPr="6478A550">
              <w:rPr>
                <w:rFonts w:ascii="Arial" w:eastAsia="Arial" w:hAnsi="Arial" w:cs="Arial"/>
                <w:b/>
                <w:bCs/>
              </w:rPr>
              <w:t>Post-Exploitation</w:t>
            </w:r>
          </w:p>
          <w:p w14:paraId="4A62514D" w14:textId="02E6E43F" w:rsidR="275FBC02" w:rsidRDefault="275FBC02" w:rsidP="325E461C">
            <w:pPr>
              <w:pStyle w:val="ListParagraph"/>
              <w:numPr>
                <w:ilvl w:val="0"/>
                <w:numId w:val="90"/>
              </w:numPr>
            </w:pPr>
            <w:r w:rsidRPr="4426A01D">
              <w:rPr>
                <w:rFonts w:ascii="Arial" w:eastAsia="Arial" w:hAnsi="Arial" w:cs="Arial"/>
                <w:color w:val="000000" w:themeColor="text1"/>
              </w:rPr>
              <w:t xml:space="preserve">Persistent backdoor -&gt; use </w:t>
            </w:r>
            <w:proofErr w:type="spellStart"/>
            <w:r w:rsidRPr="4426A01D">
              <w:rPr>
                <w:rFonts w:ascii="Arial" w:eastAsia="Arial" w:hAnsi="Arial" w:cs="Arial"/>
                <w:color w:val="000000" w:themeColor="text1"/>
              </w:rPr>
              <w:t>metasploit</w:t>
            </w:r>
            <w:proofErr w:type="spellEnd"/>
            <w:r w:rsidRPr="4426A01D">
              <w:rPr>
                <w:rFonts w:ascii="Arial" w:eastAsia="Arial" w:hAnsi="Arial" w:cs="Arial"/>
                <w:color w:val="000000" w:themeColor="text1"/>
              </w:rPr>
              <w:t xml:space="preserve"> from then on</w:t>
            </w:r>
          </w:p>
          <w:p w14:paraId="407FB8E3" w14:textId="71C6AD17" w:rsidR="26F344FB" w:rsidRDefault="1FA1AE22" w:rsidP="6478A550">
            <w:pPr>
              <w:pStyle w:val="ListParagraph"/>
              <w:numPr>
                <w:ilvl w:val="0"/>
                <w:numId w:val="90"/>
              </w:numPr>
              <w:rPr>
                <w:rFonts w:ascii="Arial" w:eastAsia="Arial" w:hAnsi="Arial" w:cs="Arial"/>
              </w:rPr>
            </w:pPr>
            <w:r w:rsidRPr="6478A550">
              <w:rPr>
                <w:rFonts w:ascii="Arial" w:eastAsia="Arial" w:hAnsi="Arial" w:cs="Arial"/>
                <w:color w:val="000000" w:themeColor="text1"/>
              </w:rPr>
              <w:t>Pivot Attack to Ubuntu Web server (Shellshock attack CVE-2014-6271)</w:t>
            </w:r>
          </w:p>
          <w:p w14:paraId="6A7D5FB3" w14:textId="6D320E96" w:rsidR="26F344FB" w:rsidRDefault="10EEEF01" w:rsidP="6478A550">
            <w:pPr>
              <w:pStyle w:val="ListParagraph"/>
              <w:numPr>
                <w:ilvl w:val="0"/>
                <w:numId w:val="90"/>
              </w:numPr>
              <w:rPr>
                <w:rFonts w:ascii="Arial" w:eastAsia="Arial" w:hAnsi="Arial" w:cs="Arial"/>
                <w:color w:val="000000" w:themeColor="text1"/>
              </w:rPr>
            </w:pPr>
            <w:r w:rsidRPr="6478A550">
              <w:rPr>
                <w:rFonts w:ascii="Arial" w:eastAsia="Arial" w:hAnsi="Arial" w:cs="Arial"/>
                <w:color w:val="000000" w:themeColor="text1"/>
              </w:rPr>
              <w:t>Website Defacement of Ubuntu web server website</w:t>
            </w:r>
            <w:r w:rsidR="1B5D39B2" w:rsidRPr="6478A550">
              <w:rPr>
                <w:rFonts w:ascii="Arial" w:eastAsia="Arial" w:hAnsi="Arial" w:cs="Arial"/>
                <w:color w:val="000000" w:themeColor="text1"/>
              </w:rPr>
              <w:t xml:space="preserve"> (change website html within </w:t>
            </w:r>
            <w:proofErr w:type="spellStart"/>
            <w:r w:rsidR="1B5D39B2" w:rsidRPr="6478A550">
              <w:rPr>
                <w:rFonts w:ascii="Arial" w:eastAsia="Arial" w:hAnsi="Arial" w:cs="Arial"/>
                <w:color w:val="000000" w:themeColor="text1"/>
              </w:rPr>
              <w:t>apache</w:t>
            </w:r>
            <w:proofErr w:type="spellEnd"/>
            <w:r w:rsidR="1B5D39B2" w:rsidRPr="6478A550">
              <w:rPr>
                <w:rFonts w:ascii="Arial" w:eastAsia="Arial" w:hAnsi="Arial" w:cs="Arial"/>
                <w:color w:val="000000" w:themeColor="text1"/>
              </w:rPr>
              <w:t xml:space="preserve"> directory)</w:t>
            </w:r>
          </w:p>
          <w:p w14:paraId="49B0713F" w14:textId="01E911BD" w:rsidR="26F344FB" w:rsidRDefault="10EEEF01" w:rsidP="6478A550">
            <w:pPr>
              <w:pStyle w:val="ListParagraph"/>
              <w:numPr>
                <w:ilvl w:val="0"/>
                <w:numId w:val="90"/>
              </w:numPr>
              <w:rPr>
                <w:rFonts w:ascii="Arial" w:eastAsia="Arial" w:hAnsi="Arial" w:cs="Arial"/>
                <w:color w:val="000000" w:themeColor="text1"/>
              </w:rPr>
            </w:pPr>
            <w:r w:rsidRPr="6478A550">
              <w:rPr>
                <w:rFonts w:ascii="Arial" w:eastAsia="Arial" w:hAnsi="Arial" w:cs="Arial"/>
                <w:color w:val="000000" w:themeColor="text1"/>
              </w:rPr>
              <w:t>Data Exfiltration from Windows 2003 file server</w:t>
            </w:r>
            <w:r w:rsidR="067F0F8A" w:rsidRPr="6478A550">
              <w:rPr>
                <w:rFonts w:ascii="Arial" w:eastAsia="Arial" w:hAnsi="Arial" w:cs="Arial"/>
                <w:color w:val="000000" w:themeColor="text1"/>
              </w:rPr>
              <w:t xml:space="preserve"> </w:t>
            </w:r>
          </w:p>
          <w:p w14:paraId="0E82652B" w14:textId="631390F7" w:rsidR="26F344FB" w:rsidRDefault="629A2108" w:rsidP="6478A550">
            <w:pPr>
              <w:pStyle w:val="ListParagraph"/>
              <w:numPr>
                <w:ilvl w:val="0"/>
                <w:numId w:val="90"/>
              </w:numPr>
              <w:rPr>
                <w:rFonts w:ascii="Arial" w:eastAsia="Arial" w:hAnsi="Arial" w:cs="Arial"/>
                <w:color w:val="000000" w:themeColor="text1"/>
              </w:rPr>
            </w:pPr>
            <w:r w:rsidRPr="6478A550">
              <w:rPr>
                <w:rFonts w:ascii="Arial" w:eastAsia="Arial" w:hAnsi="Arial" w:cs="Arial"/>
                <w:color w:val="000000" w:themeColor="text1"/>
              </w:rPr>
              <w:t xml:space="preserve">Pivot Attack to Ubuntu File server </w:t>
            </w:r>
            <w:r w:rsidRPr="7D997061">
              <w:rPr>
                <w:rFonts w:ascii="Arial" w:eastAsia="Arial" w:hAnsi="Arial" w:cs="Arial"/>
                <w:color w:val="000000" w:themeColor="text1"/>
              </w:rPr>
              <w:t>(</w:t>
            </w:r>
            <w:proofErr w:type="spellStart"/>
            <w:r w:rsidR="5C3D1AFC" w:rsidRPr="78A282D9">
              <w:rPr>
                <w:rFonts w:ascii="Arial" w:eastAsia="Arial" w:hAnsi="Arial" w:cs="Arial"/>
                <w:color w:val="000000" w:themeColor="text1"/>
              </w:rPr>
              <w:t>distcc</w:t>
            </w:r>
            <w:proofErr w:type="spellEnd"/>
            <w:r w:rsidR="5C3D1AFC" w:rsidRPr="78A282D9">
              <w:rPr>
                <w:rFonts w:ascii="Arial" w:eastAsia="Arial" w:hAnsi="Arial" w:cs="Arial"/>
                <w:color w:val="000000" w:themeColor="text1"/>
              </w:rPr>
              <w:t xml:space="preserve"> exploit in </w:t>
            </w:r>
            <w:proofErr w:type="spellStart"/>
            <w:r w:rsidR="5C3D1AFC" w:rsidRPr="78A282D9">
              <w:rPr>
                <w:rFonts w:ascii="Arial" w:eastAsia="Arial" w:hAnsi="Arial" w:cs="Arial"/>
                <w:color w:val="000000" w:themeColor="text1"/>
              </w:rPr>
              <w:t>msfconsole</w:t>
            </w:r>
            <w:proofErr w:type="spellEnd"/>
            <w:r w:rsidRPr="7D997061">
              <w:rPr>
                <w:rFonts w:ascii="Arial" w:eastAsia="Arial" w:hAnsi="Arial" w:cs="Arial"/>
                <w:color w:val="000000" w:themeColor="text1"/>
              </w:rPr>
              <w:t>)</w:t>
            </w:r>
          </w:p>
          <w:p w14:paraId="60D1AC42" w14:textId="02E6E43F" w:rsidR="4B0025F5" w:rsidRDefault="629A2108" w:rsidP="4B0025F5">
            <w:pPr>
              <w:pStyle w:val="ListParagraph"/>
              <w:numPr>
                <w:ilvl w:val="0"/>
                <w:numId w:val="90"/>
              </w:numPr>
              <w:rPr>
                <w:rFonts w:ascii="Arial" w:eastAsia="Arial" w:hAnsi="Arial" w:cs="Arial"/>
                <w:color w:val="000000" w:themeColor="text1"/>
              </w:rPr>
            </w:pPr>
            <w:r w:rsidRPr="6478A550">
              <w:rPr>
                <w:rFonts w:ascii="Arial" w:eastAsia="Arial" w:hAnsi="Arial" w:cs="Arial"/>
                <w:color w:val="000000" w:themeColor="text1"/>
              </w:rPr>
              <w:t xml:space="preserve">Date </w:t>
            </w:r>
            <w:r w:rsidR="4206FA24" w:rsidRPr="210A172E">
              <w:rPr>
                <w:rFonts w:ascii="Arial" w:eastAsia="Arial" w:hAnsi="Arial" w:cs="Arial"/>
                <w:color w:val="000000" w:themeColor="text1"/>
              </w:rPr>
              <w:t>exfiltration</w:t>
            </w:r>
            <w:r w:rsidRPr="6478A550">
              <w:rPr>
                <w:rFonts w:ascii="Arial" w:eastAsia="Arial" w:hAnsi="Arial" w:cs="Arial"/>
                <w:color w:val="000000" w:themeColor="text1"/>
              </w:rPr>
              <w:t xml:space="preserve"> from Ubuntu file server</w:t>
            </w:r>
            <w:r w:rsidR="112853A5" w:rsidRPr="6478A550">
              <w:rPr>
                <w:rFonts w:ascii="Arial" w:eastAsia="Arial" w:hAnsi="Arial" w:cs="Arial"/>
                <w:color w:val="000000" w:themeColor="text1"/>
              </w:rPr>
              <w:t xml:space="preserve"> </w:t>
            </w:r>
          </w:p>
          <w:p w14:paraId="426E7F29" w14:textId="59E817D4" w:rsidR="26F344FB" w:rsidRDefault="26F344FB" w:rsidP="6478A550">
            <w:pPr>
              <w:pStyle w:val="ListParagraph"/>
              <w:ind w:left="0"/>
              <w:rPr>
                <w:rFonts w:eastAsiaTheme="minorEastAsia"/>
              </w:rPr>
            </w:pPr>
          </w:p>
        </w:tc>
        <w:tc>
          <w:tcPr>
            <w:tcW w:w="2460" w:type="dxa"/>
          </w:tcPr>
          <w:p w14:paraId="29F8327E" w14:textId="7DEC68E7" w:rsidR="26F344FB" w:rsidRDefault="26F344FB" w:rsidP="26F344FB">
            <w:pPr>
              <w:rPr>
                <w:rFonts w:ascii="Arial" w:eastAsia="Arial" w:hAnsi="Arial" w:cs="Arial"/>
              </w:rPr>
            </w:pPr>
          </w:p>
        </w:tc>
      </w:tr>
      <w:tr w:rsidR="1DEBE3CD" w14:paraId="35FD2B31" w14:textId="77777777" w:rsidTr="005643AC">
        <w:trPr>
          <w:trHeight w:val="120"/>
        </w:trPr>
        <w:tc>
          <w:tcPr>
            <w:tcW w:w="690" w:type="dxa"/>
            <w:vMerge/>
          </w:tcPr>
          <w:p w14:paraId="00A2BD53" w14:textId="77777777" w:rsidR="00290874" w:rsidRDefault="00290874"/>
        </w:tc>
        <w:tc>
          <w:tcPr>
            <w:tcW w:w="1811" w:type="dxa"/>
            <w:vMerge/>
          </w:tcPr>
          <w:p w14:paraId="6418BF02" w14:textId="77777777" w:rsidR="00290874" w:rsidRDefault="00290874"/>
        </w:tc>
        <w:tc>
          <w:tcPr>
            <w:tcW w:w="3139" w:type="dxa"/>
          </w:tcPr>
          <w:p w14:paraId="306930F0" w14:textId="4B5C6F1A" w:rsidR="11A9AD69" w:rsidRDefault="11A9AD69" w:rsidP="1DEBE3CD">
            <w:pPr>
              <w:rPr>
                <w:rFonts w:ascii="Calibri" w:eastAsia="Calibri" w:hAnsi="Calibri" w:cs="Calibri"/>
                <w:color w:val="000000" w:themeColor="text1"/>
                <w:lang w:val="de-DE"/>
              </w:rPr>
            </w:pPr>
            <w:r w:rsidRPr="1DEBE3CD">
              <w:rPr>
                <w:rFonts w:ascii="Calibri" w:eastAsia="Calibri" w:hAnsi="Calibri" w:cs="Calibri"/>
                <w:color w:val="000000" w:themeColor="text1"/>
                <w:lang w:val="de-DE"/>
              </w:rPr>
              <w:t>Nicholas Goh Jun Jie</w:t>
            </w:r>
          </w:p>
        </w:tc>
        <w:tc>
          <w:tcPr>
            <w:tcW w:w="1376" w:type="dxa"/>
            <w:vMerge/>
          </w:tcPr>
          <w:p w14:paraId="1F1D06AE" w14:textId="1ABF9B7F" w:rsidR="11A9AD69" w:rsidRDefault="11A9AD69" w:rsidP="1DEBE3CD">
            <w:pPr>
              <w:rPr>
                <w:rFonts w:ascii="Calibri" w:eastAsia="Calibri" w:hAnsi="Calibri" w:cs="Calibri"/>
              </w:rPr>
            </w:pPr>
          </w:p>
        </w:tc>
        <w:tc>
          <w:tcPr>
            <w:tcW w:w="1580" w:type="dxa"/>
          </w:tcPr>
          <w:p w14:paraId="3B3BAD02" w14:textId="051DE22E" w:rsidR="1DEBE3CD" w:rsidRDefault="1DEBE3CD" w:rsidP="1DEBE3CD">
            <w:pPr>
              <w:rPr>
                <w:rFonts w:ascii="Calibri" w:eastAsia="Calibri" w:hAnsi="Calibri" w:cs="Calibri"/>
              </w:rPr>
            </w:pPr>
          </w:p>
        </w:tc>
        <w:tc>
          <w:tcPr>
            <w:tcW w:w="2878" w:type="dxa"/>
            <w:vMerge/>
          </w:tcPr>
          <w:p w14:paraId="124DF1FC" w14:textId="652F403B" w:rsidR="1DEBE3CD" w:rsidRDefault="1DEBE3CD" w:rsidP="1DEBE3CD">
            <w:pPr>
              <w:rPr>
                <w:rFonts w:eastAsiaTheme="minorEastAsia"/>
              </w:rPr>
            </w:pPr>
          </w:p>
        </w:tc>
        <w:tc>
          <w:tcPr>
            <w:tcW w:w="12617" w:type="dxa"/>
            <w:vMerge/>
          </w:tcPr>
          <w:p w14:paraId="1298CDD4" w14:textId="79659DEC" w:rsidR="1DEBE3CD" w:rsidRDefault="1DEBE3CD" w:rsidP="1DEBE3CD">
            <w:pPr>
              <w:pStyle w:val="ListParagraph"/>
              <w:rPr>
                <w:rFonts w:eastAsiaTheme="minorEastAsia"/>
              </w:rPr>
            </w:pPr>
          </w:p>
        </w:tc>
        <w:tc>
          <w:tcPr>
            <w:tcW w:w="2460" w:type="dxa"/>
          </w:tcPr>
          <w:p w14:paraId="7CEC9BA9" w14:textId="18C4486B" w:rsidR="1DEBE3CD" w:rsidRDefault="1DEBE3CD" w:rsidP="1DEBE3CD">
            <w:pPr>
              <w:rPr>
                <w:rFonts w:ascii="Arial" w:eastAsia="Arial" w:hAnsi="Arial" w:cs="Arial"/>
              </w:rPr>
            </w:pPr>
          </w:p>
        </w:tc>
      </w:tr>
      <w:tr w:rsidR="1DEBE3CD" w14:paraId="66BE69A3" w14:textId="77777777" w:rsidTr="005643AC">
        <w:trPr>
          <w:trHeight w:val="120"/>
        </w:trPr>
        <w:tc>
          <w:tcPr>
            <w:tcW w:w="690" w:type="dxa"/>
            <w:vMerge/>
          </w:tcPr>
          <w:p w14:paraId="7CDD0D72" w14:textId="77777777" w:rsidR="00290874" w:rsidRDefault="00290874"/>
        </w:tc>
        <w:tc>
          <w:tcPr>
            <w:tcW w:w="1811" w:type="dxa"/>
            <w:vMerge/>
          </w:tcPr>
          <w:p w14:paraId="0B28F9B8" w14:textId="77777777" w:rsidR="00290874" w:rsidRDefault="00290874"/>
        </w:tc>
        <w:tc>
          <w:tcPr>
            <w:tcW w:w="3139" w:type="dxa"/>
          </w:tcPr>
          <w:p w14:paraId="1805F714" w14:textId="0FD2B85F" w:rsidR="11A9AD69" w:rsidRDefault="11A9AD69" w:rsidP="1DEBE3CD">
            <w:pPr>
              <w:rPr>
                <w:rFonts w:ascii="Calibri" w:eastAsia="Calibri" w:hAnsi="Calibri" w:cs="Calibri"/>
                <w:color w:val="000000" w:themeColor="text1"/>
                <w:lang w:val="de-DE"/>
              </w:rPr>
            </w:pPr>
            <w:r w:rsidRPr="1DEBE3CD">
              <w:rPr>
                <w:rFonts w:ascii="Calibri" w:eastAsia="Calibri" w:hAnsi="Calibri" w:cs="Calibri"/>
                <w:color w:val="000000" w:themeColor="text1"/>
                <w:lang w:val="de-DE"/>
              </w:rPr>
              <w:t>Tay Quan Yi</w:t>
            </w:r>
          </w:p>
        </w:tc>
        <w:tc>
          <w:tcPr>
            <w:tcW w:w="1376" w:type="dxa"/>
            <w:vMerge/>
          </w:tcPr>
          <w:p w14:paraId="575A36A1" w14:textId="43BD2A02" w:rsidR="11A9AD69" w:rsidRDefault="11A9AD69" w:rsidP="1DEBE3CD">
            <w:pPr>
              <w:rPr>
                <w:rFonts w:ascii="Calibri" w:eastAsia="Calibri" w:hAnsi="Calibri" w:cs="Calibri"/>
              </w:rPr>
            </w:pPr>
          </w:p>
        </w:tc>
        <w:tc>
          <w:tcPr>
            <w:tcW w:w="1580" w:type="dxa"/>
          </w:tcPr>
          <w:p w14:paraId="68BD0AE3" w14:textId="1D692651" w:rsidR="1DEBE3CD" w:rsidRDefault="1DEBE3CD" w:rsidP="1DEBE3CD">
            <w:pPr>
              <w:rPr>
                <w:rFonts w:ascii="Calibri" w:eastAsia="Calibri" w:hAnsi="Calibri" w:cs="Calibri"/>
              </w:rPr>
            </w:pPr>
          </w:p>
        </w:tc>
        <w:tc>
          <w:tcPr>
            <w:tcW w:w="2878" w:type="dxa"/>
            <w:vMerge/>
          </w:tcPr>
          <w:p w14:paraId="6715ECB0" w14:textId="3A132EFE" w:rsidR="1DEBE3CD" w:rsidRDefault="1DEBE3CD" w:rsidP="1DEBE3CD">
            <w:pPr>
              <w:rPr>
                <w:rFonts w:eastAsiaTheme="minorEastAsia"/>
              </w:rPr>
            </w:pPr>
          </w:p>
        </w:tc>
        <w:tc>
          <w:tcPr>
            <w:tcW w:w="12617" w:type="dxa"/>
            <w:vMerge/>
          </w:tcPr>
          <w:p w14:paraId="23BC60D6" w14:textId="557D590B" w:rsidR="1DEBE3CD" w:rsidRDefault="1DEBE3CD" w:rsidP="1DEBE3CD">
            <w:pPr>
              <w:pStyle w:val="ListParagraph"/>
              <w:rPr>
                <w:rFonts w:eastAsiaTheme="minorEastAsia"/>
              </w:rPr>
            </w:pPr>
          </w:p>
        </w:tc>
        <w:tc>
          <w:tcPr>
            <w:tcW w:w="2460" w:type="dxa"/>
          </w:tcPr>
          <w:p w14:paraId="1320E21E" w14:textId="0F3AF6AA" w:rsidR="1DEBE3CD" w:rsidRDefault="1DEBE3CD" w:rsidP="1DEBE3CD">
            <w:pPr>
              <w:rPr>
                <w:rFonts w:ascii="Arial" w:eastAsia="Arial" w:hAnsi="Arial" w:cs="Arial"/>
              </w:rPr>
            </w:pPr>
          </w:p>
        </w:tc>
      </w:tr>
      <w:tr w:rsidR="1DEBE3CD" w14:paraId="441160F0" w14:textId="77777777" w:rsidTr="005643AC">
        <w:tc>
          <w:tcPr>
            <w:tcW w:w="690" w:type="dxa"/>
            <w:vMerge w:val="restart"/>
          </w:tcPr>
          <w:p w14:paraId="792893A7" w14:textId="34F71A82" w:rsidR="2C37568D" w:rsidRDefault="4DF175AC" w:rsidP="1DEBE3CD">
            <w:pPr>
              <w:rPr>
                <w:rFonts w:eastAsiaTheme="minorEastAsia"/>
              </w:rPr>
            </w:pPr>
            <w:r w:rsidRPr="5314016F">
              <w:rPr>
                <w:rFonts w:eastAsiaTheme="minorEastAsia"/>
              </w:rPr>
              <w:t>2</w:t>
            </w:r>
            <w:r w:rsidR="114383E7" w:rsidRPr="5314016F">
              <w:rPr>
                <w:rFonts w:eastAsiaTheme="minorEastAsia"/>
              </w:rPr>
              <w:t>1</w:t>
            </w:r>
          </w:p>
        </w:tc>
        <w:tc>
          <w:tcPr>
            <w:tcW w:w="1811" w:type="dxa"/>
            <w:vMerge w:val="restart"/>
          </w:tcPr>
          <w:p w14:paraId="6FBE17C6" w14:textId="11D53CB6" w:rsidR="2C37568D" w:rsidRDefault="64C3F092" w:rsidP="1DEBE3CD">
            <w:pPr>
              <w:rPr>
                <w:rFonts w:eastAsiaTheme="minorEastAsia"/>
                <w:sz w:val="24"/>
                <w:szCs w:val="24"/>
              </w:rPr>
            </w:pPr>
            <w:r w:rsidRPr="5314016F">
              <w:rPr>
                <w:rFonts w:eastAsiaTheme="minorEastAsia"/>
                <w:sz w:val="24"/>
                <w:szCs w:val="24"/>
              </w:rPr>
              <w:t>huh?</w:t>
            </w:r>
          </w:p>
        </w:tc>
        <w:tc>
          <w:tcPr>
            <w:tcW w:w="3139" w:type="dxa"/>
          </w:tcPr>
          <w:p w14:paraId="3E297722" w14:textId="1A49CE2E" w:rsidR="2C37568D" w:rsidRDefault="2C37568D" w:rsidP="1DEBE3CD">
            <w:pPr>
              <w:rPr>
                <w:rFonts w:ascii="Calibri" w:eastAsia="Calibri" w:hAnsi="Calibri" w:cs="Calibri"/>
                <w:color w:val="000000" w:themeColor="text1"/>
                <w:lang w:val="de-DE"/>
              </w:rPr>
            </w:pPr>
            <w:r w:rsidRPr="1DEBE3CD">
              <w:rPr>
                <w:rFonts w:ascii="Calibri" w:eastAsia="Calibri" w:hAnsi="Calibri" w:cs="Calibri"/>
                <w:color w:val="000000" w:themeColor="text1"/>
                <w:lang w:val="de-DE"/>
              </w:rPr>
              <w:t>Chua Zhe Yu -</w:t>
            </w:r>
            <w:r w:rsidR="4A9D7701" w:rsidRPr="1DEBE3CD">
              <w:rPr>
                <w:rFonts w:ascii="Calibri" w:eastAsia="Calibri" w:hAnsi="Calibri" w:cs="Calibri"/>
                <w:color w:val="000000" w:themeColor="text1"/>
                <w:lang w:val="de-DE"/>
              </w:rPr>
              <w:t>L</w:t>
            </w:r>
          </w:p>
        </w:tc>
        <w:tc>
          <w:tcPr>
            <w:tcW w:w="1376" w:type="dxa"/>
            <w:vMerge w:val="restart"/>
          </w:tcPr>
          <w:p w14:paraId="1A64DBAE" w14:textId="7D1541F5" w:rsidR="2C37568D" w:rsidRDefault="2C37568D" w:rsidP="1DEBE3CD">
            <w:pPr>
              <w:rPr>
                <w:rFonts w:ascii="Calibri" w:eastAsia="Calibri" w:hAnsi="Calibri" w:cs="Calibri"/>
              </w:rPr>
            </w:pPr>
            <w:r w:rsidRPr="1DEBE3CD">
              <w:rPr>
                <w:rFonts w:ascii="Calibri" w:eastAsia="Calibri" w:hAnsi="Calibri" w:cs="Calibri"/>
              </w:rPr>
              <w:t>CSF03</w:t>
            </w:r>
          </w:p>
          <w:p w14:paraId="601DF5B8" w14:textId="1DE820FD" w:rsidR="1DEBE3CD" w:rsidRDefault="1DEBE3CD" w:rsidP="1DEBE3CD">
            <w:pPr>
              <w:rPr>
                <w:rFonts w:ascii="Calibri" w:eastAsia="Calibri" w:hAnsi="Calibri" w:cs="Calibri"/>
              </w:rPr>
            </w:pPr>
          </w:p>
        </w:tc>
        <w:tc>
          <w:tcPr>
            <w:tcW w:w="1580" w:type="dxa"/>
            <w:vMerge w:val="restart"/>
          </w:tcPr>
          <w:p w14:paraId="2417F67F" w14:textId="4BCEECB1" w:rsidR="1DEBE3CD" w:rsidRDefault="1DEBE3CD" w:rsidP="1DEBE3CD">
            <w:pPr>
              <w:rPr>
                <w:rFonts w:ascii="Calibri" w:eastAsia="Calibri" w:hAnsi="Calibri" w:cs="Calibri"/>
              </w:rPr>
            </w:pPr>
          </w:p>
        </w:tc>
        <w:tc>
          <w:tcPr>
            <w:tcW w:w="2878" w:type="dxa"/>
            <w:vMerge w:val="restart"/>
          </w:tcPr>
          <w:p w14:paraId="784E4DD2" w14:textId="1A52A9EC" w:rsidR="1DEBE3CD" w:rsidRDefault="1F8BC5A3" w:rsidP="1DEBE3CD">
            <w:pPr>
              <w:rPr>
                <w:rFonts w:eastAsiaTheme="minorEastAsia"/>
              </w:rPr>
            </w:pPr>
            <w:r w:rsidRPr="5314016F">
              <w:rPr>
                <w:rFonts w:eastAsiaTheme="minorEastAsia"/>
              </w:rPr>
              <w:t xml:space="preserve">Exploiting </w:t>
            </w:r>
            <w:proofErr w:type="spellStart"/>
            <w:r w:rsidRPr="5314016F">
              <w:rPr>
                <w:rFonts w:eastAsiaTheme="minorEastAsia"/>
              </w:rPr>
              <w:t>EternalBlue</w:t>
            </w:r>
            <w:proofErr w:type="spellEnd"/>
            <w:r w:rsidR="50A141D9" w:rsidRPr="5314016F">
              <w:rPr>
                <w:rFonts w:eastAsiaTheme="minorEastAsia"/>
              </w:rPr>
              <w:t xml:space="preserve"> &amp; </w:t>
            </w:r>
            <w:r w:rsidR="1FE4E9AD" w:rsidRPr="5182CEB1">
              <w:rPr>
                <w:rFonts w:eastAsiaTheme="minorEastAsia"/>
              </w:rPr>
              <w:t xml:space="preserve">Ensuring </w:t>
            </w:r>
            <w:r w:rsidR="50A141D9" w:rsidRPr="5314016F">
              <w:rPr>
                <w:rFonts w:eastAsiaTheme="minorEastAsia"/>
              </w:rPr>
              <w:t>Persistence</w:t>
            </w:r>
          </w:p>
        </w:tc>
        <w:tc>
          <w:tcPr>
            <w:tcW w:w="12617" w:type="dxa"/>
            <w:vMerge w:val="restart"/>
          </w:tcPr>
          <w:p w14:paraId="5A4B7D52" w14:textId="05933665" w:rsidR="411FE9DB" w:rsidRDefault="25341430" w:rsidP="00B815CA">
            <w:pPr>
              <w:pStyle w:val="ListParagraph"/>
              <w:ind w:left="0"/>
              <w:jc w:val="center"/>
            </w:pPr>
            <w:r>
              <w:rPr>
                <w:noProof/>
              </w:rPr>
              <w:drawing>
                <wp:inline distT="0" distB="0" distL="0" distR="0" wp14:anchorId="7794F403" wp14:editId="124D2889">
                  <wp:extent cx="4572000" cy="3609975"/>
                  <wp:effectExtent l="0" t="0" r="0" b="0"/>
                  <wp:docPr id="637227933" name="Picture 637227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227933"/>
                          <pic:cNvPicPr/>
                        </pic:nvPicPr>
                        <pic:blipFill>
                          <a:blip r:embed="rId67">
                            <a:extLst>
                              <a:ext uri="{28A0092B-C50C-407E-A947-70E740481C1C}">
                                <a14:useLocalDpi xmlns:a14="http://schemas.microsoft.com/office/drawing/2010/main" val="0"/>
                              </a:ext>
                            </a:extLst>
                          </a:blip>
                          <a:stretch>
                            <a:fillRect/>
                          </a:stretch>
                        </pic:blipFill>
                        <pic:spPr>
                          <a:xfrm>
                            <a:off x="0" y="0"/>
                            <a:ext cx="4572000" cy="3609975"/>
                          </a:xfrm>
                          <a:prstGeom prst="rect">
                            <a:avLst/>
                          </a:prstGeom>
                        </pic:spPr>
                      </pic:pic>
                    </a:graphicData>
                  </a:graphic>
                </wp:inline>
              </w:drawing>
            </w:r>
          </w:p>
          <w:p w14:paraId="194092F4" w14:textId="720C132F" w:rsidR="411FE9DB" w:rsidRDefault="411FE9DB" w:rsidP="411FE9DB">
            <w:pPr>
              <w:pStyle w:val="ListParagraph"/>
              <w:ind w:left="0"/>
            </w:pPr>
          </w:p>
          <w:p w14:paraId="5B6A87F7" w14:textId="550A182E" w:rsidR="411FE9DB" w:rsidRDefault="391F249B" w:rsidP="411FE9DB">
            <w:pPr>
              <w:pStyle w:val="ListParagraph"/>
              <w:ind w:left="0"/>
              <w:rPr>
                <w:b/>
              </w:rPr>
            </w:pPr>
            <w:r w:rsidRPr="1A79EFCD">
              <w:rPr>
                <w:b/>
              </w:rPr>
              <w:t>Scenario:</w:t>
            </w:r>
          </w:p>
          <w:p w14:paraId="533B7824" w14:textId="07D09CBE" w:rsidR="411FE9DB" w:rsidRDefault="391F249B" w:rsidP="411FE9DB">
            <w:pPr>
              <w:pStyle w:val="ListParagraph"/>
              <w:ind w:left="0"/>
            </w:pPr>
            <w:r>
              <w:t>Organ</w:t>
            </w:r>
            <w:r w:rsidR="31498950">
              <w:t>i</w:t>
            </w:r>
            <w:r>
              <w:t xml:space="preserve">zation A is a </w:t>
            </w:r>
            <w:r w:rsidR="7DA66E0E">
              <w:t xml:space="preserve">small </w:t>
            </w:r>
            <w:r>
              <w:t xml:space="preserve">established company that wants to </w:t>
            </w:r>
            <w:r w:rsidR="60E905F9">
              <w:t>evaluate</w:t>
            </w:r>
            <w:r>
              <w:t xml:space="preserve"> their security</w:t>
            </w:r>
            <w:r w:rsidR="77C409CC">
              <w:t xml:space="preserve">. They have hired </w:t>
            </w:r>
            <w:r w:rsidR="66B21DD1">
              <w:t>“</w:t>
            </w:r>
            <w:r w:rsidR="695D0E7B">
              <w:t>huh</w:t>
            </w:r>
            <w:r w:rsidR="3D311A95">
              <w:t>?</w:t>
            </w:r>
            <w:r w:rsidR="7D6AB2AD">
              <w:t>”</w:t>
            </w:r>
            <w:r w:rsidR="3D311A95">
              <w:t>,</w:t>
            </w:r>
            <w:r w:rsidR="77C409CC">
              <w:t xml:space="preserve"> a</w:t>
            </w:r>
            <w:r w:rsidR="741FC563">
              <w:t>n</w:t>
            </w:r>
            <w:r w:rsidR="77C409CC">
              <w:t xml:space="preserve"> independent team of white hat hackers to evaluate and pen test their internal network. </w:t>
            </w:r>
            <w:r w:rsidR="4F54437C">
              <w:t>We have been give</w:t>
            </w:r>
            <w:r w:rsidR="7F33E944">
              <w:t>n</w:t>
            </w:r>
            <w:r w:rsidR="4F54437C">
              <w:t xml:space="preserve"> </w:t>
            </w:r>
            <w:r w:rsidR="32AA077D">
              <w:t>the network address of</w:t>
            </w:r>
            <w:r w:rsidR="4F54437C">
              <w:t xml:space="preserve"> the company’s </w:t>
            </w:r>
            <w:r w:rsidR="32AA077D">
              <w:t>network</w:t>
            </w:r>
            <w:r w:rsidR="4F54437C">
              <w:t>.</w:t>
            </w:r>
          </w:p>
          <w:p w14:paraId="7F4F9F7B" w14:textId="0D0EB249" w:rsidR="1E167F28" w:rsidRDefault="1E167F28" w:rsidP="1E167F28">
            <w:pPr>
              <w:pStyle w:val="ListParagraph"/>
              <w:ind w:left="0"/>
            </w:pPr>
          </w:p>
          <w:p w14:paraId="07C072AF" w14:textId="18FB7615" w:rsidR="3AB0EC08" w:rsidRDefault="3AB0EC08" w:rsidP="1E167F28">
            <w:pPr>
              <w:pStyle w:val="ListParagraph"/>
              <w:ind w:left="0"/>
            </w:pPr>
            <w:r>
              <w:t>Main exploit: CVE-2017-0144 (</w:t>
            </w:r>
            <w:proofErr w:type="spellStart"/>
            <w:r>
              <w:t>EternalBlue</w:t>
            </w:r>
            <w:proofErr w:type="spellEnd"/>
            <w:r>
              <w:t>)</w:t>
            </w:r>
          </w:p>
          <w:p w14:paraId="67036E47" w14:textId="05D9A331" w:rsidR="411FE9DB" w:rsidRDefault="411FE9DB" w:rsidP="411FE9DB">
            <w:pPr>
              <w:pStyle w:val="ListParagraph"/>
              <w:ind w:left="0"/>
            </w:pPr>
          </w:p>
          <w:p w14:paraId="3DA94A8A" w14:textId="3B8ACBD4" w:rsidR="411FE9DB" w:rsidRDefault="2CB1B393" w:rsidP="411FE9DB">
            <w:pPr>
              <w:pStyle w:val="ListParagraph"/>
              <w:ind w:left="0"/>
            </w:pPr>
            <w:r>
              <w:t>Attacker’s PC: Kali Linux 2021.1</w:t>
            </w:r>
          </w:p>
          <w:p w14:paraId="365F6B28" w14:textId="554F0F1D" w:rsidR="411FE9DB" w:rsidRDefault="2CB1B393" w:rsidP="411FE9DB">
            <w:pPr>
              <w:pStyle w:val="ListParagraph"/>
              <w:ind w:left="0"/>
            </w:pPr>
            <w:r>
              <w:t>Organization’s PCs: Windows 7</w:t>
            </w:r>
          </w:p>
          <w:p w14:paraId="0BFDC67E" w14:textId="4891FDC4" w:rsidR="1DEBE3CD" w:rsidRDefault="2CB1B393" w:rsidP="411FE9DB">
            <w:pPr>
              <w:pStyle w:val="ListParagraph"/>
              <w:ind w:left="0"/>
            </w:pPr>
            <w:r>
              <w:t>Organization’s Server: Ubuntu Server</w:t>
            </w:r>
            <w:r w:rsidR="5912AA40">
              <w:t xml:space="preserve"> 14.04.6 LTS</w:t>
            </w:r>
          </w:p>
          <w:p w14:paraId="463FD07A" w14:textId="2317906D" w:rsidR="1DEBE3CD" w:rsidRDefault="52AC13DC" w:rsidP="411FE9DB">
            <w:pPr>
              <w:pStyle w:val="ListParagraph"/>
              <w:ind w:left="0"/>
            </w:pPr>
            <w:r>
              <w:t>Internet (Router): Windows Server 2019</w:t>
            </w:r>
            <w:r w:rsidR="10BC5822">
              <w:t xml:space="preserve"> </w:t>
            </w:r>
          </w:p>
          <w:p w14:paraId="5E11903D" w14:textId="236581E1" w:rsidR="1DEBE3CD" w:rsidRDefault="1DEBE3CD" w:rsidP="411FE9DB">
            <w:pPr>
              <w:pStyle w:val="ListParagraph"/>
              <w:ind w:left="0"/>
            </w:pPr>
          </w:p>
          <w:p w14:paraId="0CE70029" w14:textId="219314EE" w:rsidR="1DEBE3CD" w:rsidRDefault="1DEBE3CD" w:rsidP="411FE9DB">
            <w:pPr>
              <w:pStyle w:val="ListParagraph"/>
              <w:ind w:left="0"/>
            </w:pPr>
          </w:p>
          <w:p w14:paraId="11239FD1" w14:textId="44471CB2" w:rsidR="1DEBE3CD" w:rsidRDefault="73474456" w:rsidP="411FE9DB">
            <w:pPr>
              <w:pStyle w:val="ListParagraph"/>
              <w:ind w:left="0"/>
            </w:pPr>
            <w:r>
              <w:t>Post-Exploitation Activities</w:t>
            </w:r>
          </w:p>
          <w:p w14:paraId="58989713" w14:textId="04EFA4DC" w:rsidR="1DEBE3CD" w:rsidRDefault="1DEBE3CD" w:rsidP="411FE9DB">
            <w:pPr>
              <w:pStyle w:val="ListParagraph"/>
              <w:ind w:left="0"/>
            </w:pPr>
          </w:p>
          <w:p w14:paraId="745E9FBE" w14:textId="4C756732" w:rsidR="1DEBE3CD" w:rsidRDefault="73474456" w:rsidP="002241F8">
            <w:pPr>
              <w:pStyle w:val="ListParagraph"/>
              <w:numPr>
                <w:ilvl w:val="0"/>
                <w:numId w:val="77"/>
              </w:numPr>
              <w:rPr>
                <w:rFonts w:eastAsiaTheme="minorEastAsia"/>
              </w:rPr>
            </w:pPr>
            <w:r>
              <w:t xml:space="preserve">Ensuring Persistence using </w:t>
            </w:r>
            <w:proofErr w:type="spellStart"/>
            <w:r>
              <w:t>msfvenom</w:t>
            </w:r>
            <w:proofErr w:type="spellEnd"/>
            <w:r>
              <w:t xml:space="preserve"> payload</w:t>
            </w:r>
          </w:p>
          <w:p w14:paraId="3BC47CDD" w14:textId="0E2BF5D9" w:rsidR="1DEBE3CD" w:rsidRDefault="73474456" w:rsidP="002241F8">
            <w:pPr>
              <w:pStyle w:val="ListParagraph"/>
              <w:numPr>
                <w:ilvl w:val="0"/>
                <w:numId w:val="77"/>
              </w:numPr>
            </w:pPr>
            <w:r>
              <w:t>Pivoting to Ubuntu Web Server</w:t>
            </w:r>
          </w:p>
          <w:p w14:paraId="28EF734E" w14:textId="498E1174" w:rsidR="1DEBE3CD" w:rsidRDefault="73474456" w:rsidP="002241F8">
            <w:pPr>
              <w:pStyle w:val="ListParagraph"/>
              <w:numPr>
                <w:ilvl w:val="0"/>
                <w:numId w:val="77"/>
              </w:numPr>
            </w:pPr>
            <w:r>
              <w:t>Information and Credentials Gathering</w:t>
            </w:r>
          </w:p>
          <w:p w14:paraId="73794AC6" w14:textId="6A04A52F" w:rsidR="1DEBE3CD" w:rsidRDefault="73474456" w:rsidP="002241F8">
            <w:pPr>
              <w:pStyle w:val="ListParagraph"/>
              <w:numPr>
                <w:ilvl w:val="0"/>
                <w:numId w:val="77"/>
              </w:numPr>
            </w:pPr>
            <w:r>
              <w:t>Dos web server</w:t>
            </w:r>
          </w:p>
        </w:tc>
        <w:tc>
          <w:tcPr>
            <w:tcW w:w="2460" w:type="dxa"/>
            <w:vMerge w:val="restart"/>
          </w:tcPr>
          <w:p w14:paraId="7539095A" w14:textId="55CDEF5A" w:rsidR="1DEBE3CD" w:rsidRDefault="1DEBE3CD" w:rsidP="1DEBE3CD">
            <w:pPr>
              <w:rPr>
                <w:rFonts w:ascii="Arial" w:eastAsia="Arial" w:hAnsi="Arial" w:cs="Arial"/>
              </w:rPr>
            </w:pPr>
          </w:p>
        </w:tc>
      </w:tr>
      <w:tr w:rsidR="1DEBE3CD" w14:paraId="321A47FC" w14:textId="77777777" w:rsidTr="005643AC">
        <w:tc>
          <w:tcPr>
            <w:tcW w:w="690" w:type="dxa"/>
            <w:vMerge/>
          </w:tcPr>
          <w:p w14:paraId="0C5C0CC9" w14:textId="77777777" w:rsidR="00290874" w:rsidRDefault="00290874"/>
        </w:tc>
        <w:tc>
          <w:tcPr>
            <w:tcW w:w="1811" w:type="dxa"/>
            <w:vMerge/>
          </w:tcPr>
          <w:p w14:paraId="70DB66A7" w14:textId="77777777" w:rsidR="00290874" w:rsidRDefault="00290874"/>
        </w:tc>
        <w:tc>
          <w:tcPr>
            <w:tcW w:w="3139" w:type="dxa"/>
          </w:tcPr>
          <w:p w14:paraId="3C53B626" w14:textId="38129FE6" w:rsidR="2C37568D" w:rsidRDefault="2C37568D" w:rsidP="1DEBE3CD">
            <w:pPr>
              <w:rPr>
                <w:rFonts w:ascii="Calibri" w:eastAsia="Calibri" w:hAnsi="Calibri" w:cs="Calibri"/>
                <w:color w:val="000000" w:themeColor="text1"/>
                <w:lang w:val="de-DE"/>
              </w:rPr>
            </w:pPr>
            <w:r w:rsidRPr="1DEBE3CD">
              <w:rPr>
                <w:rFonts w:ascii="Calibri" w:eastAsia="Calibri" w:hAnsi="Calibri" w:cs="Calibri"/>
                <w:color w:val="000000" w:themeColor="text1"/>
                <w:lang w:val="de-DE"/>
              </w:rPr>
              <w:t>Tan Yuan Ming</w:t>
            </w:r>
          </w:p>
        </w:tc>
        <w:tc>
          <w:tcPr>
            <w:tcW w:w="1376" w:type="dxa"/>
            <w:vMerge/>
          </w:tcPr>
          <w:p w14:paraId="5432F9D9" w14:textId="77777777" w:rsidR="00290874" w:rsidRDefault="00290874"/>
        </w:tc>
        <w:tc>
          <w:tcPr>
            <w:tcW w:w="1580" w:type="dxa"/>
            <w:vMerge/>
          </w:tcPr>
          <w:p w14:paraId="5868C3F0" w14:textId="77777777" w:rsidR="00290874" w:rsidRDefault="00290874"/>
        </w:tc>
        <w:tc>
          <w:tcPr>
            <w:tcW w:w="2878" w:type="dxa"/>
            <w:vMerge/>
          </w:tcPr>
          <w:p w14:paraId="19704866" w14:textId="77777777" w:rsidR="00290874" w:rsidRDefault="00290874"/>
        </w:tc>
        <w:tc>
          <w:tcPr>
            <w:tcW w:w="12617" w:type="dxa"/>
            <w:vMerge/>
          </w:tcPr>
          <w:p w14:paraId="772E2FF7" w14:textId="77777777" w:rsidR="00290874" w:rsidRDefault="00290874"/>
        </w:tc>
        <w:tc>
          <w:tcPr>
            <w:tcW w:w="2460" w:type="dxa"/>
            <w:vMerge/>
          </w:tcPr>
          <w:p w14:paraId="3234540A" w14:textId="77777777" w:rsidR="00290874" w:rsidRDefault="00290874"/>
        </w:tc>
      </w:tr>
      <w:tr w:rsidR="1DEBE3CD" w14:paraId="1FB85CE9" w14:textId="77777777" w:rsidTr="005643AC">
        <w:trPr>
          <w:trHeight w:val="480"/>
        </w:trPr>
        <w:tc>
          <w:tcPr>
            <w:tcW w:w="690" w:type="dxa"/>
            <w:vMerge w:val="restart"/>
          </w:tcPr>
          <w:p w14:paraId="1717BFDD" w14:textId="51EA7A77" w:rsidR="1DEBE3CD" w:rsidRDefault="5A358552" w:rsidP="1DEBE3CD">
            <w:pPr>
              <w:rPr>
                <w:rFonts w:eastAsiaTheme="minorEastAsia"/>
              </w:rPr>
            </w:pPr>
            <w:r w:rsidRPr="5314016F">
              <w:rPr>
                <w:rFonts w:eastAsiaTheme="minorEastAsia"/>
              </w:rPr>
              <w:t>2</w:t>
            </w:r>
            <w:r w:rsidR="114383E7" w:rsidRPr="5314016F">
              <w:rPr>
                <w:rFonts w:eastAsiaTheme="minorEastAsia"/>
              </w:rPr>
              <w:t>2</w:t>
            </w:r>
          </w:p>
        </w:tc>
        <w:tc>
          <w:tcPr>
            <w:tcW w:w="1811" w:type="dxa"/>
            <w:vMerge w:val="restart"/>
          </w:tcPr>
          <w:p w14:paraId="44DE0EFF" w14:textId="67DD1AE4" w:rsidR="1DEBE3CD" w:rsidRDefault="10625916" w:rsidP="1DEBE3CD">
            <w:pPr>
              <w:rPr>
                <w:rFonts w:eastAsiaTheme="minorEastAsia"/>
                <w:sz w:val="24"/>
                <w:szCs w:val="24"/>
              </w:rPr>
            </w:pPr>
            <w:r w:rsidRPr="411FE9DB">
              <w:rPr>
                <w:rFonts w:eastAsiaTheme="minorEastAsia"/>
                <w:sz w:val="24"/>
                <w:szCs w:val="24"/>
              </w:rPr>
              <w:t>Team</w:t>
            </w:r>
            <w:r w:rsidR="72B3AAA3" w:rsidRPr="411FE9DB">
              <w:rPr>
                <w:rFonts w:eastAsiaTheme="minorEastAsia"/>
                <w:sz w:val="24"/>
                <w:szCs w:val="24"/>
              </w:rPr>
              <w:t xml:space="preserve"> </w:t>
            </w:r>
            <w:r w:rsidR="5CACB09B" w:rsidRPr="1E167F28">
              <w:rPr>
                <w:rFonts w:ascii="Calibri" w:eastAsia="Calibri" w:hAnsi="Calibri" w:cs="Calibri"/>
                <w:sz w:val="24"/>
                <w:szCs w:val="24"/>
              </w:rPr>
              <w:t>Nocturne</w:t>
            </w:r>
          </w:p>
        </w:tc>
        <w:tc>
          <w:tcPr>
            <w:tcW w:w="3139" w:type="dxa"/>
          </w:tcPr>
          <w:p w14:paraId="1C083E6D" w14:textId="6E37D7B0" w:rsidR="16590B8B" w:rsidRDefault="16590B8B" w:rsidP="411FE9DB">
            <w:pPr>
              <w:rPr>
                <w:rFonts w:ascii="Calibri" w:eastAsia="Calibri" w:hAnsi="Calibri" w:cs="Calibri"/>
                <w:color w:val="000000" w:themeColor="text1"/>
                <w:lang w:val="de-DE"/>
              </w:rPr>
            </w:pPr>
            <w:r w:rsidRPr="411FE9DB">
              <w:rPr>
                <w:rFonts w:ascii="Calibri" w:eastAsia="Calibri" w:hAnsi="Calibri" w:cs="Calibri"/>
                <w:color w:val="000000" w:themeColor="text1"/>
                <w:lang w:val="de-DE"/>
              </w:rPr>
              <w:t>Ng Tze Keat</w:t>
            </w:r>
          </w:p>
          <w:p w14:paraId="7449F791" w14:textId="6A488E66" w:rsidR="1DEBE3CD" w:rsidRDefault="1DEBE3CD" w:rsidP="1DEBE3CD">
            <w:pPr>
              <w:rPr>
                <w:rFonts w:ascii="Calibri" w:eastAsia="Calibri" w:hAnsi="Calibri" w:cs="Calibri"/>
                <w:color w:val="000000" w:themeColor="text1"/>
                <w:lang w:val="de-DE"/>
              </w:rPr>
            </w:pPr>
          </w:p>
        </w:tc>
        <w:tc>
          <w:tcPr>
            <w:tcW w:w="1376" w:type="dxa"/>
            <w:vMerge w:val="restart"/>
          </w:tcPr>
          <w:p w14:paraId="10F72AD8" w14:textId="14F2EA59" w:rsidR="1DEBE3CD" w:rsidRDefault="16590B8B" w:rsidP="1DEBE3CD">
            <w:pPr>
              <w:rPr>
                <w:rFonts w:ascii="Calibri" w:eastAsia="Calibri" w:hAnsi="Calibri" w:cs="Calibri"/>
              </w:rPr>
            </w:pPr>
            <w:r w:rsidRPr="411FE9DB">
              <w:rPr>
                <w:rFonts w:ascii="Calibri" w:eastAsia="Calibri" w:hAnsi="Calibri" w:cs="Calibri"/>
              </w:rPr>
              <w:t>CSF03</w:t>
            </w:r>
          </w:p>
        </w:tc>
        <w:tc>
          <w:tcPr>
            <w:tcW w:w="1580" w:type="dxa"/>
          </w:tcPr>
          <w:p w14:paraId="00FBEF40" w14:textId="3AE4CF6B" w:rsidR="1DEBE3CD" w:rsidRDefault="1DEBE3CD" w:rsidP="1DEBE3CD">
            <w:pPr>
              <w:rPr>
                <w:rFonts w:ascii="Calibri" w:eastAsia="Calibri" w:hAnsi="Calibri" w:cs="Calibri"/>
              </w:rPr>
            </w:pPr>
          </w:p>
        </w:tc>
        <w:tc>
          <w:tcPr>
            <w:tcW w:w="2878" w:type="dxa"/>
            <w:vMerge w:val="restart"/>
          </w:tcPr>
          <w:p w14:paraId="7974DA93" w14:textId="5E01769F" w:rsidR="1DEBE3CD" w:rsidRDefault="2EC3B079" w:rsidP="1DEBE3CD">
            <w:pPr>
              <w:rPr>
                <w:rFonts w:eastAsiaTheme="minorEastAsia"/>
              </w:rPr>
            </w:pPr>
            <w:r w:rsidRPr="765E155F">
              <w:rPr>
                <w:rFonts w:eastAsiaTheme="minorEastAsia"/>
              </w:rPr>
              <w:t>Gaining root priv</w:t>
            </w:r>
            <w:r w:rsidR="243F27B3" w:rsidRPr="765E155F">
              <w:rPr>
                <w:rFonts w:eastAsiaTheme="minorEastAsia"/>
              </w:rPr>
              <w:t>i</w:t>
            </w:r>
            <w:r w:rsidRPr="765E155F">
              <w:rPr>
                <w:rFonts w:eastAsiaTheme="minorEastAsia"/>
              </w:rPr>
              <w:t>leges to router and execute code to remote machine</w:t>
            </w:r>
          </w:p>
        </w:tc>
        <w:tc>
          <w:tcPr>
            <w:tcW w:w="12617" w:type="dxa"/>
            <w:vMerge w:val="restart"/>
          </w:tcPr>
          <w:p w14:paraId="1B176DFC" w14:textId="74A7F8D4" w:rsidR="7587DC7E" w:rsidRDefault="7587DC7E" w:rsidP="1E167F28">
            <w:pPr>
              <w:pStyle w:val="ListParagraph"/>
              <w:ind w:left="0"/>
              <w:rPr>
                <w:b/>
                <w:bCs/>
              </w:rPr>
            </w:pPr>
            <w:r w:rsidRPr="1E167F28">
              <w:rPr>
                <w:b/>
                <w:bCs/>
              </w:rPr>
              <w:t>Network diagram:</w:t>
            </w:r>
          </w:p>
          <w:p w14:paraId="700537B1" w14:textId="6918219E" w:rsidR="5DC61386" w:rsidRDefault="085A93AC" w:rsidP="1E167F28">
            <w:pPr>
              <w:pStyle w:val="ListParagraph"/>
              <w:ind w:left="0"/>
            </w:pPr>
            <w:r>
              <w:rPr>
                <w:noProof/>
              </w:rPr>
              <w:drawing>
                <wp:inline distT="0" distB="0" distL="0" distR="0" wp14:anchorId="2FE54176" wp14:editId="580ACBD1">
                  <wp:extent cx="4743450" cy="2634288"/>
                  <wp:effectExtent l="0" t="0" r="0" b="0"/>
                  <wp:docPr id="1585536304" name="Picture 1585536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5536304"/>
                          <pic:cNvPicPr/>
                        </pic:nvPicPr>
                        <pic:blipFill>
                          <a:blip r:embed="rId68">
                            <a:extLst>
                              <a:ext uri="{28A0092B-C50C-407E-A947-70E740481C1C}">
                                <a14:useLocalDpi xmlns:a14="http://schemas.microsoft.com/office/drawing/2010/main" val="0"/>
                              </a:ext>
                            </a:extLst>
                          </a:blip>
                          <a:srcRect t="5982" b="15384"/>
                          <a:stretch>
                            <a:fillRect/>
                          </a:stretch>
                        </pic:blipFill>
                        <pic:spPr>
                          <a:xfrm>
                            <a:off x="0" y="0"/>
                            <a:ext cx="4743450" cy="2634288"/>
                          </a:xfrm>
                          <a:prstGeom prst="rect">
                            <a:avLst/>
                          </a:prstGeom>
                        </pic:spPr>
                      </pic:pic>
                    </a:graphicData>
                  </a:graphic>
                </wp:inline>
              </w:drawing>
            </w:r>
          </w:p>
          <w:p w14:paraId="4CA315FC" w14:textId="7BA9702C" w:rsidR="65785715" w:rsidRDefault="5EBB42D6" w:rsidP="65785715">
            <w:pPr>
              <w:pStyle w:val="ListParagraph"/>
              <w:ind w:left="0"/>
              <w:rPr>
                <w:b/>
                <w:u w:val="single"/>
              </w:rPr>
            </w:pPr>
            <w:r w:rsidRPr="1A79EFCD">
              <w:rPr>
                <w:b/>
                <w:u w:val="single"/>
              </w:rPr>
              <w:t>VMs used:</w:t>
            </w:r>
          </w:p>
          <w:p w14:paraId="743B4409" w14:textId="7D9A4DDA" w:rsidR="1E167F28" w:rsidRDefault="1E167F28" w:rsidP="1E167F28">
            <w:pPr>
              <w:pStyle w:val="ListParagraph"/>
              <w:ind w:left="0"/>
            </w:pPr>
          </w:p>
          <w:p w14:paraId="4EB2D1CD" w14:textId="64575ECC" w:rsidR="03AEE309" w:rsidRDefault="03AEE309" w:rsidP="1E167F28">
            <w:pPr>
              <w:pStyle w:val="ListParagraph"/>
              <w:ind w:left="0"/>
            </w:pPr>
            <w:r>
              <w:t xml:space="preserve">Attacking machine: </w:t>
            </w:r>
            <w:r w:rsidR="5EBB42D6">
              <w:t xml:space="preserve">Kali </w:t>
            </w:r>
            <w:r w:rsidR="5A1A671E">
              <w:t>Linux 2021</w:t>
            </w:r>
          </w:p>
          <w:p w14:paraId="7E494DFF" w14:textId="31769A53" w:rsidR="0B30CF54" w:rsidRDefault="0B30CF54" w:rsidP="1E167F28">
            <w:pPr>
              <w:pStyle w:val="ListParagraph"/>
              <w:ind w:left="0"/>
            </w:pPr>
            <w:r>
              <w:t xml:space="preserve">Router: </w:t>
            </w:r>
            <w:proofErr w:type="spellStart"/>
            <w:r w:rsidR="5EBB42D6">
              <w:t>Vy</w:t>
            </w:r>
            <w:r w:rsidR="45A5879B">
              <w:t>OS</w:t>
            </w:r>
            <w:proofErr w:type="spellEnd"/>
            <w:r w:rsidR="5EBB42D6">
              <w:t xml:space="preserve"> 1.1.8</w:t>
            </w:r>
          </w:p>
          <w:p w14:paraId="13AE911A" w14:textId="0EEF01D3" w:rsidR="6B7DCFA7" w:rsidRDefault="6B7DCFA7" w:rsidP="1E167F28">
            <w:pPr>
              <w:pStyle w:val="ListParagraph"/>
              <w:ind w:left="0"/>
            </w:pPr>
            <w:r>
              <w:t>DNS server(s):</w:t>
            </w:r>
            <w:r w:rsidR="1B428BB6">
              <w:t xml:space="preserve"> </w:t>
            </w:r>
            <w:r w:rsidR="5EBB42D6">
              <w:t xml:space="preserve">Ubuntu </w:t>
            </w:r>
            <w:r w:rsidR="0F180356">
              <w:t>Server</w:t>
            </w:r>
          </w:p>
          <w:p w14:paraId="0EAED4F4" w14:textId="3DB79B29" w:rsidR="0F180356" w:rsidRDefault="0F180356" w:rsidP="1E167F28">
            <w:pPr>
              <w:pStyle w:val="ListParagraph"/>
              <w:ind w:left="0"/>
            </w:pPr>
            <w:r>
              <w:t xml:space="preserve">Workstation: </w:t>
            </w:r>
            <w:r w:rsidR="5EBB42D6">
              <w:t>Windows 10</w:t>
            </w:r>
          </w:p>
          <w:p w14:paraId="7F29D3A8" w14:textId="00FC4587" w:rsidR="5EBB42D6" w:rsidRDefault="5EBB42D6" w:rsidP="1E167F28">
            <w:pPr>
              <w:pStyle w:val="ListParagraph"/>
              <w:ind w:left="0"/>
            </w:pPr>
            <w:r>
              <w:t>File server</w:t>
            </w:r>
            <w:r w:rsidR="6967EC05">
              <w:t xml:space="preserve">: windows </w:t>
            </w:r>
            <w:r w:rsidR="36B2D3EC">
              <w:t>7</w:t>
            </w:r>
            <w:r w:rsidR="33578EA9">
              <w:t xml:space="preserve"> </w:t>
            </w:r>
            <w:r w:rsidR="6967EC05">
              <w:t>with FileZilla</w:t>
            </w:r>
          </w:p>
          <w:p w14:paraId="4CD76F1B" w14:textId="47AAAAA8" w:rsidR="1E167F28" w:rsidRDefault="1E167F28" w:rsidP="1E167F28">
            <w:pPr>
              <w:pStyle w:val="ListParagraph"/>
              <w:ind w:left="0"/>
            </w:pPr>
          </w:p>
          <w:p w14:paraId="34265EEC" w14:textId="0CBAA1C9" w:rsidR="36A4E3AE" w:rsidRDefault="36A4E3AE" w:rsidP="411FE9DB">
            <w:pPr>
              <w:pStyle w:val="ListParagraph"/>
              <w:ind w:left="0"/>
              <w:rPr>
                <w:b/>
                <w:u w:val="single"/>
              </w:rPr>
            </w:pPr>
            <w:r w:rsidRPr="1A79EFCD">
              <w:rPr>
                <w:b/>
                <w:bCs/>
                <w:u w:val="single"/>
              </w:rPr>
              <w:t>S</w:t>
            </w:r>
            <w:r w:rsidR="696F7D67" w:rsidRPr="1A79EFCD">
              <w:rPr>
                <w:b/>
                <w:bCs/>
                <w:u w:val="single"/>
              </w:rPr>
              <w:t>cenario:</w:t>
            </w:r>
          </w:p>
          <w:p w14:paraId="413706B9" w14:textId="0FF58494" w:rsidR="25C17FC3" w:rsidRDefault="57A7DDAD" w:rsidP="411FE9DB">
            <w:pPr>
              <w:pStyle w:val="ListParagraph"/>
              <w:ind w:left="0"/>
            </w:pPr>
            <w:r>
              <w:t>Team Nocturne has planned to compromise company Praeludium’s internal network a</w:t>
            </w:r>
            <w:r w:rsidR="3DF1553D">
              <w:t xml:space="preserve">nd steal their confidential files and information. </w:t>
            </w:r>
            <w:r>
              <w:t xml:space="preserve">The team </w:t>
            </w:r>
            <w:r w:rsidR="190407E9">
              <w:t>is</w:t>
            </w:r>
            <w:r w:rsidR="4FEBACCA">
              <w:t xml:space="preserve"> c</w:t>
            </w:r>
            <w:r w:rsidR="770150EE">
              <w:t>onnect</w:t>
            </w:r>
            <w:r w:rsidR="25754F70">
              <w:t>ed</w:t>
            </w:r>
            <w:r w:rsidR="770150EE">
              <w:t xml:space="preserve"> to company</w:t>
            </w:r>
            <w:r w:rsidR="2573B9FC">
              <w:t>’</w:t>
            </w:r>
            <w:r w:rsidR="770150EE">
              <w:t>s Wireless AP</w:t>
            </w:r>
            <w:r w:rsidR="518FB683">
              <w:t>.</w:t>
            </w:r>
            <w:r w:rsidR="6ECD38BE">
              <w:t xml:space="preserve"> They will use </w:t>
            </w:r>
            <w:r w:rsidR="4BFC8486">
              <w:t>Nmap</w:t>
            </w:r>
            <w:r w:rsidR="476EB0CE">
              <w:t xml:space="preserve"> to scan for any Ip addresses that belongs to the VYOS router. After</w:t>
            </w:r>
            <w:r w:rsidR="290FC0B8">
              <w:t xml:space="preserve"> gaining the IP address of the router, the team </w:t>
            </w:r>
            <w:r w:rsidR="605FC195">
              <w:t>will</w:t>
            </w:r>
            <w:r w:rsidR="290FC0B8">
              <w:t xml:space="preserve"> take over and change the router’s configurations </w:t>
            </w:r>
            <w:r w:rsidR="6AD39C50">
              <w:t>by exploiting</w:t>
            </w:r>
            <w:r w:rsidR="2FAD6109">
              <w:t xml:space="preserve"> </w:t>
            </w:r>
            <w:r w:rsidR="1D15C536" w:rsidRPr="1A79EFCD">
              <w:rPr>
                <w:b/>
                <w:bCs/>
              </w:rPr>
              <w:t>CVE-2018-18556</w:t>
            </w:r>
            <w:r w:rsidR="1D15C536">
              <w:t xml:space="preserve"> </w:t>
            </w:r>
            <w:r w:rsidR="290FC0B8">
              <w:t xml:space="preserve">and change the </w:t>
            </w:r>
            <w:r w:rsidR="77281729">
              <w:t>company’s</w:t>
            </w:r>
            <w:r w:rsidR="2FAD6109">
              <w:t xml:space="preserve"> </w:t>
            </w:r>
            <w:r w:rsidR="514C9F8A">
              <w:t>DNS</w:t>
            </w:r>
            <w:r w:rsidR="290FC0B8">
              <w:t xml:space="preserve"> to their own </w:t>
            </w:r>
            <w:r w:rsidR="06F170FD">
              <w:t>DNS</w:t>
            </w:r>
            <w:r w:rsidR="290FC0B8">
              <w:t xml:space="preserve"> server.</w:t>
            </w:r>
            <w:r w:rsidR="5DA4DF1C">
              <w:t xml:space="preserve"> </w:t>
            </w:r>
            <w:r w:rsidR="15139F4C">
              <w:t>The team</w:t>
            </w:r>
            <w:r w:rsidR="64DB6A5B">
              <w:t xml:space="preserve"> will</w:t>
            </w:r>
            <w:r w:rsidR="15139F4C">
              <w:t xml:space="preserve"> then attack the file server</w:t>
            </w:r>
            <w:r w:rsidR="751CF263">
              <w:t xml:space="preserve">, which is a </w:t>
            </w:r>
            <w:r w:rsidR="751CF263" w:rsidRPr="765E155F">
              <w:rPr>
                <w:b/>
              </w:rPr>
              <w:t xml:space="preserve">Windows 7 machine with FileZilla </w:t>
            </w:r>
            <w:r w:rsidR="751CF263">
              <w:t>installed,</w:t>
            </w:r>
            <w:r w:rsidR="1D7F2645">
              <w:t xml:space="preserve"> using </w:t>
            </w:r>
            <w:r w:rsidR="1D7F2645" w:rsidRPr="1A79EFCD">
              <w:rPr>
                <w:b/>
                <w:bCs/>
              </w:rPr>
              <w:t>CVE-2017-0144(</w:t>
            </w:r>
            <w:proofErr w:type="spellStart"/>
            <w:r w:rsidR="1D7F2645" w:rsidRPr="1A79EFCD">
              <w:rPr>
                <w:b/>
                <w:bCs/>
              </w:rPr>
              <w:t>EternalBlue</w:t>
            </w:r>
            <w:proofErr w:type="spellEnd"/>
            <w:r w:rsidR="1D7F2645" w:rsidRPr="1A79EFCD">
              <w:rPr>
                <w:b/>
                <w:bCs/>
              </w:rPr>
              <w:t>)</w:t>
            </w:r>
            <w:r w:rsidR="15139F4C">
              <w:t xml:space="preserve"> </w:t>
            </w:r>
            <w:r w:rsidR="365DC693">
              <w:t>to access the confidential data stored within.</w:t>
            </w:r>
          </w:p>
          <w:p w14:paraId="1ADA0462" w14:textId="6D5F8269" w:rsidR="25C17FC3" w:rsidRDefault="25C17FC3" w:rsidP="411FE9DB">
            <w:pPr>
              <w:pStyle w:val="ListParagraph"/>
              <w:ind w:left="0"/>
            </w:pPr>
          </w:p>
          <w:p w14:paraId="7EBAF95B" w14:textId="5356C6D4" w:rsidR="5432C0ED" w:rsidRDefault="5432C0ED" w:rsidP="1A79EFCD">
            <w:pPr>
              <w:pStyle w:val="ListParagraph"/>
              <w:ind w:left="0"/>
            </w:pPr>
            <w:r w:rsidRPr="1A79EFCD">
              <w:rPr>
                <w:b/>
                <w:bCs/>
                <w:u w:val="single"/>
              </w:rPr>
              <w:t>Project Outline:</w:t>
            </w:r>
          </w:p>
          <w:p w14:paraId="04DE7E18" w14:textId="7062D8B0" w:rsidR="1A79EFCD" w:rsidRDefault="1A79EFCD" w:rsidP="1A79EFCD">
            <w:pPr>
              <w:pStyle w:val="ListParagraph"/>
              <w:ind w:left="0"/>
              <w:rPr>
                <w:b/>
                <w:bCs/>
                <w:u w:val="single"/>
              </w:rPr>
            </w:pPr>
          </w:p>
          <w:p w14:paraId="40928FFE" w14:textId="5672F910" w:rsidR="7B57010F" w:rsidRDefault="7B57010F" w:rsidP="1A79EFCD">
            <w:pPr>
              <w:pStyle w:val="ListParagraph"/>
              <w:ind w:left="0"/>
            </w:pPr>
            <w:r w:rsidRPr="1A79EFCD">
              <w:rPr>
                <w:b/>
                <w:bCs/>
              </w:rPr>
              <w:t>CVE-2018-18556</w:t>
            </w:r>
            <w:r w:rsidR="177C6736" w:rsidRPr="1A79EFCD">
              <w:rPr>
                <w:b/>
                <w:bCs/>
              </w:rPr>
              <w:t xml:space="preserve"> </w:t>
            </w:r>
            <w:r w:rsidR="177C6736">
              <w:t xml:space="preserve">affects the </w:t>
            </w:r>
            <w:proofErr w:type="spellStart"/>
            <w:r w:rsidR="177C6736">
              <w:t>VyOS</w:t>
            </w:r>
            <w:proofErr w:type="spellEnd"/>
            <w:r w:rsidR="52B251EF">
              <w:t xml:space="preserve"> 1.1.8 routers. It is a privilege escalation </w:t>
            </w:r>
            <w:r w:rsidR="55773E5F">
              <w:t>issue,</w:t>
            </w:r>
            <w:r w:rsidR="52B251EF">
              <w:t xml:space="preserve"> and t</w:t>
            </w:r>
            <w:r w:rsidR="46E3E41C">
              <w:t xml:space="preserve">he default configuration also allows operator users to execute the </w:t>
            </w:r>
            <w:proofErr w:type="spellStart"/>
            <w:r w:rsidR="46E3E41C">
              <w:t>pppd</w:t>
            </w:r>
            <w:proofErr w:type="spellEnd"/>
            <w:r w:rsidR="46E3E41C">
              <w:t xml:space="preserve"> binary with elevated permissions. Certain input parameters are not properly validated. A malicious operator user can run the binary with elevated permissions and leverage its improper input validation condition to spawn an attacker-controlled shell with root privileges.</w:t>
            </w:r>
          </w:p>
          <w:p w14:paraId="0871D914" w14:textId="6C7B7FB7" w:rsidR="1A79EFCD" w:rsidRDefault="1A79EFCD" w:rsidP="1A79EFCD">
            <w:pPr>
              <w:pStyle w:val="ListParagraph"/>
              <w:ind w:left="0"/>
              <w:rPr>
                <w:b/>
                <w:bCs/>
              </w:rPr>
            </w:pPr>
          </w:p>
          <w:p w14:paraId="2201D712" w14:textId="3C54ED3D" w:rsidR="7B57010F" w:rsidRDefault="7B57010F" w:rsidP="1A79EFCD">
            <w:pPr>
              <w:pStyle w:val="ListParagraph"/>
              <w:ind w:left="0"/>
            </w:pPr>
            <w:r w:rsidRPr="1A79EFCD">
              <w:rPr>
                <w:b/>
                <w:bCs/>
              </w:rPr>
              <w:t>CVE-2017-0144</w:t>
            </w:r>
            <w:r w:rsidR="6C308F62" w:rsidRPr="1A79EFCD">
              <w:rPr>
                <w:b/>
                <w:bCs/>
              </w:rPr>
              <w:t xml:space="preserve"> </w:t>
            </w:r>
            <w:r w:rsidR="6C308F62">
              <w:t>Microsoft Windows Vista SP2, Windows Server 2008 SP2 &amp; R2 SP1, Windows 7 SP1,</w:t>
            </w:r>
            <w:r w:rsidR="2EE3C858">
              <w:t xml:space="preserve"> Windows 8.1, Windows server 2012 Gold &amp; R2, Windows RT 8.1, Windows 10 Gold, 1511 &amp; 1607, and Windows Server 2012. </w:t>
            </w:r>
            <w:r w:rsidR="4D25726A">
              <w:t>It allows remote attackers to execute arbitrary code via specially crafted packets</w:t>
            </w:r>
            <w:r w:rsidR="675388BF">
              <w:t xml:space="preserve"> sent to a targeted SMBv1 Server</w:t>
            </w:r>
            <w:r w:rsidR="4D25726A">
              <w:t xml:space="preserve"> also known as “Windows SMB Remote Code Execution Vulnerability.” </w:t>
            </w:r>
          </w:p>
          <w:p w14:paraId="4B546496" w14:textId="3E492A43" w:rsidR="1A79EFCD" w:rsidRDefault="1A79EFCD" w:rsidP="1A79EFCD">
            <w:pPr>
              <w:pStyle w:val="ListParagraph"/>
              <w:ind w:left="0"/>
            </w:pPr>
          </w:p>
          <w:p w14:paraId="71B63FFB" w14:textId="7D52B8C9" w:rsidR="4D25726A" w:rsidRDefault="4D25726A" w:rsidP="1A79EFCD">
            <w:pPr>
              <w:pStyle w:val="ListParagraph"/>
              <w:ind w:left="0"/>
            </w:pPr>
            <w:r>
              <w:t xml:space="preserve">For the attack, our team will use a Kali Linux 2021 virtual machine with tools such as the Metasploit Framework. To take </w:t>
            </w:r>
            <w:r w:rsidR="7DBA200D">
              <w:t xml:space="preserve">over the router and change its configuration, we will first use Nmap to scan the network for the list of IP addresses and find the IP address that belongs to the router. Once that is done, we will </w:t>
            </w:r>
            <w:r w:rsidR="1CB922C6">
              <w:t xml:space="preserve">exploit CVE-2018-18556 using the </w:t>
            </w:r>
            <w:proofErr w:type="spellStart"/>
            <w:r w:rsidR="1CB922C6">
              <w:t>metasploit</w:t>
            </w:r>
            <w:proofErr w:type="spellEnd"/>
            <w:r w:rsidR="1CB922C6">
              <w:t xml:space="preserve"> module </w:t>
            </w:r>
            <w:proofErr w:type="spellStart"/>
            <w:r w:rsidR="1CB922C6" w:rsidRPr="1A79EFCD">
              <w:rPr>
                <w:color w:val="0A0A0A"/>
                <w:sz w:val="21"/>
                <w:szCs w:val="21"/>
              </w:rPr>
              <w:t>vyos_restricted_shell_privesc</w:t>
            </w:r>
            <w:proofErr w:type="spellEnd"/>
            <w:r w:rsidR="7F2D0F47" w:rsidRPr="1A79EFCD">
              <w:rPr>
                <w:color w:val="0A0A0A"/>
                <w:sz w:val="21"/>
                <w:szCs w:val="21"/>
              </w:rPr>
              <w:t xml:space="preserve"> and gain root privileges to change the router’s configurations</w:t>
            </w:r>
            <w:r w:rsidR="52413BF6" w:rsidRPr="1A79EFCD">
              <w:rPr>
                <w:color w:val="0A0A0A"/>
                <w:sz w:val="21"/>
                <w:szCs w:val="21"/>
              </w:rPr>
              <w:t xml:space="preserve">. The router’s connected </w:t>
            </w:r>
            <w:r w:rsidR="5B22BBC6" w:rsidRPr="402E3604">
              <w:rPr>
                <w:color w:val="0A0A0A"/>
                <w:sz w:val="21"/>
                <w:szCs w:val="21"/>
              </w:rPr>
              <w:t>DNS</w:t>
            </w:r>
            <w:r w:rsidR="52413BF6" w:rsidRPr="1A79EFCD">
              <w:rPr>
                <w:color w:val="0A0A0A"/>
                <w:sz w:val="21"/>
                <w:szCs w:val="21"/>
              </w:rPr>
              <w:t xml:space="preserve"> server will be changed to our own Ubuntu Server. After gaining access to the router, we will carry on </w:t>
            </w:r>
            <w:r w:rsidR="114B4483" w:rsidRPr="1A79EFCD">
              <w:rPr>
                <w:color w:val="0A0A0A"/>
                <w:sz w:val="21"/>
                <w:szCs w:val="21"/>
              </w:rPr>
              <w:t>exploiting</w:t>
            </w:r>
            <w:r w:rsidR="52413BF6" w:rsidRPr="1A79EFCD">
              <w:rPr>
                <w:color w:val="0A0A0A"/>
                <w:sz w:val="21"/>
                <w:szCs w:val="21"/>
              </w:rPr>
              <w:t xml:space="preserve"> </w:t>
            </w:r>
            <w:r w:rsidR="4259C5A3">
              <w:t>CVE-2017-0144</w:t>
            </w:r>
            <w:r w:rsidR="0153B1D9">
              <w:t xml:space="preserve"> on the windows 7 machine </w:t>
            </w:r>
            <w:r w:rsidR="7495F539">
              <w:t>by sending crafted packets.</w:t>
            </w:r>
          </w:p>
          <w:p w14:paraId="5348BD96" w14:textId="63A5D675" w:rsidR="1A79EFCD" w:rsidRDefault="1A79EFCD" w:rsidP="1A79EFCD">
            <w:pPr>
              <w:pStyle w:val="ListParagraph"/>
              <w:ind w:left="0"/>
            </w:pPr>
          </w:p>
          <w:p w14:paraId="38962930" w14:textId="51C707D3" w:rsidR="7495F539" w:rsidRDefault="7495F539" w:rsidP="1A79EFCD">
            <w:pPr>
              <w:pStyle w:val="ListParagraph"/>
              <w:ind w:left="0"/>
            </w:pPr>
            <w:r>
              <w:t>Successfully exploiting the router and Windows 7 machine will allow us to perform the following post exploitation activities</w:t>
            </w:r>
            <w:r w:rsidR="1D285806">
              <w:t>:</w:t>
            </w:r>
          </w:p>
          <w:p w14:paraId="17CFD8DC" w14:textId="4F410B1B" w:rsidR="1A79EFCD" w:rsidRDefault="1A79EFCD" w:rsidP="1A79EFCD">
            <w:pPr>
              <w:pStyle w:val="ListParagraph"/>
              <w:ind w:left="0"/>
            </w:pPr>
          </w:p>
          <w:p w14:paraId="0934DB6A" w14:textId="6E86C273" w:rsidR="25C17FC3" w:rsidRDefault="6EA0A854" w:rsidP="411FE9DB">
            <w:pPr>
              <w:pStyle w:val="ListParagraph"/>
              <w:ind w:left="0"/>
            </w:pPr>
            <w:r w:rsidRPr="1E167F28">
              <w:rPr>
                <w:b/>
                <w:bCs/>
              </w:rPr>
              <w:t>Post exploitation:</w:t>
            </w:r>
            <w:r>
              <w:t xml:space="preserve"> </w:t>
            </w:r>
          </w:p>
          <w:p w14:paraId="3B2EB48C" w14:textId="22CFF15C" w:rsidR="25C17FC3" w:rsidRDefault="5B8C1CD5" w:rsidP="002241F8">
            <w:pPr>
              <w:pStyle w:val="ListParagraph"/>
              <w:numPr>
                <w:ilvl w:val="0"/>
                <w:numId w:val="78"/>
              </w:numPr>
              <w:rPr>
                <w:rFonts w:eastAsiaTheme="minorEastAsia"/>
              </w:rPr>
            </w:pPr>
            <w:r>
              <w:t>S</w:t>
            </w:r>
            <w:r w:rsidR="3CC23A03">
              <w:t>teal</w:t>
            </w:r>
            <w:r w:rsidR="6EA0A854">
              <w:t xml:space="preserve"> banking information</w:t>
            </w:r>
            <w:r w:rsidR="79BC4A0C">
              <w:t>.</w:t>
            </w:r>
            <w:r w:rsidR="563E5236">
              <w:t xml:space="preserve"> (Router)</w:t>
            </w:r>
          </w:p>
          <w:p w14:paraId="17CD748D" w14:textId="6B78CDBF" w:rsidR="25C17FC3" w:rsidRDefault="6EA0A854" w:rsidP="002241F8">
            <w:pPr>
              <w:pStyle w:val="ListParagraph"/>
              <w:numPr>
                <w:ilvl w:val="0"/>
                <w:numId w:val="78"/>
              </w:numPr>
              <w:rPr>
                <w:rFonts w:eastAsiaTheme="minorEastAsia"/>
              </w:rPr>
            </w:pPr>
            <w:r>
              <w:t>MITM</w:t>
            </w:r>
            <w:r w:rsidR="63F81D3F">
              <w:t xml:space="preserve"> (Router)</w:t>
            </w:r>
          </w:p>
          <w:p w14:paraId="74936A32" w14:textId="12B84A04" w:rsidR="1ABCE913" w:rsidRDefault="1ABCE913" w:rsidP="002241F8">
            <w:pPr>
              <w:pStyle w:val="ListParagraph"/>
              <w:numPr>
                <w:ilvl w:val="0"/>
                <w:numId w:val="78"/>
              </w:numPr>
              <w:rPr>
                <w:rFonts w:eastAsiaTheme="minorEastAsia"/>
              </w:rPr>
            </w:pPr>
            <w:r>
              <w:t>Sniffing/Redirecting traffic</w:t>
            </w:r>
            <w:r w:rsidR="024DE401">
              <w:t>.</w:t>
            </w:r>
            <w:r w:rsidR="30ED4F92">
              <w:t xml:space="preserve"> (Router)</w:t>
            </w:r>
          </w:p>
          <w:p w14:paraId="24E8FC16" w14:textId="104069C4" w:rsidR="25C17FC3" w:rsidRDefault="3EB8D0EB" w:rsidP="002241F8">
            <w:pPr>
              <w:pStyle w:val="ListParagraph"/>
              <w:numPr>
                <w:ilvl w:val="0"/>
                <w:numId w:val="78"/>
              </w:numPr>
              <w:rPr>
                <w:rFonts w:eastAsiaTheme="minorEastAsia"/>
              </w:rPr>
            </w:pPr>
            <w:r>
              <w:t xml:space="preserve">DNS </w:t>
            </w:r>
            <w:r w:rsidR="34406265">
              <w:t>hijacking</w:t>
            </w:r>
            <w:r w:rsidR="36E290E4">
              <w:t xml:space="preserve"> (Router)</w:t>
            </w:r>
            <w:r w:rsidR="22AEE788">
              <w:t xml:space="preserve"> </w:t>
            </w:r>
          </w:p>
          <w:p w14:paraId="0B6A9059" w14:textId="321D77AB" w:rsidR="374553BA" w:rsidRDefault="374553BA" w:rsidP="002241F8">
            <w:pPr>
              <w:pStyle w:val="ListParagraph"/>
              <w:numPr>
                <w:ilvl w:val="0"/>
                <w:numId w:val="78"/>
              </w:numPr>
              <w:rPr>
                <w:rFonts w:eastAsiaTheme="minorEastAsia"/>
              </w:rPr>
            </w:pPr>
            <w:r>
              <w:t>Changing Logs</w:t>
            </w:r>
            <w:r w:rsidR="0875608A">
              <w:t xml:space="preserve"> (File Server)</w:t>
            </w:r>
          </w:p>
          <w:p w14:paraId="03F2C8A9" w14:textId="16F78E6D" w:rsidR="25C17FC3" w:rsidRDefault="787CBD76" w:rsidP="002241F8">
            <w:pPr>
              <w:pStyle w:val="ListParagraph"/>
              <w:numPr>
                <w:ilvl w:val="0"/>
                <w:numId w:val="78"/>
              </w:numPr>
              <w:rPr>
                <w:rFonts w:eastAsiaTheme="minorEastAsia"/>
              </w:rPr>
            </w:pPr>
            <w:r>
              <w:t>unauthorized access to confidential files and data in file server</w:t>
            </w:r>
            <w:r w:rsidR="4C42C01F">
              <w:t>:</w:t>
            </w:r>
          </w:p>
          <w:p w14:paraId="2B614EA5" w14:textId="3BF00D39" w:rsidR="4C42C01F" w:rsidRDefault="4C42C01F" w:rsidP="002241F8">
            <w:pPr>
              <w:pStyle w:val="ListParagraph"/>
              <w:numPr>
                <w:ilvl w:val="1"/>
                <w:numId w:val="79"/>
              </w:numPr>
              <w:rPr>
                <w:rFonts w:eastAsiaTheme="minorEastAsia"/>
              </w:rPr>
            </w:pPr>
            <w:r>
              <w:t>malicious file uploads</w:t>
            </w:r>
          </w:p>
          <w:p w14:paraId="490FFDD2" w14:textId="724EFD20" w:rsidR="4C42C01F" w:rsidRDefault="4C42C01F" w:rsidP="002241F8">
            <w:pPr>
              <w:pStyle w:val="ListParagraph"/>
              <w:numPr>
                <w:ilvl w:val="1"/>
                <w:numId w:val="79"/>
              </w:numPr>
              <w:rPr>
                <w:rFonts w:eastAsiaTheme="minorEastAsia"/>
              </w:rPr>
            </w:pPr>
            <w:r>
              <w:t>Download Files</w:t>
            </w:r>
            <w:r w:rsidR="277E6E67">
              <w:t xml:space="preserve"> </w:t>
            </w:r>
          </w:p>
          <w:p w14:paraId="485D0BD7" w14:textId="43233174" w:rsidR="76DBB247" w:rsidRDefault="76DBB247" w:rsidP="76DBB247"/>
          <w:p w14:paraId="3FD4C3C7" w14:textId="256FB111" w:rsidR="25C17FC3" w:rsidRDefault="25C17FC3" w:rsidP="411FE9DB">
            <w:pPr>
              <w:pStyle w:val="ListParagraph"/>
              <w:ind w:left="0"/>
            </w:pPr>
          </w:p>
          <w:p w14:paraId="0E53C801" w14:textId="521135A8" w:rsidR="25C17FC3" w:rsidRDefault="25C17FC3" w:rsidP="411FE9DB">
            <w:pPr>
              <w:pStyle w:val="ListParagraph"/>
              <w:ind w:left="0"/>
            </w:pPr>
            <w:r w:rsidRPr="411FE9DB">
              <w:t>DNS Server creation:</w:t>
            </w:r>
          </w:p>
          <w:p w14:paraId="11DA8886" w14:textId="5808E383" w:rsidR="25C17FC3" w:rsidRDefault="00576ACB" w:rsidP="411FE9DB">
            <w:pPr>
              <w:pStyle w:val="ListParagraph"/>
              <w:ind w:left="0"/>
            </w:pPr>
            <w:hyperlink r:id="rId69">
              <w:r w:rsidR="25C17FC3" w:rsidRPr="411FE9DB">
                <w:rPr>
                  <w:rStyle w:val="Hyperlink"/>
                </w:rPr>
                <w:t>https://www.fosslinux.com/7631/how-to-install-and-configure-dns-on-ubuntu.htm</w:t>
              </w:r>
            </w:hyperlink>
          </w:p>
          <w:p w14:paraId="2771A194" w14:textId="6F83E5CC" w:rsidR="25C17FC3" w:rsidRDefault="25C17FC3" w:rsidP="411FE9DB">
            <w:pPr>
              <w:pStyle w:val="ListParagraph"/>
              <w:ind w:left="0"/>
            </w:pPr>
            <w:proofErr w:type="spellStart"/>
            <w:r w:rsidRPr="411FE9DB">
              <w:t>Dns</w:t>
            </w:r>
            <w:proofErr w:type="spellEnd"/>
            <w:r w:rsidRPr="411FE9DB">
              <w:t xml:space="preserve"> </w:t>
            </w:r>
            <w:proofErr w:type="spellStart"/>
            <w:r w:rsidRPr="411FE9DB">
              <w:t>hijackiing</w:t>
            </w:r>
            <w:proofErr w:type="spellEnd"/>
            <w:r w:rsidRPr="411FE9DB">
              <w:t>:</w:t>
            </w:r>
          </w:p>
          <w:p w14:paraId="222078DC" w14:textId="68F3A224" w:rsidR="25C17FC3" w:rsidRDefault="00576ACB" w:rsidP="411FE9DB">
            <w:pPr>
              <w:pStyle w:val="ListParagraph"/>
              <w:ind w:left="0"/>
            </w:pPr>
            <w:hyperlink r:id="rId70">
              <w:r w:rsidR="25C17FC3" w:rsidRPr="411FE9DB">
                <w:rPr>
                  <w:rStyle w:val="Hyperlink"/>
                </w:rPr>
                <w:t>https://levelup.gitconnected.com/ethical-hacking-part-9-dns-hijacking-credential-harvesting-db57302e5131</w:t>
              </w:r>
            </w:hyperlink>
          </w:p>
          <w:p w14:paraId="43451332" w14:textId="4399979B" w:rsidR="3562438A" w:rsidRDefault="3562438A" w:rsidP="5182CEB1">
            <w:pPr>
              <w:pStyle w:val="ListParagraph"/>
              <w:ind w:left="0"/>
            </w:pPr>
            <w:r w:rsidRPr="5182CEB1">
              <w:rPr>
                <w:b/>
                <w:bCs/>
              </w:rPr>
              <w:t>CHOSEN CVEs:</w:t>
            </w:r>
          </w:p>
          <w:p w14:paraId="447F0EB7" w14:textId="109E26A2" w:rsidR="1DEBE3CD" w:rsidRDefault="60A78D79" w:rsidP="1E167F28">
            <w:pPr>
              <w:pStyle w:val="ListParagraph"/>
              <w:ind w:left="0"/>
            </w:pPr>
            <w:r w:rsidRPr="1E167F28">
              <w:t>CVE-2018-18556</w:t>
            </w:r>
          </w:p>
          <w:p w14:paraId="32628ED5" w14:textId="5F71300F" w:rsidR="1DEBE3CD" w:rsidRDefault="00347EBA" w:rsidP="411FE9DB">
            <w:pPr>
              <w:pStyle w:val="ListParagraph"/>
              <w:ind w:left="0"/>
            </w:pPr>
            <w:hyperlink r:id="rId71">
              <w:r w:rsidR="5026A333" w:rsidRPr="3A126BE5">
                <w:rPr>
                  <w:rStyle w:val="Hyperlink"/>
                </w:rPr>
                <w:t>https://www.rapid7.com/db/modules/exploit/linux/ssh/vyos_restricted_shell_privesc/</w:t>
              </w:r>
            </w:hyperlink>
          </w:p>
          <w:p w14:paraId="7F1930D1" w14:textId="2CE70B3E" w:rsidR="1DEBE3CD" w:rsidRDefault="24632A7B" w:rsidP="3A126BE5">
            <w:pPr>
              <w:pStyle w:val="ListParagraph"/>
              <w:ind w:left="0"/>
            </w:pPr>
            <w:r w:rsidRPr="3A126BE5">
              <w:t>CVE-2017-0144(</w:t>
            </w:r>
            <w:proofErr w:type="spellStart"/>
            <w:r w:rsidRPr="3A126BE5">
              <w:t>EternalBlue</w:t>
            </w:r>
            <w:proofErr w:type="spellEnd"/>
            <w:r w:rsidRPr="3A126BE5">
              <w:t>)</w:t>
            </w:r>
          </w:p>
          <w:p w14:paraId="023BD5CE" w14:textId="035C08B3" w:rsidR="1DEBE3CD" w:rsidRDefault="00347EBA" w:rsidP="3A126BE5">
            <w:pPr>
              <w:pStyle w:val="ListParagraph"/>
              <w:ind w:left="0"/>
            </w:pPr>
            <w:hyperlink r:id="rId72">
              <w:r w:rsidR="75F44EB1" w:rsidRPr="5182CEB1">
                <w:rPr>
                  <w:rStyle w:val="Hyperlink"/>
                </w:rPr>
                <w:t>https://www.exploit-db.com/docs/48760</w:t>
              </w:r>
            </w:hyperlink>
          </w:p>
          <w:p w14:paraId="42193262" w14:textId="0A991E99" w:rsidR="1DEBE3CD" w:rsidRDefault="00347EBA" w:rsidP="3A126BE5">
            <w:pPr>
              <w:pStyle w:val="ListParagraph"/>
              <w:ind w:left="0"/>
            </w:pPr>
            <w:hyperlink r:id="rId73">
              <w:r w:rsidR="085474C8" w:rsidRPr="1A79EFCD">
                <w:rPr>
                  <w:rStyle w:val="Hyperlink"/>
                </w:rPr>
                <w:t>https://syang.io/2017/05/17/Simulate-EternalBlue.html</w:t>
              </w:r>
            </w:hyperlink>
          </w:p>
          <w:p w14:paraId="50962EA2" w14:textId="3BCCB8BC" w:rsidR="1DEBE3CD" w:rsidRDefault="00347EBA" w:rsidP="411FE9DB">
            <w:pPr>
              <w:pStyle w:val="ListParagraph"/>
              <w:ind w:left="0"/>
            </w:pPr>
            <w:hyperlink r:id="rId74">
              <w:r w:rsidR="6C2F5180" w:rsidRPr="1A79EFCD">
                <w:rPr>
                  <w:rStyle w:val="Hyperlink"/>
                </w:rPr>
                <w:t>https://www.rapid7.com/db/vulnerabilities/msft-cve-2017-0144/</w:t>
              </w:r>
            </w:hyperlink>
          </w:p>
        </w:tc>
        <w:tc>
          <w:tcPr>
            <w:tcW w:w="2460" w:type="dxa"/>
          </w:tcPr>
          <w:p w14:paraId="6B6DBCBB" w14:textId="4CF779FC" w:rsidR="1DEBE3CD" w:rsidRDefault="1DEBE3CD" w:rsidP="1DEBE3CD">
            <w:pPr>
              <w:rPr>
                <w:rFonts w:ascii="Arial" w:eastAsia="Arial" w:hAnsi="Arial" w:cs="Arial"/>
              </w:rPr>
            </w:pPr>
          </w:p>
        </w:tc>
      </w:tr>
      <w:tr w:rsidR="411FE9DB" w14:paraId="226392C2" w14:textId="77777777" w:rsidTr="005643AC">
        <w:trPr>
          <w:trHeight w:val="14505"/>
        </w:trPr>
        <w:tc>
          <w:tcPr>
            <w:tcW w:w="690" w:type="dxa"/>
            <w:vMerge/>
          </w:tcPr>
          <w:p w14:paraId="666D361B" w14:textId="77777777" w:rsidR="00290874" w:rsidRDefault="00290874"/>
        </w:tc>
        <w:tc>
          <w:tcPr>
            <w:tcW w:w="1811" w:type="dxa"/>
            <w:vMerge/>
          </w:tcPr>
          <w:p w14:paraId="372481E7" w14:textId="77777777" w:rsidR="00290874" w:rsidRDefault="00290874"/>
        </w:tc>
        <w:tc>
          <w:tcPr>
            <w:tcW w:w="3139" w:type="dxa"/>
          </w:tcPr>
          <w:p w14:paraId="168E147A" w14:textId="712DDC5F" w:rsidR="16590B8B" w:rsidRDefault="16590B8B" w:rsidP="411FE9DB">
            <w:pPr>
              <w:rPr>
                <w:rFonts w:ascii="Calibri" w:eastAsia="Calibri" w:hAnsi="Calibri" w:cs="Calibri"/>
                <w:color w:val="000000" w:themeColor="text1"/>
                <w:lang w:val="de-DE"/>
              </w:rPr>
            </w:pPr>
            <w:r w:rsidRPr="411FE9DB">
              <w:rPr>
                <w:rFonts w:ascii="Calibri" w:eastAsia="Calibri" w:hAnsi="Calibri" w:cs="Calibri"/>
                <w:color w:val="000000" w:themeColor="text1"/>
                <w:lang w:val="de-DE"/>
              </w:rPr>
              <w:t>Gladys Chua Ling Hui</w:t>
            </w:r>
            <w:r w:rsidR="76EC32FF" w:rsidRPr="411FE9DB">
              <w:rPr>
                <w:rFonts w:ascii="Calibri" w:eastAsia="Calibri" w:hAnsi="Calibri" w:cs="Calibri"/>
                <w:color w:val="000000" w:themeColor="text1"/>
                <w:lang w:val="de-DE"/>
              </w:rPr>
              <w:t xml:space="preserve"> - L</w:t>
            </w:r>
          </w:p>
        </w:tc>
        <w:tc>
          <w:tcPr>
            <w:tcW w:w="1376" w:type="dxa"/>
            <w:vMerge/>
          </w:tcPr>
          <w:p w14:paraId="42045ED9" w14:textId="77777777" w:rsidR="00290874" w:rsidRDefault="00290874"/>
        </w:tc>
        <w:tc>
          <w:tcPr>
            <w:tcW w:w="1580" w:type="dxa"/>
          </w:tcPr>
          <w:p w14:paraId="02311D99" w14:textId="25079A8F" w:rsidR="411FE9DB" w:rsidRDefault="411FE9DB" w:rsidP="411FE9DB">
            <w:pPr>
              <w:rPr>
                <w:rFonts w:ascii="Calibri" w:eastAsia="Calibri" w:hAnsi="Calibri" w:cs="Calibri"/>
              </w:rPr>
            </w:pPr>
          </w:p>
        </w:tc>
        <w:tc>
          <w:tcPr>
            <w:tcW w:w="2878" w:type="dxa"/>
            <w:vMerge/>
          </w:tcPr>
          <w:p w14:paraId="14002EB5" w14:textId="77777777" w:rsidR="00290874" w:rsidRDefault="00290874"/>
        </w:tc>
        <w:tc>
          <w:tcPr>
            <w:tcW w:w="12617" w:type="dxa"/>
            <w:vMerge/>
          </w:tcPr>
          <w:p w14:paraId="62D1B809" w14:textId="77777777" w:rsidR="00290874" w:rsidRDefault="00290874"/>
        </w:tc>
        <w:tc>
          <w:tcPr>
            <w:tcW w:w="2460" w:type="dxa"/>
          </w:tcPr>
          <w:p w14:paraId="4C34E5D2" w14:textId="4FA13A39" w:rsidR="411FE9DB" w:rsidRDefault="411FE9DB" w:rsidP="411FE9DB">
            <w:pPr>
              <w:rPr>
                <w:rFonts w:ascii="Arial" w:eastAsia="Arial" w:hAnsi="Arial" w:cs="Arial"/>
              </w:rPr>
            </w:pPr>
          </w:p>
        </w:tc>
      </w:tr>
      <w:tr w:rsidR="411FE9DB" w14:paraId="330F9889" w14:textId="77777777" w:rsidTr="005643AC">
        <w:tc>
          <w:tcPr>
            <w:tcW w:w="690" w:type="dxa"/>
            <w:vMerge w:val="restart"/>
          </w:tcPr>
          <w:p w14:paraId="2A267455" w14:textId="2091CB98" w:rsidR="411FE9DB" w:rsidRDefault="6977E130" w:rsidP="5314016F">
            <w:pPr>
              <w:rPr>
                <w:rFonts w:ascii="Arial" w:eastAsia="Arial" w:hAnsi="Arial" w:cs="Arial"/>
              </w:rPr>
            </w:pPr>
            <w:r w:rsidRPr="5314016F">
              <w:rPr>
                <w:rFonts w:ascii="Arial" w:eastAsia="Arial" w:hAnsi="Arial" w:cs="Arial"/>
              </w:rPr>
              <w:t>2</w:t>
            </w:r>
            <w:r w:rsidR="3B9F1596" w:rsidRPr="5314016F">
              <w:rPr>
                <w:rFonts w:ascii="Arial" w:eastAsia="Arial" w:hAnsi="Arial" w:cs="Arial"/>
              </w:rPr>
              <w:t>3</w:t>
            </w:r>
          </w:p>
        </w:tc>
        <w:tc>
          <w:tcPr>
            <w:tcW w:w="1811" w:type="dxa"/>
            <w:vMerge w:val="restart"/>
          </w:tcPr>
          <w:p w14:paraId="4949E6CF" w14:textId="189F687C" w:rsidR="411FE9DB" w:rsidRDefault="6977E130" w:rsidP="5314016F">
            <w:pPr>
              <w:rPr>
                <w:rFonts w:eastAsiaTheme="minorEastAsia"/>
                <w:sz w:val="24"/>
                <w:szCs w:val="24"/>
              </w:rPr>
            </w:pPr>
            <w:r w:rsidRPr="5314016F">
              <w:rPr>
                <w:rFonts w:eastAsiaTheme="minorEastAsia"/>
                <w:sz w:val="24"/>
                <w:szCs w:val="24"/>
              </w:rPr>
              <w:t>Team EAT</w:t>
            </w:r>
          </w:p>
          <w:p w14:paraId="55392F31" w14:textId="0AA0799E" w:rsidR="411FE9DB" w:rsidRDefault="411FE9DB" w:rsidP="5314016F">
            <w:pPr>
              <w:rPr>
                <w:rFonts w:eastAsiaTheme="minorEastAsia"/>
                <w:sz w:val="24"/>
                <w:szCs w:val="24"/>
              </w:rPr>
            </w:pPr>
          </w:p>
        </w:tc>
        <w:tc>
          <w:tcPr>
            <w:tcW w:w="3139" w:type="dxa"/>
          </w:tcPr>
          <w:p w14:paraId="597B9E86" w14:textId="367E0073" w:rsidR="411FE9DB" w:rsidRDefault="6977E130" w:rsidP="5314016F">
            <w:pPr>
              <w:rPr>
                <w:rFonts w:ascii="Arial" w:eastAsia="Arial" w:hAnsi="Arial" w:cs="Arial"/>
                <w:lang w:val="de-DE"/>
              </w:rPr>
            </w:pPr>
            <w:r w:rsidRPr="5314016F">
              <w:rPr>
                <w:rFonts w:ascii="Arial" w:eastAsia="Arial" w:hAnsi="Arial" w:cs="Arial"/>
              </w:rPr>
              <w:t xml:space="preserve">Elijah Ng Ding </w:t>
            </w:r>
            <w:proofErr w:type="spellStart"/>
            <w:r w:rsidRPr="5314016F">
              <w:rPr>
                <w:rFonts w:ascii="Arial" w:eastAsia="Arial" w:hAnsi="Arial" w:cs="Arial"/>
              </w:rPr>
              <w:t>Jie</w:t>
            </w:r>
            <w:proofErr w:type="spellEnd"/>
            <w:r w:rsidRPr="5314016F">
              <w:rPr>
                <w:rFonts w:ascii="Arial" w:eastAsia="Arial" w:hAnsi="Arial" w:cs="Arial"/>
              </w:rPr>
              <w:t xml:space="preserve"> </w:t>
            </w:r>
            <w:r w:rsidR="7596341B" w:rsidRPr="195C3A7F">
              <w:rPr>
                <w:rFonts w:ascii="Arial" w:eastAsia="Arial" w:hAnsi="Arial" w:cs="Arial"/>
              </w:rPr>
              <w:t>-</w:t>
            </w:r>
            <w:r w:rsidRPr="5314016F">
              <w:rPr>
                <w:rFonts w:ascii="Arial" w:eastAsia="Arial" w:hAnsi="Arial" w:cs="Arial"/>
              </w:rPr>
              <w:t>L</w:t>
            </w:r>
          </w:p>
        </w:tc>
        <w:tc>
          <w:tcPr>
            <w:tcW w:w="1376" w:type="dxa"/>
            <w:vMerge w:val="restart"/>
          </w:tcPr>
          <w:p w14:paraId="385A3E14" w14:textId="058EA43B" w:rsidR="411FE9DB" w:rsidRDefault="6977E130" w:rsidP="5314016F">
            <w:pPr>
              <w:rPr>
                <w:rFonts w:ascii="Arial" w:eastAsia="Arial" w:hAnsi="Arial" w:cs="Arial"/>
              </w:rPr>
            </w:pPr>
            <w:r w:rsidRPr="5314016F">
              <w:rPr>
                <w:rFonts w:ascii="Arial" w:eastAsia="Arial" w:hAnsi="Arial" w:cs="Arial"/>
              </w:rPr>
              <w:t>CSF02</w:t>
            </w:r>
          </w:p>
        </w:tc>
        <w:tc>
          <w:tcPr>
            <w:tcW w:w="1580" w:type="dxa"/>
          </w:tcPr>
          <w:p w14:paraId="1A5C4FC3" w14:textId="1B150B8A" w:rsidR="411FE9DB" w:rsidRDefault="22E61B5B" w:rsidP="5314016F">
            <w:pPr>
              <w:rPr>
                <w:rFonts w:ascii="Arial" w:eastAsia="Arial" w:hAnsi="Arial" w:cs="Arial"/>
              </w:rPr>
            </w:pPr>
            <w:r w:rsidRPr="195C3A7F">
              <w:rPr>
                <w:rFonts w:ascii="Arial" w:eastAsia="Arial" w:hAnsi="Arial" w:cs="Arial"/>
              </w:rPr>
              <w:t>82902337</w:t>
            </w:r>
          </w:p>
        </w:tc>
        <w:tc>
          <w:tcPr>
            <w:tcW w:w="2878" w:type="dxa"/>
            <w:vMerge w:val="restart"/>
          </w:tcPr>
          <w:p w14:paraId="0EAF9340" w14:textId="780F5941" w:rsidR="411FE9DB" w:rsidRDefault="5B01FC51" w:rsidP="5182CEB1">
            <w:pPr>
              <w:spacing w:line="257" w:lineRule="auto"/>
            </w:pPr>
            <w:r w:rsidRPr="5182CEB1">
              <w:rPr>
                <w:rFonts w:ascii="Calibri" w:eastAsia="Calibri" w:hAnsi="Calibri" w:cs="Calibri"/>
                <w:b/>
                <w:bCs/>
                <w:sz w:val="36"/>
                <w:szCs w:val="36"/>
              </w:rPr>
              <w:t>Title:</w:t>
            </w:r>
          </w:p>
          <w:p w14:paraId="03828020" w14:textId="7F7FDB44" w:rsidR="411FE9DB" w:rsidRDefault="5B01FC51" w:rsidP="5182CEB1">
            <w:pPr>
              <w:spacing w:line="257" w:lineRule="auto"/>
            </w:pPr>
            <w:r w:rsidRPr="5182CEB1">
              <w:rPr>
                <w:rFonts w:ascii="Calibri" w:eastAsia="Calibri" w:hAnsi="Calibri" w:cs="Calibri"/>
              </w:rPr>
              <w:t xml:space="preserve">Pen-testing of Sky Company’s Network and Systems: </w:t>
            </w:r>
          </w:p>
          <w:p w14:paraId="5F300FA1" w14:textId="0B0D18CB" w:rsidR="411FE9DB" w:rsidRDefault="411FE9DB" w:rsidP="5182CEB1">
            <w:pPr>
              <w:spacing w:line="257" w:lineRule="auto"/>
              <w:rPr>
                <w:rFonts w:ascii="Calibri" w:eastAsia="Calibri" w:hAnsi="Calibri" w:cs="Calibri"/>
              </w:rPr>
            </w:pPr>
          </w:p>
          <w:p w14:paraId="27961B84" w14:textId="1781CC45" w:rsidR="411FE9DB" w:rsidRDefault="5B01FC51" w:rsidP="5182CEB1">
            <w:pPr>
              <w:spacing w:line="257" w:lineRule="auto"/>
              <w:rPr>
                <w:rFonts w:ascii="Calibri" w:eastAsia="Calibri" w:hAnsi="Calibri" w:cs="Calibri"/>
              </w:rPr>
            </w:pPr>
            <w:r w:rsidRPr="5182CEB1">
              <w:rPr>
                <w:rFonts w:ascii="Calibri" w:eastAsia="Calibri" w:hAnsi="Calibri" w:cs="Calibri"/>
              </w:rPr>
              <w:t xml:space="preserve">Exploiting WPS </w:t>
            </w:r>
            <w:r w:rsidR="60437180" w:rsidRPr="5182CEB1">
              <w:rPr>
                <w:rFonts w:ascii="Calibri" w:eastAsia="Calibri" w:hAnsi="Calibri" w:cs="Calibri"/>
              </w:rPr>
              <w:t xml:space="preserve">in </w:t>
            </w:r>
            <w:r w:rsidRPr="5182CEB1">
              <w:rPr>
                <w:rFonts w:ascii="Calibri" w:eastAsia="Calibri" w:hAnsi="Calibri" w:cs="Calibri"/>
              </w:rPr>
              <w:t xml:space="preserve">Wireless Access Points, RTSP </w:t>
            </w:r>
            <w:r w:rsidR="45260E6F" w:rsidRPr="5182CEB1">
              <w:rPr>
                <w:rFonts w:ascii="Calibri" w:eastAsia="Calibri" w:hAnsi="Calibri" w:cs="Calibri"/>
              </w:rPr>
              <w:t>in</w:t>
            </w:r>
            <w:r w:rsidRPr="5182CEB1">
              <w:rPr>
                <w:rFonts w:ascii="Calibri" w:eastAsia="Calibri" w:hAnsi="Calibri" w:cs="Calibri"/>
              </w:rPr>
              <w:t xml:space="preserve"> IP Camera, client-side exploitation of Windows machine and service-side exploitation of Windows and Linux machines.</w:t>
            </w:r>
          </w:p>
          <w:p w14:paraId="571D33E7" w14:textId="0EE753A3" w:rsidR="411FE9DB" w:rsidRDefault="411FE9DB" w:rsidP="5314016F">
            <w:pPr>
              <w:rPr>
                <w:rFonts w:ascii="Arial" w:eastAsia="Arial" w:hAnsi="Arial" w:cs="Arial"/>
              </w:rPr>
            </w:pPr>
          </w:p>
        </w:tc>
        <w:tc>
          <w:tcPr>
            <w:tcW w:w="12617" w:type="dxa"/>
            <w:vMerge w:val="restart"/>
          </w:tcPr>
          <w:p w14:paraId="7CED1D0D" w14:textId="76CCDDEC" w:rsidR="411FE9DB" w:rsidRDefault="44F4FFD2" w:rsidP="5182CEB1">
            <w:pPr>
              <w:spacing w:line="257" w:lineRule="auto"/>
            </w:pPr>
            <w:r w:rsidRPr="5182CEB1">
              <w:rPr>
                <w:rFonts w:ascii="Calibri" w:eastAsia="Calibri" w:hAnsi="Calibri" w:cs="Calibri"/>
                <w:b/>
                <w:bCs/>
                <w:sz w:val="36"/>
                <w:szCs w:val="36"/>
              </w:rPr>
              <w:t>1. Scenario (Use Case) Diagram</w:t>
            </w:r>
          </w:p>
          <w:p w14:paraId="608427FF" w14:textId="09D1FFCD" w:rsidR="411FE9DB" w:rsidRDefault="1C599E38" w:rsidP="5182CEB1">
            <w:pPr>
              <w:spacing w:line="257" w:lineRule="auto"/>
              <w:rPr>
                <w:rFonts w:ascii="Calibri" w:eastAsia="Calibri" w:hAnsi="Calibri" w:cs="Calibri"/>
              </w:rPr>
            </w:pPr>
            <w:r w:rsidRPr="6478A550">
              <w:rPr>
                <w:rFonts w:ascii="Calibri" w:eastAsia="Calibri" w:hAnsi="Calibri" w:cs="Calibri"/>
              </w:rPr>
              <w:t xml:space="preserve"> </w:t>
            </w:r>
            <w:r w:rsidR="617A0CB6">
              <w:rPr>
                <w:noProof/>
              </w:rPr>
              <w:drawing>
                <wp:inline distT="0" distB="0" distL="0" distR="0" wp14:anchorId="619CCB1E" wp14:editId="0336EF0E">
                  <wp:extent cx="6985001" cy="5733522"/>
                  <wp:effectExtent l="0" t="0" r="0" b="0"/>
                  <wp:docPr id="1506461498" name="Picture 1506461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6461498"/>
                          <pic:cNvPicPr/>
                        </pic:nvPicPr>
                        <pic:blipFill>
                          <a:blip r:embed="rId75">
                            <a:extLst>
                              <a:ext uri="{28A0092B-C50C-407E-A947-70E740481C1C}">
                                <a14:useLocalDpi xmlns:a14="http://schemas.microsoft.com/office/drawing/2010/main" val="0"/>
                              </a:ext>
                            </a:extLst>
                          </a:blip>
                          <a:stretch>
                            <a:fillRect/>
                          </a:stretch>
                        </pic:blipFill>
                        <pic:spPr>
                          <a:xfrm>
                            <a:off x="0" y="0"/>
                            <a:ext cx="6985001" cy="5733522"/>
                          </a:xfrm>
                          <a:prstGeom prst="rect">
                            <a:avLst/>
                          </a:prstGeom>
                        </pic:spPr>
                      </pic:pic>
                    </a:graphicData>
                  </a:graphic>
                </wp:inline>
              </w:drawing>
            </w:r>
          </w:p>
          <w:p w14:paraId="00577C46" w14:textId="04FABCE5" w:rsidR="411FE9DB" w:rsidRDefault="44F4FFD2" w:rsidP="5182CEB1">
            <w:pPr>
              <w:spacing w:line="257" w:lineRule="auto"/>
            </w:pPr>
            <w:r w:rsidRPr="5182CEB1">
              <w:rPr>
                <w:rFonts w:ascii="Calibri" w:eastAsia="Calibri" w:hAnsi="Calibri" w:cs="Calibri"/>
                <w:b/>
                <w:bCs/>
                <w:sz w:val="36"/>
                <w:szCs w:val="36"/>
              </w:rPr>
              <w:t>1. Scenario (Use Case)</w:t>
            </w:r>
          </w:p>
          <w:p w14:paraId="2CB9DED0" w14:textId="16CED817" w:rsidR="411FE9DB" w:rsidRDefault="44F4FFD2" w:rsidP="002241F8">
            <w:pPr>
              <w:pStyle w:val="ListParagraph"/>
              <w:numPr>
                <w:ilvl w:val="0"/>
                <w:numId w:val="32"/>
              </w:numPr>
              <w:rPr>
                <w:rFonts w:eastAsiaTheme="minorEastAsia"/>
              </w:rPr>
            </w:pPr>
            <w:r w:rsidRPr="5182CEB1">
              <w:rPr>
                <w:rFonts w:ascii="Calibri" w:eastAsia="Calibri" w:hAnsi="Calibri" w:cs="Calibri"/>
              </w:rPr>
              <w:t>Team EAT was engaged by a Small-Medium Enterprise (SME) named Sky Company to perform a grey-box pen-test on the company’s network and systems. Sky Company is a company that sells IT products.</w:t>
            </w:r>
          </w:p>
          <w:p w14:paraId="66F11051" w14:textId="7CCEC279" w:rsidR="411FE9DB" w:rsidRDefault="44F4FFD2" w:rsidP="002241F8">
            <w:pPr>
              <w:pStyle w:val="ListParagraph"/>
              <w:numPr>
                <w:ilvl w:val="0"/>
                <w:numId w:val="32"/>
              </w:numPr>
              <w:rPr>
                <w:rFonts w:eastAsiaTheme="minorEastAsia"/>
              </w:rPr>
            </w:pPr>
            <w:r w:rsidRPr="5182CEB1">
              <w:rPr>
                <w:rFonts w:ascii="Calibri" w:eastAsia="Calibri" w:hAnsi="Calibri" w:cs="Calibri"/>
              </w:rPr>
              <w:t xml:space="preserve">Sky Company had previously hired a network and systems administrator to protect their network and systems. However, it was found that the administrator did not enforce proper security configurations and did not routinely patch or update the company’s systems. </w:t>
            </w:r>
          </w:p>
          <w:p w14:paraId="609F462A" w14:textId="56E26ADD" w:rsidR="411FE9DB" w:rsidRDefault="44F4FFD2" w:rsidP="002241F8">
            <w:pPr>
              <w:pStyle w:val="ListParagraph"/>
              <w:numPr>
                <w:ilvl w:val="0"/>
                <w:numId w:val="32"/>
              </w:numPr>
              <w:rPr>
                <w:rFonts w:eastAsiaTheme="minorEastAsia"/>
              </w:rPr>
            </w:pPr>
            <w:r w:rsidRPr="5182CEB1">
              <w:rPr>
                <w:rFonts w:ascii="Calibri" w:eastAsia="Calibri" w:hAnsi="Calibri" w:cs="Calibri"/>
              </w:rPr>
              <w:t xml:space="preserve">Team EAT was therefore engaged to pen-test and discover the vulnerabilities in the company’s network and systems </w:t>
            </w:r>
            <w:proofErr w:type="gramStart"/>
            <w:r w:rsidRPr="5182CEB1">
              <w:rPr>
                <w:rFonts w:ascii="Calibri" w:eastAsia="Calibri" w:hAnsi="Calibri" w:cs="Calibri"/>
              </w:rPr>
              <w:t>in order to</w:t>
            </w:r>
            <w:proofErr w:type="gramEnd"/>
            <w:r w:rsidRPr="5182CEB1">
              <w:rPr>
                <w:rFonts w:ascii="Calibri" w:eastAsia="Calibri" w:hAnsi="Calibri" w:cs="Calibri"/>
              </w:rPr>
              <w:t xml:space="preserve"> provide recommendations on how they can be patched. Sky Company would like to prevent or mitigate the chances of a </w:t>
            </w:r>
            <w:proofErr w:type="spellStart"/>
            <w:r w:rsidRPr="5182CEB1">
              <w:rPr>
                <w:rFonts w:ascii="Calibri" w:eastAsia="Calibri" w:hAnsi="Calibri" w:cs="Calibri"/>
              </w:rPr>
              <w:t>cyber attack</w:t>
            </w:r>
            <w:proofErr w:type="spellEnd"/>
            <w:r w:rsidRPr="5182CEB1">
              <w:rPr>
                <w:rFonts w:ascii="Calibri" w:eastAsia="Calibri" w:hAnsi="Calibri" w:cs="Calibri"/>
              </w:rPr>
              <w:t xml:space="preserve"> affecting the business. Sky Company has allowed Team EAT to carry out any proof-of-concept exploitation activities that can prove the severity of the vulnerabilities found. </w:t>
            </w:r>
          </w:p>
          <w:p w14:paraId="688C3525" w14:textId="18DF9F1E" w:rsidR="411FE9DB" w:rsidRDefault="411FE9DB" w:rsidP="5182CEB1">
            <w:pPr>
              <w:spacing w:line="257" w:lineRule="auto"/>
            </w:pPr>
            <w:r>
              <w:br/>
            </w:r>
          </w:p>
          <w:p w14:paraId="576BE1E3" w14:textId="3646FDF3" w:rsidR="411FE9DB" w:rsidRDefault="44F4FFD2" w:rsidP="5182CEB1">
            <w:pPr>
              <w:spacing w:line="257" w:lineRule="auto"/>
            </w:pPr>
            <w:r w:rsidRPr="5182CEB1">
              <w:rPr>
                <w:rFonts w:ascii="Calibri" w:eastAsia="Calibri" w:hAnsi="Calibri" w:cs="Calibri"/>
              </w:rPr>
              <w:t xml:space="preserve"> </w:t>
            </w:r>
          </w:p>
          <w:p w14:paraId="669F894C" w14:textId="6F95DD97" w:rsidR="411FE9DB" w:rsidRDefault="44F4FFD2" w:rsidP="5182CEB1">
            <w:pPr>
              <w:spacing w:line="257" w:lineRule="auto"/>
            </w:pPr>
            <w:r w:rsidRPr="5182CEB1">
              <w:rPr>
                <w:rFonts w:ascii="Calibri" w:eastAsia="Calibri" w:hAnsi="Calibri" w:cs="Calibri"/>
                <w:b/>
                <w:bCs/>
                <w:sz w:val="36"/>
                <w:szCs w:val="36"/>
              </w:rPr>
              <w:t>1. Scenario (Use Case) – Sky Company’s Network</w:t>
            </w:r>
          </w:p>
          <w:p w14:paraId="7B7F5977" w14:textId="458C4D61" w:rsidR="411FE9DB" w:rsidRDefault="19784146" w:rsidP="002241F8">
            <w:pPr>
              <w:pStyle w:val="ListParagraph"/>
              <w:numPr>
                <w:ilvl w:val="0"/>
                <w:numId w:val="23"/>
              </w:numPr>
              <w:rPr>
                <w:rFonts w:eastAsiaTheme="minorEastAsia"/>
              </w:rPr>
            </w:pPr>
            <w:r w:rsidRPr="5182CEB1">
              <w:rPr>
                <w:rFonts w:ascii="Calibri" w:eastAsia="Calibri" w:hAnsi="Calibri" w:cs="Calibri"/>
              </w:rPr>
              <w:t xml:space="preserve">Sky Company’s network consists of servers, workstations, routers, switches, firewalls, and wireless access points. </w:t>
            </w:r>
          </w:p>
          <w:p w14:paraId="3E46D833" w14:textId="4E37323C" w:rsidR="411FE9DB" w:rsidRDefault="19784146" w:rsidP="002241F8">
            <w:pPr>
              <w:pStyle w:val="ListParagraph"/>
              <w:numPr>
                <w:ilvl w:val="1"/>
                <w:numId w:val="23"/>
              </w:numPr>
              <w:rPr>
                <w:rFonts w:eastAsiaTheme="minorEastAsia"/>
              </w:rPr>
            </w:pPr>
            <w:r w:rsidRPr="5182CEB1">
              <w:rPr>
                <w:rFonts w:ascii="Calibri" w:eastAsia="Calibri" w:hAnsi="Calibri" w:cs="Calibri"/>
              </w:rPr>
              <w:t xml:space="preserve">Sky Company has a Core Router, Core </w:t>
            </w:r>
            <w:proofErr w:type="gramStart"/>
            <w:r w:rsidRPr="5182CEB1">
              <w:rPr>
                <w:rFonts w:ascii="Calibri" w:eastAsia="Calibri" w:hAnsi="Calibri" w:cs="Calibri"/>
              </w:rPr>
              <w:t>Switch</w:t>
            </w:r>
            <w:proofErr w:type="gramEnd"/>
            <w:r w:rsidRPr="5182CEB1">
              <w:rPr>
                <w:rFonts w:ascii="Calibri" w:eastAsia="Calibri" w:hAnsi="Calibri" w:cs="Calibri"/>
              </w:rPr>
              <w:t xml:space="preserve"> and main Wireless Access Point (WAP)</w:t>
            </w:r>
          </w:p>
          <w:p w14:paraId="7795D7BB" w14:textId="179A043A" w:rsidR="411FE9DB" w:rsidRDefault="19784146" w:rsidP="002241F8">
            <w:pPr>
              <w:pStyle w:val="ListParagraph"/>
              <w:numPr>
                <w:ilvl w:val="2"/>
                <w:numId w:val="23"/>
              </w:numPr>
              <w:rPr>
                <w:rFonts w:eastAsiaTheme="minorEastAsia"/>
              </w:rPr>
            </w:pPr>
            <w:r w:rsidRPr="5182CEB1">
              <w:rPr>
                <w:rFonts w:ascii="Calibri" w:eastAsia="Calibri" w:hAnsi="Calibri" w:cs="Calibri"/>
              </w:rPr>
              <w:t xml:space="preserve">The core switch provides switching between the network devices and hosts connected Sky Company’s LAN. </w:t>
            </w:r>
          </w:p>
          <w:p w14:paraId="0F90C434" w14:textId="153C05CD" w:rsidR="411FE9DB" w:rsidRDefault="19784146" w:rsidP="002241F8">
            <w:pPr>
              <w:pStyle w:val="ListParagraph"/>
              <w:numPr>
                <w:ilvl w:val="2"/>
                <w:numId w:val="23"/>
              </w:numPr>
              <w:rPr>
                <w:rFonts w:eastAsiaTheme="minorEastAsia"/>
              </w:rPr>
            </w:pPr>
            <w:r w:rsidRPr="5182CEB1">
              <w:rPr>
                <w:rFonts w:ascii="Calibri" w:eastAsia="Calibri" w:hAnsi="Calibri" w:cs="Calibri"/>
              </w:rPr>
              <w:t>The core router facilitates movement of data between different networks, allowing hosts to access the internet.</w:t>
            </w:r>
          </w:p>
          <w:p w14:paraId="35B5B5E9" w14:textId="476C88BE" w:rsidR="411FE9DB" w:rsidRDefault="19784146" w:rsidP="002241F8">
            <w:pPr>
              <w:pStyle w:val="ListParagraph"/>
              <w:numPr>
                <w:ilvl w:val="2"/>
                <w:numId w:val="23"/>
              </w:numPr>
              <w:rPr>
                <w:rFonts w:eastAsiaTheme="minorEastAsia"/>
              </w:rPr>
            </w:pPr>
            <w:r w:rsidRPr="5182CEB1">
              <w:rPr>
                <w:rFonts w:ascii="Calibri" w:eastAsia="Calibri" w:hAnsi="Calibri" w:cs="Calibri"/>
              </w:rPr>
              <w:t>The main AP is used to provide a WLAN for hosts to connect wirelessly to Sky Company’s Network.</w:t>
            </w:r>
          </w:p>
          <w:p w14:paraId="23FC1BC4" w14:textId="2FB01BFC" w:rsidR="411FE9DB" w:rsidRDefault="19784146" w:rsidP="002241F8">
            <w:pPr>
              <w:pStyle w:val="ListParagraph"/>
              <w:numPr>
                <w:ilvl w:val="1"/>
                <w:numId w:val="23"/>
              </w:numPr>
              <w:rPr>
                <w:rFonts w:eastAsiaTheme="minorEastAsia"/>
              </w:rPr>
            </w:pPr>
            <w:r w:rsidRPr="5182CEB1">
              <w:rPr>
                <w:rFonts w:ascii="Calibri" w:eastAsia="Calibri" w:hAnsi="Calibri" w:cs="Calibri"/>
              </w:rPr>
              <w:t xml:space="preserve">Sky Company has a Powerline to extend the WLAN </w:t>
            </w:r>
            <w:proofErr w:type="gramStart"/>
            <w:r w:rsidRPr="5182CEB1">
              <w:rPr>
                <w:rFonts w:ascii="Calibri" w:eastAsia="Calibri" w:hAnsi="Calibri" w:cs="Calibri"/>
              </w:rPr>
              <w:t>Coverage</w:t>
            </w:r>
            <w:proofErr w:type="gramEnd"/>
          </w:p>
          <w:p w14:paraId="071D44B3" w14:textId="139EDFB1" w:rsidR="411FE9DB" w:rsidRDefault="19784146" w:rsidP="002241F8">
            <w:pPr>
              <w:pStyle w:val="ListParagraph"/>
              <w:numPr>
                <w:ilvl w:val="2"/>
                <w:numId w:val="23"/>
              </w:numPr>
              <w:rPr>
                <w:rFonts w:eastAsiaTheme="minorEastAsia"/>
              </w:rPr>
            </w:pPr>
            <w:r w:rsidRPr="5182CEB1">
              <w:rPr>
                <w:rFonts w:ascii="Calibri" w:eastAsia="Calibri" w:hAnsi="Calibri" w:cs="Calibri"/>
              </w:rPr>
              <w:t xml:space="preserve">The powerline AP is used to extend the WLAN coverage of Sky Company’s Network. </w:t>
            </w:r>
          </w:p>
          <w:p w14:paraId="2CB68696" w14:textId="65FAA862" w:rsidR="411FE9DB" w:rsidRDefault="19784146" w:rsidP="002241F8">
            <w:pPr>
              <w:pStyle w:val="ListParagraph"/>
              <w:numPr>
                <w:ilvl w:val="1"/>
                <w:numId w:val="23"/>
              </w:numPr>
              <w:rPr>
                <w:rFonts w:eastAsiaTheme="minorEastAsia"/>
              </w:rPr>
            </w:pPr>
            <w:r w:rsidRPr="5182CEB1">
              <w:rPr>
                <w:rFonts w:ascii="Calibri" w:eastAsia="Calibri" w:hAnsi="Calibri" w:cs="Calibri"/>
              </w:rPr>
              <w:t>Sky Company has a Palo Alto Firewall</w:t>
            </w:r>
          </w:p>
          <w:p w14:paraId="12190FC4" w14:textId="690CEBE9" w:rsidR="411FE9DB" w:rsidRDefault="19784146" w:rsidP="002241F8">
            <w:pPr>
              <w:pStyle w:val="ListParagraph"/>
              <w:numPr>
                <w:ilvl w:val="2"/>
                <w:numId w:val="23"/>
              </w:numPr>
              <w:rPr>
                <w:rFonts w:eastAsiaTheme="minorEastAsia"/>
              </w:rPr>
            </w:pPr>
            <w:r w:rsidRPr="5182CEB1">
              <w:rPr>
                <w:rFonts w:ascii="Calibri" w:eastAsia="Calibri" w:hAnsi="Calibri" w:cs="Calibri"/>
              </w:rPr>
              <w:t>Sky Company is currently using the firewall for testing and evaluation purposes.</w:t>
            </w:r>
          </w:p>
          <w:p w14:paraId="2070F85A" w14:textId="3ACC1388" w:rsidR="411FE9DB" w:rsidRDefault="19784146" w:rsidP="002241F8">
            <w:pPr>
              <w:pStyle w:val="ListParagraph"/>
              <w:numPr>
                <w:ilvl w:val="1"/>
                <w:numId w:val="23"/>
              </w:numPr>
              <w:rPr>
                <w:rFonts w:eastAsiaTheme="minorEastAsia"/>
              </w:rPr>
            </w:pPr>
            <w:r w:rsidRPr="5182CEB1">
              <w:rPr>
                <w:rFonts w:ascii="Calibri" w:eastAsia="Calibri" w:hAnsi="Calibri" w:cs="Calibri"/>
              </w:rPr>
              <w:t>Sky Company has a D-Link IP Camera (IoT Device)</w:t>
            </w:r>
          </w:p>
          <w:p w14:paraId="4D833AC2" w14:textId="2F987413" w:rsidR="411FE9DB" w:rsidRDefault="19784146" w:rsidP="002241F8">
            <w:pPr>
              <w:pStyle w:val="ListParagraph"/>
              <w:numPr>
                <w:ilvl w:val="2"/>
                <w:numId w:val="23"/>
              </w:numPr>
              <w:rPr>
                <w:rFonts w:eastAsiaTheme="minorEastAsia"/>
              </w:rPr>
            </w:pPr>
            <w:r w:rsidRPr="5182CEB1">
              <w:rPr>
                <w:rFonts w:ascii="Calibri" w:eastAsia="Calibri" w:hAnsi="Calibri" w:cs="Calibri"/>
              </w:rPr>
              <w:t>Sky Company places this IP Camera in their office to monitor its employee activities.</w:t>
            </w:r>
          </w:p>
          <w:p w14:paraId="01AE944F" w14:textId="00AE3A8A" w:rsidR="411FE9DB" w:rsidRDefault="19784146" w:rsidP="002241F8">
            <w:pPr>
              <w:pStyle w:val="ListParagraph"/>
              <w:numPr>
                <w:ilvl w:val="1"/>
                <w:numId w:val="23"/>
              </w:numPr>
              <w:rPr>
                <w:rFonts w:eastAsiaTheme="minorEastAsia"/>
              </w:rPr>
            </w:pPr>
            <w:r w:rsidRPr="5182CEB1">
              <w:rPr>
                <w:rFonts w:ascii="Calibri" w:eastAsia="Calibri" w:hAnsi="Calibri" w:cs="Calibri"/>
              </w:rPr>
              <w:t>Sky Company has two Windows and two Linux Servers</w:t>
            </w:r>
          </w:p>
          <w:p w14:paraId="62B920F7" w14:textId="042E1163" w:rsidR="411FE9DB" w:rsidRDefault="19784146" w:rsidP="002241F8">
            <w:pPr>
              <w:pStyle w:val="ListParagraph"/>
              <w:numPr>
                <w:ilvl w:val="2"/>
                <w:numId w:val="23"/>
              </w:numPr>
              <w:rPr>
                <w:rFonts w:eastAsiaTheme="minorEastAsia"/>
              </w:rPr>
            </w:pPr>
            <w:r w:rsidRPr="5182CEB1">
              <w:rPr>
                <w:rFonts w:ascii="Calibri" w:eastAsia="Calibri" w:hAnsi="Calibri" w:cs="Calibri"/>
              </w:rPr>
              <w:t xml:space="preserve">Windows Server 2012 serves as the domain controller for Sky Company’s domain. </w:t>
            </w:r>
          </w:p>
          <w:p w14:paraId="78885AF7" w14:textId="025E2677" w:rsidR="411FE9DB" w:rsidRDefault="19784146" w:rsidP="002241F8">
            <w:pPr>
              <w:pStyle w:val="ListParagraph"/>
              <w:numPr>
                <w:ilvl w:val="2"/>
                <w:numId w:val="23"/>
              </w:numPr>
              <w:rPr>
                <w:rFonts w:eastAsiaTheme="minorEastAsia"/>
              </w:rPr>
            </w:pPr>
            <w:r w:rsidRPr="5182CEB1">
              <w:rPr>
                <w:rFonts w:ascii="Calibri" w:eastAsia="Calibri" w:hAnsi="Calibri" w:cs="Calibri"/>
              </w:rPr>
              <w:t xml:space="preserve">Linux (Ubuntu 8.04) server serves as a File and Web server for Sky Company. </w:t>
            </w:r>
          </w:p>
          <w:p w14:paraId="05EBBF41" w14:textId="643FC005" w:rsidR="411FE9DB" w:rsidRDefault="19784146" w:rsidP="002241F8">
            <w:pPr>
              <w:pStyle w:val="ListParagraph"/>
              <w:numPr>
                <w:ilvl w:val="2"/>
                <w:numId w:val="23"/>
              </w:numPr>
              <w:rPr>
                <w:rFonts w:eastAsiaTheme="minorEastAsia"/>
              </w:rPr>
            </w:pPr>
            <w:r w:rsidRPr="5182CEB1">
              <w:rPr>
                <w:rFonts w:ascii="Calibri" w:eastAsia="Calibri" w:hAnsi="Calibri" w:cs="Calibri"/>
              </w:rPr>
              <w:t>Windows Server 2008 serves as a second File server for Sky Company.</w:t>
            </w:r>
          </w:p>
          <w:p w14:paraId="5C137E0D" w14:textId="32F99E26" w:rsidR="411FE9DB" w:rsidRDefault="19784146" w:rsidP="002241F8">
            <w:pPr>
              <w:pStyle w:val="ListParagraph"/>
              <w:numPr>
                <w:ilvl w:val="2"/>
                <w:numId w:val="23"/>
              </w:numPr>
              <w:rPr>
                <w:rFonts w:eastAsiaTheme="minorEastAsia"/>
              </w:rPr>
            </w:pPr>
            <w:r w:rsidRPr="5182CEB1">
              <w:rPr>
                <w:rFonts w:ascii="Calibri" w:eastAsia="Calibri" w:hAnsi="Calibri" w:cs="Calibri"/>
              </w:rPr>
              <w:t>Linux (Ubuntu 20.04) server hosts Oracle Database and acts as a Database server for Sky Company.</w:t>
            </w:r>
          </w:p>
          <w:p w14:paraId="2251243E" w14:textId="5F5640F7" w:rsidR="411FE9DB" w:rsidRDefault="19784146" w:rsidP="002241F8">
            <w:pPr>
              <w:pStyle w:val="ListParagraph"/>
              <w:numPr>
                <w:ilvl w:val="1"/>
                <w:numId w:val="23"/>
              </w:numPr>
              <w:rPr>
                <w:rFonts w:eastAsiaTheme="minorEastAsia"/>
              </w:rPr>
            </w:pPr>
            <w:r w:rsidRPr="5182CEB1">
              <w:rPr>
                <w:rFonts w:ascii="Calibri" w:eastAsia="Calibri" w:hAnsi="Calibri" w:cs="Calibri"/>
              </w:rPr>
              <w:t xml:space="preserve">Sky Company has multiple end-user Windows </w:t>
            </w:r>
            <w:proofErr w:type="gramStart"/>
            <w:r w:rsidRPr="5182CEB1">
              <w:rPr>
                <w:rFonts w:ascii="Calibri" w:eastAsia="Calibri" w:hAnsi="Calibri" w:cs="Calibri"/>
              </w:rPr>
              <w:t>Workstations</w:t>
            </w:r>
            <w:proofErr w:type="gramEnd"/>
          </w:p>
          <w:p w14:paraId="75EBD384" w14:textId="6CB9C4B4" w:rsidR="411FE9DB" w:rsidRDefault="19784146" w:rsidP="002241F8">
            <w:pPr>
              <w:pStyle w:val="ListParagraph"/>
              <w:numPr>
                <w:ilvl w:val="2"/>
                <w:numId w:val="23"/>
              </w:numPr>
              <w:rPr>
                <w:rFonts w:eastAsiaTheme="minorEastAsia"/>
              </w:rPr>
            </w:pPr>
            <w:r w:rsidRPr="5182CEB1">
              <w:rPr>
                <w:rFonts w:ascii="Calibri" w:eastAsia="Calibri" w:hAnsi="Calibri" w:cs="Calibri"/>
              </w:rPr>
              <w:t>Windows 7 Ultimate workstation joined to Sky Company’s domain.</w:t>
            </w:r>
          </w:p>
          <w:p w14:paraId="761F33CD" w14:textId="497DC1F1" w:rsidR="411FE9DB" w:rsidRDefault="19784146" w:rsidP="002241F8">
            <w:pPr>
              <w:pStyle w:val="ListParagraph"/>
              <w:numPr>
                <w:ilvl w:val="3"/>
                <w:numId w:val="23"/>
              </w:numPr>
              <w:rPr>
                <w:rFonts w:eastAsiaTheme="minorEastAsia"/>
              </w:rPr>
            </w:pPr>
            <w:r w:rsidRPr="5182CEB1">
              <w:rPr>
                <w:rFonts w:ascii="Calibri" w:eastAsia="Calibri" w:hAnsi="Calibri" w:cs="Calibri"/>
              </w:rPr>
              <w:t>Previously used by Sky Company’s network and systems administrator to test Active Directory configuration settings.</w:t>
            </w:r>
          </w:p>
          <w:p w14:paraId="2FAC0630" w14:textId="37BE084C" w:rsidR="411FE9DB" w:rsidRDefault="19784146" w:rsidP="002241F8">
            <w:pPr>
              <w:pStyle w:val="ListParagraph"/>
              <w:numPr>
                <w:ilvl w:val="2"/>
                <w:numId w:val="23"/>
              </w:numPr>
              <w:rPr>
                <w:rFonts w:eastAsiaTheme="minorEastAsia"/>
              </w:rPr>
            </w:pPr>
            <w:r w:rsidRPr="5182CEB1">
              <w:rPr>
                <w:rFonts w:ascii="Calibri" w:eastAsia="Calibri" w:hAnsi="Calibri" w:cs="Calibri"/>
              </w:rPr>
              <w:t>Two Windows 10 Home workstations used by Sky Company’s Employees to access internal resources and the internet.</w:t>
            </w:r>
          </w:p>
          <w:p w14:paraId="47708957" w14:textId="24B025EB" w:rsidR="411FE9DB" w:rsidRDefault="19784146" w:rsidP="002241F8">
            <w:pPr>
              <w:pStyle w:val="ListParagraph"/>
              <w:numPr>
                <w:ilvl w:val="0"/>
                <w:numId w:val="23"/>
              </w:numPr>
              <w:rPr>
                <w:rFonts w:eastAsiaTheme="minorEastAsia"/>
              </w:rPr>
            </w:pPr>
            <w:r w:rsidRPr="5182CEB1">
              <w:rPr>
                <w:rFonts w:ascii="Calibri" w:eastAsia="Calibri" w:hAnsi="Calibri" w:cs="Calibri"/>
              </w:rPr>
              <w:t xml:space="preserve">*Note: </w:t>
            </w:r>
            <w:proofErr w:type="gramStart"/>
            <w:r w:rsidRPr="5182CEB1">
              <w:rPr>
                <w:rFonts w:ascii="Calibri" w:eastAsia="Calibri" w:hAnsi="Calibri" w:cs="Calibri"/>
              </w:rPr>
              <w:t>In order to</w:t>
            </w:r>
            <w:proofErr w:type="gramEnd"/>
            <w:r w:rsidRPr="5182CEB1">
              <w:rPr>
                <w:rFonts w:ascii="Calibri" w:eastAsia="Calibri" w:hAnsi="Calibri" w:cs="Calibri"/>
              </w:rPr>
              <w:t xml:space="preserve"> reproduce Sky Company’s network, we will be using Virtual Machines to set-up the Workstations, Servers and Firewall where applicable. We will be either using a Bridged Network Connection or connecting a USB Wireless Adapter directly to the Virtual Machines to connect them to the Router and Wireless Access Points (WAP).</w:t>
            </w:r>
          </w:p>
          <w:p w14:paraId="1808F872" w14:textId="7DD950E4" w:rsidR="411FE9DB" w:rsidRDefault="411FE9DB" w:rsidP="5182CEB1">
            <w:pPr>
              <w:spacing w:line="257" w:lineRule="auto"/>
            </w:pPr>
            <w:r>
              <w:br/>
            </w:r>
          </w:p>
          <w:p w14:paraId="4CED1867" w14:textId="23DEB3B6" w:rsidR="411FE9DB" w:rsidRDefault="44F4FFD2" w:rsidP="5182CEB1">
            <w:pPr>
              <w:spacing w:line="257" w:lineRule="auto"/>
            </w:pPr>
            <w:r w:rsidRPr="5182CEB1">
              <w:rPr>
                <w:rFonts w:ascii="Calibri" w:eastAsia="Calibri" w:hAnsi="Calibri" w:cs="Calibri"/>
              </w:rPr>
              <w:t xml:space="preserve"> </w:t>
            </w:r>
          </w:p>
          <w:p w14:paraId="2B66169B" w14:textId="775A6C8E" w:rsidR="411FE9DB" w:rsidRDefault="44F4FFD2" w:rsidP="5182CEB1">
            <w:pPr>
              <w:spacing w:line="257" w:lineRule="auto"/>
            </w:pPr>
            <w:r w:rsidRPr="5182CEB1">
              <w:rPr>
                <w:rFonts w:ascii="Calibri" w:eastAsia="Calibri" w:hAnsi="Calibri" w:cs="Calibri"/>
                <w:b/>
                <w:bCs/>
                <w:sz w:val="36"/>
                <w:szCs w:val="36"/>
              </w:rPr>
              <w:t>1. Scenario (Use Case) – Process</w:t>
            </w:r>
          </w:p>
          <w:p w14:paraId="79ED43DB" w14:textId="755D392A" w:rsidR="411FE9DB" w:rsidRDefault="44F4FFD2" w:rsidP="002241F8">
            <w:pPr>
              <w:pStyle w:val="ListParagraph"/>
              <w:numPr>
                <w:ilvl w:val="0"/>
                <w:numId w:val="31"/>
              </w:numPr>
              <w:rPr>
                <w:rFonts w:eastAsiaTheme="minorEastAsia"/>
              </w:rPr>
            </w:pPr>
            <w:r w:rsidRPr="5182CEB1">
              <w:rPr>
                <w:rFonts w:ascii="Calibri" w:eastAsia="Calibri" w:hAnsi="Calibri" w:cs="Calibri"/>
              </w:rPr>
              <w:t>Perform a WPS Pin Attack on the D-Link Powerline Router and Wireless Access Point to obtain the credentials needed to connect to the Wireless Access Point (WAP).</w:t>
            </w:r>
          </w:p>
          <w:p w14:paraId="7ED748E8" w14:textId="189559F4" w:rsidR="411FE9DB" w:rsidRDefault="44F4FFD2" w:rsidP="002241F8">
            <w:pPr>
              <w:pStyle w:val="ListParagraph"/>
              <w:numPr>
                <w:ilvl w:val="0"/>
                <w:numId w:val="31"/>
              </w:numPr>
              <w:rPr>
                <w:rFonts w:eastAsiaTheme="minorEastAsia"/>
              </w:rPr>
            </w:pPr>
            <w:r w:rsidRPr="5182CEB1">
              <w:rPr>
                <w:rFonts w:ascii="Calibri" w:eastAsia="Calibri" w:hAnsi="Calibri" w:cs="Calibri"/>
              </w:rPr>
              <w:t xml:space="preserve">As the D-Link Powerline Router and Wireless Access Point is connected to the main Wireless Access Point and shares the same network ID, we </w:t>
            </w:r>
            <w:proofErr w:type="gramStart"/>
            <w:r w:rsidRPr="5182CEB1">
              <w:rPr>
                <w:rFonts w:ascii="Calibri" w:eastAsia="Calibri" w:hAnsi="Calibri" w:cs="Calibri"/>
              </w:rPr>
              <w:t>are able to</w:t>
            </w:r>
            <w:proofErr w:type="gramEnd"/>
            <w:r w:rsidRPr="5182CEB1">
              <w:rPr>
                <w:rFonts w:ascii="Calibri" w:eastAsia="Calibri" w:hAnsi="Calibri" w:cs="Calibri"/>
              </w:rPr>
              <w:t xml:space="preserve"> gain access to the entire network. </w:t>
            </w:r>
          </w:p>
          <w:p w14:paraId="4ADE32DA" w14:textId="7C451C66" w:rsidR="411FE9DB" w:rsidRDefault="44F4FFD2" w:rsidP="002241F8">
            <w:pPr>
              <w:pStyle w:val="ListParagraph"/>
              <w:numPr>
                <w:ilvl w:val="0"/>
                <w:numId w:val="31"/>
              </w:numPr>
              <w:rPr>
                <w:rFonts w:eastAsiaTheme="minorEastAsia"/>
              </w:rPr>
            </w:pPr>
            <w:r w:rsidRPr="5182CEB1">
              <w:rPr>
                <w:rFonts w:ascii="Calibri" w:eastAsia="Calibri" w:hAnsi="Calibri" w:cs="Calibri"/>
              </w:rPr>
              <w:t>Scan Sky Company’s network to detect for live hosts as well as vulnerabilities.</w:t>
            </w:r>
          </w:p>
          <w:p w14:paraId="7D7CFEE5" w14:textId="6678D3B0" w:rsidR="411FE9DB" w:rsidRDefault="44F4FFD2" w:rsidP="002241F8">
            <w:pPr>
              <w:pStyle w:val="ListParagraph"/>
              <w:numPr>
                <w:ilvl w:val="0"/>
                <w:numId w:val="31"/>
              </w:numPr>
              <w:rPr>
                <w:rFonts w:eastAsiaTheme="minorEastAsia"/>
              </w:rPr>
            </w:pPr>
            <w:r w:rsidRPr="5182CEB1">
              <w:rPr>
                <w:rFonts w:ascii="Calibri" w:eastAsia="Calibri" w:hAnsi="Calibri" w:cs="Calibri"/>
              </w:rPr>
              <w:t xml:space="preserve">Perform an ARP spoofing attack on a Windows 10 Home (Version 20H2 Build 19042.1052) machine and Palo Alto Firewall Virtual Machine. </w:t>
            </w:r>
          </w:p>
          <w:p w14:paraId="2E8F2B77" w14:textId="2287B090" w:rsidR="411FE9DB" w:rsidRDefault="44F4FFD2" w:rsidP="002241F8">
            <w:pPr>
              <w:pStyle w:val="ListParagraph"/>
              <w:numPr>
                <w:ilvl w:val="0"/>
                <w:numId w:val="31"/>
              </w:numPr>
              <w:rPr>
                <w:rFonts w:eastAsiaTheme="minorEastAsia"/>
              </w:rPr>
            </w:pPr>
            <w:r w:rsidRPr="5182CEB1">
              <w:rPr>
                <w:rFonts w:ascii="Calibri" w:eastAsia="Calibri" w:hAnsi="Calibri" w:cs="Calibri"/>
              </w:rPr>
              <w:t>Perform a dictionary attack on the D-Link IP Camera’s Real Time Streaming Protocol (RTSP) server to obtain the authentication credentials.</w:t>
            </w:r>
          </w:p>
          <w:p w14:paraId="6BED1247" w14:textId="2E340F90" w:rsidR="411FE9DB" w:rsidRDefault="44F4FFD2" w:rsidP="002241F8">
            <w:pPr>
              <w:pStyle w:val="ListParagraph"/>
              <w:numPr>
                <w:ilvl w:val="0"/>
                <w:numId w:val="31"/>
              </w:numPr>
              <w:rPr>
                <w:rFonts w:eastAsiaTheme="minorEastAsia"/>
              </w:rPr>
            </w:pPr>
            <w:r w:rsidRPr="5182CEB1">
              <w:rPr>
                <w:rFonts w:ascii="Calibri" w:eastAsia="Calibri" w:hAnsi="Calibri" w:cs="Calibri"/>
              </w:rPr>
              <w:t>Carry out two exploits on an Ubuntu Virtual Machine (</w:t>
            </w:r>
            <w:proofErr w:type="spellStart"/>
            <w:r w:rsidRPr="5182CEB1">
              <w:rPr>
                <w:rFonts w:ascii="Calibri" w:eastAsia="Calibri" w:hAnsi="Calibri" w:cs="Calibri"/>
              </w:rPr>
              <w:t>Metasploitable</w:t>
            </w:r>
            <w:proofErr w:type="spellEnd"/>
            <w:r w:rsidRPr="5182CEB1">
              <w:rPr>
                <w:rFonts w:ascii="Calibri" w:eastAsia="Calibri" w:hAnsi="Calibri" w:cs="Calibri"/>
              </w:rPr>
              <w:t xml:space="preserve"> 2).</w:t>
            </w:r>
          </w:p>
          <w:p w14:paraId="6BE69165" w14:textId="2ADDA4D4" w:rsidR="411FE9DB" w:rsidRDefault="44F4FFD2" w:rsidP="002241F8">
            <w:pPr>
              <w:pStyle w:val="ListParagraph"/>
              <w:numPr>
                <w:ilvl w:val="1"/>
                <w:numId w:val="31"/>
              </w:numPr>
              <w:rPr>
                <w:rFonts w:eastAsiaTheme="minorEastAsia"/>
              </w:rPr>
            </w:pPr>
            <w:r w:rsidRPr="5182CEB1">
              <w:rPr>
                <w:rFonts w:ascii="Calibri" w:eastAsia="Calibri" w:hAnsi="Calibri" w:cs="Calibri"/>
              </w:rPr>
              <w:t xml:space="preserve">Service-side exploitation of the smiley face backdoor vulnerability in the </w:t>
            </w:r>
            <w:proofErr w:type="spellStart"/>
            <w:r w:rsidRPr="5182CEB1">
              <w:rPr>
                <w:rFonts w:ascii="Calibri" w:eastAsia="Calibri" w:hAnsi="Calibri" w:cs="Calibri"/>
              </w:rPr>
              <w:t>vsftpd</w:t>
            </w:r>
            <w:proofErr w:type="spellEnd"/>
            <w:r w:rsidRPr="5182CEB1">
              <w:rPr>
                <w:rFonts w:ascii="Calibri" w:eastAsia="Calibri" w:hAnsi="Calibri" w:cs="Calibri"/>
              </w:rPr>
              <w:t xml:space="preserve"> (Very Secure FTP daemon) version 2.3.4 server (CVE-2011-2523), which is the default FTP server in Ubuntu, allowing us to gain a shell and execute arbitrary codes remotely.</w:t>
            </w:r>
          </w:p>
          <w:p w14:paraId="3FC16BCF" w14:textId="2F58DD6B" w:rsidR="411FE9DB" w:rsidRDefault="44F4FFD2" w:rsidP="002241F8">
            <w:pPr>
              <w:pStyle w:val="ListParagraph"/>
              <w:numPr>
                <w:ilvl w:val="1"/>
                <w:numId w:val="31"/>
              </w:numPr>
              <w:rPr>
                <w:rFonts w:eastAsiaTheme="minorEastAsia"/>
              </w:rPr>
            </w:pPr>
            <w:r w:rsidRPr="5182CEB1">
              <w:rPr>
                <w:rFonts w:ascii="Calibri" w:eastAsia="Calibri" w:hAnsi="Calibri" w:cs="Calibri"/>
              </w:rPr>
              <w:t>Service-side exploitation of the shellshock vulnerability in the bash shell (CVE-2014-6271) allowing for privilege escalation and execution of arbitrary codes remotely.</w:t>
            </w:r>
          </w:p>
          <w:p w14:paraId="142DC157" w14:textId="28B40F50" w:rsidR="411FE9DB" w:rsidRDefault="44F4FFD2" w:rsidP="002241F8">
            <w:pPr>
              <w:pStyle w:val="ListParagraph"/>
              <w:numPr>
                <w:ilvl w:val="0"/>
                <w:numId w:val="31"/>
              </w:numPr>
              <w:rPr>
                <w:rFonts w:eastAsiaTheme="minorEastAsia"/>
              </w:rPr>
            </w:pPr>
            <w:r w:rsidRPr="5182CEB1">
              <w:rPr>
                <w:rFonts w:ascii="Calibri" w:eastAsia="Calibri" w:hAnsi="Calibri" w:cs="Calibri"/>
              </w:rPr>
              <w:t xml:space="preserve">Perform service-side exploitation of the </w:t>
            </w:r>
            <w:proofErr w:type="spellStart"/>
            <w:r w:rsidRPr="5182CEB1">
              <w:rPr>
                <w:rFonts w:ascii="Calibri" w:eastAsia="Calibri" w:hAnsi="Calibri" w:cs="Calibri"/>
              </w:rPr>
              <w:t>BlueKeep</w:t>
            </w:r>
            <w:proofErr w:type="spellEnd"/>
            <w:r w:rsidRPr="5182CEB1">
              <w:rPr>
                <w:rFonts w:ascii="Calibri" w:eastAsia="Calibri" w:hAnsi="Calibri" w:cs="Calibri"/>
              </w:rPr>
              <w:t xml:space="preserve"> vulnerability in the RDP (Remote Desktop Protocol) service (CVE-2019-0708) on a Windows 7 Virtual Machine, which is joined to Sky Company’s domain.</w:t>
            </w:r>
          </w:p>
          <w:p w14:paraId="182FDFA0" w14:textId="19F39827" w:rsidR="411FE9DB" w:rsidRDefault="44F4FFD2" w:rsidP="002241F8">
            <w:pPr>
              <w:pStyle w:val="ListParagraph"/>
              <w:numPr>
                <w:ilvl w:val="0"/>
                <w:numId w:val="31"/>
              </w:numPr>
              <w:rPr>
                <w:rFonts w:eastAsiaTheme="minorEastAsia"/>
              </w:rPr>
            </w:pPr>
            <w:r w:rsidRPr="5182CEB1">
              <w:rPr>
                <w:rFonts w:ascii="Calibri" w:eastAsia="Calibri" w:hAnsi="Calibri" w:cs="Calibri"/>
              </w:rPr>
              <w:t xml:space="preserve">Perform service-side exploitation, using the </w:t>
            </w:r>
            <w:proofErr w:type="spellStart"/>
            <w:r w:rsidRPr="5182CEB1">
              <w:rPr>
                <w:rFonts w:ascii="Calibri" w:eastAsia="Calibri" w:hAnsi="Calibri" w:cs="Calibri"/>
              </w:rPr>
              <w:t>EternalBlue</w:t>
            </w:r>
            <w:proofErr w:type="spellEnd"/>
            <w:r w:rsidRPr="5182CEB1">
              <w:rPr>
                <w:rFonts w:ascii="Calibri" w:eastAsia="Calibri" w:hAnsi="Calibri" w:cs="Calibri"/>
              </w:rPr>
              <w:t xml:space="preserve"> exploit, of the vulnerability in the Server Message Block version 1 (SMBv1) server (MS17-010, CVE-2017-0144) on a Windows Server 2012 Virtual Machine, which is the Domain Controller for Sky Company’s domain. </w:t>
            </w:r>
          </w:p>
          <w:p w14:paraId="7650C8B3" w14:textId="301B9FFE" w:rsidR="411FE9DB" w:rsidRDefault="44F4FFD2" w:rsidP="002241F8">
            <w:pPr>
              <w:pStyle w:val="ListParagraph"/>
              <w:numPr>
                <w:ilvl w:val="0"/>
                <w:numId w:val="31"/>
              </w:numPr>
              <w:rPr>
                <w:rFonts w:eastAsiaTheme="minorEastAsia"/>
              </w:rPr>
            </w:pPr>
            <w:r w:rsidRPr="5182CEB1">
              <w:rPr>
                <w:rFonts w:ascii="Calibri" w:eastAsia="Calibri" w:hAnsi="Calibri" w:cs="Calibri"/>
              </w:rPr>
              <w:t>Perform a</w:t>
            </w:r>
            <w:r w:rsidR="736A042C" w:rsidRPr="5182CEB1">
              <w:rPr>
                <w:rFonts w:ascii="Calibri" w:eastAsia="Calibri" w:hAnsi="Calibri" w:cs="Calibri"/>
              </w:rPr>
              <w:t xml:space="preserve"> service-side</w:t>
            </w:r>
            <w:r w:rsidRPr="5182CEB1">
              <w:rPr>
                <w:rFonts w:ascii="Calibri" w:eastAsia="Calibri" w:hAnsi="Calibri" w:cs="Calibri"/>
              </w:rPr>
              <w:t xml:space="preserve"> exploit on an oracle database 11g server hosted on Ubuntu 20.04 utilizing </w:t>
            </w:r>
            <w:r w:rsidR="772F6B2C" w:rsidRPr="5182CEB1">
              <w:rPr>
                <w:rFonts w:ascii="Calibri" w:eastAsia="Calibri" w:hAnsi="Calibri" w:cs="Calibri"/>
              </w:rPr>
              <w:t>its</w:t>
            </w:r>
            <w:r w:rsidRPr="5182CEB1">
              <w:rPr>
                <w:rFonts w:ascii="Calibri" w:eastAsia="Calibri" w:hAnsi="Calibri" w:cs="Calibri"/>
              </w:rPr>
              <w:t xml:space="preserve"> vulnerable TNS listener (CVE-2012-1675). An exploit called TNS Poisoning will be performed on this to perform a MITM attack on the database server and gain sensitive information. </w:t>
            </w:r>
          </w:p>
          <w:p w14:paraId="648E6BE5" w14:textId="32B0F8FF" w:rsidR="411FE9DB" w:rsidRDefault="44F4FFD2" w:rsidP="002241F8">
            <w:pPr>
              <w:pStyle w:val="ListParagraph"/>
              <w:numPr>
                <w:ilvl w:val="0"/>
                <w:numId w:val="31"/>
              </w:numPr>
              <w:rPr>
                <w:rFonts w:eastAsiaTheme="minorEastAsia"/>
              </w:rPr>
            </w:pPr>
            <w:r w:rsidRPr="5182CEB1">
              <w:rPr>
                <w:rFonts w:ascii="Calibri" w:eastAsia="Calibri" w:hAnsi="Calibri" w:cs="Calibri"/>
              </w:rPr>
              <w:t>Perform a service</w:t>
            </w:r>
            <w:r w:rsidR="3F186EC5" w:rsidRPr="5182CEB1">
              <w:rPr>
                <w:rFonts w:ascii="Calibri" w:eastAsia="Calibri" w:hAnsi="Calibri" w:cs="Calibri"/>
              </w:rPr>
              <w:t>-</w:t>
            </w:r>
            <w:r w:rsidRPr="5182CEB1">
              <w:rPr>
                <w:rFonts w:ascii="Calibri" w:eastAsia="Calibri" w:hAnsi="Calibri" w:cs="Calibri"/>
              </w:rPr>
              <w:t xml:space="preserve">side exploit on a vulnerability in Windows 10 Version 1703 (CVE-2019-0841) </w:t>
            </w:r>
            <w:proofErr w:type="spellStart"/>
            <w:r w:rsidRPr="5182CEB1">
              <w:rPr>
                <w:rFonts w:ascii="Calibri" w:eastAsia="Calibri" w:hAnsi="Calibri" w:cs="Calibri"/>
              </w:rPr>
              <w:t>AppX</w:t>
            </w:r>
            <w:proofErr w:type="spellEnd"/>
            <w:r w:rsidRPr="5182CEB1">
              <w:rPr>
                <w:rFonts w:ascii="Calibri" w:eastAsia="Calibri" w:hAnsi="Calibri" w:cs="Calibri"/>
              </w:rPr>
              <w:t xml:space="preserve"> Deployment Service (</w:t>
            </w:r>
            <w:proofErr w:type="spellStart"/>
            <w:r w:rsidRPr="5182CEB1">
              <w:rPr>
                <w:rFonts w:ascii="Calibri" w:eastAsia="Calibri" w:hAnsi="Calibri" w:cs="Calibri"/>
              </w:rPr>
              <w:t>AppXSVC</w:t>
            </w:r>
            <w:proofErr w:type="spellEnd"/>
            <w:r w:rsidRPr="5182CEB1">
              <w:rPr>
                <w:rFonts w:ascii="Calibri" w:eastAsia="Calibri" w:hAnsi="Calibri" w:cs="Calibri"/>
              </w:rPr>
              <w:t xml:space="preserve">) to gain control of sensitive files on the computer. </w:t>
            </w:r>
          </w:p>
          <w:p w14:paraId="02436DBF" w14:textId="7F66525D" w:rsidR="411FE9DB" w:rsidRDefault="44F4FFD2" w:rsidP="002241F8">
            <w:pPr>
              <w:pStyle w:val="ListParagraph"/>
              <w:numPr>
                <w:ilvl w:val="0"/>
                <w:numId w:val="31"/>
              </w:numPr>
              <w:rPr>
                <w:rFonts w:eastAsiaTheme="minorEastAsia"/>
              </w:rPr>
            </w:pPr>
            <w:r w:rsidRPr="5182CEB1">
              <w:rPr>
                <w:rFonts w:ascii="Calibri" w:eastAsia="Calibri" w:hAnsi="Calibri" w:cs="Calibri"/>
              </w:rPr>
              <w:t xml:space="preserve">Perform a client-side attack exploiting a vulnerability in the Windows Shell that opens a shell on the Windows 10 Version 1703 workstation and connects it to the attacker’s workstation. This attack will </w:t>
            </w:r>
            <w:r w:rsidR="107D17FE" w:rsidRPr="5182CEB1">
              <w:rPr>
                <w:rFonts w:ascii="Calibri" w:eastAsia="Calibri" w:hAnsi="Calibri" w:cs="Calibri"/>
              </w:rPr>
              <w:t xml:space="preserve">allow us to </w:t>
            </w:r>
            <w:r w:rsidRPr="5182CEB1">
              <w:rPr>
                <w:rFonts w:ascii="Calibri" w:eastAsia="Calibri" w:hAnsi="Calibri" w:cs="Calibri"/>
              </w:rPr>
              <w:t xml:space="preserve">pivot </w:t>
            </w:r>
            <w:r w:rsidR="4FD490FF" w:rsidRPr="5182CEB1">
              <w:rPr>
                <w:rFonts w:ascii="Calibri" w:eastAsia="Calibri" w:hAnsi="Calibri" w:cs="Calibri"/>
              </w:rPr>
              <w:t xml:space="preserve">and perform </w:t>
            </w:r>
            <w:r w:rsidRPr="5182CEB1">
              <w:rPr>
                <w:rFonts w:ascii="Calibri" w:eastAsia="Calibri" w:hAnsi="Calibri" w:cs="Calibri"/>
              </w:rPr>
              <w:t>the next attack.</w:t>
            </w:r>
          </w:p>
          <w:p w14:paraId="5608558C" w14:textId="3C04E330" w:rsidR="411FE9DB" w:rsidRDefault="44F4FFD2" w:rsidP="002241F8">
            <w:pPr>
              <w:pStyle w:val="ListParagraph"/>
              <w:numPr>
                <w:ilvl w:val="0"/>
                <w:numId w:val="31"/>
              </w:numPr>
              <w:rPr>
                <w:rFonts w:eastAsiaTheme="minorEastAsia"/>
              </w:rPr>
            </w:pPr>
            <w:r w:rsidRPr="5182CEB1">
              <w:rPr>
                <w:rFonts w:ascii="Calibri" w:eastAsia="Calibri" w:hAnsi="Calibri" w:cs="Calibri"/>
              </w:rPr>
              <w:t xml:space="preserve">Perform a service-side attack exploiting a vulnerability in the </w:t>
            </w:r>
            <w:r w:rsidR="23A81B74" w:rsidRPr="5182CEB1">
              <w:rPr>
                <w:rFonts w:ascii="Calibri" w:eastAsia="Calibri" w:hAnsi="Calibri" w:cs="Calibri"/>
              </w:rPr>
              <w:t>Secondary Logon Service</w:t>
            </w:r>
            <w:r w:rsidRPr="5182CEB1">
              <w:rPr>
                <w:rFonts w:ascii="Calibri" w:eastAsia="Calibri" w:hAnsi="Calibri" w:cs="Calibri"/>
              </w:rPr>
              <w:t xml:space="preserve"> that opens a shell with escalated privileges. The connection made to the Windows 10 Version 1703 will be used to access the Windows Server 2008 machine and execute the attack.</w:t>
            </w:r>
          </w:p>
          <w:p w14:paraId="55998095" w14:textId="209F7F2C" w:rsidR="411FE9DB" w:rsidRDefault="44F4FFD2" w:rsidP="002241F8">
            <w:pPr>
              <w:pStyle w:val="ListParagraph"/>
              <w:numPr>
                <w:ilvl w:val="0"/>
                <w:numId w:val="30"/>
              </w:numPr>
              <w:rPr>
                <w:rFonts w:eastAsiaTheme="minorEastAsia"/>
              </w:rPr>
            </w:pPr>
            <w:r w:rsidRPr="5182CEB1">
              <w:rPr>
                <w:rFonts w:ascii="Calibri" w:eastAsia="Calibri" w:hAnsi="Calibri" w:cs="Calibri"/>
              </w:rPr>
              <w:t>Note: Further details into the exploits we will be carrying out and vulnerabilities that we will be exploiting is documented in section 3.</w:t>
            </w:r>
          </w:p>
          <w:p w14:paraId="10E1FD9E" w14:textId="77329E95" w:rsidR="411FE9DB" w:rsidRDefault="411FE9DB" w:rsidP="5182CEB1">
            <w:pPr>
              <w:spacing w:line="257" w:lineRule="auto"/>
            </w:pPr>
            <w:r>
              <w:br/>
            </w:r>
          </w:p>
          <w:p w14:paraId="375F19DB" w14:textId="68DB4F23" w:rsidR="411FE9DB" w:rsidRDefault="44F4FFD2" w:rsidP="5182CEB1">
            <w:pPr>
              <w:spacing w:line="257" w:lineRule="auto"/>
            </w:pPr>
            <w:r w:rsidRPr="5182CEB1">
              <w:rPr>
                <w:rFonts w:ascii="Calibri" w:eastAsia="Calibri" w:hAnsi="Calibri" w:cs="Calibri"/>
              </w:rPr>
              <w:t xml:space="preserve"> </w:t>
            </w:r>
          </w:p>
          <w:p w14:paraId="1C8962AF" w14:textId="36230F03" w:rsidR="411FE9DB" w:rsidRDefault="44F4FFD2" w:rsidP="5182CEB1">
            <w:pPr>
              <w:spacing w:line="257" w:lineRule="auto"/>
            </w:pPr>
            <w:r w:rsidRPr="5182CEB1">
              <w:rPr>
                <w:rFonts w:ascii="Calibri" w:eastAsia="Calibri" w:hAnsi="Calibri" w:cs="Calibri"/>
                <w:b/>
                <w:bCs/>
                <w:sz w:val="36"/>
                <w:szCs w:val="36"/>
              </w:rPr>
              <w:t>2. Devices &amp; Machines Used for Exploitation</w:t>
            </w:r>
          </w:p>
          <w:p w14:paraId="50062F97" w14:textId="6F649362" w:rsidR="411FE9DB" w:rsidRDefault="44F4FFD2" w:rsidP="002241F8">
            <w:pPr>
              <w:pStyle w:val="ListParagraph"/>
              <w:numPr>
                <w:ilvl w:val="0"/>
                <w:numId w:val="29"/>
              </w:numPr>
              <w:rPr>
                <w:rFonts w:eastAsiaTheme="minorEastAsia"/>
              </w:rPr>
            </w:pPr>
            <w:r w:rsidRPr="5182CEB1">
              <w:rPr>
                <w:rFonts w:ascii="Calibri" w:eastAsia="Calibri" w:hAnsi="Calibri" w:cs="Calibri"/>
              </w:rPr>
              <w:t xml:space="preserve">D-Link Powerline Router &amp; Wireless Access Point </w:t>
            </w:r>
          </w:p>
          <w:p w14:paraId="0C53ABE1" w14:textId="7041FE8C" w:rsidR="411FE9DB" w:rsidRDefault="44F4FFD2" w:rsidP="002241F8">
            <w:pPr>
              <w:pStyle w:val="ListParagraph"/>
              <w:numPr>
                <w:ilvl w:val="1"/>
                <w:numId w:val="28"/>
              </w:numPr>
              <w:rPr>
                <w:rFonts w:eastAsiaTheme="minorEastAsia"/>
              </w:rPr>
            </w:pPr>
            <w:r w:rsidRPr="5182CEB1">
              <w:rPr>
                <w:rFonts w:ascii="Calibri" w:eastAsia="Calibri" w:hAnsi="Calibri" w:cs="Calibri"/>
              </w:rPr>
              <w:t xml:space="preserve">Connection from D-Link Powerline Ethernet Adapter which is connected to Core </w:t>
            </w:r>
            <w:proofErr w:type="gramStart"/>
            <w:r w:rsidRPr="5182CEB1">
              <w:rPr>
                <w:rFonts w:ascii="Calibri" w:eastAsia="Calibri" w:hAnsi="Calibri" w:cs="Calibri"/>
              </w:rPr>
              <w:t>Switch</w:t>
            </w:r>
            <w:proofErr w:type="gramEnd"/>
          </w:p>
          <w:p w14:paraId="75DADBE0" w14:textId="268BCEA0" w:rsidR="411FE9DB" w:rsidRDefault="44F4FFD2" w:rsidP="002241F8">
            <w:pPr>
              <w:pStyle w:val="ListParagraph"/>
              <w:numPr>
                <w:ilvl w:val="0"/>
                <w:numId w:val="29"/>
              </w:numPr>
              <w:rPr>
                <w:rFonts w:eastAsiaTheme="minorEastAsia"/>
              </w:rPr>
            </w:pPr>
            <w:r w:rsidRPr="5182CEB1">
              <w:rPr>
                <w:rFonts w:ascii="Calibri" w:eastAsia="Calibri" w:hAnsi="Calibri" w:cs="Calibri"/>
              </w:rPr>
              <w:t xml:space="preserve">Windows 10 Home Version 20H2 Build 19042.1052 64-bit </w:t>
            </w:r>
            <w:proofErr w:type="gramStart"/>
            <w:r w:rsidRPr="5182CEB1">
              <w:rPr>
                <w:rFonts w:ascii="Calibri" w:eastAsia="Calibri" w:hAnsi="Calibri" w:cs="Calibri"/>
              </w:rPr>
              <w:t>Machine</w:t>
            </w:r>
            <w:proofErr w:type="gramEnd"/>
          </w:p>
          <w:p w14:paraId="5A8DF96B" w14:textId="06D0A85B" w:rsidR="411FE9DB" w:rsidRDefault="44F4FFD2" w:rsidP="002241F8">
            <w:pPr>
              <w:pStyle w:val="ListParagraph"/>
              <w:numPr>
                <w:ilvl w:val="0"/>
                <w:numId w:val="29"/>
              </w:numPr>
              <w:rPr>
                <w:rFonts w:eastAsiaTheme="minorEastAsia"/>
              </w:rPr>
            </w:pPr>
            <w:r w:rsidRPr="5182CEB1">
              <w:rPr>
                <w:rFonts w:ascii="Calibri" w:eastAsia="Calibri" w:hAnsi="Calibri" w:cs="Calibri"/>
              </w:rPr>
              <w:t>Palo Alto Firewall PAN-OS 9.0 Virtual Machine</w:t>
            </w:r>
          </w:p>
          <w:p w14:paraId="03D7E9AF" w14:textId="415C6678" w:rsidR="411FE9DB" w:rsidRDefault="44F4FFD2" w:rsidP="002241F8">
            <w:pPr>
              <w:pStyle w:val="ListParagraph"/>
              <w:numPr>
                <w:ilvl w:val="0"/>
                <w:numId w:val="29"/>
              </w:numPr>
              <w:rPr>
                <w:rFonts w:eastAsiaTheme="minorEastAsia"/>
              </w:rPr>
            </w:pPr>
            <w:r w:rsidRPr="5182CEB1">
              <w:rPr>
                <w:rFonts w:ascii="Calibri" w:eastAsia="Calibri" w:hAnsi="Calibri" w:cs="Calibri"/>
              </w:rPr>
              <w:t>D-Link IP Camera (IoT Device)</w:t>
            </w:r>
          </w:p>
          <w:p w14:paraId="2C652981" w14:textId="414DD01D" w:rsidR="411FE9DB" w:rsidRDefault="44F4FFD2" w:rsidP="002241F8">
            <w:pPr>
              <w:pStyle w:val="ListParagraph"/>
              <w:numPr>
                <w:ilvl w:val="0"/>
                <w:numId w:val="29"/>
              </w:numPr>
              <w:rPr>
                <w:rFonts w:eastAsiaTheme="minorEastAsia"/>
              </w:rPr>
            </w:pPr>
            <w:r w:rsidRPr="5182CEB1">
              <w:rPr>
                <w:rFonts w:ascii="Calibri" w:eastAsia="Calibri" w:hAnsi="Calibri" w:cs="Calibri"/>
              </w:rPr>
              <w:t xml:space="preserve">Ubuntu 8.04 (Hardy) 32-bit Virtual Machine - </w:t>
            </w:r>
            <w:proofErr w:type="spellStart"/>
            <w:r w:rsidRPr="5182CEB1">
              <w:rPr>
                <w:rFonts w:ascii="Calibri" w:eastAsia="Calibri" w:hAnsi="Calibri" w:cs="Calibri"/>
              </w:rPr>
              <w:t>Metasploitable</w:t>
            </w:r>
            <w:proofErr w:type="spellEnd"/>
            <w:r w:rsidRPr="5182CEB1">
              <w:rPr>
                <w:rFonts w:ascii="Calibri" w:eastAsia="Calibri" w:hAnsi="Calibri" w:cs="Calibri"/>
              </w:rPr>
              <w:t xml:space="preserve"> 2</w:t>
            </w:r>
          </w:p>
          <w:p w14:paraId="054BCAD8" w14:textId="7F17F2FE" w:rsidR="411FE9DB" w:rsidRDefault="44F4FFD2" w:rsidP="002241F8">
            <w:pPr>
              <w:pStyle w:val="ListParagraph"/>
              <w:numPr>
                <w:ilvl w:val="1"/>
                <w:numId w:val="28"/>
              </w:numPr>
              <w:rPr>
                <w:rFonts w:eastAsiaTheme="minorEastAsia"/>
              </w:rPr>
            </w:pPr>
            <w:r w:rsidRPr="5182CEB1">
              <w:rPr>
                <w:rFonts w:ascii="Calibri" w:eastAsia="Calibri" w:hAnsi="Calibri" w:cs="Calibri"/>
              </w:rPr>
              <w:t>Linux Kernel: 2.6.24-16-server</w:t>
            </w:r>
          </w:p>
          <w:p w14:paraId="0E8C02BD" w14:textId="1A1942F3" w:rsidR="411FE9DB" w:rsidRDefault="44F4FFD2" w:rsidP="002241F8">
            <w:pPr>
              <w:pStyle w:val="ListParagraph"/>
              <w:numPr>
                <w:ilvl w:val="1"/>
                <w:numId w:val="28"/>
              </w:numPr>
              <w:rPr>
                <w:rFonts w:eastAsiaTheme="minorEastAsia"/>
              </w:rPr>
            </w:pPr>
            <w:r w:rsidRPr="5182CEB1">
              <w:rPr>
                <w:rFonts w:ascii="Calibri" w:eastAsia="Calibri" w:hAnsi="Calibri" w:cs="Calibri"/>
              </w:rPr>
              <w:t>Serves as a File and Web Server for Sky Company</w:t>
            </w:r>
          </w:p>
          <w:p w14:paraId="05D086E3" w14:textId="0CAF862E" w:rsidR="411FE9DB" w:rsidRDefault="44F4FFD2" w:rsidP="002241F8">
            <w:pPr>
              <w:pStyle w:val="ListParagraph"/>
              <w:numPr>
                <w:ilvl w:val="0"/>
                <w:numId w:val="29"/>
              </w:numPr>
              <w:rPr>
                <w:rFonts w:eastAsiaTheme="minorEastAsia"/>
              </w:rPr>
            </w:pPr>
            <w:r w:rsidRPr="5182CEB1">
              <w:rPr>
                <w:rFonts w:ascii="Calibri" w:eastAsia="Calibri" w:hAnsi="Calibri" w:cs="Calibri"/>
              </w:rPr>
              <w:t>Windows 7 Ultimate Version 6.1 Build 7601 SP1 64-bit Virtual Machine</w:t>
            </w:r>
          </w:p>
          <w:p w14:paraId="4E215810" w14:textId="59CA1973" w:rsidR="411FE9DB" w:rsidRDefault="44F4FFD2" w:rsidP="002241F8">
            <w:pPr>
              <w:pStyle w:val="ListParagraph"/>
              <w:numPr>
                <w:ilvl w:val="1"/>
                <w:numId w:val="28"/>
              </w:numPr>
              <w:rPr>
                <w:rFonts w:eastAsiaTheme="minorEastAsia"/>
              </w:rPr>
            </w:pPr>
            <w:r w:rsidRPr="5182CEB1">
              <w:rPr>
                <w:rFonts w:ascii="Calibri" w:eastAsia="Calibri" w:hAnsi="Calibri" w:cs="Calibri"/>
              </w:rPr>
              <w:t>Joined to Sky Company’s Domain</w:t>
            </w:r>
          </w:p>
          <w:p w14:paraId="3082E548" w14:textId="4C362D89" w:rsidR="411FE9DB" w:rsidRDefault="44F4FFD2" w:rsidP="002241F8">
            <w:pPr>
              <w:pStyle w:val="ListParagraph"/>
              <w:numPr>
                <w:ilvl w:val="0"/>
                <w:numId w:val="29"/>
              </w:numPr>
              <w:rPr>
                <w:rFonts w:eastAsiaTheme="minorEastAsia"/>
              </w:rPr>
            </w:pPr>
            <w:r w:rsidRPr="5182CEB1">
              <w:rPr>
                <w:rFonts w:ascii="Calibri" w:eastAsia="Calibri" w:hAnsi="Calibri" w:cs="Calibri"/>
              </w:rPr>
              <w:t>Windows Server 2012 R2 Datacenter Version 6.3 Build 9600 64-bit Virtual Machine</w:t>
            </w:r>
          </w:p>
          <w:p w14:paraId="542D22E1" w14:textId="0B577B6D" w:rsidR="411FE9DB" w:rsidRDefault="44F4FFD2" w:rsidP="002241F8">
            <w:pPr>
              <w:pStyle w:val="ListParagraph"/>
              <w:numPr>
                <w:ilvl w:val="1"/>
                <w:numId w:val="28"/>
              </w:numPr>
              <w:rPr>
                <w:rFonts w:eastAsiaTheme="minorEastAsia"/>
              </w:rPr>
            </w:pPr>
            <w:r w:rsidRPr="5182CEB1">
              <w:rPr>
                <w:rFonts w:ascii="Calibri" w:eastAsia="Calibri" w:hAnsi="Calibri" w:cs="Calibri"/>
              </w:rPr>
              <w:t>Domain Controller for Sky Company’s Domain</w:t>
            </w:r>
          </w:p>
          <w:p w14:paraId="30559DC5" w14:textId="53353E30" w:rsidR="411FE9DB" w:rsidRDefault="44F4FFD2" w:rsidP="002241F8">
            <w:pPr>
              <w:pStyle w:val="ListParagraph"/>
              <w:numPr>
                <w:ilvl w:val="0"/>
                <w:numId w:val="29"/>
              </w:numPr>
              <w:rPr>
                <w:rFonts w:eastAsiaTheme="minorEastAsia"/>
              </w:rPr>
            </w:pPr>
            <w:r w:rsidRPr="5182CEB1">
              <w:rPr>
                <w:rFonts w:ascii="Calibri" w:eastAsia="Calibri" w:hAnsi="Calibri" w:cs="Calibri"/>
              </w:rPr>
              <w:t xml:space="preserve">Windows 10 Home Version 1703 Build 15063.632 64-bit Virtual </w:t>
            </w:r>
            <w:proofErr w:type="gramStart"/>
            <w:r w:rsidRPr="5182CEB1">
              <w:rPr>
                <w:rFonts w:ascii="Calibri" w:eastAsia="Calibri" w:hAnsi="Calibri" w:cs="Calibri"/>
              </w:rPr>
              <w:t>Machine</w:t>
            </w:r>
            <w:proofErr w:type="gramEnd"/>
          </w:p>
          <w:p w14:paraId="33FA7952" w14:textId="2E36D861" w:rsidR="411FE9DB" w:rsidRDefault="44F4FFD2" w:rsidP="002241F8">
            <w:pPr>
              <w:pStyle w:val="ListParagraph"/>
              <w:numPr>
                <w:ilvl w:val="0"/>
                <w:numId w:val="29"/>
              </w:numPr>
              <w:rPr>
                <w:rFonts w:eastAsiaTheme="minorEastAsia"/>
              </w:rPr>
            </w:pPr>
            <w:r w:rsidRPr="5182CEB1">
              <w:rPr>
                <w:rFonts w:ascii="Calibri" w:eastAsia="Calibri" w:hAnsi="Calibri" w:cs="Calibri"/>
              </w:rPr>
              <w:t>Windows Server 2008 R2 Version 6.1 Build 7601 SP1 64-bit Virtual Machine</w:t>
            </w:r>
          </w:p>
          <w:p w14:paraId="6B60E3C6" w14:textId="3799CC56" w:rsidR="411FE9DB" w:rsidRDefault="44F4FFD2" w:rsidP="002241F8">
            <w:pPr>
              <w:pStyle w:val="ListParagraph"/>
              <w:numPr>
                <w:ilvl w:val="1"/>
                <w:numId w:val="28"/>
              </w:numPr>
              <w:rPr>
                <w:rFonts w:eastAsiaTheme="minorEastAsia"/>
              </w:rPr>
            </w:pPr>
            <w:r w:rsidRPr="5182CEB1">
              <w:rPr>
                <w:rFonts w:ascii="Calibri" w:eastAsia="Calibri" w:hAnsi="Calibri" w:cs="Calibri"/>
              </w:rPr>
              <w:t xml:space="preserve">Serves as a Second File Server for Sky Company </w:t>
            </w:r>
          </w:p>
          <w:p w14:paraId="7FB416E4" w14:textId="22364254" w:rsidR="411FE9DB" w:rsidRDefault="44F4FFD2" w:rsidP="002241F8">
            <w:pPr>
              <w:pStyle w:val="ListParagraph"/>
              <w:numPr>
                <w:ilvl w:val="0"/>
                <w:numId w:val="29"/>
              </w:numPr>
              <w:rPr>
                <w:rFonts w:eastAsiaTheme="minorEastAsia"/>
              </w:rPr>
            </w:pPr>
            <w:r w:rsidRPr="5182CEB1">
              <w:rPr>
                <w:rFonts w:ascii="Calibri" w:eastAsia="Calibri" w:hAnsi="Calibri" w:cs="Calibri"/>
              </w:rPr>
              <w:t>Ubuntu 20.04 64-bit Virtual Machine</w:t>
            </w:r>
          </w:p>
          <w:p w14:paraId="44C40DEB" w14:textId="4BCF28E0" w:rsidR="411FE9DB" w:rsidRDefault="44F4FFD2" w:rsidP="002241F8">
            <w:pPr>
              <w:pStyle w:val="ListParagraph"/>
              <w:numPr>
                <w:ilvl w:val="1"/>
                <w:numId w:val="28"/>
              </w:numPr>
              <w:rPr>
                <w:rFonts w:eastAsiaTheme="minorEastAsia"/>
              </w:rPr>
            </w:pPr>
            <w:r w:rsidRPr="5182CEB1">
              <w:rPr>
                <w:rFonts w:ascii="Calibri" w:eastAsia="Calibri" w:hAnsi="Calibri" w:cs="Calibri"/>
              </w:rPr>
              <w:t>Serves as an Oracle Database Server for Sky Company</w:t>
            </w:r>
          </w:p>
          <w:p w14:paraId="0A6258FA" w14:textId="30B619F6" w:rsidR="411FE9DB" w:rsidRDefault="411FE9DB" w:rsidP="5182CEB1">
            <w:pPr>
              <w:spacing w:line="257" w:lineRule="auto"/>
            </w:pPr>
            <w:r>
              <w:br/>
            </w:r>
          </w:p>
          <w:p w14:paraId="33AFBB26" w14:textId="68C40E98" w:rsidR="411FE9DB" w:rsidRDefault="44F4FFD2" w:rsidP="5182CEB1">
            <w:pPr>
              <w:spacing w:line="257" w:lineRule="auto"/>
            </w:pPr>
            <w:r w:rsidRPr="5182CEB1">
              <w:rPr>
                <w:rFonts w:ascii="Calibri" w:eastAsia="Calibri" w:hAnsi="Calibri" w:cs="Calibri"/>
                <w:b/>
                <w:bCs/>
              </w:rPr>
              <w:t xml:space="preserve"> </w:t>
            </w:r>
          </w:p>
          <w:p w14:paraId="5F8A1882" w14:textId="27C837E7" w:rsidR="411FE9DB" w:rsidRDefault="44F4FFD2" w:rsidP="5182CEB1">
            <w:pPr>
              <w:spacing w:line="257" w:lineRule="auto"/>
            </w:pPr>
            <w:r w:rsidRPr="5182CEB1">
              <w:rPr>
                <w:rFonts w:ascii="Calibri" w:eastAsia="Calibri" w:hAnsi="Calibri" w:cs="Calibri"/>
                <w:b/>
                <w:bCs/>
                <w:sz w:val="36"/>
                <w:szCs w:val="36"/>
              </w:rPr>
              <w:t>3. Assignment Outline Details (Vulnerabilities &amp; Exploit</w:t>
            </w:r>
            <w:r w:rsidR="6FF94992" w:rsidRPr="5182CEB1">
              <w:rPr>
                <w:rFonts w:ascii="Calibri" w:eastAsia="Calibri" w:hAnsi="Calibri" w:cs="Calibri"/>
                <w:b/>
                <w:bCs/>
                <w:sz w:val="36"/>
                <w:szCs w:val="36"/>
              </w:rPr>
              <w:t>s</w:t>
            </w:r>
            <w:r w:rsidRPr="5182CEB1">
              <w:rPr>
                <w:rFonts w:ascii="Calibri" w:eastAsia="Calibri" w:hAnsi="Calibri" w:cs="Calibri"/>
                <w:b/>
                <w:bCs/>
                <w:sz w:val="36"/>
                <w:szCs w:val="36"/>
              </w:rPr>
              <w:t xml:space="preserve"> Used)</w:t>
            </w:r>
          </w:p>
          <w:p w14:paraId="67C43508" w14:textId="16896DF6" w:rsidR="411FE9DB" w:rsidRDefault="44F4FFD2" w:rsidP="5182CEB1">
            <w:pPr>
              <w:spacing w:line="257" w:lineRule="auto"/>
            </w:pPr>
            <w:r w:rsidRPr="5182CEB1">
              <w:rPr>
                <w:rFonts w:ascii="Calibri" w:eastAsia="Calibri" w:hAnsi="Calibri" w:cs="Calibri"/>
              </w:rPr>
              <w:t>Types of Penetration Testing that will be Performed:</w:t>
            </w:r>
          </w:p>
          <w:p w14:paraId="1B1CD3EF" w14:textId="3F442094" w:rsidR="411FE9DB" w:rsidRDefault="44F4FFD2" w:rsidP="002241F8">
            <w:pPr>
              <w:pStyle w:val="ListParagraph"/>
              <w:numPr>
                <w:ilvl w:val="0"/>
                <w:numId w:val="27"/>
              </w:numPr>
              <w:rPr>
                <w:rFonts w:eastAsiaTheme="minorEastAsia"/>
              </w:rPr>
            </w:pPr>
            <w:r w:rsidRPr="5182CEB1">
              <w:rPr>
                <w:rFonts w:ascii="Calibri" w:eastAsia="Calibri" w:hAnsi="Calibri" w:cs="Calibri"/>
              </w:rPr>
              <w:t>System Penetration Testing</w:t>
            </w:r>
          </w:p>
          <w:p w14:paraId="02930D2B" w14:textId="34B83995" w:rsidR="411FE9DB" w:rsidRDefault="44F4FFD2" w:rsidP="002241F8">
            <w:pPr>
              <w:pStyle w:val="ListParagraph"/>
              <w:numPr>
                <w:ilvl w:val="0"/>
                <w:numId w:val="27"/>
              </w:numPr>
              <w:rPr>
                <w:rFonts w:eastAsiaTheme="minorEastAsia"/>
              </w:rPr>
            </w:pPr>
            <w:r w:rsidRPr="5182CEB1">
              <w:rPr>
                <w:rFonts w:ascii="Calibri" w:eastAsia="Calibri" w:hAnsi="Calibri" w:cs="Calibri"/>
              </w:rPr>
              <w:t>Network Devices Penetration Testing</w:t>
            </w:r>
          </w:p>
          <w:p w14:paraId="2ADF76E1" w14:textId="69A9EBA2" w:rsidR="411FE9DB" w:rsidRDefault="44F4FFD2" w:rsidP="002241F8">
            <w:pPr>
              <w:pStyle w:val="ListParagraph"/>
              <w:numPr>
                <w:ilvl w:val="0"/>
                <w:numId w:val="27"/>
              </w:numPr>
              <w:rPr>
                <w:rFonts w:eastAsiaTheme="minorEastAsia"/>
              </w:rPr>
            </w:pPr>
            <w:r w:rsidRPr="5182CEB1">
              <w:rPr>
                <w:rFonts w:ascii="Calibri" w:eastAsia="Calibri" w:hAnsi="Calibri" w:cs="Calibri"/>
              </w:rPr>
              <w:t>Wireless Network Devices Penetration Testing</w:t>
            </w:r>
          </w:p>
          <w:p w14:paraId="39DD3BA7" w14:textId="0294D972" w:rsidR="411FE9DB" w:rsidRDefault="44F4FFD2" w:rsidP="002241F8">
            <w:pPr>
              <w:pStyle w:val="ListParagraph"/>
              <w:numPr>
                <w:ilvl w:val="0"/>
                <w:numId w:val="27"/>
              </w:numPr>
              <w:rPr>
                <w:rFonts w:eastAsiaTheme="minorEastAsia"/>
              </w:rPr>
            </w:pPr>
            <w:r w:rsidRPr="5182CEB1">
              <w:rPr>
                <w:rFonts w:ascii="Calibri" w:eastAsia="Calibri" w:hAnsi="Calibri" w:cs="Calibri"/>
              </w:rPr>
              <w:t>Remote Communication Penetration Testing</w:t>
            </w:r>
          </w:p>
          <w:p w14:paraId="193E3E69" w14:textId="76B6C166" w:rsidR="411FE9DB" w:rsidRDefault="44F4FFD2" w:rsidP="5182CEB1">
            <w:pPr>
              <w:spacing w:line="257" w:lineRule="auto"/>
            </w:pPr>
            <w:r w:rsidRPr="5182CEB1">
              <w:rPr>
                <w:rFonts w:ascii="Calibri" w:eastAsia="Calibri" w:hAnsi="Calibri" w:cs="Calibri"/>
              </w:rPr>
              <w:t xml:space="preserve"> </w:t>
            </w:r>
          </w:p>
          <w:p w14:paraId="1457128D" w14:textId="34576639" w:rsidR="411FE9DB" w:rsidRDefault="44F4FFD2" w:rsidP="002241F8">
            <w:pPr>
              <w:pStyle w:val="ListParagraph"/>
              <w:numPr>
                <w:ilvl w:val="0"/>
                <w:numId w:val="26"/>
              </w:numPr>
              <w:rPr>
                <w:rFonts w:eastAsiaTheme="minorEastAsia"/>
              </w:rPr>
            </w:pPr>
            <w:proofErr w:type="gramStart"/>
            <w:r w:rsidRPr="5182CEB1">
              <w:rPr>
                <w:rFonts w:ascii="Calibri" w:eastAsia="Calibri" w:hAnsi="Calibri" w:cs="Calibri"/>
              </w:rPr>
              <w:t>In order to</w:t>
            </w:r>
            <w:proofErr w:type="gramEnd"/>
            <w:r w:rsidRPr="5182CEB1">
              <w:rPr>
                <w:rFonts w:ascii="Calibri" w:eastAsia="Calibri" w:hAnsi="Calibri" w:cs="Calibri"/>
              </w:rPr>
              <w:t xml:space="preserve"> gain access into Sky company’s network, we will first begin by using </w:t>
            </w:r>
            <w:proofErr w:type="spellStart"/>
            <w:r w:rsidRPr="5182CEB1">
              <w:rPr>
                <w:rFonts w:ascii="Calibri" w:eastAsia="Calibri" w:hAnsi="Calibri" w:cs="Calibri"/>
              </w:rPr>
              <w:t>Wifite</w:t>
            </w:r>
            <w:proofErr w:type="spellEnd"/>
            <w:r w:rsidRPr="5182CEB1">
              <w:rPr>
                <w:rFonts w:ascii="Calibri" w:eastAsia="Calibri" w:hAnsi="Calibri" w:cs="Calibri"/>
              </w:rPr>
              <w:t xml:space="preserve"> to perform a WPS Pin Attack on the D-Link Powerline Router and Wireless Access Point. This exploit leverages on the weak default WPS Pin of D-Link Powerline Wireless Access Points. This is a vulnerability as the firmware version of this D-Link Powerline Router and Wireless Access Point does not allow for the WPS Pin to be changed or for WPS to be disabled. This exploit would allow us to obtain the pre-shared key and connect to the Wireless Access Point.</w:t>
            </w:r>
          </w:p>
          <w:p w14:paraId="1817CC67" w14:textId="300D9925" w:rsidR="411FE9DB" w:rsidRDefault="44F4FFD2" w:rsidP="002241F8">
            <w:pPr>
              <w:pStyle w:val="ListParagraph"/>
              <w:numPr>
                <w:ilvl w:val="0"/>
                <w:numId w:val="26"/>
              </w:numPr>
              <w:rPr>
                <w:rFonts w:eastAsiaTheme="minorEastAsia"/>
              </w:rPr>
            </w:pPr>
            <w:r w:rsidRPr="5182CEB1">
              <w:rPr>
                <w:rFonts w:ascii="Calibri" w:eastAsia="Calibri" w:hAnsi="Calibri" w:cs="Calibri"/>
              </w:rPr>
              <w:t xml:space="preserve">Since the D-Link Powerline Router and Wireless Access Point is connected to the main Wireless Access Point and shares the same network ID, we </w:t>
            </w:r>
            <w:proofErr w:type="gramStart"/>
            <w:r w:rsidRPr="5182CEB1">
              <w:rPr>
                <w:rFonts w:ascii="Calibri" w:eastAsia="Calibri" w:hAnsi="Calibri" w:cs="Calibri"/>
              </w:rPr>
              <w:t>are able to</w:t>
            </w:r>
            <w:proofErr w:type="gramEnd"/>
            <w:r w:rsidRPr="5182CEB1">
              <w:rPr>
                <w:rFonts w:ascii="Calibri" w:eastAsia="Calibri" w:hAnsi="Calibri" w:cs="Calibri"/>
              </w:rPr>
              <w:t xml:space="preserve"> gain access to the entire network. We will then scan Sky Company’s network for live hosts as well as vulnerabilities. Following that, we will proceed to exploit the vulnerabilities and weaknesses found as a proof-of-concept.</w:t>
            </w:r>
          </w:p>
          <w:p w14:paraId="7CF07600" w14:textId="5F76AA97" w:rsidR="411FE9DB" w:rsidRDefault="44F4FFD2" w:rsidP="002241F8">
            <w:pPr>
              <w:pStyle w:val="ListParagraph"/>
              <w:numPr>
                <w:ilvl w:val="0"/>
                <w:numId w:val="26"/>
              </w:numPr>
              <w:rPr>
                <w:rFonts w:eastAsiaTheme="minorEastAsia"/>
              </w:rPr>
            </w:pPr>
            <w:r w:rsidRPr="5182CEB1">
              <w:rPr>
                <w:rFonts w:ascii="Calibri" w:eastAsia="Calibri" w:hAnsi="Calibri" w:cs="Calibri"/>
              </w:rPr>
              <w:t xml:space="preserve">Second, we will be using Ettercap to perform an ARP spoofing attack on a Windows 10 Home (Version 20H2 Build 19042.1052) machine and Palo Alto Firewall Virtual Machine. This attack works by poisoning the ARP cache so that all traffic meant for either machine will first be forwarded to the pen-tester’s Kali Linux machine. In our Kali Linux machine, we </w:t>
            </w:r>
            <w:proofErr w:type="gramStart"/>
            <w:r w:rsidRPr="5182CEB1">
              <w:rPr>
                <w:rFonts w:ascii="Calibri" w:eastAsia="Calibri" w:hAnsi="Calibri" w:cs="Calibri"/>
              </w:rPr>
              <w:t>are able to</w:t>
            </w:r>
            <w:proofErr w:type="gramEnd"/>
            <w:r w:rsidRPr="5182CEB1">
              <w:rPr>
                <w:rFonts w:ascii="Calibri" w:eastAsia="Calibri" w:hAnsi="Calibri" w:cs="Calibri"/>
              </w:rPr>
              <w:t xml:space="preserve"> use Wireshark to sniff and inspect the traffic. Since the Palo Alto Firewall allows unencrypted telnet connections, we </w:t>
            </w:r>
            <w:proofErr w:type="gramStart"/>
            <w:r w:rsidRPr="5182CEB1">
              <w:rPr>
                <w:rFonts w:ascii="Calibri" w:eastAsia="Calibri" w:hAnsi="Calibri" w:cs="Calibri"/>
              </w:rPr>
              <w:t>are able to</w:t>
            </w:r>
            <w:proofErr w:type="gramEnd"/>
            <w:r w:rsidRPr="5182CEB1">
              <w:rPr>
                <w:rFonts w:ascii="Calibri" w:eastAsia="Calibri" w:hAnsi="Calibri" w:cs="Calibri"/>
              </w:rPr>
              <w:t xml:space="preserve"> sniff the username and password when the Windows 10 machine attempts to use telnet to remotely access the Palo Alto Firewall for administration. </w:t>
            </w:r>
          </w:p>
          <w:p w14:paraId="33F49DCA" w14:textId="70627BCA" w:rsidR="411FE9DB" w:rsidRDefault="44F4FFD2" w:rsidP="002241F8">
            <w:pPr>
              <w:pStyle w:val="ListParagraph"/>
              <w:numPr>
                <w:ilvl w:val="0"/>
                <w:numId w:val="26"/>
              </w:numPr>
              <w:rPr>
                <w:rFonts w:eastAsiaTheme="minorEastAsia"/>
              </w:rPr>
            </w:pPr>
            <w:r w:rsidRPr="5182CEB1">
              <w:rPr>
                <w:rFonts w:ascii="Calibri" w:eastAsia="Calibri" w:hAnsi="Calibri" w:cs="Calibri"/>
              </w:rPr>
              <w:t>Third, we will be using Hydra to perform a dictionary attack on the D-Link IP Camera’s Real Time Streaming Protocol (RTSP) server. This service-side exploit leverages on the fact that the RTSP server on the D-Link IP camera does not set a fixed maximum number of failed authentication attempts before lockout authentication lockout period. This is a vulnerability as there is no lockout limiting the number of authentication attempts allowed before a lockout period is enabled or the attacking machine’s IP address is blocked. This exploit would allow us to obtain the RTSP authentication credentials and view the live video stream from the IP camera. We would also be able to retrieve and download past recordings.</w:t>
            </w:r>
          </w:p>
          <w:p w14:paraId="60F19521" w14:textId="6FB867CE" w:rsidR="411FE9DB" w:rsidRDefault="44F4FFD2" w:rsidP="002241F8">
            <w:pPr>
              <w:pStyle w:val="ListParagraph"/>
              <w:numPr>
                <w:ilvl w:val="0"/>
                <w:numId w:val="26"/>
              </w:numPr>
              <w:rPr>
                <w:rFonts w:eastAsiaTheme="minorEastAsia"/>
              </w:rPr>
            </w:pPr>
            <w:r w:rsidRPr="5182CEB1">
              <w:rPr>
                <w:rFonts w:ascii="Calibri" w:eastAsia="Calibri" w:hAnsi="Calibri" w:cs="Calibri"/>
              </w:rPr>
              <w:t xml:space="preserve">Fourth, we will be carrying out two severe exploits on an Ubuntu Virtual Machine. </w:t>
            </w:r>
          </w:p>
          <w:p w14:paraId="674FD4CA" w14:textId="4E142F3D" w:rsidR="411FE9DB" w:rsidRDefault="44F4FFD2" w:rsidP="002241F8">
            <w:pPr>
              <w:pStyle w:val="ListParagraph"/>
              <w:numPr>
                <w:ilvl w:val="0"/>
                <w:numId w:val="26"/>
              </w:numPr>
              <w:rPr>
                <w:rFonts w:eastAsiaTheme="minorEastAsia"/>
              </w:rPr>
            </w:pPr>
            <w:r w:rsidRPr="5182CEB1">
              <w:rPr>
                <w:rFonts w:ascii="Calibri" w:eastAsia="Calibri" w:hAnsi="Calibri" w:cs="Calibri"/>
              </w:rPr>
              <w:t xml:space="preserve">The first is a service-side exploit that leverages on a backdoor vulnerability (CVE-2011-2523) found in version 2.3.4 of </w:t>
            </w:r>
            <w:proofErr w:type="spellStart"/>
            <w:r w:rsidRPr="5182CEB1">
              <w:rPr>
                <w:rFonts w:ascii="Calibri" w:eastAsia="Calibri" w:hAnsi="Calibri" w:cs="Calibri"/>
              </w:rPr>
              <w:t>vsftpd</w:t>
            </w:r>
            <w:proofErr w:type="spellEnd"/>
            <w:r w:rsidRPr="5182CEB1">
              <w:rPr>
                <w:rFonts w:ascii="Calibri" w:eastAsia="Calibri" w:hAnsi="Calibri" w:cs="Calibri"/>
              </w:rPr>
              <w:t xml:space="preserve"> (Very Secure FTP daemon), which is the default FTP server in Ubuntu. We will be carrying out this exploit manually. The exploit works by entering the “:)” characters as the username when attempting to connect to the FTP server through port 21 remotely and for that reason, it is also known as the smiley face backdoor. This exploit would allow us to gain a shell to the Ubuntu machine on port 6200 and execute arbitrary codes remotely.</w:t>
            </w:r>
          </w:p>
          <w:p w14:paraId="1089E4BB" w14:textId="477B2484" w:rsidR="411FE9DB" w:rsidRDefault="44F4FFD2" w:rsidP="002241F8">
            <w:pPr>
              <w:pStyle w:val="ListParagraph"/>
              <w:numPr>
                <w:ilvl w:val="0"/>
                <w:numId w:val="26"/>
              </w:numPr>
              <w:rPr>
                <w:rFonts w:eastAsiaTheme="minorEastAsia"/>
              </w:rPr>
            </w:pPr>
            <w:r w:rsidRPr="5182CEB1">
              <w:rPr>
                <w:rFonts w:ascii="Calibri" w:eastAsia="Calibri" w:hAnsi="Calibri" w:cs="Calibri"/>
              </w:rPr>
              <w:t xml:space="preserve">The second is a service-side exploit that leverages on a vulnerability in the bash shell (CVE-2014-6271) which would allow us to gain a reverse shell and execute arbitrary codes remotely. This vulnerability is also known as shellshock. We will be carrying out this exploit using Metasploit. When specially crafted code is processed by the Bash shell, it does not </w:t>
            </w:r>
            <w:proofErr w:type="spellStart"/>
            <w:r w:rsidRPr="5182CEB1">
              <w:rPr>
                <w:rFonts w:ascii="Calibri" w:eastAsia="Calibri" w:hAnsi="Calibri" w:cs="Calibri"/>
              </w:rPr>
              <w:t>sanitise</w:t>
            </w:r>
            <w:proofErr w:type="spellEnd"/>
            <w:r w:rsidRPr="5182CEB1">
              <w:rPr>
                <w:rFonts w:ascii="Calibri" w:eastAsia="Calibri" w:hAnsi="Calibri" w:cs="Calibri"/>
              </w:rPr>
              <w:t xml:space="preserve"> the environmental variables properly and will execute the malicious codes. This exploit allows for privilege escalation </w:t>
            </w:r>
            <w:proofErr w:type="gramStart"/>
            <w:r w:rsidRPr="5182CEB1">
              <w:rPr>
                <w:rFonts w:ascii="Calibri" w:eastAsia="Calibri" w:hAnsi="Calibri" w:cs="Calibri"/>
              </w:rPr>
              <w:t>in order to</w:t>
            </w:r>
            <w:proofErr w:type="gramEnd"/>
            <w:r w:rsidRPr="5182CEB1">
              <w:rPr>
                <w:rFonts w:ascii="Calibri" w:eastAsia="Calibri" w:hAnsi="Calibri" w:cs="Calibri"/>
              </w:rPr>
              <w:t xml:space="preserve"> execute arbitrary codes remotely.</w:t>
            </w:r>
          </w:p>
          <w:p w14:paraId="6A14EF7F" w14:textId="37B13542" w:rsidR="411FE9DB" w:rsidRDefault="44F4FFD2" w:rsidP="002241F8">
            <w:pPr>
              <w:pStyle w:val="ListParagraph"/>
              <w:numPr>
                <w:ilvl w:val="0"/>
                <w:numId w:val="26"/>
              </w:numPr>
              <w:rPr>
                <w:rFonts w:eastAsiaTheme="minorEastAsia"/>
              </w:rPr>
            </w:pPr>
            <w:r w:rsidRPr="5182CEB1">
              <w:rPr>
                <w:rFonts w:ascii="Calibri" w:eastAsia="Calibri" w:hAnsi="Calibri" w:cs="Calibri"/>
              </w:rPr>
              <w:t xml:space="preserve">Fifth, we will be carrying out a service-side exploit that leverages on a vulnerability in the Remote Desktop Protocol (RDP) service (CVE-2019-0708) on a Windows 7 Virtual Machine. This vulnerability is also known as </w:t>
            </w:r>
            <w:proofErr w:type="spellStart"/>
            <w:r w:rsidRPr="5182CEB1">
              <w:rPr>
                <w:rFonts w:ascii="Calibri" w:eastAsia="Calibri" w:hAnsi="Calibri" w:cs="Calibri"/>
              </w:rPr>
              <w:t>BlueKeep</w:t>
            </w:r>
            <w:proofErr w:type="spellEnd"/>
            <w:r w:rsidRPr="5182CEB1">
              <w:rPr>
                <w:rFonts w:ascii="Calibri" w:eastAsia="Calibri" w:hAnsi="Calibri" w:cs="Calibri"/>
              </w:rPr>
              <w:t xml:space="preserve">. It is a severe vulnerability because it is </w:t>
            </w:r>
            <w:proofErr w:type="spellStart"/>
            <w:r w:rsidRPr="5182CEB1">
              <w:rPr>
                <w:rFonts w:ascii="Calibri" w:eastAsia="Calibri" w:hAnsi="Calibri" w:cs="Calibri"/>
              </w:rPr>
              <w:t>wormable</w:t>
            </w:r>
            <w:proofErr w:type="spellEnd"/>
            <w:r w:rsidRPr="5182CEB1">
              <w:rPr>
                <w:rFonts w:ascii="Calibri" w:eastAsia="Calibri" w:hAnsi="Calibri" w:cs="Calibri"/>
              </w:rPr>
              <w:t xml:space="preserve"> and can self-propagate to spread from other machines in the network automatically without human interaction. We will be carrying out this exploit using Metasploit. </w:t>
            </w:r>
          </w:p>
          <w:p w14:paraId="12434593" w14:textId="187A14E9" w:rsidR="411FE9DB" w:rsidRDefault="44F4FFD2" w:rsidP="002241F8">
            <w:pPr>
              <w:pStyle w:val="ListParagraph"/>
              <w:numPr>
                <w:ilvl w:val="0"/>
                <w:numId w:val="26"/>
              </w:numPr>
              <w:rPr>
                <w:rFonts w:eastAsiaTheme="minorEastAsia"/>
              </w:rPr>
            </w:pPr>
            <w:r w:rsidRPr="5182CEB1">
              <w:rPr>
                <w:rFonts w:ascii="Calibri" w:eastAsia="Calibri" w:hAnsi="Calibri" w:cs="Calibri"/>
              </w:rPr>
              <w:t>The exploit works by setting up a channel with the name of “MS_T120” on a different channel other than the default channel 31.  Malicious data is then sent through the newly set-up channel to close the newly set-up channel and terminate the RDP session</w:t>
            </w:r>
            <w:r w:rsidR="60BF8428" w:rsidRPr="5182CEB1">
              <w:rPr>
                <w:rFonts w:ascii="Calibri" w:eastAsia="Calibri" w:hAnsi="Calibri" w:cs="Calibri"/>
              </w:rPr>
              <w:t>.</w:t>
            </w:r>
            <w:r w:rsidRPr="5182CEB1">
              <w:rPr>
                <w:rFonts w:ascii="Calibri" w:eastAsia="Calibri" w:hAnsi="Calibri" w:cs="Calibri"/>
              </w:rPr>
              <w:t xml:space="preserve"> Since the RDP server does not check for the existence of two channels with the same name of “MS_T120”, a pointer to channel 31 remains, leading to a use-after-free (UAF) vulnerability. This causes heap corruption and allow us to gain a reverse shell to execute arbitrary codes remotely with system privileges, the highest privilege level in Windows. </w:t>
            </w:r>
          </w:p>
          <w:p w14:paraId="1264D906" w14:textId="16AC345E" w:rsidR="411FE9DB" w:rsidRDefault="44F4FFD2" w:rsidP="002241F8">
            <w:pPr>
              <w:pStyle w:val="ListParagraph"/>
              <w:numPr>
                <w:ilvl w:val="0"/>
                <w:numId w:val="26"/>
              </w:numPr>
              <w:rPr>
                <w:rFonts w:eastAsiaTheme="minorEastAsia"/>
              </w:rPr>
            </w:pPr>
            <w:r w:rsidRPr="5182CEB1">
              <w:rPr>
                <w:rFonts w:ascii="Calibri" w:eastAsia="Calibri" w:hAnsi="Calibri" w:cs="Calibri"/>
              </w:rPr>
              <w:t>As a post-exploitation activity, since the Windows 7 Virtual Machine is joined to Sky Company’s domain, we would perform credential harvesting and attempt to obtain the domain administrator’s credentials which can be used in the subsequent exploit. This would be possible if the domain administrator had logged onto the Windows 7 Virtual Machine using his account.</w:t>
            </w:r>
          </w:p>
          <w:p w14:paraId="5FCA3A05" w14:textId="06B70BF7" w:rsidR="411FE9DB" w:rsidRDefault="44F4FFD2" w:rsidP="002241F8">
            <w:pPr>
              <w:pStyle w:val="ListParagraph"/>
              <w:numPr>
                <w:ilvl w:val="0"/>
                <w:numId w:val="26"/>
              </w:numPr>
              <w:rPr>
                <w:rFonts w:eastAsiaTheme="minorEastAsia"/>
              </w:rPr>
            </w:pPr>
            <w:r w:rsidRPr="5182CEB1">
              <w:rPr>
                <w:rFonts w:ascii="Calibri" w:eastAsia="Calibri" w:hAnsi="Calibri" w:cs="Calibri"/>
              </w:rPr>
              <w:t xml:space="preserve">Sixth, we will be carrying out a service-side exploit that leverages on a vulnerability in version 1 of the Server Message Block (SMBv1) server (MS17-010, CVE-2017-0144) on a Windows Server 2012 Virtual Machine, which is the Domain Controller for Sky Company’s domain. This exploit is known as </w:t>
            </w:r>
            <w:proofErr w:type="spellStart"/>
            <w:r w:rsidRPr="5182CEB1">
              <w:rPr>
                <w:rFonts w:ascii="Calibri" w:eastAsia="Calibri" w:hAnsi="Calibri" w:cs="Calibri"/>
              </w:rPr>
              <w:t>EternalBlue</w:t>
            </w:r>
            <w:proofErr w:type="spellEnd"/>
            <w:r w:rsidRPr="5182CEB1">
              <w:rPr>
                <w:rFonts w:ascii="Calibri" w:eastAsia="Calibri" w:hAnsi="Calibri" w:cs="Calibri"/>
              </w:rPr>
              <w:t xml:space="preserve">. It is a severe vulnerability because it is </w:t>
            </w:r>
            <w:proofErr w:type="spellStart"/>
            <w:r w:rsidRPr="5182CEB1">
              <w:rPr>
                <w:rFonts w:ascii="Calibri" w:eastAsia="Calibri" w:hAnsi="Calibri" w:cs="Calibri"/>
              </w:rPr>
              <w:t>wormable</w:t>
            </w:r>
            <w:proofErr w:type="spellEnd"/>
            <w:r w:rsidRPr="5182CEB1">
              <w:rPr>
                <w:rFonts w:ascii="Calibri" w:eastAsia="Calibri" w:hAnsi="Calibri" w:cs="Calibri"/>
              </w:rPr>
              <w:t xml:space="preserve"> and can be used by malwares to self-propagate and spread to other machines in the network automatically without human interaction. We will be carrying out this exploit using Metasploit. </w:t>
            </w:r>
          </w:p>
          <w:p w14:paraId="1A682BED" w14:textId="2F8CAD13" w:rsidR="411FE9DB" w:rsidRDefault="44F4FFD2" w:rsidP="002241F8">
            <w:pPr>
              <w:pStyle w:val="ListParagraph"/>
              <w:numPr>
                <w:ilvl w:val="0"/>
                <w:numId w:val="26"/>
              </w:numPr>
              <w:rPr>
                <w:rFonts w:eastAsiaTheme="minorEastAsia"/>
              </w:rPr>
            </w:pPr>
            <w:r w:rsidRPr="5182CEB1">
              <w:rPr>
                <w:rFonts w:ascii="Calibri" w:eastAsia="Calibri" w:hAnsi="Calibri" w:cs="Calibri"/>
              </w:rPr>
              <w:t xml:space="preserve">The exploit works by sending specially crafted malicious packets to the SMBv1 Server, which are mishandled by the SMBv1 server, </w:t>
            </w:r>
            <w:proofErr w:type="gramStart"/>
            <w:r w:rsidRPr="5182CEB1">
              <w:rPr>
                <w:rFonts w:ascii="Calibri" w:eastAsia="Calibri" w:hAnsi="Calibri" w:cs="Calibri"/>
              </w:rPr>
              <w:t>in order to</w:t>
            </w:r>
            <w:proofErr w:type="gramEnd"/>
            <w:r w:rsidRPr="5182CEB1">
              <w:rPr>
                <w:rFonts w:ascii="Calibri" w:eastAsia="Calibri" w:hAnsi="Calibri" w:cs="Calibri"/>
              </w:rPr>
              <w:t xml:space="preserve"> allow us to gain a reverse shell and execute arbitrary codes remotely. When carrying out this exploit on the Windows Server 2012 Virtual Machine, we can provide the domain administrator’s SMB username and password to log onto the Windows Server which would ensure that the exploit would be successful regardless o</w:t>
            </w:r>
            <w:r w:rsidR="5C59BD54" w:rsidRPr="5182CEB1">
              <w:rPr>
                <w:rFonts w:ascii="Calibri" w:eastAsia="Calibri" w:hAnsi="Calibri" w:cs="Calibri"/>
              </w:rPr>
              <w:t>f</w:t>
            </w:r>
            <w:r w:rsidRPr="5182CEB1">
              <w:rPr>
                <w:rFonts w:ascii="Calibri" w:eastAsia="Calibri" w:hAnsi="Calibri" w:cs="Calibri"/>
              </w:rPr>
              <w:t xml:space="preserve"> whether the server has been configured to allow anonymous access to named pipes. The domain administrator’s credentials can be harvested from the Windows 7 Virtual Machine that we had exploited and gained accessed to earlier. As a post-exploitation activity, we will be installing a malicious service that will create a backdoor and ensure persistence. The malicious service will be automatically executed on start-up and allows us to gain a reverse shell </w:t>
            </w:r>
            <w:proofErr w:type="gramStart"/>
            <w:r w:rsidRPr="5182CEB1">
              <w:rPr>
                <w:rFonts w:ascii="Calibri" w:eastAsia="Calibri" w:hAnsi="Calibri" w:cs="Calibri"/>
              </w:rPr>
              <w:t>as long as</w:t>
            </w:r>
            <w:proofErr w:type="gramEnd"/>
            <w:r w:rsidRPr="5182CEB1">
              <w:rPr>
                <w:rFonts w:ascii="Calibri" w:eastAsia="Calibri" w:hAnsi="Calibri" w:cs="Calibri"/>
              </w:rPr>
              <w:t xml:space="preserve"> the Windows Server is live.</w:t>
            </w:r>
          </w:p>
          <w:p w14:paraId="5784D38B" w14:textId="5BBFE602" w:rsidR="411FE9DB" w:rsidRDefault="44F4FFD2" w:rsidP="002241F8">
            <w:pPr>
              <w:pStyle w:val="ListParagraph"/>
              <w:numPr>
                <w:ilvl w:val="0"/>
                <w:numId w:val="26"/>
              </w:numPr>
              <w:rPr>
                <w:rFonts w:eastAsiaTheme="minorEastAsia"/>
              </w:rPr>
            </w:pPr>
            <w:r w:rsidRPr="5182CEB1">
              <w:rPr>
                <w:rFonts w:ascii="Calibri" w:eastAsia="Calibri" w:hAnsi="Calibri" w:cs="Calibri"/>
              </w:rPr>
              <w:t>Seventh, we will perform a service</w:t>
            </w:r>
            <w:r w:rsidR="70DD5675" w:rsidRPr="5182CEB1">
              <w:rPr>
                <w:rFonts w:ascii="Calibri" w:eastAsia="Calibri" w:hAnsi="Calibri" w:cs="Calibri"/>
              </w:rPr>
              <w:t>-</w:t>
            </w:r>
            <w:r w:rsidRPr="5182CEB1">
              <w:rPr>
                <w:rFonts w:ascii="Calibri" w:eastAsia="Calibri" w:hAnsi="Calibri" w:cs="Calibri"/>
              </w:rPr>
              <w:t>side exploit on an oracle database</w:t>
            </w:r>
            <w:r w:rsidR="104373C1" w:rsidRPr="5182CEB1">
              <w:rPr>
                <w:rFonts w:ascii="Calibri" w:eastAsia="Calibri" w:hAnsi="Calibri" w:cs="Calibri"/>
              </w:rPr>
              <w:t xml:space="preserve"> 11g</w:t>
            </w:r>
            <w:r w:rsidRPr="5182CEB1">
              <w:rPr>
                <w:rFonts w:ascii="Calibri" w:eastAsia="Calibri" w:hAnsi="Calibri" w:cs="Calibri"/>
              </w:rPr>
              <w:t xml:space="preserve"> server hosted on Ubuntu 20.04 utilizing </w:t>
            </w:r>
            <w:r w:rsidR="413D12D2" w:rsidRPr="5182CEB1">
              <w:rPr>
                <w:rFonts w:ascii="Calibri" w:eastAsia="Calibri" w:hAnsi="Calibri" w:cs="Calibri"/>
              </w:rPr>
              <w:t>its</w:t>
            </w:r>
            <w:r w:rsidRPr="5182CEB1">
              <w:rPr>
                <w:rFonts w:ascii="Calibri" w:eastAsia="Calibri" w:hAnsi="Calibri" w:cs="Calibri"/>
              </w:rPr>
              <w:t xml:space="preserve"> vulnerable TNS listener. There is an exploit called TNS Poisoning which allows attackers to perform a MITM attack on the database server to gain sensitive information. Firstly, we will use </w:t>
            </w:r>
            <w:proofErr w:type="gramStart"/>
            <w:r w:rsidRPr="5182CEB1">
              <w:rPr>
                <w:rFonts w:ascii="Calibri" w:eastAsia="Calibri" w:hAnsi="Calibri" w:cs="Calibri"/>
              </w:rPr>
              <w:t>an</w:t>
            </w:r>
            <w:proofErr w:type="gramEnd"/>
            <w:r w:rsidRPr="5182CEB1">
              <w:rPr>
                <w:rFonts w:ascii="Calibri" w:eastAsia="Calibri" w:hAnsi="Calibri" w:cs="Calibri"/>
              </w:rPr>
              <w:t xml:space="preserve"> </w:t>
            </w:r>
            <w:proofErr w:type="spellStart"/>
            <w:r w:rsidRPr="5182CEB1">
              <w:rPr>
                <w:rFonts w:ascii="Calibri" w:eastAsia="Calibri" w:hAnsi="Calibri" w:cs="Calibri"/>
              </w:rPr>
              <w:t>nmap</w:t>
            </w:r>
            <w:proofErr w:type="spellEnd"/>
            <w:r w:rsidRPr="5182CEB1">
              <w:rPr>
                <w:rFonts w:ascii="Calibri" w:eastAsia="Calibri" w:hAnsi="Calibri" w:cs="Calibri"/>
              </w:rPr>
              <w:t xml:space="preserve"> script as well as a Metasploit module to check if the machine is vulnerable to TNS Poison attacks. Then we will then use a specially crafted TNS Poison script to set up a MITM attack on the database.</w:t>
            </w:r>
          </w:p>
          <w:p w14:paraId="52A44066" w14:textId="480502C1" w:rsidR="411FE9DB" w:rsidRDefault="44F4FFD2" w:rsidP="002241F8">
            <w:pPr>
              <w:pStyle w:val="ListParagraph"/>
              <w:numPr>
                <w:ilvl w:val="0"/>
                <w:numId w:val="26"/>
              </w:numPr>
              <w:rPr>
                <w:rFonts w:eastAsiaTheme="minorEastAsia"/>
              </w:rPr>
            </w:pPr>
            <w:r w:rsidRPr="5182CEB1">
              <w:rPr>
                <w:rFonts w:ascii="Calibri" w:eastAsia="Calibri" w:hAnsi="Calibri" w:cs="Calibri"/>
              </w:rPr>
              <w:t>This exploit uses a specially crafted application to exploit the CVE-2012-1675 vulnerability to allow attackers to remotely execute database commands by performing a remote registration of a database, instance, or service name that already exists, and then allows attacker to perform a MITM attack. It is also known as a TNS Listener Poison Attack. It is a vulnerability in the TNS listener of Oracle Database found in oracle database 11g and other older versions, and this vulnerability can be exploited without authentication, and can also be exploited over a network, making it very dangerous.</w:t>
            </w:r>
          </w:p>
          <w:p w14:paraId="2E682C9C" w14:textId="181F5A89" w:rsidR="411FE9DB" w:rsidRDefault="44F4FFD2" w:rsidP="002241F8">
            <w:pPr>
              <w:pStyle w:val="ListParagraph"/>
              <w:numPr>
                <w:ilvl w:val="0"/>
                <w:numId w:val="26"/>
              </w:numPr>
              <w:rPr>
                <w:rFonts w:eastAsiaTheme="minorEastAsia"/>
              </w:rPr>
            </w:pPr>
            <w:r w:rsidRPr="5182CEB1">
              <w:rPr>
                <w:rFonts w:ascii="Calibri" w:eastAsia="Calibri" w:hAnsi="Calibri" w:cs="Calibri"/>
              </w:rPr>
              <w:t>Eighth, we will be carrying out a service</w:t>
            </w:r>
            <w:r w:rsidR="6875C4F2" w:rsidRPr="5182CEB1">
              <w:rPr>
                <w:rFonts w:ascii="Calibri" w:eastAsia="Calibri" w:hAnsi="Calibri" w:cs="Calibri"/>
              </w:rPr>
              <w:t>-</w:t>
            </w:r>
            <w:r w:rsidRPr="5182CEB1">
              <w:rPr>
                <w:rFonts w:ascii="Calibri" w:eastAsia="Calibri" w:hAnsi="Calibri" w:cs="Calibri"/>
              </w:rPr>
              <w:t xml:space="preserve">side exploit on Windows </w:t>
            </w:r>
            <w:proofErr w:type="spellStart"/>
            <w:r w:rsidRPr="5182CEB1">
              <w:rPr>
                <w:rFonts w:ascii="Calibri" w:eastAsia="Calibri" w:hAnsi="Calibri" w:cs="Calibri"/>
              </w:rPr>
              <w:t>AppX</w:t>
            </w:r>
            <w:proofErr w:type="spellEnd"/>
            <w:r w:rsidRPr="5182CEB1">
              <w:rPr>
                <w:rFonts w:ascii="Calibri" w:eastAsia="Calibri" w:hAnsi="Calibri" w:cs="Calibri"/>
              </w:rPr>
              <w:t xml:space="preserve"> Deployment Service (</w:t>
            </w:r>
            <w:proofErr w:type="spellStart"/>
            <w:r w:rsidRPr="5182CEB1">
              <w:rPr>
                <w:rFonts w:ascii="Calibri" w:eastAsia="Calibri" w:hAnsi="Calibri" w:cs="Calibri"/>
              </w:rPr>
              <w:t>AppXSVC</w:t>
            </w:r>
            <w:proofErr w:type="spellEnd"/>
            <w:r w:rsidRPr="5182CEB1">
              <w:rPr>
                <w:rFonts w:ascii="Calibri" w:eastAsia="Calibri" w:hAnsi="Calibri" w:cs="Calibri"/>
              </w:rPr>
              <w:t xml:space="preserve">) and exploit a vulnerability in Windows 10 (Version 1703 Build 15063.632) (CVE-2019-0841) on a Windows Virtual Machine. We will perform a dictionary attack on a VNC to gain remote access to the workstation using hydra so that we can exploit the CVE-2019-0841 Vulnerability to gain full control of sensitive files such as the hosts file in </w:t>
            </w:r>
            <w:proofErr w:type="gramStart"/>
            <w:r w:rsidRPr="5182CEB1">
              <w:rPr>
                <w:rFonts w:ascii="Calibri" w:eastAsia="Calibri" w:hAnsi="Calibri" w:cs="Calibri"/>
              </w:rPr>
              <w:t>C:\Windows\System32\drivers\etc\</w:t>
            </w:r>
            <w:proofErr w:type="gramEnd"/>
          </w:p>
          <w:p w14:paraId="149AE46E" w14:textId="3B117993" w:rsidR="411FE9DB" w:rsidRDefault="44F4FFD2" w:rsidP="002241F8">
            <w:pPr>
              <w:pStyle w:val="ListParagraph"/>
              <w:numPr>
                <w:ilvl w:val="0"/>
                <w:numId w:val="26"/>
              </w:numPr>
              <w:rPr>
                <w:rFonts w:eastAsiaTheme="minorEastAsia"/>
              </w:rPr>
            </w:pPr>
            <w:r w:rsidRPr="5182CEB1">
              <w:rPr>
                <w:rFonts w:ascii="Calibri" w:eastAsia="Calibri" w:hAnsi="Calibri" w:cs="Calibri"/>
              </w:rPr>
              <w:t xml:space="preserve">The exploit works by running a specially crafted application to exploit CVE-2019-0841, which is an elevation of privilege vulnerability which occurs when the Windows </w:t>
            </w:r>
            <w:proofErr w:type="spellStart"/>
            <w:r w:rsidRPr="5182CEB1">
              <w:rPr>
                <w:rFonts w:ascii="Calibri" w:eastAsia="Calibri" w:hAnsi="Calibri" w:cs="Calibri"/>
              </w:rPr>
              <w:t>AppX</w:t>
            </w:r>
            <w:proofErr w:type="spellEnd"/>
            <w:r w:rsidRPr="5182CEB1">
              <w:rPr>
                <w:rFonts w:ascii="Calibri" w:eastAsia="Calibri" w:hAnsi="Calibri" w:cs="Calibri"/>
              </w:rPr>
              <w:t xml:space="preserve"> Deployment Service (</w:t>
            </w:r>
            <w:proofErr w:type="spellStart"/>
            <w:r w:rsidRPr="5182CEB1">
              <w:rPr>
                <w:rFonts w:ascii="Calibri" w:eastAsia="Calibri" w:hAnsi="Calibri" w:cs="Calibri"/>
              </w:rPr>
              <w:t>AppXSVC</w:t>
            </w:r>
            <w:proofErr w:type="spellEnd"/>
            <w:r w:rsidRPr="5182CEB1">
              <w:rPr>
                <w:rFonts w:ascii="Calibri" w:eastAsia="Calibri" w:hAnsi="Calibri" w:cs="Calibri"/>
              </w:rPr>
              <w:t>) improperly handles hard links. An attacker who successfully exploited this vulnerability could run processes in an elevated context, and can then install programs, as well as view, change or delete data on the computer. This exploit requires the attacker to be logged onto the system already, thus, remote access would be needed such as using VNC.</w:t>
            </w:r>
          </w:p>
          <w:p w14:paraId="72F8542A" w14:textId="65757BCD" w:rsidR="411FE9DB" w:rsidRDefault="44F4FFD2" w:rsidP="002241F8">
            <w:pPr>
              <w:pStyle w:val="ListParagraph"/>
              <w:numPr>
                <w:ilvl w:val="0"/>
                <w:numId w:val="26"/>
              </w:numPr>
              <w:rPr>
                <w:rFonts w:eastAsiaTheme="minorEastAsia"/>
              </w:rPr>
            </w:pPr>
            <w:r w:rsidRPr="5182CEB1">
              <w:rPr>
                <w:rFonts w:ascii="Calibri" w:eastAsia="Calibri" w:hAnsi="Calibri" w:cs="Calibri"/>
              </w:rPr>
              <w:t>Ninth, we will perform a</w:t>
            </w:r>
            <w:r w:rsidR="329AA1F5" w:rsidRPr="5182CEB1">
              <w:rPr>
                <w:rFonts w:ascii="Calibri" w:eastAsia="Calibri" w:hAnsi="Calibri" w:cs="Calibri"/>
              </w:rPr>
              <w:t xml:space="preserve"> client-side attack that</w:t>
            </w:r>
            <w:r w:rsidRPr="5182CEB1">
              <w:rPr>
                <w:rFonts w:ascii="Calibri" w:eastAsia="Calibri" w:hAnsi="Calibri" w:cs="Calibri"/>
              </w:rPr>
              <w:t xml:space="preserve"> exploit</w:t>
            </w:r>
            <w:r w:rsidR="6AD8F0C2" w:rsidRPr="5182CEB1">
              <w:rPr>
                <w:rFonts w:ascii="Calibri" w:eastAsia="Calibri" w:hAnsi="Calibri" w:cs="Calibri"/>
              </w:rPr>
              <w:t>s</w:t>
            </w:r>
            <w:r w:rsidRPr="5182CEB1">
              <w:rPr>
                <w:rFonts w:ascii="Calibri" w:eastAsia="Calibri" w:hAnsi="Calibri" w:cs="Calibri"/>
              </w:rPr>
              <w:t xml:space="preserve"> a vulnerability in Windows 10 (Version 1703 Build 15063.632) (CVE-2018-8414) to gain remote access to the virtual machine. The vulnerability is a result of improper file path validation by the Windows Shell and can be exploited by running a specially crafted file on the victim’s machine. </w:t>
            </w:r>
          </w:p>
          <w:p w14:paraId="2FBD61FE" w14:textId="40E81012" w:rsidR="411FE9DB" w:rsidRDefault="44F4FFD2" w:rsidP="002241F8">
            <w:pPr>
              <w:pStyle w:val="ListParagraph"/>
              <w:numPr>
                <w:ilvl w:val="0"/>
                <w:numId w:val="26"/>
              </w:numPr>
              <w:rPr>
                <w:rFonts w:eastAsiaTheme="minorEastAsia"/>
              </w:rPr>
            </w:pPr>
            <w:r w:rsidRPr="5182CEB1">
              <w:rPr>
                <w:rFonts w:ascii="Calibri" w:eastAsia="Calibri" w:hAnsi="Calibri" w:cs="Calibri"/>
              </w:rPr>
              <w:t>This exploit uses the CVE-2018-8414 vulnerability to execute code remotely through a malicious file. When the victim runs the specially crafted file, the code executed can open a shell and connect it to the attacker’s machine. The connection can then be used to perform post-exploitation actions on the victim’s machine. One of which is to connect to the Windows Server 2008 virtual machine to perform the next exploit.</w:t>
            </w:r>
          </w:p>
          <w:p w14:paraId="419CC143" w14:textId="166D4930" w:rsidR="411FE9DB" w:rsidRDefault="44F4FFD2" w:rsidP="002241F8">
            <w:pPr>
              <w:pStyle w:val="ListParagraph"/>
              <w:numPr>
                <w:ilvl w:val="0"/>
                <w:numId w:val="26"/>
              </w:numPr>
              <w:rPr>
                <w:rFonts w:eastAsiaTheme="minorEastAsia"/>
              </w:rPr>
            </w:pPr>
            <w:r w:rsidRPr="5182CEB1">
              <w:rPr>
                <w:rFonts w:ascii="Calibri" w:eastAsia="Calibri" w:hAnsi="Calibri" w:cs="Calibri"/>
              </w:rPr>
              <w:t>Tenth, we will perform a</w:t>
            </w:r>
            <w:r w:rsidR="4284E5F3" w:rsidRPr="5182CEB1">
              <w:rPr>
                <w:rFonts w:ascii="Calibri" w:eastAsia="Calibri" w:hAnsi="Calibri" w:cs="Calibri"/>
              </w:rPr>
              <w:t xml:space="preserve"> service-side attack</w:t>
            </w:r>
            <w:r w:rsidRPr="5182CEB1">
              <w:rPr>
                <w:rFonts w:ascii="Calibri" w:eastAsia="Calibri" w:hAnsi="Calibri" w:cs="Calibri"/>
              </w:rPr>
              <w:t xml:space="preserve"> on a Windows Server 2008 virtual machine that is vulnerable to privilege escalation (</w:t>
            </w:r>
            <w:r w:rsidR="72CAD955" w:rsidRPr="5182CEB1">
              <w:rPr>
                <w:rFonts w:ascii="Calibri" w:eastAsia="Calibri" w:hAnsi="Calibri" w:cs="Calibri"/>
              </w:rPr>
              <w:t>CVE-2016-0099</w:t>
            </w:r>
            <w:r w:rsidRPr="5182CEB1">
              <w:rPr>
                <w:rFonts w:ascii="Calibri" w:eastAsia="Calibri" w:hAnsi="Calibri" w:cs="Calibri"/>
              </w:rPr>
              <w:t xml:space="preserve">). The vulnerability stems from the </w:t>
            </w:r>
            <w:r w:rsidR="12EAAD09" w:rsidRPr="5182CEB1">
              <w:rPr>
                <w:rFonts w:ascii="Calibri" w:eastAsia="Calibri" w:hAnsi="Calibri" w:cs="Calibri"/>
              </w:rPr>
              <w:t xml:space="preserve">Secondary </w:t>
            </w:r>
            <w:r w:rsidR="6C76280B" w:rsidRPr="5182CEB1">
              <w:rPr>
                <w:rFonts w:ascii="Calibri" w:eastAsia="Calibri" w:hAnsi="Calibri" w:cs="Calibri"/>
              </w:rPr>
              <w:t>L</w:t>
            </w:r>
            <w:r w:rsidR="12EAAD09" w:rsidRPr="5182CEB1">
              <w:rPr>
                <w:rFonts w:ascii="Calibri" w:eastAsia="Calibri" w:hAnsi="Calibri" w:cs="Calibri"/>
              </w:rPr>
              <w:t xml:space="preserve">ogon </w:t>
            </w:r>
            <w:r w:rsidR="74004873" w:rsidRPr="5182CEB1">
              <w:rPr>
                <w:rFonts w:ascii="Calibri" w:eastAsia="Calibri" w:hAnsi="Calibri" w:cs="Calibri"/>
              </w:rPr>
              <w:t>S</w:t>
            </w:r>
            <w:r w:rsidR="12EAAD09" w:rsidRPr="5182CEB1">
              <w:rPr>
                <w:rFonts w:ascii="Calibri" w:eastAsia="Calibri" w:hAnsi="Calibri" w:cs="Calibri"/>
              </w:rPr>
              <w:t>ervice</w:t>
            </w:r>
            <w:r w:rsidRPr="5182CEB1">
              <w:rPr>
                <w:rFonts w:ascii="Calibri" w:eastAsia="Calibri" w:hAnsi="Calibri" w:cs="Calibri"/>
              </w:rPr>
              <w:t xml:space="preserve"> and can be exploited through running an executable on the victim’s machine.  </w:t>
            </w:r>
          </w:p>
          <w:p w14:paraId="35992216" w14:textId="4820E792" w:rsidR="411FE9DB" w:rsidRDefault="44F4FFD2" w:rsidP="002241F8">
            <w:pPr>
              <w:pStyle w:val="ListParagraph"/>
              <w:numPr>
                <w:ilvl w:val="0"/>
                <w:numId w:val="26"/>
              </w:numPr>
              <w:rPr>
                <w:rFonts w:eastAsiaTheme="minorEastAsia"/>
              </w:rPr>
            </w:pPr>
            <w:r w:rsidRPr="5182CEB1">
              <w:rPr>
                <w:rFonts w:ascii="Calibri" w:eastAsia="Calibri" w:hAnsi="Calibri" w:cs="Calibri"/>
              </w:rPr>
              <w:t xml:space="preserve">This exploit uses the vulnerability </w:t>
            </w:r>
            <w:r w:rsidR="0576E602" w:rsidRPr="5182CEB1">
              <w:rPr>
                <w:rFonts w:ascii="Calibri" w:eastAsia="Calibri" w:hAnsi="Calibri" w:cs="Calibri"/>
              </w:rPr>
              <w:t>CVE-2016-0099</w:t>
            </w:r>
            <w:r w:rsidRPr="5182CEB1">
              <w:rPr>
                <w:rFonts w:ascii="Calibri" w:eastAsia="Calibri" w:hAnsi="Calibri" w:cs="Calibri"/>
              </w:rPr>
              <w:t xml:space="preserve"> to open a privileged command shell. With a privileged shell, we can bypass permissions and perform administrator actions.</w:t>
            </w:r>
          </w:p>
          <w:p w14:paraId="4D403075" w14:textId="1436FE5A" w:rsidR="411FE9DB" w:rsidRDefault="44F4FFD2" w:rsidP="002241F8">
            <w:pPr>
              <w:pStyle w:val="ListParagraph"/>
              <w:numPr>
                <w:ilvl w:val="0"/>
                <w:numId w:val="26"/>
              </w:numPr>
              <w:rPr>
                <w:rFonts w:eastAsiaTheme="minorEastAsia"/>
              </w:rPr>
            </w:pPr>
            <w:r w:rsidRPr="5182CEB1">
              <w:rPr>
                <w:rFonts w:ascii="Calibri" w:eastAsia="Calibri" w:hAnsi="Calibri" w:cs="Calibri"/>
              </w:rPr>
              <w:t>After each successful exploitation, we will be carrying out several post-exploitation activities. Further details of the post-exploitation activities that we be carrying out is documented in section 4.</w:t>
            </w:r>
          </w:p>
          <w:p w14:paraId="1A847FFB" w14:textId="78E6091C" w:rsidR="411FE9DB" w:rsidRDefault="411FE9DB" w:rsidP="5182CEB1">
            <w:pPr>
              <w:spacing w:line="257" w:lineRule="auto"/>
              <w:rPr>
                <w:rFonts w:ascii="Calibri" w:eastAsia="Calibri" w:hAnsi="Calibri" w:cs="Calibri"/>
              </w:rPr>
            </w:pPr>
          </w:p>
          <w:p w14:paraId="226E1541" w14:textId="2640C256" w:rsidR="411FE9DB" w:rsidRDefault="222D4159" w:rsidP="5182CEB1">
            <w:pPr>
              <w:spacing w:line="257" w:lineRule="auto"/>
            </w:pPr>
            <w:r w:rsidRPr="5182CEB1">
              <w:rPr>
                <w:rFonts w:ascii="Calibri" w:eastAsia="Calibri" w:hAnsi="Calibri" w:cs="Calibri"/>
                <w:b/>
                <w:bCs/>
                <w:sz w:val="36"/>
                <w:szCs w:val="36"/>
              </w:rPr>
              <w:t>4. Post-exploitation Activities</w:t>
            </w:r>
          </w:p>
          <w:p w14:paraId="78D357C1" w14:textId="24E0EFA5" w:rsidR="411FE9DB" w:rsidRDefault="44F4FFD2" w:rsidP="002241F8">
            <w:pPr>
              <w:pStyle w:val="ListParagraph"/>
              <w:numPr>
                <w:ilvl w:val="0"/>
                <w:numId w:val="25"/>
              </w:numPr>
              <w:rPr>
                <w:rFonts w:eastAsiaTheme="minorEastAsia"/>
              </w:rPr>
            </w:pPr>
            <w:r w:rsidRPr="5182CEB1">
              <w:rPr>
                <w:rFonts w:ascii="Calibri" w:eastAsia="Calibri" w:hAnsi="Calibri" w:cs="Calibri"/>
              </w:rPr>
              <w:t xml:space="preserve">Ubuntu 20.04 64-bit D-Link Powerline Router &amp; Wireless Access Point </w:t>
            </w:r>
          </w:p>
          <w:p w14:paraId="72065976" w14:textId="43DA4C9E" w:rsidR="411FE9DB" w:rsidRDefault="44F4FFD2" w:rsidP="002241F8">
            <w:pPr>
              <w:pStyle w:val="ListParagraph"/>
              <w:numPr>
                <w:ilvl w:val="1"/>
                <w:numId w:val="25"/>
              </w:numPr>
              <w:rPr>
                <w:rFonts w:eastAsiaTheme="minorEastAsia"/>
              </w:rPr>
            </w:pPr>
            <w:r w:rsidRPr="5182CEB1">
              <w:rPr>
                <w:rFonts w:ascii="Calibri" w:eastAsia="Calibri" w:hAnsi="Calibri" w:cs="Calibri"/>
              </w:rPr>
              <w:t>Connect to Wireless Access Point</w:t>
            </w:r>
          </w:p>
          <w:p w14:paraId="29D88BD6" w14:textId="3CF73FFD" w:rsidR="411FE9DB" w:rsidRDefault="44F4FFD2" w:rsidP="002241F8">
            <w:pPr>
              <w:pStyle w:val="ListParagraph"/>
              <w:numPr>
                <w:ilvl w:val="2"/>
                <w:numId w:val="25"/>
              </w:numPr>
              <w:rPr>
                <w:rFonts w:eastAsiaTheme="minorEastAsia"/>
              </w:rPr>
            </w:pPr>
            <w:r w:rsidRPr="5182CEB1">
              <w:rPr>
                <w:rFonts w:ascii="Calibri" w:eastAsia="Calibri" w:hAnsi="Calibri" w:cs="Calibri"/>
              </w:rPr>
              <w:t>Disable and Clear Logs</w:t>
            </w:r>
          </w:p>
          <w:p w14:paraId="136FCA87" w14:textId="70EA47DA" w:rsidR="411FE9DB" w:rsidRDefault="44F4FFD2" w:rsidP="002241F8">
            <w:pPr>
              <w:pStyle w:val="ListParagraph"/>
              <w:numPr>
                <w:ilvl w:val="2"/>
                <w:numId w:val="25"/>
              </w:numPr>
              <w:rPr>
                <w:rFonts w:eastAsiaTheme="minorEastAsia"/>
              </w:rPr>
            </w:pPr>
            <w:r w:rsidRPr="5182CEB1">
              <w:rPr>
                <w:rFonts w:ascii="Calibri" w:eastAsia="Calibri" w:hAnsi="Calibri" w:cs="Calibri"/>
              </w:rPr>
              <w:t>Perform ARP Spoofing/ARP Cache Poisoning on the Network</w:t>
            </w:r>
          </w:p>
          <w:p w14:paraId="7B4A966D" w14:textId="71C17D0C" w:rsidR="411FE9DB" w:rsidRDefault="44F4FFD2" w:rsidP="002241F8">
            <w:pPr>
              <w:pStyle w:val="ListParagraph"/>
              <w:numPr>
                <w:ilvl w:val="3"/>
                <w:numId w:val="25"/>
              </w:numPr>
              <w:rPr>
                <w:rFonts w:eastAsiaTheme="minorEastAsia"/>
              </w:rPr>
            </w:pPr>
            <w:r w:rsidRPr="5182CEB1">
              <w:rPr>
                <w:rFonts w:ascii="Calibri" w:eastAsia="Calibri" w:hAnsi="Calibri" w:cs="Calibri"/>
              </w:rPr>
              <w:t xml:space="preserve">Sniff Network Traffic between Windows 10 Home (Version 20H2 Build 19042.1052) Machine and Palo Alto Firewall PAN-OS 9.0 Virtual Machine to obtain Telnet </w:t>
            </w:r>
            <w:proofErr w:type="gramStart"/>
            <w:r w:rsidRPr="5182CEB1">
              <w:rPr>
                <w:rFonts w:ascii="Calibri" w:eastAsia="Calibri" w:hAnsi="Calibri" w:cs="Calibri"/>
              </w:rPr>
              <w:t>Credentials</w:t>
            </w:r>
            <w:proofErr w:type="gramEnd"/>
          </w:p>
          <w:p w14:paraId="060EB6BE" w14:textId="06308E5E" w:rsidR="411FE9DB" w:rsidRDefault="44F4FFD2" w:rsidP="002241F8">
            <w:pPr>
              <w:pStyle w:val="ListParagraph"/>
              <w:numPr>
                <w:ilvl w:val="2"/>
                <w:numId w:val="25"/>
              </w:numPr>
              <w:rPr>
                <w:rFonts w:eastAsiaTheme="minorEastAsia"/>
              </w:rPr>
            </w:pPr>
            <w:r w:rsidRPr="5182CEB1">
              <w:rPr>
                <w:rFonts w:ascii="Calibri" w:eastAsia="Calibri" w:hAnsi="Calibri" w:cs="Calibri"/>
              </w:rPr>
              <w:t>Exploiting Vulnerabilities on other Hosts in the Network (Including Hosts Connected to the Main Wireless Access Point)</w:t>
            </w:r>
          </w:p>
          <w:p w14:paraId="6BE92E9D" w14:textId="3C9B1438" w:rsidR="411FE9DB" w:rsidRDefault="44F4FFD2" w:rsidP="002241F8">
            <w:pPr>
              <w:pStyle w:val="ListParagraph"/>
              <w:numPr>
                <w:ilvl w:val="0"/>
                <w:numId w:val="25"/>
              </w:numPr>
              <w:rPr>
                <w:rFonts w:eastAsiaTheme="minorEastAsia"/>
              </w:rPr>
            </w:pPr>
            <w:r w:rsidRPr="5182CEB1">
              <w:rPr>
                <w:rFonts w:ascii="Calibri" w:eastAsia="Calibri" w:hAnsi="Calibri" w:cs="Calibri"/>
              </w:rPr>
              <w:t>D-Link IP Camera (IoT Device)</w:t>
            </w:r>
          </w:p>
          <w:p w14:paraId="4CB15393" w14:textId="6745C155" w:rsidR="411FE9DB" w:rsidRDefault="44F4FFD2" w:rsidP="002241F8">
            <w:pPr>
              <w:pStyle w:val="ListParagraph"/>
              <w:numPr>
                <w:ilvl w:val="1"/>
                <w:numId w:val="25"/>
              </w:numPr>
              <w:rPr>
                <w:rFonts w:eastAsiaTheme="minorEastAsia"/>
              </w:rPr>
            </w:pPr>
            <w:r w:rsidRPr="5182CEB1">
              <w:rPr>
                <w:rFonts w:ascii="Calibri" w:eastAsia="Calibri" w:hAnsi="Calibri" w:cs="Calibri"/>
              </w:rPr>
              <w:t>Streaming Live Video Feed</w:t>
            </w:r>
          </w:p>
          <w:p w14:paraId="7A5A0574" w14:textId="6DBF8126" w:rsidR="411FE9DB" w:rsidRDefault="44F4FFD2" w:rsidP="002241F8">
            <w:pPr>
              <w:pStyle w:val="ListParagraph"/>
              <w:numPr>
                <w:ilvl w:val="1"/>
                <w:numId w:val="25"/>
              </w:numPr>
              <w:rPr>
                <w:rFonts w:eastAsiaTheme="minorEastAsia"/>
              </w:rPr>
            </w:pPr>
            <w:r w:rsidRPr="5182CEB1">
              <w:rPr>
                <w:rFonts w:ascii="Calibri" w:eastAsia="Calibri" w:hAnsi="Calibri" w:cs="Calibri"/>
              </w:rPr>
              <w:t>Retrieving Past Recordings</w:t>
            </w:r>
          </w:p>
          <w:p w14:paraId="05730E30" w14:textId="522228A3" w:rsidR="411FE9DB" w:rsidRDefault="44F4FFD2" w:rsidP="002241F8">
            <w:pPr>
              <w:pStyle w:val="ListParagraph"/>
              <w:numPr>
                <w:ilvl w:val="0"/>
                <w:numId w:val="25"/>
              </w:numPr>
              <w:rPr>
                <w:rFonts w:eastAsiaTheme="minorEastAsia"/>
              </w:rPr>
            </w:pPr>
            <w:r w:rsidRPr="5182CEB1">
              <w:rPr>
                <w:rFonts w:ascii="Calibri" w:eastAsia="Calibri" w:hAnsi="Calibri" w:cs="Calibri"/>
              </w:rPr>
              <w:t xml:space="preserve">Ubuntu 8.04 (Hardy) 32-bit Virtual Machine - </w:t>
            </w:r>
            <w:proofErr w:type="spellStart"/>
            <w:r w:rsidRPr="5182CEB1">
              <w:rPr>
                <w:rFonts w:ascii="Calibri" w:eastAsia="Calibri" w:hAnsi="Calibri" w:cs="Calibri"/>
              </w:rPr>
              <w:t>Metasploitable</w:t>
            </w:r>
            <w:proofErr w:type="spellEnd"/>
            <w:r w:rsidRPr="5182CEB1">
              <w:rPr>
                <w:rFonts w:ascii="Calibri" w:eastAsia="Calibri" w:hAnsi="Calibri" w:cs="Calibri"/>
              </w:rPr>
              <w:t xml:space="preserve"> 2</w:t>
            </w:r>
          </w:p>
          <w:p w14:paraId="6F6D929B" w14:textId="762EF561" w:rsidR="411FE9DB" w:rsidRDefault="44F4FFD2" w:rsidP="002241F8">
            <w:pPr>
              <w:pStyle w:val="ListParagraph"/>
              <w:numPr>
                <w:ilvl w:val="1"/>
                <w:numId w:val="25"/>
              </w:numPr>
              <w:rPr>
                <w:rFonts w:eastAsiaTheme="minorEastAsia"/>
              </w:rPr>
            </w:pPr>
            <w:r w:rsidRPr="5182CEB1">
              <w:rPr>
                <w:rFonts w:ascii="Calibri" w:eastAsia="Calibri" w:hAnsi="Calibri" w:cs="Calibri"/>
              </w:rPr>
              <w:t>Obtain System Information</w:t>
            </w:r>
          </w:p>
          <w:p w14:paraId="3BE010BA" w14:textId="55395F9F" w:rsidR="411FE9DB" w:rsidRDefault="44F4FFD2" w:rsidP="002241F8">
            <w:pPr>
              <w:pStyle w:val="ListParagraph"/>
              <w:numPr>
                <w:ilvl w:val="1"/>
                <w:numId w:val="25"/>
              </w:numPr>
              <w:rPr>
                <w:rFonts w:eastAsiaTheme="minorEastAsia"/>
              </w:rPr>
            </w:pPr>
            <w:r w:rsidRPr="5182CEB1">
              <w:rPr>
                <w:rFonts w:ascii="Calibri" w:eastAsia="Calibri" w:hAnsi="Calibri" w:cs="Calibri"/>
              </w:rPr>
              <w:t>Obtain Current User’s Privilege Information</w:t>
            </w:r>
          </w:p>
          <w:p w14:paraId="3808C7A4" w14:textId="2B96E297" w:rsidR="411FE9DB" w:rsidRDefault="44F4FFD2" w:rsidP="002241F8">
            <w:pPr>
              <w:pStyle w:val="ListParagraph"/>
              <w:numPr>
                <w:ilvl w:val="1"/>
                <w:numId w:val="25"/>
              </w:numPr>
              <w:rPr>
                <w:rFonts w:eastAsiaTheme="minorEastAsia"/>
              </w:rPr>
            </w:pPr>
            <w:r w:rsidRPr="5182CEB1">
              <w:rPr>
                <w:rFonts w:ascii="Calibri" w:eastAsia="Calibri" w:hAnsi="Calibri" w:cs="Calibri"/>
              </w:rPr>
              <w:t>Gaining an Interactive TTY Shell</w:t>
            </w:r>
          </w:p>
          <w:p w14:paraId="4DE7B8CC" w14:textId="769BCD12" w:rsidR="411FE9DB" w:rsidRDefault="44F4FFD2" w:rsidP="002241F8">
            <w:pPr>
              <w:pStyle w:val="ListParagraph"/>
              <w:numPr>
                <w:ilvl w:val="1"/>
                <w:numId w:val="25"/>
              </w:numPr>
              <w:rPr>
                <w:rFonts w:eastAsiaTheme="minorEastAsia"/>
              </w:rPr>
            </w:pPr>
            <w:r w:rsidRPr="5182CEB1">
              <w:rPr>
                <w:rFonts w:ascii="Calibri" w:eastAsia="Calibri" w:hAnsi="Calibri" w:cs="Calibri"/>
              </w:rPr>
              <w:t xml:space="preserve">Extract and Dump User Account Information </w:t>
            </w:r>
          </w:p>
          <w:p w14:paraId="58CC8811" w14:textId="0DDF11E1" w:rsidR="411FE9DB" w:rsidRDefault="44F4FFD2" w:rsidP="002241F8">
            <w:pPr>
              <w:pStyle w:val="ListParagraph"/>
              <w:numPr>
                <w:ilvl w:val="1"/>
                <w:numId w:val="25"/>
              </w:numPr>
              <w:rPr>
                <w:rFonts w:eastAsiaTheme="minorEastAsia"/>
              </w:rPr>
            </w:pPr>
            <w:r w:rsidRPr="5182CEB1">
              <w:rPr>
                <w:rFonts w:ascii="Calibri" w:eastAsia="Calibri" w:hAnsi="Calibri" w:cs="Calibri"/>
              </w:rPr>
              <w:t>Extract and Dump Hashed User Account Passwords</w:t>
            </w:r>
          </w:p>
          <w:p w14:paraId="4F0B4728" w14:textId="701B673B" w:rsidR="411FE9DB" w:rsidRDefault="44F4FFD2" w:rsidP="002241F8">
            <w:pPr>
              <w:pStyle w:val="ListParagraph"/>
              <w:numPr>
                <w:ilvl w:val="1"/>
                <w:numId w:val="25"/>
              </w:numPr>
              <w:rPr>
                <w:rFonts w:eastAsiaTheme="minorEastAsia"/>
              </w:rPr>
            </w:pPr>
            <w:r w:rsidRPr="5182CEB1">
              <w:rPr>
                <w:rFonts w:ascii="Calibri" w:eastAsia="Calibri" w:hAnsi="Calibri" w:cs="Calibri"/>
              </w:rPr>
              <w:t>Cracking Hashed Passwords</w:t>
            </w:r>
          </w:p>
          <w:p w14:paraId="4FFF4F54" w14:textId="7E910A61" w:rsidR="411FE9DB" w:rsidRDefault="44F4FFD2" w:rsidP="002241F8">
            <w:pPr>
              <w:pStyle w:val="ListParagraph"/>
              <w:numPr>
                <w:ilvl w:val="1"/>
                <w:numId w:val="25"/>
              </w:numPr>
              <w:rPr>
                <w:rFonts w:eastAsiaTheme="minorEastAsia"/>
              </w:rPr>
            </w:pPr>
            <w:r w:rsidRPr="5182CEB1">
              <w:rPr>
                <w:rFonts w:ascii="Calibri" w:eastAsia="Calibri" w:hAnsi="Calibri" w:cs="Calibri"/>
              </w:rPr>
              <w:t>Escalating Privilege</w:t>
            </w:r>
          </w:p>
          <w:p w14:paraId="51D1AC6A" w14:textId="10AE3430" w:rsidR="411FE9DB" w:rsidRDefault="44F4FFD2" w:rsidP="002241F8">
            <w:pPr>
              <w:pStyle w:val="ListParagraph"/>
              <w:numPr>
                <w:ilvl w:val="0"/>
                <w:numId w:val="25"/>
              </w:numPr>
              <w:rPr>
                <w:rFonts w:eastAsiaTheme="minorEastAsia"/>
              </w:rPr>
            </w:pPr>
            <w:r w:rsidRPr="5182CEB1">
              <w:rPr>
                <w:rFonts w:ascii="Calibri" w:eastAsia="Calibri" w:hAnsi="Calibri" w:cs="Calibri"/>
              </w:rPr>
              <w:t>Windows 7 Ultimate Version 6.1 Build 7601 SP1 64-bit Virtual Machine</w:t>
            </w:r>
          </w:p>
          <w:p w14:paraId="29673B1E" w14:textId="505F648A" w:rsidR="411FE9DB" w:rsidRDefault="44F4FFD2" w:rsidP="002241F8">
            <w:pPr>
              <w:pStyle w:val="ListParagraph"/>
              <w:numPr>
                <w:ilvl w:val="1"/>
                <w:numId w:val="25"/>
              </w:numPr>
              <w:rPr>
                <w:rFonts w:eastAsiaTheme="minorEastAsia"/>
              </w:rPr>
            </w:pPr>
            <w:r w:rsidRPr="5182CEB1">
              <w:rPr>
                <w:rFonts w:ascii="Calibri" w:eastAsia="Calibri" w:hAnsi="Calibri" w:cs="Calibri"/>
              </w:rPr>
              <w:t>Obtain System Information and Current User’s Privilege Information</w:t>
            </w:r>
          </w:p>
          <w:p w14:paraId="27EDBE71" w14:textId="42DEEEC1" w:rsidR="411FE9DB" w:rsidRDefault="44F4FFD2" w:rsidP="002241F8">
            <w:pPr>
              <w:pStyle w:val="ListParagraph"/>
              <w:numPr>
                <w:ilvl w:val="1"/>
                <w:numId w:val="25"/>
              </w:numPr>
              <w:rPr>
                <w:rFonts w:eastAsiaTheme="minorEastAsia"/>
              </w:rPr>
            </w:pPr>
            <w:r w:rsidRPr="5182CEB1">
              <w:rPr>
                <w:rFonts w:ascii="Calibri" w:eastAsia="Calibri" w:hAnsi="Calibri" w:cs="Calibri"/>
              </w:rPr>
              <w:t>Obtain List of Running Processes</w:t>
            </w:r>
          </w:p>
          <w:p w14:paraId="2A82C1D4" w14:textId="77889A8D" w:rsidR="411FE9DB" w:rsidRDefault="44F4FFD2" w:rsidP="002241F8">
            <w:pPr>
              <w:pStyle w:val="ListParagraph"/>
              <w:numPr>
                <w:ilvl w:val="1"/>
                <w:numId w:val="25"/>
              </w:numPr>
              <w:rPr>
                <w:rFonts w:eastAsiaTheme="minorEastAsia"/>
              </w:rPr>
            </w:pPr>
            <w:r w:rsidRPr="5182CEB1">
              <w:rPr>
                <w:rFonts w:ascii="Calibri" w:eastAsia="Calibri" w:hAnsi="Calibri" w:cs="Calibri"/>
              </w:rPr>
              <w:t xml:space="preserve">View Screen and Record Webcam </w:t>
            </w:r>
          </w:p>
          <w:p w14:paraId="6ED11DE5" w14:textId="2FCE630F" w:rsidR="411FE9DB" w:rsidRDefault="44F4FFD2" w:rsidP="002241F8">
            <w:pPr>
              <w:pStyle w:val="ListParagraph"/>
              <w:numPr>
                <w:ilvl w:val="1"/>
                <w:numId w:val="25"/>
              </w:numPr>
              <w:rPr>
                <w:rFonts w:eastAsiaTheme="minorEastAsia"/>
              </w:rPr>
            </w:pPr>
            <w:r w:rsidRPr="5182CEB1">
              <w:rPr>
                <w:rFonts w:ascii="Calibri" w:eastAsia="Calibri" w:hAnsi="Calibri" w:cs="Calibri"/>
              </w:rPr>
              <w:t xml:space="preserve">Obtain Wireless Access Point Pre-shared </w:t>
            </w:r>
            <w:proofErr w:type="gramStart"/>
            <w:r w:rsidRPr="5182CEB1">
              <w:rPr>
                <w:rFonts w:ascii="Calibri" w:eastAsia="Calibri" w:hAnsi="Calibri" w:cs="Calibri"/>
              </w:rPr>
              <w:t>Keys</w:t>
            </w:r>
            <w:proofErr w:type="gramEnd"/>
          </w:p>
          <w:p w14:paraId="6A4CD67C" w14:textId="015E2E1C" w:rsidR="411FE9DB" w:rsidRDefault="44F4FFD2" w:rsidP="002241F8">
            <w:pPr>
              <w:pStyle w:val="ListParagraph"/>
              <w:numPr>
                <w:ilvl w:val="1"/>
                <w:numId w:val="25"/>
              </w:numPr>
              <w:rPr>
                <w:rFonts w:eastAsiaTheme="minorEastAsia"/>
              </w:rPr>
            </w:pPr>
            <w:r w:rsidRPr="5182CEB1">
              <w:rPr>
                <w:rFonts w:ascii="Calibri" w:eastAsia="Calibri" w:hAnsi="Calibri" w:cs="Calibri"/>
              </w:rPr>
              <w:t>Credential Harvesting</w:t>
            </w:r>
          </w:p>
          <w:p w14:paraId="359DE358" w14:textId="29DF4B5B" w:rsidR="411FE9DB" w:rsidRDefault="44F4FFD2" w:rsidP="002241F8">
            <w:pPr>
              <w:pStyle w:val="ListParagraph"/>
              <w:numPr>
                <w:ilvl w:val="0"/>
                <w:numId w:val="25"/>
              </w:numPr>
              <w:rPr>
                <w:rFonts w:eastAsiaTheme="minorEastAsia"/>
              </w:rPr>
            </w:pPr>
            <w:r w:rsidRPr="5182CEB1">
              <w:rPr>
                <w:rFonts w:ascii="Calibri" w:eastAsia="Calibri" w:hAnsi="Calibri" w:cs="Calibri"/>
              </w:rPr>
              <w:t>Windows Server 2012 R2 Datacenter Version 6.3 Build 9600 64-bit Virtual Machine</w:t>
            </w:r>
          </w:p>
          <w:p w14:paraId="2F3F419A" w14:textId="47A4D595" w:rsidR="411FE9DB" w:rsidRDefault="44F4FFD2" w:rsidP="002241F8">
            <w:pPr>
              <w:pStyle w:val="ListParagraph"/>
              <w:numPr>
                <w:ilvl w:val="1"/>
                <w:numId w:val="25"/>
              </w:numPr>
              <w:rPr>
                <w:rFonts w:eastAsiaTheme="minorEastAsia"/>
              </w:rPr>
            </w:pPr>
            <w:r w:rsidRPr="5182CEB1">
              <w:rPr>
                <w:rFonts w:ascii="Calibri" w:eastAsia="Calibri" w:hAnsi="Calibri" w:cs="Calibri"/>
              </w:rPr>
              <w:t>Gathering Domain Controllers, Computers and User Information</w:t>
            </w:r>
          </w:p>
          <w:p w14:paraId="0CD78CC2" w14:textId="7A7DE670" w:rsidR="411FE9DB" w:rsidRDefault="44F4FFD2" w:rsidP="002241F8">
            <w:pPr>
              <w:pStyle w:val="ListParagraph"/>
              <w:numPr>
                <w:ilvl w:val="1"/>
                <w:numId w:val="25"/>
              </w:numPr>
              <w:rPr>
                <w:rFonts w:eastAsiaTheme="minorEastAsia"/>
              </w:rPr>
            </w:pPr>
            <w:r w:rsidRPr="5182CEB1">
              <w:rPr>
                <w:rFonts w:ascii="Calibri" w:eastAsia="Calibri" w:hAnsi="Calibri" w:cs="Calibri"/>
              </w:rPr>
              <w:t>Installing a Malicious Service to Create a Backdoor and Ensure Persistence</w:t>
            </w:r>
          </w:p>
          <w:p w14:paraId="2D6A4F60" w14:textId="4D428DC2" w:rsidR="411FE9DB" w:rsidRDefault="44F4FFD2" w:rsidP="002241F8">
            <w:pPr>
              <w:pStyle w:val="ListParagraph"/>
              <w:numPr>
                <w:ilvl w:val="1"/>
                <w:numId w:val="25"/>
              </w:numPr>
              <w:rPr>
                <w:rFonts w:eastAsiaTheme="minorEastAsia"/>
              </w:rPr>
            </w:pPr>
            <w:r w:rsidRPr="5182CEB1">
              <w:rPr>
                <w:rFonts w:ascii="Calibri" w:eastAsia="Calibri" w:hAnsi="Calibri" w:cs="Calibri"/>
              </w:rPr>
              <w:t xml:space="preserve">Wiping Indicators of Compromise </w:t>
            </w:r>
          </w:p>
          <w:p w14:paraId="748AE5D0" w14:textId="0A789CB2" w:rsidR="411FE9DB" w:rsidRDefault="44F4FFD2" w:rsidP="002241F8">
            <w:pPr>
              <w:pStyle w:val="ListParagraph"/>
              <w:numPr>
                <w:ilvl w:val="2"/>
                <w:numId w:val="25"/>
              </w:numPr>
              <w:rPr>
                <w:rFonts w:eastAsiaTheme="minorEastAsia"/>
              </w:rPr>
            </w:pPr>
            <w:r w:rsidRPr="5182CEB1">
              <w:rPr>
                <w:rFonts w:ascii="Calibri" w:eastAsia="Calibri" w:hAnsi="Calibri" w:cs="Calibri"/>
              </w:rPr>
              <w:t>Clearing Windows Events Logs</w:t>
            </w:r>
          </w:p>
          <w:p w14:paraId="5B550705" w14:textId="60E2D240" w:rsidR="411FE9DB" w:rsidRDefault="44F4FFD2" w:rsidP="002241F8">
            <w:pPr>
              <w:pStyle w:val="ListParagraph"/>
              <w:numPr>
                <w:ilvl w:val="2"/>
                <w:numId w:val="25"/>
              </w:numPr>
              <w:rPr>
                <w:rFonts w:eastAsiaTheme="minorEastAsia"/>
              </w:rPr>
            </w:pPr>
            <w:r w:rsidRPr="5182CEB1">
              <w:rPr>
                <w:rFonts w:ascii="Calibri" w:eastAsia="Calibri" w:hAnsi="Calibri" w:cs="Calibri"/>
              </w:rPr>
              <w:t>Removal of Malicious Service</w:t>
            </w:r>
          </w:p>
          <w:p w14:paraId="4CD52027" w14:textId="3FE8E259" w:rsidR="411FE9DB" w:rsidRDefault="44F4FFD2" w:rsidP="002241F8">
            <w:pPr>
              <w:pStyle w:val="ListParagraph"/>
              <w:numPr>
                <w:ilvl w:val="0"/>
                <w:numId w:val="25"/>
              </w:numPr>
              <w:rPr>
                <w:rFonts w:eastAsiaTheme="minorEastAsia"/>
              </w:rPr>
            </w:pPr>
            <w:r w:rsidRPr="5182CEB1">
              <w:rPr>
                <w:rFonts w:ascii="Calibri" w:eastAsia="Calibri" w:hAnsi="Calibri" w:cs="Calibri"/>
              </w:rPr>
              <w:t>Ubuntu 20.04 64-bit Server</w:t>
            </w:r>
          </w:p>
          <w:p w14:paraId="0BC0CD3B" w14:textId="43966CE4" w:rsidR="411FE9DB" w:rsidRDefault="44F4FFD2" w:rsidP="002241F8">
            <w:pPr>
              <w:pStyle w:val="ListParagraph"/>
              <w:numPr>
                <w:ilvl w:val="1"/>
                <w:numId w:val="25"/>
              </w:numPr>
              <w:rPr>
                <w:rFonts w:eastAsiaTheme="minorEastAsia"/>
              </w:rPr>
            </w:pPr>
            <w:r w:rsidRPr="5182CEB1">
              <w:rPr>
                <w:rFonts w:ascii="Calibri" w:eastAsia="Calibri" w:hAnsi="Calibri" w:cs="Calibri"/>
              </w:rPr>
              <w:t>Obtain System Information</w:t>
            </w:r>
          </w:p>
          <w:p w14:paraId="50EA7C45" w14:textId="316E357F" w:rsidR="411FE9DB" w:rsidRDefault="44F4FFD2" w:rsidP="002241F8">
            <w:pPr>
              <w:pStyle w:val="ListParagraph"/>
              <w:numPr>
                <w:ilvl w:val="1"/>
                <w:numId w:val="25"/>
              </w:numPr>
              <w:rPr>
                <w:rFonts w:eastAsiaTheme="minorEastAsia"/>
              </w:rPr>
            </w:pPr>
            <w:r w:rsidRPr="5182CEB1">
              <w:rPr>
                <w:rFonts w:ascii="Calibri" w:eastAsia="Calibri" w:hAnsi="Calibri" w:cs="Calibri"/>
              </w:rPr>
              <w:t>Get User Credentials</w:t>
            </w:r>
          </w:p>
          <w:p w14:paraId="40BA4E59" w14:textId="2EF64E0B" w:rsidR="411FE9DB" w:rsidRDefault="44F4FFD2" w:rsidP="002241F8">
            <w:pPr>
              <w:pStyle w:val="ListParagraph"/>
              <w:numPr>
                <w:ilvl w:val="1"/>
                <w:numId w:val="25"/>
              </w:numPr>
              <w:rPr>
                <w:rFonts w:eastAsiaTheme="minorEastAsia"/>
              </w:rPr>
            </w:pPr>
            <w:r w:rsidRPr="5182CEB1">
              <w:rPr>
                <w:rFonts w:ascii="Calibri" w:eastAsia="Calibri" w:hAnsi="Calibri" w:cs="Calibri"/>
              </w:rPr>
              <w:t xml:space="preserve">Extract Sensitive data on </w:t>
            </w:r>
            <w:proofErr w:type="gramStart"/>
            <w:r w:rsidRPr="5182CEB1">
              <w:rPr>
                <w:rFonts w:ascii="Calibri" w:eastAsia="Calibri" w:hAnsi="Calibri" w:cs="Calibri"/>
              </w:rPr>
              <w:t>Database</w:t>
            </w:r>
            <w:proofErr w:type="gramEnd"/>
          </w:p>
          <w:p w14:paraId="3F42352B" w14:textId="41FB8A29" w:rsidR="411FE9DB" w:rsidRDefault="44F4FFD2" w:rsidP="002241F8">
            <w:pPr>
              <w:pStyle w:val="ListParagraph"/>
              <w:numPr>
                <w:ilvl w:val="0"/>
                <w:numId w:val="25"/>
              </w:numPr>
              <w:rPr>
                <w:rFonts w:eastAsiaTheme="minorEastAsia"/>
              </w:rPr>
            </w:pPr>
            <w:r w:rsidRPr="5182CEB1">
              <w:rPr>
                <w:rFonts w:ascii="Calibri" w:eastAsia="Calibri" w:hAnsi="Calibri" w:cs="Calibri"/>
              </w:rPr>
              <w:t xml:space="preserve">Windows 10 Home Version 1703 Build 15063.632 64-bit Virtual </w:t>
            </w:r>
            <w:proofErr w:type="gramStart"/>
            <w:r w:rsidRPr="5182CEB1">
              <w:rPr>
                <w:rFonts w:ascii="Calibri" w:eastAsia="Calibri" w:hAnsi="Calibri" w:cs="Calibri"/>
              </w:rPr>
              <w:t>Machine</w:t>
            </w:r>
            <w:proofErr w:type="gramEnd"/>
            <w:r w:rsidRPr="5182CEB1">
              <w:rPr>
                <w:rFonts w:ascii="Calibri" w:eastAsia="Calibri" w:hAnsi="Calibri" w:cs="Calibri"/>
              </w:rPr>
              <w:t xml:space="preserve"> </w:t>
            </w:r>
          </w:p>
          <w:p w14:paraId="556C8FCD" w14:textId="629FE51B" w:rsidR="411FE9DB" w:rsidRDefault="44F4FFD2" w:rsidP="002241F8">
            <w:pPr>
              <w:pStyle w:val="ListParagraph"/>
              <w:numPr>
                <w:ilvl w:val="1"/>
                <w:numId w:val="25"/>
              </w:numPr>
              <w:rPr>
                <w:rFonts w:eastAsiaTheme="minorEastAsia"/>
              </w:rPr>
            </w:pPr>
            <w:r w:rsidRPr="5182CEB1">
              <w:rPr>
                <w:rFonts w:ascii="Calibri" w:eastAsia="Calibri" w:hAnsi="Calibri" w:cs="Calibri"/>
              </w:rPr>
              <w:t xml:space="preserve">Edit the HOSTS file to redirect domain names to malicious </w:t>
            </w:r>
            <w:proofErr w:type="gramStart"/>
            <w:r w:rsidRPr="5182CEB1">
              <w:rPr>
                <w:rFonts w:ascii="Calibri" w:eastAsia="Calibri" w:hAnsi="Calibri" w:cs="Calibri"/>
              </w:rPr>
              <w:t>sites</w:t>
            </w:r>
            <w:proofErr w:type="gramEnd"/>
          </w:p>
          <w:p w14:paraId="517D3883" w14:textId="57A2C5BA" w:rsidR="411FE9DB" w:rsidRDefault="44F4FFD2" w:rsidP="002241F8">
            <w:pPr>
              <w:pStyle w:val="ListParagraph"/>
              <w:numPr>
                <w:ilvl w:val="1"/>
                <w:numId w:val="25"/>
              </w:numPr>
              <w:rPr>
                <w:rFonts w:eastAsiaTheme="minorEastAsia"/>
              </w:rPr>
            </w:pPr>
            <w:r w:rsidRPr="5182CEB1">
              <w:rPr>
                <w:rFonts w:ascii="Calibri" w:eastAsia="Calibri" w:hAnsi="Calibri" w:cs="Calibri"/>
              </w:rPr>
              <w:t xml:space="preserve">Gain remote </w:t>
            </w:r>
            <w:proofErr w:type="gramStart"/>
            <w:r w:rsidRPr="5182CEB1">
              <w:rPr>
                <w:rFonts w:ascii="Calibri" w:eastAsia="Calibri" w:hAnsi="Calibri" w:cs="Calibri"/>
              </w:rPr>
              <w:t>access</w:t>
            </w:r>
            <w:proofErr w:type="gramEnd"/>
          </w:p>
          <w:p w14:paraId="0268819F" w14:textId="38EC54F2" w:rsidR="411FE9DB" w:rsidRDefault="44F4FFD2" w:rsidP="002241F8">
            <w:pPr>
              <w:pStyle w:val="ListParagraph"/>
              <w:numPr>
                <w:ilvl w:val="1"/>
                <w:numId w:val="25"/>
              </w:numPr>
              <w:rPr>
                <w:rFonts w:eastAsiaTheme="minorEastAsia"/>
              </w:rPr>
            </w:pPr>
            <w:r w:rsidRPr="5182CEB1">
              <w:rPr>
                <w:rFonts w:ascii="Calibri" w:eastAsia="Calibri" w:hAnsi="Calibri" w:cs="Calibri"/>
              </w:rPr>
              <w:t>Access the Windows Server 2008 remotely and execute the privilege escalation exploit.</w:t>
            </w:r>
          </w:p>
          <w:p w14:paraId="580F8F5C" w14:textId="2CC21B1B" w:rsidR="411FE9DB" w:rsidRDefault="44F4FFD2" w:rsidP="002241F8">
            <w:pPr>
              <w:pStyle w:val="ListParagraph"/>
              <w:numPr>
                <w:ilvl w:val="0"/>
                <w:numId w:val="25"/>
              </w:numPr>
              <w:rPr>
                <w:rFonts w:eastAsiaTheme="minorEastAsia"/>
              </w:rPr>
            </w:pPr>
            <w:r w:rsidRPr="5182CEB1">
              <w:rPr>
                <w:rFonts w:ascii="Calibri" w:eastAsia="Calibri" w:hAnsi="Calibri" w:cs="Calibri"/>
              </w:rPr>
              <w:t>Windows Server 2008 R2 SP1 64-bit Virtual Machine</w:t>
            </w:r>
          </w:p>
          <w:p w14:paraId="2B87A6D7" w14:textId="5887A713" w:rsidR="411FE9DB" w:rsidRDefault="44F4FFD2" w:rsidP="002241F8">
            <w:pPr>
              <w:pStyle w:val="ListParagraph"/>
              <w:numPr>
                <w:ilvl w:val="1"/>
                <w:numId w:val="25"/>
              </w:numPr>
              <w:rPr>
                <w:rFonts w:eastAsiaTheme="minorEastAsia"/>
              </w:rPr>
            </w:pPr>
            <w:r w:rsidRPr="5182CEB1">
              <w:rPr>
                <w:rFonts w:ascii="Calibri" w:eastAsia="Calibri" w:hAnsi="Calibri" w:cs="Calibri"/>
              </w:rPr>
              <w:t>Gain access to sensitive files</w:t>
            </w:r>
          </w:p>
          <w:p w14:paraId="2D39A8C8" w14:textId="78CBCE84" w:rsidR="411FE9DB" w:rsidRDefault="44F4FFD2" w:rsidP="002241F8">
            <w:pPr>
              <w:pStyle w:val="ListParagraph"/>
              <w:numPr>
                <w:ilvl w:val="1"/>
                <w:numId w:val="25"/>
              </w:numPr>
              <w:rPr>
                <w:rFonts w:eastAsiaTheme="minorEastAsia"/>
              </w:rPr>
            </w:pPr>
            <w:r w:rsidRPr="5182CEB1">
              <w:rPr>
                <w:rFonts w:ascii="Calibri" w:eastAsia="Calibri" w:hAnsi="Calibri" w:cs="Calibri"/>
              </w:rPr>
              <w:t xml:space="preserve">Change permissions on files to make private files </w:t>
            </w:r>
            <w:proofErr w:type="gramStart"/>
            <w:r w:rsidRPr="5182CEB1">
              <w:rPr>
                <w:rFonts w:ascii="Calibri" w:eastAsia="Calibri" w:hAnsi="Calibri" w:cs="Calibri"/>
              </w:rPr>
              <w:t>public</w:t>
            </w:r>
            <w:proofErr w:type="gramEnd"/>
          </w:p>
          <w:p w14:paraId="71709B04" w14:textId="58B8C065" w:rsidR="411FE9DB" w:rsidRDefault="44F4FFD2" w:rsidP="5182CEB1">
            <w:pPr>
              <w:spacing w:line="257" w:lineRule="auto"/>
            </w:pPr>
            <w:r w:rsidRPr="5182CEB1">
              <w:rPr>
                <w:rFonts w:ascii="Calibri" w:eastAsia="Calibri" w:hAnsi="Calibri" w:cs="Calibri"/>
              </w:rPr>
              <w:t xml:space="preserve"> </w:t>
            </w:r>
          </w:p>
          <w:p w14:paraId="3AF46B2B" w14:textId="360A0070" w:rsidR="411FE9DB" w:rsidRDefault="44F4FFD2" w:rsidP="5182CEB1">
            <w:pPr>
              <w:spacing w:line="257" w:lineRule="auto"/>
            </w:pPr>
            <w:r w:rsidRPr="5182CEB1">
              <w:rPr>
                <w:rFonts w:ascii="Calibri" w:eastAsia="Calibri" w:hAnsi="Calibri" w:cs="Calibri"/>
              </w:rPr>
              <w:t xml:space="preserve"> </w:t>
            </w:r>
          </w:p>
          <w:p w14:paraId="2483346F" w14:textId="3A9202E4" w:rsidR="411FE9DB" w:rsidRDefault="44F4FFD2" w:rsidP="5182CEB1">
            <w:pPr>
              <w:spacing w:line="257" w:lineRule="auto"/>
            </w:pPr>
            <w:r w:rsidRPr="5182CEB1">
              <w:rPr>
                <w:rFonts w:ascii="Calibri" w:eastAsia="Calibri" w:hAnsi="Calibri" w:cs="Calibri"/>
                <w:b/>
                <w:bCs/>
                <w:sz w:val="36"/>
                <w:szCs w:val="36"/>
              </w:rPr>
              <w:t>5. Recommendations</w:t>
            </w:r>
          </w:p>
          <w:p w14:paraId="63B9340D" w14:textId="302AB299" w:rsidR="411FE9DB" w:rsidRDefault="44F4FFD2" w:rsidP="002241F8">
            <w:pPr>
              <w:pStyle w:val="ListParagraph"/>
              <w:numPr>
                <w:ilvl w:val="0"/>
                <w:numId w:val="24"/>
              </w:numPr>
              <w:rPr>
                <w:rFonts w:eastAsiaTheme="minorEastAsia"/>
              </w:rPr>
            </w:pPr>
            <w:r w:rsidRPr="5182CEB1">
              <w:rPr>
                <w:rFonts w:ascii="Calibri" w:eastAsia="Calibri" w:hAnsi="Calibri" w:cs="Calibri"/>
              </w:rPr>
              <w:t>We will be providing recommendations as to how the exploits that we have carried out can be prevented and how the vulnerabilities exploited can be patched if applicable.</w:t>
            </w:r>
          </w:p>
          <w:p w14:paraId="16500FA8" w14:textId="3EA4F600" w:rsidR="411FE9DB" w:rsidRDefault="411FE9DB" w:rsidP="5182CEB1"/>
          <w:p w14:paraId="79B2F5C2" w14:textId="307A422B" w:rsidR="411FE9DB" w:rsidRDefault="411FE9DB" w:rsidP="3A126BE5"/>
          <w:p w14:paraId="21EA3136" w14:textId="5C871F4B" w:rsidR="411FE9DB" w:rsidRDefault="411FE9DB" w:rsidP="3A126BE5"/>
        </w:tc>
        <w:tc>
          <w:tcPr>
            <w:tcW w:w="2460" w:type="dxa"/>
            <w:vMerge w:val="restart"/>
          </w:tcPr>
          <w:p w14:paraId="0957E23C" w14:textId="7E729F7F" w:rsidR="411FE9DB" w:rsidRDefault="411FE9DB" w:rsidP="411FE9DB">
            <w:pPr>
              <w:rPr>
                <w:rFonts w:ascii="Arial" w:eastAsia="Arial" w:hAnsi="Arial" w:cs="Arial"/>
              </w:rPr>
            </w:pPr>
          </w:p>
        </w:tc>
      </w:tr>
      <w:tr w:rsidR="5314016F" w14:paraId="252FE969" w14:textId="77777777" w:rsidTr="005643AC">
        <w:tc>
          <w:tcPr>
            <w:tcW w:w="690" w:type="dxa"/>
            <w:vMerge/>
          </w:tcPr>
          <w:p w14:paraId="0A2B516E" w14:textId="77777777" w:rsidR="004531F7" w:rsidRDefault="004531F7"/>
        </w:tc>
        <w:tc>
          <w:tcPr>
            <w:tcW w:w="1811" w:type="dxa"/>
            <w:vMerge/>
          </w:tcPr>
          <w:p w14:paraId="6A726408" w14:textId="77777777" w:rsidR="004531F7" w:rsidRDefault="004531F7"/>
        </w:tc>
        <w:tc>
          <w:tcPr>
            <w:tcW w:w="3139" w:type="dxa"/>
          </w:tcPr>
          <w:p w14:paraId="2A0D9460" w14:textId="179BB211" w:rsidR="6977E130" w:rsidRDefault="361DB21F" w:rsidP="694F9A0E">
            <w:pPr>
              <w:spacing w:line="259" w:lineRule="auto"/>
              <w:rPr>
                <w:rFonts w:ascii="Arial" w:eastAsia="Arial" w:hAnsi="Arial" w:cs="Arial"/>
              </w:rPr>
            </w:pPr>
            <w:r w:rsidRPr="694F9A0E">
              <w:rPr>
                <w:rFonts w:ascii="Arial" w:eastAsia="Arial" w:hAnsi="Arial" w:cs="Arial"/>
              </w:rPr>
              <w:t>Chia Ping Yi Alston</w:t>
            </w:r>
          </w:p>
        </w:tc>
        <w:tc>
          <w:tcPr>
            <w:tcW w:w="1376" w:type="dxa"/>
            <w:vMerge/>
          </w:tcPr>
          <w:p w14:paraId="38578634" w14:textId="77777777" w:rsidR="004531F7" w:rsidRDefault="004531F7"/>
        </w:tc>
        <w:tc>
          <w:tcPr>
            <w:tcW w:w="1580" w:type="dxa"/>
          </w:tcPr>
          <w:p w14:paraId="689DC878" w14:textId="02528F4A" w:rsidR="09A7330C" w:rsidRPr="14445BB1" w:rsidRDefault="09A7330C" w:rsidP="195C3A7F">
            <w:pPr>
              <w:rPr>
                <w:rFonts w:ascii="Arial" w:eastAsia="Arial" w:hAnsi="Arial" w:cs="Arial"/>
              </w:rPr>
            </w:pPr>
            <w:r w:rsidRPr="14445BB1">
              <w:rPr>
                <w:rFonts w:ascii="Arial" w:eastAsia="Arial" w:hAnsi="Arial" w:cs="Arial"/>
              </w:rPr>
              <w:t>92975567</w:t>
            </w:r>
          </w:p>
        </w:tc>
        <w:tc>
          <w:tcPr>
            <w:tcW w:w="2878" w:type="dxa"/>
            <w:vMerge/>
          </w:tcPr>
          <w:p w14:paraId="60CF09DE" w14:textId="77777777" w:rsidR="004531F7" w:rsidRDefault="004531F7"/>
        </w:tc>
        <w:tc>
          <w:tcPr>
            <w:tcW w:w="12617" w:type="dxa"/>
            <w:vMerge/>
          </w:tcPr>
          <w:p w14:paraId="63F15BA8" w14:textId="77777777" w:rsidR="004531F7" w:rsidRDefault="004531F7"/>
        </w:tc>
        <w:tc>
          <w:tcPr>
            <w:tcW w:w="2460" w:type="dxa"/>
            <w:vMerge/>
          </w:tcPr>
          <w:p w14:paraId="17F13A77" w14:textId="77777777" w:rsidR="004531F7" w:rsidRDefault="004531F7"/>
        </w:tc>
      </w:tr>
      <w:tr w:rsidR="5314016F" w14:paraId="2098CF6C" w14:textId="77777777" w:rsidTr="005643AC">
        <w:tc>
          <w:tcPr>
            <w:tcW w:w="690" w:type="dxa"/>
            <w:vMerge/>
          </w:tcPr>
          <w:p w14:paraId="33214859" w14:textId="77777777" w:rsidR="004531F7" w:rsidRDefault="004531F7"/>
        </w:tc>
        <w:tc>
          <w:tcPr>
            <w:tcW w:w="1811" w:type="dxa"/>
            <w:vMerge/>
          </w:tcPr>
          <w:p w14:paraId="0C2434C1" w14:textId="77777777" w:rsidR="004531F7" w:rsidRDefault="004531F7"/>
        </w:tc>
        <w:tc>
          <w:tcPr>
            <w:tcW w:w="3139" w:type="dxa"/>
          </w:tcPr>
          <w:p w14:paraId="31D408DC" w14:textId="1D707B5A" w:rsidR="6977E130" w:rsidRDefault="7448D562" w:rsidP="1B2229D4">
            <w:pPr>
              <w:rPr>
                <w:rFonts w:ascii="Arial" w:eastAsia="Arial" w:hAnsi="Arial" w:cs="Arial"/>
              </w:rPr>
            </w:pPr>
            <w:r w:rsidRPr="1A59C96F">
              <w:rPr>
                <w:rFonts w:ascii="Arial" w:eastAsia="Arial" w:hAnsi="Arial" w:cs="Arial"/>
              </w:rPr>
              <w:t>Thaddeus</w:t>
            </w:r>
            <w:r w:rsidR="4BF012B7" w:rsidRPr="1A59C96F">
              <w:rPr>
                <w:rFonts w:ascii="Arial" w:eastAsia="Arial" w:hAnsi="Arial" w:cs="Arial"/>
              </w:rPr>
              <w:t xml:space="preserve"> Teo E Kai</w:t>
            </w:r>
          </w:p>
        </w:tc>
        <w:tc>
          <w:tcPr>
            <w:tcW w:w="1376" w:type="dxa"/>
            <w:vMerge/>
          </w:tcPr>
          <w:p w14:paraId="516AB0E4" w14:textId="77777777" w:rsidR="004531F7" w:rsidRDefault="004531F7"/>
        </w:tc>
        <w:tc>
          <w:tcPr>
            <w:tcW w:w="1580" w:type="dxa"/>
          </w:tcPr>
          <w:p w14:paraId="3814BB0D" w14:textId="385A5A4F" w:rsidR="195C3A7F" w:rsidRDefault="4BF012B7" w:rsidP="195C3A7F">
            <w:pPr>
              <w:rPr>
                <w:rFonts w:ascii="Arial" w:eastAsia="Arial" w:hAnsi="Arial" w:cs="Arial"/>
              </w:rPr>
            </w:pPr>
            <w:r w:rsidRPr="1A59C96F">
              <w:rPr>
                <w:rFonts w:ascii="Arial" w:eastAsia="Arial" w:hAnsi="Arial" w:cs="Arial"/>
              </w:rPr>
              <w:t>97331244</w:t>
            </w:r>
          </w:p>
        </w:tc>
        <w:tc>
          <w:tcPr>
            <w:tcW w:w="2878" w:type="dxa"/>
            <w:vMerge/>
          </w:tcPr>
          <w:p w14:paraId="70C866E1" w14:textId="77777777" w:rsidR="004531F7" w:rsidRDefault="004531F7"/>
        </w:tc>
        <w:tc>
          <w:tcPr>
            <w:tcW w:w="12617" w:type="dxa"/>
            <w:vMerge/>
          </w:tcPr>
          <w:p w14:paraId="0FF83681" w14:textId="77777777" w:rsidR="004531F7" w:rsidRDefault="004531F7"/>
        </w:tc>
        <w:tc>
          <w:tcPr>
            <w:tcW w:w="2460" w:type="dxa"/>
            <w:vMerge/>
          </w:tcPr>
          <w:p w14:paraId="6E501ABD" w14:textId="77777777" w:rsidR="004531F7" w:rsidRDefault="004531F7"/>
        </w:tc>
      </w:tr>
      <w:tr w:rsidR="009712AF" w14:paraId="5C5EE43B" w14:textId="77777777" w:rsidTr="005643AC">
        <w:trPr>
          <w:trHeight w:val="295"/>
        </w:trPr>
        <w:tc>
          <w:tcPr>
            <w:tcW w:w="690" w:type="dxa"/>
            <w:vMerge w:val="restart"/>
          </w:tcPr>
          <w:p w14:paraId="79351F85" w14:textId="2FFEA6EB" w:rsidR="009712AF" w:rsidRDefault="009712AF" w:rsidP="3A126BE5">
            <w:pPr>
              <w:rPr>
                <w:rFonts w:ascii="Arial" w:eastAsia="Arial" w:hAnsi="Arial" w:cs="Arial"/>
              </w:rPr>
            </w:pPr>
            <w:r w:rsidRPr="3A126BE5">
              <w:rPr>
                <w:rFonts w:ascii="Arial" w:eastAsia="Arial" w:hAnsi="Arial" w:cs="Arial"/>
              </w:rPr>
              <w:t>24</w:t>
            </w:r>
          </w:p>
        </w:tc>
        <w:tc>
          <w:tcPr>
            <w:tcW w:w="1811" w:type="dxa"/>
            <w:vMerge w:val="restart"/>
          </w:tcPr>
          <w:p w14:paraId="4A6A3E5F" w14:textId="60D4D50A" w:rsidR="009712AF" w:rsidRDefault="009712AF" w:rsidP="3A126BE5">
            <w:pPr>
              <w:rPr>
                <w:rFonts w:eastAsiaTheme="minorEastAsia"/>
                <w:sz w:val="24"/>
                <w:szCs w:val="24"/>
              </w:rPr>
            </w:pPr>
            <w:r w:rsidRPr="3A126BE5">
              <w:rPr>
                <w:rFonts w:eastAsiaTheme="minorEastAsia"/>
                <w:sz w:val="24"/>
                <w:szCs w:val="24"/>
              </w:rPr>
              <w:t>Team Strawberry</w:t>
            </w:r>
          </w:p>
        </w:tc>
        <w:tc>
          <w:tcPr>
            <w:tcW w:w="3139" w:type="dxa"/>
          </w:tcPr>
          <w:p w14:paraId="0360E3FC" w14:textId="49518BE5" w:rsidR="009712AF" w:rsidRDefault="009712AF" w:rsidP="3A126BE5">
            <w:pPr>
              <w:rPr>
                <w:rFonts w:ascii="Arial" w:eastAsia="Arial" w:hAnsi="Arial" w:cs="Arial"/>
              </w:rPr>
            </w:pPr>
            <w:r>
              <w:rPr>
                <w:rFonts w:ascii="Arial" w:eastAsia="Arial" w:hAnsi="Arial" w:cs="Arial"/>
              </w:rPr>
              <w:t>Soh Liu Jing Mabel</w:t>
            </w:r>
          </w:p>
        </w:tc>
        <w:tc>
          <w:tcPr>
            <w:tcW w:w="1376" w:type="dxa"/>
            <w:vMerge w:val="restart"/>
          </w:tcPr>
          <w:p w14:paraId="35E43CAD" w14:textId="4EAEEDE9" w:rsidR="009712AF" w:rsidRDefault="009712AF" w:rsidP="3A126BE5">
            <w:pPr>
              <w:rPr>
                <w:rFonts w:ascii="Arial" w:eastAsia="Arial" w:hAnsi="Arial" w:cs="Arial"/>
              </w:rPr>
            </w:pPr>
            <w:r>
              <w:rPr>
                <w:rFonts w:ascii="Arial" w:eastAsia="Arial" w:hAnsi="Arial" w:cs="Arial"/>
              </w:rPr>
              <w:t>CSF02</w:t>
            </w:r>
          </w:p>
        </w:tc>
        <w:tc>
          <w:tcPr>
            <w:tcW w:w="1580" w:type="dxa"/>
            <w:vMerge w:val="restart"/>
          </w:tcPr>
          <w:p w14:paraId="0009E887" w14:textId="201D233E" w:rsidR="009712AF" w:rsidRDefault="009712AF" w:rsidP="3A126BE5">
            <w:pPr>
              <w:rPr>
                <w:rFonts w:ascii="Arial" w:eastAsia="Arial" w:hAnsi="Arial" w:cs="Arial"/>
              </w:rPr>
            </w:pPr>
          </w:p>
        </w:tc>
        <w:tc>
          <w:tcPr>
            <w:tcW w:w="2878" w:type="dxa"/>
            <w:vMerge w:val="restart"/>
          </w:tcPr>
          <w:p w14:paraId="03EDC201" w14:textId="12D43709" w:rsidR="009712AF" w:rsidRDefault="00D0292E" w:rsidP="3A126BE5">
            <w:pPr>
              <w:rPr>
                <w:rFonts w:ascii="Arial" w:eastAsia="Arial" w:hAnsi="Arial" w:cs="Arial"/>
              </w:rPr>
            </w:pPr>
            <w:r>
              <w:rPr>
                <w:rFonts w:ascii="Arial" w:eastAsia="Arial" w:hAnsi="Arial" w:cs="Arial"/>
              </w:rPr>
              <w:t xml:space="preserve">Exploitation of </w:t>
            </w:r>
            <w:r w:rsidR="00D80B18">
              <w:rPr>
                <w:rFonts w:ascii="Arial" w:eastAsia="Arial" w:hAnsi="Arial" w:cs="Arial"/>
              </w:rPr>
              <w:t xml:space="preserve">workstation and database server </w:t>
            </w:r>
            <w:r w:rsidR="00E063F7">
              <w:rPr>
                <w:rFonts w:ascii="Arial" w:eastAsia="Arial" w:hAnsi="Arial" w:cs="Arial"/>
              </w:rPr>
              <w:t>through remote code execution.</w:t>
            </w:r>
          </w:p>
        </w:tc>
        <w:tc>
          <w:tcPr>
            <w:tcW w:w="12617" w:type="dxa"/>
            <w:vMerge w:val="restart"/>
          </w:tcPr>
          <w:p w14:paraId="067A5C0E" w14:textId="77777777" w:rsidR="009712AF" w:rsidRDefault="006415B9" w:rsidP="005F1C9D">
            <w:pPr>
              <w:pStyle w:val="Heading1"/>
              <w:outlineLvl w:val="0"/>
            </w:pPr>
            <w:r>
              <w:t>Case Scenario</w:t>
            </w:r>
          </w:p>
          <w:p w14:paraId="4FF19D04" w14:textId="1DA311B8" w:rsidR="006415B9" w:rsidRDefault="4D370B77" w:rsidP="006415B9">
            <w:r>
              <w:t>Gold Coin company has been targeted by hackers to conduct an attack on to steal valuable data/crash the company’s system. The hackers are targeting the company’s valuable data that can be stolen for financial gains, since the company is found to have an insecure system that is easy to hack into. Hackers manage to hack into the company network.</w:t>
            </w:r>
          </w:p>
          <w:p w14:paraId="416B2A06" w14:textId="15C330BD" w:rsidR="00EC2656" w:rsidRDefault="00EC2656" w:rsidP="00EC2656">
            <w:pPr>
              <w:pStyle w:val="Heading1"/>
              <w:outlineLvl w:val="0"/>
            </w:pPr>
            <w:r>
              <w:t>Net</w:t>
            </w:r>
            <w:r w:rsidR="005F1C9D">
              <w:t>work Diagram</w:t>
            </w:r>
          </w:p>
          <w:p w14:paraId="4082C4F5" w14:textId="546FE376" w:rsidR="54E1B452" w:rsidRDefault="54E1B452" w:rsidP="54E1B452"/>
          <w:p w14:paraId="0FB2C82D" w14:textId="35FF122F" w:rsidR="006D3276" w:rsidRDefault="01A7289B" w:rsidP="006415B9">
            <w:r>
              <w:rPr>
                <w:noProof/>
              </w:rPr>
              <w:drawing>
                <wp:inline distT="0" distB="0" distL="0" distR="0" wp14:anchorId="15697057" wp14:editId="59B34D60">
                  <wp:extent cx="7644764" cy="3409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76">
                            <a:extLst>
                              <a:ext uri="{28A0092B-C50C-407E-A947-70E740481C1C}">
                                <a14:useLocalDpi xmlns:a14="http://schemas.microsoft.com/office/drawing/2010/main" val="0"/>
                              </a:ext>
                            </a:extLst>
                          </a:blip>
                          <a:stretch>
                            <a:fillRect/>
                          </a:stretch>
                        </pic:blipFill>
                        <pic:spPr>
                          <a:xfrm>
                            <a:off x="0" y="0"/>
                            <a:ext cx="7644764" cy="3409950"/>
                          </a:xfrm>
                          <a:prstGeom prst="rect">
                            <a:avLst/>
                          </a:prstGeom>
                        </pic:spPr>
                      </pic:pic>
                    </a:graphicData>
                  </a:graphic>
                </wp:inline>
              </w:drawing>
            </w:r>
          </w:p>
          <w:p w14:paraId="2FCD4EFC" w14:textId="64E063A7" w:rsidR="0030266D" w:rsidRDefault="0030266D" w:rsidP="0030266D">
            <w:pPr>
              <w:pStyle w:val="Heading1"/>
              <w:outlineLvl w:val="0"/>
            </w:pPr>
            <w:r>
              <w:t>Setup</w:t>
            </w:r>
          </w:p>
          <w:p w14:paraId="725BD5B6" w14:textId="77777777" w:rsidR="00330602" w:rsidRDefault="0030266D" w:rsidP="00330602">
            <w:pPr>
              <w:pStyle w:val="Heading2"/>
              <w:outlineLvl w:val="1"/>
            </w:pPr>
            <w:r>
              <w:t>Victim’s side</w:t>
            </w:r>
          </w:p>
          <w:p w14:paraId="31B431DA" w14:textId="77777777" w:rsidR="00330602" w:rsidRDefault="00330602" w:rsidP="002241F8">
            <w:pPr>
              <w:pStyle w:val="ListParagraph"/>
              <w:numPr>
                <w:ilvl w:val="0"/>
                <w:numId w:val="57"/>
              </w:numPr>
            </w:pPr>
            <w:r>
              <w:t>Workstation: Windows 10 VM</w:t>
            </w:r>
          </w:p>
          <w:p w14:paraId="68E93F13" w14:textId="5276E2D5" w:rsidR="00330602" w:rsidRDefault="002A193D" w:rsidP="002241F8">
            <w:pPr>
              <w:pStyle w:val="ListParagraph"/>
              <w:numPr>
                <w:ilvl w:val="0"/>
                <w:numId w:val="57"/>
              </w:numPr>
            </w:pPr>
            <w:r>
              <w:t xml:space="preserve">Database </w:t>
            </w:r>
            <w:r w:rsidR="00330602">
              <w:t>Server: Windows Server 2016 VM</w:t>
            </w:r>
          </w:p>
          <w:p w14:paraId="4B7363F5" w14:textId="77777777" w:rsidR="003F6C6F" w:rsidRDefault="003F6C6F" w:rsidP="003F6C6F">
            <w:pPr>
              <w:ind w:left="360"/>
            </w:pPr>
          </w:p>
          <w:p w14:paraId="6C3A894F" w14:textId="77777777" w:rsidR="003F6C6F" w:rsidRDefault="70CE0FED" w:rsidP="003F6C6F">
            <w:pPr>
              <w:pStyle w:val="Heading2"/>
              <w:outlineLvl w:val="1"/>
            </w:pPr>
            <w:r>
              <w:t>Attacker’s side</w:t>
            </w:r>
          </w:p>
          <w:p w14:paraId="35094DAC" w14:textId="4A27971C" w:rsidR="00BD1B12" w:rsidRDefault="003962C2" w:rsidP="002241F8">
            <w:pPr>
              <w:pStyle w:val="ListParagraph"/>
              <w:numPr>
                <w:ilvl w:val="0"/>
                <w:numId w:val="58"/>
              </w:numPr>
            </w:pPr>
            <w:r>
              <w:t>Kali Linux 2021.1 VM</w:t>
            </w:r>
          </w:p>
          <w:p w14:paraId="16911901" w14:textId="77777777" w:rsidR="00BD1B12" w:rsidRDefault="29D4303E" w:rsidP="00756DBD">
            <w:pPr>
              <w:pStyle w:val="Heading1"/>
              <w:outlineLvl w:val="0"/>
            </w:pPr>
            <w:r>
              <w:t>Exploitation</w:t>
            </w:r>
          </w:p>
          <w:p w14:paraId="581FD5FA" w14:textId="0290A889" w:rsidR="42126E56" w:rsidRDefault="00A04A3B" w:rsidP="54E1B452">
            <w:pPr>
              <w:rPr>
                <w:u w:val="single"/>
              </w:rPr>
            </w:pPr>
            <w:r>
              <w:rPr>
                <w:u w:val="single"/>
              </w:rPr>
              <w:t>Victim’s</w:t>
            </w:r>
            <w:r w:rsidR="42126E56" w:rsidRPr="54E1B452">
              <w:rPr>
                <w:u w:val="single"/>
              </w:rPr>
              <w:t xml:space="preserve"> Workstation (Windows 10)</w:t>
            </w:r>
          </w:p>
          <w:p w14:paraId="3F93448B" w14:textId="39F49206" w:rsidR="00C01F31" w:rsidRDefault="34314E97" w:rsidP="002241F8">
            <w:pPr>
              <w:pStyle w:val="ListParagraph"/>
              <w:numPr>
                <w:ilvl w:val="0"/>
                <w:numId w:val="61"/>
              </w:numPr>
              <w:rPr>
                <w:rFonts w:eastAsiaTheme="minorEastAsia"/>
              </w:rPr>
            </w:pPr>
            <w:r>
              <w:t xml:space="preserve">CVE-2019-1181 </w:t>
            </w:r>
            <w:r w:rsidR="0B5FD6B0">
              <w:t xml:space="preserve">- </w:t>
            </w:r>
            <w:r w:rsidR="718077F8">
              <w:t xml:space="preserve">Remote Code Execution vulnerability </w:t>
            </w:r>
          </w:p>
          <w:p w14:paraId="1AED4853" w14:textId="727C54A9" w:rsidR="00756DBD" w:rsidRDefault="00347EBA" w:rsidP="54E1B452">
            <w:pPr>
              <w:spacing w:line="257" w:lineRule="auto"/>
              <w:rPr>
                <w:rFonts w:ascii="Calibri" w:eastAsia="Calibri" w:hAnsi="Calibri" w:cs="Calibri"/>
              </w:rPr>
            </w:pPr>
            <w:hyperlink r:id="rId77">
              <w:r w:rsidR="7755B28D" w:rsidRPr="54E1B452">
                <w:rPr>
                  <w:rStyle w:val="Hyperlink"/>
                  <w:rFonts w:ascii="Calibri" w:eastAsia="Calibri" w:hAnsi="Calibri" w:cs="Calibri"/>
                </w:rPr>
                <w:t>https://www.cvedetails.com/cve-details.php?t=1&amp;cve_id=CVE-2019-1181</w:t>
              </w:r>
            </w:hyperlink>
          </w:p>
          <w:p w14:paraId="41B7969E" w14:textId="304B4851" w:rsidR="00756DBD" w:rsidRDefault="7755B28D" w:rsidP="002241F8">
            <w:pPr>
              <w:pStyle w:val="ListParagraph"/>
              <w:numPr>
                <w:ilvl w:val="0"/>
                <w:numId w:val="61"/>
              </w:numPr>
              <w:rPr>
                <w:rFonts w:eastAsiaTheme="minorEastAsia"/>
              </w:rPr>
            </w:pPr>
            <w:r>
              <w:t>CVE-2019-0787 - Remote Code Execution vulnerability (backup plan)</w:t>
            </w:r>
          </w:p>
          <w:p w14:paraId="346C4A3D" w14:textId="5C27CFCD" w:rsidR="008F7189" w:rsidRDefault="00347EBA" w:rsidP="54E1B452">
            <w:pPr>
              <w:spacing w:line="257" w:lineRule="auto"/>
              <w:rPr>
                <w:rFonts w:ascii="Calibri" w:eastAsia="Calibri" w:hAnsi="Calibri" w:cs="Calibri"/>
              </w:rPr>
            </w:pPr>
            <w:hyperlink r:id="rId78">
              <w:r w:rsidR="18F63AC1" w:rsidRPr="54E1B452">
                <w:rPr>
                  <w:rStyle w:val="Hyperlink"/>
                  <w:rFonts w:ascii="Calibri" w:eastAsia="Calibri" w:hAnsi="Calibri" w:cs="Calibri"/>
                </w:rPr>
                <w:t>https://www.cvedetails.com/cve-details.php?t=1&amp;cve_id=CVE-2019-0787</w:t>
              </w:r>
            </w:hyperlink>
          </w:p>
          <w:p w14:paraId="7A523C38" w14:textId="57F3E1D1" w:rsidR="008F7189" w:rsidRDefault="008F7189" w:rsidP="54E1B452"/>
          <w:p w14:paraId="7B6D0B5D" w14:textId="64DCA318" w:rsidR="4ED4220F" w:rsidRDefault="00A04A3B" w:rsidP="54E1B452">
            <w:pPr>
              <w:rPr>
                <w:u w:val="single"/>
              </w:rPr>
            </w:pPr>
            <w:r>
              <w:rPr>
                <w:u w:val="single"/>
              </w:rPr>
              <w:t xml:space="preserve">Database </w:t>
            </w:r>
            <w:r w:rsidR="4ED4220F" w:rsidRPr="54E1B452">
              <w:rPr>
                <w:u w:val="single"/>
              </w:rPr>
              <w:t>Server</w:t>
            </w:r>
          </w:p>
          <w:p w14:paraId="14E61A8C" w14:textId="66A19854" w:rsidR="056F3954" w:rsidRDefault="056F3954" w:rsidP="002241F8">
            <w:pPr>
              <w:pStyle w:val="ListParagraph"/>
              <w:numPr>
                <w:ilvl w:val="0"/>
                <w:numId w:val="60"/>
              </w:numPr>
              <w:rPr>
                <w:rFonts w:eastAsiaTheme="minorEastAsia"/>
                <w:u w:val="single"/>
              </w:rPr>
            </w:pPr>
            <w:r>
              <w:t xml:space="preserve">CVE-2017-8565 - </w:t>
            </w:r>
            <w:r w:rsidRPr="54E1B452">
              <w:rPr>
                <w:rFonts w:ascii="Calibri" w:eastAsia="Calibri" w:hAnsi="Calibri" w:cs="Calibri"/>
              </w:rPr>
              <w:t xml:space="preserve">Remote code execution on </w:t>
            </w:r>
            <w:r w:rsidR="006C2976">
              <w:rPr>
                <w:rFonts w:ascii="Calibri" w:eastAsia="Calibri" w:hAnsi="Calibri" w:cs="Calibri"/>
              </w:rPr>
              <w:t>Windows</w:t>
            </w:r>
            <w:r w:rsidR="1E6FF74A" w:rsidRPr="54E1B452">
              <w:rPr>
                <w:rFonts w:ascii="Calibri" w:eastAsia="Calibri" w:hAnsi="Calibri" w:cs="Calibri"/>
              </w:rPr>
              <w:t xml:space="preserve"> </w:t>
            </w:r>
            <w:r w:rsidRPr="54E1B452">
              <w:rPr>
                <w:rFonts w:ascii="Calibri" w:eastAsia="Calibri" w:hAnsi="Calibri" w:cs="Calibri"/>
              </w:rPr>
              <w:t>server</w:t>
            </w:r>
          </w:p>
          <w:p w14:paraId="4F5495FB" w14:textId="528C71A5" w:rsidR="79AA70CF" w:rsidRDefault="00347EBA" w:rsidP="54E1B452">
            <w:pPr>
              <w:spacing w:line="257" w:lineRule="auto"/>
              <w:rPr>
                <w:rFonts w:ascii="Calibri" w:eastAsia="Calibri" w:hAnsi="Calibri" w:cs="Calibri"/>
              </w:rPr>
            </w:pPr>
            <w:hyperlink r:id="rId79">
              <w:r w:rsidR="79AA70CF" w:rsidRPr="54E1B452">
                <w:rPr>
                  <w:rStyle w:val="Hyperlink"/>
                  <w:rFonts w:ascii="Calibri" w:eastAsia="Calibri" w:hAnsi="Calibri" w:cs="Calibri"/>
                </w:rPr>
                <w:t>https://www.cvedetails.com/cve/CVE-2017-8565/</w:t>
              </w:r>
            </w:hyperlink>
          </w:p>
          <w:p w14:paraId="484EB1A4" w14:textId="7EE5571A" w:rsidR="79AA70CF" w:rsidRDefault="79AA70CF" w:rsidP="002241F8">
            <w:pPr>
              <w:pStyle w:val="ListParagraph"/>
              <w:numPr>
                <w:ilvl w:val="0"/>
                <w:numId w:val="60"/>
              </w:numPr>
              <w:rPr>
                <w:rFonts w:eastAsiaTheme="minorEastAsia"/>
                <w:u w:val="single"/>
              </w:rPr>
            </w:pPr>
            <w:r w:rsidRPr="54E1B452">
              <w:rPr>
                <w:rFonts w:ascii="Calibri" w:eastAsia="Calibri" w:hAnsi="Calibri" w:cs="Calibri"/>
              </w:rPr>
              <w:t>CVE-2017-8463 - Remote code execution on Windows server</w:t>
            </w:r>
            <w:r w:rsidR="00AF4822">
              <w:rPr>
                <w:rFonts w:ascii="Calibri" w:eastAsia="Calibri" w:hAnsi="Calibri" w:cs="Calibri"/>
              </w:rPr>
              <w:t xml:space="preserve"> (backup plan #1)</w:t>
            </w:r>
          </w:p>
          <w:p w14:paraId="4B0086E7" w14:textId="7BC3109B" w:rsidR="79AA70CF" w:rsidRDefault="00347EBA" w:rsidP="54E1B452">
            <w:pPr>
              <w:spacing w:line="257" w:lineRule="auto"/>
              <w:rPr>
                <w:rFonts w:ascii="Calibri" w:eastAsia="Calibri" w:hAnsi="Calibri" w:cs="Calibri"/>
              </w:rPr>
            </w:pPr>
            <w:hyperlink r:id="rId80">
              <w:r w:rsidR="79AA70CF" w:rsidRPr="54E1B452">
                <w:rPr>
                  <w:rStyle w:val="Hyperlink"/>
                  <w:rFonts w:ascii="Calibri" w:eastAsia="Calibri" w:hAnsi="Calibri" w:cs="Calibri"/>
                </w:rPr>
                <w:t>https://www.cvedetails.com/cve/CVE-2017-8463/</w:t>
              </w:r>
            </w:hyperlink>
          </w:p>
          <w:p w14:paraId="413F19E8" w14:textId="32A8E47E" w:rsidR="79AA70CF" w:rsidRDefault="79AA70CF" w:rsidP="002241F8">
            <w:pPr>
              <w:pStyle w:val="ListParagraph"/>
              <w:numPr>
                <w:ilvl w:val="0"/>
                <w:numId w:val="60"/>
              </w:numPr>
              <w:rPr>
                <w:rFonts w:eastAsiaTheme="minorEastAsia"/>
                <w:u w:val="single"/>
              </w:rPr>
            </w:pPr>
            <w:r w:rsidRPr="54E1B452">
              <w:rPr>
                <w:rFonts w:ascii="Calibri" w:eastAsia="Calibri" w:hAnsi="Calibri" w:cs="Calibri"/>
              </w:rPr>
              <w:t>CVE-2017-0292 - Remote code execution on Windows server</w:t>
            </w:r>
            <w:r w:rsidR="00AF4822">
              <w:rPr>
                <w:rFonts w:ascii="Calibri" w:eastAsia="Calibri" w:hAnsi="Calibri" w:cs="Calibri"/>
              </w:rPr>
              <w:t xml:space="preserve"> (backup plan #2)</w:t>
            </w:r>
          </w:p>
          <w:p w14:paraId="0FB57601" w14:textId="0DE9E5ED" w:rsidR="79AA70CF" w:rsidRDefault="00347EBA" w:rsidP="54E1B452">
            <w:pPr>
              <w:spacing w:line="257" w:lineRule="auto"/>
              <w:rPr>
                <w:rFonts w:ascii="Calibri" w:eastAsia="Calibri" w:hAnsi="Calibri" w:cs="Calibri"/>
              </w:rPr>
            </w:pPr>
            <w:hyperlink r:id="rId81">
              <w:r w:rsidR="79AA70CF" w:rsidRPr="54E1B452">
                <w:rPr>
                  <w:rStyle w:val="Hyperlink"/>
                  <w:rFonts w:ascii="Calibri" w:eastAsia="Calibri" w:hAnsi="Calibri" w:cs="Calibri"/>
                </w:rPr>
                <w:t>https://www.cvedetails.com/cve/CVE-2017-0291/</w:t>
              </w:r>
            </w:hyperlink>
          </w:p>
          <w:p w14:paraId="7BB1A5AF" w14:textId="6903612C" w:rsidR="54E1B452" w:rsidRDefault="54E1B452" w:rsidP="54E1B452">
            <w:pPr>
              <w:rPr>
                <w:rFonts w:ascii="Calibri" w:eastAsia="Calibri" w:hAnsi="Calibri" w:cs="Calibri"/>
              </w:rPr>
            </w:pPr>
          </w:p>
          <w:p w14:paraId="06663BA7" w14:textId="2F22F29F" w:rsidR="006D3276" w:rsidRDefault="71DE6AF5" w:rsidP="006D3276">
            <w:pPr>
              <w:pStyle w:val="Heading1"/>
              <w:outlineLvl w:val="0"/>
            </w:pPr>
            <w:r>
              <w:t xml:space="preserve">Post-Exploitation Activities </w:t>
            </w:r>
          </w:p>
          <w:p w14:paraId="1B0B2301" w14:textId="77777777" w:rsidR="006D3276" w:rsidRDefault="006D3276" w:rsidP="002241F8">
            <w:pPr>
              <w:pStyle w:val="ListParagraph"/>
              <w:numPr>
                <w:ilvl w:val="0"/>
                <w:numId w:val="59"/>
              </w:numPr>
            </w:pPr>
            <w:r>
              <w:t>Escalation of Privileges</w:t>
            </w:r>
          </w:p>
          <w:p w14:paraId="154A8CB9" w14:textId="77777777" w:rsidR="006D3276" w:rsidRDefault="006D3276" w:rsidP="002241F8">
            <w:pPr>
              <w:pStyle w:val="ListParagraph"/>
              <w:numPr>
                <w:ilvl w:val="0"/>
                <w:numId w:val="59"/>
              </w:numPr>
            </w:pPr>
            <w:r>
              <w:t>Information Gathering</w:t>
            </w:r>
          </w:p>
          <w:p w14:paraId="680540E3" w14:textId="3BAF71E6" w:rsidR="006D3276" w:rsidRDefault="71DE6AF5" w:rsidP="002241F8">
            <w:pPr>
              <w:pStyle w:val="ListParagraph"/>
              <w:numPr>
                <w:ilvl w:val="0"/>
                <w:numId w:val="59"/>
              </w:numPr>
            </w:pPr>
            <w:r>
              <w:t>Screen Capture</w:t>
            </w:r>
          </w:p>
          <w:p w14:paraId="2C9740B3" w14:textId="5BC77E42" w:rsidR="006D3276" w:rsidRPr="00DE6BD0" w:rsidRDefault="71DE6AF5" w:rsidP="002241F8">
            <w:pPr>
              <w:pStyle w:val="ListParagraph"/>
              <w:numPr>
                <w:ilvl w:val="0"/>
                <w:numId w:val="59"/>
              </w:numPr>
            </w:pPr>
            <w:r>
              <w:t>Event log management</w:t>
            </w:r>
          </w:p>
          <w:p w14:paraId="798959C9" w14:textId="77777777" w:rsidR="008F7189" w:rsidRDefault="008F7189" w:rsidP="008F7189"/>
          <w:p w14:paraId="37CE7283" w14:textId="3E0ADC70" w:rsidR="009712AF" w:rsidRPr="00756DBD" w:rsidRDefault="009712AF" w:rsidP="00756DBD"/>
        </w:tc>
        <w:tc>
          <w:tcPr>
            <w:tcW w:w="2460" w:type="dxa"/>
            <w:vMerge w:val="restart"/>
          </w:tcPr>
          <w:p w14:paraId="63EA197C" w14:textId="527404AF" w:rsidR="009712AF" w:rsidRDefault="009712AF" w:rsidP="3A126BE5">
            <w:pPr>
              <w:rPr>
                <w:rFonts w:ascii="Arial" w:eastAsia="Arial" w:hAnsi="Arial" w:cs="Arial"/>
              </w:rPr>
            </w:pPr>
          </w:p>
        </w:tc>
      </w:tr>
      <w:tr w:rsidR="009712AF" w14:paraId="50C05482" w14:textId="77777777" w:rsidTr="005643AC">
        <w:trPr>
          <w:trHeight w:val="295"/>
        </w:trPr>
        <w:tc>
          <w:tcPr>
            <w:tcW w:w="690" w:type="dxa"/>
            <w:vMerge/>
          </w:tcPr>
          <w:p w14:paraId="0F88E714" w14:textId="77777777" w:rsidR="009712AF" w:rsidRPr="3A126BE5" w:rsidRDefault="009712AF" w:rsidP="3A126BE5">
            <w:pPr>
              <w:rPr>
                <w:rFonts w:ascii="Arial" w:eastAsia="Arial" w:hAnsi="Arial" w:cs="Arial"/>
              </w:rPr>
            </w:pPr>
          </w:p>
        </w:tc>
        <w:tc>
          <w:tcPr>
            <w:tcW w:w="1811" w:type="dxa"/>
            <w:vMerge/>
          </w:tcPr>
          <w:p w14:paraId="1215B3D9" w14:textId="77777777" w:rsidR="009712AF" w:rsidRPr="3A126BE5" w:rsidRDefault="009712AF" w:rsidP="3A126BE5">
            <w:pPr>
              <w:rPr>
                <w:rFonts w:eastAsiaTheme="minorEastAsia"/>
                <w:sz w:val="24"/>
                <w:szCs w:val="24"/>
              </w:rPr>
            </w:pPr>
          </w:p>
        </w:tc>
        <w:tc>
          <w:tcPr>
            <w:tcW w:w="3139" w:type="dxa"/>
          </w:tcPr>
          <w:p w14:paraId="65A14D8B" w14:textId="33643DCC" w:rsidR="009712AF" w:rsidRDefault="009712AF" w:rsidP="3A126BE5">
            <w:pPr>
              <w:rPr>
                <w:rFonts w:ascii="Arial" w:eastAsia="Arial" w:hAnsi="Arial" w:cs="Arial"/>
              </w:rPr>
            </w:pPr>
            <w:r>
              <w:rPr>
                <w:rFonts w:ascii="Arial" w:eastAsia="Arial" w:hAnsi="Arial" w:cs="Arial"/>
              </w:rPr>
              <w:t>Soh Qi Hui Selina</w:t>
            </w:r>
          </w:p>
        </w:tc>
        <w:tc>
          <w:tcPr>
            <w:tcW w:w="1376" w:type="dxa"/>
            <w:vMerge/>
          </w:tcPr>
          <w:p w14:paraId="7828B2CC" w14:textId="77777777" w:rsidR="009712AF" w:rsidRDefault="009712AF" w:rsidP="3A126BE5">
            <w:pPr>
              <w:rPr>
                <w:rFonts w:ascii="Arial" w:eastAsia="Arial" w:hAnsi="Arial" w:cs="Arial"/>
              </w:rPr>
            </w:pPr>
          </w:p>
        </w:tc>
        <w:tc>
          <w:tcPr>
            <w:tcW w:w="1580" w:type="dxa"/>
            <w:vMerge/>
          </w:tcPr>
          <w:p w14:paraId="4C602C20" w14:textId="77777777" w:rsidR="009712AF" w:rsidRDefault="009712AF" w:rsidP="3A126BE5">
            <w:pPr>
              <w:rPr>
                <w:rFonts w:ascii="Arial" w:eastAsia="Arial" w:hAnsi="Arial" w:cs="Arial"/>
              </w:rPr>
            </w:pPr>
          </w:p>
        </w:tc>
        <w:tc>
          <w:tcPr>
            <w:tcW w:w="2878" w:type="dxa"/>
            <w:vMerge/>
          </w:tcPr>
          <w:p w14:paraId="2089B6BF" w14:textId="77777777" w:rsidR="009712AF" w:rsidRDefault="009712AF" w:rsidP="3A126BE5">
            <w:pPr>
              <w:rPr>
                <w:rFonts w:ascii="Arial" w:eastAsia="Arial" w:hAnsi="Arial" w:cs="Arial"/>
              </w:rPr>
            </w:pPr>
          </w:p>
        </w:tc>
        <w:tc>
          <w:tcPr>
            <w:tcW w:w="12617" w:type="dxa"/>
            <w:vMerge/>
          </w:tcPr>
          <w:p w14:paraId="5E347F2C" w14:textId="77777777" w:rsidR="009712AF" w:rsidRDefault="009712AF" w:rsidP="3A126BE5">
            <w:pPr>
              <w:pStyle w:val="Heading2"/>
              <w:outlineLvl w:val="1"/>
              <w:rPr>
                <w:rFonts w:ascii="Calibri Light" w:eastAsia="SimSun" w:hAnsi="Calibri Light" w:cs="Times New Roman"/>
              </w:rPr>
            </w:pPr>
          </w:p>
        </w:tc>
        <w:tc>
          <w:tcPr>
            <w:tcW w:w="2460" w:type="dxa"/>
            <w:vMerge/>
          </w:tcPr>
          <w:p w14:paraId="1EFFA742" w14:textId="77777777" w:rsidR="009712AF" w:rsidRDefault="009712AF" w:rsidP="3A126BE5">
            <w:pPr>
              <w:rPr>
                <w:rFonts w:ascii="Arial" w:eastAsia="Arial" w:hAnsi="Arial" w:cs="Arial"/>
              </w:rPr>
            </w:pPr>
          </w:p>
        </w:tc>
      </w:tr>
      <w:tr w:rsidR="5182CEB1" w14:paraId="701A9ACF" w14:textId="77777777" w:rsidTr="005643AC">
        <w:tc>
          <w:tcPr>
            <w:tcW w:w="690" w:type="dxa"/>
            <w:vMerge w:val="restart"/>
          </w:tcPr>
          <w:p w14:paraId="4B299A11" w14:textId="4219E332" w:rsidR="70E36183" w:rsidRDefault="70E36183" w:rsidP="5182CEB1">
            <w:pPr>
              <w:rPr>
                <w:rFonts w:ascii="Arial" w:eastAsia="Arial" w:hAnsi="Arial" w:cs="Arial"/>
              </w:rPr>
            </w:pPr>
            <w:r w:rsidRPr="5182CEB1">
              <w:rPr>
                <w:rFonts w:ascii="Arial" w:eastAsia="Arial" w:hAnsi="Arial" w:cs="Arial"/>
              </w:rPr>
              <w:t>25</w:t>
            </w:r>
          </w:p>
        </w:tc>
        <w:tc>
          <w:tcPr>
            <w:tcW w:w="1811" w:type="dxa"/>
            <w:vMerge w:val="restart"/>
          </w:tcPr>
          <w:p w14:paraId="64094CD5" w14:textId="1A6BC8E3" w:rsidR="70E36183" w:rsidRDefault="70E36183" w:rsidP="1A79EFCD">
            <w:pPr>
              <w:rPr>
                <w:rFonts w:eastAsiaTheme="minorEastAsia"/>
                <w:sz w:val="24"/>
                <w:szCs w:val="24"/>
              </w:rPr>
            </w:pPr>
            <w:r w:rsidRPr="1A79EFCD">
              <w:rPr>
                <w:rFonts w:eastAsiaTheme="minorEastAsia"/>
                <w:sz w:val="24"/>
                <w:szCs w:val="24"/>
              </w:rPr>
              <w:t xml:space="preserve">Team </w:t>
            </w:r>
            <w:proofErr w:type="spellStart"/>
            <w:r w:rsidR="1FB8739C" w:rsidRPr="1A79EFCD">
              <w:rPr>
                <w:rFonts w:eastAsiaTheme="minorEastAsia"/>
                <w:sz w:val="24"/>
                <w:szCs w:val="24"/>
              </w:rPr>
              <w:t>T</w:t>
            </w:r>
            <w:r w:rsidRPr="1A79EFCD">
              <w:rPr>
                <w:rFonts w:eastAsiaTheme="minorEastAsia"/>
                <w:sz w:val="24"/>
                <w:szCs w:val="24"/>
              </w:rPr>
              <w:t>ami</w:t>
            </w:r>
            <w:r w:rsidR="78488AE7" w:rsidRPr="1A79EFCD">
              <w:rPr>
                <w:rFonts w:eastAsiaTheme="minorEastAsia"/>
                <w:sz w:val="24"/>
                <w:szCs w:val="24"/>
              </w:rPr>
              <w:t>R</w:t>
            </w:r>
            <w:r w:rsidRPr="1A79EFCD">
              <w:rPr>
                <w:rFonts w:eastAsiaTheme="minorEastAsia"/>
                <w:sz w:val="24"/>
                <w:szCs w:val="24"/>
              </w:rPr>
              <w:t>oni</w:t>
            </w:r>
            <w:proofErr w:type="spellEnd"/>
          </w:p>
        </w:tc>
        <w:tc>
          <w:tcPr>
            <w:tcW w:w="3139" w:type="dxa"/>
          </w:tcPr>
          <w:p w14:paraId="4B70BCA6" w14:textId="1FCA006E" w:rsidR="70E36183" w:rsidRDefault="70E36183" w:rsidP="5182CEB1">
            <w:pPr>
              <w:rPr>
                <w:rFonts w:ascii="Arial" w:eastAsia="Arial" w:hAnsi="Arial" w:cs="Arial"/>
              </w:rPr>
            </w:pPr>
            <w:r w:rsidRPr="5182CEB1">
              <w:rPr>
                <w:rFonts w:ascii="Arial" w:eastAsia="Arial" w:hAnsi="Arial" w:cs="Arial"/>
              </w:rPr>
              <w:t>Ron Joshua A.</w:t>
            </w:r>
          </w:p>
        </w:tc>
        <w:tc>
          <w:tcPr>
            <w:tcW w:w="1376" w:type="dxa"/>
            <w:vMerge w:val="restart"/>
          </w:tcPr>
          <w:p w14:paraId="650658A4" w14:textId="6609FB08" w:rsidR="70E36183" w:rsidRDefault="70E36183" w:rsidP="5182CEB1">
            <w:pPr>
              <w:rPr>
                <w:rFonts w:ascii="Arial" w:eastAsia="Arial" w:hAnsi="Arial" w:cs="Arial"/>
              </w:rPr>
            </w:pPr>
            <w:r w:rsidRPr="5182CEB1">
              <w:rPr>
                <w:rFonts w:ascii="Arial" w:eastAsia="Arial" w:hAnsi="Arial" w:cs="Arial"/>
              </w:rPr>
              <w:t>CSF03</w:t>
            </w:r>
          </w:p>
        </w:tc>
        <w:tc>
          <w:tcPr>
            <w:tcW w:w="1580" w:type="dxa"/>
          </w:tcPr>
          <w:p w14:paraId="4E5BA7A2" w14:textId="4888B16E" w:rsidR="70E36183" w:rsidRDefault="70E36183" w:rsidP="1A79EFCD">
            <w:pPr>
              <w:rPr>
                <w:rFonts w:ascii="Arial" w:eastAsia="Arial" w:hAnsi="Arial" w:cs="Arial"/>
              </w:rPr>
            </w:pPr>
            <w:r w:rsidRPr="1A79EFCD">
              <w:rPr>
                <w:rFonts w:ascii="Arial" w:eastAsia="Arial" w:hAnsi="Arial" w:cs="Arial"/>
              </w:rPr>
              <w:t>91441387</w:t>
            </w:r>
          </w:p>
        </w:tc>
        <w:tc>
          <w:tcPr>
            <w:tcW w:w="2878" w:type="dxa"/>
            <w:vMerge w:val="restart"/>
          </w:tcPr>
          <w:p w14:paraId="50EF56FC" w14:textId="39854C78" w:rsidR="5182CEB1" w:rsidRDefault="7773A85B" w:rsidP="1A79EFCD">
            <w:pPr>
              <w:rPr>
                <w:rFonts w:ascii="Arial" w:eastAsia="Arial" w:hAnsi="Arial" w:cs="Arial"/>
                <w:u w:val="single"/>
              </w:rPr>
            </w:pPr>
            <w:r w:rsidRPr="1A79EFCD">
              <w:rPr>
                <w:rFonts w:ascii="Arial" w:eastAsia="Arial" w:hAnsi="Arial" w:cs="Arial"/>
                <w:b/>
                <w:bCs/>
                <w:u w:val="single"/>
              </w:rPr>
              <w:t xml:space="preserve">A </w:t>
            </w:r>
            <w:r w:rsidR="7D9C06B7" w:rsidRPr="1A79EFCD">
              <w:rPr>
                <w:rFonts w:ascii="Arial" w:eastAsia="Arial" w:hAnsi="Arial" w:cs="Arial"/>
                <w:b/>
                <w:bCs/>
                <w:u w:val="single"/>
              </w:rPr>
              <w:t>Comprehensive Exploitation of</w:t>
            </w:r>
            <w:r w:rsidR="7D9C06B7" w:rsidRPr="1A79EFCD">
              <w:rPr>
                <w:rFonts w:ascii="Arial" w:eastAsia="Arial" w:hAnsi="Arial" w:cs="Arial"/>
                <w:u w:val="single"/>
              </w:rPr>
              <w:t>:</w:t>
            </w:r>
            <w:r w:rsidR="7D9C06B7" w:rsidRPr="1A79EFCD">
              <w:rPr>
                <w:rFonts w:ascii="Arial" w:eastAsia="Arial" w:hAnsi="Arial" w:cs="Arial"/>
              </w:rPr>
              <w:t xml:space="preserve"> </w:t>
            </w:r>
          </w:p>
          <w:p w14:paraId="3B916CB7" w14:textId="6E46A7C6" w:rsidR="5182CEB1" w:rsidRDefault="7D9C06B7" w:rsidP="1A79EFCD">
            <w:pPr>
              <w:rPr>
                <w:rFonts w:ascii="Arial" w:eastAsia="Arial" w:hAnsi="Arial" w:cs="Arial"/>
                <w:b/>
                <w:bCs/>
              </w:rPr>
            </w:pPr>
            <w:r w:rsidRPr="1A79EFCD">
              <w:rPr>
                <w:rFonts w:ascii="Arial" w:eastAsia="Arial" w:hAnsi="Arial" w:cs="Arial"/>
                <w:b/>
                <w:bCs/>
              </w:rPr>
              <w:t>Machines a</w:t>
            </w:r>
            <w:r w:rsidR="063FA0BD" w:rsidRPr="1A79EFCD">
              <w:rPr>
                <w:rFonts w:ascii="Arial" w:eastAsia="Arial" w:hAnsi="Arial" w:cs="Arial"/>
                <w:b/>
                <w:bCs/>
              </w:rPr>
              <w:t>nd Smart-Devices</w:t>
            </w:r>
          </w:p>
          <w:p w14:paraId="7450343D" w14:textId="0ABBFA36" w:rsidR="5182CEB1" w:rsidRDefault="5182CEB1" w:rsidP="1A79EFCD">
            <w:pPr>
              <w:rPr>
                <w:rFonts w:ascii="Arial" w:eastAsia="Arial" w:hAnsi="Arial" w:cs="Arial"/>
                <w:b/>
                <w:bCs/>
              </w:rPr>
            </w:pPr>
          </w:p>
          <w:p w14:paraId="624C7761" w14:textId="0AE260D7" w:rsidR="5182CEB1" w:rsidRDefault="5182CEB1" w:rsidP="1A79EFCD">
            <w:pPr>
              <w:rPr>
                <w:rFonts w:ascii="Arial" w:eastAsia="Arial" w:hAnsi="Arial" w:cs="Arial"/>
                <w:b/>
                <w:bCs/>
              </w:rPr>
            </w:pPr>
          </w:p>
          <w:p w14:paraId="0E235B2D" w14:textId="5BE4EACA" w:rsidR="5182CEB1" w:rsidRDefault="5182CEB1" w:rsidP="1A79EFCD">
            <w:pPr>
              <w:rPr>
                <w:rFonts w:ascii="Arial" w:eastAsia="Arial" w:hAnsi="Arial" w:cs="Arial"/>
                <w:b/>
                <w:bCs/>
              </w:rPr>
            </w:pPr>
          </w:p>
        </w:tc>
        <w:tc>
          <w:tcPr>
            <w:tcW w:w="12617" w:type="dxa"/>
            <w:vMerge w:val="restart"/>
          </w:tcPr>
          <w:p w14:paraId="74E65D95" w14:textId="66EBEE22" w:rsidR="5182CEB1" w:rsidRDefault="268E3667" w:rsidP="1A79EFCD">
            <w:pPr>
              <w:spacing w:line="257" w:lineRule="auto"/>
              <w:rPr>
                <w:rFonts w:ascii="Arial" w:eastAsia="Arial" w:hAnsi="Arial" w:cs="Arial"/>
                <w:b/>
                <w:bCs/>
              </w:rPr>
            </w:pPr>
            <w:r w:rsidRPr="1A79EFCD">
              <w:rPr>
                <w:rFonts w:ascii="Arial" w:eastAsia="Arial" w:hAnsi="Arial" w:cs="Arial"/>
                <w:b/>
                <w:bCs/>
              </w:rPr>
              <w:t>Case Scenario:</w:t>
            </w:r>
          </w:p>
          <w:p w14:paraId="7C790EA0" w14:textId="2B2A914C" w:rsidR="5182CEB1" w:rsidRDefault="16B41163" w:rsidP="1A79EFCD">
            <w:pPr>
              <w:spacing w:line="257" w:lineRule="auto"/>
              <w:rPr>
                <w:rFonts w:ascii="Arial" w:eastAsia="Arial" w:hAnsi="Arial" w:cs="Arial"/>
              </w:rPr>
            </w:pPr>
            <w:r w:rsidRPr="1A79EFCD">
              <w:rPr>
                <w:rFonts w:ascii="Arial" w:eastAsia="Arial" w:hAnsi="Arial" w:cs="Arial"/>
              </w:rPr>
              <w:t>The Com</w:t>
            </w:r>
            <w:r w:rsidR="7894BED8" w:rsidRPr="1A79EFCD">
              <w:rPr>
                <w:rFonts w:ascii="Arial" w:eastAsia="Arial" w:hAnsi="Arial" w:cs="Arial"/>
              </w:rPr>
              <w:t xml:space="preserve">pany, </w:t>
            </w:r>
            <w:r w:rsidR="7894BED8" w:rsidRPr="152D483B">
              <w:rPr>
                <w:rFonts w:ascii="Arial" w:eastAsia="Arial" w:hAnsi="Arial" w:cs="Arial"/>
                <w:b/>
                <w:u w:val="single"/>
              </w:rPr>
              <w:t>Excelsior</w:t>
            </w:r>
            <w:r w:rsidR="7894BED8" w:rsidRPr="1A79EFCD">
              <w:rPr>
                <w:rFonts w:ascii="Arial" w:eastAsia="Arial" w:hAnsi="Arial" w:cs="Arial"/>
              </w:rPr>
              <w:t>, is a</w:t>
            </w:r>
            <w:r w:rsidR="37D41374" w:rsidRPr="1A79EFCD">
              <w:rPr>
                <w:rFonts w:ascii="Arial" w:eastAsia="Arial" w:hAnsi="Arial" w:cs="Arial"/>
              </w:rPr>
              <w:t xml:space="preserve"> fashion</w:t>
            </w:r>
            <w:r w:rsidR="7894BED8" w:rsidRPr="1A79EFCD">
              <w:rPr>
                <w:rFonts w:ascii="Arial" w:eastAsia="Arial" w:hAnsi="Arial" w:cs="Arial"/>
              </w:rPr>
              <w:t xml:space="preserve"> start-up company</w:t>
            </w:r>
            <w:r w:rsidR="4C34A41E" w:rsidRPr="1A79EFCD">
              <w:rPr>
                <w:rFonts w:ascii="Arial" w:eastAsia="Arial" w:hAnsi="Arial" w:cs="Arial"/>
              </w:rPr>
              <w:t xml:space="preserve">. </w:t>
            </w:r>
            <w:r w:rsidR="207BBF3C" w:rsidRPr="1A79EFCD">
              <w:rPr>
                <w:rFonts w:ascii="Arial" w:eastAsia="Arial" w:hAnsi="Arial" w:cs="Arial"/>
              </w:rPr>
              <w:t xml:space="preserve">With the company in its infancy, it had not known the importance of </w:t>
            </w:r>
            <w:r w:rsidR="796F1071" w:rsidRPr="1A79EFCD">
              <w:rPr>
                <w:rFonts w:ascii="Arial" w:eastAsia="Arial" w:hAnsi="Arial" w:cs="Arial"/>
              </w:rPr>
              <w:t xml:space="preserve">having a security consultant. This leads to the electronic machines in their network infrastructure being unprotected and unsecured. </w:t>
            </w:r>
          </w:p>
          <w:p w14:paraId="5E799885" w14:textId="4D704979" w:rsidR="5182CEB1" w:rsidRDefault="5182CEB1" w:rsidP="1A79EFCD">
            <w:pPr>
              <w:spacing w:line="257" w:lineRule="auto"/>
              <w:rPr>
                <w:rFonts w:ascii="Arial" w:eastAsia="Arial" w:hAnsi="Arial" w:cs="Arial"/>
              </w:rPr>
            </w:pPr>
          </w:p>
          <w:p w14:paraId="0EA5E5FF" w14:textId="75BF3E2B" w:rsidR="5182CEB1" w:rsidRDefault="796F1071" w:rsidP="1A79EFCD">
            <w:pPr>
              <w:spacing w:line="257" w:lineRule="auto"/>
              <w:rPr>
                <w:rFonts w:ascii="Arial" w:eastAsia="Arial" w:hAnsi="Arial" w:cs="Arial"/>
              </w:rPr>
            </w:pPr>
            <w:r w:rsidRPr="1A79EFCD">
              <w:rPr>
                <w:rFonts w:ascii="Arial" w:eastAsia="Arial" w:hAnsi="Arial" w:cs="Arial"/>
              </w:rPr>
              <w:t>This is important as the company handles a large amount of sensitive client data that is regularly updated and sent to-and-fro from</w:t>
            </w:r>
            <w:r w:rsidR="77EA5AB9" w:rsidRPr="1A79EFCD">
              <w:rPr>
                <w:rFonts w:ascii="Arial" w:eastAsia="Arial" w:hAnsi="Arial" w:cs="Arial"/>
              </w:rPr>
              <w:t xml:space="preserve"> their Windows File Server</w:t>
            </w:r>
            <w:r w:rsidR="3914AA23" w:rsidRPr="7F04A077">
              <w:rPr>
                <w:rFonts w:ascii="Arial" w:eastAsia="Arial" w:hAnsi="Arial" w:cs="Arial"/>
              </w:rPr>
              <w:t xml:space="preserve"> and Windows 10 Machines</w:t>
            </w:r>
            <w:r w:rsidR="77EA5AB9" w:rsidRPr="7F04A077">
              <w:rPr>
                <w:rFonts w:ascii="Arial" w:eastAsia="Arial" w:hAnsi="Arial" w:cs="Arial"/>
              </w:rPr>
              <w:t>.</w:t>
            </w:r>
            <w:r w:rsidR="77EA5AB9" w:rsidRPr="1A79EFCD">
              <w:rPr>
                <w:rFonts w:ascii="Arial" w:eastAsia="Arial" w:hAnsi="Arial" w:cs="Arial"/>
              </w:rPr>
              <w:t xml:space="preserve"> </w:t>
            </w:r>
            <w:r w:rsidR="7C30EE8E" w:rsidRPr="0475E031">
              <w:rPr>
                <w:rFonts w:ascii="Arial" w:eastAsia="Arial" w:hAnsi="Arial" w:cs="Arial"/>
              </w:rPr>
              <w:t>A</w:t>
            </w:r>
            <w:r w:rsidR="5E884D0A" w:rsidRPr="1A79EFCD">
              <w:rPr>
                <w:rFonts w:ascii="Arial" w:eastAsia="Arial" w:hAnsi="Arial" w:cs="Arial"/>
              </w:rPr>
              <w:t xml:space="preserve"> Tablet</w:t>
            </w:r>
            <w:r w:rsidR="5638F606" w:rsidRPr="1A79EFCD">
              <w:rPr>
                <w:rFonts w:ascii="Arial" w:eastAsia="Arial" w:hAnsi="Arial" w:cs="Arial"/>
              </w:rPr>
              <w:t xml:space="preserve"> running Android</w:t>
            </w:r>
            <w:r w:rsidR="5E884D0A" w:rsidRPr="1A79EFCD">
              <w:rPr>
                <w:rFonts w:ascii="Arial" w:eastAsia="Arial" w:hAnsi="Arial" w:cs="Arial"/>
              </w:rPr>
              <w:t xml:space="preserve"> is </w:t>
            </w:r>
            <w:r w:rsidR="58CE11FD" w:rsidRPr="1A79EFCD">
              <w:rPr>
                <w:rFonts w:ascii="Arial" w:eastAsia="Arial" w:hAnsi="Arial" w:cs="Arial"/>
              </w:rPr>
              <w:t>put in place to use with special applications embedded inside for</w:t>
            </w:r>
            <w:r w:rsidR="1B825A60" w:rsidRPr="1A79EFCD">
              <w:rPr>
                <w:rFonts w:ascii="Arial" w:eastAsia="Arial" w:hAnsi="Arial" w:cs="Arial"/>
              </w:rPr>
              <w:t xml:space="preserve"> auditing and tracking of</w:t>
            </w:r>
            <w:r w:rsidR="030190D8" w:rsidRPr="1A79EFCD">
              <w:rPr>
                <w:rFonts w:ascii="Arial" w:eastAsia="Arial" w:hAnsi="Arial" w:cs="Arial"/>
              </w:rPr>
              <w:t xml:space="preserve"> fashion retail</w:t>
            </w:r>
            <w:r w:rsidR="1B825A60" w:rsidRPr="1A79EFCD">
              <w:rPr>
                <w:rFonts w:ascii="Arial" w:eastAsia="Arial" w:hAnsi="Arial" w:cs="Arial"/>
              </w:rPr>
              <w:t xml:space="preserve"> resources</w:t>
            </w:r>
            <w:r w:rsidR="33C5913B" w:rsidRPr="1A79EFCD">
              <w:rPr>
                <w:rFonts w:ascii="Arial" w:eastAsia="Arial" w:hAnsi="Arial" w:cs="Arial"/>
              </w:rPr>
              <w:t xml:space="preserve"> of the company</w:t>
            </w:r>
            <w:r w:rsidR="1B825A60" w:rsidRPr="1A79EFCD">
              <w:rPr>
                <w:rFonts w:ascii="Arial" w:eastAsia="Arial" w:hAnsi="Arial" w:cs="Arial"/>
              </w:rPr>
              <w:t>.</w:t>
            </w:r>
            <w:r w:rsidR="0C147CC7" w:rsidRPr="374F295E">
              <w:rPr>
                <w:rFonts w:ascii="Arial" w:eastAsia="Arial" w:hAnsi="Arial" w:cs="Arial"/>
              </w:rPr>
              <w:t xml:space="preserve"> Lastly,</w:t>
            </w:r>
            <w:r w:rsidR="0C147CC7" w:rsidRPr="1F54CA13">
              <w:rPr>
                <w:rFonts w:ascii="Arial" w:eastAsia="Arial" w:hAnsi="Arial" w:cs="Arial"/>
              </w:rPr>
              <w:t xml:space="preserve"> a</w:t>
            </w:r>
            <w:r w:rsidR="0C147CC7" w:rsidRPr="374F295E">
              <w:rPr>
                <w:rFonts w:ascii="Arial" w:eastAsia="Arial" w:hAnsi="Arial" w:cs="Arial"/>
              </w:rPr>
              <w:t xml:space="preserve"> Smart-</w:t>
            </w:r>
            <w:r w:rsidR="0C147CC7" w:rsidRPr="1F54CA13">
              <w:rPr>
                <w:rFonts w:ascii="Arial" w:eastAsia="Arial" w:hAnsi="Arial" w:cs="Arial"/>
              </w:rPr>
              <w:t>Car</w:t>
            </w:r>
            <w:r w:rsidR="0C147CC7" w:rsidRPr="374F295E">
              <w:rPr>
                <w:rFonts w:ascii="Arial" w:eastAsia="Arial" w:hAnsi="Arial" w:cs="Arial"/>
              </w:rPr>
              <w:t xml:space="preserve"> owned by </w:t>
            </w:r>
            <w:r w:rsidR="0C147CC7" w:rsidRPr="6E612B33">
              <w:rPr>
                <w:rFonts w:ascii="Arial" w:eastAsia="Arial" w:hAnsi="Arial" w:cs="Arial"/>
              </w:rPr>
              <w:t xml:space="preserve">the CEO is </w:t>
            </w:r>
            <w:r w:rsidR="304BD5B9" w:rsidRPr="4E7B3B54">
              <w:rPr>
                <w:rFonts w:ascii="Arial" w:eastAsia="Arial" w:hAnsi="Arial" w:cs="Arial"/>
              </w:rPr>
              <w:t xml:space="preserve">connected </w:t>
            </w:r>
            <w:r w:rsidR="1933824C" w:rsidRPr="03E7EBAC">
              <w:rPr>
                <w:rFonts w:ascii="Arial" w:eastAsia="Arial" w:hAnsi="Arial" w:cs="Arial"/>
              </w:rPr>
              <w:t xml:space="preserve">under the network </w:t>
            </w:r>
            <w:r w:rsidR="304BD5B9" w:rsidRPr="5DBB253E">
              <w:rPr>
                <w:rFonts w:ascii="Arial" w:eastAsia="Arial" w:hAnsi="Arial" w:cs="Arial"/>
              </w:rPr>
              <w:t xml:space="preserve">infrastructure of </w:t>
            </w:r>
            <w:r w:rsidR="4D704DD3" w:rsidRPr="152D483B">
              <w:rPr>
                <w:rFonts w:ascii="Arial" w:eastAsia="Arial" w:hAnsi="Arial" w:cs="Arial"/>
              </w:rPr>
              <w:t xml:space="preserve">Excelsior. </w:t>
            </w:r>
          </w:p>
          <w:p w14:paraId="5EE1B855" w14:textId="5C60A599" w:rsidR="5182CEB1" w:rsidRDefault="5182CEB1" w:rsidP="1A79EFCD">
            <w:pPr>
              <w:spacing w:line="257" w:lineRule="auto"/>
              <w:rPr>
                <w:rFonts w:ascii="Arial" w:eastAsia="Arial" w:hAnsi="Arial" w:cs="Arial"/>
              </w:rPr>
            </w:pPr>
          </w:p>
          <w:p w14:paraId="2A038F4C" w14:textId="77FB9449" w:rsidR="5182CEB1" w:rsidRDefault="4B237B83" w:rsidP="1A79EFCD">
            <w:pPr>
              <w:spacing w:line="257" w:lineRule="auto"/>
              <w:rPr>
                <w:rFonts w:ascii="Arial" w:eastAsia="Arial" w:hAnsi="Arial" w:cs="Arial"/>
              </w:rPr>
            </w:pPr>
            <w:r w:rsidRPr="1A79EFCD">
              <w:rPr>
                <w:rFonts w:ascii="Arial" w:eastAsia="Arial" w:hAnsi="Arial" w:cs="Arial"/>
              </w:rPr>
              <w:t xml:space="preserve">Hence, our team has been hired to search for vulnerabilities in the system. </w:t>
            </w:r>
            <w:r w:rsidR="671BA01D" w:rsidRPr="1A79EFCD">
              <w:rPr>
                <w:rFonts w:ascii="Arial" w:eastAsia="Arial" w:hAnsi="Arial" w:cs="Arial"/>
              </w:rPr>
              <w:t xml:space="preserve">After which, protective solutions would </w:t>
            </w:r>
            <w:r w:rsidR="57F908E5" w:rsidRPr="1A79EFCD">
              <w:rPr>
                <w:rFonts w:ascii="Arial" w:eastAsia="Arial" w:hAnsi="Arial" w:cs="Arial"/>
              </w:rPr>
              <w:t xml:space="preserve">be highlighted to stray away from such harmful exploits. </w:t>
            </w:r>
          </w:p>
          <w:p w14:paraId="4D5437E8" w14:textId="4CFA7DCE" w:rsidR="5182CEB1" w:rsidRDefault="5182CEB1" w:rsidP="1A79EFCD">
            <w:pPr>
              <w:spacing w:line="257" w:lineRule="auto"/>
              <w:rPr>
                <w:rFonts w:ascii="Arial" w:eastAsia="Arial" w:hAnsi="Arial" w:cs="Arial"/>
              </w:rPr>
            </w:pPr>
          </w:p>
          <w:p w14:paraId="7311F6AF" w14:textId="5EAA41B1" w:rsidR="5182CEB1" w:rsidRDefault="268E3667" w:rsidP="1A79EFCD">
            <w:pPr>
              <w:spacing w:line="257" w:lineRule="auto"/>
              <w:jc w:val="center"/>
              <w:rPr>
                <w:rFonts w:ascii="Arial" w:eastAsia="Arial" w:hAnsi="Arial" w:cs="Arial"/>
                <w:b/>
                <w:bCs/>
              </w:rPr>
            </w:pPr>
            <w:r w:rsidRPr="1A79EFCD">
              <w:rPr>
                <w:rFonts w:ascii="Arial" w:eastAsia="Arial" w:hAnsi="Arial" w:cs="Arial"/>
                <w:b/>
                <w:bCs/>
              </w:rPr>
              <w:t>Network Diagram</w:t>
            </w:r>
            <w:r w:rsidR="4E39597E" w:rsidRPr="1A79EFCD">
              <w:rPr>
                <w:rFonts w:ascii="Arial" w:eastAsia="Arial" w:hAnsi="Arial" w:cs="Arial"/>
                <w:b/>
                <w:bCs/>
              </w:rPr>
              <w:t xml:space="preserve"> Excelsior</w:t>
            </w:r>
            <w:r w:rsidRPr="1A79EFCD">
              <w:rPr>
                <w:rFonts w:ascii="Arial" w:eastAsia="Arial" w:hAnsi="Arial" w:cs="Arial"/>
                <w:b/>
                <w:bCs/>
              </w:rPr>
              <w:t xml:space="preserve">: </w:t>
            </w:r>
          </w:p>
          <w:p w14:paraId="29B7D378" w14:textId="10CE3CE3" w:rsidR="7C3BF531" w:rsidRDefault="117DE2FB" w:rsidP="7C3BF531">
            <w:pPr>
              <w:spacing w:line="257" w:lineRule="auto"/>
            </w:pPr>
            <w:r>
              <w:rPr>
                <w:noProof/>
              </w:rPr>
              <w:drawing>
                <wp:inline distT="0" distB="0" distL="0" distR="0" wp14:anchorId="4DA5B237" wp14:editId="2838373C">
                  <wp:extent cx="7677152" cy="3470712"/>
                  <wp:effectExtent l="0" t="0" r="0" b="0"/>
                  <wp:docPr id="1305029947" name="Picture 1305029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5029947"/>
                          <pic:cNvPicPr/>
                        </pic:nvPicPr>
                        <pic:blipFill>
                          <a:blip r:embed="rId82">
                            <a:extLst>
                              <a:ext uri="{28A0092B-C50C-407E-A947-70E740481C1C}">
                                <a14:useLocalDpi xmlns:a14="http://schemas.microsoft.com/office/drawing/2010/main" val="0"/>
                              </a:ext>
                            </a:extLst>
                          </a:blip>
                          <a:stretch>
                            <a:fillRect/>
                          </a:stretch>
                        </pic:blipFill>
                        <pic:spPr>
                          <a:xfrm>
                            <a:off x="0" y="0"/>
                            <a:ext cx="7677152" cy="3470712"/>
                          </a:xfrm>
                          <a:prstGeom prst="rect">
                            <a:avLst/>
                          </a:prstGeom>
                        </pic:spPr>
                      </pic:pic>
                    </a:graphicData>
                  </a:graphic>
                </wp:inline>
              </w:drawing>
            </w:r>
          </w:p>
          <w:p w14:paraId="51FE782B" w14:textId="4F939E9B" w:rsidR="4BB422AA" w:rsidRDefault="4BB422AA" w:rsidP="4BB422AA">
            <w:pPr>
              <w:spacing w:line="257" w:lineRule="auto"/>
              <w:rPr>
                <w:rFonts w:ascii="Arial" w:eastAsia="Arial" w:hAnsi="Arial" w:cs="Arial"/>
                <w:b/>
                <w:bCs/>
              </w:rPr>
            </w:pPr>
          </w:p>
          <w:p w14:paraId="4C5BBC92" w14:textId="0FFCCA17" w:rsidR="5182CEB1" w:rsidRDefault="7D3163B5" w:rsidP="1A79EFCD">
            <w:pPr>
              <w:spacing w:line="257" w:lineRule="auto"/>
              <w:rPr>
                <w:rFonts w:ascii="Arial" w:eastAsia="Arial" w:hAnsi="Arial" w:cs="Arial"/>
              </w:rPr>
            </w:pPr>
            <w:r w:rsidRPr="1A79EFCD">
              <w:rPr>
                <w:rFonts w:ascii="Arial" w:eastAsia="Arial" w:hAnsi="Arial" w:cs="Arial"/>
                <w:b/>
                <w:bCs/>
              </w:rPr>
              <w:t>Set-up:</w:t>
            </w:r>
          </w:p>
          <w:p w14:paraId="1D061D01" w14:textId="3E7EE576" w:rsidR="5182CEB1" w:rsidRDefault="7D3163B5" w:rsidP="002241F8">
            <w:pPr>
              <w:pStyle w:val="ListParagraph"/>
              <w:numPr>
                <w:ilvl w:val="0"/>
                <w:numId w:val="52"/>
              </w:numPr>
              <w:spacing w:line="257" w:lineRule="auto"/>
              <w:rPr>
                <w:rFonts w:ascii="Arial" w:eastAsia="Arial" w:hAnsi="Arial" w:cs="Arial"/>
              </w:rPr>
            </w:pPr>
            <w:r w:rsidRPr="1A79EFCD">
              <w:rPr>
                <w:rFonts w:ascii="Arial" w:eastAsia="Arial" w:hAnsi="Arial" w:cs="Arial"/>
              </w:rPr>
              <w:t xml:space="preserve">Kali-Linux </w:t>
            </w:r>
            <w:r w:rsidRPr="1A79EFCD">
              <w:rPr>
                <w:rFonts w:ascii="Arial" w:eastAsia="Arial" w:hAnsi="Arial" w:cs="Arial"/>
                <w:color w:val="FF0000"/>
              </w:rPr>
              <w:t>[</w:t>
            </w:r>
            <w:r w:rsidR="57683ECA" w:rsidRPr="1A79EFCD">
              <w:rPr>
                <w:rFonts w:ascii="Arial" w:eastAsia="Arial" w:hAnsi="Arial" w:cs="Arial"/>
                <w:color w:val="FF0000"/>
              </w:rPr>
              <w:t>Pen-Tester</w:t>
            </w:r>
            <w:r w:rsidRPr="1A79EFCD">
              <w:rPr>
                <w:rFonts w:ascii="Arial" w:eastAsia="Arial" w:hAnsi="Arial" w:cs="Arial"/>
                <w:color w:val="FF0000"/>
              </w:rPr>
              <w:t>]</w:t>
            </w:r>
          </w:p>
          <w:p w14:paraId="50331B45" w14:textId="69C30B0E" w:rsidR="5182CEB1" w:rsidRDefault="7D3163B5" w:rsidP="002241F8">
            <w:pPr>
              <w:pStyle w:val="ListParagraph"/>
              <w:numPr>
                <w:ilvl w:val="0"/>
                <w:numId w:val="52"/>
              </w:numPr>
              <w:spacing w:line="257" w:lineRule="auto"/>
              <w:rPr>
                <w:rFonts w:ascii="Arial" w:eastAsia="Arial" w:hAnsi="Arial" w:cs="Arial"/>
                <w:color w:val="000000" w:themeColor="text1"/>
              </w:rPr>
            </w:pPr>
            <w:r w:rsidRPr="1A79EFCD">
              <w:rPr>
                <w:rFonts w:ascii="Arial" w:eastAsia="Arial" w:hAnsi="Arial" w:cs="Arial"/>
              </w:rPr>
              <w:t xml:space="preserve">Windows File Server 2019 </w:t>
            </w:r>
            <w:r w:rsidRPr="1A79EFCD">
              <w:rPr>
                <w:rFonts w:ascii="Arial" w:eastAsia="Arial" w:hAnsi="Arial" w:cs="Arial"/>
                <w:color w:val="0070C0"/>
              </w:rPr>
              <w:t>[Target]</w:t>
            </w:r>
          </w:p>
          <w:p w14:paraId="5D429040" w14:textId="488E65C7" w:rsidR="5182CEB1" w:rsidRDefault="7D3163B5" w:rsidP="002241F8">
            <w:pPr>
              <w:pStyle w:val="ListParagraph"/>
              <w:numPr>
                <w:ilvl w:val="0"/>
                <w:numId w:val="52"/>
              </w:numPr>
              <w:spacing w:line="257" w:lineRule="auto"/>
              <w:rPr>
                <w:rFonts w:ascii="Arial" w:eastAsia="Arial" w:hAnsi="Arial" w:cs="Arial"/>
                <w:color w:val="000000" w:themeColor="text1"/>
              </w:rPr>
            </w:pPr>
            <w:r w:rsidRPr="1A79EFCD">
              <w:rPr>
                <w:rFonts w:ascii="Arial" w:eastAsia="Arial" w:hAnsi="Arial" w:cs="Arial"/>
              </w:rPr>
              <w:t xml:space="preserve">Windows 10 Machine </w:t>
            </w:r>
            <w:r w:rsidRPr="1A79EFCD">
              <w:rPr>
                <w:rFonts w:ascii="Arial" w:eastAsia="Arial" w:hAnsi="Arial" w:cs="Arial"/>
                <w:color w:val="0070C0"/>
              </w:rPr>
              <w:t>[Target]</w:t>
            </w:r>
          </w:p>
          <w:p w14:paraId="12925656" w14:textId="59B8C865" w:rsidR="00B8796C" w:rsidRDefault="7D3163B5" w:rsidP="002241F8">
            <w:pPr>
              <w:pStyle w:val="ListParagraph"/>
              <w:numPr>
                <w:ilvl w:val="0"/>
                <w:numId w:val="52"/>
              </w:numPr>
              <w:spacing w:line="257" w:lineRule="auto"/>
              <w:rPr>
                <w:rFonts w:ascii="Arial" w:eastAsia="Arial" w:hAnsi="Arial" w:cs="Arial"/>
                <w:color w:val="000000" w:themeColor="text1"/>
              </w:rPr>
            </w:pPr>
            <w:r w:rsidRPr="1A79EFCD">
              <w:rPr>
                <w:rFonts w:ascii="Arial" w:eastAsia="Arial" w:hAnsi="Arial" w:cs="Arial"/>
              </w:rPr>
              <w:t xml:space="preserve">Tablet (Android) </w:t>
            </w:r>
            <w:r w:rsidRPr="1A79EFCD">
              <w:rPr>
                <w:rFonts w:ascii="Arial" w:eastAsia="Arial" w:hAnsi="Arial" w:cs="Arial"/>
                <w:color w:val="0070C0"/>
              </w:rPr>
              <w:t>[Target]</w:t>
            </w:r>
          </w:p>
          <w:p w14:paraId="5D7EA32A" w14:textId="38D06B38" w:rsidR="6925DF78" w:rsidRDefault="6925DF78" w:rsidP="002241F8">
            <w:pPr>
              <w:pStyle w:val="ListParagraph"/>
              <w:numPr>
                <w:ilvl w:val="0"/>
                <w:numId w:val="52"/>
              </w:numPr>
              <w:spacing w:line="257" w:lineRule="auto"/>
              <w:rPr>
                <w:rFonts w:ascii="Arial" w:eastAsia="Arial" w:hAnsi="Arial" w:cs="Arial"/>
                <w:color w:val="000000" w:themeColor="text1"/>
              </w:rPr>
            </w:pPr>
            <w:r w:rsidRPr="423A5411">
              <w:rPr>
                <w:rFonts w:ascii="Arial" w:eastAsia="Arial" w:hAnsi="Arial" w:cs="Arial"/>
              </w:rPr>
              <w:t>Smart-Car</w:t>
            </w:r>
            <w:r w:rsidRPr="4E67E006">
              <w:rPr>
                <w:rFonts w:ascii="Arial" w:eastAsia="Arial" w:hAnsi="Arial" w:cs="Arial"/>
                <w:color w:val="0070C0"/>
              </w:rPr>
              <w:t xml:space="preserve"> [Target]</w:t>
            </w:r>
          </w:p>
          <w:p w14:paraId="1CE27D55" w14:textId="59BF78B4" w:rsidR="5182CEB1" w:rsidRDefault="5182CEB1" w:rsidP="1A79EFCD">
            <w:pPr>
              <w:spacing w:line="257" w:lineRule="auto"/>
              <w:rPr>
                <w:rFonts w:ascii="Arial" w:eastAsia="Arial" w:hAnsi="Arial" w:cs="Arial"/>
                <w:color w:val="0070C0"/>
              </w:rPr>
            </w:pPr>
          </w:p>
          <w:p w14:paraId="3CA0FECA" w14:textId="1DCC8D6A" w:rsidR="5182CEB1" w:rsidRDefault="01E6FE8B" w:rsidP="1A79EFCD">
            <w:pPr>
              <w:spacing w:line="257" w:lineRule="auto"/>
              <w:rPr>
                <w:rFonts w:ascii="Arial" w:eastAsia="Arial" w:hAnsi="Arial" w:cs="Arial"/>
              </w:rPr>
            </w:pPr>
            <w:r w:rsidRPr="1A79EFCD">
              <w:rPr>
                <w:rFonts w:ascii="Arial" w:eastAsia="Arial" w:hAnsi="Arial" w:cs="Arial"/>
                <w:b/>
                <w:bCs/>
              </w:rPr>
              <w:t>Guideline</w:t>
            </w:r>
            <w:r w:rsidR="31E2E882" w:rsidRPr="1A79EFCD">
              <w:rPr>
                <w:rFonts w:ascii="Arial" w:eastAsia="Arial" w:hAnsi="Arial" w:cs="Arial"/>
                <w:b/>
                <w:bCs/>
              </w:rPr>
              <w:t>s</w:t>
            </w:r>
            <w:r w:rsidRPr="1A79EFCD">
              <w:rPr>
                <w:rFonts w:ascii="Arial" w:eastAsia="Arial" w:hAnsi="Arial" w:cs="Arial"/>
                <w:b/>
                <w:bCs/>
              </w:rPr>
              <w:t>:</w:t>
            </w:r>
          </w:p>
          <w:p w14:paraId="517D6AF2" w14:textId="360CB7E4" w:rsidR="5182CEB1" w:rsidRDefault="01E6FE8B" w:rsidP="002241F8">
            <w:pPr>
              <w:pStyle w:val="ListParagraph"/>
              <w:numPr>
                <w:ilvl w:val="0"/>
                <w:numId w:val="44"/>
              </w:numPr>
              <w:spacing w:line="257" w:lineRule="auto"/>
              <w:rPr>
                <w:rFonts w:ascii="Arial" w:eastAsia="Arial" w:hAnsi="Arial" w:cs="Arial"/>
              </w:rPr>
            </w:pPr>
            <w:r w:rsidRPr="1A79EFCD">
              <w:rPr>
                <w:rFonts w:ascii="Arial" w:eastAsia="Arial" w:hAnsi="Arial" w:cs="Arial"/>
              </w:rPr>
              <w:t>Rules of Engagement</w:t>
            </w:r>
          </w:p>
          <w:p w14:paraId="1DB13916" w14:textId="772CA39B" w:rsidR="5182CEB1" w:rsidRDefault="01E6FE8B" w:rsidP="002241F8">
            <w:pPr>
              <w:pStyle w:val="ListParagraph"/>
              <w:numPr>
                <w:ilvl w:val="0"/>
                <w:numId w:val="51"/>
              </w:numPr>
              <w:spacing w:line="257" w:lineRule="auto"/>
              <w:rPr>
                <w:rFonts w:ascii="Arial" w:eastAsia="Arial" w:hAnsi="Arial" w:cs="Arial"/>
                <w:color w:val="000000" w:themeColor="text1"/>
              </w:rPr>
            </w:pPr>
            <w:r w:rsidRPr="1A79EFCD">
              <w:rPr>
                <w:rFonts w:ascii="Arial" w:eastAsia="Arial" w:hAnsi="Arial" w:cs="Arial"/>
              </w:rPr>
              <w:t xml:space="preserve">Generally, a grey-box test as subnet of the network is given. </w:t>
            </w:r>
          </w:p>
          <w:p w14:paraId="0A089F82" w14:textId="772CA39B" w:rsidR="5182CEB1" w:rsidRDefault="5182CEB1" w:rsidP="1A79EFCD">
            <w:pPr>
              <w:spacing w:line="257" w:lineRule="auto"/>
              <w:rPr>
                <w:rFonts w:ascii="Arial" w:eastAsia="Arial" w:hAnsi="Arial" w:cs="Arial"/>
              </w:rPr>
            </w:pPr>
          </w:p>
          <w:p w14:paraId="7DE7D9D8" w14:textId="4A10B585" w:rsidR="5182CEB1" w:rsidRDefault="01E6FE8B" w:rsidP="002241F8">
            <w:pPr>
              <w:pStyle w:val="ListParagraph"/>
              <w:numPr>
                <w:ilvl w:val="0"/>
                <w:numId w:val="44"/>
              </w:numPr>
              <w:spacing w:line="257" w:lineRule="auto"/>
              <w:rPr>
                <w:rFonts w:ascii="Arial" w:eastAsia="Arial" w:hAnsi="Arial" w:cs="Arial"/>
              </w:rPr>
            </w:pPr>
            <w:r w:rsidRPr="1A79EFCD">
              <w:rPr>
                <w:rFonts w:ascii="Arial" w:eastAsia="Arial" w:hAnsi="Arial" w:cs="Arial"/>
              </w:rPr>
              <w:t>Scoping</w:t>
            </w:r>
          </w:p>
          <w:p w14:paraId="761CE83B" w14:textId="628025B7" w:rsidR="5182CEB1" w:rsidRDefault="01E6FE8B" w:rsidP="002241F8">
            <w:pPr>
              <w:pStyle w:val="ListParagraph"/>
              <w:numPr>
                <w:ilvl w:val="0"/>
                <w:numId w:val="50"/>
              </w:numPr>
              <w:spacing w:line="257" w:lineRule="auto"/>
              <w:rPr>
                <w:rFonts w:ascii="Arial" w:eastAsia="Arial" w:hAnsi="Arial" w:cs="Arial"/>
                <w:color w:val="000000" w:themeColor="text1"/>
              </w:rPr>
            </w:pPr>
            <w:r w:rsidRPr="1A79EFCD">
              <w:rPr>
                <w:rFonts w:ascii="Arial" w:eastAsia="Arial" w:hAnsi="Arial" w:cs="Arial"/>
              </w:rPr>
              <w:t>Ping sweep of network ranges</w:t>
            </w:r>
          </w:p>
          <w:p w14:paraId="21ADB27C" w14:textId="60836583" w:rsidR="5182CEB1" w:rsidRDefault="01E6FE8B" w:rsidP="002241F8">
            <w:pPr>
              <w:pStyle w:val="ListParagraph"/>
              <w:numPr>
                <w:ilvl w:val="0"/>
                <w:numId w:val="50"/>
              </w:numPr>
              <w:spacing w:line="257" w:lineRule="auto"/>
              <w:rPr>
                <w:rFonts w:ascii="Arial" w:eastAsia="Arial" w:hAnsi="Arial" w:cs="Arial"/>
                <w:color w:val="000000" w:themeColor="text1"/>
              </w:rPr>
            </w:pPr>
            <w:r w:rsidRPr="1A79EFCD">
              <w:rPr>
                <w:rFonts w:ascii="Arial" w:eastAsia="Arial" w:hAnsi="Arial" w:cs="Arial"/>
              </w:rPr>
              <w:t>Port scan of target hosts</w:t>
            </w:r>
          </w:p>
          <w:p w14:paraId="59A82994" w14:textId="07CC509D" w:rsidR="5182CEB1" w:rsidRDefault="01E6FE8B" w:rsidP="002241F8">
            <w:pPr>
              <w:pStyle w:val="ListParagraph"/>
              <w:numPr>
                <w:ilvl w:val="0"/>
                <w:numId w:val="50"/>
              </w:numPr>
              <w:spacing w:line="257" w:lineRule="auto"/>
              <w:rPr>
                <w:rFonts w:ascii="Arial" w:eastAsia="Arial" w:hAnsi="Arial" w:cs="Arial"/>
                <w:color w:val="000000" w:themeColor="text1"/>
              </w:rPr>
            </w:pPr>
            <w:r w:rsidRPr="1A79EFCD">
              <w:rPr>
                <w:rFonts w:ascii="Arial" w:eastAsia="Arial" w:hAnsi="Arial" w:cs="Arial"/>
              </w:rPr>
              <w:t>Vulnerability scan of targets</w:t>
            </w:r>
          </w:p>
          <w:p w14:paraId="7F8B2F1E" w14:textId="07CC509D" w:rsidR="5182CEB1" w:rsidRDefault="5182CEB1" w:rsidP="1A79EFCD">
            <w:pPr>
              <w:spacing w:line="257" w:lineRule="auto"/>
              <w:rPr>
                <w:rFonts w:ascii="Arial" w:eastAsia="Arial" w:hAnsi="Arial" w:cs="Arial"/>
              </w:rPr>
            </w:pPr>
          </w:p>
          <w:p w14:paraId="4BC73F59" w14:textId="64EC0347" w:rsidR="5182CEB1" w:rsidRDefault="5FC917A9" w:rsidP="002241F8">
            <w:pPr>
              <w:pStyle w:val="ListParagraph"/>
              <w:numPr>
                <w:ilvl w:val="0"/>
                <w:numId w:val="44"/>
              </w:numPr>
              <w:spacing w:line="257" w:lineRule="auto"/>
              <w:rPr>
                <w:rFonts w:ascii="Arial" w:eastAsia="Arial" w:hAnsi="Arial" w:cs="Arial"/>
              </w:rPr>
            </w:pPr>
            <w:r w:rsidRPr="1A79EFCD">
              <w:rPr>
                <w:rFonts w:ascii="Arial" w:eastAsia="Arial" w:hAnsi="Arial" w:cs="Arial"/>
              </w:rPr>
              <w:t>Opensource</w:t>
            </w:r>
            <w:r w:rsidR="019431B5" w:rsidRPr="79A1E4A1">
              <w:rPr>
                <w:rFonts w:ascii="Arial" w:eastAsia="Arial" w:hAnsi="Arial" w:cs="Arial"/>
              </w:rPr>
              <w:t xml:space="preserve"> </w:t>
            </w:r>
            <w:r w:rsidR="640D3118" w:rsidRPr="74796610">
              <w:rPr>
                <w:rFonts w:ascii="Arial" w:eastAsia="Arial" w:hAnsi="Arial" w:cs="Arial"/>
              </w:rPr>
              <w:t>Tools</w:t>
            </w:r>
          </w:p>
          <w:p w14:paraId="361C16CC" w14:textId="3FE96529" w:rsidR="5182CEB1" w:rsidRDefault="5FC917A9" w:rsidP="002241F8">
            <w:pPr>
              <w:pStyle w:val="ListParagraph"/>
              <w:numPr>
                <w:ilvl w:val="0"/>
                <w:numId w:val="45"/>
              </w:numPr>
              <w:spacing w:line="257" w:lineRule="auto"/>
              <w:rPr>
                <w:rFonts w:ascii="Arial" w:eastAsia="Arial" w:hAnsi="Arial" w:cs="Arial"/>
              </w:rPr>
            </w:pPr>
            <w:r w:rsidRPr="1A79EFCD">
              <w:rPr>
                <w:rFonts w:ascii="Arial" w:eastAsia="Arial" w:hAnsi="Arial" w:cs="Arial"/>
              </w:rPr>
              <w:t>GitHub</w:t>
            </w:r>
            <w:r w:rsidR="5C3468ED" w:rsidRPr="1A79EFCD">
              <w:rPr>
                <w:rFonts w:ascii="Arial" w:eastAsia="Arial" w:hAnsi="Arial" w:cs="Arial"/>
              </w:rPr>
              <w:t xml:space="preserve"> etc...</w:t>
            </w:r>
          </w:p>
          <w:p w14:paraId="023770E9" w14:textId="635F6E6D" w:rsidR="5182CEB1" w:rsidRDefault="5182CEB1" w:rsidP="1A79EFCD">
            <w:pPr>
              <w:spacing w:line="257" w:lineRule="auto"/>
              <w:rPr>
                <w:rFonts w:ascii="Arial" w:eastAsia="Arial" w:hAnsi="Arial" w:cs="Arial"/>
              </w:rPr>
            </w:pPr>
          </w:p>
          <w:p w14:paraId="3A652A05" w14:textId="2C02407E" w:rsidR="5182CEB1" w:rsidRDefault="01E6FE8B" w:rsidP="002241F8">
            <w:pPr>
              <w:pStyle w:val="ListParagraph"/>
              <w:numPr>
                <w:ilvl w:val="0"/>
                <w:numId w:val="44"/>
              </w:numPr>
              <w:spacing w:line="257" w:lineRule="auto"/>
              <w:rPr>
                <w:rFonts w:ascii="Arial" w:eastAsia="Arial" w:hAnsi="Arial" w:cs="Arial"/>
              </w:rPr>
            </w:pPr>
            <w:r w:rsidRPr="1A79EFCD">
              <w:rPr>
                <w:rFonts w:ascii="Arial" w:eastAsia="Arial" w:hAnsi="Arial" w:cs="Arial"/>
              </w:rPr>
              <w:t>Nmap</w:t>
            </w:r>
          </w:p>
          <w:p w14:paraId="0AE41F7D" w14:textId="102CC2E5" w:rsidR="5182CEB1" w:rsidRDefault="01E6FE8B" w:rsidP="002241F8">
            <w:pPr>
              <w:pStyle w:val="ListParagraph"/>
              <w:numPr>
                <w:ilvl w:val="0"/>
                <w:numId w:val="49"/>
              </w:numPr>
              <w:spacing w:line="257" w:lineRule="auto"/>
              <w:rPr>
                <w:rFonts w:ascii="Arial" w:eastAsia="Arial" w:hAnsi="Arial" w:cs="Arial"/>
                <w:color w:val="000000" w:themeColor="text1"/>
              </w:rPr>
            </w:pPr>
            <w:r w:rsidRPr="1A79EFCD">
              <w:rPr>
                <w:rFonts w:ascii="Arial" w:eastAsia="Arial" w:hAnsi="Arial" w:cs="Arial"/>
              </w:rPr>
              <w:t xml:space="preserve">Target specification using network </w:t>
            </w:r>
            <w:proofErr w:type="gramStart"/>
            <w:r w:rsidRPr="1A79EFCD">
              <w:rPr>
                <w:rFonts w:ascii="Arial" w:eastAsia="Arial" w:hAnsi="Arial" w:cs="Arial"/>
              </w:rPr>
              <w:t>ID</w:t>
            </w:r>
            <w:proofErr w:type="gramEnd"/>
          </w:p>
          <w:p w14:paraId="5E3CE421" w14:textId="1FC739FC" w:rsidR="5182CEB1" w:rsidRDefault="01E6FE8B" w:rsidP="002241F8">
            <w:pPr>
              <w:pStyle w:val="ListParagraph"/>
              <w:numPr>
                <w:ilvl w:val="0"/>
                <w:numId w:val="49"/>
              </w:numPr>
              <w:spacing w:line="257" w:lineRule="auto"/>
              <w:rPr>
                <w:rFonts w:ascii="Arial" w:eastAsia="Arial" w:hAnsi="Arial" w:cs="Arial"/>
                <w:color w:val="000000" w:themeColor="text1"/>
              </w:rPr>
            </w:pPr>
            <w:r w:rsidRPr="1A79EFCD">
              <w:rPr>
                <w:rFonts w:ascii="Arial" w:eastAsia="Arial" w:hAnsi="Arial" w:cs="Arial"/>
              </w:rPr>
              <w:t>Targeting ports</w:t>
            </w:r>
          </w:p>
          <w:p w14:paraId="432654D4" w14:textId="24553B2C" w:rsidR="5182CEB1" w:rsidRDefault="01E6FE8B" w:rsidP="002241F8">
            <w:pPr>
              <w:pStyle w:val="ListParagraph"/>
              <w:numPr>
                <w:ilvl w:val="0"/>
                <w:numId w:val="49"/>
              </w:numPr>
              <w:spacing w:line="257" w:lineRule="auto"/>
              <w:rPr>
                <w:rFonts w:ascii="Arial" w:eastAsia="Arial" w:hAnsi="Arial" w:cs="Arial"/>
                <w:color w:val="000000" w:themeColor="text1"/>
              </w:rPr>
            </w:pPr>
            <w:r w:rsidRPr="1A79EFCD">
              <w:rPr>
                <w:rFonts w:ascii="Arial" w:eastAsia="Arial" w:hAnsi="Arial" w:cs="Arial"/>
              </w:rPr>
              <w:t>Use of NSE</w:t>
            </w:r>
          </w:p>
          <w:p w14:paraId="0F29D02E" w14:textId="236D9C82" w:rsidR="5182CEB1" w:rsidRDefault="01E6FE8B" w:rsidP="002241F8">
            <w:pPr>
              <w:pStyle w:val="ListParagraph"/>
              <w:numPr>
                <w:ilvl w:val="0"/>
                <w:numId w:val="49"/>
              </w:numPr>
              <w:spacing w:line="257" w:lineRule="auto"/>
              <w:rPr>
                <w:rFonts w:ascii="Arial" w:eastAsia="Arial" w:hAnsi="Arial" w:cs="Arial"/>
                <w:color w:val="000000" w:themeColor="text1"/>
              </w:rPr>
            </w:pPr>
            <w:r w:rsidRPr="1A79EFCD">
              <w:rPr>
                <w:rFonts w:ascii="Arial" w:eastAsia="Arial" w:hAnsi="Arial" w:cs="Arial"/>
              </w:rPr>
              <w:t>Probing (if needed)</w:t>
            </w:r>
          </w:p>
          <w:p w14:paraId="5BA3883B" w14:textId="0A0BDA41" w:rsidR="5182CEB1" w:rsidRDefault="5182CEB1" w:rsidP="1A79EFCD">
            <w:pPr>
              <w:spacing w:line="257" w:lineRule="auto"/>
              <w:rPr>
                <w:rFonts w:ascii="Arial" w:eastAsia="Arial" w:hAnsi="Arial" w:cs="Arial"/>
              </w:rPr>
            </w:pPr>
          </w:p>
          <w:p w14:paraId="0DC53801" w14:textId="5362A755" w:rsidR="5182CEB1" w:rsidRDefault="01E6FE8B" w:rsidP="002241F8">
            <w:pPr>
              <w:pStyle w:val="ListParagraph"/>
              <w:numPr>
                <w:ilvl w:val="0"/>
                <w:numId w:val="52"/>
              </w:numPr>
              <w:spacing w:line="257" w:lineRule="auto"/>
              <w:rPr>
                <w:rFonts w:ascii="Arial" w:eastAsia="Arial" w:hAnsi="Arial" w:cs="Arial"/>
                <w:color w:val="000000" w:themeColor="text1"/>
              </w:rPr>
            </w:pPr>
            <w:r w:rsidRPr="1A79EFCD">
              <w:rPr>
                <w:rFonts w:ascii="Arial" w:eastAsia="Arial" w:hAnsi="Arial" w:cs="Arial"/>
              </w:rPr>
              <w:t>Metasploit</w:t>
            </w:r>
          </w:p>
          <w:p w14:paraId="1856165B" w14:textId="5CCFFA6E" w:rsidR="5182CEB1" w:rsidRDefault="6FCF67F9" w:rsidP="002241F8">
            <w:pPr>
              <w:pStyle w:val="ListParagraph"/>
              <w:numPr>
                <w:ilvl w:val="0"/>
                <w:numId w:val="47"/>
              </w:numPr>
              <w:spacing w:line="257" w:lineRule="auto"/>
              <w:rPr>
                <w:rFonts w:ascii="Arial" w:eastAsia="Arial" w:hAnsi="Arial" w:cs="Arial"/>
                <w:color w:val="000000" w:themeColor="text1"/>
              </w:rPr>
            </w:pPr>
            <w:r w:rsidRPr="1A79EFCD">
              <w:rPr>
                <w:rFonts w:ascii="Arial" w:eastAsia="Arial" w:hAnsi="Arial" w:cs="Arial"/>
              </w:rPr>
              <w:t>Search of appropriate modules and exploits</w:t>
            </w:r>
          </w:p>
          <w:p w14:paraId="4654ADCF" w14:textId="6C9D4F8A" w:rsidR="5182CEB1" w:rsidRDefault="6FCF67F9" w:rsidP="002241F8">
            <w:pPr>
              <w:pStyle w:val="ListParagraph"/>
              <w:numPr>
                <w:ilvl w:val="0"/>
                <w:numId w:val="48"/>
              </w:numPr>
              <w:spacing w:line="257" w:lineRule="auto"/>
              <w:rPr>
                <w:rFonts w:ascii="Arial" w:eastAsia="Arial" w:hAnsi="Arial" w:cs="Arial"/>
                <w:color w:val="000000" w:themeColor="text1"/>
              </w:rPr>
            </w:pPr>
            <w:r w:rsidRPr="1A79EFCD">
              <w:rPr>
                <w:rFonts w:ascii="Arial" w:eastAsia="Arial" w:hAnsi="Arial" w:cs="Arial"/>
              </w:rPr>
              <w:t xml:space="preserve">Sample of </w:t>
            </w:r>
            <w:r w:rsidR="6B453284" w:rsidRPr="1A79EFCD">
              <w:rPr>
                <w:rFonts w:ascii="Arial" w:eastAsia="Arial" w:hAnsi="Arial" w:cs="Arial"/>
              </w:rPr>
              <w:t xml:space="preserve">Android </w:t>
            </w:r>
            <w:r w:rsidR="1263129B" w:rsidRPr="1A79EFCD">
              <w:rPr>
                <w:rFonts w:ascii="Arial" w:eastAsia="Arial" w:hAnsi="Arial" w:cs="Arial"/>
              </w:rPr>
              <w:t>E</w:t>
            </w:r>
            <w:r w:rsidR="6B453284" w:rsidRPr="1A79EFCD">
              <w:rPr>
                <w:rFonts w:ascii="Arial" w:eastAsia="Arial" w:hAnsi="Arial" w:cs="Arial"/>
              </w:rPr>
              <w:t xml:space="preserve">xploit: </w:t>
            </w:r>
            <w:r w:rsidR="53C58C3C" w:rsidRPr="0F3D501B">
              <w:rPr>
                <w:rFonts w:ascii="Arial" w:eastAsia="Arial" w:hAnsi="Arial" w:cs="Arial"/>
              </w:rPr>
              <w:t>android/</w:t>
            </w:r>
            <w:proofErr w:type="spellStart"/>
            <w:r w:rsidR="53C58C3C" w:rsidRPr="0F3D501B">
              <w:rPr>
                <w:rFonts w:ascii="Arial" w:eastAsia="Arial" w:hAnsi="Arial" w:cs="Arial"/>
              </w:rPr>
              <w:t>meterpreter</w:t>
            </w:r>
            <w:proofErr w:type="spellEnd"/>
            <w:r w:rsidR="53C58C3C" w:rsidRPr="0F3D501B">
              <w:rPr>
                <w:rFonts w:ascii="Arial" w:eastAsia="Arial" w:hAnsi="Arial" w:cs="Arial"/>
              </w:rPr>
              <w:t>/</w:t>
            </w:r>
            <w:proofErr w:type="spellStart"/>
            <w:r w:rsidR="00B20041" w:rsidRPr="0F3D501B">
              <w:rPr>
                <w:rFonts w:ascii="Arial" w:eastAsia="Arial" w:hAnsi="Arial" w:cs="Arial"/>
              </w:rPr>
              <w:t>xxxx</w:t>
            </w:r>
            <w:proofErr w:type="spellEnd"/>
          </w:p>
          <w:p w14:paraId="31F30603" w14:textId="2CF56A66" w:rsidR="00BE30BF" w:rsidRDefault="01F0F31E" w:rsidP="002241F8">
            <w:pPr>
              <w:pStyle w:val="ListParagraph"/>
              <w:numPr>
                <w:ilvl w:val="0"/>
                <w:numId w:val="48"/>
              </w:numPr>
              <w:spacing w:line="257" w:lineRule="auto"/>
              <w:rPr>
                <w:rFonts w:ascii="Arial" w:eastAsia="Arial" w:hAnsi="Arial" w:cs="Arial"/>
              </w:rPr>
            </w:pPr>
            <w:r w:rsidRPr="1A79EFCD">
              <w:rPr>
                <w:rFonts w:ascii="Arial" w:eastAsia="Arial" w:hAnsi="Arial" w:cs="Arial"/>
              </w:rPr>
              <w:t>Sample of Windows</w:t>
            </w:r>
            <w:r w:rsidR="4A0EDBB2" w:rsidRPr="1A79EFCD">
              <w:rPr>
                <w:rFonts w:ascii="Arial" w:eastAsia="Arial" w:hAnsi="Arial" w:cs="Arial"/>
              </w:rPr>
              <w:t xml:space="preserve">: </w:t>
            </w:r>
            <w:r w:rsidR="4A0EDBB2" w:rsidRPr="0A14F8C8">
              <w:rPr>
                <w:rFonts w:ascii="Arial" w:eastAsia="Arial" w:hAnsi="Arial" w:cs="Arial"/>
              </w:rPr>
              <w:t>exploit/windows/local/</w:t>
            </w:r>
            <w:proofErr w:type="spellStart"/>
            <w:r w:rsidR="00B20041" w:rsidRPr="0A14F8C8">
              <w:rPr>
                <w:rFonts w:ascii="Arial" w:eastAsia="Arial" w:hAnsi="Arial" w:cs="Arial"/>
              </w:rPr>
              <w:t>xxxx</w:t>
            </w:r>
            <w:proofErr w:type="spellEnd"/>
          </w:p>
          <w:p w14:paraId="64E3EFEF" w14:textId="6251AA13" w:rsidR="62A039CF" w:rsidRDefault="62A039CF" w:rsidP="002241F8">
            <w:pPr>
              <w:pStyle w:val="ListParagraph"/>
              <w:numPr>
                <w:ilvl w:val="0"/>
                <w:numId w:val="48"/>
              </w:numPr>
              <w:spacing w:line="257" w:lineRule="auto"/>
              <w:rPr>
                <w:rFonts w:ascii="Arial" w:eastAsia="Arial" w:hAnsi="Arial" w:cs="Arial"/>
              </w:rPr>
            </w:pPr>
            <w:r w:rsidRPr="0A14F8C8">
              <w:rPr>
                <w:rFonts w:ascii="Arial" w:eastAsia="Arial" w:hAnsi="Arial" w:cs="Arial"/>
              </w:rPr>
              <w:t xml:space="preserve">Sample of Smart-Car Exploit: </w:t>
            </w:r>
            <w:r w:rsidR="78816119" w:rsidRPr="0A14F8C8">
              <w:rPr>
                <w:rFonts w:ascii="Arial" w:eastAsia="Arial" w:hAnsi="Arial" w:cs="Arial"/>
              </w:rPr>
              <w:t>post/hardware/automotive/</w:t>
            </w:r>
            <w:proofErr w:type="spellStart"/>
            <w:r w:rsidR="78816119" w:rsidRPr="0A14F8C8">
              <w:rPr>
                <w:rFonts w:ascii="Arial" w:eastAsia="Arial" w:hAnsi="Arial" w:cs="Arial"/>
              </w:rPr>
              <w:t>xxxx</w:t>
            </w:r>
            <w:proofErr w:type="spellEnd"/>
          </w:p>
          <w:p w14:paraId="6F35C508" w14:textId="3762880C" w:rsidR="5182CEB1" w:rsidRDefault="5182CEB1" w:rsidP="1A79EFCD">
            <w:pPr>
              <w:spacing w:line="257" w:lineRule="auto"/>
              <w:rPr>
                <w:rFonts w:ascii="Arial" w:eastAsia="Arial" w:hAnsi="Arial" w:cs="Arial"/>
              </w:rPr>
            </w:pPr>
          </w:p>
          <w:p w14:paraId="0284B337" w14:textId="1BB82455" w:rsidR="5182CEB1" w:rsidRDefault="5182CEB1" w:rsidP="1A79EFCD">
            <w:pPr>
              <w:spacing w:line="257" w:lineRule="auto"/>
              <w:rPr>
                <w:rFonts w:ascii="Arial" w:eastAsia="Arial" w:hAnsi="Arial" w:cs="Arial"/>
              </w:rPr>
            </w:pPr>
          </w:p>
          <w:p w14:paraId="2A2D5BD2" w14:textId="511EACF2" w:rsidR="5182CEB1" w:rsidRDefault="268E3667" w:rsidP="1A79EFCD">
            <w:pPr>
              <w:spacing w:line="257" w:lineRule="auto"/>
              <w:rPr>
                <w:rFonts w:ascii="Arial" w:eastAsia="Arial" w:hAnsi="Arial" w:cs="Arial"/>
              </w:rPr>
            </w:pPr>
            <w:r w:rsidRPr="1A79EFCD">
              <w:rPr>
                <w:rFonts w:ascii="Arial" w:eastAsia="Arial" w:hAnsi="Arial" w:cs="Arial"/>
                <w:b/>
                <w:bCs/>
              </w:rPr>
              <w:t>Exploitation:</w:t>
            </w:r>
            <w:r w:rsidR="36A4CA32" w:rsidRPr="1A79EFCD">
              <w:rPr>
                <w:rFonts w:ascii="Arial" w:eastAsia="Arial" w:hAnsi="Arial" w:cs="Arial"/>
                <w:b/>
                <w:bCs/>
              </w:rPr>
              <w:t xml:space="preserve"> </w:t>
            </w:r>
            <w:r w:rsidR="36A4CA32" w:rsidRPr="0A14F8C8">
              <w:rPr>
                <w:rFonts w:ascii="Arial" w:eastAsia="Arial" w:hAnsi="Arial" w:cs="Arial"/>
              </w:rPr>
              <w:t>[Subject to Expansion and Incrementation]</w:t>
            </w:r>
          </w:p>
          <w:p w14:paraId="69EAA12C" w14:textId="5AC45117" w:rsidR="49DE47D5" w:rsidRDefault="49DE47D5" w:rsidP="49DE47D5">
            <w:pPr>
              <w:spacing w:line="257" w:lineRule="auto"/>
              <w:rPr>
                <w:rFonts w:ascii="Arial" w:eastAsia="Arial" w:hAnsi="Arial" w:cs="Arial"/>
                <w:b/>
                <w:bCs/>
              </w:rPr>
            </w:pPr>
          </w:p>
          <w:p w14:paraId="09A55875" w14:textId="5BCE87D7" w:rsidR="5182CEB1" w:rsidRDefault="60D9AE90" w:rsidP="1A79EFCD">
            <w:pPr>
              <w:spacing w:line="257" w:lineRule="auto"/>
              <w:rPr>
                <w:rFonts w:ascii="Arial" w:eastAsia="Arial" w:hAnsi="Arial" w:cs="Arial"/>
                <w:u w:val="single"/>
              </w:rPr>
            </w:pPr>
            <w:r w:rsidRPr="1A79EFCD">
              <w:rPr>
                <w:rFonts w:ascii="Arial" w:eastAsia="Arial" w:hAnsi="Arial" w:cs="Arial"/>
                <w:u w:val="single"/>
              </w:rPr>
              <w:t>CVE-2018-8453</w:t>
            </w:r>
          </w:p>
          <w:p w14:paraId="06BD57E3" w14:textId="2A1329C6" w:rsidR="5182CEB1" w:rsidRDefault="60D9AE90" w:rsidP="002241F8">
            <w:pPr>
              <w:pStyle w:val="ListParagraph"/>
              <w:numPr>
                <w:ilvl w:val="0"/>
                <w:numId w:val="46"/>
              </w:numPr>
              <w:spacing w:line="257" w:lineRule="auto"/>
              <w:rPr>
                <w:rFonts w:ascii="Arial" w:eastAsia="Arial" w:hAnsi="Arial" w:cs="Arial"/>
                <w:color w:val="000000" w:themeColor="text1"/>
              </w:rPr>
            </w:pPr>
            <w:r w:rsidRPr="1A79EFCD">
              <w:rPr>
                <w:rFonts w:ascii="Arial" w:eastAsia="Arial" w:hAnsi="Arial" w:cs="Arial"/>
              </w:rPr>
              <w:t xml:space="preserve">An elevation of privilege vulnerability exists in </w:t>
            </w:r>
            <w:proofErr w:type="gramStart"/>
            <w:r w:rsidRPr="1A79EFCD">
              <w:rPr>
                <w:rFonts w:ascii="Arial" w:eastAsia="Arial" w:hAnsi="Arial" w:cs="Arial"/>
              </w:rPr>
              <w:t>Windows</w:t>
            </w:r>
            <w:proofErr w:type="gramEnd"/>
          </w:p>
          <w:p w14:paraId="31729CD5" w14:textId="0F4B3D09" w:rsidR="5182CEB1" w:rsidRDefault="00347EBA" w:rsidP="1A79EFCD">
            <w:pPr>
              <w:spacing w:line="257" w:lineRule="auto"/>
              <w:rPr>
                <w:rFonts w:ascii="Arial" w:eastAsia="Arial" w:hAnsi="Arial" w:cs="Arial"/>
              </w:rPr>
            </w:pPr>
            <w:hyperlink r:id="rId83">
              <w:r w:rsidR="60D9AE90" w:rsidRPr="1A79EFCD">
                <w:rPr>
                  <w:rStyle w:val="Hyperlink"/>
                  <w:rFonts w:ascii="Arial" w:eastAsia="Arial" w:hAnsi="Arial" w:cs="Arial"/>
                </w:rPr>
                <w:t>https://cve.mitre.org/cgi-bin/cvename.cgi?name=CVE-2018-8453</w:t>
              </w:r>
            </w:hyperlink>
          </w:p>
          <w:p w14:paraId="29E06D72" w14:textId="1AC81148" w:rsidR="5182CEB1" w:rsidRDefault="5182CEB1" w:rsidP="1A79EFCD">
            <w:pPr>
              <w:spacing w:line="257" w:lineRule="auto"/>
              <w:rPr>
                <w:rFonts w:ascii="Arial" w:eastAsia="Arial" w:hAnsi="Arial" w:cs="Arial"/>
                <w:u w:val="single"/>
              </w:rPr>
            </w:pPr>
          </w:p>
          <w:p w14:paraId="08693D1C" w14:textId="169882FC" w:rsidR="5182CEB1" w:rsidRDefault="268E3667" w:rsidP="1A79EFCD">
            <w:pPr>
              <w:spacing w:line="257" w:lineRule="auto"/>
              <w:rPr>
                <w:rFonts w:ascii="Arial" w:eastAsia="Arial" w:hAnsi="Arial" w:cs="Arial"/>
              </w:rPr>
            </w:pPr>
            <w:r w:rsidRPr="1A79EFCD">
              <w:rPr>
                <w:rFonts w:ascii="Arial" w:eastAsia="Arial" w:hAnsi="Arial" w:cs="Arial"/>
                <w:u w:val="single"/>
              </w:rPr>
              <w:t>CVE-2020-7384</w:t>
            </w:r>
            <w:r w:rsidRPr="1A79EFCD">
              <w:rPr>
                <w:rFonts w:ascii="Arial" w:eastAsia="Arial" w:hAnsi="Arial" w:cs="Arial"/>
              </w:rPr>
              <w:t xml:space="preserve"> </w:t>
            </w:r>
          </w:p>
          <w:p w14:paraId="265DD8F2" w14:textId="31DEE692" w:rsidR="5182CEB1" w:rsidRDefault="268E3667" w:rsidP="002241F8">
            <w:pPr>
              <w:pStyle w:val="ListParagraph"/>
              <w:numPr>
                <w:ilvl w:val="0"/>
                <w:numId w:val="56"/>
              </w:numPr>
              <w:rPr>
                <w:rFonts w:ascii="Arial" w:eastAsia="Arial" w:hAnsi="Arial" w:cs="Arial"/>
                <w:color w:val="000000" w:themeColor="text1"/>
              </w:rPr>
            </w:pPr>
            <w:r w:rsidRPr="1A79EFCD">
              <w:rPr>
                <w:rFonts w:ascii="Arial" w:eastAsia="Arial" w:hAnsi="Arial" w:cs="Arial"/>
              </w:rPr>
              <w:t xml:space="preserve">Allows for a malicious user to craft and publish a file that would execute arbitrary commands on a victim's machine using an </w:t>
            </w:r>
            <w:proofErr w:type="spellStart"/>
            <w:proofErr w:type="gramStart"/>
            <w:r w:rsidRPr="1A79EFCD">
              <w:rPr>
                <w:rFonts w:ascii="Arial" w:eastAsia="Arial" w:hAnsi="Arial" w:cs="Arial"/>
              </w:rPr>
              <w:t>msfvenom</w:t>
            </w:r>
            <w:proofErr w:type="spellEnd"/>
            <w:proofErr w:type="gramEnd"/>
            <w:r w:rsidRPr="1A79EFCD">
              <w:rPr>
                <w:rFonts w:ascii="Arial" w:eastAsia="Arial" w:hAnsi="Arial" w:cs="Arial"/>
              </w:rPr>
              <w:t xml:space="preserve"> </w:t>
            </w:r>
          </w:p>
          <w:p w14:paraId="00291C66" w14:textId="2A987941" w:rsidR="5182CEB1" w:rsidRDefault="00347EBA" w:rsidP="1A79EFCD">
            <w:pPr>
              <w:rPr>
                <w:rFonts w:ascii="Arial" w:eastAsia="Arial" w:hAnsi="Arial" w:cs="Arial"/>
              </w:rPr>
            </w:pPr>
            <w:hyperlink r:id="rId84">
              <w:r w:rsidR="268E3667" w:rsidRPr="1A79EFCD">
                <w:rPr>
                  <w:rStyle w:val="Hyperlink"/>
                  <w:rFonts w:ascii="Arial" w:eastAsia="Arial" w:hAnsi="Arial" w:cs="Arial"/>
                </w:rPr>
                <w:t>https://cve.mitre.org/cgi-bin/cvename.cgi?name=CVE-2020-7384</w:t>
              </w:r>
            </w:hyperlink>
          </w:p>
          <w:p w14:paraId="172DC518" w14:textId="70106949" w:rsidR="5182CEB1" w:rsidRDefault="5182CEB1" w:rsidP="1A79EFCD">
            <w:pPr>
              <w:rPr>
                <w:rFonts w:ascii="Arial" w:eastAsia="Arial" w:hAnsi="Arial" w:cs="Arial"/>
              </w:rPr>
            </w:pPr>
          </w:p>
          <w:p w14:paraId="731513E3" w14:textId="229E6296" w:rsidR="5182CEB1" w:rsidRDefault="268E3667" w:rsidP="1A79EFCD">
            <w:pPr>
              <w:rPr>
                <w:rFonts w:ascii="Arial" w:eastAsia="Arial" w:hAnsi="Arial" w:cs="Arial"/>
                <w:u w:val="single"/>
              </w:rPr>
            </w:pPr>
            <w:r w:rsidRPr="1A79EFCD">
              <w:rPr>
                <w:rFonts w:ascii="Arial" w:eastAsia="Arial" w:hAnsi="Arial" w:cs="Arial"/>
                <w:u w:val="single"/>
              </w:rPr>
              <w:t xml:space="preserve">CVE-2020-0796 </w:t>
            </w:r>
          </w:p>
          <w:p w14:paraId="3DCE9DEB" w14:textId="25998462" w:rsidR="5182CEB1" w:rsidRDefault="268E3667" w:rsidP="002241F8">
            <w:pPr>
              <w:pStyle w:val="ListParagraph"/>
              <w:numPr>
                <w:ilvl w:val="0"/>
                <w:numId w:val="55"/>
              </w:numPr>
              <w:rPr>
                <w:rFonts w:ascii="Arial" w:eastAsia="Arial" w:hAnsi="Arial" w:cs="Arial"/>
                <w:color w:val="000000" w:themeColor="text1"/>
              </w:rPr>
            </w:pPr>
            <w:r w:rsidRPr="1A79EFCD">
              <w:rPr>
                <w:rFonts w:ascii="Arial" w:eastAsia="Arial" w:hAnsi="Arial" w:cs="Arial"/>
              </w:rPr>
              <w:t xml:space="preserve">A Client/Server remote code execution vulnerability exists in Microsoft </w:t>
            </w:r>
            <w:proofErr w:type="gramStart"/>
            <w:r w:rsidRPr="1A79EFCD">
              <w:rPr>
                <w:rFonts w:ascii="Arial" w:eastAsia="Arial" w:hAnsi="Arial" w:cs="Arial"/>
              </w:rPr>
              <w:t>Servers</w:t>
            </w:r>
            <w:proofErr w:type="gramEnd"/>
            <w:r w:rsidRPr="1A79EFCD">
              <w:rPr>
                <w:rFonts w:ascii="Arial" w:eastAsia="Arial" w:hAnsi="Arial" w:cs="Arial"/>
              </w:rPr>
              <w:t xml:space="preserve"> </w:t>
            </w:r>
          </w:p>
          <w:p w14:paraId="5A53CDE8" w14:textId="7534BAC2" w:rsidR="00DD27AF" w:rsidRDefault="00347EBA" w:rsidP="00DD27AF">
            <w:pPr>
              <w:spacing w:line="257" w:lineRule="auto"/>
              <w:rPr>
                <w:rFonts w:ascii="Arial" w:eastAsia="Arial" w:hAnsi="Arial" w:cs="Arial"/>
              </w:rPr>
            </w:pPr>
            <w:hyperlink r:id="rId85">
              <w:r w:rsidR="268E3667" w:rsidRPr="1A79EFCD">
                <w:rPr>
                  <w:rStyle w:val="Hyperlink"/>
                  <w:rFonts w:ascii="Arial" w:eastAsia="Arial" w:hAnsi="Arial" w:cs="Arial"/>
                </w:rPr>
                <w:t>https://cve.mitre.org/cgi-bin/cvename.cgi?name=CVE-2020-0796</w:t>
              </w:r>
            </w:hyperlink>
          </w:p>
          <w:p w14:paraId="44277F18" w14:textId="41A0BCBE" w:rsidR="00DD27AF" w:rsidRPr="00DD27AF" w:rsidRDefault="00DD27AF" w:rsidP="00DD27AF">
            <w:pPr>
              <w:spacing w:line="257" w:lineRule="auto"/>
              <w:rPr>
                <w:rFonts w:ascii="Arial" w:eastAsia="Arial" w:hAnsi="Arial" w:cs="Arial"/>
              </w:rPr>
            </w:pPr>
          </w:p>
          <w:p w14:paraId="2EFF1C18" w14:textId="06A80B9D" w:rsidR="00C37428" w:rsidRPr="00C37428" w:rsidRDefault="17ED70E1" w:rsidP="00C37428">
            <w:pPr>
              <w:spacing w:line="257" w:lineRule="auto"/>
              <w:rPr>
                <w:rFonts w:ascii="Arial" w:eastAsia="Arial" w:hAnsi="Arial" w:cs="Arial"/>
                <w:u w:val="single"/>
              </w:rPr>
            </w:pPr>
            <w:r w:rsidRPr="3D100385">
              <w:rPr>
                <w:rFonts w:ascii="Arial" w:eastAsia="Arial" w:hAnsi="Arial" w:cs="Arial"/>
                <w:u w:val="single"/>
              </w:rPr>
              <w:t>CVE-2020-8539</w:t>
            </w:r>
          </w:p>
          <w:p w14:paraId="58FF9587" w14:textId="66EDFC1A" w:rsidR="17ED70E1" w:rsidRDefault="17ED70E1" w:rsidP="002241F8">
            <w:pPr>
              <w:pStyle w:val="ListParagraph"/>
              <w:numPr>
                <w:ilvl w:val="0"/>
                <w:numId w:val="84"/>
              </w:numPr>
              <w:spacing w:line="257" w:lineRule="auto"/>
              <w:rPr>
                <w:rFonts w:ascii="Arial" w:eastAsia="Arial" w:hAnsi="Arial" w:cs="Arial"/>
              </w:rPr>
            </w:pPr>
            <w:r w:rsidRPr="40BAC7A8">
              <w:rPr>
                <w:rFonts w:ascii="Arial" w:eastAsia="Arial" w:hAnsi="Arial" w:cs="Arial"/>
                <w:color w:val="000000" w:themeColor="text1"/>
              </w:rPr>
              <w:t xml:space="preserve">Allow an attacker to inject unauthorized commands and trigger unintended vehicular functionalities. </w:t>
            </w:r>
          </w:p>
          <w:p w14:paraId="27766227" w14:textId="23E663E5" w:rsidR="00160BAE" w:rsidRDefault="00347EBA" w:rsidP="00160BAE">
            <w:pPr>
              <w:spacing w:line="257" w:lineRule="auto"/>
            </w:pPr>
            <w:hyperlink r:id="rId86">
              <w:r w:rsidR="17ED70E1" w:rsidRPr="24B61A8B">
                <w:rPr>
                  <w:rStyle w:val="Hyperlink"/>
                  <w:rFonts w:ascii="Arial" w:eastAsia="Arial" w:hAnsi="Arial" w:cs="Arial"/>
                </w:rPr>
                <w:t>https://cve.mitre.org/cgi-bin/cvename.cgi?name=CVE-2020-8539</w:t>
              </w:r>
            </w:hyperlink>
          </w:p>
          <w:p w14:paraId="7FB27D29" w14:textId="117C303B" w:rsidR="2F1350B9" w:rsidRDefault="2F1350B9" w:rsidP="2F1350B9">
            <w:pPr>
              <w:spacing w:line="257" w:lineRule="auto"/>
              <w:rPr>
                <w:rFonts w:ascii="Arial" w:eastAsia="Arial" w:hAnsi="Arial" w:cs="Arial"/>
              </w:rPr>
            </w:pPr>
          </w:p>
          <w:p w14:paraId="1E769331" w14:textId="505663AE" w:rsidR="5182CEB1" w:rsidRDefault="268E3667" w:rsidP="1A79EFCD">
            <w:pPr>
              <w:spacing w:line="257" w:lineRule="auto"/>
              <w:rPr>
                <w:rFonts w:ascii="Arial" w:eastAsia="Arial" w:hAnsi="Arial" w:cs="Arial"/>
                <w:b/>
                <w:bCs/>
              </w:rPr>
            </w:pPr>
            <w:r w:rsidRPr="1A79EFCD">
              <w:rPr>
                <w:rFonts w:ascii="Arial" w:eastAsia="Arial" w:hAnsi="Arial" w:cs="Arial"/>
                <w:b/>
                <w:bCs/>
              </w:rPr>
              <w:t>Post-Exploitation:</w:t>
            </w:r>
          </w:p>
          <w:p w14:paraId="31991FD0" w14:textId="3474DC08" w:rsidR="5182CEB1" w:rsidRDefault="268E3667" w:rsidP="002241F8">
            <w:pPr>
              <w:pStyle w:val="ListParagraph"/>
              <w:numPr>
                <w:ilvl w:val="0"/>
                <w:numId w:val="54"/>
              </w:numPr>
              <w:rPr>
                <w:rFonts w:ascii="Arial" w:eastAsia="Arial" w:hAnsi="Arial" w:cs="Arial"/>
                <w:color w:val="000000" w:themeColor="text1"/>
              </w:rPr>
            </w:pPr>
            <w:r w:rsidRPr="1A79EFCD">
              <w:rPr>
                <w:rFonts w:ascii="Arial" w:eastAsia="Arial" w:hAnsi="Arial" w:cs="Arial"/>
              </w:rPr>
              <w:t xml:space="preserve">Sensitive Information Gathering </w:t>
            </w:r>
          </w:p>
          <w:p w14:paraId="1C4E3481" w14:textId="00C27290" w:rsidR="5182CEB1" w:rsidRDefault="268E3667" w:rsidP="002241F8">
            <w:pPr>
              <w:pStyle w:val="ListParagraph"/>
              <w:numPr>
                <w:ilvl w:val="0"/>
                <w:numId w:val="53"/>
              </w:numPr>
              <w:rPr>
                <w:rFonts w:ascii="Arial" w:eastAsia="Arial" w:hAnsi="Arial" w:cs="Arial"/>
                <w:color w:val="000000" w:themeColor="text1"/>
              </w:rPr>
            </w:pPr>
            <w:r w:rsidRPr="1A79EFCD">
              <w:rPr>
                <w:rFonts w:ascii="Arial" w:eastAsia="Arial" w:hAnsi="Arial" w:cs="Arial"/>
              </w:rPr>
              <w:t>Dumping SMS, Call Logs, Contacts from Android Phone</w:t>
            </w:r>
          </w:p>
          <w:p w14:paraId="76BC1052" w14:textId="4EE0CD67" w:rsidR="5182CEB1" w:rsidRDefault="268E3667" w:rsidP="002241F8">
            <w:pPr>
              <w:pStyle w:val="ListParagraph"/>
              <w:numPr>
                <w:ilvl w:val="0"/>
                <w:numId w:val="53"/>
              </w:numPr>
              <w:rPr>
                <w:rFonts w:ascii="Arial" w:eastAsia="Arial" w:hAnsi="Arial" w:cs="Arial"/>
                <w:color w:val="000000" w:themeColor="text1"/>
              </w:rPr>
            </w:pPr>
            <w:r w:rsidRPr="1A79EFCD">
              <w:rPr>
                <w:rFonts w:ascii="Arial" w:eastAsia="Arial" w:hAnsi="Arial" w:cs="Arial"/>
              </w:rPr>
              <w:t>Gathering files from Machines</w:t>
            </w:r>
          </w:p>
          <w:p w14:paraId="5A59A870" w14:textId="0DF2C9CD" w:rsidR="5182CEB1" w:rsidRDefault="268E3667" w:rsidP="002241F8">
            <w:pPr>
              <w:pStyle w:val="ListParagraph"/>
              <w:numPr>
                <w:ilvl w:val="0"/>
                <w:numId w:val="53"/>
              </w:numPr>
              <w:rPr>
                <w:rFonts w:ascii="Arial" w:eastAsia="Arial" w:hAnsi="Arial" w:cs="Arial"/>
                <w:color w:val="000000" w:themeColor="text1"/>
              </w:rPr>
            </w:pPr>
            <w:r w:rsidRPr="1A79EFCD">
              <w:rPr>
                <w:rFonts w:ascii="Arial" w:eastAsia="Arial" w:hAnsi="Arial" w:cs="Arial"/>
              </w:rPr>
              <w:t>Video streaming of android camera</w:t>
            </w:r>
          </w:p>
          <w:p w14:paraId="5D7A2DE0" w14:textId="74834436" w:rsidR="5182CEB1" w:rsidRDefault="313565F9" w:rsidP="002241F8">
            <w:pPr>
              <w:pStyle w:val="ListParagraph"/>
              <w:numPr>
                <w:ilvl w:val="0"/>
                <w:numId w:val="53"/>
              </w:numPr>
              <w:rPr>
                <w:rFonts w:ascii="Arial" w:eastAsia="Arial" w:hAnsi="Arial" w:cs="Arial"/>
                <w:color w:val="000000" w:themeColor="text1"/>
              </w:rPr>
            </w:pPr>
            <w:r w:rsidRPr="1A79EFCD">
              <w:rPr>
                <w:rFonts w:ascii="Arial" w:eastAsia="Arial" w:hAnsi="Arial" w:cs="Arial"/>
              </w:rPr>
              <w:t>Installing arbitrary applications</w:t>
            </w:r>
          </w:p>
          <w:p w14:paraId="39894F17" w14:textId="46FF445A" w:rsidR="0F08333D" w:rsidRDefault="57D2AA49" w:rsidP="002241F8">
            <w:pPr>
              <w:pStyle w:val="ListParagraph"/>
              <w:numPr>
                <w:ilvl w:val="0"/>
                <w:numId w:val="54"/>
              </w:numPr>
              <w:rPr>
                <w:rFonts w:ascii="Arial" w:eastAsia="Arial" w:hAnsi="Arial" w:cs="Arial"/>
                <w:color w:val="000000" w:themeColor="text1"/>
              </w:rPr>
            </w:pPr>
            <w:r w:rsidRPr="0F08333D">
              <w:rPr>
                <w:rFonts w:ascii="Arial" w:eastAsia="Arial" w:hAnsi="Arial" w:cs="Arial"/>
              </w:rPr>
              <w:t>Automotive</w:t>
            </w:r>
            <w:r w:rsidRPr="604E8C68">
              <w:rPr>
                <w:rFonts w:ascii="Arial" w:eastAsia="Arial" w:hAnsi="Arial" w:cs="Arial"/>
              </w:rPr>
              <w:t xml:space="preserve"> Vehicle</w:t>
            </w:r>
            <w:r w:rsidRPr="0F08333D">
              <w:rPr>
                <w:rFonts w:ascii="Arial" w:eastAsia="Arial" w:hAnsi="Arial" w:cs="Arial"/>
              </w:rPr>
              <w:t>-Network Hacking</w:t>
            </w:r>
            <w:r w:rsidR="4DB6370A" w:rsidRPr="2F1350B9">
              <w:rPr>
                <w:rFonts w:ascii="Arial" w:eastAsia="Arial" w:hAnsi="Arial" w:cs="Arial"/>
              </w:rPr>
              <w:t xml:space="preserve"> using </w:t>
            </w:r>
            <w:r w:rsidR="4DB6370A" w:rsidRPr="6B7898FA">
              <w:rPr>
                <w:rFonts w:ascii="Arial" w:eastAsia="Arial" w:hAnsi="Arial" w:cs="Arial"/>
              </w:rPr>
              <w:t>Controller Area Network (</w:t>
            </w:r>
            <w:r w:rsidR="4DB6370A" w:rsidRPr="2F1350B9">
              <w:rPr>
                <w:rFonts w:ascii="Arial" w:eastAsia="Arial" w:hAnsi="Arial" w:cs="Arial"/>
              </w:rPr>
              <w:t>CAN</w:t>
            </w:r>
            <w:r w:rsidR="4DB6370A" w:rsidRPr="6B7898FA">
              <w:rPr>
                <w:rFonts w:ascii="Arial" w:eastAsia="Arial" w:hAnsi="Arial" w:cs="Arial"/>
              </w:rPr>
              <w:t>) vulnerabilities</w:t>
            </w:r>
          </w:p>
          <w:p w14:paraId="4931E8D8" w14:textId="2419F81C" w:rsidR="5182CEB1" w:rsidRDefault="268E3667" w:rsidP="002241F8">
            <w:pPr>
              <w:pStyle w:val="ListParagraph"/>
              <w:numPr>
                <w:ilvl w:val="0"/>
                <w:numId w:val="54"/>
              </w:numPr>
              <w:rPr>
                <w:rFonts w:ascii="Arial" w:eastAsia="Arial" w:hAnsi="Arial" w:cs="Arial"/>
                <w:color w:val="000000" w:themeColor="text1"/>
              </w:rPr>
            </w:pPr>
            <w:r w:rsidRPr="1A79EFCD">
              <w:rPr>
                <w:rFonts w:ascii="Arial" w:eastAsia="Arial" w:hAnsi="Arial" w:cs="Arial"/>
              </w:rPr>
              <w:t>Escalation of privileges</w:t>
            </w:r>
          </w:p>
          <w:p w14:paraId="71F8E0EA" w14:textId="79D08C91" w:rsidR="5182CEB1" w:rsidRDefault="268E3667" w:rsidP="002241F8">
            <w:pPr>
              <w:pStyle w:val="ListParagraph"/>
              <w:numPr>
                <w:ilvl w:val="0"/>
                <w:numId w:val="54"/>
              </w:numPr>
              <w:rPr>
                <w:rFonts w:ascii="Arial" w:eastAsia="Arial" w:hAnsi="Arial" w:cs="Arial"/>
                <w:color w:val="000000" w:themeColor="text1"/>
              </w:rPr>
            </w:pPr>
            <w:r w:rsidRPr="1A79EFCD">
              <w:rPr>
                <w:rFonts w:ascii="Arial" w:eastAsia="Arial" w:hAnsi="Arial" w:cs="Arial"/>
              </w:rPr>
              <w:t>Remote Code Execution</w:t>
            </w:r>
          </w:p>
          <w:p w14:paraId="3AF0B6F5" w14:textId="6B691CC1" w:rsidR="00DB1A27" w:rsidRDefault="268E3667" w:rsidP="002241F8">
            <w:pPr>
              <w:pStyle w:val="ListParagraph"/>
              <w:numPr>
                <w:ilvl w:val="0"/>
                <w:numId w:val="54"/>
              </w:numPr>
              <w:rPr>
                <w:rFonts w:ascii="Arial" w:eastAsia="Arial" w:hAnsi="Arial" w:cs="Arial"/>
                <w:color w:val="000000" w:themeColor="text1"/>
              </w:rPr>
            </w:pPr>
            <w:r w:rsidRPr="1A79EFCD">
              <w:rPr>
                <w:rFonts w:ascii="Arial" w:eastAsia="Arial" w:hAnsi="Arial" w:cs="Arial"/>
              </w:rPr>
              <w:t>Remote Access to Device(s)</w:t>
            </w:r>
          </w:p>
          <w:p w14:paraId="00FFD601" w14:textId="56F7FB41" w:rsidR="5182CEB1" w:rsidRDefault="268E3667" w:rsidP="002241F8">
            <w:pPr>
              <w:pStyle w:val="ListParagraph"/>
              <w:numPr>
                <w:ilvl w:val="0"/>
                <w:numId w:val="54"/>
              </w:numPr>
              <w:rPr>
                <w:rFonts w:ascii="Arial" w:eastAsia="Arial" w:hAnsi="Arial" w:cs="Arial"/>
                <w:color w:val="000000" w:themeColor="text1"/>
              </w:rPr>
            </w:pPr>
            <w:r w:rsidRPr="1A79EFCD">
              <w:rPr>
                <w:rFonts w:ascii="Arial" w:eastAsia="Arial" w:hAnsi="Arial" w:cs="Arial"/>
              </w:rPr>
              <w:t>Session Hijacking</w:t>
            </w:r>
          </w:p>
          <w:p w14:paraId="168B45E7" w14:textId="77159D13" w:rsidR="5182CEB1" w:rsidRDefault="5182CEB1" w:rsidP="1A79EFCD">
            <w:pPr>
              <w:spacing w:line="257" w:lineRule="auto"/>
              <w:rPr>
                <w:rFonts w:ascii="Arial" w:eastAsia="Arial" w:hAnsi="Arial" w:cs="Arial"/>
              </w:rPr>
            </w:pPr>
          </w:p>
          <w:p w14:paraId="02DDE215" w14:textId="14429610" w:rsidR="5182CEB1" w:rsidRDefault="5182CEB1" w:rsidP="1A79EFCD">
            <w:pPr>
              <w:rPr>
                <w:rFonts w:ascii="Arial" w:eastAsia="Arial" w:hAnsi="Arial" w:cs="Arial"/>
              </w:rPr>
            </w:pPr>
          </w:p>
        </w:tc>
        <w:tc>
          <w:tcPr>
            <w:tcW w:w="2460" w:type="dxa"/>
            <w:vMerge w:val="restart"/>
          </w:tcPr>
          <w:p w14:paraId="71D13028" w14:textId="41B11241" w:rsidR="5182CEB1" w:rsidRDefault="5182CEB1" w:rsidP="5182CEB1">
            <w:pPr>
              <w:rPr>
                <w:rFonts w:ascii="Arial" w:eastAsia="Arial" w:hAnsi="Arial" w:cs="Arial"/>
              </w:rPr>
            </w:pPr>
          </w:p>
        </w:tc>
      </w:tr>
      <w:tr w:rsidR="5182CEB1" w14:paraId="5E45CA20" w14:textId="77777777" w:rsidTr="005643AC">
        <w:tc>
          <w:tcPr>
            <w:tcW w:w="690" w:type="dxa"/>
            <w:vMerge/>
          </w:tcPr>
          <w:p w14:paraId="3DE3A7B9" w14:textId="77777777" w:rsidR="0074760D" w:rsidRDefault="0074760D"/>
        </w:tc>
        <w:tc>
          <w:tcPr>
            <w:tcW w:w="1811" w:type="dxa"/>
            <w:vMerge/>
          </w:tcPr>
          <w:p w14:paraId="69566F0A" w14:textId="77777777" w:rsidR="0074760D" w:rsidRDefault="0074760D"/>
        </w:tc>
        <w:tc>
          <w:tcPr>
            <w:tcW w:w="3139" w:type="dxa"/>
          </w:tcPr>
          <w:p w14:paraId="30A395D3" w14:textId="583B03DA" w:rsidR="70E36183" w:rsidRDefault="70E36183" w:rsidP="5182CEB1">
            <w:pPr>
              <w:rPr>
                <w:rFonts w:ascii="Arial" w:eastAsia="Arial" w:hAnsi="Arial" w:cs="Arial"/>
              </w:rPr>
            </w:pPr>
            <w:r w:rsidRPr="5182CEB1">
              <w:rPr>
                <w:rFonts w:ascii="Arial" w:eastAsia="Arial" w:hAnsi="Arial" w:cs="Arial"/>
              </w:rPr>
              <w:t>Tammy Ho Ying Hui</w:t>
            </w:r>
          </w:p>
        </w:tc>
        <w:tc>
          <w:tcPr>
            <w:tcW w:w="1376" w:type="dxa"/>
            <w:vMerge/>
          </w:tcPr>
          <w:p w14:paraId="506EB184" w14:textId="77777777" w:rsidR="0074760D" w:rsidRDefault="0074760D"/>
        </w:tc>
        <w:tc>
          <w:tcPr>
            <w:tcW w:w="1580" w:type="dxa"/>
          </w:tcPr>
          <w:p w14:paraId="5C54BADC" w14:textId="63701DDB" w:rsidR="6866A824" w:rsidRDefault="6866A824" w:rsidP="1A79EFCD">
            <w:pPr>
              <w:rPr>
                <w:rFonts w:ascii="Arial" w:eastAsia="Arial" w:hAnsi="Arial" w:cs="Arial"/>
              </w:rPr>
            </w:pPr>
            <w:r w:rsidRPr="1A79EFCD">
              <w:rPr>
                <w:rFonts w:ascii="Arial" w:eastAsia="Arial" w:hAnsi="Arial" w:cs="Arial"/>
              </w:rPr>
              <w:t>88858549</w:t>
            </w:r>
          </w:p>
        </w:tc>
        <w:tc>
          <w:tcPr>
            <w:tcW w:w="2878" w:type="dxa"/>
            <w:vMerge/>
          </w:tcPr>
          <w:p w14:paraId="61754E01" w14:textId="77777777" w:rsidR="0074760D" w:rsidRDefault="0074760D"/>
        </w:tc>
        <w:tc>
          <w:tcPr>
            <w:tcW w:w="12617" w:type="dxa"/>
            <w:vMerge/>
          </w:tcPr>
          <w:p w14:paraId="1D35C8B1" w14:textId="77777777" w:rsidR="0074760D" w:rsidRDefault="0074760D"/>
        </w:tc>
        <w:tc>
          <w:tcPr>
            <w:tcW w:w="2460" w:type="dxa"/>
            <w:vMerge/>
          </w:tcPr>
          <w:p w14:paraId="101B10E4" w14:textId="77777777" w:rsidR="0074760D" w:rsidRDefault="0074760D"/>
        </w:tc>
      </w:tr>
      <w:tr w:rsidR="5182CEB1" w14:paraId="4EC4B05D" w14:textId="77777777" w:rsidTr="005643AC">
        <w:tc>
          <w:tcPr>
            <w:tcW w:w="690" w:type="dxa"/>
            <w:vMerge w:val="restart"/>
          </w:tcPr>
          <w:p w14:paraId="55553D4A" w14:textId="6E6CE15A" w:rsidR="2CD3877A" w:rsidRDefault="2CD3877A" w:rsidP="5182CEB1">
            <w:pPr>
              <w:rPr>
                <w:rFonts w:ascii="Arial" w:eastAsia="Arial" w:hAnsi="Arial" w:cs="Arial"/>
              </w:rPr>
            </w:pPr>
            <w:r w:rsidRPr="5182CEB1">
              <w:rPr>
                <w:rFonts w:ascii="Arial" w:eastAsia="Arial" w:hAnsi="Arial" w:cs="Arial"/>
              </w:rPr>
              <w:t>26</w:t>
            </w:r>
          </w:p>
        </w:tc>
        <w:tc>
          <w:tcPr>
            <w:tcW w:w="1811" w:type="dxa"/>
            <w:vMerge w:val="restart"/>
          </w:tcPr>
          <w:p w14:paraId="39D71824" w14:textId="59A96766" w:rsidR="2CD3877A" w:rsidRDefault="2CD3877A" w:rsidP="1A79EFCD">
            <w:pPr>
              <w:rPr>
                <w:rFonts w:eastAsiaTheme="minorEastAsia"/>
                <w:sz w:val="24"/>
                <w:szCs w:val="24"/>
              </w:rPr>
            </w:pPr>
            <w:r w:rsidRPr="1A79EFCD">
              <w:rPr>
                <w:rFonts w:eastAsiaTheme="minorEastAsia"/>
                <w:sz w:val="24"/>
                <w:szCs w:val="24"/>
              </w:rPr>
              <w:t xml:space="preserve">Team </w:t>
            </w:r>
            <w:r w:rsidR="275C8CDA" w:rsidRPr="1A79EFCD">
              <w:rPr>
                <w:rFonts w:eastAsiaTheme="minorEastAsia"/>
                <w:sz w:val="24"/>
                <w:szCs w:val="24"/>
              </w:rPr>
              <w:t>BS</w:t>
            </w:r>
          </w:p>
        </w:tc>
        <w:tc>
          <w:tcPr>
            <w:tcW w:w="3139" w:type="dxa"/>
          </w:tcPr>
          <w:p w14:paraId="63F713B0" w14:textId="7CE49720" w:rsidR="42386656" w:rsidRDefault="42386656" w:rsidP="5182CEB1">
            <w:pPr>
              <w:rPr>
                <w:rFonts w:ascii="Arial" w:eastAsia="Arial" w:hAnsi="Arial" w:cs="Arial"/>
              </w:rPr>
            </w:pPr>
            <w:r w:rsidRPr="5182CEB1">
              <w:rPr>
                <w:rFonts w:ascii="Arial" w:eastAsia="Arial" w:hAnsi="Arial" w:cs="Arial"/>
              </w:rPr>
              <w:t>Liew Jing De Benjamin</w:t>
            </w:r>
          </w:p>
        </w:tc>
        <w:tc>
          <w:tcPr>
            <w:tcW w:w="1376" w:type="dxa"/>
            <w:vMerge w:val="restart"/>
          </w:tcPr>
          <w:p w14:paraId="297D5BE4" w14:textId="0328014A" w:rsidR="42386656" w:rsidRDefault="42386656" w:rsidP="5182CEB1">
            <w:pPr>
              <w:rPr>
                <w:rFonts w:ascii="Arial" w:eastAsia="Arial" w:hAnsi="Arial" w:cs="Arial"/>
              </w:rPr>
            </w:pPr>
            <w:r w:rsidRPr="5182CEB1">
              <w:rPr>
                <w:rFonts w:ascii="Arial" w:eastAsia="Arial" w:hAnsi="Arial" w:cs="Arial"/>
              </w:rPr>
              <w:t>CSF03</w:t>
            </w:r>
          </w:p>
        </w:tc>
        <w:tc>
          <w:tcPr>
            <w:tcW w:w="1580" w:type="dxa"/>
          </w:tcPr>
          <w:p w14:paraId="17C55C87" w14:textId="75189131" w:rsidR="5B2AE3E1" w:rsidRDefault="5B2AE3E1" w:rsidP="5182CEB1">
            <w:pPr>
              <w:rPr>
                <w:rFonts w:ascii="Arial" w:eastAsia="Arial" w:hAnsi="Arial" w:cs="Arial"/>
              </w:rPr>
            </w:pPr>
            <w:r w:rsidRPr="5182CEB1">
              <w:rPr>
                <w:rFonts w:ascii="Arial" w:eastAsia="Arial" w:hAnsi="Arial" w:cs="Arial"/>
              </w:rPr>
              <w:t>93684229</w:t>
            </w:r>
          </w:p>
        </w:tc>
        <w:tc>
          <w:tcPr>
            <w:tcW w:w="2878" w:type="dxa"/>
            <w:vMerge w:val="restart"/>
          </w:tcPr>
          <w:p w14:paraId="402B56C3" w14:textId="0CBAA03A" w:rsidR="5182CEB1" w:rsidRDefault="5182CEB1" w:rsidP="5182CEB1">
            <w:pPr>
              <w:rPr>
                <w:rFonts w:ascii="Arial" w:eastAsia="Arial" w:hAnsi="Arial" w:cs="Arial"/>
              </w:rPr>
            </w:pPr>
          </w:p>
        </w:tc>
        <w:tc>
          <w:tcPr>
            <w:tcW w:w="12617" w:type="dxa"/>
            <w:vMerge w:val="restart"/>
          </w:tcPr>
          <w:p w14:paraId="2E1C658A" w14:textId="5136C1B5" w:rsidR="5182CEB1" w:rsidRDefault="5F9F5F80" w:rsidP="5182CEB1">
            <w:r w:rsidRPr="44CD1DA4">
              <w:rPr>
                <w:rFonts w:ascii="Arial" w:eastAsia="Arial" w:hAnsi="Arial" w:cs="Arial"/>
                <w:b/>
                <w:bCs/>
                <w:color w:val="000000" w:themeColor="text1"/>
                <w:u w:val="single"/>
              </w:rPr>
              <w:t>Case Scenario</w:t>
            </w:r>
          </w:p>
          <w:p w14:paraId="6C30F612" w14:textId="733A1C5C" w:rsidR="5182CEB1" w:rsidRDefault="5F9F5F80" w:rsidP="44CD1DA4">
            <w:pPr>
              <w:jc w:val="both"/>
            </w:pPr>
            <w:r w:rsidRPr="44CD1DA4">
              <w:rPr>
                <w:rFonts w:ascii="Arial" w:eastAsia="Arial" w:hAnsi="Arial" w:cs="Arial"/>
                <w:color w:val="000000" w:themeColor="text1"/>
              </w:rPr>
              <w:t xml:space="preserve">Company </w:t>
            </w:r>
            <w:proofErr w:type="spellStart"/>
            <w:r w:rsidRPr="44CD1DA4">
              <w:rPr>
                <w:rFonts w:ascii="Arial" w:eastAsia="Arial" w:hAnsi="Arial" w:cs="Arial"/>
                <w:color w:val="000000" w:themeColor="text1"/>
              </w:rPr>
              <w:t>PotatoWedges</w:t>
            </w:r>
            <w:proofErr w:type="spellEnd"/>
            <w:r w:rsidRPr="44CD1DA4">
              <w:rPr>
                <w:rFonts w:ascii="Arial" w:eastAsia="Arial" w:hAnsi="Arial" w:cs="Arial"/>
                <w:color w:val="000000" w:themeColor="text1"/>
              </w:rPr>
              <w:t xml:space="preserve"> is a startup company that aims to create and design revolutionary </w:t>
            </w:r>
            <w:r w:rsidR="5AEF9396" w:rsidRPr="44CD1DA4">
              <w:rPr>
                <w:rFonts w:ascii="Arial" w:eastAsia="Arial" w:hAnsi="Arial" w:cs="Arial"/>
                <w:color w:val="000000" w:themeColor="text1"/>
              </w:rPr>
              <w:t>technology and</w:t>
            </w:r>
            <w:r w:rsidRPr="44CD1DA4">
              <w:rPr>
                <w:rFonts w:ascii="Arial" w:eastAsia="Arial" w:hAnsi="Arial" w:cs="Arial"/>
                <w:color w:val="000000" w:themeColor="text1"/>
              </w:rPr>
              <w:t xml:space="preserve"> has recently formed its HQ in Singapore. </w:t>
            </w:r>
            <w:proofErr w:type="spellStart"/>
            <w:r w:rsidRPr="44CD1DA4">
              <w:rPr>
                <w:rFonts w:ascii="Arial" w:eastAsia="Arial" w:hAnsi="Arial" w:cs="Arial"/>
                <w:color w:val="000000" w:themeColor="text1"/>
              </w:rPr>
              <w:t>PotatoWedges</w:t>
            </w:r>
            <w:proofErr w:type="spellEnd"/>
            <w:r w:rsidRPr="44CD1DA4">
              <w:rPr>
                <w:rFonts w:ascii="Arial" w:eastAsia="Arial" w:hAnsi="Arial" w:cs="Arial"/>
                <w:color w:val="000000" w:themeColor="text1"/>
              </w:rPr>
              <w:t xml:space="preserve"> is concerned about how secure their current network is. If there are any devices or information that has been compromised, it could negatively affect their public image and lose a lot of profit. </w:t>
            </w:r>
          </w:p>
          <w:p w14:paraId="0D41A6DE" w14:textId="25BEDD01" w:rsidR="5182CEB1" w:rsidRDefault="5182CEB1" w:rsidP="5182CEB1"/>
          <w:p w14:paraId="3C1907D4" w14:textId="29CA6FCD" w:rsidR="5182CEB1" w:rsidRDefault="5F9F5F80" w:rsidP="44CD1DA4">
            <w:pPr>
              <w:jc w:val="both"/>
            </w:pPr>
            <w:r w:rsidRPr="44CD1DA4">
              <w:rPr>
                <w:rFonts w:ascii="Arial" w:eastAsia="Arial" w:hAnsi="Arial" w:cs="Arial"/>
                <w:color w:val="000000" w:themeColor="text1"/>
              </w:rPr>
              <w:t xml:space="preserve">We are hired to attempt to infiltrate their private network in HQ (without using the internet). Our goal is to try and find ways to obtain unauthorized information as well as causing potential destruction to their company. Note that we will be testing in the range of the private network. </w:t>
            </w:r>
          </w:p>
          <w:p w14:paraId="15C893DA" w14:textId="36882E5B" w:rsidR="5182CEB1" w:rsidRDefault="5182CEB1" w:rsidP="5182CEB1">
            <w:r>
              <w:br/>
            </w:r>
            <w:r>
              <w:br/>
            </w:r>
          </w:p>
          <w:p w14:paraId="2F6E2330" w14:textId="6DAA060A" w:rsidR="5182CEB1" w:rsidRDefault="5F9F5F80" w:rsidP="5182CEB1">
            <w:r w:rsidRPr="44CD1DA4">
              <w:rPr>
                <w:rFonts w:ascii="Arial" w:eastAsia="Arial" w:hAnsi="Arial" w:cs="Arial"/>
                <w:b/>
                <w:bCs/>
                <w:color w:val="000000" w:themeColor="text1"/>
                <w:u w:val="single"/>
              </w:rPr>
              <w:t>Network Diagram</w:t>
            </w:r>
          </w:p>
          <w:p w14:paraId="3ED41EBC" w14:textId="53640D9D" w:rsidR="5182CEB1" w:rsidRDefault="5F9F5F80" w:rsidP="5182CEB1">
            <w:r w:rsidRPr="44CD1DA4">
              <w:rPr>
                <w:rFonts w:ascii="Arial" w:eastAsia="Arial" w:hAnsi="Arial" w:cs="Arial"/>
                <w:color w:val="000000" w:themeColor="text1"/>
              </w:rPr>
              <w:t xml:space="preserve">The following network diagram shows the network structure of our case scenario. </w:t>
            </w:r>
          </w:p>
          <w:p w14:paraId="07ACC02B" w14:textId="0D4C7AD0" w:rsidR="5182CEB1" w:rsidRDefault="5182CEB1" w:rsidP="5182CEB1">
            <w:r>
              <w:br/>
            </w:r>
          </w:p>
          <w:p w14:paraId="3F4DC8FE" w14:textId="7F34FD32" w:rsidR="5182CEB1" w:rsidRDefault="5F9F5F80" w:rsidP="5182CEB1">
            <w:r w:rsidRPr="44CD1DA4">
              <w:rPr>
                <w:rFonts w:ascii="Arial" w:eastAsia="Arial" w:hAnsi="Arial" w:cs="Arial"/>
                <w:color w:val="000000" w:themeColor="text1"/>
              </w:rPr>
              <w:t xml:space="preserve">*Note that this Wi-Fi connection is using WPA2 Wi-Fi security. </w:t>
            </w:r>
          </w:p>
          <w:p w14:paraId="136687F5" w14:textId="16177BF2" w:rsidR="5182CEB1" w:rsidRDefault="2607E7B2" w:rsidP="5182CEB1">
            <w:r>
              <w:rPr>
                <w:noProof/>
              </w:rPr>
              <w:drawing>
                <wp:inline distT="0" distB="0" distL="0" distR="0" wp14:anchorId="33502FBC" wp14:editId="2E993DE8">
                  <wp:extent cx="5943600" cy="2486025"/>
                  <wp:effectExtent l="0" t="0" r="0" b="0"/>
                  <wp:docPr id="376745211" name="Picture 376745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745211"/>
                          <pic:cNvPicPr/>
                        </pic:nvPicPr>
                        <pic:blipFill>
                          <a:blip r:embed="rId87">
                            <a:extLst>
                              <a:ext uri="{28A0092B-C50C-407E-A947-70E740481C1C}">
                                <a14:useLocalDpi xmlns:a14="http://schemas.microsoft.com/office/drawing/2010/main" val="0"/>
                              </a:ext>
                            </a:extLst>
                          </a:blip>
                          <a:stretch>
                            <a:fillRect/>
                          </a:stretch>
                        </pic:blipFill>
                        <pic:spPr>
                          <a:xfrm>
                            <a:off x="0" y="0"/>
                            <a:ext cx="5943600" cy="2486025"/>
                          </a:xfrm>
                          <a:prstGeom prst="rect">
                            <a:avLst/>
                          </a:prstGeom>
                        </pic:spPr>
                      </pic:pic>
                    </a:graphicData>
                  </a:graphic>
                </wp:inline>
              </w:drawing>
            </w:r>
          </w:p>
          <w:p w14:paraId="52DDC3EF" w14:textId="574850FD" w:rsidR="5182CEB1" w:rsidRDefault="5182CEB1" w:rsidP="5182CEB1">
            <w:r>
              <w:br/>
            </w:r>
            <w:r>
              <w:br/>
            </w:r>
          </w:p>
          <w:p w14:paraId="3934BBF5" w14:textId="552CBDE0" w:rsidR="5182CEB1" w:rsidRDefault="5F9F5F80" w:rsidP="5182CEB1">
            <w:r w:rsidRPr="44CD1DA4">
              <w:rPr>
                <w:rFonts w:ascii="Arial" w:eastAsia="Arial" w:hAnsi="Arial" w:cs="Arial"/>
                <w:b/>
                <w:bCs/>
                <w:color w:val="000000" w:themeColor="text1"/>
                <w:u w:val="single"/>
              </w:rPr>
              <w:t xml:space="preserve">Devices </w:t>
            </w:r>
            <w:proofErr w:type="gramStart"/>
            <w:r w:rsidRPr="44CD1DA4">
              <w:rPr>
                <w:rFonts w:ascii="Arial" w:eastAsia="Arial" w:hAnsi="Arial" w:cs="Arial"/>
                <w:b/>
                <w:bCs/>
                <w:color w:val="000000" w:themeColor="text1"/>
                <w:u w:val="single"/>
              </w:rPr>
              <w:t>used</w:t>
            </w:r>
            <w:proofErr w:type="gramEnd"/>
          </w:p>
          <w:p w14:paraId="173768C7" w14:textId="00CDE6F3" w:rsidR="5182CEB1" w:rsidRDefault="5F9F5F80" w:rsidP="5182CEB1">
            <w:r w:rsidRPr="44CD1DA4">
              <w:rPr>
                <w:rFonts w:ascii="Arial" w:eastAsia="Arial" w:hAnsi="Arial" w:cs="Arial"/>
                <w:color w:val="000000" w:themeColor="text1"/>
              </w:rPr>
              <w:t>Devices shown in the network diagram (without the router and WAP as those are unknown)</w:t>
            </w:r>
          </w:p>
          <w:p w14:paraId="0B7362D6" w14:textId="20FF91F5" w:rsidR="5182CEB1" w:rsidRDefault="70472123"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File Server</w:t>
            </w:r>
          </w:p>
          <w:p w14:paraId="5E9C52F2" w14:textId="02CB0E92" w:rsidR="5182CEB1" w:rsidRDefault="5F9F5F80" w:rsidP="002241F8">
            <w:pPr>
              <w:pStyle w:val="ListParagraph"/>
              <w:numPr>
                <w:ilvl w:val="1"/>
                <w:numId w:val="42"/>
              </w:numPr>
              <w:rPr>
                <w:color w:val="000000" w:themeColor="text1"/>
              </w:rPr>
            </w:pPr>
            <w:r w:rsidRPr="44CD1DA4">
              <w:rPr>
                <w:rFonts w:ascii="Arial" w:eastAsia="Arial" w:hAnsi="Arial" w:cs="Arial"/>
                <w:color w:val="000000" w:themeColor="text1"/>
              </w:rPr>
              <w:t>Windows Server 2012</w:t>
            </w:r>
          </w:p>
          <w:p w14:paraId="79076450" w14:textId="6F10F7C0" w:rsidR="5182CEB1" w:rsidRDefault="31B7A56A"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Client PCs</w:t>
            </w:r>
          </w:p>
          <w:p w14:paraId="7728A3C0" w14:textId="767E6D11" w:rsidR="5182CEB1" w:rsidRDefault="5F9F5F80" w:rsidP="002241F8">
            <w:pPr>
              <w:pStyle w:val="ListParagraph"/>
              <w:numPr>
                <w:ilvl w:val="1"/>
                <w:numId w:val="42"/>
              </w:numPr>
              <w:rPr>
                <w:color w:val="000000" w:themeColor="text1"/>
              </w:rPr>
            </w:pPr>
            <w:r w:rsidRPr="44CD1DA4">
              <w:rPr>
                <w:rFonts w:ascii="Arial" w:eastAsia="Arial" w:hAnsi="Arial" w:cs="Arial"/>
                <w:color w:val="000000" w:themeColor="text1"/>
              </w:rPr>
              <w:t xml:space="preserve">Windows 10 </w:t>
            </w:r>
          </w:p>
          <w:p w14:paraId="2F2FC403" w14:textId="70B09D8D" w:rsidR="5182CEB1" w:rsidRDefault="5F9F5F80"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 xml:space="preserve">Attacker machine </w:t>
            </w:r>
          </w:p>
          <w:p w14:paraId="6D40CB2D" w14:textId="6B9CE807" w:rsidR="5182CEB1" w:rsidRDefault="19A9E240" w:rsidP="002241F8">
            <w:pPr>
              <w:pStyle w:val="ListParagraph"/>
              <w:numPr>
                <w:ilvl w:val="1"/>
                <w:numId w:val="42"/>
              </w:numPr>
              <w:rPr>
                <w:color w:val="000000" w:themeColor="text1"/>
              </w:rPr>
            </w:pPr>
            <w:r w:rsidRPr="44CD1DA4">
              <w:rPr>
                <w:rFonts w:ascii="Arial" w:eastAsia="Arial" w:hAnsi="Arial" w:cs="Arial"/>
                <w:color w:val="000000" w:themeColor="text1"/>
              </w:rPr>
              <w:t>Kali Linux 2021.1</w:t>
            </w:r>
          </w:p>
          <w:p w14:paraId="5ACF4D8E" w14:textId="57B6B999" w:rsidR="5182CEB1" w:rsidRDefault="5182CEB1" w:rsidP="5182CEB1">
            <w:r>
              <w:br/>
            </w:r>
            <w:r>
              <w:br/>
            </w:r>
          </w:p>
          <w:p w14:paraId="1BE7D980" w14:textId="03C58902" w:rsidR="5182CEB1" w:rsidRDefault="5F9F5F80" w:rsidP="5182CEB1">
            <w:r w:rsidRPr="44CD1DA4">
              <w:rPr>
                <w:rFonts w:ascii="Arial" w:eastAsia="Arial" w:hAnsi="Arial" w:cs="Arial"/>
                <w:b/>
                <w:bCs/>
                <w:color w:val="000000" w:themeColor="text1"/>
                <w:u w:val="single"/>
              </w:rPr>
              <w:t xml:space="preserve">Test the following </w:t>
            </w:r>
            <w:proofErr w:type="gramStart"/>
            <w:r w:rsidRPr="44CD1DA4">
              <w:rPr>
                <w:rFonts w:ascii="Arial" w:eastAsia="Arial" w:hAnsi="Arial" w:cs="Arial"/>
                <w:b/>
                <w:bCs/>
                <w:color w:val="000000" w:themeColor="text1"/>
                <w:u w:val="single"/>
              </w:rPr>
              <w:t>exploits</w:t>
            </w:r>
            <w:proofErr w:type="gramEnd"/>
            <w:r w:rsidRPr="44CD1DA4">
              <w:rPr>
                <w:rFonts w:ascii="Arial" w:eastAsia="Arial" w:hAnsi="Arial" w:cs="Arial"/>
                <w:b/>
                <w:bCs/>
                <w:color w:val="000000" w:themeColor="text1"/>
                <w:u w:val="single"/>
              </w:rPr>
              <w:t xml:space="preserve"> </w:t>
            </w:r>
          </w:p>
          <w:p w14:paraId="234DBA39" w14:textId="27E38DA3" w:rsidR="5182CEB1" w:rsidRDefault="5F9F5F80" w:rsidP="44CD1DA4">
            <w:pPr>
              <w:jc w:val="both"/>
            </w:pPr>
            <w:r w:rsidRPr="44CD1DA4">
              <w:rPr>
                <w:rFonts w:ascii="Arial" w:eastAsia="Arial" w:hAnsi="Arial" w:cs="Arial"/>
                <w:color w:val="000000" w:themeColor="text1"/>
              </w:rPr>
              <w:t xml:space="preserve">In our presentation we will showcase a </w:t>
            </w:r>
            <w:r w:rsidR="353B09B0" w:rsidRPr="44CD1DA4">
              <w:rPr>
                <w:rFonts w:ascii="Arial" w:eastAsia="Arial" w:hAnsi="Arial" w:cs="Arial"/>
                <w:color w:val="000000" w:themeColor="text1"/>
              </w:rPr>
              <w:t>step-by-step</w:t>
            </w:r>
            <w:r w:rsidRPr="44CD1DA4">
              <w:rPr>
                <w:rFonts w:ascii="Arial" w:eastAsia="Arial" w:hAnsi="Arial" w:cs="Arial"/>
                <w:color w:val="000000" w:themeColor="text1"/>
              </w:rPr>
              <w:t xml:space="preserve"> process of successful exploits. The following exploits shown are to be tested (and more if we can find any that is related to our goal):</w:t>
            </w:r>
          </w:p>
          <w:p w14:paraId="4999628F" w14:textId="7A9621E3" w:rsidR="5182CEB1" w:rsidRDefault="5182CEB1" w:rsidP="44CD1DA4">
            <w:pPr>
              <w:rPr>
                <w:rFonts w:ascii="Arial" w:eastAsia="Arial" w:hAnsi="Arial" w:cs="Arial"/>
                <w:b/>
                <w:bCs/>
                <w:color w:val="000000" w:themeColor="text1"/>
              </w:rPr>
            </w:pPr>
            <w:r>
              <w:br/>
            </w:r>
            <w:r w:rsidR="5F9F5F80" w:rsidRPr="44CD1DA4">
              <w:rPr>
                <w:rFonts w:ascii="Arial" w:eastAsia="Arial" w:hAnsi="Arial" w:cs="Arial"/>
                <w:b/>
                <w:bCs/>
                <w:color w:val="000000" w:themeColor="text1"/>
              </w:rPr>
              <w:t>WPA2</w:t>
            </w:r>
          </w:p>
          <w:p w14:paraId="0FFDDDB5" w14:textId="1A88FB50" w:rsidR="5182CEB1" w:rsidRDefault="5F9F5F80" w:rsidP="002241F8">
            <w:pPr>
              <w:pStyle w:val="ListParagraph"/>
              <w:numPr>
                <w:ilvl w:val="0"/>
                <w:numId w:val="42"/>
              </w:numPr>
              <w:rPr>
                <w:rFonts w:eastAsiaTheme="minorEastAsia"/>
                <w:b/>
                <w:bCs/>
                <w:color w:val="000000" w:themeColor="text1"/>
              </w:rPr>
            </w:pPr>
            <w:r w:rsidRPr="44CD1DA4">
              <w:rPr>
                <w:rFonts w:ascii="Arial" w:eastAsia="Arial" w:hAnsi="Arial" w:cs="Arial"/>
                <w:b/>
                <w:bCs/>
                <w:color w:val="000000" w:themeColor="text1"/>
              </w:rPr>
              <w:t>CVE-2018-6402</w:t>
            </w:r>
          </w:p>
          <w:p w14:paraId="1A7BB691" w14:textId="0948E6AD" w:rsidR="5182CEB1" w:rsidRDefault="5F9F5F80" w:rsidP="002241F8">
            <w:pPr>
              <w:pStyle w:val="ListParagraph"/>
              <w:numPr>
                <w:ilvl w:val="1"/>
                <w:numId w:val="42"/>
              </w:numPr>
              <w:rPr>
                <w:rFonts w:eastAsiaTheme="minorEastAsia"/>
                <w:color w:val="000000" w:themeColor="text1"/>
              </w:rPr>
            </w:pPr>
            <w:r w:rsidRPr="44CD1DA4">
              <w:rPr>
                <w:rFonts w:ascii="Arial" w:eastAsia="Arial" w:hAnsi="Arial" w:cs="Arial"/>
                <w:color w:val="000000" w:themeColor="text1"/>
              </w:rPr>
              <w:t xml:space="preserve">Devices can be forced to </w:t>
            </w:r>
            <w:proofErr w:type="spellStart"/>
            <w:r w:rsidRPr="44CD1DA4">
              <w:rPr>
                <w:rFonts w:ascii="Arial" w:eastAsia="Arial" w:hAnsi="Arial" w:cs="Arial"/>
                <w:color w:val="000000" w:themeColor="text1"/>
              </w:rPr>
              <w:t>deauthenticate</w:t>
            </w:r>
            <w:proofErr w:type="spellEnd"/>
            <w:r w:rsidRPr="44CD1DA4">
              <w:rPr>
                <w:rFonts w:ascii="Arial" w:eastAsia="Arial" w:hAnsi="Arial" w:cs="Arial"/>
                <w:color w:val="000000" w:themeColor="text1"/>
              </w:rPr>
              <w:t xml:space="preserve"> and connect to another Wi-Fi network with the same </w:t>
            </w:r>
            <w:proofErr w:type="gramStart"/>
            <w:r w:rsidRPr="44CD1DA4">
              <w:rPr>
                <w:rFonts w:ascii="Arial" w:eastAsia="Arial" w:hAnsi="Arial" w:cs="Arial"/>
                <w:color w:val="000000" w:themeColor="text1"/>
              </w:rPr>
              <w:t>SSID</w:t>
            </w:r>
            <w:proofErr w:type="gramEnd"/>
          </w:p>
          <w:p w14:paraId="73C18E5F" w14:textId="6E784456" w:rsidR="5182CEB1" w:rsidRDefault="5F9F5F80" w:rsidP="002241F8">
            <w:pPr>
              <w:pStyle w:val="ListParagraph"/>
              <w:numPr>
                <w:ilvl w:val="1"/>
                <w:numId w:val="42"/>
              </w:numPr>
              <w:rPr>
                <w:rFonts w:eastAsiaTheme="minorEastAsia"/>
                <w:color w:val="000000" w:themeColor="text1"/>
              </w:rPr>
            </w:pPr>
            <w:r w:rsidRPr="44CD1DA4">
              <w:rPr>
                <w:rFonts w:ascii="Arial" w:eastAsia="Arial" w:hAnsi="Arial" w:cs="Arial"/>
                <w:color w:val="000000" w:themeColor="text1"/>
              </w:rPr>
              <w:t>Method used:</w:t>
            </w:r>
          </w:p>
          <w:p w14:paraId="6247B7D5" w14:textId="1376AA9A" w:rsidR="5182CEB1" w:rsidRDefault="5F9F5F80" w:rsidP="002241F8">
            <w:pPr>
              <w:pStyle w:val="ListParagraph"/>
              <w:numPr>
                <w:ilvl w:val="2"/>
                <w:numId w:val="42"/>
              </w:numPr>
              <w:rPr>
                <w:rFonts w:eastAsiaTheme="minorEastAsia"/>
                <w:color w:val="000000" w:themeColor="text1"/>
              </w:rPr>
            </w:pPr>
            <w:r w:rsidRPr="44CD1DA4">
              <w:rPr>
                <w:rFonts w:ascii="Arial" w:eastAsia="Arial" w:hAnsi="Arial" w:cs="Arial"/>
                <w:color w:val="000000" w:themeColor="text1"/>
              </w:rPr>
              <w:t xml:space="preserve">Create fake access point (evil twin attack) </w:t>
            </w:r>
          </w:p>
          <w:p w14:paraId="018F3D91" w14:textId="6FD4F862" w:rsidR="5182CEB1" w:rsidRDefault="5F9F5F80" w:rsidP="002241F8">
            <w:pPr>
              <w:pStyle w:val="ListParagraph"/>
              <w:numPr>
                <w:ilvl w:val="2"/>
                <w:numId w:val="42"/>
              </w:numPr>
              <w:rPr>
                <w:rFonts w:eastAsiaTheme="minorEastAsia"/>
                <w:color w:val="000000" w:themeColor="text1"/>
              </w:rPr>
            </w:pPr>
            <w:proofErr w:type="spellStart"/>
            <w:r w:rsidRPr="44CD1DA4">
              <w:rPr>
                <w:rFonts w:ascii="Arial" w:eastAsia="Arial" w:hAnsi="Arial" w:cs="Arial"/>
                <w:color w:val="000000" w:themeColor="text1"/>
              </w:rPr>
              <w:t>Hostapd-wpe</w:t>
            </w:r>
            <w:proofErr w:type="spellEnd"/>
            <w:r w:rsidRPr="44CD1DA4">
              <w:rPr>
                <w:rFonts w:ascii="Arial" w:eastAsia="Arial" w:hAnsi="Arial" w:cs="Arial"/>
                <w:color w:val="000000" w:themeColor="text1"/>
              </w:rPr>
              <w:t xml:space="preserve">: </w:t>
            </w:r>
          </w:p>
          <w:p w14:paraId="267C4A8E" w14:textId="044B9EE5" w:rsidR="5182CEB1" w:rsidRDefault="00347EBA" w:rsidP="44CD1DA4">
            <w:pPr>
              <w:ind w:firstLine="720"/>
            </w:pPr>
            <w:hyperlink r:id="rId88">
              <w:r w:rsidR="5F9F5F80" w:rsidRPr="44CD1DA4">
                <w:rPr>
                  <w:rStyle w:val="Hyperlink"/>
                  <w:rFonts w:ascii="Arial" w:eastAsia="Arial" w:hAnsi="Arial" w:cs="Arial"/>
                </w:rPr>
                <w:t>https://github.com/OpenSecurityResearch/hostapd-wpe</w:t>
              </w:r>
            </w:hyperlink>
            <w:r w:rsidR="5F9F5F80" w:rsidRPr="44CD1DA4">
              <w:rPr>
                <w:rFonts w:ascii="Arial" w:eastAsia="Arial" w:hAnsi="Arial" w:cs="Arial"/>
                <w:color w:val="000000" w:themeColor="text1"/>
              </w:rPr>
              <w:t xml:space="preserve"> </w:t>
            </w:r>
          </w:p>
          <w:p w14:paraId="73A232B4" w14:textId="102286D3" w:rsidR="5182CEB1" w:rsidRDefault="5F9F5F80" w:rsidP="002241F8">
            <w:pPr>
              <w:pStyle w:val="ListParagraph"/>
              <w:numPr>
                <w:ilvl w:val="0"/>
                <w:numId w:val="42"/>
              </w:numPr>
              <w:rPr>
                <w:rFonts w:eastAsiaTheme="minorEastAsia"/>
                <w:b/>
                <w:bCs/>
                <w:color w:val="000000" w:themeColor="text1"/>
              </w:rPr>
            </w:pPr>
            <w:r w:rsidRPr="44CD1DA4">
              <w:rPr>
                <w:rFonts w:ascii="Arial" w:eastAsia="Arial" w:hAnsi="Arial" w:cs="Arial"/>
                <w:b/>
                <w:bCs/>
                <w:color w:val="000000" w:themeColor="text1"/>
              </w:rPr>
              <w:t>CVE-2019-15126 (kr00k)</w:t>
            </w:r>
          </w:p>
          <w:p w14:paraId="13D36E10" w14:textId="287CBE46" w:rsidR="5182CEB1" w:rsidRDefault="5F9F5F80" w:rsidP="002241F8">
            <w:pPr>
              <w:pStyle w:val="ListParagraph"/>
              <w:numPr>
                <w:ilvl w:val="1"/>
                <w:numId w:val="42"/>
              </w:numPr>
              <w:rPr>
                <w:rFonts w:eastAsiaTheme="minorEastAsia"/>
                <w:color w:val="000000" w:themeColor="text1"/>
              </w:rPr>
            </w:pPr>
            <w:r w:rsidRPr="44CD1DA4">
              <w:rPr>
                <w:rFonts w:ascii="Arial" w:eastAsia="Arial" w:hAnsi="Arial" w:cs="Arial"/>
                <w:color w:val="000000" w:themeColor="text1"/>
              </w:rPr>
              <w:t>A KRACK related exploit that allows attacker to decrypt packets even in a WPA2 Wi-Fi security</w:t>
            </w:r>
          </w:p>
          <w:p w14:paraId="3AACDB31" w14:textId="6B2D2687" w:rsidR="5182CEB1" w:rsidRDefault="00347EBA" w:rsidP="5182CEB1">
            <w:hyperlink r:id="rId89">
              <w:r w:rsidR="5F9F5F80" w:rsidRPr="44CD1DA4">
                <w:rPr>
                  <w:rStyle w:val="Hyperlink"/>
                  <w:rFonts w:ascii="Arial" w:eastAsia="Arial" w:hAnsi="Arial" w:cs="Arial"/>
                </w:rPr>
                <w:t>https://www.welivesecurity.com/wp-content/uploads/2020/02/ESET_Kr00k.pdf</w:t>
              </w:r>
            </w:hyperlink>
            <w:r w:rsidR="5F9F5F80" w:rsidRPr="44CD1DA4">
              <w:rPr>
                <w:rFonts w:ascii="Arial" w:eastAsia="Arial" w:hAnsi="Arial" w:cs="Arial"/>
                <w:color w:val="000000" w:themeColor="text1"/>
              </w:rPr>
              <w:t xml:space="preserve"> </w:t>
            </w:r>
          </w:p>
          <w:p w14:paraId="5BF85831" w14:textId="07BB293B" w:rsidR="5182CEB1" w:rsidRDefault="5182CEB1" w:rsidP="5182CEB1">
            <w:r>
              <w:br/>
            </w:r>
          </w:p>
          <w:p w14:paraId="775805F5" w14:textId="0125046C" w:rsidR="5182CEB1" w:rsidRDefault="5F9F5F80" w:rsidP="44CD1DA4">
            <w:pPr>
              <w:rPr>
                <w:rFonts w:ascii="Verdana" w:eastAsia="Verdana" w:hAnsi="Verdana" w:cs="Verdana"/>
                <w:b/>
                <w:bCs/>
                <w:color w:val="000000" w:themeColor="text1"/>
              </w:rPr>
            </w:pPr>
            <w:r w:rsidRPr="44CD1DA4">
              <w:rPr>
                <w:rFonts w:ascii="Verdana" w:eastAsia="Verdana" w:hAnsi="Verdana" w:cs="Verdana"/>
                <w:b/>
                <w:bCs/>
                <w:color w:val="000000" w:themeColor="text1"/>
              </w:rPr>
              <w:t>Windows</w:t>
            </w:r>
          </w:p>
          <w:p w14:paraId="41D944C5" w14:textId="022C2827" w:rsidR="5182CEB1" w:rsidRDefault="5F9F5F80" w:rsidP="002241F8">
            <w:pPr>
              <w:pStyle w:val="ListParagraph"/>
              <w:numPr>
                <w:ilvl w:val="0"/>
                <w:numId w:val="42"/>
              </w:numPr>
              <w:rPr>
                <w:rFonts w:eastAsiaTheme="minorEastAsia"/>
                <w:b/>
                <w:bCs/>
                <w:color w:val="000000" w:themeColor="text1"/>
              </w:rPr>
            </w:pPr>
            <w:r w:rsidRPr="44CD1DA4">
              <w:rPr>
                <w:rFonts w:ascii="Arial" w:eastAsia="Arial" w:hAnsi="Arial" w:cs="Arial"/>
                <w:b/>
                <w:bCs/>
                <w:color w:val="000000" w:themeColor="text1"/>
              </w:rPr>
              <w:t>CVE-2020-1113</w:t>
            </w:r>
            <w:r w:rsidR="5182CEB1">
              <w:br/>
            </w:r>
            <w:r w:rsidRPr="44CD1DA4">
              <w:rPr>
                <w:rFonts w:ascii="Arial" w:eastAsia="Arial" w:hAnsi="Arial" w:cs="Arial"/>
                <w:color w:val="000000" w:themeColor="text1"/>
              </w:rPr>
              <w:t>A security feature bypass vulnerability exists in Microsoft Windows when the Task Scheduler service fails to properly verify client connections over RPC, aka 'Windows Task Scheduler Security Feature Bypass Vulnerability'.</w:t>
            </w:r>
          </w:p>
          <w:p w14:paraId="1B05090D" w14:textId="7048B854" w:rsidR="5182CEB1" w:rsidRDefault="5182CEB1" w:rsidP="5182CEB1">
            <w:r>
              <w:br/>
            </w:r>
          </w:p>
          <w:p w14:paraId="624C7359" w14:textId="605EC098" w:rsidR="5182CEB1" w:rsidRDefault="5F9F5F80" w:rsidP="002241F8">
            <w:pPr>
              <w:pStyle w:val="ListParagraph"/>
              <w:numPr>
                <w:ilvl w:val="0"/>
                <w:numId w:val="42"/>
              </w:numPr>
              <w:rPr>
                <w:rFonts w:eastAsiaTheme="minorEastAsia"/>
                <w:b/>
                <w:bCs/>
                <w:color w:val="000000" w:themeColor="text1"/>
              </w:rPr>
            </w:pPr>
            <w:r w:rsidRPr="44CD1DA4">
              <w:rPr>
                <w:rFonts w:ascii="Arial" w:eastAsia="Arial" w:hAnsi="Arial" w:cs="Arial"/>
                <w:b/>
                <w:bCs/>
                <w:color w:val="000000" w:themeColor="text1"/>
              </w:rPr>
              <w:t>CVE-2019-1181</w:t>
            </w:r>
          </w:p>
          <w:p w14:paraId="5090CA6F" w14:textId="61FD4D6D" w:rsidR="5182CEB1" w:rsidRDefault="24EA78A2" w:rsidP="5182CEB1">
            <w:r w:rsidRPr="44CD1DA4">
              <w:rPr>
                <w:rFonts w:ascii="Arial" w:eastAsia="Arial" w:hAnsi="Arial" w:cs="Arial"/>
                <w:color w:val="000000" w:themeColor="text1"/>
              </w:rPr>
              <w:t xml:space="preserve">      </w:t>
            </w:r>
            <w:r w:rsidR="5F9F5F80" w:rsidRPr="44CD1DA4">
              <w:rPr>
                <w:rFonts w:ascii="Arial" w:eastAsia="Arial" w:hAnsi="Arial" w:cs="Arial"/>
                <w:color w:val="000000" w:themeColor="text1"/>
              </w:rPr>
              <w:t xml:space="preserve">Exists in Remote Desktop Services. Attackers </w:t>
            </w:r>
            <w:r w:rsidR="18E11397" w:rsidRPr="44CD1DA4">
              <w:rPr>
                <w:rFonts w:ascii="Arial" w:eastAsia="Arial" w:hAnsi="Arial" w:cs="Arial"/>
                <w:color w:val="000000" w:themeColor="text1"/>
              </w:rPr>
              <w:t>can</w:t>
            </w:r>
            <w:r w:rsidR="5F9F5F80" w:rsidRPr="44CD1DA4">
              <w:rPr>
                <w:rFonts w:ascii="Arial" w:eastAsia="Arial" w:hAnsi="Arial" w:cs="Arial"/>
                <w:color w:val="000000" w:themeColor="text1"/>
              </w:rPr>
              <w:t xml:space="preserve"> install programs, </w:t>
            </w:r>
            <w:r w:rsidR="28CDB60E" w:rsidRPr="44CD1DA4">
              <w:rPr>
                <w:rFonts w:ascii="Arial" w:eastAsia="Arial" w:hAnsi="Arial" w:cs="Arial"/>
                <w:color w:val="000000" w:themeColor="text1"/>
              </w:rPr>
              <w:t>or view</w:t>
            </w:r>
            <w:r w:rsidR="5F9F5F80" w:rsidRPr="44CD1DA4">
              <w:rPr>
                <w:rFonts w:ascii="Arial" w:eastAsia="Arial" w:hAnsi="Arial" w:cs="Arial"/>
                <w:color w:val="000000" w:themeColor="text1"/>
              </w:rPr>
              <w:t xml:space="preserve">, change, or delete data. </w:t>
            </w:r>
          </w:p>
          <w:p w14:paraId="059A257E" w14:textId="5DC9A590" w:rsidR="5182CEB1" w:rsidRDefault="5182CEB1" w:rsidP="5182CEB1">
            <w:r>
              <w:br/>
            </w:r>
          </w:p>
          <w:p w14:paraId="2D77A408" w14:textId="0D84FC12" w:rsidR="5182CEB1" w:rsidRDefault="5F9F5F80" w:rsidP="002241F8">
            <w:pPr>
              <w:pStyle w:val="ListParagraph"/>
              <w:numPr>
                <w:ilvl w:val="0"/>
                <w:numId w:val="42"/>
              </w:numPr>
              <w:rPr>
                <w:rFonts w:eastAsiaTheme="minorEastAsia"/>
                <w:b/>
                <w:bCs/>
                <w:color w:val="000000" w:themeColor="text1"/>
              </w:rPr>
            </w:pPr>
            <w:r w:rsidRPr="44CD1DA4">
              <w:rPr>
                <w:rFonts w:ascii="Arial" w:eastAsia="Arial" w:hAnsi="Arial" w:cs="Arial"/>
                <w:b/>
                <w:bCs/>
                <w:color w:val="000000" w:themeColor="text1"/>
              </w:rPr>
              <w:t>CVE-2021-31968</w:t>
            </w:r>
          </w:p>
          <w:p w14:paraId="39B7A52B" w14:textId="0997739E" w:rsidR="5182CEB1" w:rsidRDefault="42E9599E" w:rsidP="44CD1DA4">
            <w:pPr>
              <w:rPr>
                <w:rFonts w:ascii="Arial" w:eastAsia="Arial" w:hAnsi="Arial" w:cs="Arial"/>
                <w:color w:val="000000" w:themeColor="text1"/>
              </w:rPr>
            </w:pPr>
            <w:r w:rsidRPr="44CD1DA4">
              <w:rPr>
                <w:rFonts w:ascii="Arial" w:eastAsia="Arial" w:hAnsi="Arial" w:cs="Arial"/>
                <w:color w:val="000000" w:themeColor="text1"/>
              </w:rPr>
              <w:t xml:space="preserve">      </w:t>
            </w:r>
            <w:r w:rsidR="5F9F5F80" w:rsidRPr="44CD1DA4">
              <w:rPr>
                <w:rFonts w:ascii="Arial" w:eastAsia="Arial" w:hAnsi="Arial" w:cs="Arial"/>
                <w:color w:val="000000" w:themeColor="text1"/>
              </w:rPr>
              <w:t>DOS Vulnerability in Remote Desktop Services</w:t>
            </w:r>
          </w:p>
          <w:p w14:paraId="2BC667D2" w14:textId="77264DBA" w:rsidR="5182CEB1" w:rsidRDefault="5182CEB1" w:rsidP="5182CEB1">
            <w:r>
              <w:br/>
            </w:r>
            <w:r>
              <w:br/>
            </w:r>
            <w:r>
              <w:br/>
            </w:r>
          </w:p>
          <w:p w14:paraId="0F48A16B" w14:textId="3F32D626" w:rsidR="5182CEB1" w:rsidRDefault="5F9F5F80" w:rsidP="5182CEB1">
            <w:r w:rsidRPr="44CD1DA4">
              <w:rPr>
                <w:rFonts w:ascii="Arial" w:eastAsia="Arial" w:hAnsi="Arial" w:cs="Arial"/>
                <w:b/>
                <w:bCs/>
                <w:color w:val="000000" w:themeColor="text1"/>
                <w:u w:val="single"/>
              </w:rPr>
              <w:t>Post Exploitation activities</w:t>
            </w:r>
          </w:p>
          <w:p w14:paraId="38175289" w14:textId="2B424E82" w:rsidR="5182CEB1" w:rsidRDefault="5182CEB1" w:rsidP="5182CEB1">
            <w:r>
              <w:br/>
            </w:r>
          </w:p>
          <w:p w14:paraId="70605E17" w14:textId="2C6082EE" w:rsidR="5182CEB1" w:rsidRDefault="5F9F5F80"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Freeload” off private Wi-Fi network (low security risk)</w:t>
            </w:r>
          </w:p>
          <w:p w14:paraId="104C2103" w14:textId="37349E32" w:rsidR="5182CEB1" w:rsidRDefault="5F9F5F80" w:rsidP="002241F8">
            <w:pPr>
              <w:pStyle w:val="ListParagraph"/>
              <w:numPr>
                <w:ilvl w:val="0"/>
                <w:numId w:val="42"/>
              </w:numPr>
              <w:rPr>
                <w:rFonts w:eastAsiaTheme="minorEastAsia"/>
                <w:i/>
                <w:iCs/>
                <w:color w:val="000000" w:themeColor="text1"/>
              </w:rPr>
            </w:pPr>
            <w:r w:rsidRPr="44CD1DA4">
              <w:rPr>
                <w:rFonts w:ascii="Arial" w:eastAsia="Arial" w:hAnsi="Arial" w:cs="Arial"/>
                <w:i/>
                <w:iCs/>
                <w:color w:val="000000" w:themeColor="text1"/>
              </w:rPr>
              <w:t>Using the private Wi-Fi network to perform illegal activities (illegal activities if found can be traced to the private network’s public IP address) [potential post exploitation but we won’t be doing this]</w:t>
            </w:r>
          </w:p>
          <w:p w14:paraId="7CF8CF96" w14:textId="5977FEEE" w:rsidR="5182CEB1" w:rsidRDefault="5F9F5F80"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Decrypt WPA2 packets, packet sniffing</w:t>
            </w:r>
          </w:p>
          <w:p w14:paraId="26B5F283" w14:textId="09EAD6BB" w:rsidR="5182CEB1" w:rsidRDefault="5F9F5F80"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 xml:space="preserve">Run arbitrary code as an </w:t>
            </w:r>
            <w:proofErr w:type="gramStart"/>
            <w:r w:rsidRPr="44CD1DA4">
              <w:rPr>
                <w:rFonts w:ascii="Arial" w:eastAsia="Arial" w:hAnsi="Arial" w:cs="Arial"/>
                <w:color w:val="000000" w:themeColor="text1"/>
              </w:rPr>
              <w:t>administrator</w:t>
            </w:r>
            <w:proofErr w:type="gramEnd"/>
          </w:p>
          <w:p w14:paraId="0328D277" w14:textId="279A31EF" w:rsidR="5182CEB1" w:rsidRDefault="5F9F5F80"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 xml:space="preserve">Install </w:t>
            </w:r>
            <w:proofErr w:type="gramStart"/>
            <w:r w:rsidRPr="44CD1DA4">
              <w:rPr>
                <w:rFonts w:ascii="Arial" w:eastAsia="Arial" w:hAnsi="Arial" w:cs="Arial"/>
                <w:color w:val="000000" w:themeColor="text1"/>
              </w:rPr>
              <w:t>programs</w:t>
            </w:r>
            <w:proofErr w:type="gramEnd"/>
          </w:p>
          <w:p w14:paraId="23DD5402" w14:textId="6047A092" w:rsidR="5182CEB1" w:rsidRDefault="5F9F5F80"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 xml:space="preserve">View, change, or delete </w:t>
            </w:r>
            <w:proofErr w:type="gramStart"/>
            <w:r w:rsidRPr="44CD1DA4">
              <w:rPr>
                <w:rFonts w:ascii="Arial" w:eastAsia="Arial" w:hAnsi="Arial" w:cs="Arial"/>
                <w:color w:val="000000" w:themeColor="text1"/>
              </w:rPr>
              <w:t>data</w:t>
            </w:r>
            <w:proofErr w:type="gramEnd"/>
            <w:r w:rsidRPr="44CD1DA4">
              <w:rPr>
                <w:rFonts w:ascii="Arial" w:eastAsia="Arial" w:hAnsi="Arial" w:cs="Arial"/>
                <w:color w:val="000000" w:themeColor="text1"/>
              </w:rPr>
              <w:t xml:space="preserve"> </w:t>
            </w:r>
          </w:p>
          <w:p w14:paraId="342B6EF1" w14:textId="4EFE3491" w:rsidR="5182CEB1" w:rsidRDefault="5F9F5F80"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 xml:space="preserve">Create new accounts with full user </w:t>
            </w:r>
            <w:proofErr w:type="gramStart"/>
            <w:r w:rsidRPr="44CD1DA4">
              <w:rPr>
                <w:rFonts w:ascii="Arial" w:eastAsia="Arial" w:hAnsi="Arial" w:cs="Arial"/>
                <w:color w:val="000000" w:themeColor="text1"/>
              </w:rPr>
              <w:t>rights</w:t>
            </w:r>
            <w:proofErr w:type="gramEnd"/>
          </w:p>
          <w:p w14:paraId="626DD273" w14:textId="32F9DE1A" w:rsidR="5182CEB1" w:rsidRDefault="5F9F5F80"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Denial of Service</w:t>
            </w:r>
          </w:p>
          <w:p w14:paraId="7CF222BC" w14:textId="35B4028B" w:rsidR="5182CEB1" w:rsidRDefault="5F9F5F80"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Privilege escalation</w:t>
            </w:r>
          </w:p>
          <w:p w14:paraId="24A230B8" w14:textId="3724BC7A" w:rsidR="5182CEB1" w:rsidRDefault="5182CEB1" w:rsidP="5182CEB1">
            <w:r>
              <w:br/>
            </w:r>
            <w:r>
              <w:br/>
            </w:r>
          </w:p>
          <w:p w14:paraId="327E6826" w14:textId="563E58D1" w:rsidR="5182CEB1" w:rsidRDefault="5F9F5F80" w:rsidP="5182CEB1">
            <w:r w:rsidRPr="44CD1DA4">
              <w:rPr>
                <w:rFonts w:ascii="Arial" w:eastAsia="Arial" w:hAnsi="Arial" w:cs="Arial"/>
                <w:b/>
                <w:bCs/>
                <w:color w:val="000000" w:themeColor="text1"/>
                <w:u w:val="single"/>
              </w:rPr>
              <w:t>Others</w:t>
            </w:r>
          </w:p>
          <w:p w14:paraId="400409E1" w14:textId="04F09DB1" w:rsidR="5182CEB1" w:rsidRDefault="5F9F5F80" w:rsidP="5182CEB1">
            <w:r w:rsidRPr="44CD1DA4">
              <w:rPr>
                <w:rFonts w:ascii="Arial" w:eastAsia="Arial" w:hAnsi="Arial" w:cs="Arial"/>
                <w:color w:val="000000" w:themeColor="text1"/>
              </w:rPr>
              <w:t xml:space="preserve">We will also include the following for our </w:t>
            </w:r>
            <w:proofErr w:type="gramStart"/>
            <w:r w:rsidRPr="44CD1DA4">
              <w:rPr>
                <w:rFonts w:ascii="Arial" w:eastAsia="Arial" w:hAnsi="Arial" w:cs="Arial"/>
                <w:color w:val="000000" w:themeColor="text1"/>
              </w:rPr>
              <w:t>assignment</w:t>
            </w:r>
            <w:proofErr w:type="gramEnd"/>
          </w:p>
          <w:p w14:paraId="0DE99A8A" w14:textId="18158512" w:rsidR="5182CEB1" w:rsidRDefault="5F9F5F80"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Performing quick reconnaissance before attempting exploits</w:t>
            </w:r>
          </w:p>
          <w:p w14:paraId="191B46DD" w14:textId="5CD3E7B1" w:rsidR="5182CEB1" w:rsidRDefault="5F9F5F80" w:rsidP="002241F8">
            <w:pPr>
              <w:pStyle w:val="ListParagraph"/>
              <w:numPr>
                <w:ilvl w:val="0"/>
                <w:numId w:val="42"/>
              </w:numPr>
              <w:rPr>
                <w:rFonts w:eastAsiaTheme="minorEastAsia"/>
                <w:color w:val="000000" w:themeColor="text1"/>
              </w:rPr>
            </w:pPr>
            <w:r w:rsidRPr="44CD1DA4">
              <w:rPr>
                <w:rFonts w:ascii="Arial" w:eastAsia="Arial" w:hAnsi="Arial" w:cs="Arial"/>
                <w:color w:val="000000" w:themeColor="text1"/>
              </w:rPr>
              <w:t xml:space="preserve">Recommendations on how to prevent exploits </w:t>
            </w:r>
            <w:proofErr w:type="gramStart"/>
            <w:r w:rsidRPr="44CD1DA4">
              <w:rPr>
                <w:rFonts w:ascii="Arial" w:eastAsia="Arial" w:hAnsi="Arial" w:cs="Arial"/>
                <w:color w:val="000000" w:themeColor="text1"/>
              </w:rPr>
              <w:t>shown</w:t>
            </w:r>
            <w:proofErr w:type="gramEnd"/>
          </w:p>
          <w:p w14:paraId="04E36F9B" w14:textId="5C7E835B" w:rsidR="5182CEB1" w:rsidRDefault="5182CEB1" w:rsidP="5182CEB1"/>
        </w:tc>
        <w:tc>
          <w:tcPr>
            <w:tcW w:w="2460" w:type="dxa"/>
            <w:vMerge w:val="restart"/>
          </w:tcPr>
          <w:p w14:paraId="5295C03D" w14:textId="5CF16721" w:rsidR="5182CEB1" w:rsidRDefault="5182CEB1" w:rsidP="5182CEB1">
            <w:pPr>
              <w:rPr>
                <w:rFonts w:ascii="Arial" w:eastAsia="Arial" w:hAnsi="Arial" w:cs="Arial"/>
              </w:rPr>
            </w:pPr>
          </w:p>
        </w:tc>
      </w:tr>
      <w:tr w:rsidR="5182CEB1" w14:paraId="2284610C" w14:textId="77777777" w:rsidTr="005643AC">
        <w:trPr>
          <w:trHeight w:val="300"/>
        </w:trPr>
        <w:tc>
          <w:tcPr>
            <w:tcW w:w="690" w:type="dxa"/>
            <w:vMerge/>
          </w:tcPr>
          <w:p w14:paraId="4BD3356A" w14:textId="77777777" w:rsidR="0074760D" w:rsidRDefault="0074760D"/>
        </w:tc>
        <w:tc>
          <w:tcPr>
            <w:tcW w:w="1811" w:type="dxa"/>
            <w:vMerge/>
          </w:tcPr>
          <w:p w14:paraId="3A766741" w14:textId="77777777" w:rsidR="0074760D" w:rsidRDefault="0074760D"/>
        </w:tc>
        <w:tc>
          <w:tcPr>
            <w:tcW w:w="3139" w:type="dxa"/>
          </w:tcPr>
          <w:p w14:paraId="541255B0" w14:textId="6F53B92A" w:rsidR="06D409D5" w:rsidRDefault="06D409D5" w:rsidP="5182CEB1">
            <w:pPr>
              <w:rPr>
                <w:rFonts w:ascii="Arial" w:eastAsia="Arial" w:hAnsi="Arial" w:cs="Arial"/>
              </w:rPr>
            </w:pPr>
            <w:r w:rsidRPr="5182CEB1">
              <w:rPr>
                <w:rFonts w:ascii="Arial" w:eastAsia="Arial" w:hAnsi="Arial" w:cs="Arial"/>
              </w:rPr>
              <w:t xml:space="preserve">Debbie </w:t>
            </w:r>
            <w:proofErr w:type="spellStart"/>
            <w:r w:rsidRPr="5182CEB1">
              <w:rPr>
                <w:rFonts w:ascii="Arial" w:eastAsia="Arial" w:hAnsi="Arial" w:cs="Arial"/>
              </w:rPr>
              <w:t>Hii</w:t>
            </w:r>
            <w:proofErr w:type="spellEnd"/>
            <w:r w:rsidRPr="5182CEB1">
              <w:rPr>
                <w:rFonts w:ascii="Arial" w:eastAsia="Arial" w:hAnsi="Arial" w:cs="Arial"/>
              </w:rPr>
              <w:t xml:space="preserve"> </w:t>
            </w:r>
            <w:proofErr w:type="spellStart"/>
            <w:r w:rsidRPr="5182CEB1">
              <w:rPr>
                <w:rFonts w:ascii="Arial" w:eastAsia="Arial" w:hAnsi="Arial" w:cs="Arial"/>
              </w:rPr>
              <w:t>Wenxin</w:t>
            </w:r>
            <w:proofErr w:type="spellEnd"/>
          </w:p>
        </w:tc>
        <w:tc>
          <w:tcPr>
            <w:tcW w:w="1376" w:type="dxa"/>
            <w:vMerge/>
          </w:tcPr>
          <w:p w14:paraId="3A1C8190" w14:textId="77777777" w:rsidR="0074760D" w:rsidRDefault="0074760D"/>
        </w:tc>
        <w:tc>
          <w:tcPr>
            <w:tcW w:w="1580" w:type="dxa"/>
          </w:tcPr>
          <w:p w14:paraId="3B6B0615" w14:textId="0B82AD90" w:rsidR="06D409D5" w:rsidRDefault="06D409D5" w:rsidP="5182CEB1">
            <w:pPr>
              <w:rPr>
                <w:rFonts w:ascii="Arial" w:eastAsia="Arial" w:hAnsi="Arial" w:cs="Arial"/>
              </w:rPr>
            </w:pPr>
            <w:r w:rsidRPr="5182CEB1">
              <w:rPr>
                <w:rFonts w:ascii="Arial" w:eastAsia="Arial" w:hAnsi="Arial" w:cs="Arial"/>
              </w:rPr>
              <w:t>86933007</w:t>
            </w:r>
          </w:p>
        </w:tc>
        <w:tc>
          <w:tcPr>
            <w:tcW w:w="2878" w:type="dxa"/>
            <w:vMerge/>
          </w:tcPr>
          <w:p w14:paraId="01CA4A36" w14:textId="77777777" w:rsidR="0074760D" w:rsidRDefault="0074760D"/>
        </w:tc>
        <w:tc>
          <w:tcPr>
            <w:tcW w:w="12617" w:type="dxa"/>
            <w:vMerge/>
          </w:tcPr>
          <w:p w14:paraId="156729B2" w14:textId="77777777" w:rsidR="0074760D" w:rsidRDefault="0074760D"/>
        </w:tc>
        <w:tc>
          <w:tcPr>
            <w:tcW w:w="2460" w:type="dxa"/>
            <w:vMerge/>
          </w:tcPr>
          <w:p w14:paraId="6EB82219" w14:textId="3AF2696D" w:rsidR="5182CEB1" w:rsidRDefault="5182CEB1" w:rsidP="5182CEB1">
            <w:pPr>
              <w:rPr>
                <w:rFonts w:ascii="Arial" w:eastAsia="Arial" w:hAnsi="Arial" w:cs="Arial"/>
              </w:rPr>
            </w:pPr>
          </w:p>
        </w:tc>
      </w:tr>
      <w:tr w:rsidR="5182CEB1" w14:paraId="20EDD705" w14:textId="77777777" w:rsidTr="005643AC">
        <w:trPr>
          <w:trHeight w:val="5460"/>
        </w:trPr>
        <w:tc>
          <w:tcPr>
            <w:tcW w:w="690" w:type="dxa"/>
          </w:tcPr>
          <w:p w14:paraId="44E40C46" w14:textId="401018D8" w:rsidR="52A6B063" w:rsidRDefault="52A6B063" w:rsidP="5182CEB1">
            <w:pPr>
              <w:rPr>
                <w:rFonts w:ascii="Arial" w:eastAsia="Arial" w:hAnsi="Arial" w:cs="Arial"/>
              </w:rPr>
            </w:pPr>
            <w:r w:rsidRPr="5182CEB1">
              <w:rPr>
                <w:rFonts w:ascii="Arial" w:eastAsia="Arial" w:hAnsi="Arial" w:cs="Arial"/>
              </w:rPr>
              <w:t>27</w:t>
            </w:r>
          </w:p>
        </w:tc>
        <w:tc>
          <w:tcPr>
            <w:tcW w:w="1811" w:type="dxa"/>
          </w:tcPr>
          <w:p w14:paraId="0B762B19" w14:textId="67B1AF64" w:rsidR="52A6B063" w:rsidRDefault="52A6B063" w:rsidP="5182CEB1">
            <w:pPr>
              <w:rPr>
                <w:rFonts w:eastAsiaTheme="minorEastAsia"/>
                <w:sz w:val="24"/>
                <w:szCs w:val="24"/>
              </w:rPr>
            </w:pPr>
            <w:r w:rsidRPr="5182CEB1">
              <w:rPr>
                <w:rFonts w:eastAsiaTheme="minorEastAsia"/>
                <w:sz w:val="24"/>
                <w:szCs w:val="24"/>
              </w:rPr>
              <w:t>Team -</w:t>
            </w:r>
          </w:p>
        </w:tc>
        <w:tc>
          <w:tcPr>
            <w:tcW w:w="3139" w:type="dxa"/>
          </w:tcPr>
          <w:p w14:paraId="354604A4" w14:textId="7DCE686F" w:rsidR="52A6B063" w:rsidRDefault="52A6B063" w:rsidP="5182CEB1">
            <w:pPr>
              <w:rPr>
                <w:rFonts w:ascii="Arial" w:eastAsia="Arial" w:hAnsi="Arial" w:cs="Arial"/>
              </w:rPr>
            </w:pPr>
            <w:proofErr w:type="spellStart"/>
            <w:r w:rsidRPr="5602B84F">
              <w:rPr>
                <w:rFonts w:ascii="Arial" w:eastAsia="Arial" w:hAnsi="Arial" w:cs="Arial"/>
              </w:rPr>
              <w:t>Tsen</w:t>
            </w:r>
            <w:proofErr w:type="spellEnd"/>
            <w:r w:rsidRPr="5602B84F">
              <w:rPr>
                <w:rFonts w:ascii="Arial" w:eastAsia="Arial" w:hAnsi="Arial" w:cs="Arial"/>
              </w:rPr>
              <w:t xml:space="preserve"> Fan Loong</w:t>
            </w:r>
          </w:p>
          <w:p w14:paraId="4DE3F284" w14:textId="02FC3771" w:rsidR="52A6B063" w:rsidRPr="5602B84F" w:rsidRDefault="52A6B063" w:rsidP="5182CEB1">
            <w:pPr>
              <w:rPr>
                <w:rFonts w:ascii="Arial" w:eastAsia="Arial" w:hAnsi="Arial" w:cs="Arial"/>
              </w:rPr>
            </w:pPr>
            <w:proofErr w:type="spellStart"/>
            <w:r w:rsidRPr="5602B84F">
              <w:rPr>
                <w:rFonts w:ascii="Arial" w:eastAsia="Arial" w:hAnsi="Arial" w:cs="Arial"/>
              </w:rPr>
              <w:t>Xie</w:t>
            </w:r>
            <w:proofErr w:type="spellEnd"/>
            <w:r w:rsidRPr="5602B84F">
              <w:rPr>
                <w:rFonts w:ascii="Arial" w:eastAsia="Arial" w:hAnsi="Arial" w:cs="Arial"/>
              </w:rPr>
              <w:t xml:space="preserve"> </w:t>
            </w:r>
            <w:proofErr w:type="spellStart"/>
            <w:r w:rsidRPr="5602B84F">
              <w:rPr>
                <w:rFonts w:ascii="Arial" w:eastAsia="Arial" w:hAnsi="Arial" w:cs="Arial"/>
              </w:rPr>
              <w:t>Zhuohan</w:t>
            </w:r>
            <w:proofErr w:type="spellEnd"/>
          </w:p>
        </w:tc>
        <w:tc>
          <w:tcPr>
            <w:tcW w:w="1376" w:type="dxa"/>
          </w:tcPr>
          <w:p w14:paraId="09E65A26" w14:textId="220E81B5" w:rsidR="52A6B063" w:rsidRDefault="52A6B063" w:rsidP="5182CEB1">
            <w:pPr>
              <w:spacing w:line="259" w:lineRule="auto"/>
              <w:rPr>
                <w:rFonts w:ascii="Arial" w:eastAsia="Arial" w:hAnsi="Arial" w:cs="Arial"/>
              </w:rPr>
            </w:pPr>
            <w:r w:rsidRPr="5182CEB1">
              <w:rPr>
                <w:rFonts w:ascii="Arial" w:eastAsia="Arial" w:hAnsi="Arial" w:cs="Arial"/>
              </w:rPr>
              <w:t>CSF03</w:t>
            </w:r>
          </w:p>
        </w:tc>
        <w:tc>
          <w:tcPr>
            <w:tcW w:w="1580" w:type="dxa"/>
          </w:tcPr>
          <w:p w14:paraId="71BF09C7" w14:textId="50AAF782" w:rsidR="5182CEB1" w:rsidRDefault="5182CEB1" w:rsidP="5182CEB1">
            <w:pPr>
              <w:rPr>
                <w:rFonts w:ascii="Arial" w:eastAsia="Arial" w:hAnsi="Arial" w:cs="Arial"/>
              </w:rPr>
            </w:pPr>
          </w:p>
        </w:tc>
        <w:tc>
          <w:tcPr>
            <w:tcW w:w="2878" w:type="dxa"/>
          </w:tcPr>
          <w:p w14:paraId="7BAAB315" w14:textId="4D5A772E" w:rsidR="5182CEB1" w:rsidRDefault="5182CEB1" w:rsidP="5182CEB1">
            <w:pPr>
              <w:rPr>
                <w:rFonts w:ascii="Arial" w:eastAsia="Arial" w:hAnsi="Arial" w:cs="Arial"/>
              </w:rPr>
            </w:pPr>
          </w:p>
        </w:tc>
        <w:tc>
          <w:tcPr>
            <w:tcW w:w="12617" w:type="dxa"/>
            <w:tcBorders>
              <w:bottom w:val="single" w:sz="8" w:space="0" w:color="000000" w:themeColor="text1"/>
            </w:tcBorders>
          </w:tcPr>
          <w:p w14:paraId="50E8ACD7" w14:textId="4FB5C0FA" w:rsidR="5182CEB1" w:rsidRDefault="5182CEB1" w:rsidP="643F968E">
            <w:pPr>
              <w:rPr>
                <w:rFonts w:ascii="Arial" w:eastAsia="Arial" w:hAnsi="Arial" w:cs="Arial"/>
                <w:b/>
                <w:bCs/>
              </w:rPr>
            </w:pPr>
          </w:p>
          <w:p w14:paraId="262B1C23" w14:textId="497468E7" w:rsidR="009B7F08" w:rsidRPr="009B7F08" w:rsidRDefault="457A5FEC" w:rsidP="009B7F08">
            <w:pPr>
              <w:rPr>
                <w:rFonts w:ascii="Arial" w:eastAsia="Arial" w:hAnsi="Arial" w:cs="Arial"/>
                <w:b/>
                <w:bCs/>
              </w:rPr>
            </w:pPr>
            <w:r w:rsidRPr="485D0C2A">
              <w:rPr>
                <w:rFonts w:ascii="Arial" w:eastAsia="Arial" w:hAnsi="Arial" w:cs="Arial"/>
                <w:b/>
                <w:bCs/>
              </w:rPr>
              <w:t xml:space="preserve">Case </w:t>
            </w:r>
            <w:r w:rsidRPr="5AD16EAD">
              <w:rPr>
                <w:rFonts w:ascii="Arial" w:eastAsia="Arial" w:hAnsi="Arial" w:cs="Arial"/>
                <w:b/>
                <w:bCs/>
              </w:rPr>
              <w:t>Scenario</w:t>
            </w:r>
          </w:p>
          <w:p w14:paraId="57CA4295" w14:textId="133111BE" w:rsidR="003F38D4" w:rsidRPr="003F38D4" w:rsidRDefault="7EE217AC" w:rsidP="003F38D4">
            <w:pPr>
              <w:rPr>
                <w:rFonts w:ascii="Arial" w:eastAsia="Arial" w:hAnsi="Arial" w:cs="Arial"/>
              </w:rPr>
            </w:pPr>
            <w:r w:rsidRPr="438DFDBF">
              <w:rPr>
                <w:rFonts w:ascii="Arial" w:eastAsia="Arial" w:hAnsi="Arial" w:cs="Arial"/>
              </w:rPr>
              <w:t>Company ABX is a start-up company led by traditional thinkers and wants to better understand and secure their company infrastructure. To discover the vulnerabilities in their network, they requested us to perform penetration testing on the company’s network infrastructure and to exploit any device on the network and report our findings.</w:t>
            </w:r>
          </w:p>
          <w:p w14:paraId="4DB05417" w14:textId="293F6B7C" w:rsidR="2C17C7D9" w:rsidRDefault="2C17C7D9" w:rsidP="2C17C7D9">
            <w:pPr>
              <w:rPr>
                <w:rFonts w:ascii="Arial" w:eastAsia="Arial" w:hAnsi="Arial" w:cs="Arial"/>
                <w:b/>
                <w:bCs/>
              </w:rPr>
            </w:pPr>
          </w:p>
          <w:p w14:paraId="6789B978" w14:textId="22B6E308" w:rsidR="003F38D4" w:rsidRPr="003F38D4" w:rsidRDefault="457A5FEC" w:rsidP="003F38D4">
            <w:pPr>
              <w:rPr>
                <w:rFonts w:ascii="Arial" w:eastAsia="Arial" w:hAnsi="Arial" w:cs="Arial"/>
                <w:b/>
                <w:bCs/>
              </w:rPr>
            </w:pPr>
            <w:r w:rsidRPr="2C17C7D9">
              <w:rPr>
                <w:rFonts w:ascii="Arial" w:eastAsia="Arial" w:hAnsi="Arial" w:cs="Arial"/>
                <w:b/>
                <w:bCs/>
              </w:rPr>
              <w:t>Diagram</w:t>
            </w:r>
          </w:p>
          <w:p w14:paraId="4433B5F5" w14:textId="1FCB8EC9" w:rsidR="2C17C7D9" w:rsidRDefault="77A5F1A1" w:rsidP="2C17C7D9">
            <w:r>
              <w:rPr>
                <w:noProof/>
              </w:rPr>
              <w:drawing>
                <wp:inline distT="0" distB="0" distL="0" distR="0" wp14:anchorId="22E100B6" wp14:editId="59A24D8A">
                  <wp:extent cx="5943600" cy="3209925"/>
                  <wp:effectExtent l="0" t="0" r="0" b="0"/>
                  <wp:docPr id="1866480810" name="Picture 186648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6480810"/>
                          <pic:cNvPicPr/>
                        </pic:nvPicPr>
                        <pic:blipFill>
                          <a:blip r:embed="rId90">
                            <a:extLst>
                              <a:ext uri="{28A0092B-C50C-407E-A947-70E740481C1C}">
                                <a14:useLocalDpi xmlns:a14="http://schemas.microsoft.com/office/drawing/2010/main" val="0"/>
                              </a:ext>
                            </a:extLst>
                          </a:blip>
                          <a:stretch>
                            <a:fillRect/>
                          </a:stretch>
                        </pic:blipFill>
                        <pic:spPr>
                          <a:xfrm>
                            <a:off x="0" y="0"/>
                            <a:ext cx="5943600" cy="3209925"/>
                          </a:xfrm>
                          <a:prstGeom prst="rect">
                            <a:avLst/>
                          </a:prstGeom>
                        </pic:spPr>
                      </pic:pic>
                    </a:graphicData>
                  </a:graphic>
                </wp:inline>
              </w:drawing>
            </w:r>
          </w:p>
          <w:p w14:paraId="20E577A7" w14:textId="1F2319C2" w:rsidR="2C17C7D9" w:rsidRDefault="2C17C7D9" w:rsidP="2C17C7D9">
            <w:pPr>
              <w:rPr>
                <w:rFonts w:ascii="Arial" w:eastAsia="Arial" w:hAnsi="Arial" w:cs="Arial"/>
                <w:b/>
                <w:bCs/>
              </w:rPr>
            </w:pPr>
          </w:p>
          <w:p w14:paraId="6BEC856F" w14:textId="2B201300" w:rsidR="457A5FEC" w:rsidRDefault="0C78E64E" w:rsidP="2C17C7D9">
            <w:pPr>
              <w:rPr>
                <w:rFonts w:ascii="Arial" w:eastAsia="Arial" w:hAnsi="Arial" w:cs="Arial"/>
                <w:b/>
                <w:bCs/>
              </w:rPr>
            </w:pPr>
            <w:r w:rsidRPr="382ED8C8">
              <w:rPr>
                <w:rFonts w:ascii="Arial" w:eastAsia="Arial" w:hAnsi="Arial" w:cs="Arial"/>
                <w:b/>
                <w:bCs/>
              </w:rPr>
              <w:t>Machines</w:t>
            </w:r>
            <w:r w:rsidR="457A5FEC" w:rsidRPr="2C17C7D9">
              <w:rPr>
                <w:rFonts w:ascii="Arial" w:eastAsia="Arial" w:hAnsi="Arial" w:cs="Arial"/>
                <w:b/>
                <w:bCs/>
              </w:rPr>
              <w:t xml:space="preserve"> </w:t>
            </w:r>
            <w:proofErr w:type="gramStart"/>
            <w:r w:rsidR="457A5FEC" w:rsidRPr="2C17C7D9">
              <w:rPr>
                <w:rFonts w:ascii="Arial" w:eastAsia="Arial" w:hAnsi="Arial" w:cs="Arial"/>
                <w:b/>
                <w:bCs/>
              </w:rPr>
              <w:t>involved</w:t>
            </w:r>
            <w:proofErr w:type="gramEnd"/>
          </w:p>
          <w:p w14:paraId="38F573BA" w14:textId="73943324" w:rsidR="00484A6D" w:rsidRDefault="5E9072E1" w:rsidP="002241F8">
            <w:pPr>
              <w:pStyle w:val="ListParagraph"/>
              <w:numPr>
                <w:ilvl w:val="0"/>
                <w:numId w:val="85"/>
              </w:numPr>
              <w:rPr>
                <w:rFonts w:eastAsiaTheme="minorEastAsia"/>
              </w:rPr>
            </w:pPr>
            <w:r w:rsidRPr="17EE893E">
              <w:rPr>
                <w:rFonts w:ascii="Arial" w:eastAsia="Arial" w:hAnsi="Arial" w:cs="Arial"/>
              </w:rPr>
              <w:t xml:space="preserve">Kali </w:t>
            </w:r>
            <w:r w:rsidRPr="7931465E">
              <w:rPr>
                <w:rFonts w:ascii="Arial" w:eastAsia="Arial" w:hAnsi="Arial" w:cs="Arial"/>
              </w:rPr>
              <w:t>Linux</w:t>
            </w:r>
            <w:r w:rsidRPr="23B272EF">
              <w:rPr>
                <w:rFonts w:ascii="Arial" w:eastAsia="Arial" w:hAnsi="Arial" w:cs="Arial"/>
              </w:rPr>
              <w:t xml:space="preserve"> VM</w:t>
            </w:r>
          </w:p>
          <w:p w14:paraId="6ADD4508" w14:textId="7E611673" w:rsidR="5E9072E1" w:rsidRDefault="5E9072E1" w:rsidP="002241F8">
            <w:pPr>
              <w:pStyle w:val="ListParagraph"/>
              <w:numPr>
                <w:ilvl w:val="0"/>
                <w:numId w:val="85"/>
              </w:numPr>
            </w:pPr>
            <w:r w:rsidRPr="23B272EF">
              <w:rPr>
                <w:rFonts w:ascii="Arial" w:eastAsia="Arial" w:hAnsi="Arial" w:cs="Arial"/>
              </w:rPr>
              <w:t>Windows 10 VM</w:t>
            </w:r>
          </w:p>
          <w:p w14:paraId="7EA0AAE0" w14:textId="24B6230D" w:rsidR="5E9072E1" w:rsidRDefault="5E9072E1" w:rsidP="002241F8">
            <w:pPr>
              <w:pStyle w:val="ListParagraph"/>
              <w:numPr>
                <w:ilvl w:val="0"/>
                <w:numId w:val="85"/>
              </w:numPr>
            </w:pPr>
            <w:r w:rsidRPr="23B272EF">
              <w:rPr>
                <w:rFonts w:ascii="Arial" w:eastAsia="Arial" w:hAnsi="Arial" w:cs="Arial"/>
              </w:rPr>
              <w:t>Windows Server VM</w:t>
            </w:r>
          </w:p>
          <w:p w14:paraId="251CE864" w14:textId="3EBB65A5" w:rsidR="5E9072E1" w:rsidRDefault="5E9072E1" w:rsidP="002241F8">
            <w:pPr>
              <w:pStyle w:val="ListParagraph"/>
              <w:numPr>
                <w:ilvl w:val="0"/>
                <w:numId w:val="85"/>
              </w:numPr>
            </w:pPr>
            <w:proofErr w:type="spellStart"/>
            <w:r w:rsidRPr="23B272EF">
              <w:rPr>
                <w:rFonts w:ascii="Arial" w:eastAsia="Arial" w:hAnsi="Arial" w:cs="Arial"/>
              </w:rPr>
              <w:t>pfSense</w:t>
            </w:r>
            <w:proofErr w:type="spellEnd"/>
            <w:r w:rsidRPr="23B272EF">
              <w:rPr>
                <w:rFonts w:ascii="Arial" w:eastAsia="Arial" w:hAnsi="Arial" w:cs="Arial"/>
              </w:rPr>
              <w:t xml:space="preserve"> </w:t>
            </w:r>
            <w:r w:rsidRPr="1D2B052D">
              <w:rPr>
                <w:rFonts w:ascii="Arial" w:eastAsia="Arial" w:hAnsi="Arial" w:cs="Arial"/>
              </w:rPr>
              <w:t xml:space="preserve">Firewall </w:t>
            </w:r>
            <w:r w:rsidRPr="23B272EF">
              <w:rPr>
                <w:rFonts w:ascii="Arial" w:eastAsia="Arial" w:hAnsi="Arial" w:cs="Arial"/>
              </w:rPr>
              <w:t>VM</w:t>
            </w:r>
          </w:p>
          <w:p w14:paraId="34E0C0E6" w14:textId="66AFDD2E" w:rsidR="00B32ACA" w:rsidRPr="00B32ACA" w:rsidRDefault="00B32ACA" w:rsidP="00B32ACA">
            <w:pPr>
              <w:rPr>
                <w:rFonts w:ascii="Arial" w:eastAsia="Arial" w:hAnsi="Arial" w:cs="Arial"/>
                <w:b/>
                <w:bCs/>
              </w:rPr>
            </w:pPr>
          </w:p>
          <w:p w14:paraId="0424166A" w14:textId="68FFEF63" w:rsidR="00B32ACA" w:rsidRPr="00B32ACA" w:rsidRDefault="457A5FEC" w:rsidP="00B32ACA">
            <w:pPr>
              <w:rPr>
                <w:rFonts w:ascii="Arial" w:eastAsia="Arial" w:hAnsi="Arial" w:cs="Arial"/>
                <w:b/>
                <w:bCs/>
              </w:rPr>
            </w:pPr>
            <w:r w:rsidRPr="0F4DB70C">
              <w:rPr>
                <w:rFonts w:ascii="Arial" w:eastAsia="Arial" w:hAnsi="Arial" w:cs="Arial"/>
                <w:b/>
                <w:bCs/>
              </w:rPr>
              <w:t>Exploitation</w:t>
            </w:r>
          </w:p>
          <w:p w14:paraId="7AB3D821" w14:textId="54FB7D1C" w:rsidR="00080DA3" w:rsidRDefault="7C2A2DC5" w:rsidP="00080DA3">
            <w:pPr>
              <w:rPr>
                <w:rFonts w:ascii="Arial" w:eastAsia="Arial" w:hAnsi="Arial" w:cs="Arial"/>
              </w:rPr>
            </w:pPr>
            <w:r w:rsidRPr="4FB6AC2A">
              <w:rPr>
                <w:rFonts w:ascii="Arial" w:eastAsia="Arial" w:hAnsi="Arial" w:cs="Arial"/>
              </w:rPr>
              <w:t>CVE-2016-10709</w:t>
            </w:r>
          </w:p>
          <w:p w14:paraId="452AC3AF" w14:textId="3B35C6ED" w:rsidR="7C2A2DC5" w:rsidRDefault="3BA73CB0" w:rsidP="002241F8">
            <w:pPr>
              <w:pStyle w:val="ListParagraph"/>
              <w:numPr>
                <w:ilvl w:val="0"/>
                <w:numId w:val="87"/>
              </w:numPr>
              <w:spacing w:line="259" w:lineRule="auto"/>
              <w:rPr>
                <w:rFonts w:eastAsiaTheme="minorEastAsia"/>
              </w:rPr>
            </w:pPr>
            <w:r w:rsidRPr="438DFDBF">
              <w:rPr>
                <w:rFonts w:ascii="Arial" w:eastAsia="Arial" w:hAnsi="Arial" w:cs="Arial"/>
              </w:rPr>
              <w:t xml:space="preserve">Exploiting a bug in </w:t>
            </w:r>
            <w:r w:rsidR="0326EBE7" w:rsidRPr="438DFDBF">
              <w:rPr>
                <w:rFonts w:ascii="Arial" w:eastAsia="Arial" w:hAnsi="Arial" w:cs="Arial"/>
              </w:rPr>
              <w:t>a specific</w:t>
            </w:r>
            <w:r w:rsidR="27ACDECE" w:rsidRPr="438DFDBF">
              <w:rPr>
                <w:rFonts w:ascii="Arial" w:eastAsia="Arial" w:hAnsi="Arial" w:cs="Arial"/>
              </w:rPr>
              <w:t xml:space="preserve"> </w:t>
            </w:r>
            <w:proofErr w:type="spellStart"/>
            <w:r w:rsidR="27ACDECE" w:rsidRPr="438DFDBF">
              <w:rPr>
                <w:rFonts w:ascii="Arial" w:eastAsia="Arial" w:hAnsi="Arial" w:cs="Arial"/>
              </w:rPr>
              <w:t>pfSense</w:t>
            </w:r>
            <w:proofErr w:type="spellEnd"/>
            <w:r w:rsidR="27ACDECE" w:rsidRPr="438DFDBF">
              <w:rPr>
                <w:rFonts w:ascii="Arial" w:eastAsia="Arial" w:hAnsi="Arial" w:cs="Arial"/>
              </w:rPr>
              <w:t xml:space="preserve"> post authentication</w:t>
            </w:r>
            <w:r w:rsidR="0326EBE7" w:rsidRPr="438DFDBF">
              <w:rPr>
                <w:rFonts w:ascii="Arial" w:eastAsia="Arial" w:hAnsi="Arial" w:cs="Arial"/>
              </w:rPr>
              <w:t xml:space="preserve"> php page allowing injection of arbitrary OS commands as a ro</w:t>
            </w:r>
            <w:r w:rsidR="591A6258" w:rsidRPr="438DFDBF">
              <w:rPr>
                <w:rFonts w:ascii="Arial" w:eastAsia="Arial" w:hAnsi="Arial" w:cs="Arial"/>
              </w:rPr>
              <w:t>ot user</w:t>
            </w:r>
          </w:p>
          <w:p w14:paraId="2C97CB8A" w14:textId="6472485A" w:rsidR="7E501682" w:rsidRDefault="7E501682" w:rsidP="002241F8">
            <w:pPr>
              <w:pStyle w:val="ListParagraph"/>
              <w:numPr>
                <w:ilvl w:val="0"/>
                <w:numId w:val="87"/>
              </w:numPr>
              <w:spacing w:line="259" w:lineRule="auto"/>
            </w:pPr>
            <w:r w:rsidRPr="438DFDBF">
              <w:rPr>
                <w:rFonts w:ascii="Arial" w:eastAsia="Arial" w:hAnsi="Arial" w:cs="Arial"/>
              </w:rPr>
              <w:t xml:space="preserve">Changing firewall configurations to allow communication with “internal </w:t>
            </w:r>
            <w:proofErr w:type="gramStart"/>
            <w:r w:rsidRPr="438DFDBF">
              <w:rPr>
                <w:rFonts w:ascii="Arial" w:eastAsia="Arial" w:hAnsi="Arial" w:cs="Arial"/>
              </w:rPr>
              <w:t>network</w:t>
            </w:r>
            <w:proofErr w:type="gramEnd"/>
            <w:r w:rsidRPr="438DFDBF">
              <w:rPr>
                <w:rFonts w:ascii="Arial" w:eastAsia="Arial" w:hAnsi="Arial" w:cs="Arial"/>
              </w:rPr>
              <w:t>”</w:t>
            </w:r>
          </w:p>
          <w:p w14:paraId="0DE50D8D" w14:textId="7D6AC7D3" w:rsidR="0F4DB70C" w:rsidRDefault="0F4DB70C" w:rsidP="0F4DB70C">
            <w:pPr>
              <w:rPr>
                <w:rFonts w:ascii="Arial" w:eastAsia="Arial" w:hAnsi="Arial" w:cs="Arial"/>
                <w:b/>
                <w:bCs/>
              </w:rPr>
            </w:pPr>
          </w:p>
          <w:p w14:paraId="263E1E58" w14:textId="023DAAD7" w:rsidR="004277D2" w:rsidRPr="004277D2" w:rsidRDefault="457A5FEC" w:rsidP="004277D2">
            <w:pPr>
              <w:rPr>
                <w:rFonts w:ascii="Arial" w:eastAsia="Arial" w:hAnsi="Arial" w:cs="Arial"/>
                <w:b/>
                <w:bCs/>
              </w:rPr>
            </w:pPr>
            <w:r w:rsidRPr="650A90FE">
              <w:rPr>
                <w:rFonts w:ascii="Arial" w:eastAsia="Arial" w:hAnsi="Arial" w:cs="Arial"/>
                <w:b/>
                <w:bCs/>
              </w:rPr>
              <w:t>Post-exploitation</w:t>
            </w:r>
          </w:p>
          <w:p w14:paraId="23DCE106" w14:textId="655BE714" w:rsidR="41F7AFC8" w:rsidRDefault="41F7AFC8" w:rsidP="002241F8">
            <w:pPr>
              <w:pStyle w:val="ListParagraph"/>
              <w:numPr>
                <w:ilvl w:val="0"/>
                <w:numId w:val="86"/>
              </w:numPr>
              <w:rPr>
                <w:rFonts w:eastAsiaTheme="minorEastAsia"/>
                <w:b/>
                <w:bCs/>
              </w:rPr>
            </w:pPr>
            <w:r w:rsidRPr="438DFDBF">
              <w:rPr>
                <w:rFonts w:ascii="Arial" w:eastAsia="Arial" w:hAnsi="Arial" w:cs="Arial"/>
              </w:rPr>
              <w:t>Pivoting</w:t>
            </w:r>
          </w:p>
          <w:p w14:paraId="0DE3CE56" w14:textId="488E2997" w:rsidR="5182CEB1" w:rsidRDefault="5182CEB1" w:rsidP="643F968E">
            <w:pPr>
              <w:rPr>
                <w:rFonts w:ascii="Arial" w:eastAsia="Arial" w:hAnsi="Arial" w:cs="Arial"/>
                <w:b/>
                <w:bCs/>
              </w:rPr>
            </w:pPr>
          </w:p>
        </w:tc>
        <w:tc>
          <w:tcPr>
            <w:tcW w:w="2460" w:type="dxa"/>
          </w:tcPr>
          <w:p w14:paraId="5212DF0B" w14:textId="444EC80F" w:rsidR="5182CEB1" w:rsidRDefault="5182CEB1" w:rsidP="5182CEB1">
            <w:pPr>
              <w:rPr>
                <w:rFonts w:ascii="Arial" w:eastAsia="Arial" w:hAnsi="Arial" w:cs="Arial"/>
              </w:rPr>
            </w:pPr>
          </w:p>
        </w:tc>
      </w:tr>
      <w:tr w:rsidR="643F968E" w14:paraId="1D52C814" w14:textId="77777777" w:rsidTr="005643AC">
        <w:trPr>
          <w:trHeight w:val="12045"/>
        </w:trPr>
        <w:tc>
          <w:tcPr>
            <w:tcW w:w="690" w:type="dxa"/>
          </w:tcPr>
          <w:p w14:paraId="193586ED" w14:textId="3C56D99C" w:rsidR="1463940C" w:rsidRDefault="1463940C" w:rsidP="643F968E">
            <w:pPr>
              <w:rPr>
                <w:rFonts w:ascii="Arial" w:eastAsia="Arial" w:hAnsi="Arial" w:cs="Arial"/>
              </w:rPr>
            </w:pPr>
            <w:r w:rsidRPr="643F968E">
              <w:rPr>
                <w:rFonts w:ascii="Arial" w:eastAsia="Arial" w:hAnsi="Arial" w:cs="Arial"/>
              </w:rPr>
              <w:t>28</w:t>
            </w:r>
          </w:p>
        </w:tc>
        <w:tc>
          <w:tcPr>
            <w:tcW w:w="1811" w:type="dxa"/>
          </w:tcPr>
          <w:p w14:paraId="7B7D8671" w14:textId="6B4BEFD2" w:rsidR="1463940C" w:rsidRDefault="1463940C" w:rsidP="643F968E">
            <w:pPr>
              <w:rPr>
                <w:rFonts w:eastAsiaTheme="minorEastAsia"/>
                <w:sz w:val="24"/>
                <w:szCs w:val="24"/>
              </w:rPr>
            </w:pPr>
            <w:r w:rsidRPr="643F968E">
              <w:rPr>
                <w:rFonts w:eastAsiaTheme="minorEastAsia"/>
                <w:sz w:val="24"/>
                <w:szCs w:val="24"/>
              </w:rPr>
              <w:t>Team Peanut</w:t>
            </w:r>
          </w:p>
        </w:tc>
        <w:tc>
          <w:tcPr>
            <w:tcW w:w="3139" w:type="dxa"/>
          </w:tcPr>
          <w:p w14:paraId="49A73F9F" w14:textId="545EC9F3" w:rsidR="1463940C" w:rsidRDefault="1463940C" w:rsidP="65E3537A">
            <w:pPr>
              <w:rPr>
                <w:rFonts w:eastAsiaTheme="minorEastAsia"/>
                <w:sz w:val="24"/>
                <w:szCs w:val="24"/>
              </w:rPr>
            </w:pPr>
            <w:r w:rsidRPr="1B054B67">
              <w:rPr>
                <w:rFonts w:eastAsiaTheme="minorEastAsia"/>
                <w:sz w:val="24"/>
                <w:szCs w:val="24"/>
              </w:rPr>
              <w:t>Shayne Low</w:t>
            </w:r>
          </w:p>
          <w:p w14:paraId="37DF1DB7" w14:textId="3C5B78C3" w:rsidR="1463940C" w:rsidRDefault="299A0120" w:rsidP="643F968E">
            <w:pPr>
              <w:rPr>
                <w:rFonts w:eastAsiaTheme="minorEastAsia"/>
                <w:sz w:val="24"/>
                <w:szCs w:val="24"/>
              </w:rPr>
            </w:pPr>
            <w:r w:rsidRPr="1B054B67">
              <w:rPr>
                <w:rFonts w:eastAsiaTheme="minorEastAsia"/>
                <w:sz w:val="24"/>
                <w:szCs w:val="24"/>
              </w:rPr>
              <w:t>Ray ‘</w:t>
            </w:r>
            <w:proofErr w:type="spellStart"/>
            <w:r w:rsidRPr="1B054B67">
              <w:rPr>
                <w:rFonts w:eastAsiaTheme="minorEastAsia"/>
                <w:sz w:val="24"/>
                <w:szCs w:val="24"/>
              </w:rPr>
              <w:t>En</w:t>
            </w:r>
            <w:proofErr w:type="spellEnd"/>
          </w:p>
        </w:tc>
        <w:tc>
          <w:tcPr>
            <w:tcW w:w="1376" w:type="dxa"/>
          </w:tcPr>
          <w:p w14:paraId="5D75CC47" w14:textId="0B1C1724" w:rsidR="1463940C" w:rsidRDefault="12294320" w:rsidP="48CC8671">
            <w:pPr>
              <w:spacing w:line="259" w:lineRule="auto"/>
              <w:rPr>
                <w:rFonts w:eastAsiaTheme="minorEastAsia"/>
                <w:sz w:val="24"/>
                <w:szCs w:val="24"/>
              </w:rPr>
            </w:pPr>
            <w:r w:rsidRPr="48CC8671">
              <w:rPr>
                <w:rFonts w:eastAsiaTheme="minorEastAsia"/>
                <w:sz w:val="24"/>
                <w:szCs w:val="24"/>
              </w:rPr>
              <w:t>CSF02</w:t>
            </w:r>
          </w:p>
          <w:p w14:paraId="335E330D" w14:textId="24B7D55D" w:rsidR="1463940C" w:rsidRDefault="1463940C" w:rsidP="643F968E">
            <w:pPr>
              <w:spacing w:line="259" w:lineRule="auto"/>
              <w:rPr>
                <w:rFonts w:eastAsiaTheme="minorEastAsia"/>
                <w:sz w:val="24"/>
                <w:szCs w:val="24"/>
              </w:rPr>
            </w:pPr>
            <w:r w:rsidRPr="1B054B67">
              <w:rPr>
                <w:rFonts w:eastAsiaTheme="minorEastAsia"/>
                <w:sz w:val="24"/>
                <w:szCs w:val="24"/>
              </w:rPr>
              <w:t>CSF02</w:t>
            </w:r>
          </w:p>
        </w:tc>
        <w:tc>
          <w:tcPr>
            <w:tcW w:w="1580" w:type="dxa"/>
          </w:tcPr>
          <w:p w14:paraId="7F1BAAD7" w14:textId="1F4582E7" w:rsidR="1463940C" w:rsidRDefault="1463940C" w:rsidP="15CC5B4D">
            <w:pPr>
              <w:rPr>
                <w:rFonts w:eastAsiaTheme="minorEastAsia"/>
                <w:sz w:val="24"/>
                <w:szCs w:val="24"/>
              </w:rPr>
            </w:pPr>
            <w:r w:rsidRPr="1B054B67">
              <w:rPr>
                <w:rFonts w:eastAsiaTheme="minorEastAsia"/>
                <w:sz w:val="24"/>
                <w:szCs w:val="24"/>
              </w:rPr>
              <w:t>90725505</w:t>
            </w:r>
          </w:p>
          <w:p w14:paraId="62A75F35" w14:textId="41C7BC94" w:rsidR="1463940C" w:rsidRDefault="3B66ACE2" w:rsidP="70213B28">
            <w:pPr>
              <w:rPr>
                <w:rFonts w:eastAsiaTheme="minorEastAsia"/>
                <w:sz w:val="24"/>
                <w:szCs w:val="24"/>
              </w:rPr>
            </w:pPr>
            <w:r w:rsidRPr="6E4B7CF9">
              <w:rPr>
                <w:rFonts w:eastAsiaTheme="minorEastAsia"/>
                <w:sz w:val="24"/>
                <w:szCs w:val="24"/>
              </w:rPr>
              <w:t>96547623</w:t>
            </w:r>
          </w:p>
          <w:p w14:paraId="2F162E2F" w14:textId="55FE94CC" w:rsidR="1463940C" w:rsidRDefault="1463940C" w:rsidP="643F968E">
            <w:pPr>
              <w:rPr>
                <w:rFonts w:eastAsiaTheme="minorEastAsia"/>
                <w:sz w:val="24"/>
                <w:szCs w:val="24"/>
              </w:rPr>
            </w:pPr>
          </w:p>
        </w:tc>
        <w:tc>
          <w:tcPr>
            <w:tcW w:w="2878" w:type="dxa"/>
            <w:tcBorders>
              <w:right w:val="single" w:sz="8" w:space="0" w:color="000000" w:themeColor="text1"/>
            </w:tcBorders>
          </w:tcPr>
          <w:p w14:paraId="29402FF3" w14:textId="1CB2354A" w:rsidR="70213B28" w:rsidRDefault="46B1A8BC" w:rsidP="6809A931">
            <w:pPr>
              <w:rPr>
                <w:rFonts w:eastAsiaTheme="minorEastAsia"/>
                <w:b/>
                <w:sz w:val="24"/>
                <w:szCs w:val="24"/>
                <w:u w:val="single"/>
              </w:rPr>
            </w:pPr>
            <w:r w:rsidRPr="1B054B67">
              <w:rPr>
                <w:rFonts w:eastAsiaTheme="minorEastAsia"/>
                <w:b/>
                <w:sz w:val="24"/>
                <w:szCs w:val="24"/>
                <w:u w:val="single"/>
              </w:rPr>
              <w:t>Project Title:</w:t>
            </w:r>
          </w:p>
          <w:p w14:paraId="695BB842" w14:textId="1EAD9732" w:rsidR="643F968E" w:rsidRDefault="718C354E" w:rsidP="643F968E">
            <w:pPr>
              <w:rPr>
                <w:rFonts w:eastAsiaTheme="minorEastAsia"/>
                <w:sz w:val="24"/>
                <w:szCs w:val="24"/>
              </w:rPr>
            </w:pPr>
            <w:r w:rsidRPr="3F08B290">
              <w:rPr>
                <w:rFonts w:eastAsiaTheme="minorEastAsia"/>
                <w:sz w:val="24"/>
                <w:szCs w:val="24"/>
              </w:rPr>
              <w:t xml:space="preserve">Reverse Shell </w:t>
            </w:r>
            <w:r w:rsidRPr="092FCF44">
              <w:rPr>
                <w:rFonts w:eastAsiaTheme="minorEastAsia"/>
                <w:sz w:val="24"/>
                <w:szCs w:val="24"/>
              </w:rPr>
              <w:t>Sessions</w:t>
            </w:r>
          </w:p>
        </w:tc>
        <w:tc>
          <w:tcPr>
            <w:tcW w:w="1261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B7CA2B" w14:textId="4AC5A4CB" w:rsidR="46DB5F17" w:rsidRDefault="46DB5F17" w:rsidP="643F968E">
            <w:pPr>
              <w:spacing w:line="257" w:lineRule="auto"/>
            </w:pPr>
            <w:r w:rsidRPr="643F968E">
              <w:rPr>
                <w:rFonts w:ascii="Calibri" w:eastAsia="Calibri" w:hAnsi="Calibri" w:cs="Calibri"/>
                <w:b/>
                <w:bCs/>
                <w:sz w:val="24"/>
                <w:szCs w:val="24"/>
                <w:u w:val="single"/>
              </w:rPr>
              <w:t>Case Scenario</w:t>
            </w:r>
          </w:p>
          <w:p w14:paraId="5D6A89B6" w14:textId="2122DA51" w:rsidR="46DB5F17" w:rsidRDefault="46DB5F17" w:rsidP="00B437C8">
            <w:pPr>
              <w:spacing w:line="257" w:lineRule="auto"/>
              <w:ind w:right="2580"/>
              <w:jc w:val="both"/>
              <w:rPr>
                <w:rFonts w:ascii="Calibri" w:eastAsia="Calibri" w:hAnsi="Calibri" w:cs="Calibri"/>
                <w:sz w:val="24"/>
                <w:szCs w:val="24"/>
              </w:rPr>
            </w:pPr>
            <w:r w:rsidRPr="643F968E">
              <w:rPr>
                <w:rFonts w:ascii="Calibri" w:eastAsia="Calibri" w:hAnsi="Calibri" w:cs="Calibri"/>
                <w:sz w:val="24"/>
                <w:szCs w:val="24"/>
              </w:rPr>
              <w:t>Tom is an experienced ethical hacker. While browser the internet he came across an ad-scam stating that Tom’s machine has been infected by a malware and requires immediate attention. Knowing well that this was a scam, Tom wanted to expose these tech support scammers and locate their base of operation by conducting a reverse remote attack</w:t>
            </w:r>
            <w:r w:rsidR="14702CD0" w:rsidRPr="24CECB94">
              <w:rPr>
                <w:rFonts w:ascii="Calibri" w:eastAsia="Calibri" w:hAnsi="Calibri" w:cs="Calibri"/>
                <w:sz w:val="24"/>
                <w:szCs w:val="24"/>
              </w:rPr>
              <w:t>.</w:t>
            </w:r>
          </w:p>
          <w:p w14:paraId="5E7B0260" w14:textId="77777777" w:rsidR="001C477D" w:rsidRDefault="001C477D" w:rsidP="00B437C8">
            <w:pPr>
              <w:spacing w:line="257" w:lineRule="auto"/>
              <w:ind w:right="2439"/>
              <w:jc w:val="both"/>
              <w:rPr>
                <w:rFonts w:ascii="Calibri" w:eastAsia="Calibri" w:hAnsi="Calibri" w:cs="Calibri"/>
                <w:sz w:val="24"/>
                <w:szCs w:val="24"/>
              </w:rPr>
            </w:pPr>
          </w:p>
          <w:p w14:paraId="00702934" w14:textId="77777777" w:rsidR="001C477D" w:rsidRDefault="001C477D" w:rsidP="00B437C8">
            <w:pPr>
              <w:spacing w:line="257" w:lineRule="auto"/>
              <w:ind w:right="2439"/>
              <w:jc w:val="both"/>
              <w:rPr>
                <w:rFonts w:ascii="Calibri" w:eastAsia="Calibri" w:hAnsi="Calibri" w:cs="Calibri"/>
                <w:sz w:val="24"/>
                <w:szCs w:val="24"/>
              </w:rPr>
            </w:pPr>
          </w:p>
          <w:p w14:paraId="37A77511" w14:textId="77777777" w:rsidR="001C477D" w:rsidRDefault="001C477D" w:rsidP="00B437C8">
            <w:pPr>
              <w:spacing w:line="257" w:lineRule="auto"/>
              <w:ind w:right="2439"/>
              <w:jc w:val="both"/>
              <w:rPr>
                <w:rFonts w:ascii="Calibri" w:eastAsia="Calibri" w:hAnsi="Calibri" w:cs="Calibri"/>
                <w:sz w:val="24"/>
                <w:szCs w:val="24"/>
              </w:rPr>
            </w:pPr>
          </w:p>
          <w:p w14:paraId="1B358BCB" w14:textId="69E9567A" w:rsidR="34561F7D" w:rsidRDefault="46DB5F17" w:rsidP="00B437C8">
            <w:pPr>
              <w:spacing w:line="257" w:lineRule="auto"/>
              <w:ind w:right="2439"/>
              <w:jc w:val="both"/>
            </w:pPr>
            <w:r w:rsidRPr="643F968E">
              <w:rPr>
                <w:rFonts w:ascii="Calibri" w:eastAsia="Calibri" w:hAnsi="Calibri" w:cs="Calibri"/>
                <w:sz w:val="24"/>
                <w:szCs w:val="24"/>
              </w:rPr>
              <w:t xml:space="preserve">Tom went ahead to set up at Windows 10 virtual machine and called the ad-scam to carry out his act. </w:t>
            </w:r>
          </w:p>
          <w:p w14:paraId="0355FB2C" w14:textId="2C56AF64" w:rsidR="34561F7D" w:rsidRDefault="34561F7D" w:rsidP="00B437C8">
            <w:pPr>
              <w:spacing w:line="257" w:lineRule="auto"/>
              <w:jc w:val="both"/>
              <w:rPr>
                <w:rFonts w:ascii="Calibri" w:eastAsia="Calibri" w:hAnsi="Calibri" w:cs="Calibri"/>
                <w:sz w:val="24"/>
                <w:szCs w:val="24"/>
              </w:rPr>
            </w:pPr>
          </w:p>
          <w:p w14:paraId="27BC5281" w14:textId="6E5F6178" w:rsidR="00B34F5D" w:rsidRPr="00B34F5D" w:rsidRDefault="46DB5F17" w:rsidP="00B437C8">
            <w:pPr>
              <w:spacing w:line="257" w:lineRule="auto"/>
              <w:ind w:right="2439"/>
              <w:jc w:val="both"/>
              <w:rPr>
                <w:rFonts w:ascii="Calibri" w:eastAsia="Calibri" w:hAnsi="Calibri" w:cs="Calibri"/>
                <w:sz w:val="24"/>
                <w:szCs w:val="24"/>
              </w:rPr>
            </w:pPr>
            <w:r w:rsidRPr="643F968E">
              <w:rPr>
                <w:rFonts w:ascii="Calibri" w:eastAsia="Calibri" w:hAnsi="Calibri" w:cs="Calibri"/>
                <w:sz w:val="24"/>
                <w:szCs w:val="24"/>
              </w:rPr>
              <w:t xml:space="preserve">The scammer who identifies himself as </w:t>
            </w:r>
            <w:proofErr w:type="spellStart"/>
            <w:r w:rsidRPr="643F968E">
              <w:rPr>
                <w:rFonts w:ascii="Calibri" w:eastAsia="Calibri" w:hAnsi="Calibri" w:cs="Calibri"/>
                <w:sz w:val="24"/>
                <w:szCs w:val="24"/>
              </w:rPr>
              <w:t>Rajeeb</w:t>
            </w:r>
            <w:proofErr w:type="spellEnd"/>
            <w:r w:rsidRPr="643F968E">
              <w:rPr>
                <w:rFonts w:ascii="Calibri" w:eastAsia="Calibri" w:hAnsi="Calibri" w:cs="Calibri"/>
                <w:sz w:val="24"/>
                <w:szCs w:val="24"/>
              </w:rPr>
              <w:t xml:space="preserve"> Kumar told Tom that he needs to install a remote access software to gain access to Tom’s virtual machine. This allows </w:t>
            </w:r>
            <w:proofErr w:type="spellStart"/>
            <w:r w:rsidRPr="643F968E">
              <w:rPr>
                <w:rFonts w:ascii="Calibri" w:eastAsia="Calibri" w:hAnsi="Calibri" w:cs="Calibri"/>
                <w:sz w:val="24"/>
                <w:szCs w:val="24"/>
              </w:rPr>
              <w:t>Rajeeb</w:t>
            </w:r>
            <w:proofErr w:type="spellEnd"/>
            <w:r w:rsidRPr="643F968E">
              <w:rPr>
                <w:rFonts w:ascii="Calibri" w:eastAsia="Calibri" w:hAnsi="Calibri" w:cs="Calibri"/>
                <w:sz w:val="24"/>
                <w:szCs w:val="24"/>
              </w:rPr>
              <w:t xml:space="preserve"> to then carry out his scam, such as showing fake malicious files and websites that ‘prove’ Tom has been infected. </w:t>
            </w:r>
            <w:r w:rsidR="57E41389" w:rsidRPr="3BE7823C">
              <w:rPr>
                <w:rFonts w:ascii="Calibri" w:eastAsia="Calibri" w:hAnsi="Calibri" w:cs="Calibri"/>
                <w:sz w:val="24"/>
                <w:szCs w:val="24"/>
              </w:rPr>
              <w:t xml:space="preserve"> </w:t>
            </w:r>
            <w:proofErr w:type="spellStart"/>
            <w:r w:rsidR="57E41389" w:rsidRPr="5823DCE8">
              <w:rPr>
                <w:rFonts w:ascii="Calibri" w:eastAsia="Calibri" w:hAnsi="Calibri" w:cs="Calibri"/>
                <w:sz w:val="24"/>
                <w:szCs w:val="24"/>
              </w:rPr>
              <w:t>Rajeeb</w:t>
            </w:r>
            <w:proofErr w:type="spellEnd"/>
            <w:r w:rsidR="57E41389" w:rsidRPr="5823DCE8">
              <w:rPr>
                <w:rFonts w:ascii="Calibri" w:eastAsia="Calibri" w:hAnsi="Calibri" w:cs="Calibri"/>
                <w:sz w:val="24"/>
                <w:szCs w:val="24"/>
              </w:rPr>
              <w:t xml:space="preserve"> will then install his backdoor on Tom’s computer so that he can have a persistent </w:t>
            </w:r>
            <w:r w:rsidR="57E41389" w:rsidRPr="31ED955E">
              <w:rPr>
                <w:rFonts w:ascii="Calibri" w:eastAsia="Calibri" w:hAnsi="Calibri" w:cs="Calibri"/>
                <w:sz w:val="24"/>
                <w:szCs w:val="24"/>
              </w:rPr>
              <w:t>connection</w:t>
            </w:r>
            <w:r w:rsidR="57E41389" w:rsidRPr="5823DCE8">
              <w:rPr>
                <w:rFonts w:ascii="Calibri" w:eastAsia="Calibri" w:hAnsi="Calibri" w:cs="Calibri"/>
                <w:sz w:val="24"/>
                <w:szCs w:val="24"/>
              </w:rPr>
              <w:t xml:space="preserve"> to Tom’s network.</w:t>
            </w:r>
            <w:r w:rsidR="696D3DFC" w:rsidRPr="63B52DDE">
              <w:rPr>
                <w:rFonts w:ascii="Calibri" w:eastAsia="Calibri" w:hAnsi="Calibri" w:cs="Calibri"/>
                <w:sz w:val="24"/>
                <w:szCs w:val="24"/>
              </w:rPr>
              <w:t xml:space="preserve"> </w:t>
            </w:r>
            <w:proofErr w:type="spellStart"/>
            <w:r w:rsidR="696D3DFC" w:rsidRPr="63B52DDE">
              <w:rPr>
                <w:rFonts w:ascii="Calibri" w:eastAsia="Calibri" w:hAnsi="Calibri" w:cs="Calibri"/>
                <w:sz w:val="24"/>
                <w:szCs w:val="24"/>
              </w:rPr>
              <w:t>Rajeeb</w:t>
            </w:r>
            <w:proofErr w:type="spellEnd"/>
            <w:r w:rsidR="696D3DFC" w:rsidRPr="63B52DDE">
              <w:rPr>
                <w:rFonts w:ascii="Calibri" w:eastAsia="Calibri" w:hAnsi="Calibri" w:cs="Calibri"/>
                <w:sz w:val="24"/>
                <w:szCs w:val="24"/>
              </w:rPr>
              <w:t xml:space="preserve"> will then give a</w:t>
            </w:r>
            <w:r w:rsidR="696D3DFC" w:rsidRPr="380592D2">
              <w:rPr>
                <w:rFonts w:ascii="Calibri" w:eastAsia="Calibri" w:hAnsi="Calibri" w:cs="Calibri"/>
                <w:sz w:val="24"/>
                <w:szCs w:val="24"/>
              </w:rPr>
              <w:t xml:space="preserve"> </w:t>
            </w:r>
            <w:r w:rsidR="696D3DFC" w:rsidRPr="42CDCD05">
              <w:rPr>
                <w:rFonts w:ascii="Calibri" w:eastAsia="Calibri" w:hAnsi="Calibri" w:cs="Calibri"/>
                <w:sz w:val="24"/>
                <w:szCs w:val="24"/>
              </w:rPr>
              <w:t xml:space="preserve">spoofed </w:t>
            </w:r>
            <w:r w:rsidR="17664A58" w:rsidRPr="0E2E9FBA">
              <w:rPr>
                <w:rFonts w:ascii="Calibri" w:eastAsia="Calibri" w:hAnsi="Calibri" w:cs="Calibri"/>
                <w:sz w:val="24"/>
                <w:szCs w:val="24"/>
              </w:rPr>
              <w:t xml:space="preserve">website </w:t>
            </w:r>
            <w:r w:rsidR="17664A58" w:rsidRPr="7CE749F1">
              <w:rPr>
                <w:rFonts w:ascii="Calibri" w:eastAsia="Calibri" w:hAnsi="Calibri" w:cs="Calibri"/>
                <w:sz w:val="24"/>
                <w:szCs w:val="24"/>
              </w:rPr>
              <w:t>link</w:t>
            </w:r>
            <w:r w:rsidR="696D3DFC" w:rsidRPr="0E2E9FBA">
              <w:rPr>
                <w:rFonts w:ascii="Calibri" w:eastAsia="Calibri" w:hAnsi="Calibri" w:cs="Calibri"/>
                <w:sz w:val="24"/>
                <w:szCs w:val="24"/>
              </w:rPr>
              <w:t xml:space="preserve"> </w:t>
            </w:r>
            <w:r w:rsidR="1DD9B7EE" w:rsidRPr="7528B6DF">
              <w:rPr>
                <w:rFonts w:ascii="Calibri" w:eastAsia="Calibri" w:hAnsi="Calibri" w:cs="Calibri"/>
                <w:sz w:val="24"/>
                <w:szCs w:val="24"/>
              </w:rPr>
              <w:t xml:space="preserve">for Tom to </w:t>
            </w:r>
            <w:r w:rsidR="42E82B2C" w:rsidRPr="7CE749F1">
              <w:rPr>
                <w:rFonts w:ascii="Calibri" w:eastAsia="Calibri" w:hAnsi="Calibri" w:cs="Calibri"/>
                <w:sz w:val="24"/>
                <w:szCs w:val="24"/>
              </w:rPr>
              <w:t>e</w:t>
            </w:r>
            <w:r w:rsidR="1DD9B7EE" w:rsidRPr="7CE749F1">
              <w:rPr>
                <w:rFonts w:ascii="Calibri" w:eastAsia="Calibri" w:hAnsi="Calibri" w:cs="Calibri"/>
                <w:sz w:val="24"/>
                <w:szCs w:val="24"/>
              </w:rPr>
              <w:t>nter</w:t>
            </w:r>
            <w:r w:rsidR="1DD9B7EE" w:rsidRPr="299B7E21">
              <w:rPr>
                <w:rFonts w:ascii="Calibri" w:eastAsia="Calibri" w:hAnsi="Calibri" w:cs="Calibri"/>
                <w:sz w:val="24"/>
                <w:szCs w:val="24"/>
              </w:rPr>
              <w:t xml:space="preserve"> his bank credentials to pay for services</w:t>
            </w:r>
            <w:r w:rsidR="13AF193B" w:rsidRPr="25668FB2">
              <w:rPr>
                <w:rFonts w:ascii="Calibri" w:eastAsia="Calibri" w:hAnsi="Calibri" w:cs="Calibri"/>
                <w:sz w:val="24"/>
                <w:szCs w:val="24"/>
              </w:rPr>
              <w:t>, where the</w:t>
            </w:r>
            <w:r w:rsidR="13AF193B" w:rsidRPr="586231E7">
              <w:rPr>
                <w:rFonts w:ascii="Calibri" w:eastAsia="Calibri" w:hAnsi="Calibri" w:cs="Calibri"/>
                <w:sz w:val="24"/>
                <w:szCs w:val="24"/>
              </w:rPr>
              <w:t xml:space="preserve"> credentials will be dumped in his own file server</w:t>
            </w:r>
            <w:r w:rsidR="1DD9B7EE" w:rsidRPr="586231E7">
              <w:rPr>
                <w:rFonts w:ascii="Calibri" w:eastAsia="Calibri" w:hAnsi="Calibri" w:cs="Calibri"/>
                <w:sz w:val="24"/>
                <w:szCs w:val="24"/>
              </w:rPr>
              <w:t>.</w:t>
            </w:r>
          </w:p>
          <w:p w14:paraId="07CD331B" w14:textId="6B164A8A" w:rsidR="35F86578" w:rsidRDefault="35F86578" w:rsidP="35F86578">
            <w:pPr>
              <w:spacing w:line="257" w:lineRule="auto"/>
              <w:rPr>
                <w:rFonts w:ascii="Calibri" w:eastAsia="Calibri" w:hAnsi="Calibri" w:cs="Calibri"/>
                <w:sz w:val="24"/>
                <w:szCs w:val="24"/>
              </w:rPr>
            </w:pPr>
          </w:p>
          <w:p w14:paraId="0F78FFA4" w14:textId="6D3B53EC" w:rsidR="46DB5F17" w:rsidRDefault="46DB5F17" w:rsidP="643F968E">
            <w:pPr>
              <w:spacing w:line="257" w:lineRule="auto"/>
            </w:pPr>
            <w:r w:rsidRPr="643F968E">
              <w:rPr>
                <w:rFonts w:ascii="Calibri" w:eastAsia="Calibri" w:hAnsi="Calibri" w:cs="Calibri"/>
                <w:i/>
                <w:iCs/>
                <w:sz w:val="24"/>
                <w:szCs w:val="24"/>
              </w:rPr>
              <w:t>Tom (Victim/Ethical Hacker)</w:t>
            </w:r>
          </w:p>
          <w:p w14:paraId="15DF1414" w14:textId="29F67BAD" w:rsidR="46DB5F17" w:rsidRDefault="46DB5F17" w:rsidP="643F968E">
            <w:pPr>
              <w:spacing w:line="257" w:lineRule="auto"/>
            </w:pPr>
            <w:proofErr w:type="spellStart"/>
            <w:r w:rsidRPr="643F968E">
              <w:rPr>
                <w:rFonts w:ascii="Calibri" w:eastAsia="Calibri" w:hAnsi="Calibri" w:cs="Calibri"/>
                <w:i/>
                <w:iCs/>
                <w:sz w:val="24"/>
                <w:szCs w:val="24"/>
              </w:rPr>
              <w:t>Rajeeb</w:t>
            </w:r>
            <w:proofErr w:type="spellEnd"/>
            <w:r w:rsidRPr="643F968E">
              <w:rPr>
                <w:rFonts w:ascii="Calibri" w:eastAsia="Calibri" w:hAnsi="Calibri" w:cs="Calibri"/>
                <w:i/>
                <w:iCs/>
                <w:sz w:val="24"/>
                <w:szCs w:val="24"/>
              </w:rPr>
              <w:t xml:space="preserve"> Kumar (Scammer/Attacker)</w:t>
            </w:r>
          </w:p>
          <w:p w14:paraId="12DAE45D" w14:textId="3DEBFAE6" w:rsidR="31ED955E" w:rsidRDefault="31ED955E" w:rsidP="31ED955E">
            <w:pPr>
              <w:spacing w:line="257" w:lineRule="auto"/>
              <w:rPr>
                <w:rFonts w:ascii="Calibri" w:eastAsia="Calibri" w:hAnsi="Calibri" w:cs="Calibri"/>
                <w:b/>
                <w:bCs/>
                <w:sz w:val="24"/>
                <w:szCs w:val="24"/>
                <w:u w:val="single"/>
              </w:rPr>
            </w:pPr>
          </w:p>
          <w:p w14:paraId="6F068967" w14:textId="04C9348A" w:rsidR="46DB5F17" w:rsidRDefault="46DB5F17" w:rsidP="643F968E">
            <w:pPr>
              <w:spacing w:line="257" w:lineRule="auto"/>
            </w:pPr>
            <w:r w:rsidRPr="643F968E">
              <w:rPr>
                <w:rFonts w:ascii="Calibri" w:eastAsia="Calibri" w:hAnsi="Calibri" w:cs="Calibri"/>
                <w:b/>
                <w:bCs/>
                <w:sz w:val="24"/>
                <w:szCs w:val="24"/>
                <w:u w:val="single"/>
              </w:rPr>
              <w:t>Scenario Diagram</w:t>
            </w:r>
          </w:p>
          <w:p w14:paraId="47E88108" w14:textId="2C38DB0C" w:rsidR="46DB5F17" w:rsidRDefault="46DB5F17" w:rsidP="643F968E">
            <w:pPr>
              <w:spacing w:line="257" w:lineRule="auto"/>
            </w:pPr>
            <w:r w:rsidRPr="643F968E">
              <w:rPr>
                <w:rFonts w:ascii="Calibri" w:eastAsia="Calibri" w:hAnsi="Calibri" w:cs="Calibri"/>
                <w:b/>
                <w:bCs/>
                <w:sz w:val="24"/>
                <w:szCs w:val="24"/>
              </w:rPr>
              <w:t xml:space="preserve"> </w:t>
            </w:r>
          </w:p>
          <w:p w14:paraId="036C5DEE" w14:textId="209A1128" w:rsidR="46DB5F17" w:rsidRDefault="412ECC2B" w:rsidP="643F968E">
            <w:pPr>
              <w:spacing w:line="257" w:lineRule="auto"/>
              <w:rPr>
                <w:rFonts w:ascii="Calibri" w:eastAsia="Calibri" w:hAnsi="Calibri" w:cs="Calibri"/>
                <w:b/>
                <w:sz w:val="24"/>
                <w:szCs w:val="24"/>
                <w:u w:val="single"/>
              </w:rPr>
            </w:pPr>
            <w:r>
              <w:rPr>
                <w:noProof/>
              </w:rPr>
              <w:drawing>
                <wp:inline distT="0" distB="0" distL="0" distR="0" wp14:anchorId="0CAE4C64" wp14:editId="73FB6E32">
                  <wp:extent cx="4572000" cy="1381125"/>
                  <wp:effectExtent l="0" t="0" r="0" b="0"/>
                  <wp:docPr id="1179193574" name="Picture 117919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193574"/>
                          <pic:cNvPicPr/>
                        </pic:nvPicPr>
                        <pic:blipFill>
                          <a:blip r:embed="rId91">
                            <a:extLst>
                              <a:ext uri="{28A0092B-C50C-407E-A947-70E740481C1C}">
                                <a14:useLocalDpi xmlns:a14="http://schemas.microsoft.com/office/drawing/2010/main" val="0"/>
                              </a:ext>
                            </a:extLst>
                          </a:blip>
                          <a:stretch>
                            <a:fillRect/>
                          </a:stretch>
                        </pic:blipFill>
                        <pic:spPr>
                          <a:xfrm>
                            <a:off x="0" y="0"/>
                            <a:ext cx="4572000" cy="1381125"/>
                          </a:xfrm>
                          <a:prstGeom prst="rect">
                            <a:avLst/>
                          </a:prstGeom>
                        </pic:spPr>
                      </pic:pic>
                    </a:graphicData>
                  </a:graphic>
                </wp:inline>
              </w:drawing>
            </w:r>
          </w:p>
          <w:p w14:paraId="535042BC" w14:textId="2D2D9C3F" w:rsidR="46DB5F17" w:rsidRDefault="46DB5F17" w:rsidP="643F968E">
            <w:pPr>
              <w:spacing w:line="257" w:lineRule="auto"/>
            </w:pPr>
            <w:r w:rsidRPr="643F968E">
              <w:rPr>
                <w:rFonts w:ascii="Calibri" w:eastAsia="Calibri" w:hAnsi="Calibri" w:cs="Calibri"/>
                <w:b/>
                <w:bCs/>
                <w:sz w:val="24"/>
                <w:szCs w:val="24"/>
              </w:rPr>
              <w:t xml:space="preserve"> </w:t>
            </w:r>
          </w:p>
          <w:p w14:paraId="552B08B0" w14:textId="0CA1B0CA" w:rsidR="46DB5F17" w:rsidRDefault="46DB5F17" w:rsidP="643F968E">
            <w:pPr>
              <w:spacing w:line="257" w:lineRule="auto"/>
            </w:pPr>
            <w:r w:rsidRPr="72E9AA00">
              <w:rPr>
                <w:rFonts w:ascii="Calibri" w:eastAsia="Calibri" w:hAnsi="Calibri" w:cs="Calibri"/>
                <w:b/>
                <w:bCs/>
                <w:sz w:val="24"/>
                <w:szCs w:val="24"/>
                <w:u w:val="single"/>
              </w:rPr>
              <w:t>Set-Up</w:t>
            </w:r>
            <w:r w:rsidR="66E85550" w:rsidRPr="72E9AA00">
              <w:rPr>
                <w:rFonts w:ascii="Calibri" w:eastAsia="Calibri" w:hAnsi="Calibri" w:cs="Calibri"/>
                <w:b/>
                <w:bCs/>
                <w:sz w:val="24"/>
                <w:szCs w:val="24"/>
                <w:u w:val="single"/>
              </w:rPr>
              <w:t xml:space="preserve"> (Details subject to change </w:t>
            </w:r>
            <w:r w:rsidR="66E85550" w:rsidRPr="714780AB">
              <w:rPr>
                <w:rFonts w:ascii="Calibri" w:eastAsia="Calibri" w:hAnsi="Calibri" w:cs="Calibri"/>
                <w:b/>
                <w:bCs/>
                <w:sz w:val="24"/>
                <w:szCs w:val="24"/>
                <w:u w:val="single"/>
              </w:rPr>
              <w:t>during assignment</w:t>
            </w:r>
          </w:p>
          <w:p w14:paraId="11A6E191" w14:textId="602C93EA" w:rsidR="008C4BBA" w:rsidRDefault="46DB5F17" w:rsidP="008C4BBA">
            <w:pPr>
              <w:spacing w:line="257" w:lineRule="auto"/>
            </w:pPr>
            <w:r w:rsidRPr="643F968E">
              <w:rPr>
                <w:rFonts w:ascii="Calibri" w:eastAsia="Calibri" w:hAnsi="Calibri" w:cs="Calibri"/>
                <w:sz w:val="24"/>
                <w:szCs w:val="24"/>
              </w:rPr>
              <w:t>2 Windows 10 VM (Victim &amp; Client)</w:t>
            </w:r>
          </w:p>
          <w:p w14:paraId="1E29A8F6" w14:textId="752A9609" w:rsidR="44D7CD64" w:rsidRDefault="44D7CD64" w:rsidP="4244F171">
            <w:pPr>
              <w:spacing w:line="257" w:lineRule="auto"/>
              <w:rPr>
                <w:rFonts w:ascii="Calibri" w:eastAsia="Calibri" w:hAnsi="Calibri" w:cs="Calibri"/>
                <w:sz w:val="24"/>
                <w:szCs w:val="24"/>
              </w:rPr>
            </w:pPr>
            <w:r w:rsidRPr="4244F171">
              <w:rPr>
                <w:rFonts w:ascii="Calibri" w:eastAsia="Calibri" w:hAnsi="Calibri" w:cs="Calibri"/>
                <w:sz w:val="24"/>
                <w:szCs w:val="24"/>
              </w:rPr>
              <w:t>1 Kali Linux</w:t>
            </w:r>
            <w:r w:rsidR="61EF7500" w:rsidRPr="6325F956">
              <w:rPr>
                <w:rFonts w:ascii="Calibri" w:eastAsia="Calibri" w:hAnsi="Calibri" w:cs="Calibri"/>
                <w:sz w:val="24"/>
                <w:szCs w:val="24"/>
              </w:rPr>
              <w:t xml:space="preserve"> 2021 VM</w:t>
            </w:r>
            <w:r>
              <w:br/>
            </w:r>
            <w:r w:rsidR="0954621C" w:rsidRPr="1EB76598">
              <w:rPr>
                <w:rFonts w:ascii="Calibri" w:eastAsia="Calibri" w:hAnsi="Calibri" w:cs="Calibri"/>
                <w:sz w:val="24"/>
                <w:szCs w:val="24"/>
              </w:rPr>
              <w:t xml:space="preserve">1 </w:t>
            </w:r>
            <w:r w:rsidR="7D90D0A6" w:rsidRPr="4B83C50A">
              <w:rPr>
                <w:rFonts w:ascii="Calibri" w:eastAsia="Calibri" w:hAnsi="Calibri" w:cs="Calibri"/>
                <w:sz w:val="24"/>
                <w:szCs w:val="24"/>
              </w:rPr>
              <w:t xml:space="preserve">Simple HTTP </w:t>
            </w:r>
            <w:r w:rsidR="0954621C" w:rsidRPr="1EB76598">
              <w:rPr>
                <w:rFonts w:ascii="Calibri" w:eastAsia="Calibri" w:hAnsi="Calibri" w:cs="Calibri"/>
                <w:sz w:val="24"/>
                <w:szCs w:val="24"/>
              </w:rPr>
              <w:t xml:space="preserve">Web </w:t>
            </w:r>
            <w:r w:rsidR="10ADE13D" w:rsidRPr="4B83C50A">
              <w:rPr>
                <w:rFonts w:ascii="Calibri" w:eastAsia="Calibri" w:hAnsi="Calibri" w:cs="Calibri"/>
                <w:sz w:val="24"/>
                <w:szCs w:val="24"/>
              </w:rPr>
              <w:t>S</w:t>
            </w:r>
            <w:r w:rsidR="0954621C" w:rsidRPr="4B83C50A">
              <w:rPr>
                <w:rFonts w:ascii="Calibri" w:eastAsia="Calibri" w:hAnsi="Calibri" w:cs="Calibri"/>
                <w:sz w:val="24"/>
                <w:szCs w:val="24"/>
              </w:rPr>
              <w:t>erver</w:t>
            </w:r>
            <w:r w:rsidR="2CFDB8F8" w:rsidRPr="4B83C50A">
              <w:rPr>
                <w:rFonts w:ascii="Calibri" w:eastAsia="Calibri" w:hAnsi="Calibri" w:cs="Calibri"/>
                <w:sz w:val="24"/>
                <w:szCs w:val="24"/>
              </w:rPr>
              <w:t xml:space="preserve"> hosted on </w:t>
            </w:r>
            <w:r w:rsidR="661505D7" w:rsidRPr="6325F956">
              <w:rPr>
                <w:rFonts w:ascii="Calibri" w:eastAsia="Calibri" w:hAnsi="Calibri" w:cs="Calibri"/>
                <w:sz w:val="24"/>
                <w:szCs w:val="24"/>
              </w:rPr>
              <w:t>Kali</w:t>
            </w:r>
            <w:r w:rsidR="108B2A61" w:rsidRPr="3156AC9C">
              <w:rPr>
                <w:rFonts w:ascii="Calibri" w:eastAsia="Calibri" w:hAnsi="Calibri" w:cs="Calibri"/>
                <w:sz w:val="24"/>
                <w:szCs w:val="24"/>
              </w:rPr>
              <w:t xml:space="preserve"> (NOT BEING PENTESTED</w:t>
            </w:r>
            <w:r w:rsidR="108B2A61" w:rsidRPr="461118F8">
              <w:rPr>
                <w:rFonts w:ascii="Calibri" w:eastAsia="Calibri" w:hAnsi="Calibri" w:cs="Calibri"/>
                <w:sz w:val="24"/>
                <w:szCs w:val="24"/>
              </w:rPr>
              <w:t>,</w:t>
            </w:r>
            <w:r w:rsidR="108B2A61" w:rsidRPr="77737B7D">
              <w:rPr>
                <w:rFonts w:ascii="Calibri" w:eastAsia="Calibri" w:hAnsi="Calibri" w:cs="Calibri"/>
                <w:sz w:val="24"/>
                <w:szCs w:val="24"/>
              </w:rPr>
              <w:t xml:space="preserve"> JUST TO HOST SPOOFED WEBSITE</w:t>
            </w:r>
            <w:r w:rsidR="108B2A61" w:rsidRPr="3156AC9C">
              <w:rPr>
                <w:rFonts w:ascii="Calibri" w:eastAsia="Calibri" w:hAnsi="Calibri" w:cs="Calibri"/>
                <w:sz w:val="24"/>
                <w:szCs w:val="24"/>
              </w:rPr>
              <w:t>)</w:t>
            </w:r>
          </w:p>
          <w:p w14:paraId="6DAED974" w14:textId="08929123" w:rsidR="009453C7" w:rsidRDefault="46DB5F17" w:rsidP="009453C7">
            <w:pPr>
              <w:spacing w:line="257" w:lineRule="auto"/>
            </w:pPr>
            <w:r w:rsidRPr="643F968E">
              <w:rPr>
                <w:rFonts w:ascii="Calibri" w:eastAsia="Calibri" w:hAnsi="Calibri" w:cs="Calibri"/>
                <w:sz w:val="24"/>
                <w:szCs w:val="24"/>
              </w:rPr>
              <w:t xml:space="preserve">Linux </w:t>
            </w:r>
            <w:r w:rsidR="1BF6B0B2" w:rsidRPr="6325F956">
              <w:rPr>
                <w:rFonts w:ascii="Calibri" w:eastAsia="Calibri" w:hAnsi="Calibri" w:cs="Calibri"/>
                <w:sz w:val="24"/>
                <w:szCs w:val="24"/>
              </w:rPr>
              <w:t xml:space="preserve">File </w:t>
            </w:r>
            <w:r w:rsidRPr="6325F956">
              <w:rPr>
                <w:rFonts w:ascii="Calibri" w:eastAsia="Calibri" w:hAnsi="Calibri" w:cs="Calibri"/>
                <w:sz w:val="24"/>
                <w:szCs w:val="24"/>
              </w:rPr>
              <w:t>Server</w:t>
            </w:r>
            <w:r w:rsidR="0BDE44CB" w:rsidRPr="78A531EA">
              <w:rPr>
                <w:rFonts w:ascii="Calibri" w:eastAsia="Calibri" w:hAnsi="Calibri" w:cs="Calibri"/>
                <w:sz w:val="24"/>
                <w:szCs w:val="24"/>
              </w:rPr>
              <w:t xml:space="preserve"> </w:t>
            </w:r>
            <w:r w:rsidR="0BDE44CB" w:rsidRPr="4244F171">
              <w:rPr>
                <w:rFonts w:ascii="Calibri" w:eastAsia="Calibri" w:hAnsi="Calibri" w:cs="Calibri"/>
                <w:sz w:val="24"/>
                <w:szCs w:val="24"/>
              </w:rPr>
              <w:t>(Debian 10.7.0)</w:t>
            </w:r>
          </w:p>
          <w:p w14:paraId="39600742" w14:textId="03DDB0BE" w:rsidR="6ACD51B1" w:rsidRDefault="6ACD51B1" w:rsidP="6ACD51B1">
            <w:pPr>
              <w:spacing w:line="257" w:lineRule="auto"/>
              <w:rPr>
                <w:rFonts w:ascii="Calibri" w:eastAsia="Calibri" w:hAnsi="Calibri" w:cs="Calibri"/>
                <w:sz w:val="24"/>
                <w:szCs w:val="24"/>
              </w:rPr>
            </w:pPr>
          </w:p>
          <w:p w14:paraId="425FFE76" w14:textId="21BA0509" w:rsidR="6ACD51B1" w:rsidRDefault="6ACD51B1" w:rsidP="6ACD51B1">
            <w:pPr>
              <w:spacing w:line="257" w:lineRule="auto"/>
              <w:rPr>
                <w:rFonts w:ascii="Calibri" w:eastAsia="Calibri" w:hAnsi="Calibri" w:cs="Calibri"/>
                <w:sz w:val="24"/>
                <w:szCs w:val="24"/>
              </w:rPr>
            </w:pPr>
          </w:p>
          <w:p w14:paraId="2C937008" w14:textId="3CBFA572" w:rsidR="0C0E4396" w:rsidRDefault="5531DD41" w:rsidP="6ACD51B1">
            <w:pPr>
              <w:spacing w:line="257" w:lineRule="auto"/>
              <w:rPr>
                <w:rFonts w:eastAsiaTheme="minorEastAsia"/>
                <w:sz w:val="24"/>
                <w:szCs w:val="24"/>
              </w:rPr>
            </w:pPr>
            <w:r w:rsidRPr="0A580D48">
              <w:rPr>
                <w:rFonts w:ascii="Calibri" w:eastAsia="Calibri" w:hAnsi="Calibri" w:cs="Calibri"/>
                <w:b/>
                <w:bCs/>
                <w:sz w:val="24"/>
                <w:szCs w:val="24"/>
                <w:u w:val="single"/>
              </w:rPr>
              <w:t>Vulnerabilities</w:t>
            </w:r>
            <w:r w:rsidR="0C0E4396">
              <w:br/>
            </w:r>
            <w:r w:rsidR="32A58AA0" w:rsidRPr="0A580D48">
              <w:rPr>
                <w:rFonts w:eastAsiaTheme="minorEastAsia"/>
                <w:sz w:val="24"/>
                <w:szCs w:val="24"/>
              </w:rPr>
              <w:t>CVE-2017-8759</w:t>
            </w:r>
          </w:p>
          <w:p w14:paraId="0C617681" w14:textId="1CD322F7" w:rsidR="007E3342" w:rsidRPr="007E3342" w:rsidRDefault="32A58AA0" w:rsidP="002241F8">
            <w:pPr>
              <w:pStyle w:val="ListParagraph"/>
              <w:numPr>
                <w:ilvl w:val="0"/>
                <w:numId w:val="88"/>
              </w:numPr>
              <w:spacing w:line="257" w:lineRule="auto"/>
              <w:rPr>
                <w:rFonts w:eastAsiaTheme="minorEastAsia"/>
                <w:color w:val="000000" w:themeColor="text1"/>
                <w:sz w:val="24"/>
                <w:szCs w:val="24"/>
              </w:rPr>
            </w:pPr>
            <w:r w:rsidRPr="0A580D48">
              <w:rPr>
                <w:rFonts w:eastAsiaTheme="minorEastAsia"/>
                <w:sz w:val="24"/>
                <w:szCs w:val="24"/>
              </w:rPr>
              <w:t xml:space="preserve">Microsoft .NET </w:t>
            </w:r>
            <w:proofErr w:type="gramStart"/>
            <w:r w:rsidRPr="0A580D48">
              <w:rPr>
                <w:rFonts w:eastAsiaTheme="minorEastAsia"/>
                <w:sz w:val="24"/>
                <w:szCs w:val="24"/>
              </w:rPr>
              <w:t>Framework</w:t>
            </w:r>
            <w:proofErr w:type="gramEnd"/>
            <w:r w:rsidRPr="0A580D48">
              <w:rPr>
                <w:rFonts w:eastAsiaTheme="minorEastAsia"/>
                <w:sz w:val="24"/>
                <w:szCs w:val="24"/>
              </w:rPr>
              <w:t xml:space="preserve"> 2.0, 3.5, 3.5.1, 4.5.2, 4.6, 4.6.1, 4.6.2 and 4.7 allow an attacker to execute code remotely via a malicious document or application, aka ".NET Framework Remote Code Execution Vulnerability."</w:t>
            </w:r>
          </w:p>
          <w:p w14:paraId="325CA027" w14:textId="26851CB7" w:rsidR="08533C70" w:rsidRDefault="08533C70" w:rsidP="08533C70">
            <w:pPr>
              <w:spacing w:line="257" w:lineRule="auto"/>
              <w:rPr>
                <w:rFonts w:ascii="Calibri" w:eastAsia="Calibri" w:hAnsi="Calibri" w:cs="Calibri"/>
                <w:sz w:val="24"/>
                <w:szCs w:val="24"/>
              </w:rPr>
            </w:pPr>
          </w:p>
          <w:p w14:paraId="481DA636" w14:textId="411281A9" w:rsidR="46DB5F17" w:rsidRDefault="46DB5F17" w:rsidP="643F968E">
            <w:pPr>
              <w:spacing w:line="257" w:lineRule="auto"/>
            </w:pPr>
            <w:r w:rsidRPr="643F968E">
              <w:rPr>
                <w:rFonts w:ascii="Calibri" w:eastAsia="Calibri" w:hAnsi="Calibri" w:cs="Calibri"/>
                <w:b/>
                <w:bCs/>
                <w:sz w:val="24"/>
                <w:szCs w:val="24"/>
                <w:u w:val="single"/>
              </w:rPr>
              <w:t>Post-exploitation Activities</w:t>
            </w:r>
          </w:p>
          <w:p w14:paraId="7662C3D7" w14:textId="0A4D7A0B" w:rsidR="49095522" w:rsidRDefault="49095522" w:rsidP="002241F8">
            <w:pPr>
              <w:pStyle w:val="ListParagraph"/>
              <w:numPr>
                <w:ilvl w:val="0"/>
                <w:numId w:val="80"/>
              </w:numPr>
              <w:spacing w:line="257" w:lineRule="auto"/>
              <w:rPr>
                <w:color w:val="000000" w:themeColor="text1"/>
                <w:sz w:val="24"/>
                <w:szCs w:val="24"/>
              </w:rPr>
            </w:pPr>
            <w:r w:rsidRPr="0A580D48">
              <w:rPr>
                <w:rFonts w:eastAsiaTheme="minorEastAsia"/>
                <w:color w:val="000000" w:themeColor="text1"/>
                <w:sz w:val="24"/>
                <w:szCs w:val="24"/>
              </w:rPr>
              <w:t>Network Scanning</w:t>
            </w:r>
          </w:p>
          <w:p w14:paraId="54F8E959" w14:textId="185DB5B7" w:rsidR="46DB5F17" w:rsidRDefault="46DB5F17" w:rsidP="002241F8">
            <w:pPr>
              <w:pStyle w:val="ListParagraph"/>
              <w:numPr>
                <w:ilvl w:val="0"/>
                <w:numId w:val="80"/>
              </w:numPr>
              <w:spacing w:line="257" w:lineRule="auto"/>
              <w:rPr>
                <w:rFonts w:asciiTheme="minorEastAsia" w:eastAsiaTheme="minorEastAsia" w:hAnsiTheme="minorEastAsia" w:cstheme="minorEastAsia"/>
                <w:color w:val="000000" w:themeColor="text1"/>
                <w:sz w:val="24"/>
                <w:szCs w:val="24"/>
              </w:rPr>
            </w:pPr>
            <w:r w:rsidRPr="59E0475F">
              <w:rPr>
                <w:rFonts w:eastAsiaTheme="minorEastAsia"/>
                <w:color w:val="000000" w:themeColor="text1"/>
                <w:sz w:val="24"/>
                <w:szCs w:val="24"/>
              </w:rPr>
              <w:t xml:space="preserve">Pivoting to the Attacker’s </w:t>
            </w:r>
            <w:r w:rsidR="0A9204C9" w:rsidRPr="59E0475F">
              <w:rPr>
                <w:rFonts w:eastAsiaTheme="minorEastAsia"/>
                <w:color w:val="000000" w:themeColor="text1"/>
                <w:sz w:val="24"/>
                <w:szCs w:val="24"/>
              </w:rPr>
              <w:t>File Server</w:t>
            </w:r>
          </w:p>
          <w:p w14:paraId="69A19724" w14:textId="4D47627E" w:rsidR="643F968E" w:rsidRDefault="6C45CD9C" w:rsidP="002241F8">
            <w:pPr>
              <w:pStyle w:val="ListParagraph"/>
              <w:numPr>
                <w:ilvl w:val="0"/>
                <w:numId w:val="80"/>
              </w:numPr>
              <w:spacing w:line="257" w:lineRule="auto"/>
              <w:rPr>
                <w:color w:val="000000" w:themeColor="text1"/>
                <w:sz w:val="24"/>
                <w:szCs w:val="24"/>
              </w:rPr>
            </w:pPr>
            <w:r w:rsidRPr="59E0475F">
              <w:rPr>
                <w:rFonts w:eastAsiaTheme="minorEastAsia"/>
                <w:color w:val="000000" w:themeColor="text1"/>
                <w:sz w:val="24"/>
                <w:szCs w:val="24"/>
              </w:rPr>
              <w:t>Installing a backdoo</w:t>
            </w:r>
            <w:r w:rsidR="084D3469" w:rsidRPr="59E0475F">
              <w:rPr>
                <w:rFonts w:eastAsiaTheme="minorEastAsia"/>
                <w:color w:val="000000" w:themeColor="text1"/>
                <w:sz w:val="24"/>
                <w:szCs w:val="24"/>
              </w:rPr>
              <w:t>r</w:t>
            </w:r>
          </w:p>
          <w:p w14:paraId="589655A3" w14:textId="1A358FE7" w:rsidR="643F968E" w:rsidRDefault="56248024" w:rsidP="002241F8">
            <w:pPr>
              <w:pStyle w:val="ListParagraph"/>
              <w:numPr>
                <w:ilvl w:val="0"/>
                <w:numId w:val="80"/>
              </w:numPr>
              <w:spacing w:line="257" w:lineRule="auto"/>
              <w:rPr>
                <w:color w:val="000000" w:themeColor="text1"/>
                <w:sz w:val="24"/>
                <w:szCs w:val="24"/>
              </w:rPr>
            </w:pPr>
            <w:r w:rsidRPr="59E0475F">
              <w:rPr>
                <w:rFonts w:eastAsiaTheme="minorEastAsia"/>
                <w:color w:val="000000" w:themeColor="text1"/>
                <w:sz w:val="24"/>
                <w:szCs w:val="24"/>
              </w:rPr>
              <w:t>Credential Dumping</w:t>
            </w:r>
          </w:p>
        </w:tc>
        <w:tc>
          <w:tcPr>
            <w:tcW w:w="2460" w:type="dxa"/>
            <w:tcBorders>
              <w:left w:val="single" w:sz="8" w:space="0" w:color="000000" w:themeColor="text1"/>
            </w:tcBorders>
          </w:tcPr>
          <w:p w14:paraId="4806BDAF" w14:textId="7C0C17B9" w:rsidR="643F968E" w:rsidRDefault="643F968E" w:rsidP="643F968E">
            <w:pPr>
              <w:rPr>
                <w:rFonts w:ascii="Arial" w:eastAsia="Arial" w:hAnsi="Arial" w:cs="Arial"/>
              </w:rPr>
            </w:pPr>
          </w:p>
        </w:tc>
      </w:tr>
    </w:tbl>
    <w:p w14:paraId="1FC4B6F5" w14:textId="24554B24" w:rsidR="1226BB25" w:rsidRDefault="1226BB25" w:rsidP="1226BB25"/>
    <w:sectPr w:rsidR="1226BB25" w:rsidSect="00A13B4E">
      <w:headerReference w:type="even" r:id="rId92"/>
      <w:headerReference w:type="default" r:id="rId93"/>
      <w:footerReference w:type="default" r:id="rId94"/>
      <w:headerReference w:type="first" r:id="rId95"/>
      <w:pgSz w:w="31680" w:h="230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03E88" w14:textId="77777777" w:rsidR="00C75F91" w:rsidRDefault="00C75F91" w:rsidP="001660DA">
      <w:pPr>
        <w:spacing w:after="0" w:line="240" w:lineRule="auto"/>
      </w:pPr>
      <w:r>
        <w:separator/>
      </w:r>
    </w:p>
  </w:endnote>
  <w:endnote w:type="continuationSeparator" w:id="0">
    <w:p w14:paraId="5BCCF3EC" w14:textId="77777777" w:rsidR="00C75F91" w:rsidRDefault="00C75F91" w:rsidP="001660DA">
      <w:pPr>
        <w:spacing w:after="0" w:line="240" w:lineRule="auto"/>
      </w:pPr>
      <w:r>
        <w:continuationSeparator/>
      </w:r>
    </w:p>
  </w:endnote>
  <w:endnote w:type="continuationNotice" w:id="1">
    <w:p w14:paraId="53568841" w14:textId="77777777" w:rsidR="00C75F91" w:rsidRDefault="00C75F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quot;&quot;Courier New&quot;&quot;,serif">
    <w:altName w:val="Arial"/>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quot;Arial&quot;,sans-serif">
    <w:altName w:val="Cambria"/>
    <w:panose1 w:val="00000000000000000000"/>
    <w:charset w:val="00"/>
    <w:family w:val="roman"/>
    <w:notTrueType/>
    <w:pitch w:val="default"/>
  </w:font>
  <w:font w:name="&quot;Courier New&quot;">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6720"/>
      <w:gridCol w:w="6720"/>
      <w:gridCol w:w="6720"/>
    </w:tblGrid>
    <w:tr w:rsidR="6478A550" w14:paraId="379611CA" w14:textId="77777777" w:rsidTr="6478A550">
      <w:tc>
        <w:tcPr>
          <w:tcW w:w="6720" w:type="dxa"/>
        </w:tcPr>
        <w:p w14:paraId="3EDC002E" w14:textId="549BB5BB" w:rsidR="6478A550" w:rsidRDefault="6478A550" w:rsidP="6478A550">
          <w:pPr>
            <w:pStyle w:val="Header"/>
            <w:ind w:left="-115"/>
          </w:pPr>
        </w:p>
      </w:tc>
      <w:tc>
        <w:tcPr>
          <w:tcW w:w="6720" w:type="dxa"/>
        </w:tcPr>
        <w:p w14:paraId="34A3709B" w14:textId="0C2E1E2C" w:rsidR="6478A550" w:rsidRDefault="6478A550" w:rsidP="6478A550">
          <w:pPr>
            <w:pStyle w:val="Header"/>
            <w:jc w:val="center"/>
          </w:pPr>
        </w:p>
      </w:tc>
      <w:tc>
        <w:tcPr>
          <w:tcW w:w="6720" w:type="dxa"/>
        </w:tcPr>
        <w:p w14:paraId="5E55E258" w14:textId="39535B33" w:rsidR="6478A550" w:rsidRDefault="6478A550" w:rsidP="6478A550">
          <w:pPr>
            <w:pStyle w:val="Header"/>
            <w:ind w:right="-115"/>
            <w:jc w:val="right"/>
          </w:pPr>
        </w:p>
      </w:tc>
    </w:tr>
  </w:tbl>
  <w:p w14:paraId="74DF0203" w14:textId="07817480" w:rsidR="009627FB" w:rsidRDefault="009627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56FA8" w14:textId="77777777" w:rsidR="00C75F91" w:rsidRDefault="00C75F91" w:rsidP="001660DA">
      <w:pPr>
        <w:spacing w:after="0" w:line="240" w:lineRule="auto"/>
      </w:pPr>
      <w:r>
        <w:separator/>
      </w:r>
    </w:p>
  </w:footnote>
  <w:footnote w:type="continuationSeparator" w:id="0">
    <w:p w14:paraId="05F33035" w14:textId="77777777" w:rsidR="00C75F91" w:rsidRDefault="00C75F91" w:rsidP="001660DA">
      <w:pPr>
        <w:spacing w:after="0" w:line="240" w:lineRule="auto"/>
      </w:pPr>
      <w:r>
        <w:continuationSeparator/>
      </w:r>
    </w:p>
  </w:footnote>
  <w:footnote w:type="continuationNotice" w:id="1">
    <w:p w14:paraId="0A55451B" w14:textId="77777777" w:rsidR="00C75F91" w:rsidRDefault="00C75F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EB8B1" w14:textId="23147F0F" w:rsidR="009627FB" w:rsidRDefault="009627FB">
    <w:pPr>
      <w:pStyle w:val="Header"/>
    </w:pPr>
    <w:r>
      <w:rPr>
        <w:noProof/>
      </w:rPr>
      <mc:AlternateContent>
        <mc:Choice Requires="wps">
          <w:drawing>
            <wp:anchor distT="0" distB="0" distL="0" distR="0" simplePos="0" relativeHeight="251658241" behindDoc="0" locked="0" layoutInCell="1" allowOverlap="1" wp14:anchorId="645B1E64" wp14:editId="3302D5D8">
              <wp:simplePos x="635" y="635"/>
              <wp:positionH relativeFrom="leftMargin">
                <wp:align>left</wp:align>
              </wp:positionH>
              <wp:positionV relativeFrom="paragraph">
                <wp:posOffset>635</wp:posOffset>
              </wp:positionV>
              <wp:extent cx="443865" cy="443865"/>
              <wp:effectExtent l="0" t="0" r="13335" b="0"/>
              <wp:wrapSquare wrapText="bothSides"/>
              <wp:docPr id="2" name="Text Box 2" descr="                    Official (Closed) - Non Sensitive"/>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81C3825" w14:textId="0DA2A0E3" w:rsidR="009627FB" w:rsidRPr="009627FB" w:rsidRDefault="009627FB">
                          <w:pPr>
                            <w:rPr>
                              <w:rFonts w:ascii="Calibri" w:eastAsia="Calibri" w:hAnsi="Calibri" w:cs="Calibri"/>
                              <w:color w:val="000000"/>
                            </w:rPr>
                          </w:pPr>
                          <w:r w:rsidRPr="009627FB">
                            <w:rPr>
                              <w:rFonts w:ascii="Calibri" w:eastAsia="Calibri" w:hAnsi="Calibri" w:cs="Calibri"/>
                              <w:color w:val="000000"/>
                            </w:rPr>
                            <w:t xml:space="preserve">                    Official (Closed) - </w:t>
                          </w:r>
                          <w:proofErr w:type="gramStart"/>
                          <w:r w:rsidRPr="009627FB">
                            <w:rPr>
                              <w:rFonts w:ascii="Calibri" w:eastAsia="Calibri" w:hAnsi="Calibri" w:cs="Calibri"/>
                              <w:color w:val="000000"/>
                            </w:rPr>
                            <w:t>Non Sensitive</w:t>
                          </w:r>
                          <w:proofErr w:type="gramEnd"/>
                        </w:p>
                      </w:txbxContent>
                    </wps:txbx>
                    <wps:bodyPr rot="0" spcFirstLastPara="0" vertOverflow="overflow" horzOverflow="overflow" vert="horz" wrap="none" lIns="190500" tIns="0" rIns="0" bIns="0" numCol="1" spcCol="0" rtlCol="0" fromWordArt="0" anchor="t" anchorCtr="0" forceAA="0" compatLnSpc="1">
                      <a:prstTxWarp prst="textNoShape">
                        <a:avLst/>
                      </a:prstTxWarp>
                      <a:spAutoFit/>
                    </wps:bodyPr>
                  </wps:wsp>
                </a:graphicData>
              </a:graphic>
            </wp:anchor>
          </w:drawing>
        </mc:Choice>
        <mc:Fallback>
          <w:pict>
            <v:shapetype w14:anchorId="645B1E64" id="_x0000_t202" coordsize="21600,21600" o:spt="202" path="m,l,21600r21600,l21600,xe">
              <v:stroke joinstyle="miter"/>
              <v:path gradientshapeok="t" o:connecttype="rect"/>
            </v:shapetype>
            <v:shape id="Text Box 2" o:spid="_x0000_s1026" type="#_x0000_t202" alt="                    Official (Closed) - Non Sensitive" style="position:absolute;margin-left:0;margin-top:.05pt;width:34.95pt;height:34.95pt;z-index:25165824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" filled="f" stroked="f">
              <v:textbox style="mso-fit-shape-to-text:t" inset="15pt,0,0,0">
                <w:txbxContent>
                  <w:p w14:paraId="181C3825" w14:textId="0DA2A0E3" w:rsidR="009627FB" w:rsidRPr="009627FB" w:rsidRDefault="009627FB">
                    <w:pPr>
                      <w:rPr>
                        <w:rFonts w:ascii="Calibri" w:eastAsia="Calibri" w:hAnsi="Calibri" w:cs="Calibri"/>
                        <w:color w:val="000000"/>
                      </w:rPr>
                    </w:pPr>
                    <w:r w:rsidRPr="009627FB">
                      <w:rPr>
                        <w:rFonts w:ascii="Calibri" w:eastAsia="Calibri" w:hAnsi="Calibri" w:cs="Calibri"/>
                        <w:color w:val="000000"/>
                      </w:rPr>
                      <w:t xml:space="preserve">                    Official (Closed) - </w:t>
                    </w:r>
                    <w:proofErr w:type="gramStart"/>
                    <w:r w:rsidRPr="009627FB">
                      <w:rPr>
                        <w:rFonts w:ascii="Calibri" w:eastAsia="Calibri" w:hAnsi="Calibri" w:cs="Calibri"/>
                        <w:color w:val="000000"/>
                      </w:rPr>
                      <w:t>Non Sensitive</w:t>
                    </w:r>
                    <w:proofErr w:type="gramEnd"/>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B91CC" w14:textId="3E987129" w:rsidR="009627FB" w:rsidRDefault="009627FB">
    <w:pPr>
      <w:pStyle w:val="Header"/>
    </w:pPr>
    <w:r>
      <w:rPr>
        <w:noProof/>
      </w:rPr>
      <mc:AlternateContent>
        <mc:Choice Requires="wps">
          <w:drawing>
            <wp:anchor distT="0" distB="0" distL="0" distR="0" simplePos="0" relativeHeight="251658242" behindDoc="0" locked="0" layoutInCell="1" allowOverlap="1" wp14:anchorId="7939F5A0" wp14:editId="03F418DC">
              <wp:simplePos x="635" y="635"/>
              <wp:positionH relativeFrom="leftMargin">
                <wp:align>left</wp:align>
              </wp:positionH>
              <wp:positionV relativeFrom="paragraph">
                <wp:posOffset>635</wp:posOffset>
              </wp:positionV>
              <wp:extent cx="443865" cy="443865"/>
              <wp:effectExtent l="0" t="0" r="13335" b="0"/>
              <wp:wrapSquare wrapText="bothSides"/>
              <wp:docPr id="3" name="Text Box 3" descr="                    Official (Closed) - Non Sensitive"/>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80CA54" w14:textId="33DEC338" w:rsidR="009627FB" w:rsidRPr="009627FB" w:rsidRDefault="009627FB">
                          <w:pPr>
                            <w:rPr>
                              <w:rFonts w:ascii="Calibri" w:eastAsia="Calibri" w:hAnsi="Calibri" w:cs="Calibri"/>
                              <w:color w:val="000000"/>
                            </w:rPr>
                          </w:pPr>
                          <w:r w:rsidRPr="009627FB">
                            <w:rPr>
                              <w:rFonts w:ascii="Calibri" w:eastAsia="Calibri" w:hAnsi="Calibri" w:cs="Calibri"/>
                              <w:color w:val="000000"/>
                            </w:rPr>
                            <w:t xml:space="preserve">                    Official (Closed) - </w:t>
                          </w:r>
                          <w:proofErr w:type="gramStart"/>
                          <w:r w:rsidRPr="009627FB">
                            <w:rPr>
                              <w:rFonts w:ascii="Calibri" w:eastAsia="Calibri" w:hAnsi="Calibri" w:cs="Calibri"/>
                              <w:color w:val="000000"/>
                            </w:rPr>
                            <w:t>Non Sensitive</w:t>
                          </w:r>
                          <w:proofErr w:type="gramEnd"/>
                        </w:p>
                      </w:txbxContent>
                    </wps:txbx>
                    <wps:bodyPr rot="0" spcFirstLastPara="0" vertOverflow="overflow" horzOverflow="overflow" vert="horz" wrap="none" lIns="190500" tIns="0" rIns="0" bIns="0" numCol="1" spcCol="0" rtlCol="0" fromWordArt="0" anchor="t" anchorCtr="0" forceAA="0" compatLnSpc="1">
                      <a:prstTxWarp prst="textNoShape">
                        <a:avLst/>
                      </a:prstTxWarp>
                      <a:spAutoFit/>
                    </wps:bodyPr>
                  </wps:wsp>
                </a:graphicData>
              </a:graphic>
            </wp:anchor>
          </w:drawing>
        </mc:Choice>
        <mc:Fallback>
          <w:pict>
            <v:shapetype w14:anchorId="7939F5A0" id="_x0000_t202" coordsize="21600,21600" o:spt="202" path="m,l,21600r21600,l21600,xe">
              <v:stroke joinstyle="miter"/>
              <v:path gradientshapeok="t" o:connecttype="rect"/>
            </v:shapetype>
            <v:shape id="Text Box 3" o:spid="_x0000_s1027" type="#_x0000_t202" alt="                    Official (Closed) - Non Sensitive" style="position:absolute;margin-left:0;margin-top:.05pt;width:34.95pt;height:34.95pt;z-index:25165824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" filled="f" stroked="f">
              <v:textbox style="mso-fit-shape-to-text:t" inset="15pt,0,0,0">
                <w:txbxContent>
                  <w:p w14:paraId="3C80CA54" w14:textId="33DEC338" w:rsidR="009627FB" w:rsidRPr="009627FB" w:rsidRDefault="009627FB">
                    <w:pPr>
                      <w:rPr>
                        <w:rFonts w:ascii="Calibri" w:eastAsia="Calibri" w:hAnsi="Calibri" w:cs="Calibri"/>
                        <w:color w:val="000000"/>
                      </w:rPr>
                    </w:pPr>
                    <w:r w:rsidRPr="009627FB">
                      <w:rPr>
                        <w:rFonts w:ascii="Calibri" w:eastAsia="Calibri" w:hAnsi="Calibri" w:cs="Calibri"/>
                        <w:color w:val="000000"/>
                      </w:rPr>
                      <w:t xml:space="preserve">                    Official (Closed) - </w:t>
                    </w:r>
                    <w:proofErr w:type="gramStart"/>
                    <w:r w:rsidRPr="009627FB">
                      <w:rPr>
                        <w:rFonts w:ascii="Calibri" w:eastAsia="Calibri" w:hAnsi="Calibri" w:cs="Calibri"/>
                        <w:color w:val="000000"/>
                      </w:rPr>
                      <w:t>Non Sensitive</w:t>
                    </w:r>
                    <w:proofErr w:type="gramEnd"/>
                  </w:p>
                </w:txbxContent>
              </v:textbox>
              <w10:wrap type="square" anchorx="margin"/>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FD633" w14:textId="333BEAE5" w:rsidR="009627FB" w:rsidRDefault="009627FB">
    <w:pPr>
      <w:pStyle w:val="Header"/>
    </w:pPr>
    <w:r>
      <w:rPr>
        <w:noProof/>
      </w:rPr>
      <mc:AlternateContent>
        <mc:Choice Requires="wps">
          <w:drawing>
            <wp:anchor distT="0" distB="0" distL="0" distR="0" simplePos="0" relativeHeight="251658240" behindDoc="0" locked="0" layoutInCell="1" allowOverlap="1" wp14:anchorId="1CAF1A87" wp14:editId="595FF785">
              <wp:simplePos x="635" y="635"/>
              <wp:positionH relativeFrom="leftMargin">
                <wp:align>left</wp:align>
              </wp:positionH>
              <wp:positionV relativeFrom="paragraph">
                <wp:posOffset>635</wp:posOffset>
              </wp:positionV>
              <wp:extent cx="443865" cy="443865"/>
              <wp:effectExtent l="0" t="0" r="13335" b="0"/>
              <wp:wrapSquare wrapText="bothSides"/>
              <wp:docPr id="1" name="Text Box 1" descr="                    Official (Closed) - Non Sensitive"/>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FBDFAAD" w14:textId="06467E17" w:rsidR="009627FB" w:rsidRPr="009627FB" w:rsidRDefault="009627FB">
                          <w:pPr>
                            <w:rPr>
                              <w:rFonts w:ascii="Calibri" w:eastAsia="Calibri" w:hAnsi="Calibri" w:cs="Calibri"/>
                              <w:color w:val="000000"/>
                            </w:rPr>
                          </w:pPr>
                          <w:r w:rsidRPr="009627FB">
                            <w:rPr>
                              <w:rFonts w:ascii="Calibri" w:eastAsia="Calibri" w:hAnsi="Calibri" w:cs="Calibri"/>
                              <w:color w:val="000000"/>
                            </w:rPr>
                            <w:t xml:space="preserve">                    Official (Closed) - </w:t>
                          </w:r>
                          <w:proofErr w:type="gramStart"/>
                          <w:r w:rsidRPr="009627FB">
                            <w:rPr>
                              <w:rFonts w:ascii="Calibri" w:eastAsia="Calibri" w:hAnsi="Calibri" w:cs="Calibri"/>
                              <w:color w:val="000000"/>
                            </w:rPr>
                            <w:t>Non Sensitive</w:t>
                          </w:r>
                          <w:proofErr w:type="gramEnd"/>
                        </w:p>
                      </w:txbxContent>
                    </wps:txbx>
                    <wps:bodyPr rot="0" spcFirstLastPara="0" vertOverflow="overflow" horzOverflow="overflow" vert="horz" wrap="none" lIns="190500" tIns="0" rIns="0" bIns="0" numCol="1" spcCol="0" rtlCol="0" fromWordArt="0" anchor="t" anchorCtr="0" forceAA="0" compatLnSpc="1">
                      <a:prstTxWarp prst="textNoShape">
                        <a:avLst/>
                      </a:prstTxWarp>
                      <a:spAutoFit/>
                    </wps:bodyPr>
                  </wps:wsp>
                </a:graphicData>
              </a:graphic>
            </wp:anchor>
          </w:drawing>
        </mc:Choice>
        <mc:Fallback>
          <w:pict>
            <v:shapetype w14:anchorId="1CAF1A87" id="_x0000_t202" coordsize="21600,21600" o:spt="202" path="m,l,21600r21600,l21600,xe">
              <v:stroke joinstyle="miter"/>
              <v:path gradientshapeok="t" o:connecttype="rect"/>
            </v:shapetype>
            <v:shape id="Text Box 1" o:spid="_x0000_s1028" type="#_x0000_t202" alt="                    Official (Closed) - Non Sensitive"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" filled="f" stroked="f">
              <v:textbox style="mso-fit-shape-to-text:t" inset="15pt,0,0,0">
                <w:txbxContent>
                  <w:p w14:paraId="0FBDFAAD" w14:textId="06467E17" w:rsidR="009627FB" w:rsidRPr="009627FB" w:rsidRDefault="009627FB">
                    <w:pPr>
                      <w:rPr>
                        <w:rFonts w:ascii="Calibri" w:eastAsia="Calibri" w:hAnsi="Calibri" w:cs="Calibri"/>
                        <w:color w:val="000000"/>
                      </w:rPr>
                    </w:pPr>
                    <w:r w:rsidRPr="009627FB">
                      <w:rPr>
                        <w:rFonts w:ascii="Calibri" w:eastAsia="Calibri" w:hAnsi="Calibri" w:cs="Calibri"/>
                        <w:color w:val="000000"/>
                      </w:rPr>
                      <w:t xml:space="preserve">                    Official (Closed) - </w:t>
                    </w:r>
                    <w:proofErr w:type="gramStart"/>
                    <w:r w:rsidRPr="009627FB">
                      <w:rPr>
                        <w:rFonts w:ascii="Calibri" w:eastAsia="Calibri" w:hAnsi="Calibri" w:cs="Calibri"/>
                        <w:color w:val="000000"/>
                      </w:rPr>
                      <w:t>Non Sensitive</w:t>
                    </w:r>
                    <w:proofErr w:type="gramEnd"/>
                  </w:p>
                </w:txbxContent>
              </v:textbox>
              <w10:wrap type="square" anchorx="margin"/>
            </v:shape>
          </w:pict>
        </mc:Fallback>
      </mc:AlternateContent>
    </w:r>
  </w:p>
</w:hdr>
</file>

<file path=word/intelligence.xml><?xml version="1.0" encoding="utf-8"?>
<int:Intelligence xmlns:int="http://schemas.microsoft.com/office/intelligence/2019/intelligence">
  <int:IntelligenceSettings/>
  <int:Manifest>
    <int:WordHash hashCode="9Am0gAN7ttkjXa" id="GEK7+8Gm"/>
    <int:WordHash hashCode="5YuBUr0DKLrOr9" id="CsjYPs2A"/>
    <int:WordHash hashCode="FmuI6JF+dXpkMP" id="U3Y9rQHk"/>
    <int:WordHash hashCode="R2XKTBlHHEXuk7" id="1fAWdzud"/>
    <int:WordHash hashCode="f5bczGAG8RVp9X" id="xY/rBXBB"/>
    <int:WordHash hashCode="a+pujdViKHdYLa" id="vvqilUDt"/>
    <int:WordHash hashCode="/pSqWEs6y46gSF" id="axlweOVQ"/>
    <int:WordHash hashCode="y6bt9m+nCelEW3" id="3sPtlxUI"/>
    <int:WordHash hashCode="bSKP0f6xg02qs2" id="nc7aQXqd"/>
    <int:WordHash hashCode="cA0M070z6nW953" id="M6mje4cV"/>
    <int:WordHash hashCode="9fzh06CSkZf4u/" id="FCNpWNLi"/>
  </int:Manifest>
  <int:Observations>
    <int:Content id="GEK7+8Gm">
      <int:Rejection type="LegacyProofing"/>
    </int:Content>
    <int:Content id="CsjYPs2A">
      <int:Rejection type="LegacyProofing"/>
    </int:Content>
    <int:Content id="U3Y9rQHk">
      <int:Rejection type="LegacyProofing"/>
    </int:Content>
    <int:Content id="1fAWdzud">
      <int:Rejection type="LegacyProofing"/>
    </int:Content>
    <int:Content id="xY/rBXBB">
      <int:Rejection type="LegacyProofing"/>
    </int:Content>
    <int:Content id="vvqilUDt">
      <int:Rejection type="LegacyProofing"/>
    </int:Content>
    <int:Content id="axlweOVQ">
      <int:Rejection type="LegacyProofing"/>
    </int:Content>
    <int:Content id="3sPtlxUI">
      <int:Rejection type="LegacyProofing"/>
    </int:Content>
    <int:Content id="nc7aQXqd">
      <int:Rejection type="LegacyProofing"/>
    </int:Content>
    <int:Content id="M6mje4cV">
      <int:Rejection type="LegacyProofing"/>
    </int:Content>
    <int:Content id="FCNpWNLi">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6001"/>
    <w:multiLevelType w:val="hybridMultilevel"/>
    <w:tmpl w:val="FFFFFFFF"/>
    <w:lvl w:ilvl="0" w:tplc="AF806944">
      <w:start w:val="1"/>
      <w:numFmt w:val="bullet"/>
      <w:lvlText w:val="-"/>
      <w:lvlJc w:val="left"/>
      <w:pPr>
        <w:ind w:left="720" w:hanging="360"/>
      </w:pPr>
      <w:rPr>
        <w:rFonts w:ascii="Calibri" w:hAnsi="Calibri" w:hint="default"/>
      </w:rPr>
    </w:lvl>
    <w:lvl w:ilvl="1" w:tplc="B5E24166">
      <w:start w:val="1"/>
      <w:numFmt w:val="bullet"/>
      <w:lvlText w:val="o"/>
      <w:lvlJc w:val="left"/>
      <w:pPr>
        <w:ind w:left="1440" w:hanging="360"/>
      </w:pPr>
      <w:rPr>
        <w:rFonts w:ascii="&quot;&quot;Courier New&quot;&quot;,serif" w:hAnsi="&quot;&quot;Courier New&quot;&quot;,serif" w:hint="default"/>
      </w:rPr>
    </w:lvl>
    <w:lvl w:ilvl="2" w:tplc="5CD6F4F2">
      <w:start w:val="1"/>
      <w:numFmt w:val="bullet"/>
      <w:lvlText w:val="§"/>
      <w:lvlJc w:val="left"/>
      <w:pPr>
        <w:ind w:left="2160" w:hanging="360"/>
      </w:pPr>
      <w:rPr>
        <w:rFonts w:ascii="Wingdings" w:hAnsi="Wingdings" w:hint="default"/>
      </w:rPr>
    </w:lvl>
    <w:lvl w:ilvl="3" w:tplc="7E8681C4">
      <w:start w:val="1"/>
      <w:numFmt w:val="bullet"/>
      <w:lvlText w:val=""/>
      <w:lvlJc w:val="left"/>
      <w:pPr>
        <w:ind w:left="2880" w:hanging="360"/>
      </w:pPr>
      <w:rPr>
        <w:rFonts w:ascii="Symbol" w:hAnsi="Symbol" w:hint="default"/>
      </w:rPr>
    </w:lvl>
    <w:lvl w:ilvl="4" w:tplc="D05AC198">
      <w:start w:val="1"/>
      <w:numFmt w:val="bullet"/>
      <w:lvlText w:val="o"/>
      <w:lvlJc w:val="left"/>
      <w:pPr>
        <w:ind w:left="3600" w:hanging="360"/>
      </w:pPr>
      <w:rPr>
        <w:rFonts w:ascii="Courier New" w:hAnsi="Courier New" w:hint="default"/>
      </w:rPr>
    </w:lvl>
    <w:lvl w:ilvl="5" w:tplc="822E8490">
      <w:start w:val="1"/>
      <w:numFmt w:val="bullet"/>
      <w:lvlText w:val=""/>
      <w:lvlJc w:val="left"/>
      <w:pPr>
        <w:ind w:left="4320" w:hanging="360"/>
      </w:pPr>
      <w:rPr>
        <w:rFonts w:ascii="Wingdings" w:hAnsi="Wingdings" w:hint="default"/>
      </w:rPr>
    </w:lvl>
    <w:lvl w:ilvl="6" w:tplc="0D9446F4">
      <w:start w:val="1"/>
      <w:numFmt w:val="bullet"/>
      <w:lvlText w:val=""/>
      <w:lvlJc w:val="left"/>
      <w:pPr>
        <w:ind w:left="5040" w:hanging="360"/>
      </w:pPr>
      <w:rPr>
        <w:rFonts w:ascii="Symbol" w:hAnsi="Symbol" w:hint="default"/>
      </w:rPr>
    </w:lvl>
    <w:lvl w:ilvl="7" w:tplc="709EE648">
      <w:start w:val="1"/>
      <w:numFmt w:val="bullet"/>
      <w:lvlText w:val="o"/>
      <w:lvlJc w:val="left"/>
      <w:pPr>
        <w:ind w:left="5760" w:hanging="360"/>
      </w:pPr>
      <w:rPr>
        <w:rFonts w:ascii="Courier New" w:hAnsi="Courier New" w:hint="default"/>
      </w:rPr>
    </w:lvl>
    <w:lvl w:ilvl="8" w:tplc="E272DE26">
      <w:start w:val="1"/>
      <w:numFmt w:val="bullet"/>
      <w:lvlText w:val=""/>
      <w:lvlJc w:val="left"/>
      <w:pPr>
        <w:ind w:left="6480" w:hanging="360"/>
      </w:pPr>
      <w:rPr>
        <w:rFonts w:ascii="Wingdings" w:hAnsi="Wingdings" w:hint="default"/>
      </w:rPr>
    </w:lvl>
  </w:abstractNum>
  <w:abstractNum w:abstractNumId="1" w15:restartNumberingAfterBreak="0">
    <w:nsid w:val="02262054"/>
    <w:multiLevelType w:val="hybridMultilevel"/>
    <w:tmpl w:val="FFFFFFFF"/>
    <w:lvl w:ilvl="0" w:tplc="00FE82AA">
      <w:start w:val="1"/>
      <w:numFmt w:val="bullet"/>
      <w:lvlText w:val="-"/>
      <w:lvlJc w:val="left"/>
      <w:pPr>
        <w:ind w:left="720" w:hanging="360"/>
      </w:pPr>
      <w:rPr>
        <w:rFonts w:ascii="Calibri" w:hAnsi="Calibri" w:hint="default"/>
      </w:rPr>
    </w:lvl>
    <w:lvl w:ilvl="1" w:tplc="527A78A4">
      <w:start w:val="1"/>
      <w:numFmt w:val="bullet"/>
      <w:lvlText w:val="o"/>
      <w:lvlJc w:val="left"/>
      <w:pPr>
        <w:ind w:left="1440" w:hanging="360"/>
      </w:pPr>
      <w:rPr>
        <w:rFonts w:ascii="Courier New" w:hAnsi="Courier New" w:hint="default"/>
      </w:rPr>
    </w:lvl>
    <w:lvl w:ilvl="2" w:tplc="9CB8BD2E">
      <w:start w:val="1"/>
      <w:numFmt w:val="bullet"/>
      <w:lvlText w:val=""/>
      <w:lvlJc w:val="left"/>
      <w:pPr>
        <w:ind w:left="2160" w:hanging="360"/>
      </w:pPr>
      <w:rPr>
        <w:rFonts w:ascii="Wingdings" w:hAnsi="Wingdings" w:hint="default"/>
      </w:rPr>
    </w:lvl>
    <w:lvl w:ilvl="3" w:tplc="FE968F18">
      <w:start w:val="1"/>
      <w:numFmt w:val="bullet"/>
      <w:lvlText w:val=""/>
      <w:lvlJc w:val="left"/>
      <w:pPr>
        <w:ind w:left="2880" w:hanging="360"/>
      </w:pPr>
      <w:rPr>
        <w:rFonts w:ascii="Symbol" w:hAnsi="Symbol" w:hint="default"/>
      </w:rPr>
    </w:lvl>
    <w:lvl w:ilvl="4" w:tplc="2CCCFFE4">
      <w:start w:val="1"/>
      <w:numFmt w:val="bullet"/>
      <w:lvlText w:val="o"/>
      <w:lvlJc w:val="left"/>
      <w:pPr>
        <w:ind w:left="3600" w:hanging="360"/>
      </w:pPr>
      <w:rPr>
        <w:rFonts w:ascii="Courier New" w:hAnsi="Courier New" w:hint="default"/>
      </w:rPr>
    </w:lvl>
    <w:lvl w:ilvl="5" w:tplc="879A99E6">
      <w:start w:val="1"/>
      <w:numFmt w:val="bullet"/>
      <w:lvlText w:val=""/>
      <w:lvlJc w:val="left"/>
      <w:pPr>
        <w:ind w:left="4320" w:hanging="360"/>
      </w:pPr>
      <w:rPr>
        <w:rFonts w:ascii="Wingdings" w:hAnsi="Wingdings" w:hint="default"/>
      </w:rPr>
    </w:lvl>
    <w:lvl w:ilvl="6" w:tplc="AD3AFB24">
      <w:start w:val="1"/>
      <w:numFmt w:val="bullet"/>
      <w:lvlText w:val=""/>
      <w:lvlJc w:val="left"/>
      <w:pPr>
        <w:ind w:left="5040" w:hanging="360"/>
      </w:pPr>
      <w:rPr>
        <w:rFonts w:ascii="Symbol" w:hAnsi="Symbol" w:hint="default"/>
      </w:rPr>
    </w:lvl>
    <w:lvl w:ilvl="7" w:tplc="3272BEC0">
      <w:start w:val="1"/>
      <w:numFmt w:val="bullet"/>
      <w:lvlText w:val="o"/>
      <w:lvlJc w:val="left"/>
      <w:pPr>
        <w:ind w:left="5760" w:hanging="360"/>
      </w:pPr>
      <w:rPr>
        <w:rFonts w:ascii="Courier New" w:hAnsi="Courier New" w:hint="default"/>
      </w:rPr>
    </w:lvl>
    <w:lvl w:ilvl="8" w:tplc="4B4E4A4A">
      <w:start w:val="1"/>
      <w:numFmt w:val="bullet"/>
      <w:lvlText w:val=""/>
      <w:lvlJc w:val="left"/>
      <w:pPr>
        <w:ind w:left="6480" w:hanging="360"/>
      </w:pPr>
      <w:rPr>
        <w:rFonts w:ascii="Wingdings" w:hAnsi="Wingdings" w:hint="default"/>
      </w:rPr>
    </w:lvl>
  </w:abstractNum>
  <w:abstractNum w:abstractNumId="2" w15:restartNumberingAfterBreak="0">
    <w:nsid w:val="041959FF"/>
    <w:multiLevelType w:val="hybridMultilevel"/>
    <w:tmpl w:val="A7CA6F0E"/>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06C55797"/>
    <w:multiLevelType w:val="hybridMultilevel"/>
    <w:tmpl w:val="0E24DE06"/>
    <w:lvl w:ilvl="0" w:tplc="8FBEE130">
      <w:start w:val="1"/>
      <w:numFmt w:val="bullet"/>
      <w:lvlText w:val=""/>
      <w:lvlJc w:val="left"/>
      <w:pPr>
        <w:ind w:left="720" w:hanging="360"/>
      </w:pPr>
      <w:rPr>
        <w:rFonts w:ascii="Wingdings" w:hAnsi="Wingdings" w:hint="default"/>
      </w:rPr>
    </w:lvl>
    <w:lvl w:ilvl="1" w:tplc="48090003">
      <w:start w:val="1"/>
      <w:numFmt w:val="bullet"/>
      <w:lvlText w:val="o"/>
      <w:lvlJc w:val="left"/>
      <w:pPr>
        <w:ind w:left="1440" w:hanging="360"/>
      </w:pPr>
      <w:rPr>
        <w:rFonts w:ascii="Courier New" w:hAnsi="Courier New" w:cs="Courier New" w:hint="default"/>
      </w:rPr>
    </w:lvl>
    <w:lvl w:ilvl="2" w:tplc="08A28408">
      <w:start w:val="1"/>
      <w:numFmt w:val="bullet"/>
      <w:lvlText w:val=""/>
      <w:lvlJc w:val="left"/>
      <w:pPr>
        <w:ind w:left="2160" w:hanging="360"/>
      </w:pPr>
      <w:rPr>
        <w:rFonts w:ascii="Wingdings" w:hAnsi="Wingdings" w:hint="default"/>
      </w:rPr>
    </w:lvl>
    <w:lvl w:ilvl="3" w:tplc="C660F8C0">
      <w:start w:val="1"/>
      <w:numFmt w:val="bullet"/>
      <w:lvlText w:val=""/>
      <w:lvlJc w:val="left"/>
      <w:pPr>
        <w:ind w:left="2880" w:hanging="360"/>
      </w:pPr>
      <w:rPr>
        <w:rFonts w:ascii="Symbol" w:hAnsi="Symbol" w:hint="default"/>
      </w:rPr>
    </w:lvl>
    <w:lvl w:ilvl="4" w:tplc="81844C4A">
      <w:start w:val="1"/>
      <w:numFmt w:val="bullet"/>
      <w:lvlText w:val="♦"/>
      <w:lvlJc w:val="left"/>
      <w:pPr>
        <w:ind w:left="3600" w:hanging="360"/>
      </w:pPr>
      <w:rPr>
        <w:rFonts w:ascii="Courier New" w:hAnsi="Courier New" w:hint="default"/>
      </w:rPr>
    </w:lvl>
    <w:lvl w:ilvl="5" w:tplc="2DA22216">
      <w:start w:val="1"/>
      <w:numFmt w:val="bullet"/>
      <w:lvlText w:val=""/>
      <w:lvlJc w:val="left"/>
      <w:pPr>
        <w:ind w:left="4320" w:hanging="360"/>
      </w:pPr>
      <w:rPr>
        <w:rFonts w:ascii="Wingdings" w:hAnsi="Wingdings" w:hint="default"/>
      </w:rPr>
    </w:lvl>
    <w:lvl w:ilvl="6" w:tplc="1220CADC">
      <w:start w:val="1"/>
      <w:numFmt w:val="bullet"/>
      <w:lvlText w:val=""/>
      <w:lvlJc w:val="left"/>
      <w:pPr>
        <w:ind w:left="5040" w:hanging="360"/>
      </w:pPr>
      <w:rPr>
        <w:rFonts w:ascii="Wingdings" w:hAnsi="Wingdings" w:hint="default"/>
      </w:rPr>
    </w:lvl>
    <w:lvl w:ilvl="7" w:tplc="E32EDC88">
      <w:start w:val="1"/>
      <w:numFmt w:val="bullet"/>
      <w:lvlText w:val=""/>
      <w:lvlJc w:val="left"/>
      <w:pPr>
        <w:ind w:left="5760" w:hanging="360"/>
      </w:pPr>
      <w:rPr>
        <w:rFonts w:ascii="Symbol" w:hAnsi="Symbol" w:hint="default"/>
      </w:rPr>
    </w:lvl>
    <w:lvl w:ilvl="8" w:tplc="D50A6BE0">
      <w:start w:val="1"/>
      <w:numFmt w:val="bullet"/>
      <w:lvlText w:val="♦"/>
      <w:lvlJc w:val="left"/>
      <w:pPr>
        <w:ind w:left="6480" w:hanging="360"/>
      </w:pPr>
      <w:rPr>
        <w:rFonts w:ascii="Courier New" w:hAnsi="Courier New" w:hint="default"/>
      </w:rPr>
    </w:lvl>
  </w:abstractNum>
  <w:abstractNum w:abstractNumId="4" w15:restartNumberingAfterBreak="0">
    <w:nsid w:val="07BE3CF6"/>
    <w:multiLevelType w:val="hybridMultilevel"/>
    <w:tmpl w:val="FFFFFFFF"/>
    <w:lvl w:ilvl="0" w:tplc="BB8C5A06">
      <w:start w:val="1"/>
      <w:numFmt w:val="decimal"/>
      <w:lvlText w:val="%1."/>
      <w:lvlJc w:val="left"/>
      <w:pPr>
        <w:ind w:left="720" w:hanging="360"/>
      </w:pPr>
    </w:lvl>
    <w:lvl w:ilvl="1" w:tplc="111C9FCE">
      <w:start w:val="1"/>
      <w:numFmt w:val="lowerLetter"/>
      <w:lvlText w:val="%2."/>
      <w:lvlJc w:val="left"/>
      <w:pPr>
        <w:ind w:left="1440" w:hanging="360"/>
      </w:pPr>
    </w:lvl>
    <w:lvl w:ilvl="2" w:tplc="21BC9406">
      <w:start w:val="1"/>
      <w:numFmt w:val="lowerRoman"/>
      <w:lvlText w:val="%3."/>
      <w:lvlJc w:val="right"/>
      <w:pPr>
        <w:ind w:left="2160" w:hanging="180"/>
      </w:pPr>
    </w:lvl>
    <w:lvl w:ilvl="3" w:tplc="3A982E24">
      <w:start w:val="1"/>
      <w:numFmt w:val="decimal"/>
      <w:lvlText w:val="%4."/>
      <w:lvlJc w:val="left"/>
      <w:pPr>
        <w:ind w:left="2880" w:hanging="360"/>
      </w:pPr>
    </w:lvl>
    <w:lvl w:ilvl="4" w:tplc="8416D922">
      <w:start w:val="1"/>
      <w:numFmt w:val="lowerLetter"/>
      <w:lvlText w:val="%5."/>
      <w:lvlJc w:val="left"/>
      <w:pPr>
        <w:ind w:left="3600" w:hanging="360"/>
      </w:pPr>
    </w:lvl>
    <w:lvl w:ilvl="5" w:tplc="AD7E25CE">
      <w:start w:val="1"/>
      <w:numFmt w:val="lowerRoman"/>
      <w:lvlText w:val="%6."/>
      <w:lvlJc w:val="right"/>
      <w:pPr>
        <w:ind w:left="4320" w:hanging="180"/>
      </w:pPr>
    </w:lvl>
    <w:lvl w:ilvl="6" w:tplc="B0FC4B8C">
      <w:start w:val="1"/>
      <w:numFmt w:val="decimal"/>
      <w:lvlText w:val="%7."/>
      <w:lvlJc w:val="left"/>
      <w:pPr>
        <w:ind w:left="5040" w:hanging="360"/>
      </w:pPr>
    </w:lvl>
    <w:lvl w:ilvl="7" w:tplc="C09CBE6E">
      <w:start w:val="1"/>
      <w:numFmt w:val="lowerLetter"/>
      <w:lvlText w:val="%8."/>
      <w:lvlJc w:val="left"/>
      <w:pPr>
        <w:ind w:left="5760" w:hanging="360"/>
      </w:pPr>
    </w:lvl>
    <w:lvl w:ilvl="8" w:tplc="27CAC0D8">
      <w:start w:val="1"/>
      <w:numFmt w:val="lowerRoman"/>
      <w:lvlText w:val="%9."/>
      <w:lvlJc w:val="right"/>
      <w:pPr>
        <w:ind w:left="6480" w:hanging="180"/>
      </w:pPr>
    </w:lvl>
  </w:abstractNum>
  <w:abstractNum w:abstractNumId="5" w15:restartNumberingAfterBreak="0">
    <w:nsid w:val="08210B8F"/>
    <w:multiLevelType w:val="hybridMultilevel"/>
    <w:tmpl w:val="FFFFFFFF"/>
    <w:lvl w:ilvl="0" w:tplc="529800FE">
      <w:start w:val="1"/>
      <w:numFmt w:val="bullet"/>
      <w:lvlText w:val="o"/>
      <w:lvlJc w:val="left"/>
      <w:pPr>
        <w:ind w:left="720" w:hanging="360"/>
      </w:pPr>
      <w:rPr>
        <w:rFonts w:ascii="Symbol" w:hAnsi="Symbol" w:hint="default"/>
      </w:rPr>
    </w:lvl>
    <w:lvl w:ilvl="1" w:tplc="710EB0FA">
      <w:start w:val="1"/>
      <w:numFmt w:val="bullet"/>
      <w:lvlText w:val="o"/>
      <w:lvlJc w:val="left"/>
      <w:pPr>
        <w:ind w:left="1440" w:hanging="360"/>
      </w:pPr>
      <w:rPr>
        <w:rFonts w:ascii="Courier New" w:hAnsi="Courier New" w:hint="default"/>
      </w:rPr>
    </w:lvl>
    <w:lvl w:ilvl="2" w:tplc="E72E6678">
      <w:start w:val="1"/>
      <w:numFmt w:val="bullet"/>
      <w:lvlText w:val=""/>
      <w:lvlJc w:val="left"/>
      <w:pPr>
        <w:ind w:left="2160" w:hanging="360"/>
      </w:pPr>
      <w:rPr>
        <w:rFonts w:ascii="Wingdings" w:hAnsi="Wingdings" w:hint="default"/>
      </w:rPr>
    </w:lvl>
    <w:lvl w:ilvl="3" w:tplc="8122652A">
      <w:start w:val="1"/>
      <w:numFmt w:val="bullet"/>
      <w:lvlText w:val=""/>
      <w:lvlJc w:val="left"/>
      <w:pPr>
        <w:ind w:left="2880" w:hanging="360"/>
      </w:pPr>
      <w:rPr>
        <w:rFonts w:ascii="Symbol" w:hAnsi="Symbol" w:hint="default"/>
      </w:rPr>
    </w:lvl>
    <w:lvl w:ilvl="4" w:tplc="75B2C728">
      <w:start w:val="1"/>
      <w:numFmt w:val="bullet"/>
      <w:lvlText w:val="o"/>
      <w:lvlJc w:val="left"/>
      <w:pPr>
        <w:ind w:left="3600" w:hanging="360"/>
      </w:pPr>
      <w:rPr>
        <w:rFonts w:ascii="Courier New" w:hAnsi="Courier New" w:hint="default"/>
      </w:rPr>
    </w:lvl>
    <w:lvl w:ilvl="5" w:tplc="E1504A8A">
      <w:start w:val="1"/>
      <w:numFmt w:val="bullet"/>
      <w:lvlText w:val=""/>
      <w:lvlJc w:val="left"/>
      <w:pPr>
        <w:ind w:left="4320" w:hanging="360"/>
      </w:pPr>
      <w:rPr>
        <w:rFonts w:ascii="Wingdings" w:hAnsi="Wingdings" w:hint="default"/>
      </w:rPr>
    </w:lvl>
    <w:lvl w:ilvl="6" w:tplc="E98C2CAA">
      <w:start w:val="1"/>
      <w:numFmt w:val="bullet"/>
      <w:lvlText w:val=""/>
      <w:lvlJc w:val="left"/>
      <w:pPr>
        <w:ind w:left="5040" w:hanging="360"/>
      </w:pPr>
      <w:rPr>
        <w:rFonts w:ascii="Symbol" w:hAnsi="Symbol" w:hint="default"/>
      </w:rPr>
    </w:lvl>
    <w:lvl w:ilvl="7" w:tplc="DEC26172">
      <w:start w:val="1"/>
      <w:numFmt w:val="bullet"/>
      <w:lvlText w:val="o"/>
      <w:lvlJc w:val="left"/>
      <w:pPr>
        <w:ind w:left="5760" w:hanging="360"/>
      </w:pPr>
      <w:rPr>
        <w:rFonts w:ascii="Courier New" w:hAnsi="Courier New" w:hint="default"/>
      </w:rPr>
    </w:lvl>
    <w:lvl w:ilvl="8" w:tplc="E238FA5A">
      <w:start w:val="1"/>
      <w:numFmt w:val="bullet"/>
      <w:lvlText w:val=""/>
      <w:lvlJc w:val="left"/>
      <w:pPr>
        <w:ind w:left="6480" w:hanging="360"/>
      </w:pPr>
      <w:rPr>
        <w:rFonts w:ascii="Wingdings" w:hAnsi="Wingdings" w:hint="default"/>
      </w:rPr>
    </w:lvl>
  </w:abstractNum>
  <w:abstractNum w:abstractNumId="6" w15:restartNumberingAfterBreak="0">
    <w:nsid w:val="084D1082"/>
    <w:multiLevelType w:val="hybridMultilevel"/>
    <w:tmpl w:val="FFFFFFFF"/>
    <w:lvl w:ilvl="0" w:tplc="E0A6C8B6">
      <w:start w:val="1"/>
      <w:numFmt w:val="decimal"/>
      <w:lvlText w:val="%1."/>
      <w:lvlJc w:val="left"/>
      <w:pPr>
        <w:ind w:left="720" w:hanging="360"/>
      </w:pPr>
    </w:lvl>
    <w:lvl w:ilvl="1" w:tplc="A0FC4F06">
      <w:start w:val="1"/>
      <w:numFmt w:val="lowerLetter"/>
      <w:lvlText w:val="%2."/>
      <w:lvlJc w:val="left"/>
      <w:pPr>
        <w:ind w:left="1440" w:hanging="360"/>
      </w:pPr>
    </w:lvl>
    <w:lvl w:ilvl="2" w:tplc="1D4C3492">
      <w:start w:val="1"/>
      <w:numFmt w:val="lowerRoman"/>
      <w:lvlText w:val="%3."/>
      <w:lvlJc w:val="right"/>
      <w:pPr>
        <w:ind w:left="2160" w:hanging="180"/>
      </w:pPr>
    </w:lvl>
    <w:lvl w:ilvl="3" w:tplc="41DCF30A">
      <w:start w:val="1"/>
      <w:numFmt w:val="decimal"/>
      <w:lvlText w:val="%4."/>
      <w:lvlJc w:val="left"/>
      <w:pPr>
        <w:ind w:left="2880" w:hanging="360"/>
      </w:pPr>
    </w:lvl>
    <w:lvl w:ilvl="4" w:tplc="5CDCD5A8">
      <w:start w:val="1"/>
      <w:numFmt w:val="lowerLetter"/>
      <w:lvlText w:val="%5."/>
      <w:lvlJc w:val="left"/>
      <w:pPr>
        <w:ind w:left="3600" w:hanging="360"/>
      </w:pPr>
    </w:lvl>
    <w:lvl w:ilvl="5" w:tplc="40D0DDF2">
      <w:start w:val="1"/>
      <w:numFmt w:val="lowerRoman"/>
      <w:lvlText w:val="%6."/>
      <w:lvlJc w:val="right"/>
      <w:pPr>
        <w:ind w:left="4320" w:hanging="180"/>
      </w:pPr>
    </w:lvl>
    <w:lvl w:ilvl="6" w:tplc="20D86BFA">
      <w:start w:val="1"/>
      <w:numFmt w:val="decimal"/>
      <w:lvlText w:val="%7."/>
      <w:lvlJc w:val="left"/>
      <w:pPr>
        <w:ind w:left="5040" w:hanging="360"/>
      </w:pPr>
    </w:lvl>
    <w:lvl w:ilvl="7" w:tplc="C86426AA">
      <w:start w:val="1"/>
      <w:numFmt w:val="lowerLetter"/>
      <w:lvlText w:val="%8."/>
      <w:lvlJc w:val="left"/>
      <w:pPr>
        <w:ind w:left="5760" w:hanging="360"/>
      </w:pPr>
    </w:lvl>
    <w:lvl w:ilvl="8" w:tplc="BCB289D2">
      <w:start w:val="1"/>
      <w:numFmt w:val="lowerRoman"/>
      <w:lvlText w:val="%9."/>
      <w:lvlJc w:val="right"/>
      <w:pPr>
        <w:ind w:left="6480" w:hanging="180"/>
      </w:pPr>
    </w:lvl>
  </w:abstractNum>
  <w:abstractNum w:abstractNumId="7" w15:restartNumberingAfterBreak="0">
    <w:nsid w:val="085E3AEC"/>
    <w:multiLevelType w:val="hybridMultilevel"/>
    <w:tmpl w:val="FFFFFFFF"/>
    <w:lvl w:ilvl="0" w:tplc="4E160DB6">
      <w:start w:val="1"/>
      <w:numFmt w:val="bullet"/>
      <w:lvlText w:val=""/>
      <w:lvlJc w:val="left"/>
      <w:pPr>
        <w:ind w:left="720" w:hanging="360"/>
      </w:pPr>
      <w:rPr>
        <w:rFonts w:ascii="Symbol" w:hAnsi="Symbol" w:hint="default"/>
      </w:rPr>
    </w:lvl>
    <w:lvl w:ilvl="1" w:tplc="5FEA054C">
      <w:start w:val="1"/>
      <w:numFmt w:val="bullet"/>
      <w:lvlText w:val="o"/>
      <w:lvlJc w:val="left"/>
      <w:pPr>
        <w:ind w:left="1440" w:hanging="360"/>
      </w:pPr>
      <w:rPr>
        <w:rFonts w:ascii="Courier New" w:hAnsi="Courier New" w:hint="default"/>
      </w:rPr>
    </w:lvl>
    <w:lvl w:ilvl="2" w:tplc="8E887D68">
      <w:start w:val="1"/>
      <w:numFmt w:val="bullet"/>
      <w:lvlText w:val=""/>
      <w:lvlJc w:val="left"/>
      <w:pPr>
        <w:ind w:left="2160" w:hanging="360"/>
      </w:pPr>
      <w:rPr>
        <w:rFonts w:ascii="Wingdings" w:hAnsi="Wingdings" w:hint="default"/>
      </w:rPr>
    </w:lvl>
    <w:lvl w:ilvl="3" w:tplc="64FA4D00">
      <w:start w:val="1"/>
      <w:numFmt w:val="bullet"/>
      <w:lvlText w:val=""/>
      <w:lvlJc w:val="left"/>
      <w:pPr>
        <w:ind w:left="2880" w:hanging="360"/>
      </w:pPr>
      <w:rPr>
        <w:rFonts w:ascii="Symbol" w:hAnsi="Symbol" w:hint="default"/>
      </w:rPr>
    </w:lvl>
    <w:lvl w:ilvl="4" w:tplc="593CCFAC">
      <w:start w:val="1"/>
      <w:numFmt w:val="bullet"/>
      <w:lvlText w:val="o"/>
      <w:lvlJc w:val="left"/>
      <w:pPr>
        <w:ind w:left="3600" w:hanging="360"/>
      </w:pPr>
      <w:rPr>
        <w:rFonts w:ascii="Courier New" w:hAnsi="Courier New" w:hint="default"/>
      </w:rPr>
    </w:lvl>
    <w:lvl w:ilvl="5" w:tplc="9760D2D4">
      <w:start w:val="1"/>
      <w:numFmt w:val="bullet"/>
      <w:lvlText w:val=""/>
      <w:lvlJc w:val="left"/>
      <w:pPr>
        <w:ind w:left="4320" w:hanging="360"/>
      </w:pPr>
      <w:rPr>
        <w:rFonts w:ascii="Wingdings" w:hAnsi="Wingdings" w:hint="default"/>
      </w:rPr>
    </w:lvl>
    <w:lvl w:ilvl="6" w:tplc="92508F06">
      <w:start w:val="1"/>
      <w:numFmt w:val="bullet"/>
      <w:lvlText w:val=""/>
      <w:lvlJc w:val="left"/>
      <w:pPr>
        <w:ind w:left="5040" w:hanging="360"/>
      </w:pPr>
      <w:rPr>
        <w:rFonts w:ascii="Symbol" w:hAnsi="Symbol" w:hint="default"/>
      </w:rPr>
    </w:lvl>
    <w:lvl w:ilvl="7" w:tplc="75D25BAC">
      <w:start w:val="1"/>
      <w:numFmt w:val="bullet"/>
      <w:lvlText w:val="o"/>
      <w:lvlJc w:val="left"/>
      <w:pPr>
        <w:ind w:left="5760" w:hanging="360"/>
      </w:pPr>
      <w:rPr>
        <w:rFonts w:ascii="Courier New" w:hAnsi="Courier New" w:hint="default"/>
      </w:rPr>
    </w:lvl>
    <w:lvl w:ilvl="8" w:tplc="49329BE0">
      <w:start w:val="1"/>
      <w:numFmt w:val="bullet"/>
      <w:lvlText w:val=""/>
      <w:lvlJc w:val="left"/>
      <w:pPr>
        <w:ind w:left="6480" w:hanging="360"/>
      </w:pPr>
      <w:rPr>
        <w:rFonts w:ascii="Wingdings" w:hAnsi="Wingdings" w:hint="default"/>
      </w:rPr>
    </w:lvl>
  </w:abstractNum>
  <w:abstractNum w:abstractNumId="8" w15:restartNumberingAfterBreak="0">
    <w:nsid w:val="088B7AE1"/>
    <w:multiLevelType w:val="hybridMultilevel"/>
    <w:tmpl w:val="A7340C32"/>
    <w:lvl w:ilvl="0" w:tplc="3FEA5ACA">
      <w:start w:val="1"/>
      <w:numFmt w:val="decimal"/>
      <w:lvlText w:val="%1."/>
      <w:lvlJc w:val="left"/>
      <w:pPr>
        <w:ind w:left="720" w:hanging="360"/>
      </w:pPr>
    </w:lvl>
    <w:lvl w:ilvl="1" w:tplc="91005222">
      <w:start w:val="1"/>
      <w:numFmt w:val="lowerLetter"/>
      <w:lvlText w:val="%2."/>
      <w:lvlJc w:val="left"/>
      <w:pPr>
        <w:ind w:left="1440" w:hanging="360"/>
      </w:pPr>
    </w:lvl>
    <w:lvl w:ilvl="2" w:tplc="52E47406">
      <w:start w:val="1"/>
      <w:numFmt w:val="lowerRoman"/>
      <w:lvlText w:val="%3."/>
      <w:lvlJc w:val="right"/>
      <w:pPr>
        <w:ind w:left="2160" w:hanging="180"/>
      </w:pPr>
    </w:lvl>
    <w:lvl w:ilvl="3" w:tplc="72083926">
      <w:start w:val="1"/>
      <w:numFmt w:val="decimal"/>
      <w:lvlText w:val="%4."/>
      <w:lvlJc w:val="left"/>
      <w:pPr>
        <w:ind w:left="2880" w:hanging="360"/>
      </w:pPr>
    </w:lvl>
    <w:lvl w:ilvl="4" w:tplc="ED9ABA18">
      <w:start w:val="1"/>
      <w:numFmt w:val="lowerLetter"/>
      <w:lvlText w:val="%5."/>
      <w:lvlJc w:val="left"/>
      <w:pPr>
        <w:ind w:left="3600" w:hanging="360"/>
      </w:pPr>
    </w:lvl>
    <w:lvl w:ilvl="5" w:tplc="D1E4D674">
      <w:start w:val="1"/>
      <w:numFmt w:val="lowerRoman"/>
      <w:lvlText w:val="%6."/>
      <w:lvlJc w:val="right"/>
      <w:pPr>
        <w:ind w:left="4320" w:hanging="180"/>
      </w:pPr>
    </w:lvl>
    <w:lvl w:ilvl="6" w:tplc="C65AFCAC">
      <w:start w:val="1"/>
      <w:numFmt w:val="decimal"/>
      <w:lvlText w:val="%7."/>
      <w:lvlJc w:val="left"/>
      <w:pPr>
        <w:ind w:left="5040" w:hanging="360"/>
      </w:pPr>
    </w:lvl>
    <w:lvl w:ilvl="7" w:tplc="FCB0ABD2">
      <w:start w:val="1"/>
      <w:numFmt w:val="lowerLetter"/>
      <w:lvlText w:val="%8."/>
      <w:lvlJc w:val="left"/>
      <w:pPr>
        <w:ind w:left="5760" w:hanging="360"/>
      </w:pPr>
    </w:lvl>
    <w:lvl w:ilvl="8" w:tplc="49DC0BFE">
      <w:start w:val="1"/>
      <w:numFmt w:val="lowerRoman"/>
      <w:lvlText w:val="%9."/>
      <w:lvlJc w:val="right"/>
      <w:pPr>
        <w:ind w:left="6480" w:hanging="180"/>
      </w:pPr>
    </w:lvl>
  </w:abstractNum>
  <w:abstractNum w:abstractNumId="9" w15:restartNumberingAfterBreak="0">
    <w:nsid w:val="0A51771F"/>
    <w:multiLevelType w:val="hybridMultilevel"/>
    <w:tmpl w:val="FFFFFFFF"/>
    <w:lvl w:ilvl="0" w:tplc="8336132A">
      <w:start w:val="1"/>
      <w:numFmt w:val="decimal"/>
      <w:lvlText w:val="%1."/>
      <w:lvlJc w:val="left"/>
      <w:pPr>
        <w:ind w:left="360" w:hanging="360"/>
      </w:pPr>
    </w:lvl>
    <w:lvl w:ilvl="1" w:tplc="9AC86898">
      <w:start w:val="1"/>
      <w:numFmt w:val="lowerLetter"/>
      <w:lvlText w:val="%2."/>
      <w:lvlJc w:val="left"/>
      <w:pPr>
        <w:ind w:left="1080" w:hanging="360"/>
      </w:pPr>
    </w:lvl>
    <w:lvl w:ilvl="2" w:tplc="EF5C3D2C">
      <w:start w:val="1"/>
      <w:numFmt w:val="lowerRoman"/>
      <w:lvlText w:val="%3."/>
      <w:lvlJc w:val="right"/>
      <w:pPr>
        <w:ind w:left="1800" w:hanging="180"/>
      </w:pPr>
    </w:lvl>
    <w:lvl w:ilvl="3" w:tplc="1E0E4292">
      <w:start w:val="1"/>
      <w:numFmt w:val="decimal"/>
      <w:lvlText w:val="%4."/>
      <w:lvlJc w:val="left"/>
      <w:pPr>
        <w:ind w:left="2520" w:hanging="360"/>
      </w:pPr>
    </w:lvl>
    <w:lvl w:ilvl="4" w:tplc="3B1C308C">
      <w:start w:val="1"/>
      <w:numFmt w:val="lowerLetter"/>
      <w:lvlText w:val="%5."/>
      <w:lvlJc w:val="left"/>
      <w:pPr>
        <w:ind w:left="3240" w:hanging="360"/>
      </w:pPr>
    </w:lvl>
    <w:lvl w:ilvl="5" w:tplc="DEEC91B6">
      <w:start w:val="1"/>
      <w:numFmt w:val="lowerRoman"/>
      <w:lvlText w:val="%6."/>
      <w:lvlJc w:val="right"/>
      <w:pPr>
        <w:ind w:left="3960" w:hanging="180"/>
      </w:pPr>
    </w:lvl>
    <w:lvl w:ilvl="6" w:tplc="64128328">
      <w:start w:val="1"/>
      <w:numFmt w:val="decimal"/>
      <w:lvlText w:val="%7."/>
      <w:lvlJc w:val="left"/>
      <w:pPr>
        <w:ind w:left="4680" w:hanging="360"/>
      </w:pPr>
    </w:lvl>
    <w:lvl w:ilvl="7" w:tplc="F9F27DE0">
      <w:start w:val="1"/>
      <w:numFmt w:val="lowerLetter"/>
      <w:lvlText w:val="%8."/>
      <w:lvlJc w:val="left"/>
      <w:pPr>
        <w:ind w:left="5400" w:hanging="360"/>
      </w:pPr>
    </w:lvl>
    <w:lvl w:ilvl="8" w:tplc="7944BF88">
      <w:start w:val="1"/>
      <w:numFmt w:val="lowerRoman"/>
      <w:lvlText w:val="%9."/>
      <w:lvlJc w:val="right"/>
      <w:pPr>
        <w:ind w:left="6120" w:hanging="180"/>
      </w:pPr>
    </w:lvl>
  </w:abstractNum>
  <w:abstractNum w:abstractNumId="10" w15:restartNumberingAfterBreak="0">
    <w:nsid w:val="0D9B266E"/>
    <w:multiLevelType w:val="hybridMultilevel"/>
    <w:tmpl w:val="FFFFFFFF"/>
    <w:lvl w:ilvl="0" w:tplc="1472DABA">
      <w:start w:val="1"/>
      <w:numFmt w:val="decimal"/>
      <w:lvlText w:val="%1."/>
      <w:lvlJc w:val="left"/>
      <w:pPr>
        <w:ind w:left="720" w:hanging="360"/>
      </w:pPr>
    </w:lvl>
    <w:lvl w:ilvl="1" w:tplc="D4C8B1D6">
      <w:start w:val="1"/>
      <w:numFmt w:val="lowerLetter"/>
      <w:lvlText w:val="%2."/>
      <w:lvlJc w:val="left"/>
      <w:pPr>
        <w:ind w:left="1440" w:hanging="360"/>
      </w:pPr>
    </w:lvl>
    <w:lvl w:ilvl="2" w:tplc="FAA4FE1A">
      <w:start w:val="1"/>
      <w:numFmt w:val="lowerRoman"/>
      <w:lvlText w:val="%3."/>
      <w:lvlJc w:val="right"/>
      <w:pPr>
        <w:ind w:left="2160" w:hanging="180"/>
      </w:pPr>
    </w:lvl>
    <w:lvl w:ilvl="3" w:tplc="C5A4A91C">
      <w:start w:val="1"/>
      <w:numFmt w:val="decimal"/>
      <w:lvlText w:val="%4."/>
      <w:lvlJc w:val="left"/>
      <w:pPr>
        <w:ind w:left="2880" w:hanging="360"/>
      </w:pPr>
    </w:lvl>
    <w:lvl w:ilvl="4" w:tplc="4B9AE93E">
      <w:start w:val="1"/>
      <w:numFmt w:val="lowerLetter"/>
      <w:lvlText w:val="%5."/>
      <w:lvlJc w:val="left"/>
      <w:pPr>
        <w:ind w:left="3600" w:hanging="360"/>
      </w:pPr>
    </w:lvl>
    <w:lvl w:ilvl="5" w:tplc="97204688">
      <w:start w:val="1"/>
      <w:numFmt w:val="lowerRoman"/>
      <w:lvlText w:val="%6."/>
      <w:lvlJc w:val="right"/>
      <w:pPr>
        <w:ind w:left="4320" w:hanging="180"/>
      </w:pPr>
    </w:lvl>
    <w:lvl w:ilvl="6" w:tplc="59C4157C">
      <w:start w:val="1"/>
      <w:numFmt w:val="decimal"/>
      <w:lvlText w:val="%7."/>
      <w:lvlJc w:val="left"/>
      <w:pPr>
        <w:ind w:left="5040" w:hanging="360"/>
      </w:pPr>
    </w:lvl>
    <w:lvl w:ilvl="7" w:tplc="8B5E1E70">
      <w:start w:val="1"/>
      <w:numFmt w:val="lowerLetter"/>
      <w:lvlText w:val="%8."/>
      <w:lvlJc w:val="left"/>
      <w:pPr>
        <w:ind w:left="5760" w:hanging="360"/>
      </w:pPr>
    </w:lvl>
    <w:lvl w:ilvl="8" w:tplc="3482DC02">
      <w:start w:val="1"/>
      <w:numFmt w:val="lowerRoman"/>
      <w:lvlText w:val="%9."/>
      <w:lvlJc w:val="right"/>
      <w:pPr>
        <w:ind w:left="6480" w:hanging="180"/>
      </w:pPr>
    </w:lvl>
  </w:abstractNum>
  <w:abstractNum w:abstractNumId="11" w15:restartNumberingAfterBreak="0">
    <w:nsid w:val="0EDB190A"/>
    <w:multiLevelType w:val="hybridMultilevel"/>
    <w:tmpl w:val="FFFFFFFF"/>
    <w:lvl w:ilvl="0" w:tplc="AE2091F0">
      <w:start w:val="1"/>
      <w:numFmt w:val="bullet"/>
      <w:lvlText w:val=""/>
      <w:lvlJc w:val="left"/>
      <w:pPr>
        <w:ind w:left="720" w:hanging="360"/>
      </w:pPr>
      <w:rPr>
        <w:rFonts w:ascii="Symbol" w:hAnsi="Symbol" w:hint="default"/>
      </w:rPr>
    </w:lvl>
    <w:lvl w:ilvl="1" w:tplc="49802672">
      <w:start w:val="1"/>
      <w:numFmt w:val="bullet"/>
      <w:lvlText w:val="o"/>
      <w:lvlJc w:val="left"/>
      <w:pPr>
        <w:ind w:left="1440" w:hanging="360"/>
      </w:pPr>
      <w:rPr>
        <w:rFonts w:ascii="Courier New" w:hAnsi="Courier New" w:hint="default"/>
      </w:rPr>
    </w:lvl>
    <w:lvl w:ilvl="2" w:tplc="6C0A4E2A">
      <w:start w:val="1"/>
      <w:numFmt w:val="bullet"/>
      <w:lvlText w:val=""/>
      <w:lvlJc w:val="left"/>
      <w:pPr>
        <w:ind w:left="2160" w:hanging="360"/>
      </w:pPr>
      <w:rPr>
        <w:rFonts w:ascii="Wingdings" w:hAnsi="Wingdings" w:hint="default"/>
      </w:rPr>
    </w:lvl>
    <w:lvl w:ilvl="3" w:tplc="21C62702">
      <w:start w:val="1"/>
      <w:numFmt w:val="bullet"/>
      <w:lvlText w:val=""/>
      <w:lvlJc w:val="left"/>
      <w:pPr>
        <w:ind w:left="2880" w:hanging="360"/>
      </w:pPr>
      <w:rPr>
        <w:rFonts w:ascii="Symbol" w:hAnsi="Symbol" w:hint="default"/>
      </w:rPr>
    </w:lvl>
    <w:lvl w:ilvl="4" w:tplc="E8606376">
      <w:start w:val="1"/>
      <w:numFmt w:val="bullet"/>
      <w:lvlText w:val="o"/>
      <w:lvlJc w:val="left"/>
      <w:pPr>
        <w:ind w:left="3600" w:hanging="360"/>
      </w:pPr>
      <w:rPr>
        <w:rFonts w:ascii="Courier New" w:hAnsi="Courier New" w:hint="default"/>
      </w:rPr>
    </w:lvl>
    <w:lvl w:ilvl="5" w:tplc="112E7540">
      <w:start w:val="1"/>
      <w:numFmt w:val="bullet"/>
      <w:lvlText w:val=""/>
      <w:lvlJc w:val="left"/>
      <w:pPr>
        <w:ind w:left="4320" w:hanging="360"/>
      </w:pPr>
      <w:rPr>
        <w:rFonts w:ascii="Wingdings" w:hAnsi="Wingdings" w:hint="default"/>
      </w:rPr>
    </w:lvl>
    <w:lvl w:ilvl="6" w:tplc="A1B40A64">
      <w:start w:val="1"/>
      <w:numFmt w:val="bullet"/>
      <w:lvlText w:val=""/>
      <w:lvlJc w:val="left"/>
      <w:pPr>
        <w:ind w:left="5040" w:hanging="360"/>
      </w:pPr>
      <w:rPr>
        <w:rFonts w:ascii="Symbol" w:hAnsi="Symbol" w:hint="default"/>
      </w:rPr>
    </w:lvl>
    <w:lvl w:ilvl="7" w:tplc="16229ADC">
      <w:start w:val="1"/>
      <w:numFmt w:val="bullet"/>
      <w:lvlText w:val="o"/>
      <w:lvlJc w:val="left"/>
      <w:pPr>
        <w:ind w:left="5760" w:hanging="360"/>
      </w:pPr>
      <w:rPr>
        <w:rFonts w:ascii="Courier New" w:hAnsi="Courier New" w:hint="default"/>
      </w:rPr>
    </w:lvl>
    <w:lvl w:ilvl="8" w:tplc="6B147138">
      <w:start w:val="1"/>
      <w:numFmt w:val="bullet"/>
      <w:lvlText w:val=""/>
      <w:lvlJc w:val="left"/>
      <w:pPr>
        <w:ind w:left="6480" w:hanging="360"/>
      </w:pPr>
      <w:rPr>
        <w:rFonts w:ascii="Wingdings" w:hAnsi="Wingdings" w:hint="default"/>
      </w:rPr>
    </w:lvl>
  </w:abstractNum>
  <w:abstractNum w:abstractNumId="12" w15:restartNumberingAfterBreak="0">
    <w:nsid w:val="0F154A88"/>
    <w:multiLevelType w:val="hybridMultilevel"/>
    <w:tmpl w:val="FFFFFFFF"/>
    <w:lvl w:ilvl="0" w:tplc="03EE3FE2">
      <w:start w:val="1"/>
      <w:numFmt w:val="bullet"/>
      <w:lvlText w:val="-"/>
      <w:lvlJc w:val="left"/>
      <w:pPr>
        <w:ind w:left="720" w:hanging="360"/>
      </w:pPr>
      <w:rPr>
        <w:rFonts w:ascii="Calibri" w:hAnsi="Calibri" w:hint="default"/>
      </w:rPr>
    </w:lvl>
    <w:lvl w:ilvl="1" w:tplc="0F42A2CA">
      <w:start w:val="1"/>
      <w:numFmt w:val="bullet"/>
      <w:lvlText w:val="o"/>
      <w:lvlJc w:val="left"/>
      <w:pPr>
        <w:ind w:left="1440" w:hanging="360"/>
      </w:pPr>
      <w:rPr>
        <w:rFonts w:ascii="Courier New" w:hAnsi="Courier New" w:hint="default"/>
      </w:rPr>
    </w:lvl>
    <w:lvl w:ilvl="2" w:tplc="B55AC398">
      <w:start w:val="1"/>
      <w:numFmt w:val="bullet"/>
      <w:lvlText w:val=""/>
      <w:lvlJc w:val="left"/>
      <w:pPr>
        <w:ind w:left="2160" w:hanging="360"/>
      </w:pPr>
      <w:rPr>
        <w:rFonts w:ascii="Wingdings" w:hAnsi="Wingdings" w:hint="default"/>
      </w:rPr>
    </w:lvl>
    <w:lvl w:ilvl="3" w:tplc="3E20C472">
      <w:start w:val="1"/>
      <w:numFmt w:val="bullet"/>
      <w:lvlText w:val=""/>
      <w:lvlJc w:val="left"/>
      <w:pPr>
        <w:ind w:left="2880" w:hanging="360"/>
      </w:pPr>
      <w:rPr>
        <w:rFonts w:ascii="Symbol" w:hAnsi="Symbol" w:hint="default"/>
      </w:rPr>
    </w:lvl>
    <w:lvl w:ilvl="4" w:tplc="D3502086">
      <w:start w:val="1"/>
      <w:numFmt w:val="bullet"/>
      <w:lvlText w:val="o"/>
      <w:lvlJc w:val="left"/>
      <w:pPr>
        <w:ind w:left="3600" w:hanging="360"/>
      </w:pPr>
      <w:rPr>
        <w:rFonts w:ascii="Courier New" w:hAnsi="Courier New" w:hint="default"/>
      </w:rPr>
    </w:lvl>
    <w:lvl w:ilvl="5" w:tplc="24A646F6">
      <w:start w:val="1"/>
      <w:numFmt w:val="bullet"/>
      <w:lvlText w:val=""/>
      <w:lvlJc w:val="left"/>
      <w:pPr>
        <w:ind w:left="4320" w:hanging="360"/>
      </w:pPr>
      <w:rPr>
        <w:rFonts w:ascii="Wingdings" w:hAnsi="Wingdings" w:hint="default"/>
      </w:rPr>
    </w:lvl>
    <w:lvl w:ilvl="6" w:tplc="CFF469B2">
      <w:start w:val="1"/>
      <w:numFmt w:val="bullet"/>
      <w:lvlText w:val=""/>
      <w:lvlJc w:val="left"/>
      <w:pPr>
        <w:ind w:left="5040" w:hanging="360"/>
      </w:pPr>
      <w:rPr>
        <w:rFonts w:ascii="Symbol" w:hAnsi="Symbol" w:hint="default"/>
      </w:rPr>
    </w:lvl>
    <w:lvl w:ilvl="7" w:tplc="5420E62A">
      <w:start w:val="1"/>
      <w:numFmt w:val="bullet"/>
      <w:lvlText w:val="o"/>
      <w:lvlJc w:val="left"/>
      <w:pPr>
        <w:ind w:left="5760" w:hanging="360"/>
      </w:pPr>
      <w:rPr>
        <w:rFonts w:ascii="Courier New" w:hAnsi="Courier New" w:hint="default"/>
      </w:rPr>
    </w:lvl>
    <w:lvl w:ilvl="8" w:tplc="876EFE50">
      <w:start w:val="1"/>
      <w:numFmt w:val="bullet"/>
      <w:lvlText w:val=""/>
      <w:lvlJc w:val="left"/>
      <w:pPr>
        <w:ind w:left="6480" w:hanging="360"/>
      </w:pPr>
      <w:rPr>
        <w:rFonts w:ascii="Wingdings" w:hAnsi="Wingdings" w:hint="default"/>
      </w:rPr>
    </w:lvl>
  </w:abstractNum>
  <w:abstractNum w:abstractNumId="13" w15:restartNumberingAfterBreak="0">
    <w:nsid w:val="0F806239"/>
    <w:multiLevelType w:val="hybridMultilevel"/>
    <w:tmpl w:val="00C6FB70"/>
    <w:lvl w:ilvl="0" w:tplc="B01A87CA">
      <w:start w:val="1"/>
      <w:numFmt w:val="decimal"/>
      <w:lvlText w:val="%1."/>
      <w:lvlJc w:val="left"/>
      <w:pPr>
        <w:ind w:left="720" w:hanging="360"/>
      </w:pPr>
    </w:lvl>
    <w:lvl w:ilvl="1" w:tplc="E81ACFF8">
      <w:start w:val="1"/>
      <w:numFmt w:val="lowerLetter"/>
      <w:lvlText w:val="%2."/>
      <w:lvlJc w:val="left"/>
      <w:pPr>
        <w:ind w:left="1440" w:hanging="360"/>
      </w:pPr>
    </w:lvl>
    <w:lvl w:ilvl="2" w:tplc="DEEE1060">
      <w:start w:val="1"/>
      <w:numFmt w:val="lowerRoman"/>
      <w:lvlText w:val="%3."/>
      <w:lvlJc w:val="right"/>
      <w:pPr>
        <w:ind w:left="2160" w:hanging="180"/>
      </w:pPr>
    </w:lvl>
    <w:lvl w:ilvl="3" w:tplc="8C94702A">
      <w:start w:val="1"/>
      <w:numFmt w:val="decimal"/>
      <w:lvlText w:val="%4."/>
      <w:lvlJc w:val="left"/>
      <w:pPr>
        <w:ind w:left="2880" w:hanging="360"/>
      </w:pPr>
    </w:lvl>
    <w:lvl w:ilvl="4" w:tplc="646E2B58">
      <w:start w:val="1"/>
      <w:numFmt w:val="lowerLetter"/>
      <w:lvlText w:val="%5."/>
      <w:lvlJc w:val="left"/>
      <w:pPr>
        <w:ind w:left="3600" w:hanging="360"/>
      </w:pPr>
    </w:lvl>
    <w:lvl w:ilvl="5" w:tplc="13DC4B24">
      <w:start w:val="1"/>
      <w:numFmt w:val="lowerRoman"/>
      <w:lvlText w:val="%6."/>
      <w:lvlJc w:val="right"/>
      <w:pPr>
        <w:ind w:left="4320" w:hanging="180"/>
      </w:pPr>
    </w:lvl>
    <w:lvl w:ilvl="6" w:tplc="2D847540">
      <w:start w:val="1"/>
      <w:numFmt w:val="decimal"/>
      <w:lvlText w:val="%7."/>
      <w:lvlJc w:val="left"/>
      <w:pPr>
        <w:ind w:left="5040" w:hanging="360"/>
      </w:pPr>
    </w:lvl>
    <w:lvl w:ilvl="7" w:tplc="740ECCC4">
      <w:start w:val="1"/>
      <w:numFmt w:val="lowerLetter"/>
      <w:lvlText w:val="%8."/>
      <w:lvlJc w:val="left"/>
      <w:pPr>
        <w:ind w:left="5760" w:hanging="360"/>
      </w:pPr>
    </w:lvl>
    <w:lvl w:ilvl="8" w:tplc="201A06F8">
      <w:start w:val="1"/>
      <w:numFmt w:val="lowerRoman"/>
      <w:lvlText w:val="%9."/>
      <w:lvlJc w:val="right"/>
      <w:pPr>
        <w:ind w:left="6480" w:hanging="180"/>
      </w:pPr>
    </w:lvl>
  </w:abstractNum>
  <w:abstractNum w:abstractNumId="14" w15:restartNumberingAfterBreak="0">
    <w:nsid w:val="0FE206D3"/>
    <w:multiLevelType w:val="hybridMultilevel"/>
    <w:tmpl w:val="FFFFFFFF"/>
    <w:lvl w:ilvl="0" w:tplc="E40C2734">
      <w:start w:val="1"/>
      <w:numFmt w:val="bullet"/>
      <w:lvlText w:val="-"/>
      <w:lvlJc w:val="left"/>
      <w:pPr>
        <w:ind w:left="720" w:hanging="360"/>
      </w:pPr>
      <w:rPr>
        <w:rFonts w:ascii="Calibri" w:hAnsi="Calibri" w:hint="default"/>
      </w:rPr>
    </w:lvl>
    <w:lvl w:ilvl="1" w:tplc="4638375C">
      <w:start w:val="1"/>
      <w:numFmt w:val="bullet"/>
      <w:lvlText w:val="o"/>
      <w:lvlJc w:val="left"/>
      <w:pPr>
        <w:ind w:left="1440" w:hanging="360"/>
      </w:pPr>
      <w:rPr>
        <w:rFonts w:ascii="Courier New" w:hAnsi="Courier New" w:hint="default"/>
      </w:rPr>
    </w:lvl>
    <w:lvl w:ilvl="2" w:tplc="2BB65704">
      <w:start w:val="1"/>
      <w:numFmt w:val="bullet"/>
      <w:lvlText w:val=""/>
      <w:lvlJc w:val="left"/>
      <w:pPr>
        <w:ind w:left="2160" w:hanging="360"/>
      </w:pPr>
      <w:rPr>
        <w:rFonts w:ascii="Wingdings" w:hAnsi="Wingdings" w:hint="default"/>
      </w:rPr>
    </w:lvl>
    <w:lvl w:ilvl="3" w:tplc="8954CD40">
      <w:start w:val="1"/>
      <w:numFmt w:val="bullet"/>
      <w:lvlText w:val=""/>
      <w:lvlJc w:val="left"/>
      <w:pPr>
        <w:ind w:left="2880" w:hanging="360"/>
      </w:pPr>
      <w:rPr>
        <w:rFonts w:ascii="Symbol" w:hAnsi="Symbol" w:hint="default"/>
      </w:rPr>
    </w:lvl>
    <w:lvl w:ilvl="4" w:tplc="AC0E2588">
      <w:start w:val="1"/>
      <w:numFmt w:val="bullet"/>
      <w:lvlText w:val="o"/>
      <w:lvlJc w:val="left"/>
      <w:pPr>
        <w:ind w:left="3600" w:hanging="360"/>
      </w:pPr>
      <w:rPr>
        <w:rFonts w:ascii="Courier New" w:hAnsi="Courier New" w:hint="default"/>
      </w:rPr>
    </w:lvl>
    <w:lvl w:ilvl="5" w:tplc="5ADC0480">
      <w:start w:val="1"/>
      <w:numFmt w:val="bullet"/>
      <w:lvlText w:val=""/>
      <w:lvlJc w:val="left"/>
      <w:pPr>
        <w:ind w:left="4320" w:hanging="360"/>
      </w:pPr>
      <w:rPr>
        <w:rFonts w:ascii="Wingdings" w:hAnsi="Wingdings" w:hint="default"/>
      </w:rPr>
    </w:lvl>
    <w:lvl w:ilvl="6" w:tplc="F194510E">
      <w:start w:val="1"/>
      <w:numFmt w:val="bullet"/>
      <w:lvlText w:val=""/>
      <w:lvlJc w:val="left"/>
      <w:pPr>
        <w:ind w:left="5040" w:hanging="360"/>
      </w:pPr>
      <w:rPr>
        <w:rFonts w:ascii="Symbol" w:hAnsi="Symbol" w:hint="default"/>
      </w:rPr>
    </w:lvl>
    <w:lvl w:ilvl="7" w:tplc="DE18CA0A">
      <w:start w:val="1"/>
      <w:numFmt w:val="bullet"/>
      <w:lvlText w:val="o"/>
      <w:lvlJc w:val="left"/>
      <w:pPr>
        <w:ind w:left="5760" w:hanging="360"/>
      </w:pPr>
      <w:rPr>
        <w:rFonts w:ascii="Courier New" w:hAnsi="Courier New" w:hint="default"/>
      </w:rPr>
    </w:lvl>
    <w:lvl w:ilvl="8" w:tplc="6E1E1574">
      <w:start w:val="1"/>
      <w:numFmt w:val="bullet"/>
      <w:lvlText w:val=""/>
      <w:lvlJc w:val="left"/>
      <w:pPr>
        <w:ind w:left="6480" w:hanging="360"/>
      </w:pPr>
      <w:rPr>
        <w:rFonts w:ascii="Wingdings" w:hAnsi="Wingdings" w:hint="default"/>
      </w:rPr>
    </w:lvl>
  </w:abstractNum>
  <w:abstractNum w:abstractNumId="15" w15:restartNumberingAfterBreak="0">
    <w:nsid w:val="101F185D"/>
    <w:multiLevelType w:val="hybridMultilevel"/>
    <w:tmpl w:val="BB961C26"/>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6" w15:restartNumberingAfterBreak="0">
    <w:nsid w:val="13D21F8B"/>
    <w:multiLevelType w:val="hybridMultilevel"/>
    <w:tmpl w:val="83B2B6C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14C20835"/>
    <w:multiLevelType w:val="hybridMultilevel"/>
    <w:tmpl w:val="FFFFFFFF"/>
    <w:lvl w:ilvl="0" w:tplc="26C499D4">
      <w:start w:val="1"/>
      <w:numFmt w:val="decimal"/>
      <w:lvlText w:val="%1."/>
      <w:lvlJc w:val="left"/>
      <w:pPr>
        <w:ind w:left="720" w:hanging="360"/>
      </w:pPr>
    </w:lvl>
    <w:lvl w:ilvl="1" w:tplc="E5D82C38">
      <w:start w:val="1"/>
      <w:numFmt w:val="lowerLetter"/>
      <w:lvlText w:val="%2."/>
      <w:lvlJc w:val="left"/>
      <w:pPr>
        <w:ind w:left="1440" w:hanging="360"/>
      </w:pPr>
    </w:lvl>
    <w:lvl w:ilvl="2" w:tplc="B9823A80">
      <w:start w:val="1"/>
      <w:numFmt w:val="lowerRoman"/>
      <w:lvlText w:val="%3."/>
      <w:lvlJc w:val="right"/>
      <w:pPr>
        <w:ind w:left="2160" w:hanging="180"/>
      </w:pPr>
    </w:lvl>
    <w:lvl w:ilvl="3" w:tplc="994CA834">
      <w:start w:val="1"/>
      <w:numFmt w:val="decimal"/>
      <w:lvlText w:val="%4."/>
      <w:lvlJc w:val="left"/>
      <w:pPr>
        <w:ind w:left="2880" w:hanging="360"/>
      </w:pPr>
    </w:lvl>
    <w:lvl w:ilvl="4" w:tplc="7AE08A76">
      <w:start w:val="1"/>
      <w:numFmt w:val="lowerLetter"/>
      <w:lvlText w:val="%5."/>
      <w:lvlJc w:val="left"/>
      <w:pPr>
        <w:ind w:left="3600" w:hanging="360"/>
      </w:pPr>
    </w:lvl>
    <w:lvl w:ilvl="5" w:tplc="3F8A1D3A">
      <w:start w:val="1"/>
      <w:numFmt w:val="lowerRoman"/>
      <w:lvlText w:val="%6."/>
      <w:lvlJc w:val="right"/>
      <w:pPr>
        <w:ind w:left="4320" w:hanging="180"/>
      </w:pPr>
    </w:lvl>
    <w:lvl w:ilvl="6" w:tplc="BC9ACEAA">
      <w:start w:val="1"/>
      <w:numFmt w:val="decimal"/>
      <w:lvlText w:val="%7."/>
      <w:lvlJc w:val="left"/>
      <w:pPr>
        <w:ind w:left="5040" w:hanging="360"/>
      </w:pPr>
    </w:lvl>
    <w:lvl w:ilvl="7" w:tplc="CCF8E3C4">
      <w:start w:val="1"/>
      <w:numFmt w:val="lowerLetter"/>
      <w:lvlText w:val="%8."/>
      <w:lvlJc w:val="left"/>
      <w:pPr>
        <w:ind w:left="5760" w:hanging="360"/>
      </w:pPr>
    </w:lvl>
    <w:lvl w:ilvl="8" w:tplc="5AD4E2EE">
      <w:start w:val="1"/>
      <w:numFmt w:val="lowerRoman"/>
      <w:lvlText w:val="%9."/>
      <w:lvlJc w:val="right"/>
      <w:pPr>
        <w:ind w:left="6480" w:hanging="180"/>
      </w:pPr>
    </w:lvl>
  </w:abstractNum>
  <w:abstractNum w:abstractNumId="18" w15:restartNumberingAfterBreak="0">
    <w:nsid w:val="181F05E1"/>
    <w:multiLevelType w:val="hybridMultilevel"/>
    <w:tmpl w:val="2C90F258"/>
    <w:lvl w:ilvl="0" w:tplc="5224978A">
      <w:start w:val="1"/>
      <w:numFmt w:val="decimal"/>
      <w:lvlText w:val="%1)"/>
      <w:lvlJc w:val="left"/>
      <w:pPr>
        <w:ind w:left="720" w:hanging="360"/>
      </w:pPr>
    </w:lvl>
    <w:lvl w:ilvl="1" w:tplc="EDDCD0F6">
      <w:start w:val="1"/>
      <w:numFmt w:val="lowerLetter"/>
      <w:lvlText w:val="%2)"/>
      <w:lvlJc w:val="left"/>
      <w:pPr>
        <w:ind w:left="1440" w:hanging="360"/>
      </w:pPr>
    </w:lvl>
    <w:lvl w:ilvl="2" w:tplc="0E7883BE">
      <w:start w:val="1"/>
      <w:numFmt w:val="lowerRoman"/>
      <w:lvlText w:val="%3)"/>
      <w:lvlJc w:val="right"/>
      <w:pPr>
        <w:ind w:left="2160" w:hanging="360"/>
      </w:pPr>
    </w:lvl>
    <w:lvl w:ilvl="3" w:tplc="A85436B6">
      <w:start w:val="1"/>
      <w:numFmt w:val="decimal"/>
      <w:lvlText w:val="(%4)"/>
      <w:lvlJc w:val="left"/>
      <w:pPr>
        <w:ind w:left="2880" w:hanging="360"/>
      </w:pPr>
    </w:lvl>
    <w:lvl w:ilvl="4" w:tplc="4BB496F4">
      <w:start w:val="1"/>
      <w:numFmt w:val="lowerLetter"/>
      <w:lvlText w:val="(%5)"/>
      <w:lvlJc w:val="left"/>
      <w:pPr>
        <w:ind w:left="3600" w:hanging="360"/>
      </w:pPr>
    </w:lvl>
    <w:lvl w:ilvl="5" w:tplc="91529356">
      <w:start w:val="1"/>
      <w:numFmt w:val="lowerRoman"/>
      <w:lvlText w:val="(%6)"/>
      <w:lvlJc w:val="right"/>
      <w:pPr>
        <w:ind w:left="4320" w:hanging="360"/>
      </w:pPr>
    </w:lvl>
    <w:lvl w:ilvl="6" w:tplc="E4CAC238">
      <w:start w:val="1"/>
      <w:numFmt w:val="decimal"/>
      <w:lvlText w:val="%7."/>
      <w:lvlJc w:val="left"/>
      <w:pPr>
        <w:ind w:left="1210" w:hanging="360"/>
      </w:pPr>
      <w:rPr>
        <w:rFonts w:ascii="Arial" w:eastAsiaTheme="minorEastAsia" w:hAnsi="Arial" w:cs="Arial"/>
      </w:rPr>
    </w:lvl>
    <w:lvl w:ilvl="7" w:tplc="DB169A5E">
      <w:start w:val="1"/>
      <w:numFmt w:val="lowerLetter"/>
      <w:lvlText w:val="%8."/>
      <w:lvlJc w:val="left"/>
      <w:pPr>
        <w:ind w:left="1778" w:hanging="360"/>
      </w:pPr>
    </w:lvl>
    <w:lvl w:ilvl="8" w:tplc="922ACF66">
      <w:start w:val="1"/>
      <w:numFmt w:val="lowerRoman"/>
      <w:lvlText w:val="%9."/>
      <w:lvlJc w:val="right"/>
      <w:pPr>
        <w:ind w:left="2486" w:hanging="360"/>
      </w:pPr>
    </w:lvl>
  </w:abstractNum>
  <w:abstractNum w:abstractNumId="19" w15:restartNumberingAfterBreak="0">
    <w:nsid w:val="1A8F2444"/>
    <w:multiLevelType w:val="hybridMultilevel"/>
    <w:tmpl w:val="BD8404F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1ADF25BA"/>
    <w:multiLevelType w:val="hybridMultilevel"/>
    <w:tmpl w:val="F03823E0"/>
    <w:lvl w:ilvl="0" w:tplc="8F461AE6">
      <w:start w:val="1"/>
      <w:numFmt w:val="decimal"/>
      <w:lvlText w:val="%1."/>
      <w:lvlJc w:val="left"/>
      <w:pPr>
        <w:ind w:left="720" w:hanging="360"/>
      </w:pPr>
    </w:lvl>
    <w:lvl w:ilvl="1" w:tplc="3AE619C6">
      <w:start w:val="1"/>
      <w:numFmt w:val="lowerLetter"/>
      <w:lvlText w:val="%2."/>
      <w:lvlJc w:val="left"/>
      <w:pPr>
        <w:ind w:left="1440" w:hanging="360"/>
      </w:pPr>
    </w:lvl>
    <w:lvl w:ilvl="2" w:tplc="46CED658">
      <w:start w:val="1"/>
      <w:numFmt w:val="lowerRoman"/>
      <w:lvlText w:val="%3."/>
      <w:lvlJc w:val="right"/>
      <w:pPr>
        <w:ind w:left="2160" w:hanging="180"/>
      </w:pPr>
    </w:lvl>
    <w:lvl w:ilvl="3" w:tplc="8B82780C">
      <w:start w:val="1"/>
      <w:numFmt w:val="decimal"/>
      <w:lvlText w:val="%4."/>
      <w:lvlJc w:val="left"/>
      <w:pPr>
        <w:ind w:left="2880" w:hanging="360"/>
      </w:pPr>
    </w:lvl>
    <w:lvl w:ilvl="4" w:tplc="FFDA0654">
      <w:start w:val="1"/>
      <w:numFmt w:val="lowerLetter"/>
      <w:lvlText w:val="%5."/>
      <w:lvlJc w:val="left"/>
      <w:pPr>
        <w:ind w:left="3600" w:hanging="360"/>
      </w:pPr>
    </w:lvl>
    <w:lvl w:ilvl="5" w:tplc="1520B9CC">
      <w:start w:val="1"/>
      <w:numFmt w:val="lowerRoman"/>
      <w:lvlText w:val="%6."/>
      <w:lvlJc w:val="right"/>
      <w:pPr>
        <w:ind w:left="4320" w:hanging="180"/>
      </w:pPr>
    </w:lvl>
    <w:lvl w:ilvl="6" w:tplc="4D2040FA">
      <w:start w:val="1"/>
      <w:numFmt w:val="decimal"/>
      <w:lvlText w:val="%7."/>
      <w:lvlJc w:val="left"/>
      <w:pPr>
        <w:ind w:left="5040" w:hanging="360"/>
      </w:pPr>
    </w:lvl>
    <w:lvl w:ilvl="7" w:tplc="40B0159A">
      <w:start w:val="1"/>
      <w:numFmt w:val="lowerLetter"/>
      <w:lvlText w:val="%8."/>
      <w:lvlJc w:val="left"/>
      <w:pPr>
        <w:ind w:left="5760" w:hanging="360"/>
      </w:pPr>
    </w:lvl>
    <w:lvl w:ilvl="8" w:tplc="32DEBBB4">
      <w:start w:val="1"/>
      <w:numFmt w:val="lowerRoman"/>
      <w:lvlText w:val="%9."/>
      <w:lvlJc w:val="right"/>
      <w:pPr>
        <w:ind w:left="6480" w:hanging="180"/>
      </w:pPr>
    </w:lvl>
  </w:abstractNum>
  <w:abstractNum w:abstractNumId="21" w15:restartNumberingAfterBreak="0">
    <w:nsid w:val="1B787CD4"/>
    <w:multiLevelType w:val="hybridMultilevel"/>
    <w:tmpl w:val="68B8C6E0"/>
    <w:lvl w:ilvl="0" w:tplc="3468F9AA">
      <w:start w:val="1"/>
      <w:numFmt w:val="decimal"/>
      <w:lvlText w:val="%1."/>
      <w:lvlJc w:val="left"/>
      <w:pPr>
        <w:ind w:left="720" w:hanging="360"/>
      </w:pPr>
    </w:lvl>
    <w:lvl w:ilvl="1" w:tplc="77E04B04">
      <w:start w:val="1"/>
      <w:numFmt w:val="lowerLetter"/>
      <w:lvlText w:val="%2."/>
      <w:lvlJc w:val="left"/>
      <w:pPr>
        <w:ind w:left="1440" w:hanging="360"/>
      </w:pPr>
    </w:lvl>
    <w:lvl w:ilvl="2" w:tplc="42C021BE">
      <w:start w:val="1"/>
      <w:numFmt w:val="lowerRoman"/>
      <w:lvlText w:val="%3."/>
      <w:lvlJc w:val="right"/>
      <w:pPr>
        <w:ind w:left="2160" w:hanging="180"/>
      </w:pPr>
    </w:lvl>
    <w:lvl w:ilvl="3" w:tplc="EF4E1640">
      <w:start w:val="1"/>
      <w:numFmt w:val="decimal"/>
      <w:lvlText w:val="%4."/>
      <w:lvlJc w:val="left"/>
      <w:pPr>
        <w:ind w:left="2880" w:hanging="360"/>
      </w:pPr>
    </w:lvl>
    <w:lvl w:ilvl="4" w:tplc="1D269354">
      <w:start w:val="1"/>
      <w:numFmt w:val="lowerLetter"/>
      <w:lvlText w:val="%5."/>
      <w:lvlJc w:val="left"/>
      <w:pPr>
        <w:ind w:left="3600" w:hanging="360"/>
      </w:pPr>
    </w:lvl>
    <w:lvl w:ilvl="5" w:tplc="66D22400">
      <w:start w:val="1"/>
      <w:numFmt w:val="lowerRoman"/>
      <w:lvlText w:val="%6."/>
      <w:lvlJc w:val="right"/>
      <w:pPr>
        <w:ind w:left="4320" w:hanging="180"/>
      </w:pPr>
    </w:lvl>
    <w:lvl w:ilvl="6" w:tplc="8BFA93F2">
      <w:start w:val="1"/>
      <w:numFmt w:val="decimal"/>
      <w:lvlText w:val="%7."/>
      <w:lvlJc w:val="left"/>
      <w:pPr>
        <w:ind w:left="5040" w:hanging="360"/>
      </w:pPr>
    </w:lvl>
    <w:lvl w:ilvl="7" w:tplc="3B8E3F0A">
      <w:start w:val="1"/>
      <w:numFmt w:val="lowerLetter"/>
      <w:lvlText w:val="%8."/>
      <w:lvlJc w:val="left"/>
      <w:pPr>
        <w:ind w:left="5760" w:hanging="360"/>
      </w:pPr>
    </w:lvl>
    <w:lvl w:ilvl="8" w:tplc="BB4CD4F0">
      <w:start w:val="1"/>
      <w:numFmt w:val="lowerRoman"/>
      <w:lvlText w:val="%9."/>
      <w:lvlJc w:val="right"/>
      <w:pPr>
        <w:ind w:left="6480" w:hanging="180"/>
      </w:pPr>
    </w:lvl>
  </w:abstractNum>
  <w:abstractNum w:abstractNumId="22" w15:restartNumberingAfterBreak="0">
    <w:nsid w:val="1BAD71F4"/>
    <w:multiLevelType w:val="hybridMultilevel"/>
    <w:tmpl w:val="CC4CF4E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1C4661BB"/>
    <w:multiLevelType w:val="hybridMultilevel"/>
    <w:tmpl w:val="FFFFFFFF"/>
    <w:lvl w:ilvl="0" w:tplc="2312C91C">
      <w:start w:val="1"/>
      <w:numFmt w:val="bullet"/>
      <w:lvlText w:val="-"/>
      <w:lvlJc w:val="left"/>
      <w:pPr>
        <w:ind w:left="720" w:hanging="360"/>
      </w:pPr>
      <w:rPr>
        <w:rFonts w:ascii="Calibri" w:hAnsi="Calibri" w:hint="default"/>
      </w:rPr>
    </w:lvl>
    <w:lvl w:ilvl="1" w:tplc="AE14AA6A">
      <w:start w:val="1"/>
      <w:numFmt w:val="bullet"/>
      <w:lvlText w:val="o"/>
      <w:lvlJc w:val="left"/>
      <w:pPr>
        <w:ind w:left="1440" w:hanging="360"/>
      </w:pPr>
      <w:rPr>
        <w:rFonts w:ascii="Courier New" w:hAnsi="Courier New" w:hint="default"/>
      </w:rPr>
    </w:lvl>
    <w:lvl w:ilvl="2" w:tplc="229AB43E">
      <w:start w:val="1"/>
      <w:numFmt w:val="bullet"/>
      <w:lvlText w:val=""/>
      <w:lvlJc w:val="left"/>
      <w:pPr>
        <w:ind w:left="2160" w:hanging="360"/>
      </w:pPr>
      <w:rPr>
        <w:rFonts w:ascii="Wingdings" w:hAnsi="Wingdings" w:hint="default"/>
      </w:rPr>
    </w:lvl>
    <w:lvl w:ilvl="3" w:tplc="240A1276">
      <w:start w:val="1"/>
      <w:numFmt w:val="bullet"/>
      <w:lvlText w:val=""/>
      <w:lvlJc w:val="left"/>
      <w:pPr>
        <w:ind w:left="2880" w:hanging="360"/>
      </w:pPr>
      <w:rPr>
        <w:rFonts w:ascii="Symbol" w:hAnsi="Symbol" w:hint="default"/>
      </w:rPr>
    </w:lvl>
    <w:lvl w:ilvl="4" w:tplc="91527D6A">
      <w:start w:val="1"/>
      <w:numFmt w:val="bullet"/>
      <w:lvlText w:val="o"/>
      <w:lvlJc w:val="left"/>
      <w:pPr>
        <w:ind w:left="3600" w:hanging="360"/>
      </w:pPr>
      <w:rPr>
        <w:rFonts w:ascii="Courier New" w:hAnsi="Courier New" w:hint="default"/>
      </w:rPr>
    </w:lvl>
    <w:lvl w:ilvl="5" w:tplc="B93A57DA">
      <w:start w:val="1"/>
      <w:numFmt w:val="bullet"/>
      <w:lvlText w:val=""/>
      <w:lvlJc w:val="left"/>
      <w:pPr>
        <w:ind w:left="4320" w:hanging="360"/>
      </w:pPr>
      <w:rPr>
        <w:rFonts w:ascii="Wingdings" w:hAnsi="Wingdings" w:hint="default"/>
      </w:rPr>
    </w:lvl>
    <w:lvl w:ilvl="6" w:tplc="B87C0D10">
      <w:start w:val="1"/>
      <w:numFmt w:val="bullet"/>
      <w:lvlText w:val=""/>
      <w:lvlJc w:val="left"/>
      <w:pPr>
        <w:ind w:left="5040" w:hanging="360"/>
      </w:pPr>
      <w:rPr>
        <w:rFonts w:ascii="Symbol" w:hAnsi="Symbol" w:hint="default"/>
      </w:rPr>
    </w:lvl>
    <w:lvl w:ilvl="7" w:tplc="915014C4">
      <w:start w:val="1"/>
      <w:numFmt w:val="bullet"/>
      <w:lvlText w:val="o"/>
      <w:lvlJc w:val="left"/>
      <w:pPr>
        <w:ind w:left="5760" w:hanging="360"/>
      </w:pPr>
      <w:rPr>
        <w:rFonts w:ascii="Courier New" w:hAnsi="Courier New" w:hint="default"/>
      </w:rPr>
    </w:lvl>
    <w:lvl w:ilvl="8" w:tplc="E3A27A82">
      <w:start w:val="1"/>
      <w:numFmt w:val="bullet"/>
      <w:lvlText w:val=""/>
      <w:lvlJc w:val="left"/>
      <w:pPr>
        <w:ind w:left="6480" w:hanging="360"/>
      </w:pPr>
      <w:rPr>
        <w:rFonts w:ascii="Wingdings" w:hAnsi="Wingdings" w:hint="default"/>
      </w:rPr>
    </w:lvl>
  </w:abstractNum>
  <w:abstractNum w:abstractNumId="24" w15:restartNumberingAfterBreak="0">
    <w:nsid w:val="1C54769E"/>
    <w:multiLevelType w:val="hybridMultilevel"/>
    <w:tmpl w:val="FFFFFFFF"/>
    <w:lvl w:ilvl="0" w:tplc="96BE84DC">
      <w:start w:val="1"/>
      <w:numFmt w:val="bullet"/>
      <w:lvlText w:val=""/>
      <w:lvlJc w:val="left"/>
      <w:pPr>
        <w:ind w:left="720" w:hanging="360"/>
      </w:pPr>
      <w:rPr>
        <w:rFonts w:ascii="Symbol" w:hAnsi="Symbol" w:hint="default"/>
      </w:rPr>
    </w:lvl>
    <w:lvl w:ilvl="1" w:tplc="7AC8DBF2">
      <w:start w:val="1"/>
      <w:numFmt w:val="bullet"/>
      <w:lvlText w:val="o"/>
      <w:lvlJc w:val="left"/>
      <w:pPr>
        <w:ind w:left="1440" w:hanging="360"/>
      </w:pPr>
      <w:rPr>
        <w:rFonts w:ascii="Courier New" w:hAnsi="Courier New" w:hint="default"/>
      </w:rPr>
    </w:lvl>
    <w:lvl w:ilvl="2" w:tplc="87E02DE6">
      <w:start w:val="1"/>
      <w:numFmt w:val="bullet"/>
      <w:lvlText w:val=""/>
      <w:lvlJc w:val="left"/>
      <w:pPr>
        <w:ind w:left="2160" w:hanging="360"/>
      </w:pPr>
      <w:rPr>
        <w:rFonts w:ascii="Wingdings" w:hAnsi="Wingdings" w:hint="default"/>
      </w:rPr>
    </w:lvl>
    <w:lvl w:ilvl="3" w:tplc="3DD6AC3E">
      <w:start w:val="1"/>
      <w:numFmt w:val="bullet"/>
      <w:lvlText w:val=""/>
      <w:lvlJc w:val="left"/>
      <w:pPr>
        <w:ind w:left="2880" w:hanging="360"/>
      </w:pPr>
      <w:rPr>
        <w:rFonts w:ascii="Symbol" w:hAnsi="Symbol" w:hint="default"/>
      </w:rPr>
    </w:lvl>
    <w:lvl w:ilvl="4" w:tplc="586ED4A8">
      <w:start w:val="1"/>
      <w:numFmt w:val="bullet"/>
      <w:lvlText w:val="o"/>
      <w:lvlJc w:val="left"/>
      <w:pPr>
        <w:ind w:left="3600" w:hanging="360"/>
      </w:pPr>
      <w:rPr>
        <w:rFonts w:ascii="Courier New" w:hAnsi="Courier New" w:hint="default"/>
      </w:rPr>
    </w:lvl>
    <w:lvl w:ilvl="5" w:tplc="A9000E88">
      <w:start w:val="1"/>
      <w:numFmt w:val="bullet"/>
      <w:lvlText w:val=""/>
      <w:lvlJc w:val="left"/>
      <w:pPr>
        <w:ind w:left="4320" w:hanging="360"/>
      </w:pPr>
      <w:rPr>
        <w:rFonts w:ascii="Wingdings" w:hAnsi="Wingdings" w:hint="default"/>
      </w:rPr>
    </w:lvl>
    <w:lvl w:ilvl="6" w:tplc="C2941BDA">
      <w:start w:val="1"/>
      <w:numFmt w:val="bullet"/>
      <w:lvlText w:val=""/>
      <w:lvlJc w:val="left"/>
      <w:pPr>
        <w:ind w:left="5040" w:hanging="360"/>
      </w:pPr>
      <w:rPr>
        <w:rFonts w:ascii="Symbol" w:hAnsi="Symbol" w:hint="default"/>
      </w:rPr>
    </w:lvl>
    <w:lvl w:ilvl="7" w:tplc="0376314C">
      <w:start w:val="1"/>
      <w:numFmt w:val="bullet"/>
      <w:lvlText w:val="o"/>
      <w:lvlJc w:val="left"/>
      <w:pPr>
        <w:ind w:left="5760" w:hanging="360"/>
      </w:pPr>
      <w:rPr>
        <w:rFonts w:ascii="Courier New" w:hAnsi="Courier New" w:hint="default"/>
      </w:rPr>
    </w:lvl>
    <w:lvl w:ilvl="8" w:tplc="A5763A40">
      <w:start w:val="1"/>
      <w:numFmt w:val="bullet"/>
      <w:lvlText w:val=""/>
      <w:lvlJc w:val="left"/>
      <w:pPr>
        <w:ind w:left="6480" w:hanging="360"/>
      </w:pPr>
      <w:rPr>
        <w:rFonts w:ascii="Wingdings" w:hAnsi="Wingdings" w:hint="default"/>
      </w:rPr>
    </w:lvl>
  </w:abstractNum>
  <w:abstractNum w:abstractNumId="25" w15:restartNumberingAfterBreak="0">
    <w:nsid w:val="1E8E682C"/>
    <w:multiLevelType w:val="hybridMultilevel"/>
    <w:tmpl w:val="FFFFFFFF"/>
    <w:lvl w:ilvl="0" w:tplc="5D1421B0">
      <w:start w:val="1"/>
      <w:numFmt w:val="decimal"/>
      <w:lvlText w:val="%1."/>
      <w:lvlJc w:val="left"/>
      <w:pPr>
        <w:ind w:left="720" w:hanging="360"/>
      </w:pPr>
    </w:lvl>
    <w:lvl w:ilvl="1" w:tplc="D1F2A80E">
      <w:start w:val="1"/>
      <w:numFmt w:val="lowerLetter"/>
      <w:lvlText w:val="%2."/>
      <w:lvlJc w:val="left"/>
      <w:pPr>
        <w:ind w:left="1440" w:hanging="360"/>
      </w:pPr>
    </w:lvl>
    <w:lvl w:ilvl="2" w:tplc="C54EB89E">
      <w:start w:val="1"/>
      <w:numFmt w:val="lowerRoman"/>
      <w:lvlText w:val="%3."/>
      <w:lvlJc w:val="right"/>
      <w:pPr>
        <w:ind w:left="2160" w:hanging="180"/>
      </w:pPr>
    </w:lvl>
    <w:lvl w:ilvl="3" w:tplc="07A6B81A">
      <w:start w:val="1"/>
      <w:numFmt w:val="decimal"/>
      <w:lvlText w:val="%4."/>
      <w:lvlJc w:val="left"/>
      <w:pPr>
        <w:ind w:left="2880" w:hanging="360"/>
      </w:pPr>
    </w:lvl>
    <w:lvl w:ilvl="4" w:tplc="5944DD08">
      <w:start w:val="1"/>
      <w:numFmt w:val="lowerLetter"/>
      <w:lvlText w:val="%5."/>
      <w:lvlJc w:val="left"/>
      <w:pPr>
        <w:ind w:left="3600" w:hanging="360"/>
      </w:pPr>
    </w:lvl>
    <w:lvl w:ilvl="5" w:tplc="3112002A">
      <w:start w:val="1"/>
      <w:numFmt w:val="lowerRoman"/>
      <w:lvlText w:val="%6."/>
      <w:lvlJc w:val="right"/>
      <w:pPr>
        <w:ind w:left="4320" w:hanging="180"/>
      </w:pPr>
    </w:lvl>
    <w:lvl w:ilvl="6" w:tplc="9C1EC03E">
      <w:start w:val="1"/>
      <w:numFmt w:val="decimal"/>
      <w:lvlText w:val="%7."/>
      <w:lvlJc w:val="left"/>
      <w:pPr>
        <w:ind w:left="5040" w:hanging="360"/>
      </w:pPr>
    </w:lvl>
    <w:lvl w:ilvl="7" w:tplc="920A30F2">
      <w:start w:val="1"/>
      <w:numFmt w:val="lowerLetter"/>
      <w:lvlText w:val="%8."/>
      <w:lvlJc w:val="left"/>
      <w:pPr>
        <w:ind w:left="5760" w:hanging="360"/>
      </w:pPr>
    </w:lvl>
    <w:lvl w:ilvl="8" w:tplc="1794E098">
      <w:start w:val="1"/>
      <w:numFmt w:val="lowerRoman"/>
      <w:lvlText w:val="%9."/>
      <w:lvlJc w:val="right"/>
      <w:pPr>
        <w:ind w:left="6480" w:hanging="180"/>
      </w:pPr>
    </w:lvl>
  </w:abstractNum>
  <w:abstractNum w:abstractNumId="26" w15:restartNumberingAfterBreak="0">
    <w:nsid w:val="20230B54"/>
    <w:multiLevelType w:val="hybridMultilevel"/>
    <w:tmpl w:val="FFFFFFFF"/>
    <w:lvl w:ilvl="0" w:tplc="6D6C38C0">
      <w:start w:val="1"/>
      <w:numFmt w:val="bullet"/>
      <w:lvlText w:val=""/>
      <w:lvlJc w:val="left"/>
      <w:pPr>
        <w:ind w:left="720" w:hanging="360"/>
      </w:pPr>
      <w:rPr>
        <w:rFonts w:ascii="Symbol" w:hAnsi="Symbol" w:hint="default"/>
      </w:rPr>
    </w:lvl>
    <w:lvl w:ilvl="1" w:tplc="7514F772">
      <w:start w:val="1"/>
      <w:numFmt w:val="bullet"/>
      <w:lvlText w:val="o"/>
      <w:lvlJc w:val="left"/>
      <w:pPr>
        <w:ind w:left="1440" w:hanging="360"/>
      </w:pPr>
      <w:rPr>
        <w:rFonts w:ascii="Courier New" w:hAnsi="Courier New" w:hint="default"/>
      </w:rPr>
    </w:lvl>
    <w:lvl w:ilvl="2" w:tplc="6F4AD6D2">
      <w:start w:val="1"/>
      <w:numFmt w:val="bullet"/>
      <w:lvlText w:val=""/>
      <w:lvlJc w:val="left"/>
      <w:pPr>
        <w:ind w:left="2160" w:hanging="360"/>
      </w:pPr>
      <w:rPr>
        <w:rFonts w:ascii="Wingdings" w:hAnsi="Wingdings" w:hint="default"/>
      </w:rPr>
    </w:lvl>
    <w:lvl w:ilvl="3" w:tplc="ED64BAA4">
      <w:start w:val="1"/>
      <w:numFmt w:val="bullet"/>
      <w:lvlText w:val=""/>
      <w:lvlJc w:val="left"/>
      <w:pPr>
        <w:ind w:left="2880" w:hanging="360"/>
      </w:pPr>
      <w:rPr>
        <w:rFonts w:ascii="Symbol" w:hAnsi="Symbol" w:hint="default"/>
      </w:rPr>
    </w:lvl>
    <w:lvl w:ilvl="4" w:tplc="D6923946">
      <w:start w:val="1"/>
      <w:numFmt w:val="bullet"/>
      <w:lvlText w:val="o"/>
      <w:lvlJc w:val="left"/>
      <w:pPr>
        <w:ind w:left="3600" w:hanging="360"/>
      </w:pPr>
      <w:rPr>
        <w:rFonts w:ascii="Courier New" w:hAnsi="Courier New" w:hint="default"/>
      </w:rPr>
    </w:lvl>
    <w:lvl w:ilvl="5" w:tplc="B1B616B8">
      <w:start w:val="1"/>
      <w:numFmt w:val="bullet"/>
      <w:lvlText w:val=""/>
      <w:lvlJc w:val="left"/>
      <w:pPr>
        <w:ind w:left="4320" w:hanging="360"/>
      </w:pPr>
      <w:rPr>
        <w:rFonts w:ascii="Wingdings" w:hAnsi="Wingdings" w:hint="default"/>
      </w:rPr>
    </w:lvl>
    <w:lvl w:ilvl="6" w:tplc="EB18A4CE">
      <w:start w:val="1"/>
      <w:numFmt w:val="bullet"/>
      <w:lvlText w:val=""/>
      <w:lvlJc w:val="left"/>
      <w:pPr>
        <w:ind w:left="5040" w:hanging="360"/>
      </w:pPr>
      <w:rPr>
        <w:rFonts w:ascii="Symbol" w:hAnsi="Symbol" w:hint="default"/>
      </w:rPr>
    </w:lvl>
    <w:lvl w:ilvl="7" w:tplc="1C7635D2">
      <w:start w:val="1"/>
      <w:numFmt w:val="bullet"/>
      <w:lvlText w:val="o"/>
      <w:lvlJc w:val="left"/>
      <w:pPr>
        <w:ind w:left="5760" w:hanging="360"/>
      </w:pPr>
      <w:rPr>
        <w:rFonts w:ascii="Courier New" w:hAnsi="Courier New" w:hint="default"/>
      </w:rPr>
    </w:lvl>
    <w:lvl w:ilvl="8" w:tplc="3B6CFB44">
      <w:start w:val="1"/>
      <w:numFmt w:val="bullet"/>
      <w:lvlText w:val=""/>
      <w:lvlJc w:val="left"/>
      <w:pPr>
        <w:ind w:left="6480" w:hanging="360"/>
      </w:pPr>
      <w:rPr>
        <w:rFonts w:ascii="Wingdings" w:hAnsi="Wingdings" w:hint="default"/>
      </w:rPr>
    </w:lvl>
  </w:abstractNum>
  <w:abstractNum w:abstractNumId="27" w15:restartNumberingAfterBreak="0">
    <w:nsid w:val="20B60F18"/>
    <w:multiLevelType w:val="hybridMultilevel"/>
    <w:tmpl w:val="FFFFFFFF"/>
    <w:lvl w:ilvl="0" w:tplc="8D8A904A">
      <w:start w:val="1"/>
      <w:numFmt w:val="bullet"/>
      <w:lvlText w:val=""/>
      <w:lvlJc w:val="left"/>
      <w:pPr>
        <w:ind w:left="720" w:hanging="360"/>
      </w:pPr>
      <w:rPr>
        <w:rFonts w:ascii="Symbol" w:hAnsi="Symbol" w:hint="default"/>
      </w:rPr>
    </w:lvl>
    <w:lvl w:ilvl="1" w:tplc="DA0A6E78">
      <w:start w:val="1"/>
      <w:numFmt w:val="bullet"/>
      <w:lvlText w:val=""/>
      <w:lvlJc w:val="left"/>
      <w:pPr>
        <w:ind w:left="1440" w:hanging="360"/>
      </w:pPr>
      <w:rPr>
        <w:rFonts w:ascii="Symbol" w:hAnsi="Symbol" w:hint="default"/>
      </w:rPr>
    </w:lvl>
    <w:lvl w:ilvl="2" w:tplc="655600E8">
      <w:start w:val="1"/>
      <w:numFmt w:val="bullet"/>
      <w:lvlText w:val=""/>
      <w:lvlJc w:val="left"/>
      <w:pPr>
        <w:ind w:left="2160" w:hanging="180"/>
      </w:pPr>
      <w:rPr>
        <w:rFonts w:ascii="Symbol" w:hAnsi="Symbol" w:hint="default"/>
      </w:rPr>
    </w:lvl>
    <w:lvl w:ilvl="3" w:tplc="36666CAA">
      <w:start w:val="1"/>
      <w:numFmt w:val="decimal"/>
      <w:lvlText w:val="%4."/>
      <w:lvlJc w:val="left"/>
      <w:pPr>
        <w:ind w:left="2880" w:hanging="360"/>
      </w:pPr>
    </w:lvl>
    <w:lvl w:ilvl="4" w:tplc="36E8B650">
      <w:start w:val="1"/>
      <w:numFmt w:val="lowerLetter"/>
      <w:lvlText w:val="%5."/>
      <w:lvlJc w:val="left"/>
      <w:pPr>
        <w:ind w:left="3600" w:hanging="360"/>
      </w:pPr>
    </w:lvl>
    <w:lvl w:ilvl="5" w:tplc="B80C3190">
      <w:start w:val="1"/>
      <w:numFmt w:val="lowerRoman"/>
      <w:lvlText w:val="%6."/>
      <w:lvlJc w:val="right"/>
      <w:pPr>
        <w:ind w:left="4320" w:hanging="180"/>
      </w:pPr>
    </w:lvl>
    <w:lvl w:ilvl="6" w:tplc="AC360EA0">
      <w:start w:val="1"/>
      <w:numFmt w:val="decimal"/>
      <w:lvlText w:val="%7."/>
      <w:lvlJc w:val="left"/>
      <w:pPr>
        <w:ind w:left="5040" w:hanging="360"/>
      </w:pPr>
    </w:lvl>
    <w:lvl w:ilvl="7" w:tplc="69C2C68C">
      <w:start w:val="1"/>
      <w:numFmt w:val="lowerLetter"/>
      <w:lvlText w:val="%8."/>
      <w:lvlJc w:val="left"/>
      <w:pPr>
        <w:ind w:left="5760" w:hanging="360"/>
      </w:pPr>
    </w:lvl>
    <w:lvl w:ilvl="8" w:tplc="94B2DCD2">
      <w:start w:val="1"/>
      <w:numFmt w:val="lowerRoman"/>
      <w:lvlText w:val="%9."/>
      <w:lvlJc w:val="right"/>
      <w:pPr>
        <w:ind w:left="6480" w:hanging="180"/>
      </w:pPr>
    </w:lvl>
  </w:abstractNum>
  <w:abstractNum w:abstractNumId="28" w15:restartNumberingAfterBreak="0">
    <w:nsid w:val="2184028E"/>
    <w:multiLevelType w:val="hybridMultilevel"/>
    <w:tmpl w:val="BB961C26"/>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9" w15:restartNumberingAfterBreak="0">
    <w:nsid w:val="24F45394"/>
    <w:multiLevelType w:val="hybridMultilevel"/>
    <w:tmpl w:val="FFFFFFFF"/>
    <w:lvl w:ilvl="0" w:tplc="4094F1B6">
      <w:start w:val="1"/>
      <w:numFmt w:val="decimal"/>
      <w:lvlText w:val="%1."/>
      <w:lvlJc w:val="left"/>
      <w:pPr>
        <w:ind w:left="720" w:hanging="360"/>
      </w:pPr>
    </w:lvl>
    <w:lvl w:ilvl="1" w:tplc="8E60891E">
      <w:start w:val="1"/>
      <w:numFmt w:val="lowerLetter"/>
      <w:lvlText w:val="%2."/>
      <w:lvlJc w:val="left"/>
      <w:pPr>
        <w:ind w:left="1440" w:hanging="360"/>
      </w:pPr>
    </w:lvl>
    <w:lvl w:ilvl="2" w:tplc="D7AEAED6">
      <w:start w:val="1"/>
      <w:numFmt w:val="lowerRoman"/>
      <w:lvlText w:val="%3."/>
      <w:lvlJc w:val="right"/>
      <w:pPr>
        <w:ind w:left="2160" w:hanging="180"/>
      </w:pPr>
    </w:lvl>
    <w:lvl w:ilvl="3" w:tplc="D62E2DB4">
      <w:start w:val="1"/>
      <w:numFmt w:val="decimal"/>
      <w:lvlText w:val="%4."/>
      <w:lvlJc w:val="left"/>
      <w:pPr>
        <w:ind w:left="2880" w:hanging="360"/>
      </w:pPr>
    </w:lvl>
    <w:lvl w:ilvl="4" w:tplc="DEBAFF64">
      <w:start w:val="1"/>
      <w:numFmt w:val="lowerLetter"/>
      <w:lvlText w:val="%5."/>
      <w:lvlJc w:val="left"/>
      <w:pPr>
        <w:ind w:left="3600" w:hanging="360"/>
      </w:pPr>
    </w:lvl>
    <w:lvl w:ilvl="5" w:tplc="4C943040">
      <w:start w:val="1"/>
      <w:numFmt w:val="lowerRoman"/>
      <w:lvlText w:val="%6."/>
      <w:lvlJc w:val="right"/>
      <w:pPr>
        <w:ind w:left="4320" w:hanging="180"/>
      </w:pPr>
    </w:lvl>
    <w:lvl w:ilvl="6" w:tplc="801AE9F6">
      <w:start w:val="1"/>
      <w:numFmt w:val="decimal"/>
      <w:lvlText w:val="%7."/>
      <w:lvlJc w:val="left"/>
      <w:pPr>
        <w:ind w:left="5040" w:hanging="360"/>
      </w:pPr>
    </w:lvl>
    <w:lvl w:ilvl="7" w:tplc="30E65DFE">
      <w:start w:val="1"/>
      <w:numFmt w:val="lowerLetter"/>
      <w:lvlText w:val="%8."/>
      <w:lvlJc w:val="left"/>
      <w:pPr>
        <w:ind w:left="5760" w:hanging="360"/>
      </w:pPr>
    </w:lvl>
    <w:lvl w:ilvl="8" w:tplc="74D81924">
      <w:start w:val="1"/>
      <w:numFmt w:val="lowerRoman"/>
      <w:lvlText w:val="%9."/>
      <w:lvlJc w:val="right"/>
      <w:pPr>
        <w:ind w:left="6480" w:hanging="180"/>
      </w:pPr>
    </w:lvl>
  </w:abstractNum>
  <w:abstractNum w:abstractNumId="30" w15:restartNumberingAfterBreak="0">
    <w:nsid w:val="25C47975"/>
    <w:multiLevelType w:val="hybridMultilevel"/>
    <w:tmpl w:val="FFFFFFFF"/>
    <w:lvl w:ilvl="0" w:tplc="C29EB376">
      <w:start w:val="1"/>
      <w:numFmt w:val="decimal"/>
      <w:lvlText w:val="%1."/>
      <w:lvlJc w:val="left"/>
      <w:pPr>
        <w:ind w:left="720" w:hanging="360"/>
      </w:pPr>
    </w:lvl>
    <w:lvl w:ilvl="1" w:tplc="439295B4">
      <w:start w:val="1"/>
      <w:numFmt w:val="lowerLetter"/>
      <w:lvlText w:val="%2."/>
      <w:lvlJc w:val="left"/>
      <w:pPr>
        <w:ind w:left="1440" w:hanging="360"/>
      </w:pPr>
    </w:lvl>
    <w:lvl w:ilvl="2" w:tplc="8AFAFD7A">
      <w:start w:val="1"/>
      <w:numFmt w:val="lowerRoman"/>
      <w:lvlText w:val="%3."/>
      <w:lvlJc w:val="right"/>
      <w:pPr>
        <w:ind w:left="2160" w:hanging="180"/>
      </w:pPr>
    </w:lvl>
    <w:lvl w:ilvl="3" w:tplc="BED8E2B0">
      <w:start w:val="1"/>
      <w:numFmt w:val="decimal"/>
      <w:lvlText w:val="%4."/>
      <w:lvlJc w:val="left"/>
      <w:pPr>
        <w:ind w:left="2880" w:hanging="360"/>
      </w:pPr>
    </w:lvl>
    <w:lvl w:ilvl="4" w:tplc="0E4855EE">
      <w:start w:val="1"/>
      <w:numFmt w:val="lowerLetter"/>
      <w:lvlText w:val="%5."/>
      <w:lvlJc w:val="left"/>
      <w:pPr>
        <w:ind w:left="3600" w:hanging="360"/>
      </w:pPr>
    </w:lvl>
    <w:lvl w:ilvl="5" w:tplc="17D6BAA4">
      <w:start w:val="1"/>
      <w:numFmt w:val="lowerRoman"/>
      <w:lvlText w:val="%6."/>
      <w:lvlJc w:val="right"/>
      <w:pPr>
        <w:ind w:left="4320" w:hanging="180"/>
      </w:pPr>
    </w:lvl>
    <w:lvl w:ilvl="6" w:tplc="AB2C223E">
      <w:start w:val="1"/>
      <w:numFmt w:val="decimal"/>
      <w:lvlText w:val="%7."/>
      <w:lvlJc w:val="left"/>
      <w:pPr>
        <w:ind w:left="5040" w:hanging="360"/>
      </w:pPr>
    </w:lvl>
    <w:lvl w:ilvl="7" w:tplc="F0D8331A">
      <w:start w:val="1"/>
      <w:numFmt w:val="lowerLetter"/>
      <w:lvlText w:val="%8."/>
      <w:lvlJc w:val="left"/>
      <w:pPr>
        <w:ind w:left="5760" w:hanging="360"/>
      </w:pPr>
    </w:lvl>
    <w:lvl w:ilvl="8" w:tplc="F0D8222A">
      <w:start w:val="1"/>
      <w:numFmt w:val="lowerRoman"/>
      <w:lvlText w:val="%9."/>
      <w:lvlJc w:val="right"/>
      <w:pPr>
        <w:ind w:left="6480" w:hanging="180"/>
      </w:pPr>
    </w:lvl>
  </w:abstractNum>
  <w:abstractNum w:abstractNumId="31" w15:restartNumberingAfterBreak="0">
    <w:nsid w:val="26942928"/>
    <w:multiLevelType w:val="hybridMultilevel"/>
    <w:tmpl w:val="FFFFFFFF"/>
    <w:lvl w:ilvl="0" w:tplc="4FB088F8">
      <w:start w:val="1"/>
      <w:numFmt w:val="bullet"/>
      <w:lvlText w:val="-"/>
      <w:lvlJc w:val="left"/>
      <w:pPr>
        <w:ind w:left="720" w:hanging="360"/>
      </w:pPr>
      <w:rPr>
        <w:rFonts w:ascii="Calibri" w:hAnsi="Calibri" w:hint="default"/>
      </w:rPr>
    </w:lvl>
    <w:lvl w:ilvl="1" w:tplc="270696AC">
      <w:start w:val="1"/>
      <w:numFmt w:val="bullet"/>
      <w:lvlText w:val="o"/>
      <w:lvlJc w:val="left"/>
      <w:pPr>
        <w:ind w:left="1440" w:hanging="360"/>
      </w:pPr>
      <w:rPr>
        <w:rFonts w:ascii="Courier New" w:hAnsi="Courier New" w:hint="default"/>
      </w:rPr>
    </w:lvl>
    <w:lvl w:ilvl="2" w:tplc="D6504650">
      <w:start w:val="1"/>
      <w:numFmt w:val="bullet"/>
      <w:lvlText w:val=""/>
      <w:lvlJc w:val="left"/>
      <w:pPr>
        <w:ind w:left="2160" w:hanging="360"/>
      </w:pPr>
      <w:rPr>
        <w:rFonts w:ascii="Wingdings" w:hAnsi="Wingdings" w:hint="default"/>
      </w:rPr>
    </w:lvl>
    <w:lvl w:ilvl="3" w:tplc="F0AA3270">
      <w:start w:val="1"/>
      <w:numFmt w:val="bullet"/>
      <w:lvlText w:val=""/>
      <w:lvlJc w:val="left"/>
      <w:pPr>
        <w:ind w:left="2880" w:hanging="360"/>
      </w:pPr>
      <w:rPr>
        <w:rFonts w:ascii="Symbol" w:hAnsi="Symbol" w:hint="default"/>
      </w:rPr>
    </w:lvl>
    <w:lvl w:ilvl="4" w:tplc="77903ACC">
      <w:start w:val="1"/>
      <w:numFmt w:val="bullet"/>
      <w:lvlText w:val="o"/>
      <w:lvlJc w:val="left"/>
      <w:pPr>
        <w:ind w:left="3600" w:hanging="360"/>
      </w:pPr>
      <w:rPr>
        <w:rFonts w:ascii="Courier New" w:hAnsi="Courier New" w:hint="default"/>
      </w:rPr>
    </w:lvl>
    <w:lvl w:ilvl="5" w:tplc="1000439C">
      <w:start w:val="1"/>
      <w:numFmt w:val="bullet"/>
      <w:lvlText w:val=""/>
      <w:lvlJc w:val="left"/>
      <w:pPr>
        <w:ind w:left="4320" w:hanging="360"/>
      </w:pPr>
      <w:rPr>
        <w:rFonts w:ascii="Wingdings" w:hAnsi="Wingdings" w:hint="default"/>
      </w:rPr>
    </w:lvl>
    <w:lvl w:ilvl="6" w:tplc="3A985BEC">
      <w:start w:val="1"/>
      <w:numFmt w:val="bullet"/>
      <w:lvlText w:val=""/>
      <w:lvlJc w:val="left"/>
      <w:pPr>
        <w:ind w:left="5040" w:hanging="360"/>
      </w:pPr>
      <w:rPr>
        <w:rFonts w:ascii="Symbol" w:hAnsi="Symbol" w:hint="default"/>
      </w:rPr>
    </w:lvl>
    <w:lvl w:ilvl="7" w:tplc="FD2C42D4">
      <w:start w:val="1"/>
      <w:numFmt w:val="bullet"/>
      <w:lvlText w:val="o"/>
      <w:lvlJc w:val="left"/>
      <w:pPr>
        <w:ind w:left="5760" w:hanging="360"/>
      </w:pPr>
      <w:rPr>
        <w:rFonts w:ascii="Courier New" w:hAnsi="Courier New" w:hint="default"/>
      </w:rPr>
    </w:lvl>
    <w:lvl w:ilvl="8" w:tplc="1E32A87E">
      <w:start w:val="1"/>
      <w:numFmt w:val="bullet"/>
      <w:lvlText w:val=""/>
      <w:lvlJc w:val="left"/>
      <w:pPr>
        <w:ind w:left="6480" w:hanging="360"/>
      </w:pPr>
      <w:rPr>
        <w:rFonts w:ascii="Wingdings" w:hAnsi="Wingdings" w:hint="default"/>
      </w:rPr>
    </w:lvl>
  </w:abstractNum>
  <w:abstractNum w:abstractNumId="32" w15:restartNumberingAfterBreak="0">
    <w:nsid w:val="275827CC"/>
    <w:multiLevelType w:val="hybridMultilevel"/>
    <w:tmpl w:val="043A7752"/>
    <w:lvl w:ilvl="0" w:tplc="2770360E">
      <w:start w:val="1"/>
      <w:numFmt w:val="bullet"/>
      <w:lvlText w:val="-"/>
      <w:lvlJc w:val="left"/>
      <w:pPr>
        <w:ind w:left="720" w:hanging="360"/>
      </w:pPr>
      <w:rPr>
        <w:rFonts w:ascii="Calibri" w:hAnsi="Calibri" w:hint="default"/>
      </w:rPr>
    </w:lvl>
    <w:lvl w:ilvl="1" w:tplc="2C5055EA">
      <w:start w:val="1"/>
      <w:numFmt w:val="bullet"/>
      <w:lvlText w:val="o"/>
      <w:lvlJc w:val="left"/>
      <w:pPr>
        <w:ind w:left="1440" w:hanging="360"/>
      </w:pPr>
      <w:rPr>
        <w:rFonts w:ascii="Courier New" w:hAnsi="Courier New" w:hint="default"/>
      </w:rPr>
    </w:lvl>
    <w:lvl w:ilvl="2" w:tplc="70E8F074">
      <w:start w:val="1"/>
      <w:numFmt w:val="bullet"/>
      <w:lvlText w:val=""/>
      <w:lvlJc w:val="left"/>
      <w:pPr>
        <w:ind w:left="2160" w:hanging="360"/>
      </w:pPr>
      <w:rPr>
        <w:rFonts w:ascii="Wingdings" w:hAnsi="Wingdings" w:hint="default"/>
      </w:rPr>
    </w:lvl>
    <w:lvl w:ilvl="3" w:tplc="253CDA20">
      <w:start w:val="1"/>
      <w:numFmt w:val="bullet"/>
      <w:lvlText w:val=""/>
      <w:lvlJc w:val="left"/>
      <w:pPr>
        <w:ind w:left="2880" w:hanging="360"/>
      </w:pPr>
      <w:rPr>
        <w:rFonts w:ascii="Symbol" w:hAnsi="Symbol" w:hint="default"/>
      </w:rPr>
    </w:lvl>
    <w:lvl w:ilvl="4" w:tplc="B1CEA0E2">
      <w:start w:val="1"/>
      <w:numFmt w:val="bullet"/>
      <w:lvlText w:val="o"/>
      <w:lvlJc w:val="left"/>
      <w:pPr>
        <w:ind w:left="3600" w:hanging="360"/>
      </w:pPr>
      <w:rPr>
        <w:rFonts w:ascii="Courier New" w:hAnsi="Courier New" w:hint="default"/>
      </w:rPr>
    </w:lvl>
    <w:lvl w:ilvl="5" w:tplc="7DCEACF2">
      <w:start w:val="1"/>
      <w:numFmt w:val="bullet"/>
      <w:lvlText w:val=""/>
      <w:lvlJc w:val="left"/>
      <w:pPr>
        <w:ind w:left="4320" w:hanging="360"/>
      </w:pPr>
      <w:rPr>
        <w:rFonts w:ascii="Wingdings" w:hAnsi="Wingdings" w:hint="default"/>
      </w:rPr>
    </w:lvl>
    <w:lvl w:ilvl="6" w:tplc="6F1AD432">
      <w:start w:val="1"/>
      <w:numFmt w:val="bullet"/>
      <w:lvlText w:val=""/>
      <w:lvlJc w:val="left"/>
      <w:pPr>
        <w:ind w:left="5040" w:hanging="360"/>
      </w:pPr>
      <w:rPr>
        <w:rFonts w:ascii="Symbol" w:hAnsi="Symbol" w:hint="default"/>
      </w:rPr>
    </w:lvl>
    <w:lvl w:ilvl="7" w:tplc="2B524CE2">
      <w:start w:val="1"/>
      <w:numFmt w:val="bullet"/>
      <w:lvlText w:val="o"/>
      <w:lvlJc w:val="left"/>
      <w:pPr>
        <w:ind w:left="5760" w:hanging="360"/>
      </w:pPr>
      <w:rPr>
        <w:rFonts w:ascii="Courier New" w:hAnsi="Courier New" w:hint="default"/>
      </w:rPr>
    </w:lvl>
    <w:lvl w:ilvl="8" w:tplc="FAA06272">
      <w:start w:val="1"/>
      <w:numFmt w:val="bullet"/>
      <w:lvlText w:val=""/>
      <w:lvlJc w:val="left"/>
      <w:pPr>
        <w:ind w:left="6480" w:hanging="360"/>
      </w:pPr>
      <w:rPr>
        <w:rFonts w:ascii="Wingdings" w:hAnsi="Wingdings" w:hint="default"/>
      </w:rPr>
    </w:lvl>
  </w:abstractNum>
  <w:abstractNum w:abstractNumId="33" w15:restartNumberingAfterBreak="0">
    <w:nsid w:val="29072160"/>
    <w:multiLevelType w:val="hybridMultilevel"/>
    <w:tmpl w:val="FFFFFFFF"/>
    <w:lvl w:ilvl="0" w:tplc="1D8CE422">
      <w:start w:val="1"/>
      <w:numFmt w:val="decimal"/>
      <w:lvlText w:val="%1."/>
      <w:lvlJc w:val="left"/>
      <w:pPr>
        <w:ind w:left="720" w:hanging="360"/>
      </w:pPr>
    </w:lvl>
    <w:lvl w:ilvl="1" w:tplc="794A70E8">
      <w:start w:val="1"/>
      <w:numFmt w:val="lowerLetter"/>
      <w:lvlText w:val="%2."/>
      <w:lvlJc w:val="left"/>
      <w:pPr>
        <w:ind w:left="1440" w:hanging="360"/>
      </w:pPr>
    </w:lvl>
    <w:lvl w:ilvl="2" w:tplc="0046F4F2">
      <w:start w:val="1"/>
      <w:numFmt w:val="lowerRoman"/>
      <w:lvlText w:val="%3."/>
      <w:lvlJc w:val="right"/>
      <w:pPr>
        <w:ind w:left="2160" w:hanging="180"/>
      </w:pPr>
    </w:lvl>
    <w:lvl w:ilvl="3" w:tplc="9E6ADBDC">
      <w:start w:val="1"/>
      <w:numFmt w:val="decimal"/>
      <w:lvlText w:val="%4."/>
      <w:lvlJc w:val="left"/>
      <w:pPr>
        <w:ind w:left="2880" w:hanging="360"/>
      </w:pPr>
    </w:lvl>
    <w:lvl w:ilvl="4" w:tplc="40743278">
      <w:start w:val="1"/>
      <w:numFmt w:val="lowerLetter"/>
      <w:lvlText w:val="%5."/>
      <w:lvlJc w:val="left"/>
      <w:pPr>
        <w:ind w:left="3600" w:hanging="360"/>
      </w:pPr>
    </w:lvl>
    <w:lvl w:ilvl="5" w:tplc="9842B07A">
      <w:start w:val="1"/>
      <w:numFmt w:val="lowerRoman"/>
      <w:lvlText w:val="%6."/>
      <w:lvlJc w:val="right"/>
      <w:pPr>
        <w:ind w:left="4320" w:hanging="180"/>
      </w:pPr>
    </w:lvl>
    <w:lvl w:ilvl="6" w:tplc="A4028684">
      <w:start w:val="1"/>
      <w:numFmt w:val="decimal"/>
      <w:lvlText w:val="%7."/>
      <w:lvlJc w:val="left"/>
      <w:pPr>
        <w:ind w:left="5040" w:hanging="360"/>
      </w:pPr>
    </w:lvl>
    <w:lvl w:ilvl="7" w:tplc="156C260E">
      <w:start w:val="1"/>
      <w:numFmt w:val="lowerLetter"/>
      <w:lvlText w:val="%8."/>
      <w:lvlJc w:val="left"/>
      <w:pPr>
        <w:ind w:left="5760" w:hanging="360"/>
      </w:pPr>
    </w:lvl>
    <w:lvl w:ilvl="8" w:tplc="6BDA1106">
      <w:start w:val="1"/>
      <w:numFmt w:val="lowerRoman"/>
      <w:lvlText w:val="%9."/>
      <w:lvlJc w:val="right"/>
      <w:pPr>
        <w:ind w:left="6480" w:hanging="180"/>
      </w:pPr>
    </w:lvl>
  </w:abstractNum>
  <w:abstractNum w:abstractNumId="34" w15:restartNumberingAfterBreak="0">
    <w:nsid w:val="2E02392B"/>
    <w:multiLevelType w:val="hybridMultilevel"/>
    <w:tmpl w:val="FFFFFFFF"/>
    <w:lvl w:ilvl="0" w:tplc="CEBE00D4">
      <w:start w:val="1"/>
      <w:numFmt w:val="decimal"/>
      <w:lvlText w:val="%1."/>
      <w:lvlJc w:val="left"/>
      <w:pPr>
        <w:ind w:left="360" w:hanging="360"/>
      </w:pPr>
    </w:lvl>
    <w:lvl w:ilvl="1" w:tplc="349830B8">
      <w:start w:val="1"/>
      <w:numFmt w:val="lowerLetter"/>
      <w:lvlText w:val="%2."/>
      <w:lvlJc w:val="left"/>
      <w:pPr>
        <w:ind w:left="1080" w:hanging="360"/>
      </w:pPr>
    </w:lvl>
    <w:lvl w:ilvl="2" w:tplc="803A982E">
      <w:start w:val="1"/>
      <w:numFmt w:val="lowerRoman"/>
      <w:lvlText w:val="%3."/>
      <w:lvlJc w:val="right"/>
      <w:pPr>
        <w:ind w:left="1800" w:hanging="180"/>
      </w:pPr>
    </w:lvl>
    <w:lvl w:ilvl="3" w:tplc="93603414">
      <w:start w:val="1"/>
      <w:numFmt w:val="decimal"/>
      <w:lvlText w:val="%4."/>
      <w:lvlJc w:val="left"/>
      <w:pPr>
        <w:ind w:left="2520" w:hanging="360"/>
      </w:pPr>
    </w:lvl>
    <w:lvl w:ilvl="4" w:tplc="61846752">
      <w:start w:val="1"/>
      <w:numFmt w:val="lowerLetter"/>
      <w:lvlText w:val="%5."/>
      <w:lvlJc w:val="left"/>
      <w:pPr>
        <w:ind w:left="3240" w:hanging="360"/>
      </w:pPr>
    </w:lvl>
    <w:lvl w:ilvl="5" w:tplc="31E0BCDE">
      <w:start w:val="1"/>
      <w:numFmt w:val="lowerRoman"/>
      <w:lvlText w:val="%6."/>
      <w:lvlJc w:val="right"/>
      <w:pPr>
        <w:ind w:left="3960" w:hanging="180"/>
      </w:pPr>
    </w:lvl>
    <w:lvl w:ilvl="6" w:tplc="0E8A1540">
      <w:start w:val="1"/>
      <w:numFmt w:val="decimal"/>
      <w:lvlText w:val="%7."/>
      <w:lvlJc w:val="left"/>
      <w:pPr>
        <w:ind w:left="4680" w:hanging="360"/>
      </w:pPr>
    </w:lvl>
    <w:lvl w:ilvl="7" w:tplc="7E64591A">
      <w:start w:val="1"/>
      <w:numFmt w:val="lowerLetter"/>
      <w:lvlText w:val="%8."/>
      <w:lvlJc w:val="left"/>
      <w:pPr>
        <w:ind w:left="5400" w:hanging="360"/>
      </w:pPr>
    </w:lvl>
    <w:lvl w:ilvl="8" w:tplc="C486F270">
      <w:start w:val="1"/>
      <w:numFmt w:val="lowerRoman"/>
      <w:lvlText w:val="%9."/>
      <w:lvlJc w:val="right"/>
      <w:pPr>
        <w:ind w:left="6120" w:hanging="180"/>
      </w:pPr>
    </w:lvl>
  </w:abstractNum>
  <w:abstractNum w:abstractNumId="35" w15:restartNumberingAfterBreak="0">
    <w:nsid w:val="2E8A1E19"/>
    <w:multiLevelType w:val="hybridMultilevel"/>
    <w:tmpl w:val="FFFFFFFF"/>
    <w:lvl w:ilvl="0" w:tplc="DE3417F8">
      <w:start w:val="1"/>
      <w:numFmt w:val="bullet"/>
      <w:lvlText w:val="-"/>
      <w:lvlJc w:val="left"/>
      <w:pPr>
        <w:ind w:left="720" w:hanging="360"/>
      </w:pPr>
      <w:rPr>
        <w:rFonts w:ascii="Calibri" w:hAnsi="Calibri" w:hint="default"/>
      </w:rPr>
    </w:lvl>
    <w:lvl w:ilvl="1" w:tplc="FAC2A5CE">
      <w:start w:val="1"/>
      <w:numFmt w:val="bullet"/>
      <w:lvlText w:val="o"/>
      <w:lvlJc w:val="left"/>
      <w:pPr>
        <w:ind w:left="1440" w:hanging="360"/>
      </w:pPr>
      <w:rPr>
        <w:rFonts w:ascii="Courier New" w:hAnsi="Courier New" w:hint="default"/>
      </w:rPr>
    </w:lvl>
    <w:lvl w:ilvl="2" w:tplc="7B88B05E">
      <w:start w:val="1"/>
      <w:numFmt w:val="bullet"/>
      <w:lvlText w:val=""/>
      <w:lvlJc w:val="left"/>
      <w:pPr>
        <w:ind w:left="2160" w:hanging="360"/>
      </w:pPr>
      <w:rPr>
        <w:rFonts w:ascii="Wingdings" w:hAnsi="Wingdings" w:hint="default"/>
      </w:rPr>
    </w:lvl>
    <w:lvl w:ilvl="3" w:tplc="8CCCD916">
      <w:start w:val="1"/>
      <w:numFmt w:val="bullet"/>
      <w:lvlText w:val=""/>
      <w:lvlJc w:val="left"/>
      <w:pPr>
        <w:ind w:left="2880" w:hanging="360"/>
      </w:pPr>
      <w:rPr>
        <w:rFonts w:ascii="Symbol" w:hAnsi="Symbol" w:hint="default"/>
      </w:rPr>
    </w:lvl>
    <w:lvl w:ilvl="4" w:tplc="D690DB92">
      <w:start w:val="1"/>
      <w:numFmt w:val="bullet"/>
      <w:lvlText w:val="o"/>
      <w:lvlJc w:val="left"/>
      <w:pPr>
        <w:ind w:left="3600" w:hanging="360"/>
      </w:pPr>
      <w:rPr>
        <w:rFonts w:ascii="Courier New" w:hAnsi="Courier New" w:hint="default"/>
      </w:rPr>
    </w:lvl>
    <w:lvl w:ilvl="5" w:tplc="11C4D17C">
      <w:start w:val="1"/>
      <w:numFmt w:val="bullet"/>
      <w:lvlText w:val=""/>
      <w:lvlJc w:val="left"/>
      <w:pPr>
        <w:ind w:left="4320" w:hanging="360"/>
      </w:pPr>
      <w:rPr>
        <w:rFonts w:ascii="Wingdings" w:hAnsi="Wingdings" w:hint="default"/>
      </w:rPr>
    </w:lvl>
    <w:lvl w:ilvl="6" w:tplc="01CEB2E8">
      <w:start w:val="1"/>
      <w:numFmt w:val="bullet"/>
      <w:lvlText w:val=""/>
      <w:lvlJc w:val="left"/>
      <w:pPr>
        <w:ind w:left="5040" w:hanging="360"/>
      </w:pPr>
      <w:rPr>
        <w:rFonts w:ascii="Symbol" w:hAnsi="Symbol" w:hint="default"/>
      </w:rPr>
    </w:lvl>
    <w:lvl w:ilvl="7" w:tplc="1E8C4F8C">
      <w:start w:val="1"/>
      <w:numFmt w:val="bullet"/>
      <w:lvlText w:val="o"/>
      <w:lvlJc w:val="left"/>
      <w:pPr>
        <w:ind w:left="5760" w:hanging="360"/>
      </w:pPr>
      <w:rPr>
        <w:rFonts w:ascii="Courier New" w:hAnsi="Courier New" w:hint="default"/>
      </w:rPr>
    </w:lvl>
    <w:lvl w:ilvl="8" w:tplc="26C6DE1C">
      <w:start w:val="1"/>
      <w:numFmt w:val="bullet"/>
      <w:lvlText w:val=""/>
      <w:lvlJc w:val="left"/>
      <w:pPr>
        <w:ind w:left="6480" w:hanging="360"/>
      </w:pPr>
      <w:rPr>
        <w:rFonts w:ascii="Wingdings" w:hAnsi="Wingdings" w:hint="default"/>
      </w:rPr>
    </w:lvl>
  </w:abstractNum>
  <w:abstractNum w:abstractNumId="36" w15:restartNumberingAfterBreak="0">
    <w:nsid w:val="31802AA7"/>
    <w:multiLevelType w:val="hybridMultilevel"/>
    <w:tmpl w:val="FFFFFFFF"/>
    <w:lvl w:ilvl="0" w:tplc="00F4E15C">
      <w:start w:val="1"/>
      <w:numFmt w:val="bullet"/>
      <w:lvlText w:val="-"/>
      <w:lvlJc w:val="left"/>
      <w:pPr>
        <w:ind w:left="720" w:hanging="360"/>
      </w:pPr>
      <w:rPr>
        <w:rFonts w:ascii="Calibri" w:hAnsi="Calibri" w:hint="default"/>
      </w:rPr>
    </w:lvl>
    <w:lvl w:ilvl="1" w:tplc="4B54401E">
      <w:start w:val="1"/>
      <w:numFmt w:val="bullet"/>
      <w:lvlText w:val="o"/>
      <w:lvlJc w:val="left"/>
      <w:pPr>
        <w:ind w:left="1440" w:hanging="360"/>
      </w:pPr>
      <w:rPr>
        <w:rFonts w:ascii="Courier New" w:hAnsi="Courier New" w:hint="default"/>
      </w:rPr>
    </w:lvl>
    <w:lvl w:ilvl="2" w:tplc="126C16A6">
      <w:start w:val="1"/>
      <w:numFmt w:val="bullet"/>
      <w:lvlText w:val=""/>
      <w:lvlJc w:val="left"/>
      <w:pPr>
        <w:ind w:left="2160" w:hanging="360"/>
      </w:pPr>
      <w:rPr>
        <w:rFonts w:ascii="Wingdings" w:hAnsi="Wingdings" w:hint="default"/>
      </w:rPr>
    </w:lvl>
    <w:lvl w:ilvl="3" w:tplc="3B28CC7E">
      <w:start w:val="1"/>
      <w:numFmt w:val="bullet"/>
      <w:lvlText w:val=""/>
      <w:lvlJc w:val="left"/>
      <w:pPr>
        <w:ind w:left="2880" w:hanging="360"/>
      </w:pPr>
      <w:rPr>
        <w:rFonts w:ascii="Symbol" w:hAnsi="Symbol" w:hint="default"/>
      </w:rPr>
    </w:lvl>
    <w:lvl w:ilvl="4" w:tplc="9DE26BA6">
      <w:start w:val="1"/>
      <w:numFmt w:val="bullet"/>
      <w:lvlText w:val="o"/>
      <w:lvlJc w:val="left"/>
      <w:pPr>
        <w:ind w:left="3600" w:hanging="360"/>
      </w:pPr>
      <w:rPr>
        <w:rFonts w:ascii="Courier New" w:hAnsi="Courier New" w:hint="default"/>
      </w:rPr>
    </w:lvl>
    <w:lvl w:ilvl="5" w:tplc="50E82420">
      <w:start w:val="1"/>
      <w:numFmt w:val="bullet"/>
      <w:lvlText w:val=""/>
      <w:lvlJc w:val="left"/>
      <w:pPr>
        <w:ind w:left="4320" w:hanging="360"/>
      </w:pPr>
      <w:rPr>
        <w:rFonts w:ascii="Wingdings" w:hAnsi="Wingdings" w:hint="default"/>
      </w:rPr>
    </w:lvl>
    <w:lvl w:ilvl="6" w:tplc="2CDE8526">
      <w:start w:val="1"/>
      <w:numFmt w:val="bullet"/>
      <w:lvlText w:val=""/>
      <w:lvlJc w:val="left"/>
      <w:pPr>
        <w:ind w:left="5040" w:hanging="360"/>
      </w:pPr>
      <w:rPr>
        <w:rFonts w:ascii="Symbol" w:hAnsi="Symbol" w:hint="default"/>
      </w:rPr>
    </w:lvl>
    <w:lvl w:ilvl="7" w:tplc="73A63FC2">
      <w:start w:val="1"/>
      <w:numFmt w:val="bullet"/>
      <w:lvlText w:val="o"/>
      <w:lvlJc w:val="left"/>
      <w:pPr>
        <w:ind w:left="5760" w:hanging="360"/>
      </w:pPr>
      <w:rPr>
        <w:rFonts w:ascii="Courier New" w:hAnsi="Courier New" w:hint="default"/>
      </w:rPr>
    </w:lvl>
    <w:lvl w:ilvl="8" w:tplc="4008C3AC">
      <w:start w:val="1"/>
      <w:numFmt w:val="bullet"/>
      <w:lvlText w:val=""/>
      <w:lvlJc w:val="left"/>
      <w:pPr>
        <w:ind w:left="6480" w:hanging="360"/>
      </w:pPr>
      <w:rPr>
        <w:rFonts w:ascii="Wingdings" w:hAnsi="Wingdings" w:hint="default"/>
      </w:rPr>
    </w:lvl>
  </w:abstractNum>
  <w:abstractNum w:abstractNumId="37" w15:restartNumberingAfterBreak="0">
    <w:nsid w:val="350F35A6"/>
    <w:multiLevelType w:val="hybridMultilevel"/>
    <w:tmpl w:val="FFFFFFFF"/>
    <w:lvl w:ilvl="0" w:tplc="9EA8FE90">
      <w:start w:val="1"/>
      <w:numFmt w:val="bullet"/>
      <w:lvlText w:val=""/>
      <w:lvlJc w:val="left"/>
      <w:pPr>
        <w:ind w:left="720" w:hanging="360"/>
      </w:pPr>
      <w:rPr>
        <w:rFonts w:ascii="Symbol" w:hAnsi="Symbol" w:hint="default"/>
      </w:rPr>
    </w:lvl>
    <w:lvl w:ilvl="1" w:tplc="8D324B26">
      <w:start w:val="1"/>
      <w:numFmt w:val="lowerLetter"/>
      <w:lvlText w:val="%2."/>
      <w:lvlJc w:val="left"/>
      <w:pPr>
        <w:ind w:left="1440" w:hanging="360"/>
      </w:pPr>
    </w:lvl>
    <w:lvl w:ilvl="2" w:tplc="75DE2602">
      <w:start w:val="1"/>
      <w:numFmt w:val="lowerRoman"/>
      <w:lvlText w:val="%3."/>
      <w:lvlJc w:val="right"/>
      <w:pPr>
        <w:ind w:left="2160" w:hanging="180"/>
      </w:pPr>
    </w:lvl>
    <w:lvl w:ilvl="3" w:tplc="82E2B416">
      <w:start w:val="1"/>
      <w:numFmt w:val="decimal"/>
      <w:lvlText w:val="%4."/>
      <w:lvlJc w:val="left"/>
      <w:pPr>
        <w:ind w:left="2880" w:hanging="360"/>
      </w:pPr>
    </w:lvl>
    <w:lvl w:ilvl="4" w:tplc="45846FD0">
      <w:start w:val="1"/>
      <w:numFmt w:val="lowerLetter"/>
      <w:lvlText w:val="%5."/>
      <w:lvlJc w:val="left"/>
      <w:pPr>
        <w:ind w:left="3600" w:hanging="360"/>
      </w:pPr>
    </w:lvl>
    <w:lvl w:ilvl="5" w:tplc="14E60488">
      <w:start w:val="1"/>
      <w:numFmt w:val="lowerRoman"/>
      <w:lvlText w:val="%6."/>
      <w:lvlJc w:val="right"/>
      <w:pPr>
        <w:ind w:left="4320" w:hanging="180"/>
      </w:pPr>
    </w:lvl>
    <w:lvl w:ilvl="6" w:tplc="1EEA3A46">
      <w:start w:val="1"/>
      <w:numFmt w:val="decimal"/>
      <w:lvlText w:val="%7."/>
      <w:lvlJc w:val="left"/>
      <w:pPr>
        <w:ind w:left="5040" w:hanging="360"/>
      </w:pPr>
    </w:lvl>
    <w:lvl w:ilvl="7" w:tplc="F134E79A">
      <w:start w:val="1"/>
      <w:numFmt w:val="lowerLetter"/>
      <w:lvlText w:val="%8."/>
      <w:lvlJc w:val="left"/>
      <w:pPr>
        <w:ind w:left="5760" w:hanging="360"/>
      </w:pPr>
    </w:lvl>
    <w:lvl w:ilvl="8" w:tplc="977CE7F2">
      <w:start w:val="1"/>
      <w:numFmt w:val="lowerRoman"/>
      <w:lvlText w:val="%9."/>
      <w:lvlJc w:val="right"/>
      <w:pPr>
        <w:ind w:left="6480" w:hanging="180"/>
      </w:pPr>
    </w:lvl>
  </w:abstractNum>
  <w:abstractNum w:abstractNumId="38" w15:restartNumberingAfterBreak="0">
    <w:nsid w:val="36CA208B"/>
    <w:multiLevelType w:val="hybridMultilevel"/>
    <w:tmpl w:val="FFFFFFFF"/>
    <w:lvl w:ilvl="0" w:tplc="6BD44342">
      <w:start w:val="1"/>
      <w:numFmt w:val="decimal"/>
      <w:lvlText w:val="%1."/>
      <w:lvlJc w:val="left"/>
      <w:pPr>
        <w:ind w:left="720" w:hanging="360"/>
      </w:pPr>
    </w:lvl>
    <w:lvl w:ilvl="1" w:tplc="9918A84C">
      <w:start w:val="1"/>
      <w:numFmt w:val="lowerLetter"/>
      <w:lvlText w:val="%2."/>
      <w:lvlJc w:val="left"/>
      <w:pPr>
        <w:ind w:left="1777" w:hanging="360"/>
      </w:pPr>
    </w:lvl>
    <w:lvl w:ilvl="2" w:tplc="037AB724">
      <w:start w:val="1"/>
      <w:numFmt w:val="lowerRoman"/>
      <w:lvlText w:val="%3."/>
      <w:lvlJc w:val="right"/>
      <w:pPr>
        <w:ind w:left="2160" w:hanging="180"/>
      </w:pPr>
    </w:lvl>
    <w:lvl w:ilvl="3" w:tplc="75FCD5B2">
      <w:start w:val="1"/>
      <w:numFmt w:val="decimal"/>
      <w:lvlText w:val="%4."/>
      <w:lvlJc w:val="left"/>
      <w:pPr>
        <w:ind w:left="1210" w:hanging="360"/>
      </w:pPr>
    </w:lvl>
    <w:lvl w:ilvl="4" w:tplc="9252B7A2">
      <w:start w:val="1"/>
      <w:numFmt w:val="lowerLetter"/>
      <w:lvlText w:val="%5."/>
      <w:lvlJc w:val="left"/>
      <w:pPr>
        <w:ind w:left="1777" w:hanging="360"/>
      </w:pPr>
    </w:lvl>
    <w:lvl w:ilvl="5" w:tplc="375C1FA6">
      <w:start w:val="1"/>
      <w:numFmt w:val="lowerRoman"/>
      <w:lvlText w:val="%6."/>
      <w:lvlJc w:val="right"/>
      <w:pPr>
        <w:ind w:left="2164" w:hanging="180"/>
      </w:pPr>
    </w:lvl>
    <w:lvl w:ilvl="6" w:tplc="6AA49BE0">
      <w:start w:val="1"/>
      <w:numFmt w:val="decimal"/>
      <w:lvlText w:val="%7."/>
      <w:lvlJc w:val="left"/>
      <w:pPr>
        <w:ind w:left="2770" w:hanging="360"/>
      </w:pPr>
    </w:lvl>
    <w:lvl w:ilvl="7" w:tplc="476EB06E">
      <w:start w:val="1"/>
      <w:numFmt w:val="lowerLetter"/>
      <w:lvlText w:val="%8."/>
      <w:lvlJc w:val="left"/>
      <w:pPr>
        <w:ind w:left="5760" w:hanging="360"/>
      </w:pPr>
    </w:lvl>
    <w:lvl w:ilvl="8" w:tplc="14CC4E62">
      <w:start w:val="1"/>
      <w:numFmt w:val="lowerRoman"/>
      <w:lvlText w:val="%9."/>
      <w:lvlJc w:val="right"/>
      <w:pPr>
        <w:ind w:left="6480" w:hanging="180"/>
      </w:pPr>
    </w:lvl>
  </w:abstractNum>
  <w:abstractNum w:abstractNumId="39" w15:restartNumberingAfterBreak="0">
    <w:nsid w:val="37F0393D"/>
    <w:multiLevelType w:val="hybridMultilevel"/>
    <w:tmpl w:val="0C6246E4"/>
    <w:lvl w:ilvl="0" w:tplc="07ACCCAA">
      <w:start w:val="1"/>
      <w:numFmt w:val="decimal"/>
      <w:lvlText w:val="%1."/>
      <w:lvlJc w:val="left"/>
      <w:pPr>
        <w:ind w:left="720" w:hanging="360"/>
      </w:pPr>
    </w:lvl>
    <w:lvl w:ilvl="1" w:tplc="11483ABA">
      <w:start w:val="1"/>
      <w:numFmt w:val="lowerLetter"/>
      <w:lvlText w:val="%2."/>
      <w:lvlJc w:val="left"/>
      <w:pPr>
        <w:ind w:left="1440" w:hanging="360"/>
      </w:pPr>
    </w:lvl>
    <w:lvl w:ilvl="2" w:tplc="56E2A382">
      <w:start w:val="1"/>
      <w:numFmt w:val="lowerRoman"/>
      <w:lvlText w:val="%3."/>
      <w:lvlJc w:val="right"/>
      <w:pPr>
        <w:ind w:left="2160" w:hanging="180"/>
      </w:pPr>
    </w:lvl>
    <w:lvl w:ilvl="3" w:tplc="291694F4">
      <w:start w:val="1"/>
      <w:numFmt w:val="decimal"/>
      <w:lvlText w:val="%4."/>
      <w:lvlJc w:val="left"/>
      <w:pPr>
        <w:ind w:left="2880" w:hanging="360"/>
      </w:pPr>
    </w:lvl>
    <w:lvl w:ilvl="4" w:tplc="C8921F60">
      <w:start w:val="1"/>
      <w:numFmt w:val="lowerLetter"/>
      <w:lvlText w:val="%5."/>
      <w:lvlJc w:val="left"/>
      <w:pPr>
        <w:ind w:left="3600" w:hanging="360"/>
      </w:pPr>
    </w:lvl>
    <w:lvl w:ilvl="5" w:tplc="0F745974">
      <w:start w:val="1"/>
      <w:numFmt w:val="lowerRoman"/>
      <w:lvlText w:val="%6."/>
      <w:lvlJc w:val="right"/>
      <w:pPr>
        <w:ind w:left="4320" w:hanging="180"/>
      </w:pPr>
    </w:lvl>
    <w:lvl w:ilvl="6" w:tplc="2856C558">
      <w:start w:val="1"/>
      <w:numFmt w:val="decimal"/>
      <w:lvlText w:val="%7."/>
      <w:lvlJc w:val="left"/>
      <w:pPr>
        <w:ind w:left="5040" w:hanging="360"/>
      </w:pPr>
    </w:lvl>
    <w:lvl w:ilvl="7" w:tplc="73AE73E8">
      <w:start w:val="1"/>
      <w:numFmt w:val="lowerLetter"/>
      <w:lvlText w:val="%8."/>
      <w:lvlJc w:val="left"/>
      <w:pPr>
        <w:ind w:left="5760" w:hanging="360"/>
      </w:pPr>
    </w:lvl>
    <w:lvl w:ilvl="8" w:tplc="FAB0FE6C">
      <w:start w:val="1"/>
      <w:numFmt w:val="lowerRoman"/>
      <w:lvlText w:val="%9."/>
      <w:lvlJc w:val="right"/>
      <w:pPr>
        <w:ind w:left="6480" w:hanging="180"/>
      </w:pPr>
    </w:lvl>
  </w:abstractNum>
  <w:abstractNum w:abstractNumId="40" w15:restartNumberingAfterBreak="0">
    <w:nsid w:val="3B7074B7"/>
    <w:multiLevelType w:val="hybridMultilevel"/>
    <w:tmpl w:val="FFFFFFFF"/>
    <w:lvl w:ilvl="0" w:tplc="C50CD152">
      <w:start w:val="1"/>
      <w:numFmt w:val="bullet"/>
      <w:lvlText w:val="-"/>
      <w:lvlJc w:val="left"/>
      <w:pPr>
        <w:ind w:left="720" w:hanging="360"/>
      </w:pPr>
      <w:rPr>
        <w:rFonts w:ascii="Calibri" w:hAnsi="Calibri" w:hint="default"/>
      </w:rPr>
    </w:lvl>
    <w:lvl w:ilvl="1" w:tplc="C5D63372">
      <w:start w:val="1"/>
      <w:numFmt w:val="bullet"/>
      <w:lvlText w:val="o"/>
      <w:lvlJc w:val="left"/>
      <w:pPr>
        <w:ind w:left="1440" w:hanging="360"/>
      </w:pPr>
      <w:rPr>
        <w:rFonts w:ascii="Courier New" w:hAnsi="Courier New" w:hint="default"/>
      </w:rPr>
    </w:lvl>
    <w:lvl w:ilvl="2" w:tplc="0B8433BE">
      <w:start w:val="1"/>
      <w:numFmt w:val="bullet"/>
      <w:lvlText w:val=""/>
      <w:lvlJc w:val="left"/>
      <w:pPr>
        <w:ind w:left="2160" w:hanging="360"/>
      </w:pPr>
      <w:rPr>
        <w:rFonts w:ascii="Wingdings" w:hAnsi="Wingdings" w:hint="default"/>
      </w:rPr>
    </w:lvl>
    <w:lvl w:ilvl="3" w:tplc="7AD81494">
      <w:start w:val="1"/>
      <w:numFmt w:val="bullet"/>
      <w:lvlText w:val=""/>
      <w:lvlJc w:val="left"/>
      <w:pPr>
        <w:ind w:left="2880" w:hanging="360"/>
      </w:pPr>
      <w:rPr>
        <w:rFonts w:ascii="Symbol" w:hAnsi="Symbol" w:hint="default"/>
      </w:rPr>
    </w:lvl>
    <w:lvl w:ilvl="4" w:tplc="E8EC298C">
      <w:start w:val="1"/>
      <w:numFmt w:val="bullet"/>
      <w:lvlText w:val="o"/>
      <w:lvlJc w:val="left"/>
      <w:pPr>
        <w:ind w:left="3600" w:hanging="360"/>
      </w:pPr>
      <w:rPr>
        <w:rFonts w:ascii="Courier New" w:hAnsi="Courier New" w:hint="default"/>
      </w:rPr>
    </w:lvl>
    <w:lvl w:ilvl="5" w:tplc="32DC7D6E">
      <w:start w:val="1"/>
      <w:numFmt w:val="bullet"/>
      <w:lvlText w:val=""/>
      <w:lvlJc w:val="left"/>
      <w:pPr>
        <w:ind w:left="4320" w:hanging="360"/>
      </w:pPr>
      <w:rPr>
        <w:rFonts w:ascii="Wingdings" w:hAnsi="Wingdings" w:hint="default"/>
      </w:rPr>
    </w:lvl>
    <w:lvl w:ilvl="6" w:tplc="598E33D8">
      <w:start w:val="1"/>
      <w:numFmt w:val="bullet"/>
      <w:lvlText w:val=""/>
      <w:lvlJc w:val="left"/>
      <w:pPr>
        <w:ind w:left="5040" w:hanging="360"/>
      </w:pPr>
      <w:rPr>
        <w:rFonts w:ascii="Symbol" w:hAnsi="Symbol" w:hint="default"/>
      </w:rPr>
    </w:lvl>
    <w:lvl w:ilvl="7" w:tplc="3D6221D6">
      <w:start w:val="1"/>
      <w:numFmt w:val="bullet"/>
      <w:lvlText w:val="o"/>
      <w:lvlJc w:val="left"/>
      <w:pPr>
        <w:ind w:left="5760" w:hanging="360"/>
      </w:pPr>
      <w:rPr>
        <w:rFonts w:ascii="Courier New" w:hAnsi="Courier New" w:hint="default"/>
      </w:rPr>
    </w:lvl>
    <w:lvl w:ilvl="8" w:tplc="97484840">
      <w:start w:val="1"/>
      <w:numFmt w:val="bullet"/>
      <w:lvlText w:val=""/>
      <w:lvlJc w:val="left"/>
      <w:pPr>
        <w:ind w:left="6480" w:hanging="360"/>
      </w:pPr>
      <w:rPr>
        <w:rFonts w:ascii="Wingdings" w:hAnsi="Wingdings" w:hint="default"/>
      </w:rPr>
    </w:lvl>
  </w:abstractNum>
  <w:abstractNum w:abstractNumId="41" w15:restartNumberingAfterBreak="0">
    <w:nsid w:val="3EAD3F83"/>
    <w:multiLevelType w:val="hybridMultilevel"/>
    <w:tmpl w:val="FFFFFFFF"/>
    <w:lvl w:ilvl="0" w:tplc="84981C72">
      <w:start w:val="1"/>
      <w:numFmt w:val="bullet"/>
      <w:lvlText w:val=""/>
      <w:lvlJc w:val="left"/>
      <w:pPr>
        <w:ind w:left="720" w:hanging="360"/>
      </w:pPr>
      <w:rPr>
        <w:rFonts w:ascii="Symbol" w:hAnsi="Symbol" w:hint="default"/>
      </w:rPr>
    </w:lvl>
    <w:lvl w:ilvl="1" w:tplc="8020D246">
      <w:start w:val="1"/>
      <w:numFmt w:val="bullet"/>
      <w:lvlText w:val="o"/>
      <w:lvlJc w:val="left"/>
      <w:pPr>
        <w:ind w:left="1440" w:hanging="360"/>
      </w:pPr>
      <w:rPr>
        <w:rFonts w:ascii="Courier New" w:hAnsi="Courier New" w:hint="default"/>
      </w:rPr>
    </w:lvl>
    <w:lvl w:ilvl="2" w:tplc="4A8E98B8">
      <w:start w:val="1"/>
      <w:numFmt w:val="bullet"/>
      <w:lvlText w:val=""/>
      <w:lvlJc w:val="left"/>
      <w:pPr>
        <w:ind w:left="2160" w:hanging="360"/>
      </w:pPr>
      <w:rPr>
        <w:rFonts w:ascii="Wingdings" w:hAnsi="Wingdings" w:hint="default"/>
      </w:rPr>
    </w:lvl>
    <w:lvl w:ilvl="3" w:tplc="39DE8B28">
      <w:start w:val="1"/>
      <w:numFmt w:val="bullet"/>
      <w:lvlText w:val=""/>
      <w:lvlJc w:val="left"/>
      <w:pPr>
        <w:ind w:left="2880" w:hanging="360"/>
      </w:pPr>
      <w:rPr>
        <w:rFonts w:ascii="Symbol" w:hAnsi="Symbol" w:hint="default"/>
      </w:rPr>
    </w:lvl>
    <w:lvl w:ilvl="4" w:tplc="E9B0B7D2">
      <w:start w:val="1"/>
      <w:numFmt w:val="bullet"/>
      <w:lvlText w:val="o"/>
      <w:lvlJc w:val="left"/>
      <w:pPr>
        <w:ind w:left="3600" w:hanging="360"/>
      </w:pPr>
      <w:rPr>
        <w:rFonts w:ascii="Courier New" w:hAnsi="Courier New" w:hint="default"/>
      </w:rPr>
    </w:lvl>
    <w:lvl w:ilvl="5" w:tplc="812AB7DC">
      <w:start w:val="1"/>
      <w:numFmt w:val="bullet"/>
      <w:lvlText w:val=""/>
      <w:lvlJc w:val="left"/>
      <w:pPr>
        <w:ind w:left="4320" w:hanging="360"/>
      </w:pPr>
      <w:rPr>
        <w:rFonts w:ascii="Wingdings" w:hAnsi="Wingdings" w:hint="default"/>
      </w:rPr>
    </w:lvl>
    <w:lvl w:ilvl="6" w:tplc="F8F699B8">
      <w:start w:val="1"/>
      <w:numFmt w:val="bullet"/>
      <w:lvlText w:val=""/>
      <w:lvlJc w:val="left"/>
      <w:pPr>
        <w:ind w:left="5040" w:hanging="360"/>
      </w:pPr>
      <w:rPr>
        <w:rFonts w:ascii="Symbol" w:hAnsi="Symbol" w:hint="default"/>
      </w:rPr>
    </w:lvl>
    <w:lvl w:ilvl="7" w:tplc="D0E8E30C">
      <w:start w:val="1"/>
      <w:numFmt w:val="bullet"/>
      <w:lvlText w:val="o"/>
      <w:lvlJc w:val="left"/>
      <w:pPr>
        <w:ind w:left="5760" w:hanging="360"/>
      </w:pPr>
      <w:rPr>
        <w:rFonts w:ascii="Courier New" w:hAnsi="Courier New" w:hint="default"/>
      </w:rPr>
    </w:lvl>
    <w:lvl w:ilvl="8" w:tplc="CDA01E1C">
      <w:start w:val="1"/>
      <w:numFmt w:val="bullet"/>
      <w:lvlText w:val=""/>
      <w:lvlJc w:val="left"/>
      <w:pPr>
        <w:ind w:left="6480" w:hanging="360"/>
      </w:pPr>
      <w:rPr>
        <w:rFonts w:ascii="Wingdings" w:hAnsi="Wingdings" w:hint="default"/>
      </w:rPr>
    </w:lvl>
  </w:abstractNum>
  <w:abstractNum w:abstractNumId="42" w15:restartNumberingAfterBreak="0">
    <w:nsid w:val="412F5B31"/>
    <w:multiLevelType w:val="hybridMultilevel"/>
    <w:tmpl w:val="3AE6D3E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418C5920"/>
    <w:multiLevelType w:val="hybridMultilevel"/>
    <w:tmpl w:val="FFFFFFFF"/>
    <w:lvl w:ilvl="0" w:tplc="ADDC3E9A">
      <w:start w:val="1"/>
      <w:numFmt w:val="decimal"/>
      <w:lvlText w:val="%1."/>
      <w:lvlJc w:val="left"/>
      <w:pPr>
        <w:ind w:left="720" w:hanging="360"/>
      </w:pPr>
    </w:lvl>
    <w:lvl w:ilvl="1" w:tplc="F3F6D33A">
      <w:start w:val="1"/>
      <w:numFmt w:val="lowerLetter"/>
      <w:lvlText w:val="%2."/>
      <w:lvlJc w:val="left"/>
      <w:pPr>
        <w:ind w:left="1440" w:hanging="360"/>
      </w:pPr>
    </w:lvl>
    <w:lvl w:ilvl="2" w:tplc="0A84BB64">
      <w:start w:val="1"/>
      <w:numFmt w:val="lowerRoman"/>
      <w:lvlText w:val="%3."/>
      <w:lvlJc w:val="right"/>
      <w:pPr>
        <w:ind w:left="2160" w:hanging="180"/>
      </w:pPr>
    </w:lvl>
    <w:lvl w:ilvl="3" w:tplc="5F4A36AE">
      <w:start w:val="1"/>
      <w:numFmt w:val="decimal"/>
      <w:lvlText w:val="%4."/>
      <w:lvlJc w:val="left"/>
      <w:pPr>
        <w:ind w:left="2880" w:hanging="360"/>
      </w:pPr>
    </w:lvl>
    <w:lvl w:ilvl="4" w:tplc="03D4563C">
      <w:start w:val="1"/>
      <w:numFmt w:val="lowerLetter"/>
      <w:lvlText w:val="%5."/>
      <w:lvlJc w:val="left"/>
      <w:pPr>
        <w:ind w:left="3600" w:hanging="360"/>
      </w:pPr>
    </w:lvl>
    <w:lvl w:ilvl="5" w:tplc="943C3260">
      <w:start w:val="1"/>
      <w:numFmt w:val="lowerRoman"/>
      <w:lvlText w:val="%6."/>
      <w:lvlJc w:val="right"/>
      <w:pPr>
        <w:ind w:left="4320" w:hanging="180"/>
      </w:pPr>
    </w:lvl>
    <w:lvl w:ilvl="6" w:tplc="F3E67618">
      <w:start w:val="1"/>
      <w:numFmt w:val="decimal"/>
      <w:lvlText w:val="%7."/>
      <w:lvlJc w:val="left"/>
      <w:pPr>
        <w:ind w:left="5040" w:hanging="360"/>
      </w:pPr>
    </w:lvl>
    <w:lvl w:ilvl="7" w:tplc="17B61DA8">
      <w:start w:val="1"/>
      <w:numFmt w:val="lowerLetter"/>
      <w:lvlText w:val="%8."/>
      <w:lvlJc w:val="left"/>
      <w:pPr>
        <w:ind w:left="5760" w:hanging="360"/>
      </w:pPr>
    </w:lvl>
    <w:lvl w:ilvl="8" w:tplc="0F742796">
      <w:start w:val="1"/>
      <w:numFmt w:val="lowerRoman"/>
      <w:lvlText w:val="%9."/>
      <w:lvlJc w:val="right"/>
      <w:pPr>
        <w:ind w:left="6480" w:hanging="180"/>
      </w:pPr>
    </w:lvl>
  </w:abstractNum>
  <w:abstractNum w:abstractNumId="44" w15:restartNumberingAfterBreak="0">
    <w:nsid w:val="41907EDD"/>
    <w:multiLevelType w:val="hybridMultilevel"/>
    <w:tmpl w:val="FFFFFFFF"/>
    <w:lvl w:ilvl="0" w:tplc="5F42FEB4">
      <w:start w:val="1"/>
      <w:numFmt w:val="bullet"/>
      <w:lvlText w:val="·"/>
      <w:lvlJc w:val="left"/>
      <w:pPr>
        <w:ind w:left="720" w:hanging="360"/>
      </w:pPr>
      <w:rPr>
        <w:rFonts w:ascii="Symbol" w:hAnsi="Symbol" w:hint="default"/>
      </w:rPr>
    </w:lvl>
    <w:lvl w:ilvl="1" w:tplc="C6F8D3DC">
      <w:start w:val="1"/>
      <w:numFmt w:val="bullet"/>
      <w:lvlText w:val="o"/>
      <w:lvlJc w:val="left"/>
      <w:pPr>
        <w:ind w:left="1440" w:hanging="360"/>
      </w:pPr>
      <w:rPr>
        <w:rFonts w:ascii="Courier New" w:hAnsi="Courier New" w:hint="default"/>
      </w:rPr>
    </w:lvl>
    <w:lvl w:ilvl="2" w:tplc="6122D10A">
      <w:start w:val="1"/>
      <w:numFmt w:val="bullet"/>
      <w:lvlText w:val=""/>
      <w:lvlJc w:val="left"/>
      <w:pPr>
        <w:ind w:left="2160" w:hanging="360"/>
      </w:pPr>
      <w:rPr>
        <w:rFonts w:ascii="Wingdings" w:hAnsi="Wingdings" w:hint="default"/>
      </w:rPr>
    </w:lvl>
    <w:lvl w:ilvl="3" w:tplc="FCACF3EE">
      <w:start w:val="1"/>
      <w:numFmt w:val="bullet"/>
      <w:lvlText w:val=""/>
      <w:lvlJc w:val="left"/>
      <w:pPr>
        <w:ind w:left="2880" w:hanging="360"/>
      </w:pPr>
      <w:rPr>
        <w:rFonts w:ascii="Symbol" w:hAnsi="Symbol" w:hint="default"/>
      </w:rPr>
    </w:lvl>
    <w:lvl w:ilvl="4" w:tplc="941C78A6">
      <w:start w:val="1"/>
      <w:numFmt w:val="bullet"/>
      <w:lvlText w:val="o"/>
      <w:lvlJc w:val="left"/>
      <w:pPr>
        <w:ind w:left="3600" w:hanging="360"/>
      </w:pPr>
      <w:rPr>
        <w:rFonts w:ascii="Courier New" w:hAnsi="Courier New" w:hint="default"/>
      </w:rPr>
    </w:lvl>
    <w:lvl w:ilvl="5" w:tplc="1B0AC516">
      <w:start w:val="1"/>
      <w:numFmt w:val="bullet"/>
      <w:lvlText w:val=""/>
      <w:lvlJc w:val="left"/>
      <w:pPr>
        <w:ind w:left="4320" w:hanging="360"/>
      </w:pPr>
      <w:rPr>
        <w:rFonts w:ascii="Wingdings" w:hAnsi="Wingdings" w:hint="default"/>
      </w:rPr>
    </w:lvl>
    <w:lvl w:ilvl="6" w:tplc="5268DC16">
      <w:start w:val="1"/>
      <w:numFmt w:val="bullet"/>
      <w:lvlText w:val=""/>
      <w:lvlJc w:val="left"/>
      <w:pPr>
        <w:ind w:left="5040" w:hanging="360"/>
      </w:pPr>
      <w:rPr>
        <w:rFonts w:ascii="Symbol" w:hAnsi="Symbol" w:hint="default"/>
      </w:rPr>
    </w:lvl>
    <w:lvl w:ilvl="7" w:tplc="B664D244">
      <w:start w:val="1"/>
      <w:numFmt w:val="bullet"/>
      <w:lvlText w:val="o"/>
      <w:lvlJc w:val="left"/>
      <w:pPr>
        <w:ind w:left="5760" w:hanging="360"/>
      </w:pPr>
      <w:rPr>
        <w:rFonts w:ascii="Courier New" w:hAnsi="Courier New" w:hint="default"/>
      </w:rPr>
    </w:lvl>
    <w:lvl w:ilvl="8" w:tplc="20943FE0">
      <w:start w:val="1"/>
      <w:numFmt w:val="bullet"/>
      <w:lvlText w:val=""/>
      <w:lvlJc w:val="left"/>
      <w:pPr>
        <w:ind w:left="6480" w:hanging="360"/>
      </w:pPr>
      <w:rPr>
        <w:rFonts w:ascii="Wingdings" w:hAnsi="Wingdings" w:hint="default"/>
      </w:rPr>
    </w:lvl>
  </w:abstractNum>
  <w:abstractNum w:abstractNumId="45" w15:restartNumberingAfterBreak="0">
    <w:nsid w:val="426C7A08"/>
    <w:multiLevelType w:val="hybridMultilevel"/>
    <w:tmpl w:val="FFFFFFFF"/>
    <w:lvl w:ilvl="0" w:tplc="B2CE2356">
      <w:start w:val="1"/>
      <w:numFmt w:val="decimal"/>
      <w:lvlText w:val="%1."/>
      <w:lvlJc w:val="left"/>
      <w:pPr>
        <w:ind w:left="720" w:hanging="360"/>
      </w:pPr>
    </w:lvl>
    <w:lvl w:ilvl="1" w:tplc="094870B0">
      <w:start w:val="1"/>
      <w:numFmt w:val="lowerLetter"/>
      <w:lvlText w:val="%2."/>
      <w:lvlJc w:val="left"/>
      <w:pPr>
        <w:ind w:left="1440" w:hanging="360"/>
      </w:pPr>
    </w:lvl>
    <w:lvl w:ilvl="2" w:tplc="A2A07B28">
      <w:start w:val="1"/>
      <w:numFmt w:val="lowerRoman"/>
      <w:lvlText w:val="%3."/>
      <w:lvlJc w:val="right"/>
      <w:pPr>
        <w:ind w:left="2160" w:hanging="180"/>
      </w:pPr>
    </w:lvl>
    <w:lvl w:ilvl="3" w:tplc="179059C2">
      <w:start w:val="1"/>
      <w:numFmt w:val="decimal"/>
      <w:lvlText w:val="%4."/>
      <w:lvlJc w:val="left"/>
      <w:pPr>
        <w:ind w:left="2880" w:hanging="360"/>
      </w:pPr>
    </w:lvl>
    <w:lvl w:ilvl="4" w:tplc="E0466F1E">
      <w:start w:val="1"/>
      <w:numFmt w:val="lowerLetter"/>
      <w:lvlText w:val="%5."/>
      <w:lvlJc w:val="left"/>
      <w:pPr>
        <w:ind w:left="3600" w:hanging="360"/>
      </w:pPr>
    </w:lvl>
    <w:lvl w:ilvl="5" w:tplc="36746DDC">
      <w:start w:val="1"/>
      <w:numFmt w:val="lowerRoman"/>
      <w:lvlText w:val="%6."/>
      <w:lvlJc w:val="right"/>
      <w:pPr>
        <w:ind w:left="4320" w:hanging="180"/>
      </w:pPr>
    </w:lvl>
    <w:lvl w:ilvl="6" w:tplc="1AEADEB2">
      <w:start w:val="1"/>
      <w:numFmt w:val="decimal"/>
      <w:lvlText w:val="%7."/>
      <w:lvlJc w:val="left"/>
      <w:pPr>
        <w:ind w:left="5040" w:hanging="360"/>
      </w:pPr>
    </w:lvl>
    <w:lvl w:ilvl="7" w:tplc="EAEC0A28">
      <w:start w:val="1"/>
      <w:numFmt w:val="lowerLetter"/>
      <w:lvlText w:val="%8."/>
      <w:lvlJc w:val="left"/>
      <w:pPr>
        <w:ind w:left="5760" w:hanging="360"/>
      </w:pPr>
    </w:lvl>
    <w:lvl w:ilvl="8" w:tplc="03FE96CA">
      <w:start w:val="1"/>
      <w:numFmt w:val="lowerRoman"/>
      <w:lvlText w:val="%9."/>
      <w:lvlJc w:val="right"/>
      <w:pPr>
        <w:ind w:left="6480" w:hanging="180"/>
      </w:pPr>
    </w:lvl>
  </w:abstractNum>
  <w:abstractNum w:abstractNumId="46" w15:restartNumberingAfterBreak="0">
    <w:nsid w:val="42876ACE"/>
    <w:multiLevelType w:val="hybridMultilevel"/>
    <w:tmpl w:val="FFFFFFFF"/>
    <w:lvl w:ilvl="0" w:tplc="40FC9862">
      <w:start w:val="1"/>
      <w:numFmt w:val="bullet"/>
      <w:lvlText w:val=""/>
      <w:lvlJc w:val="left"/>
      <w:pPr>
        <w:ind w:left="720" w:hanging="360"/>
      </w:pPr>
      <w:rPr>
        <w:rFonts w:ascii="Symbol" w:hAnsi="Symbol" w:hint="default"/>
      </w:rPr>
    </w:lvl>
    <w:lvl w:ilvl="1" w:tplc="650AA716">
      <w:start w:val="1"/>
      <w:numFmt w:val="lowerLetter"/>
      <w:lvlText w:val="%2."/>
      <w:lvlJc w:val="left"/>
      <w:pPr>
        <w:ind w:left="1440" w:hanging="360"/>
      </w:pPr>
    </w:lvl>
    <w:lvl w:ilvl="2" w:tplc="780A930A">
      <w:start w:val="1"/>
      <w:numFmt w:val="lowerRoman"/>
      <w:lvlText w:val="%3."/>
      <w:lvlJc w:val="right"/>
      <w:pPr>
        <w:ind w:left="2160" w:hanging="180"/>
      </w:pPr>
    </w:lvl>
    <w:lvl w:ilvl="3" w:tplc="793A272E">
      <w:start w:val="1"/>
      <w:numFmt w:val="decimal"/>
      <w:lvlText w:val="%4."/>
      <w:lvlJc w:val="left"/>
      <w:pPr>
        <w:ind w:left="2880" w:hanging="360"/>
      </w:pPr>
    </w:lvl>
    <w:lvl w:ilvl="4" w:tplc="5860B0C0">
      <w:start w:val="1"/>
      <w:numFmt w:val="lowerLetter"/>
      <w:lvlText w:val="%5."/>
      <w:lvlJc w:val="left"/>
      <w:pPr>
        <w:ind w:left="3600" w:hanging="360"/>
      </w:pPr>
    </w:lvl>
    <w:lvl w:ilvl="5" w:tplc="3D08B1BE">
      <w:start w:val="1"/>
      <w:numFmt w:val="lowerRoman"/>
      <w:lvlText w:val="%6."/>
      <w:lvlJc w:val="right"/>
      <w:pPr>
        <w:ind w:left="4320" w:hanging="180"/>
      </w:pPr>
    </w:lvl>
    <w:lvl w:ilvl="6" w:tplc="45820CAC">
      <w:start w:val="1"/>
      <w:numFmt w:val="decimal"/>
      <w:lvlText w:val="%7."/>
      <w:lvlJc w:val="left"/>
      <w:pPr>
        <w:ind w:left="5040" w:hanging="360"/>
      </w:pPr>
    </w:lvl>
    <w:lvl w:ilvl="7" w:tplc="6EF08624">
      <w:start w:val="1"/>
      <w:numFmt w:val="lowerLetter"/>
      <w:lvlText w:val="%8."/>
      <w:lvlJc w:val="left"/>
      <w:pPr>
        <w:ind w:left="5760" w:hanging="360"/>
      </w:pPr>
    </w:lvl>
    <w:lvl w:ilvl="8" w:tplc="7E3AF244">
      <w:start w:val="1"/>
      <w:numFmt w:val="lowerRoman"/>
      <w:lvlText w:val="%9."/>
      <w:lvlJc w:val="right"/>
      <w:pPr>
        <w:ind w:left="6480" w:hanging="180"/>
      </w:pPr>
    </w:lvl>
  </w:abstractNum>
  <w:abstractNum w:abstractNumId="47" w15:restartNumberingAfterBreak="0">
    <w:nsid w:val="44326A01"/>
    <w:multiLevelType w:val="hybridMultilevel"/>
    <w:tmpl w:val="FFFFFFFF"/>
    <w:lvl w:ilvl="0" w:tplc="12F0CA80">
      <w:start w:val="1"/>
      <w:numFmt w:val="decimal"/>
      <w:lvlText w:val="%1."/>
      <w:lvlJc w:val="left"/>
      <w:pPr>
        <w:ind w:left="720" w:hanging="360"/>
      </w:pPr>
    </w:lvl>
    <w:lvl w:ilvl="1" w:tplc="478891B0">
      <w:start w:val="1"/>
      <w:numFmt w:val="lowerLetter"/>
      <w:lvlText w:val="%2."/>
      <w:lvlJc w:val="left"/>
      <w:pPr>
        <w:ind w:left="1440" w:hanging="360"/>
      </w:pPr>
    </w:lvl>
    <w:lvl w:ilvl="2" w:tplc="78CCAC5E">
      <w:start w:val="1"/>
      <w:numFmt w:val="lowerRoman"/>
      <w:lvlText w:val="%3."/>
      <w:lvlJc w:val="right"/>
      <w:pPr>
        <w:ind w:left="2160" w:hanging="180"/>
      </w:pPr>
    </w:lvl>
    <w:lvl w:ilvl="3" w:tplc="2DF6B526">
      <w:start w:val="1"/>
      <w:numFmt w:val="decimal"/>
      <w:lvlText w:val="%4."/>
      <w:lvlJc w:val="left"/>
      <w:pPr>
        <w:ind w:left="2880" w:hanging="360"/>
      </w:pPr>
    </w:lvl>
    <w:lvl w:ilvl="4" w:tplc="F53801FE">
      <w:start w:val="1"/>
      <w:numFmt w:val="lowerLetter"/>
      <w:lvlText w:val="%5."/>
      <w:lvlJc w:val="left"/>
      <w:pPr>
        <w:ind w:left="3600" w:hanging="360"/>
      </w:pPr>
    </w:lvl>
    <w:lvl w:ilvl="5" w:tplc="B924102E">
      <w:start w:val="1"/>
      <w:numFmt w:val="lowerRoman"/>
      <w:lvlText w:val="%6."/>
      <w:lvlJc w:val="right"/>
      <w:pPr>
        <w:ind w:left="4320" w:hanging="180"/>
      </w:pPr>
    </w:lvl>
    <w:lvl w:ilvl="6" w:tplc="1504BBB2">
      <w:start w:val="1"/>
      <w:numFmt w:val="decimal"/>
      <w:lvlText w:val="%7."/>
      <w:lvlJc w:val="left"/>
      <w:pPr>
        <w:ind w:left="5040" w:hanging="360"/>
      </w:pPr>
    </w:lvl>
    <w:lvl w:ilvl="7" w:tplc="55C6FE1E">
      <w:start w:val="1"/>
      <w:numFmt w:val="lowerLetter"/>
      <w:lvlText w:val="%8."/>
      <w:lvlJc w:val="left"/>
      <w:pPr>
        <w:ind w:left="5760" w:hanging="360"/>
      </w:pPr>
    </w:lvl>
    <w:lvl w:ilvl="8" w:tplc="6F489034">
      <w:start w:val="1"/>
      <w:numFmt w:val="lowerRoman"/>
      <w:lvlText w:val="%9."/>
      <w:lvlJc w:val="right"/>
      <w:pPr>
        <w:ind w:left="6480" w:hanging="180"/>
      </w:pPr>
    </w:lvl>
  </w:abstractNum>
  <w:abstractNum w:abstractNumId="48" w15:restartNumberingAfterBreak="0">
    <w:nsid w:val="44D720C5"/>
    <w:multiLevelType w:val="hybridMultilevel"/>
    <w:tmpl w:val="C7E092C6"/>
    <w:lvl w:ilvl="0" w:tplc="313C281A">
      <w:start w:val="1"/>
      <w:numFmt w:val="bullet"/>
      <w:lvlText w:val=""/>
      <w:lvlJc w:val="left"/>
      <w:pPr>
        <w:ind w:left="720" w:hanging="360"/>
      </w:pPr>
      <w:rPr>
        <w:rFonts w:ascii="Symbol" w:hAnsi="Symbol" w:hint="default"/>
      </w:rPr>
    </w:lvl>
    <w:lvl w:ilvl="1" w:tplc="B5E83A5E">
      <w:start w:val="1"/>
      <w:numFmt w:val="bullet"/>
      <w:lvlText w:val="o"/>
      <w:lvlJc w:val="left"/>
      <w:pPr>
        <w:ind w:left="1440" w:hanging="360"/>
      </w:pPr>
      <w:rPr>
        <w:rFonts w:ascii="Courier New" w:hAnsi="Courier New" w:hint="default"/>
      </w:rPr>
    </w:lvl>
    <w:lvl w:ilvl="2" w:tplc="9B06C4DE">
      <w:start w:val="1"/>
      <w:numFmt w:val="bullet"/>
      <w:lvlText w:val=""/>
      <w:lvlJc w:val="left"/>
      <w:pPr>
        <w:ind w:left="2160" w:hanging="360"/>
      </w:pPr>
      <w:rPr>
        <w:rFonts w:ascii="Wingdings" w:hAnsi="Wingdings" w:hint="default"/>
      </w:rPr>
    </w:lvl>
    <w:lvl w:ilvl="3" w:tplc="F802E5BC">
      <w:start w:val="1"/>
      <w:numFmt w:val="bullet"/>
      <w:lvlText w:val=""/>
      <w:lvlJc w:val="left"/>
      <w:pPr>
        <w:ind w:left="2880" w:hanging="360"/>
      </w:pPr>
      <w:rPr>
        <w:rFonts w:ascii="Symbol" w:hAnsi="Symbol" w:hint="default"/>
      </w:rPr>
    </w:lvl>
    <w:lvl w:ilvl="4" w:tplc="24C0230E">
      <w:start w:val="1"/>
      <w:numFmt w:val="bullet"/>
      <w:lvlText w:val="o"/>
      <w:lvlJc w:val="left"/>
      <w:pPr>
        <w:ind w:left="3600" w:hanging="360"/>
      </w:pPr>
      <w:rPr>
        <w:rFonts w:ascii="Courier New" w:hAnsi="Courier New" w:hint="default"/>
      </w:rPr>
    </w:lvl>
    <w:lvl w:ilvl="5" w:tplc="1C4E2EBA">
      <w:start w:val="1"/>
      <w:numFmt w:val="bullet"/>
      <w:lvlText w:val=""/>
      <w:lvlJc w:val="left"/>
      <w:pPr>
        <w:ind w:left="4320" w:hanging="360"/>
      </w:pPr>
      <w:rPr>
        <w:rFonts w:ascii="Wingdings" w:hAnsi="Wingdings" w:hint="default"/>
      </w:rPr>
    </w:lvl>
    <w:lvl w:ilvl="6" w:tplc="1CE4AFF6">
      <w:start w:val="1"/>
      <w:numFmt w:val="bullet"/>
      <w:lvlText w:val=""/>
      <w:lvlJc w:val="left"/>
      <w:pPr>
        <w:ind w:left="5040" w:hanging="360"/>
      </w:pPr>
      <w:rPr>
        <w:rFonts w:ascii="Symbol" w:hAnsi="Symbol" w:hint="default"/>
      </w:rPr>
    </w:lvl>
    <w:lvl w:ilvl="7" w:tplc="19BA7040">
      <w:start w:val="1"/>
      <w:numFmt w:val="bullet"/>
      <w:lvlText w:val="o"/>
      <w:lvlJc w:val="left"/>
      <w:pPr>
        <w:ind w:left="5760" w:hanging="360"/>
      </w:pPr>
      <w:rPr>
        <w:rFonts w:ascii="Courier New" w:hAnsi="Courier New" w:hint="default"/>
      </w:rPr>
    </w:lvl>
    <w:lvl w:ilvl="8" w:tplc="E22098E4">
      <w:start w:val="1"/>
      <w:numFmt w:val="bullet"/>
      <w:lvlText w:val=""/>
      <w:lvlJc w:val="left"/>
      <w:pPr>
        <w:ind w:left="6480" w:hanging="360"/>
      </w:pPr>
      <w:rPr>
        <w:rFonts w:ascii="Wingdings" w:hAnsi="Wingdings" w:hint="default"/>
      </w:rPr>
    </w:lvl>
  </w:abstractNum>
  <w:abstractNum w:abstractNumId="49" w15:restartNumberingAfterBreak="0">
    <w:nsid w:val="47CF2666"/>
    <w:multiLevelType w:val="hybridMultilevel"/>
    <w:tmpl w:val="FFFFFFFF"/>
    <w:lvl w:ilvl="0" w:tplc="8A6842D8">
      <w:start w:val="1"/>
      <w:numFmt w:val="decimal"/>
      <w:lvlText w:val="%1."/>
      <w:lvlJc w:val="left"/>
      <w:pPr>
        <w:ind w:left="720" w:hanging="360"/>
      </w:pPr>
    </w:lvl>
    <w:lvl w:ilvl="1" w:tplc="CCBE2298">
      <w:start w:val="1"/>
      <w:numFmt w:val="lowerLetter"/>
      <w:lvlText w:val="%2."/>
      <w:lvlJc w:val="left"/>
      <w:pPr>
        <w:ind w:left="1440" w:hanging="360"/>
      </w:pPr>
    </w:lvl>
    <w:lvl w:ilvl="2" w:tplc="77E27676">
      <w:start w:val="1"/>
      <w:numFmt w:val="lowerRoman"/>
      <w:lvlText w:val="%3."/>
      <w:lvlJc w:val="right"/>
      <w:pPr>
        <w:ind w:left="2160" w:hanging="180"/>
      </w:pPr>
    </w:lvl>
    <w:lvl w:ilvl="3" w:tplc="FEE42E34">
      <w:start w:val="1"/>
      <w:numFmt w:val="decimal"/>
      <w:lvlText w:val="%4."/>
      <w:lvlJc w:val="left"/>
      <w:pPr>
        <w:ind w:left="2880" w:hanging="360"/>
      </w:pPr>
    </w:lvl>
    <w:lvl w:ilvl="4" w:tplc="FEC462A6">
      <w:start w:val="1"/>
      <w:numFmt w:val="lowerLetter"/>
      <w:lvlText w:val="%5."/>
      <w:lvlJc w:val="left"/>
      <w:pPr>
        <w:ind w:left="3600" w:hanging="360"/>
      </w:pPr>
    </w:lvl>
    <w:lvl w:ilvl="5" w:tplc="17EAB698">
      <w:start w:val="1"/>
      <w:numFmt w:val="lowerRoman"/>
      <w:lvlText w:val="%6."/>
      <w:lvlJc w:val="right"/>
      <w:pPr>
        <w:ind w:left="4320" w:hanging="180"/>
      </w:pPr>
    </w:lvl>
    <w:lvl w:ilvl="6" w:tplc="89CA9C02">
      <w:start w:val="1"/>
      <w:numFmt w:val="decimal"/>
      <w:lvlText w:val="%7."/>
      <w:lvlJc w:val="left"/>
      <w:pPr>
        <w:ind w:left="5040" w:hanging="360"/>
      </w:pPr>
    </w:lvl>
    <w:lvl w:ilvl="7" w:tplc="66D8D7B2">
      <w:start w:val="1"/>
      <w:numFmt w:val="lowerLetter"/>
      <w:lvlText w:val="%8."/>
      <w:lvlJc w:val="left"/>
      <w:pPr>
        <w:ind w:left="5760" w:hanging="360"/>
      </w:pPr>
    </w:lvl>
    <w:lvl w:ilvl="8" w:tplc="733C60B6">
      <w:start w:val="1"/>
      <w:numFmt w:val="lowerRoman"/>
      <w:lvlText w:val="%9."/>
      <w:lvlJc w:val="right"/>
      <w:pPr>
        <w:ind w:left="6480" w:hanging="180"/>
      </w:pPr>
    </w:lvl>
  </w:abstractNum>
  <w:abstractNum w:abstractNumId="50" w15:restartNumberingAfterBreak="0">
    <w:nsid w:val="480E728E"/>
    <w:multiLevelType w:val="hybridMultilevel"/>
    <w:tmpl w:val="FFFFFFFF"/>
    <w:lvl w:ilvl="0" w:tplc="194831BA">
      <w:start w:val="1"/>
      <w:numFmt w:val="decimal"/>
      <w:lvlText w:val="%1."/>
      <w:lvlJc w:val="left"/>
      <w:pPr>
        <w:ind w:left="720" w:hanging="360"/>
      </w:pPr>
    </w:lvl>
    <w:lvl w:ilvl="1" w:tplc="1F3C9B38">
      <w:start w:val="1"/>
      <w:numFmt w:val="lowerLetter"/>
      <w:lvlText w:val="%2."/>
      <w:lvlJc w:val="left"/>
      <w:pPr>
        <w:ind w:left="1440" w:hanging="360"/>
      </w:pPr>
    </w:lvl>
    <w:lvl w:ilvl="2" w:tplc="49BAD7A2">
      <w:start w:val="1"/>
      <w:numFmt w:val="lowerRoman"/>
      <w:lvlText w:val="%3."/>
      <w:lvlJc w:val="right"/>
      <w:pPr>
        <w:ind w:left="2160" w:hanging="180"/>
      </w:pPr>
    </w:lvl>
    <w:lvl w:ilvl="3" w:tplc="F4040182">
      <w:start w:val="1"/>
      <w:numFmt w:val="decimal"/>
      <w:lvlText w:val="%4."/>
      <w:lvlJc w:val="left"/>
      <w:pPr>
        <w:ind w:left="2880" w:hanging="360"/>
      </w:pPr>
    </w:lvl>
    <w:lvl w:ilvl="4" w:tplc="1B0AD0DA">
      <w:start w:val="1"/>
      <w:numFmt w:val="lowerLetter"/>
      <w:lvlText w:val="%5."/>
      <w:lvlJc w:val="left"/>
      <w:pPr>
        <w:ind w:left="3600" w:hanging="360"/>
      </w:pPr>
    </w:lvl>
    <w:lvl w:ilvl="5" w:tplc="CDD28D58">
      <w:start w:val="1"/>
      <w:numFmt w:val="lowerRoman"/>
      <w:lvlText w:val="%6."/>
      <w:lvlJc w:val="right"/>
      <w:pPr>
        <w:ind w:left="4320" w:hanging="180"/>
      </w:pPr>
    </w:lvl>
    <w:lvl w:ilvl="6" w:tplc="E59AD434">
      <w:start w:val="1"/>
      <w:numFmt w:val="decimal"/>
      <w:lvlText w:val="%7."/>
      <w:lvlJc w:val="left"/>
      <w:pPr>
        <w:ind w:left="5040" w:hanging="360"/>
      </w:pPr>
    </w:lvl>
    <w:lvl w:ilvl="7" w:tplc="90B88ED2">
      <w:start w:val="1"/>
      <w:numFmt w:val="lowerLetter"/>
      <w:lvlText w:val="%8."/>
      <w:lvlJc w:val="left"/>
      <w:pPr>
        <w:ind w:left="5760" w:hanging="360"/>
      </w:pPr>
    </w:lvl>
    <w:lvl w:ilvl="8" w:tplc="BA246860">
      <w:start w:val="1"/>
      <w:numFmt w:val="lowerRoman"/>
      <w:lvlText w:val="%9."/>
      <w:lvlJc w:val="right"/>
      <w:pPr>
        <w:ind w:left="6480" w:hanging="180"/>
      </w:pPr>
    </w:lvl>
  </w:abstractNum>
  <w:abstractNum w:abstractNumId="51" w15:restartNumberingAfterBreak="0">
    <w:nsid w:val="489362D6"/>
    <w:multiLevelType w:val="hybridMultilevel"/>
    <w:tmpl w:val="FFFFFFFF"/>
    <w:lvl w:ilvl="0" w:tplc="05B67368">
      <w:start w:val="1"/>
      <w:numFmt w:val="bullet"/>
      <w:lvlText w:val="o"/>
      <w:lvlJc w:val="left"/>
      <w:pPr>
        <w:ind w:left="720" w:hanging="360"/>
      </w:pPr>
      <w:rPr>
        <w:rFonts w:ascii="Symbol" w:hAnsi="Symbol" w:hint="default"/>
      </w:rPr>
    </w:lvl>
    <w:lvl w:ilvl="1" w:tplc="CA7A629C">
      <w:start w:val="1"/>
      <w:numFmt w:val="bullet"/>
      <w:lvlText w:val="o"/>
      <w:lvlJc w:val="left"/>
      <w:pPr>
        <w:ind w:left="1440" w:hanging="360"/>
      </w:pPr>
      <w:rPr>
        <w:rFonts w:ascii="Courier New" w:hAnsi="Courier New" w:hint="default"/>
      </w:rPr>
    </w:lvl>
    <w:lvl w:ilvl="2" w:tplc="8E165D58">
      <w:start w:val="1"/>
      <w:numFmt w:val="bullet"/>
      <w:lvlText w:val=""/>
      <w:lvlJc w:val="left"/>
      <w:pPr>
        <w:ind w:left="2160" w:hanging="360"/>
      </w:pPr>
      <w:rPr>
        <w:rFonts w:ascii="Wingdings" w:hAnsi="Wingdings" w:hint="default"/>
      </w:rPr>
    </w:lvl>
    <w:lvl w:ilvl="3" w:tplc="9042D008">
      <w:start w:val="1"/>
      <w:numFmt w:val="bullet"/>
      <w:lvlText w:val=""/>
      <w:lvlJc w:val="left"/>
      <w:pPr>
        <w:ind w:left="2880" w:hanging="360"/>
      </w:pPr>
      <w:rPr>
        <w:rFonts w:ascii="Symbol" w:hAnsi="Symbol" w:hint="default"/>
      </w:rPr>
    </w:lvl>
    <w:lvl w:ilvl="4" w:tplc="541C484C">
      <w:start w:val="1"/>
      <w:numFmt w:val="bullet"/>
      <w:lvlText w:val="o"/>
      <w:lvlJc w:val="left"/>
      <w:pPr>
        <w:ind w:left="3600" w:hanging="360"/>
      </w:pPr>
      <w:rPr>
        <w:rFonts w:ascii="Courier New" w:hAnsi="Courier New" w:hint="default"/>
      </w:rPr>
    </w:lvl>
    <w:lvl w:ilvl="5" w:tplc="F8463F7E">
      <w:start w:val="1"/>
      <w:numFmt w:val="bullet"/>
      <w:lvlText w:val=""/>
      <w:lvlJc w:val="left"/>
      <w:pPr>
        <w:ind w:left="4320" w:hanging="360"/>
      </w:pPr>
      <w:rPr>
        <w:rFonts w:ascii="Wingdings" w:hAnsi="Wingdings" w:hint="default"/>
      </w:rPr>
    </w:lvl>
    <w:lvl w:ilvl="6" w:tplc="19CAAADE">
      <w:start w:val="1"/>
      <w:numFmt w:val="bullet"/>
      <w:lvlText w:val=""/>
      <w:lvlJc w:val="left"/>
      <w:pPr>
        <w:ind w:left="5040" w:hanging="360"/>
      </w:pPr>
      <w:rPr>
        <w:rFonts w:ascii="Symbol" w:hAnsi="Symbol" w:hint="default"/>
      </w:rPr>
    </w:lvl>
    <w:lvl w:ilvl="7" w:tplc="76BC79B8">
      <w:start w:val="1"/>
      <w:numFmt w:val="bullet"/>
      <w:lvlText w:val="o"/>
      <w:lvlJc w:val="left"/>
      <w:pPr>
        <w:ind w:left="5760" w:hanging="360"/>
      </w:pPr>
      <w:rPr>
        <w:rFonts w:ascii="Courier New" w:hAnsi="Courier New" w:hint="default"/>
      </w:rPr>
    </w:lvl>
    <w:lvl w:ilvl="8" w:tplc="1CC645CC">
      <w:start w:val="1"/>
      <w:numFmt w:val="bullet"/>
      <w:lvlText w:val=""/>
      <w:lvlJc w:val="left"/>
      <w:pPr>
        <w:ind w:left="6480" w:hanging="360"/>
      </w:pPr>
      <w:rPr>
        <w:rFonts w:ascii="Wingdings" w:hAnsi="Wingdings" w:hint="default"/>
      </w:rPr>
    </w:lvl>
  </w:abstractNum>
  <w:abstractNum w:abstractNumId="52" w15:restartNumberingAfterBreak="0">
    <w:nsid w:val="48F65831"/>
    <w:multiLevelType w:val="hybridMultilevel"/>
    <w:tmpl w:val="FFFFFFFF"/>
    <w:lvl w:ilvl="0" w:tplc="1E74D1DE">
      <w:start w:val="1"/>
      <w:numFmt w:val="decimal"/>
      <w:lvlText w:val="%1."/>
      <w:lvlJc w:val="left"/>
      <w:pPr>
        <w:ind w:left="720" w:hanging="360"/>
      </w:pPr>
    </w:lvl>
    <w:lvl w:ilvl="1" w:tplc="C8A85828">
      <w:start w:val="1"/>
      <w:numFmt w:val="lowerLetter"/>
      <w:lvlText w:val="%2."/>
      <w:lvlJc w:val="left"/>
      <w:pPr>
        <w:ind w:left="1440" w:hanging="360"/>
      </w:pPr>
    </w:lvl>
    <w:lvl w:ilvl="2" w:tplc="4A1C82CE">
      <w:start w:val="1"/>
      <w:numFmt w:val="lowerRoman"/>
      <w:lvlText w:val="%3."/>
      <w:lvlJc w:val="right"/>
      <w:pPr>
        <w:ind w:left="2160" w:hanging="180"/>
      </w:pPr>
    </w:lvl>
    <w:lvl w:ilvl="3" w:tplc="81A0709A">
      <w:start w:val="1"/>
      <w:numFmt w:val="decimal"/>
      <w:lvlText w:val="%4."/>
      <w:lvlJc w:val="left"/>
      <w:pPr>
        <w:ind w:left="2880" w:hanging="360"/>
      </w:pPr>
    </w:lvl>
    <w:lvl w:ilvl="4" w:tplc="63201C4C">
      <w:start w:val="1"/>
      <w:numFmt w:val="lowerLetter"/>
      <w:lvlText w:val="%5."/>
      <w:lvlJc w:val="left"/>
      <w:pPr>
        <w:ind w:left="3600" w:hanging="360"/>
      </w:pPr>
    </w:lvl>
    <w:lvl w:ilvl="5" w:tplc="D32E3334">
      <w:start w:val="1"/>
      <w:numFmt w:val="lowerRoman"/>
      <w:lvlText w:val="%6."/>
      <w:lvlJc w:val="right"/>
      <w:pPr>
        <w:ind w:left="4320" w:hanging="180"/>
      </w:pPr>
    </w:lvl>
    <w:lvl w:ilvl="6" w:tplc="E3BEB258">
      <w:start w:val="1"/>
      <w:numFmt w:val="decimal"/>
      <w:lvlText w:val="%7."/>
      <w:lvlJc w:val="left"/>
      <w:pPr>
        <w:ind w:left="5040" w:hanging="360"/>
      </w:pPr>
    </w:lvl>
    <w:lvl w:ilvl="7" w:tplc="52C6FE6A">
      <w:start w:val="1"/>
      <w:numFmt w:val="lowerLetter"/>
      <w:lvlText w:val="%8."/>
      <w:lvlJc w:val="left"/>
      <w:pPr>
        <w:ind w:left="5760" w:hanging="360"/>
      </w:pPr>
    </w:lvl>
    <w:lvl w:ilvl="8" w:tplc="BB8C9510">
      <w:start w:val="1"/>
      <w:numFmt w:val="lowerRoman"/>
      <w:lvlText w:val="%9."/>
      <w:lvlJc w:val="right"/>
      <w:pPr>
        <w:ind w:left="6480" w:hanging="180"/>
      </w:pPr>
    </w:lvl>
  </w:abstractNum>
  <w:abstractNum w:abstractNumId="53" w15:restartNumberingAfterBreak="0">
    <w:nsid w:val="492B3B23"/>
    <w:multiLevelType w:val="hybridMultilevel"/>
    <w:tmpl w:val="FFFFFFFF"/>
    <w:lvl w:ilvl="0" w:tplc="CFD01C90">
      <w:start w:val="1"/>
      <w:numFmt w:val="decimal"/>
      <w:lvlText w:val="%1."/>
      <w:lvlJc w:val="left"/>
      <w:pPr>
        <w:ind w:left="360" w:hanging="360"/>
      </w:pPr>
    </w:lvl>
    <w:lvl w:ilvl="1" w:tplc="204EBE96">
      <w:start w:val="1"/>
      <w:numFmt w:val="lowerLetter"/>
      <w:lvlText w:val="%2."/>
      <w:lvlJc w:val="left"/>
      <w:pPr>
        <w:ind w:left="1080" w:hanging="360"/>
      </w:pPr>
    </w:lvl>
    <w:lvl w:ilvl="2" w:tplc="FE886500">
      <w:start w:val="1"/>
      <w:numFmt w:val="lowerRoman"/>
      <w:lvlText w:val="%3."/>
      <w:lvlJc w:val="right"/>
      <w:pPr>
        <w:ind w:left="1800" w:hanging="180"/>
      </w:pPr>
    </w:lvl>
    <w:lvl w:ilvl="3" w:tplc="1EB8E2BC">
      <w:start w:val="1"/>
      <w:numFmt w:val="decimal"/>
      <w:lvlText w:val="%4."/>
      <w:lvlJc w:val="left"/>
      <w:pPr>
        <w:ind w:left="2520" w:hanging="360"/>
      </w:pPr>
    </w:lvl>
    <w:lvl w:ilvl="4" w:tplc="09566D42">
      <w:start w:val="1"/>
      <w:numFmt w:val="lowerLetter"/>
      <w:lvlText w:val="%5."/>
      <w:lvlJc w:val="left"/>
      <w:pPr>
        <w:ind w:left="3240" w:hanging="360"/>
      </w:pPr>
    </w:lvl>
    <w:lvl w:ilvl="5" w:tplc="F224E688">
      <w:start w:val="1"/>
      <w:numFmt w:val="lowerRoman"/>
      <w:lvlText w:val="%6."/>
      <w:lvlJc w:val="right"/>
      <w:pPr>
        <w:ind w:left="3960" w:hanging="180"/>
      </w:pPr>
    </w:lvl>
    <w:lvl w:ilvl="6" w:tplc="B0A2E822">
      <w:start w:val="1"/>
      <w:numFmt w:val="decimal"/>
      <w:lvlText w:val="%7."/>
      <w:lvlJc w:val="left"/>
      <w:pPr>
        <w:ind w:left="4680" w:hanging="360"/>
      </w:pPr>
    </w:lvl>
    <w:lvl w:ilvl="7" w:tplc="0EB489BC">
      <w:start w:val="1"/>
      <w:numFmt w:val="lowerLetter"/>
      <w:lvlText w:val="%8."/>
      <w:lvlJc w:val="left"/>
      <w:pPr>
        <w:ind w:left="5400" w:hanging="360"/>
      </w:pPr>
    </w:lvl>
    <w:lvl w:ilvl="8" w:tplc="6EF40466">
      <w:start w:val="1"/>
      <w:numFmt w:val="lowerRoman"/>
      <w:lvlText w:val="%9."/>
      <w:lvlJc w:val="right"/>
      <w:pPr>
        <w:ind w:left="6120" w:hanging="180"/>
      </w:pPr>
    </w:lvl>
  </w:abstractNum>
  <w:abstractNum w:abstractNumId="54" w15:restartNumberingAfterBreak="0">
    <w:nsid w:val="49D53574"/>
    <w:multiLevelType w:val="hybridMultilevel"/>
    <w:tmpl w:val="FFFFFFFF"/>
    <w:lvl w:ilvl="0" w:tplc="C8C017DE">
      <w:start w:val="1"/>
      <w:numFmt w:val="bullet"/>
      <w:lvlText w:val="-"/>
      <w:lvlJc w:val="left"/>
      <w:pPr>
        <w:ind w:left="720" w:hanging="360"/>
      </w:pPr>
      <w:rPr>
        <w:rFonts w:ascii="Calibri" w:hAnsi="Calibri" w:hint="default"/>
      </w:rPr>
    </w:lvl>
    <w:lvl w:ilvl="1" w:tplc="F45631E6">
      <w:start w:val="1"/>
      <w:numFmt w:val="bullet"/>
      <w:lvlText w:val="o"/>
      <w:lvlJc w:val="left"/>
      <w:pPr>
        <w:ind w:left="1440" w:hanging="360"/>
      </w:pPr>
      <w:rPr>
        <w:rFonts w:ascii="Courier New" w:hAnsi="Courier New" w:hint="default"/>
      </w:rPr>
    </w:lvl>
    <w:lvl w:ilvl="2" w:tplc="9EA6CD42">
      <w:start w:val="1"/>
      <w:numFmt w:val="bullet"/>
      <w:lvlText w:val=""/>
      <w:lvlJc w:val="left"/>
      <w:pPr>
        <w:ind w:left="2160" w:hanging="360"/>
      </w:pPr>
      <w:rPr>
        <w:rFonts w:ascii="Wingdings" w:hAnsi="Wingdings" w:hint="default"/>
      </w:rPr>
    </w:lvl>
    <w:lvl w:ilvl="3" w:tplc="10667CA8">
      <w:start w:val="1"/>
      <w:numFmt w:val="bullet"/>
      <w:lvlText w:val=""/>
      <w:lvlJc w:val="left"/>
      <w:pPr>
        <w:ind w:left="2880" w:hanging="360"/>
      </w:pPr>
      <w:rPr>
        <w:rFonts w:ascii="Symbol" w:hAnsi="Symbol" w:hint="default"/>
      </w:rPr>
    </w:lvl>
    <w:lvl w:ilvl="4" w:tplc="C73A969E">
      <w:start w:val="1"/>
      <w:numFmt w:val="bullet"/>
      <w:lvlText w:val="o"/>
      <w:lvlJc w:val="left"/>
      <w:pPr>
        <w:ind w:left="3600" w:hanging="360"/>
      </w:pPr>
      <w:rPr>
        <w:rFonts w:ascii="Courier New" w:hAnsi="Courier New" w:hint="default"/>
      </w:rPr>
    </w:lvl>
    <w:lvl w:ilvl="5" w:tplc="B08454BE">
      <w:start w:val="1"/>
      <w:numFmt w:val="bullet"/>
      <w:lvlText w:val=""/>
      <w:lvlJc w:val="left"/>
      <w:pPr>
        <w:ind w:left="4320" w:hanging="360"/>
      </w:pPr>
      <w:rPr>
        <w:rFonts w:ascii="Wingdings" w:hAnsi="Wingdings" w:hint="default"/>
      </w:rPr>
    </w:lvl>
    <w:lvl w:ilvl="6" w:tplc="4CEA2A16">
      <w:start w:val="1"/>
      <w:numFmt w:val="bullet"/>
      <w:lvlText w:val=""/>
      <w:lvlJc w:val="left"/>
      <w:pPr>
        <w:ind w:left="5040" w:hanging="360"/>
      </w:pPr>
      <w:rPr>
        <w:rFonts w:ascii="Symbol" w:hAnsi="Symbol" w:hint="default"/>
      </w:rPr>
    </w:lvl>
    <w:lvl w:ilvl="7" w:tplc="113EC750">
      <w:start w:val="1"/>
      <w:numFmt w:val="bullet"/>
      <w:lvlText w:val="o"/>
      <w:lvlJc w:val="left"/>
      <w:pPr>
        <w:ind w:left="5760" w:hanging="360"/>
      </w:pPr>
      <w:rPr>
        <w:rFonts w:ascii="Courier New" w:hAnsi="Courier New" w:hint="default"/>
      </w:rPr>
    </w:lvl>
    <w:lvl w:ilvl="8" w:tplc="D11A7F6A">
      <w:start w:val="1"/>
      <w:numFmt w:val="bullet"/>
      <w:lvlText w:val=""/>
      <w:lvlJc w:val="left"/>
      <w:pPr>
        <w:ind w:left="6480" w:hanging="360"/>
      </w:pPr>
      <w:rPr>
        <w:rFonts w:ascii="Wingdings" w:hAnsi="Wingdings" w:hint="default"/>
      </w:rPr>
    </w:lvl>
  </w:abstractNum>
  <w:abstractNum w:abstractNumId="55" w15:restartNumberingAfterBreak="0">
    <w:nsid w:val="4AF4495B"/>
    <w:multiLevelType w:val="hybridMultilevel"/>
    <w:tmpl w:val="EF66A058"/>
    <w:lvl w:ilvl="0" w:tplc="FB5CA85C">
      <w:start w:val="1"/>
      <w:numFmt w:val="decimal"/>
      <w:lvlText w:val="%1."/>
      <w:lvlJc w:val="left"/>
      <w:pPr>
        <w:ind w:left="720" w:hanging="360"/>
      </w:pPr>
    </w:lvl>
    <w:lvl w:ilvl="1" w:tplc="5492F026">
      <w:start w:val="1"/>
      <w:numFmt w:val="lowerLetter"/>
      <w:lvlText w:val="%2."/>
      <w:lvlJc w:val="left"/>
      <w:pPr>
        <w:ind w:left="1440" w:hanging="360"/>
      </w:pPr>
    </w:lvl>
    <w:lvl w:ilvl="2" w:tplc="AC526300">
      <w:start w:val="1"/>
      <w:numFmt w:val="lowerRoman"/>
      <w:lvlText w:val="%3."/>
      <w:lvlJc w:val="right"/>
      <w:pPr>
        <w:ind w:left="2160" w:hanging="180"/>
      </w:pPr>
    </w:lvl>
    <w:lvl w:ilvl="3" w:tplc="91A4BCDE">
      <w:start w:val="1"/>
      <w:numFmt w:val="decimal"/>
      <w:lvlText w:val="%4."/>
      <w:lvlJc w:val="left"/>
      <w:pPr>
        <w:ind w:left="2880" w:hanging="360"/>
      </w:pPr>
    </w:lvl>
    <w:lvl w:ilvl="4" w:tplc="193C68C4">
      <w:start w:val="1"/>
      <w:numFmt w:val="lowerLetter"/>
      <w:lvlText w:val="%5."/>
      <w:lvlJc w:val="left"/>
      <w:pPr>
        <w:ind w:left="3600" w:hanging="360"/>
      </w:pPr>
    </w:lvl>
    <w:lvl w:ilvl="5" w:tplc="80C6C064">
      <w:start w:val="1"/>
      <w:numFmt w:val="lowerRoman"/>
      <w:lvlText w:val="%6."/>
      <w:lvlJc w:val="right"/>
      <w:pPr>
        <w:ind w:left="4320" w:hanging="180"/>
      </w:pPr>
    </w:lvl>
    <w:lvl w:ilvl="6" w:tplc="335CD96E">
      <w:start w:val="1"/>
      <w:numFmt w:val="decimal"/>
      <w:lvlText w:val="%7."/>
      <w:lvlJc w:val="left"/>
      <w:pPr>
        <w:ind w:left="5040" w:hanging="360"/>
      </w:pPr>
    </w:lvl>
    <w:lvl w:ilvl="7" w:tplc="DD6AE0CC">
      <w:start w:val="1"/>
      <w:numFmt w:val="lowerLetter"/>
      <w:lvlText w:val="%8."/>
      <w:lvlJc w:val="left"/>
      <w:pPr>
        <w:ind w:left="5760" w:hanging="360"/>
      </w:pPr>
    </w:lvl>
    <w:lvl w:ilvl="8" w:tplc="844CF456">
      <w:start w:val="1"/>
      <w:numFmt w:val="lowerRoman"/>
      <w:lvlText w:val="%9."/>
      <w:lvlJc w:val="right"/>
      <w:pPr>
        <w:ind w:left="6480" w:hanging="180"/>
      </w:pPr>
    </w:lvl>
  </w:abstractNum>
  <w:abstractNum w:abstractNumId="56" w15:restartNumberingAfterBreak="0">
    <w:nsid w:val="4B1B1C97"/>
    <w:multiLevelType w:val="hybridMultilevel"/>
    <w:tmpl w:val="FFFFFFFF"/>
    <w:lvl w:ilvl="0" w:tplc="01BCEB14">
      <w:start w:val="1"/>
      <w:numFmt w:val="bullet"/>
      <w:lvlText w:val=""/>
      <w:lvlJc w:val="left"/>
      <w:pPr>
        <w:ind w:left="720" w:hanging="360"/>
      </w:pPr>
      <w:rPr>
        <w:rFonts w:ascii="Symbol" w:hAnsi="Symbol" w:hint="default"/>
      </w:rPr>
    </w:lvl>
    <w:lvl w:ilvl="1" w:tplc="EC36710C">
      <w:start w:val="1"/>
      <w:numFmt w:val="bullet"/>
      <w:lvlText w:val="o"/>
      <w:lvlJc w:val="left"/>
      <w:pPr>
        <w:ind w:left="1440" w:hanging="360"/>
      </w:pPr>
      <w:rPr>
        <w:rFonts w:ascii="Courier New" w:hAnsi="Courier New" w:hint="default"/>
      </w:rPr>
    </w:lvl>
    <w:lvl w:ilvl="2" w:tplc="3ECED714">
      <w:start w:val="1"/>
      <w:numFmt w:val="bullet"/>
      <w:lvlText w:val=""/>
      <w:lvlJc w:val="left"/>
      <w:pPr>
        <w:ind w:left="2160" w:hanging="360"/>
      </w:pPr>
      <w:rPr>
        <w:rFonts w:ascii="Wingdings" w:hAnsi="Wingdings" w:hint="default"/>
      </w:rPr>
    </w:lvl>
    <w:lvl w:ilvl="3" w:tplc="C1C436A2">
      <w:start w:val="1"/>
      <w:numFmt w:val="bullet"/>
      <w:lvlText w:val=""/>
      <w:lvlJc w:val="left"/>
      <w:pPr>
        <w:ind w:left="2880" w:hanging="360"/>
      </w:pPr>
      <w:rPr>
        <w:rFonts w:ascii="Symbol" w:hAnsi="Symbol" w:hint="default"/>
      </w:rPr>
    </w:lvl>
    <w:lvl w:ilvl="4" w:tplc="33107C0A">
      <w:start w:val="1"/>
      <w:numFmt w:val="bullet"/>
      <w:lvlText w:val="o"/>
      <w:lvlJc w:val="left"/>
      <w:pPr>
        <w:ind w:left="3600" w:hanging="360"/>
      </w:pPr>
      <w:rPr>
        <w:rFonts w:ascii="Courier New" w:hAnsi="Courier New" w:hint="default"/>
      </w:rPr>
    </w:lvl>
    <w:lvl w:ilvl="5" w:tplc="FFF88DEA">
      <w:start w:val="1"/>
      <w:numFmt w:val="bullet"/>
      <w:lvlText w:val=""/>
      <w:lvlJc w:val="left"/>
      <w:pPr>
        <w:ind w:left="4320" w:hanging="360"/>
      </w:pPr>
      <w:rPr>
        <w:rFonts w:ascii="Wingdings" w:hAnsi="Wingdings" w:hint="default"/>
      </w:rPr>
    </w:lvl>
    <w:lvl w:ilvl="6" w:tplc="AD4258B2">
      <w:start w:val="1"/>
      <w:numFmt w:val="bullet"/>
      <w:lvlText w:val=""/>
      <w:lvlJc w:val="left"/>
      <w:pPr>
        <w:ind w:left="5040" w:hanging="360"/>
      </w:pPr>
      <w:rPr>
        <w:rFonts w:ascii="Symbol" w:hAnsi="Symbol" w:hint="default"/>
      </w:rPr>
    </w:lvl>
    <w:lvl w:ilvl="7" w:tplc="1822469A">
      <w:start w:val="1"/>
      <w:numFmt w:val="bullet"/>
      <w:lvlText w:val="o"/>
      <w:lvlJc w:val="left"/>
      <w:pPr>
        <w:ind w:left="5760" w:hanging="360"/>
      </w:pPr>
      <w:rPr>
        <w:rFonts w:ascii="Courier New" w:hAnsi="Courier New" w:hint="default"/>
      </w:rPr>
    </w:lvl>
    <w:lvl w:ilvl="8" w:tplc="1624D0B0">
      <w:start w:val="1"/>
      <w:numFmt w:val="bullet"/>
      <w:lvlText w:val=""/>
      <w:lvlJc w:val="left"/>
      <w:pPr>
        <w:ind w:left="6480" w:hanging="360"/>
      </w:pPr>
      <w:rPr>
        <w:rFonts w:ascii="Wingdings" w:hAnsi="Wingdings" w:hint="default"/>
      </w:rPr>
    </w:lvl>
  </w:abstractNum>
  <w:abstractNum w:abstractNumId="57" w15:restartNumberingAfterBreak="0">
    <w:nsid w:val="4E2E7BB8"/>
    <w:multiLevelType w:val="hybridMultilevel"/>
    <w:tmpl w:val="FFFFFFFF"/>
    <w:lvl w:ilvl="0" w:tplc="48684CBA">
      <w:start w:val="1"/>
      <w:numFmt w:val="decimal"/>
      <w:lvlText w:val="%1."/>
      <w:lvlJc w:val="left"/>
      <w:pPr>
        <w:ind w:left="720" w:hanging="360"/>
      </w:pPr>
    </w:lvl>
    <w:lvl w:ilvl="1" w:tplc="D3C861E6">
      <w:start w:val="1"/>
      <w:numFmt w:val="lowerLetter"/>
      <w:lvlText w:val="%2."/>
      <w:lvlJc w:val="left"/>
      <w:pPr>
        <w:ind w:left="1440" w:hanging="360"/>
      </w:pPr>
    </w:lvl>
    <w:lvl w:ilvl="2" w:tplc="088EA200">
      <w:start w:val="1"/>
      <w:numFmt w:val="lowerRoman"/>
      <w:lvlText w:val="%3."/>
      <w:lvlJc w:val="right"/>
      <w:pPr>
        <w:ind w:left="2160" w:hanging="180"/>
      </w:pPr>
    </w:lvl>
    <w:lvl w:ilvl="3" w:tplc="6FC2FD8C">
      <w:start w:val="1"/>
      <w:numFmt w:val="decimal"/>
      <w:lvlText w:val="%4."/>
      <w:lvlJc w:val="left"/>
      <w:pPr>
        <w:ind w:left="2880" w:hanging="360"/>
      </w:pPr>
    </w:lvl>
    <w:lvl w:ilvl="4" w:tplc="88FCCBD2">
      <w:start w:val="1"/>
      <w:numFmt w:val="lowerLetter"/>
      <w:lvlText w:val="%5."/>
      <w:lvlJc w:val="left"/>
      <w:pPr>
        <w:ind w:left="3600" w:hanging="360"/>
      </w:pPr>
    </w:lvl>
    <w:lvl w:ilvl="5" w:tplc="B89020A4">
      <w:start w:val="1"/>
      <w:numFmt w:val="lowerRoman"/>
      <w:lvlText w:val="%6."/>
      <w:lvlJc w:val="right"/>
      <w:pPr>
        <w:ind w:left="4320" w:hanging="180"/>
      </w:pPr>
    </w:lvl>
    <w:lvl w:ilvl="6" w:tplc="AC860FE0">
      <w:start w:val="1"/>
      <w:numFmt w:val="decimal"/>
      <w:lvlText w:val="%7."/>
      <w:lvlJc w:val="left"/>
      <w:pPr>
        <w:ind w:left="5040" w:hanging="360"/>
      </w:pPr>
    </w:lvl>
    <w:lvl w:ilvl="7" w:tplc="724A25D8">
      <w:start w:val="1"/>
      <w:numFmt w:val="lowerLetter"/>
      <w:lvlText w:val="%8."/>
      <w:lvlJc w:val="left"/>
      <w:pPr>
        <w:ind w:left="5760" w:hanging="360"/>
      </w:pPr>
    </w:lvl>
    <w:lvl w:ilvl="8" w:tplc="3DD6A858">
      <w:start w:val="1"/>
      <w:numFmt w:val="lowerRoman"/>
      <w:lvlText w:val="%9."/>
      <w:lvlJc w:val="right"/>
      <w:pPr>
        <w:ind w:left="6480" w:hanging="180"/>
      </w:pPr>
    </w:lvl>
  </w:abstractNum>
  <w:abstractNum w:abstractNumId="58" w15:restartNumberingAfterBreak="0">
    <w:nsid w:val="4EA55531"/>
    <w:multiLevelType w:val="hybridMultilevel"/>
    <w:tmpl w:val="FFFFFFFF"/>
    <w:lvl w:ilvl="0" w:tplc="12AA6276">
      <w:start w:val="1"/>
      <w:numFmt w:val="bullet"/>
      <w:lvlText w:val="-"/>
      <w:lvlJc w:val="left"/>
      <w:pPr>
        <w:ind w:left="720" w:hanging="360"/>
      </w:pPr>
      <w:rPr>
        <w:rFonts w:ascii="Calibri" w:hAnsi="Calibri" w:hint="default"/>
      </w:rPr>
    </w:lvl>
    <w:lvl w:ilvl="1" w:tplc="C994B0BA">
      <w:start w:val="1"/>
      <w:numFmt w:val="bullet"/>
      <w:lvlText w:val="o"/>
      <w:lvlJc w:val="left"/>
      <w:pPr>
        <w:ind w:left="1440" w:hanging="360"/>
      </w:pPr>
      <w:rPr>
        <w:rFonts w:ascii="Courier New" w:hAnsi="Courier New" w:hint="default"/>
      </w:rPr>
    </w:lvl>
    <w:lvl w:ilvl="2" w:tplc="6E763EBE">
      <w:start w:val="1"/>
      <w:numFmt w:val="bullet"/>
      <w:lvlText w:val=""/>
      <w:lvlJc w:val="left"/>
      <w:pPr>
        <w:ind w:left="2160" w:hanging="360"/>
      </w:pPr>
      <w:rPr>
        <w:rFonts w:ascii="Wingdings" w:hAnsi="Wingdings" w:hint="default"/>
      </w:rPr>
    </w:lvl>
    <w:lvl w:ilvl="3" w:tplc="7F66DC22">
      <w:start w:val="1"/>
      <w:numFmt w:val="bullet"/>
      <w:lvlText w:val=""/>
      <w:lvlJc w:val="left"/>
      <w:pPr>
        <w:ind w:left="2880" w:hanging="360"/>
      </w:pPr>
      <w:rPr>
        <w:rFonts w:ascii="Symbol" w:hAnsi="Symbol" w:hint="default"/>
      </w:rPr>
    </w:lvl>
    <w:lvl w:ilvl="4" w:tplc="A58EAF4C">
      <w:start w:val="1"/>
      <w:numFmt w:val="bullet"/>
      <w:lvlText w:val="o"/>
      <w:lvlJc w:val="left"/>
      <w:pPr>
        <w:ind w:left="3600" w:hanging="360"/>
      </w:pPr>
      <w:rPr>
        <w:rFonts w:ascii="Courier New" w:hAnsi="Courier New" w:hint="default"/>
      </w:rPr>
    </w:lvl>
    <w:lvl w:ilvl="5" w:tplc="9564B55E">
      <w:start w:val="1"/>
      <w:numFmt w:val="bullet"/>
      <w:lvlText w:val=""/>
      <w:lvlJc w:val="left"/>
      <w:pPr>
        <w:ind w:left="4320" w:hanging="360"/>
      </w:pPr>
      <w:rPr>
        <w:rFonts w:ascii="Wingdings" w:hAnsi="Wingdings" w:hint="default"/>
      </w:rPr>
    </w:lvl>
    <w:lvl w:ilvl="6" w:tplc="7A72DD1E">
      <w:start w:val="1"/>
      <w:numFmt w:val="bullet"/>
      <w:lvlText w:val=""/>
      <w:lvlJc w:val="left"/>
      <w:pPr>
        <w:ind w:left="5040" w:hanging="360"/>
      </w:pPr>
      <w:rPr>
        <w:rFonts w:ascii="Symbol" w:hAnsi="Symbol" w:hint="default"/>
      </w:rPr>
    </w:lvl>
    <w:lvl w:ilvl="7" w:tplc="634E0442">
      <w:start w:val="1"/>
      <w:numFmt w:val="bullet"/>
      <w:lvlText w:val="o"/>
      <w:lvlJc w:val="left"/>
      <w:pPr>
        <w:ind w:left="5760" w:hanging="360"/>
      </w:pPr>
      <w:rPr>
        <w:rFonts w:ascii="Courier New" w:hAnsi="Courier New" w:hint="default"/>
      </w:rPr>
    </w:lvl>
    <w:lvl w:ilvl="8" w:tplc="D1E03086">
      <w:start w:val="1"/>
      <w:numFmt w:val="bullet"/>
      <w:lvlText w:val=""/>
      <w:lvlJc w:val="left"/>
      <w:pPr>
        <w:ind w:left="6480" w:hanging="360"/>
      </w:pPr>
      <w:rPr>
        <w:rFonts w:ascii="Wingdings" w:hAnsi="Wingdings" w:hint="default"/>
      </w:rPr>
    </w:lvl>
  </w:abstractNum>
  <w:abstractNum w:abstractNumId="59" w15:restartNumberingAfterBreak="0">
    <w:nsid w:val="505168EA"/>
    <w:multiLevelType w:val="hybridMultilevel"/>
    <w:tmpl w:val="FFFFFFFF"/>
    <w:lvl w:ilvl="0" w:tplc="5C3A8066">
      <w:start w:val="1"/>
      <w:numFmt w:val="bullet"/>
      <w:lvlText w:val="·"/>
      <w:lvlJc w:val="left"/>
      <w:pPr>
        <w:ind w:left="720" w:hanging="360"/>
      </w:pPr>
      <w:rPr>
        <w:rFonts w:ascii="Symbol" w:hAnsi="Symbol" w:hint="default"/>
      </w:rPr>
    </w:lvl>
    <w:lvl w:ilvl="1" w:tplc="53C64634">
      <w:start w:val="1"/>
      <w:numFmt w:val="bullet"/>
      <w:lvlText w:val="o"/>
      <w:lvlJc w:val="left"/>
      <w:pPr>
        <w:ind w:left="1440" w:hanging="360"/>
      </w:pPr>
      <w:rPr>
        <w:rFonts w:ascii="Courier New" w:hAnsi="Courier New" w:hint="default"/>
      </w:rPr>
    </w:lvl>
    <w:lvl w:ilvl="2" w:tplc="BA48DF08">
      <w:start w:val="1"/>
      <w:numFmt w:val="bullet"/>
      <w:lvlText w:val=""/>
      <w:lvlJc w:val="left"/>
      <w:pPr>
        <w:ind w:left="2160" w:hanging="360"/>
      </w:pPr>
      <w:rPr>
        <w:rFonts w:ascii="Wingdings" w:hAnsi="Wingdings" w:hint="default"/>
      </w:rPr>
    </w:lvl>
    <w:lvl w:ilvl="3" w:tplc="C9822B96">
      <w:start w:val="1"/>
      <w:numFmt w:val="bullet"/>
      <w:lvlText w:val=""/>
      <w:lvlJc w:val="left"/>
      <w:pPr>
        <w:ind w:left="2880" w:hanging="360"/>
      </w:pPr>
      <w:rPr>
        <w:rFonts w:ascii="Symbol" w:hAnsi="Symbol" w:hint="default"/>
      </w:rPr>
    </w:lvl>
    <w:lvl w:ilvl="4" w:tplc="8A289670">
      <w:start w:val="1"/>
      <w:numFmt w:val="bullet"/>
      <w:lvlText w:val="o"/>
      <w:lvlJc w:val="left"/>
      <w:pPr>
        <w:ind w:left="3600" w:hanging="360"/>
      </w:pPr>
      <w:rPr>
        <w:rFonts w:ascii="Courier New" w:hAnsi="Courier New" w:hint="default"/>
      </w:rPr>
    </w:lvl>
    <w:lvl w:ilvl="5" w:tplc="B5AE4DC4">
      <w:start w:val="1"/>
      <w:numFmt w:val="bullet"/>
      <w:lvlText w:val=""/>
      <w:lvlJc w:val="left"/>
      <w:pPr>
        <w:ind w:left="4320" w:hanging="360"/>
      </w:pPr>
      <w:rPr>
        <w:rFonts w:ascii="Wingdings" w:hAnsi="Wingdings" w:hint="default"/>
      </w:rPr>
    </w:lvl>
    <w:lvl w:ilvl="6" w:tplc="C9904544">
      <w:start w:val="1"/>
      <w:numFmt w:val="bullet"/>
      <w:lvlText w:val=""/>
      <w:lvlJc w:val="left"/>
      <w:pPr>
        <w:ind w:left="5040" w:hanging="360"/>
      </w:pPr>
      <w:rPr>
        <w:rFonts w:ascii="Symbol" w:hAnsi="Symbol" w:hint="default"/>
      </w:rPr>
    </w:lvl>
    <w:lvl w:ilvl="7" w:tplc="976CB458">
      <w:start w:val="1"/>
      <w:numFmt w:val="bullet"/>
      <w:lvlText w:val="o"/>
      <w:lvlJc w:val="left"/>
      <w:pPr>
        <w:ind w:left="5760" w:hanging="360"/>
      </w:pPr>
      <w:rPr>
        <w:rFonts w:ascii="Courier New" w:hAnsi="Courier New" w:hint="default"/>
      </w:rPr>
    </w:lvl>
    <w:lvl w:ilvl="8" w:tplc="0588B2FA">
      <w:start w:val="1"/>
      <w:numFmt w:val="bullet"/>
      <w:lvlText w:val=""/>
      <w:lvlJc w:val="left"/>
      <w:pPr>
        <w:ind w:left="6480" w:hanging="360"/>
      </w:pPr>
      <w:rPr>
        <w:rFonts w:ascii="Wingdings" w:hAnsi="Wingdings" w:hint="default"/>
      </w:rPr>
    </w:lvl>
  </w:abstractNum>
  <w:abstractNum w:abstractNumId="60" w15:restartNumberingAfterBreak="0">
    <w:nsid w:val="50CD04FC"/>
    <w:multiLevelType w:val="hybridMultilevel"/>
    <w:tmpl w:val="FFFFFFFF"/>
    <w:lvl w:ilvl="0" w:tplc="F328ED68">
      <w:start w:val="1"/>
      <w:numFmt w:val="bullet"/>
      <w:lvlText w:val="-"/>
      <w:lvlJc w:val="left"/>
      <w:pPr>
        <w:ind w:left="720" w:hanging="360"/>
      </w:pPr>
      <w:rPr>
        <w:rFonts w:ascii="Calibri" w:hAnsi="Calibri" w:hint="default"/>
      </w:rPr>
    </w:lvl>
    <w:lvl w:ilvl="1" w:tplc="55BEC254">
      <w:start w:val="1"/>
      <w:numFmt w:val="bullet"/>
      <w:lvlText w:val="o"/>
      <w:lvlJc w:val="left"/>
      <w:pPr>
        <w:ind w:left="1440" w:hanging="360"/>
      </w:pPr>
      <w:rPr>
        <w:rFonts w:ascii="Courier New" w:hAnsi="Courier New" w:hint="default"/>
      </w:rPr>
    </w:lvl>
    <w:lvl w:ilvl="2" w:tplc="BA1AFBB8">
      <w:start w:val="1"/>
      <w:numFmt w:val="bullet"/>
      <w:lvlText w:val=""/>
      <w:lvlJc w:val="left"/>
      <w:pPr>
        <w:ind w:left="2160" w:hanging="360"/>
      </w:pPr>
      <w:rPr>
        <w:rFonts w:ascii="Wingdings" w:hAnsi="Wingdings" w:hint="default"/>
      </w:rPr>
    </w:lvl>
    <w:lvl w:ilvl="3" w:tplc="49C43DD4">
      <w:start w:val="1"/>
      <w:numFmt w:val="bullet"/>
      <w:lvlText w:val=""/>
      <w:lvlJc w:val="left"/>
      <w:pPr>
        <w:ind w:left="2880" w:hanging="360"/>
      </w:pPr>
      <w:rPr>
        <w:rFonts w:ascii="Symbol" w:hAnsi="Symbol" w:hint="default"/>
      </w:rPr>
    </w:lvl>
    <w:lvl w:ilvl="4" w:tplc="77C2DA4E">
      <w:start w:val="1"/>
      <w:numFmt w:val="bullet"/>
      <w:lvlText w:val="o"/>
      <w:lvlJc w:val="left"/>
      <w:pPr>
        <w:ind w:left="3600" w:hanging="360"/>
      </w:pPr>
      <w:rPr>
        <w:rFonts w:ascii="Courier New" w:hAnsi="Courier New" w:hint="default"/>
      </w:rPr>
    </w:lvl>
    <w:lvl w:ilvl="5" w:tplc="7AB4EB38">
      <w:start w:val="1"/>
      <w:numFmt w:val="bullet"/>
      <w:lvlText w:val=""/>
      <w:lvlJc w:val="left"/>
      <w:pPr>
        <w:ind w:left="4320" w:hanging="360"/>
      </w:pPr>
      <w:rPr>
        <w:rFonts w:ascii="Wingdings" w:hAnsi="Wingdings" w:hint="default"/>
      </w:rPr>
    </w:lvl>
    <w:lvl w:ilvl="6" w:tplc="6F9C3B18">
      <w:start w:val="1"/>
      <w:numFmt w:val="bullet"/>
      <w:lvlText w:val=""/>
      <w:lvlJc w:val="left"/>
      <w:pPr>
        <w:ind w:left="5040" w:hanging="360"/>
      </w:pPr>
      <w:rPr>
        <w:rFonts w:ascii="Symbol" w:hAnsi="Symbol" w:hint="default"/>
      </w:rPr>
    </w:lvl>
    <w:lvl w:ilvl="7" w:tplc="75D02CEC">
      <w:start w:val="1"/>
      <w:numFmt w:val="bullet"/>
      <w:lvlText w:val="o"/>
      <w:lvlJc w:val="left"/>
      <w:pPr>
        <w:ind w:left="5760" w:hanging="360"/>
      </w:pPr>
      <w:rPr>
        <w:rFonts w:ascii="Courier New" w:hAnsi="Courier New" w:hint="default"/>
      </w:rPr>
    </w:lvl>
    <w:lvl w:ilvl="8" w:tplc="D1B83FAA">
      <w:start w:val="1"/>
      <w:numFmt w:val="bullet"/>
      <w:lvlText w:val=""/>
      <w:lvlJc w:val="left"/>
      <w:pPr>
        <w:ind w:left="6480" w:hanging="360"/>
      </w:pPr>
      <w:rPr>
        <w:rFonts w:ascii="Wingdings" w:hAnsi="Wingdings" w:hint="default"/>
      </w:rPr>
    </w:lvl>
  </w:abstractNum>
  <w:abstractNum w:abstractNumId="61" w15:restartNumberingAfterBreak="0">
    <w:nsid w:val="52490C5F"/>
    <w:multiLevelType w:val="hybridMultilevel"/>
    <w:tmpl w:val="FFFFFFFF"/>
    <w:lvl w:ilvl="0" w:tplc="AF98E62E">
      <w:start w:val="1"/>
      <w:numFmt w:val="decimal"/>
      <w:lvlText w:val="%1."/>
      <w:lvlJc w:val="left"/>
      <w:pPr>
        <w:ind w:left="720" w:hanging="360"/>
      </w:pPr>
    </w:lvl>
    <w:lvl w:ilvl="1" w:tplc="2376EBC4">
      <w:start w:val="1"/>
      <w:numFmt w:val="decimal"/>
      <w:lvlText w:val="%2."/>
      <w:lvlJc w:val="left"/>
      <w:pPr>
        <w:ind w:left="1440" w:hanging="360"/>
      </w:pPr>
    </w:lvl>
    <w:lvl w:ilvl="2" w:tplc="610CA70E">
      <w:start w:val="1"/>
      <w:numFmt w:val="lowerRoman"/>
      <w:lvlText w:val="%3."/>
      <w:lvlJc w:val="right"/>
      <w:pPr>
        <w:ind w:left="2160" w:hanging="180"/>
      </w:pPr>
    </w:lvl>
    <w:lvl w:ilvl="3" w:tplc="5C522228">
      <w:start w:val="1"/>
      <w:numFmt w:val="decimal"/>
      <w:lvlText w:val="%4."/>
      <w:lvlJc w:val="left"/>
      <w:pPr>
        <w:ind w:left="2880" w:hanging="360"/>
      </w:pPr>
    </w:lvl>
    <w:lvl w:ilvl="4" w:tplc="CB3A0504">
      <w:start w:val="1"/>
      <w:numFmt w:val="lowerLetter"/>
      <w:lvlText w:val="%5."/>
      <w:lvlJc w:val="left"/>
      <w:pPr>
        <w:ind w:left="3600" w:hanging="360"/>
      </w:pPr>
    </w:lvl>
    <w:lvl w:ilvl="5" w:tplc="A334A8C4">
      <w:start w:val="1"/>
      <w:numFmt w:val="lowerRoman"/>
      <w:lvlText w:val="%6."/>
      <w:lvlJc w:val="right"/>
      <w:pPr>
        <w:ind w:left="4320" w:hanging="180"/>
      </w:pPr>
    </w:lvl>
    <w:lvl w:ilvl="6" w:tplc="F0CEAB1C">
      <w:start w:val="1"/>
      <w:numFmt w:val="decimal"/>
      <w:lvlText w:val="%7."/>
      <w:lvlJc w:val="left"/>
      <w:pPr>
        <w:ind w:left="5040" w:hanging="360"/>
      </w:pPr>
    </w:lvl>
    <w:lvl w:ilvl="7" w:tplc="F0DCE7D4">
      <w:start w:val="1"/>
      <w:numFmt w:val="lowerLetter"/>
      <w:lvlText w:val="%8."/>
      <w:lvlJc w:val="left"/>
      <w:pPr>
        <w:ind w:left="5760" w:hanging="360"/>
      </w:pPr>
    </w:lvl>
    <w:lvl w:ilvl="8" w:tplc="6778C2D6">
      <w:start w:val="1"/>
      <w:numFmt w:val="lowerRoman"/>
      <w:lvlText w:val="%9."/>
      <w:lvlJc w:val="right"/>
      <w:pPr>
        <w:ind w:left="6480" w:hanging="180"/>
      </w:pPr>
    </w:lvl>
  </w:abstractNum>
  <w:abstractNum w:abstractNumId="62" w15:restartNumberingAfterBreak="0">
    <w:nsid w:val="52C05694"/>
    <w:multiLevelType w:val="hybridMultilevel"/>
    <w:tmpl w:val="FFFFFFFF"/>
    <w:lvl w:ilvl="0" w:tplc="46C66AB8">
      <w:start w:val="1"/>
      <w:numFmt w:val="decimal"/>
      <w:lvlText w:val="%1."/>
      <w:lvlJc w:val="left"/>
      <w:pPr>
        <w:ind w:left="720" w:hanging="360"/>
      </w:pPr>
    </w:lvl>
    <w:lvl w:ilvl="1" w:tplc="946A2644">
      <w:start w:val="1"/>
      <w:numFmt w:val="lowerLetter"/>
      <w:lvlText w:val="%2."/>
      <w:lvlJc w:val="left"/>
      <w:pPr>
        <w:ind w:left="1440" w:hanging="360"/>
      </w:pPr>
    </w:lvl>
    <w:lvl w:ilvl="2" w:tplc="4D6CB4A6">
      <w:start w:val="1"/>
      <w:numFmt w:val="lowerRoman"/>
      <w:lvlText w:val="%3."/>
      <w:lvlJc w:val="right"/>
      <w:pPr>
        <w:ind w:left="2160" w:hanging="180"/>
      </w:pPr>
    </w:lvl>
    <w:lvl w:ilvl="3" w:tplc="E87A539C">
      <w:start w:val="1"/>
      <w:numFmt w:val="decimal"/>
      <w:lvlText w:val="%4."/>
      <w:lvlJc w:val="left"/>
      <w:pPr>
        <w:ind w:left="2880" w:hanging="360"/>
      </w:pPr>
    </w:lvl>
    <w:lvl w:ilvl="4" w:tplc="0B8A2A4E">
      <w:start w:val="1"/>
      <w:numFmt w:val="lowerLetter"/>
      <w:lvlText w:val="%5."/>
      <w:lvlJc w:val="left"/>
      <w:pPr>
        <w:ind w:left="3600" w:hanging="360"/>
      </w:pPr>
    </w:lvl>
    <w:lvl w:ilvl="5" w:tplc="384C0504">
      <w:start w:val="1"/>
      <w:numFmt w:val="lowerRoman"/>
      <w:lvlText w:val="%6."/>
      <w:lvlJc w:val="right"/>
      <w:pPr>
        <w:ind w:left="4320" w:hanging="180"/>
      </w:pPr>
    </w:lvl>
    <w:lvl w:ilvl="6" w:tplc="E6363A92">
      <w:start w:val="1"/>
      <w:numFmt w:val="decimal"/>
      <w:lvlText w:val="%7."/>
      <w:lvlJc w:val="left"/>
      <w:pPr>
        <w:ind w:left="5040" w:hanging="360"/>
      </w:pPr>
    </w:lvl>
    <w:lvl w:ilvl="7" w:tplc="630C4396">
      <w:start w:val="1"/>
      <w:numFmt w:val="lowerLetter"/>
      <w:lvlText w:val="%8."/>
      <w:lvlJc w:val="left"/>
      <w:pPr>
        <w:ind w:left="5760" w:hanging="360"/>
      </w:pPr>
    </w:lvl>
    <w:lvl w:ilvl="8" w:tplc="23D4F404">
      <w:start w:val="1"/>
      <w:numFmt w:val="lowerRoman"/>
      <w:lvlText w:val="%9."/>
      <w:lvlJc w:val="right"/>
      <w:pPr>
        <w:ind w:left="6480" w:hanging="180"/>
      </w:pPr>
    </w:lvl>
  </w:abstractNum>
  <w:abstractNum w:abstractNumId="63" w15:restartNumberingAfterBreak="0">
    <w:nsid w:val="53412A85"/>
    <w:multiLevelType w:val="hybridMultilevel"/>
    <w:tmpl w:val="FFFFFFFF"/>
    <w:lvl w:ilvl="0" w:tplc="DA5E006A">
      <w:start w:val="1"/>
      <w:numFmt w:val="bullet"/>
      <w:lvlText w:val="-"/>
      <w:lvlJc w:val="left"/>
      <w:pPr>
        <w:ind w:left="720" w:hanging="360"/>
      </w:pPr>
      <w:rPr>
        <w:rFonts w:ascii="&quot;Arial&quot;,sans-serif" w:hAnsi="&quot;Arial&quot;,sans-serif" w:hint="default"/>
      </w:rPr>
    </w:lvl>
    <w:lvl w:ilvl="1" w:tplc="5B38D426">
      <w:start w:val="1"/>
      <w:numFmt w:val="bullet"/>
      <w:lvlText w:val="o"/>
      <w:lvlJc w:val="left"/>
      <w:pPr>
        <w:ind w:left="1440" w:hanging="360"/>
      </w:pPr>
      <w:rPr>
        <w:rFonts w:ascii="Courier New" w:hAnsi="Courier New" w:hint="default"/>
      </w:rPr>
    </w:lvl>
    <w:lvl w:ilvl="2" w:tplc="640CA716">
      <w:start w:val="1"/>
      <w:numFmt w:val="bullet"/>
      <w:lvlText w:val=""/>
      <w:lvlJc w:val="left"/>
      <w:pPr>
        <w:ind w:left="2160" w:hanging="360"/>
      </w:pPr>
      <w:rPr>
        <w:rFonts w:ascii="Wingdings" w:hAnsi="Wingdings" w:hint="default"/>
      </w:rPr>
    </w:lvl>
    <w:lvl w:ilvl="3" w:tplc="75720CD8">
      <w:start w:val="1"/>
      <w:numFmt w:val="bullet"/>
      <w:lvlText w:val=""/>
      <w:lvlJc w:val="left"/>
      <w:pPr>
        <w:ind w:left="2880" w:hanging="360"/>
      </w:pPr>
      <w:rPr>
        <w:rFonts w:ascii="Symbol" w:hAnsi="Symbol" w:hint="default"/>
      </w:rPr>
    </w:lvl>
    <w:lvl w:ilvl="4" w:tplc="3B385354">
      <w:start w:val="1"/>
      <w:numFmt w:val="bullet"/>
      <w:lvlText w:val="o"/>
      <w:lvlJc w:val="left"/>
      <w:pPr>
        <w:ind w:left="3600" w:hanging="360"/>
      </w:pPr>
      <w:rPr>
        <w:rFonts w:ascii="Courier New" w:hAnsi="Courier New" w:hint="default"/>
      </w:rPr>
    </w:lvl>
    <w:lvl w:ilvl="5" w:tplc="455C4340">
      <w:start w:val="1"/>
      <w:numFmt w:val="bullet"/>
      <w:lvlText w:val=""/>
      <w:lvlJc w:val="left"/>
      <w:pPr>
        <w:ind w:left="4320" w:hanging="360"/>
      </w:pPr>
      <w:rPr>
        <w:rFonts w:ascii="Wingdings" w:hAnsi="Wingdings" w:hint="default"/>
      </w:rPr>
    </w:lvl>
    <w:lvl w:ilvl="6" w:tplc="7B3E8782">
      <w:start w:val="1"/>
      <w:numFmt w:val="bullet"/>
      <w:lvlText w:val=""/>
      <w:lvlJc w:val="left"/>
      <w:pPr>
        <w:ind w:left="5040" w:hanging="360"/>
      </w:pPr>
      <w:rPr>
        <w:rFonts w:ascii="Symbol" w:hAnsi="Symbol" w:hint="default"/>
      </w:rPr>
    </w:lvl>
    <w:lvl w:ilvl="7" w:tplc="EB940C06">
      <w:start w:val="1"/>
      <w:numFmt w:val="bullet"/>
      <w:lvlText w:val="o"/>
      <w:lvlJc w:val="left"/>
      <w:pPr>
        <w:ind w:left="5760" w:hanging="360"/>
      </w:pPr>
      <w:rPr>
        <w:rFonts w:ascii="Courier New" w:hAnsi="Courier New" w:hint="default"/>
      </w:rPr>
    </w:lvl>
    <w:lvl w:ilvl="8" w:tplc="96C48CA8">
      <w:start w:val="1"/>
      <w:numFmt w:val="bullet"/>
      <w:lvlText w:val=""/>
      <w:lvlJc w:val="left"/>
      <w:pPr>
        <w:ind w:left="6480" w:hanging="360"/>
      </w:pPr>
      <w:rPr>
        <w:rFonts w:ascii="Wingdings" w:hAnsi="Wingdings" w:hint="default"/>
      </w:rPr>
    </w:lvl>
  </w:abstractNum>
  <w:abstractNum w:abstractNumId="64" w15:restartNumberingAfterBreak="0">
    <w:nsid w:val="55F43323"/>
    <w:multiLevelType w:val="hybridMultilevel"/>
    <w:tmpl w:val="FFFFFFFF"/>
    <w:lvl w:ilvl="0" w:tplc="FF8C44DE">
      <w:start w:val="1"/>
      <w:numFmt w:val="decimal"/>
      <w:lvlText w:val="%1."/>
      <w:lvlJc w:val="left"/>
      <w:pPr>
        <w:ind w:left="720" w:hanging="360"/>
      </w:pPr>
    </w:lvl>
    <w:lvl w:ilvl="1" w:tplc="8E6C2B68">
      <w:start w:val="1"/>
      <w:numFmt w:val="lowerLetter"/>
      <w:lvlText w:val="%2."/>
      <w:lvlJc w:val="left"/>
      <w:pPr>
        <w:ind w:left="1440" w:hanging="360"/>
      </w:pPr>
    </w:lvl>
    <w:lvl w:ilvl="2" w:tplc="A3DEE420">
      <w:start w:val="1"/>
      <w:numFmt w:val="lowerRoman"/>
      <w:lvlText w:val="%3."/>
      <w:lvlJc w:val="right"/>
      <w:pPr>
        <w:ind w:left="2160" w:hanging="180"/>
      </w:pPr>
    </w:lvl>
    <w:lvl w:ilvl="3" w:tplc="4E267C20">
      <w:start w:val="1"/>
      <w:numFmt w:val="decimal"/>
      <w:lvlText w:val="%4."/>
      <w:lvlJc w:val="left"/>
      <w:pPr>
        <w:ind w:left="2880" w:hanging="360"/>
      </w:pPr>
    </w:lvl>
    <w:lvl w:ilvl="4" w:tplc="5844A0BA">
      <w:start w:val="1"/>
      <w:numFmt w:val="lowerLetter"/>
      <w:lvlText w:val="%5."/>
      <w:lvlJc w:val="left"/>
      <w:pPr>
        <w:ind w:left="3600" w:hanging="360"/>
      </w:pPr>
    </w:lvl>
    <w:lvl w:ilvl="5" w:tplc="71C87A10">
      <w:start w:val="1"/>
      <w:numFmt w:val="lowerRoman"/>
      <w:lvlText w:val="%6."/>
      <w:lvlJc w:val="right"/>
      <w:pPr>
        <w:ind w:left="4320" w:hanging="180"/>
      </w:pPr>
    </w:lvl>
    <w:lvl w:ilvl="6" w:tplc="16725422">
      <w:start w:val="1"/>
      <w:numFmt w:val="decimal"/>
      <w:lvlText w:val="%7."/>
      <w:lvlJc w:val="left"/>
      <w:pPr>
        <w:ind w:left="5040" w:hanging="360"/>
      </w:pPr>
    </w:lvl>
    <w:lvl w:ilvl="7" w:tplc="0EB22918">
      <w:start w:val="1"/>
      <w:numFmt w:val="lowerLetter"/>
      <w:lvlText w:val="%8."/>
      <w:lvlJc w:val="left"/>
      <w:pPr>
        <w:ind w:left="5760" w:hanging="360"/>
      </w:pPr>
    </w:lvl>
    <w:lvl w:ilvl="8" w:tplc="00982D8E">
      <w:start w:val="1"/>
      <w:numFmt w:val="lowerRoman"/>
      <w:lvlText w:val="%9."/>
      <w:lvlJc w:val="right"/>
      <w:pPr>
        <w:ind w:left="6480" w:hanging="180"/>
      </w:pPr>
    </w:lvl>
  </w:abstractNum>
  <w:abstractNum w:abstractNumId="65" w15:restartNumberingAfterBreak="0">
    <w:nsid w:val="56D27D37"/>
    <w:multiLevelType w:val="hybridMultilevel"/>
    <w:tmpl w:val="FFFFFFFF"/>
    <w:lvl w:ilvl="0" w:tplc="DEB42788">
      <w:start w:val="1"/>
      <w:numFmt w:val="decimal"/>
      <w:lvlText w:val="%1."/>
      <w:lvlJc w:val="left"/>
      <w:pPr>
        <w:ind w:left="720" w:hanging="360"/>
      </w:pPr>
    </w:lvl>
    <w:lvl w:ilvl="1" w:tplc="FD92551C">
      <w:start w:val="1"/>
      <w:numFmt w:val="lowerLetter"/>
      <w:lvlText w:val="%2."/>
      <w:lvlJc w:val="left"/>
      <w:pPr>
        <w:ind w:left="1440" w:hanging="360"/>
      </w:pPr>
    </w:lvl>
    <w:lvl w:ilvl="2" w:tplc="A38CCA5A">
      <w:start w:val="1"/>
      <w:numFmt w:val="lowerRoman"/>
      <w:lvlText w:val="%3."/>
      <w:lvlJc w:val="right"/>
      <w:pPr>
        <w:ind w:left="2160" w:hanging="180"/>
      </w:pPr>
    </w:lvl>
    <w:lvl w:ilvl="3" w:tplc="6352B336">
      <w:start w:val="1"/>
      <w:numFmt w:val="decimal"/>
      <w:lvlText w:val="%4."/>
      <w:lvlJc w:val="left"/>
      <w:pPr>
        <w:ind w:left="2880" w:hanging="360"/>
      </w:pPr>
    </w:lvl>
    <w:lvl w:ilvl="4" w:tplc="C9DA54FE">
      <w:start w:val="1"/>
      <w:numFmt w:val="lowerLetter"/>
      <w:lvlText w:val="%5."/>
      <w:lvlJc w:val="left"/>
      <w:pPr>
        <w:ind w:left="3600" w:hanging="360"/>
      </w:pPr>
    </w:lvl>
    <w:lvl w:ilvl="5" w:tplc="2C2E3644">
      <w:start w:val="1"/>
      <w:numFmt w:val="lowerRoman"/>
      <w:lvlText w:val="%6."/>
      <w:lvlJc w:val="right"/>
      <w:pPr>
        <w:ind w:left="4320" w:hanging="180"/>
      </w:pPr>
    </w:lvl>
    <w:lvl w:ilvl="6" w:tplc="4B6001A6">
      <w:start w:val="1"/>
      <w:numFmt w:val="decimal"/>
      <w:lvlText w:val="%7."/>
      <w:lvlJc w:val="left"/>
      <w:pPr>
        <w:ind w:left="5040" w:hanging="360"/>
      </w:pPr>
    </w:lvl>
    <w:lvl w:ilvl="7" w:tplc="87541758">
      <w:start w:val="1"/>
      <w:numFmt w:val="lowerLetter"/>
      <w:lvlText w:val="%8."/>
      <w:lvlJc w:val="left"/>
      <w:pPr>
        <w:ind w:left="5760" w:hanging="360"/>
      </w:pPr>
    </w:lvl>
    <w:lvl w:ilvl="8" w:tplc="CBE6D3DA">
      <w:start w:val="1"/>
      <w:numFmt w:val="lowerRoman"/>
      <w:lvlText w:val="%9."/>
      <w:lvlJc w:val="right"/>
      <w:pPr>
        <w:ind w:left="6480" w:hanging="180"/>
      </w:pPr>
    </w:lvl>
  </w:abstractNum>
  <w:abstractNum w:abstractNumId="66" w15:restartNumberingAfterBreak="0">
    <w:nsid w:val="588B061D"/>
    <w:multiLevelType w:val="hybridMultilevel"/>
    <w:tmpl w:val="FFFFFFFF"/>
    <w:lvl w:ilvl="0" w:tplc="85BAA992">
      <w:start w:val="1"/>
      <w:numFmt w:val="decimal"/>
      <w:lvlText w:val="%1."/>
      <w:lvlJc w:val="left"/>
      <w:pPr>
        <w:ind w:left="720" w:hanging="360"/>
      </w:pPr>
    </w:lvl>
    <w:lvl w:ilvl="1" w:tplc="C73A7D08">
      <w:start w:val="1"/>
      <w:numFmt w:val="lowerLetter"/>
      <w:lvlText w:val="%2."/>
      <w:lvlJc w:val="left"/>
      <w:pPr>
        <w:ind w:left="1440" w:hanging="360"/>
      </w:pPr>
    </w:lvl>
    <w:lvl w:ilvl="2" w:tplc="0C880B3A">
      <w:start w:val="1"/>
      <w:numFmt w:val="lowerRoman"/>
      <w:lvlText w:val="%3."/>
      <w:lvlJc w:val="right"/>
      <w:pPr>
        <w:ind w:left="2160" w:hanging="180"/>
      </w:pPr>
    </w:lvl>
    <w:lvl w:ilvl="3" w:tplc="218080C8">
      <w:start w:val="1"/>
      <w:numFmt w:val="decimal"/>
      <w:lvlText w:val="%4."/>
      <w:lvlJc w:val="left"/>
      <w:pPr>
        <w:ind w:left="2880" w:hanging="360"/>
      </w:pPr>
    </w:lvl>
    <w:lvl w:ilvl="4" w:tplc="DB18B76E">
      <w:start w:val="1"/>
      <w:numFmt w:val="lowerLetter"/>
      <w:lvlText w:val="%5."/>
      <w:lvlJc w:val="left"/>
      <w:pPr>
        <w:ind w:left="3600" w:hanging="360"/>
      </w:pPr>
    </w:lvl>
    <w:lvl w:ilvl="5" w:tplc="89029E66">
      <w:start w:val="1"/>
      <w:numFmt w:val="lowerRoman"/>
      <w:lvlText w:val="%6."/>
      <w:lvlJc w:val="right"/>
      <w:pPr>
        <w:ind w:left="4320" w:hanging="180"/>
      </w:pPr>
    </w:lvl>
    <w:lvl w:ilvl="6" w:tplc="190E8FA0">
      <w:start w:val="1"/>
      <w:numFmt w:val="decimal"/>
      <w:lvlText w:val="%7."/>
      <w:lvlJc w:val="left"/>
      <w:pPr>
        <w:ind w:left="5040" w:hanging="360"/>
      </w:pPr>
    </w:lvl>
    <w:lvl w:ilvl="7" w:tplc="6456CC66">
      <w:start w:val="1"/>
      <w:numFmt w:val="lowerLetter"/>
      <w:lvlText w:val="%8."/>
      <w:lvlJc w:val="left"/>
      <w:pPr>
        <w:ind w:left="5760" w:hanging="360"/>
      </w:pPr>
    </w:lvl>
    <w:lvl w:ilvl="8" w:tplc="23ACEBB8">
      <w:start w:val="1"/>
      <w:numFmt w:val="lowerRoman"/>
      <w:lvlText w:val="%9."/>
      <w:lvlJc w:val="right"/>
      <w:pPr>
        <w:ind w:left="6480" w:hanging="180"/>
      </w:pPr>
    </w:lvl>
  </w:abstractNum>
  <w:abstractNum w:abstractNumId="67" w15:restartNumberingAfterBreak="0">
    <w:nsid w:val="595146F0"/>
    <w:multiLevelType w:val="hybridMultilevel"/>
    <w:tmpl w:val="FFFFFFFF"/>
    <w:lvl w:ilvl="0" w:tplc="3490F5AA">
      <w:start w:val="1"/>
      <w:numFmt w:val="decimal"/>
      <w:lvlText w:val="%1."/>
      <w:lvlJc w:val="left"/>
      <w:pPr>
        <w:ind w:left="720" w:hanging="360"/>
      </w:pPr>
    </w:lvl>
    <w:lvl w:ilvl="1" w:tplc="0AF01CB6">
      <w:start w:val="1"/>
      <w:numFmt w:val="lowerLetter"/>
      <w:lvlText w:val="%2."/>
      <w:lvlJc w:val="left"/>
      <w:pPr>
        <w:ind w:left="1440" w:hanging="360"/>
      </w:pPr>
    </w:lvl>
    <w:lvl w:ilvl="2" w:tplc="BCFCBB2E">
      <w:start w:val="1"/>
      <w:numFmt w:val="lowerRoman"/>
      <w:lvlText w:val="%3."/>
      <w:lvlJc w:val="right"/>
      <w:pPr>
        <w:ind w:left="2160" w:hanging="180"/>
      </w:pPr>
    </w:lvl>
    <w:lvl w:ilvl="3" w:tplc="4EBAB3B4">
      <w:start w:val="1"/>
      <w:numFmt w:val="decimal"/>
      <w:lvlText w:val="%4."/>
      <w:lvlJc w:val="left"/>
      <w:pPr>
        <w:ind w:left="2880" w:hanging="360"/>
      </w:pPr>
    </w:lvl>
    <w:lvl w:ilvl="4" w:tplc="9F087F30">
      <w:start w:val="1"/>
      <w:numFmt w:val="lowerLetter"/>
      <w:lvlText w:val="%5."/>
      <w:lvlJc w:val="left"/>
      <w:pPr>
        <w:ind w:left="3600" w:hanging="360"/>
      </w:pPr>
    </w:lvl>
    <w:lvl w:ilvl="5" w:tplc="F00CC4C4">
      <w:start w:val="1"/>
      <w:numFmt w:val="lowerRoman"/>
      <w:lvlText w:val="%6."/>
      <w:lvlJc w:val="right"/>
      <w:pPr>
        <w:ind w:left="4320" w:hanging="180"/>
      </w:pPr>
    </w:lvl>
    <w:lvl w:ilvl="6" w:tplc="301038F6">
      <w:start w:val="1"/>
      <w:numFmt w:val="decimal"/>
      <w:lvlText w:val="%7."/>
      <w:lvlJc w:val="left"/>
      <w:pPr>
        <w:ind w:left="5040" w:hanging="360"/>
      </w:pPr>
    </w:lvl>
    <w:lvl w:ilvl="7" w:tplc="BE8EBF80">
      <w:start w:val="1"/>
      <w:numFmt w:val="lowerLetter"/>
      <w:lvlText w:val="%8."/>
      <w:lvlJc w:val="left"/>
      <w:pPr>
        <w:ind w:left="5760" w:hanging="360"/>
      </w:pPr>
    </w:lvl>
    <w:lvl w:ilvl="8" w:tplc="3F0E5EB8">
      <w:start w:val="1"/>
      <w:numFmt w:val="lowerRoman"/>
      <w:lvlText w:val="%9."/>
      <w:lvlJc w:val="right"/>
      <w:pPr>
        <w:ind w:left="6480" w:hanging="180"/>
      </w:pPr>
    </w:lvl>
  </w:abstractNum>
  <w:abstractNum w:abstractNumId="68" w15:restartNumberingAfterBreak="0">
    <w:nsid w:val="5C6438EC"/>
    <w:multiLevelType w:val="hybridMultilevel"/>
    <w:tmpl w:val="FFFFFFFF"/>
    <w:lvl w:ilvl="0" w:tplc="D7DA7CB6">
      <w:start w:val="1"/>
      <w:numFmt w:val="decimal"/>
      <w:lvlText w:val="%1."/>
      <w:lvlJc w:val="left"/>
      <w:pPr>
        <w:ind w:left="720" w:hanging="360"/>
      </w:pPr>
    </w:lvl>
    <w:lvl w:ilvl="1" w:tplc="B8D2FFF6">
      <w:start w:val="1"/>
      <w:numFmt w:val="lowerLetter"/>
      <w:lvlText w:val="%2."/>
      <w:lvlJc w:val="left"/>
      <w:pPr>
        <w:ind w:left="1440" w:hanging="360"/>
      </w:pPr>
    </w:lvl>
    <w:lvl w:ilvl="2" w:tplc="13620138">
      <w:start w:val="1"/>
      <w:numFmt w:val="lowerRoman"/>
      <w:lvlText w:val="%3."/>
      <w:lvlJc w:val="right"/>
      <w:pPr>
        <w:ind w:left="2160" w:hanging="180"/>
      </w:pPr>
    </w:lvl>
    <w:lvl w:ilvl="3" w:tplc="2ACE6F40">
      <w:start w:val="1"/>
      <w:numFmt w:val="decimal"/>
      <w:lvlText w:val="%4."/>
      <w:lvlJc w:val="left"/>
      <w:pPr>
        <w:ind w:left="2880" w:hanging="360"/>
      </w:pPr>
    </w:lvl>
    <w:lvl w:ilvl="4" w:tplc="6CE2BABC">
      <w:start w:val="1"/>
      <w:numFmt w:val="lowerLetter"/>
      <w:lvlText w:val="%5."/>
      <w:lvlJc w:val="left"/>
      <w:pPr>
        <w:ind w:left="3600" w:hanging="360"/>
      </w:pPr>
    </w:lvl>
    <w:lvl w:ilvl="5" w:tplc="45380B28">
      <w:start w:val="1"/>
      <w:numFmt w:val="lowerRoman"/>
      <w:lvlText w:val="%6."/>
      <w:lvlJc w:val="right"/>
      <w:pPr>
        <w:ind w:left="4320" w:hanging="180"/>
      </w:pPr>
    </w:lvl>
    <w:lvl w:ilvl="6" w:tplc="49BE732C">
      <w:start w:val="1"/>
      <w:numFmt w:val="decimal"/>
      <w:lvlText w:val="%7."/>
      <w:lvlJc w:val="left"/>
      <w:pPr>
        <w:ind w:left="5040" w:hanging="360"/>
      </w:pPr>
    </w:lvl>
    <w:lvl w:ilvl="7" w:tplc="C53E7AE6">
      <w:start w:val="1"/>
      <w:numFmt w:val="lowerLetter"/>
      <w:lvlText w:val="%8."/>
      <w:lvlJc w:val="left"/>
      <w:pPr>
        <w:ind w:left="5760" w:hanging="360"/>
      </w:pPr>
    </w:lvl>
    <w:lvl w:ilvl="8" w:tplc="4944159E">
      <w:start w:val="1"/>
      <w:numFmt w:val="lowerRoman"/>
      <w:lvlText w:val="%9."/>
      <w:lvlJc w:val="right"/>
      <w:pPr>
        <w:ind w:left="6480" w:hanging="180"/>
      </w:pPr>
    </w:lvl>
  </w:abstractNum>
  <w:abstractNum w:abstractNumId="69" w15:restartNumberingAfterBreak="0">
    <w:nsid w:val="5F411B28"/>
    <w:multiLevelType w:val="hybridMultilevel"/>
    <w:tmpl w:val="894EDC36"/>
    <w:lvl w:ilvl="0" w:tplc="C1648C92">
      <w:start w:val="1"/>
      <w:numFmt w:val="decimal"/>
      <w:lvlText w:val="%1."/>
      <w:lvlJc w:val="left"/>
      <w:pPr>
        <w:ind w:left="720" w:hanging="360"/>
      </w:pPr>
      <w:rPr>
        <w:rFonts w:hint="default"/>
        <w:b w:val="0"/>
        <w:bCs/>
      </w:rPr>
    </w:lvl>
    <w:lvl w:ilvl="1" w:tplc="AE2C8360">
      <w:start w:val="1"/>
      <w:numFmt w:val="lowerLetter"/>
      <w:lvlText w:val="%2."/>
      <w:lvlJc w:val="left"/>
      <w:pPr>
        <w:ind w:left="1440" w:hanging="360"/>
      </w:pPr>
      <w:rPr>
        <w:b w:val="0"/>
        <w:bCs/>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0" w15:restartNumberingAfterBreak="0">
    <w:nsid w:val="60060559"/>
    <w:multiLevelType w:val="hybridMultilevel"/>
    <w:tmpl w:val="FFFFFFFF"/>
    <w:lvl w:ilvl="0" w:tplc="B8A662DC">
      <w:start w:val="1"/>
      <w:numFmt w:val="decimal"/>
      <w:lvlText w:val="%1."/>
      <w:lvlJc w:val="left"/>
      <w:pPr>
        <w:ind w:left="720" w:hanging="360"/>
      </w:pPr>
    </w:lvl>
    <w:lvl w:ilvl="1" w:tplc="E7567EE0">
      <w:start w:val="1"/>
      <w:numFmt w:val="lowerLetter"/>
      <w:lvlText w:val="%2."/>
      <w:lvlJc w:val="left"/>
      <w:pPr>
        <w:ind w:left="1440" w:hanging="360"/>
      </w:pPr>
    </w:lvl>
    <w:lvl w:ilvl="2" w:tplc="B8FC317A">
      <w:start w:val="1"/>
      <w:numFmt w:val="lowerRoman"/>
      <w:lvlText w:val="%3."/>
      <w:lvlJc w:val="right"/>
      <w:pPr>
        <w:ind w:left="2160" w:hanging="180"/>
      </w:pPr>
    </w:lvl>
    <w:lvl w:ilvl="3" w:tplc="69484C32">
      <w:start w:val="1"/>
      <w:numFmt w:val="decimal"/>
      <w:lvlText w:val="%4."/>
      <w:lvlJc w:val="left"/>
      <w:pPr>
        <w:ind w:left="2880" w:hanging="360"/>
      </w:pPr>
    </w:lvl>
    <w:lvl w:ilvl="4" w:tplc="887A4EF4">
      <w:start w:val="1"/>
      <w:numFmt w:val="lowerLetter"/>
      <w:lvlText w:val="%5."/>
      <w:lvlJc w:val="left"/>
      <w:pPr>
        <w:ind w:left="3600" w:hanging="360"/>
      </w:pPr>
    </w:lvl>
    <w:lvl w:ilvl="5" w:tplc="7AB858D0">
      <w:start w:val="1"/>
      <w:numFmt w:val="lowerRoman"/>
      <w:lvlText w:val="%6."/>
      <w:lvlJc w:val="right"/>
      <w:pPr>
        <w:ind w:left="4320" w:hanging="180"/>
      </w:pPr>
    </w:lvl>
    <w:lvl w:ilvl="6" w:tplc="7DFC8A12">
      <w:start w:val="1"/>
      <w:numFmt w:val="decimal"/>
      <w:lvlText w:val="%7."/>
      <w:lvlJc w:val="left"/>
      <w:pPr>
        <w:ind w:left="5040" w:hanging="360"/>
      </w:pPr>
    </w:lvl>
    <w:lvl w:ilvl="7" w:tplc="36A84448">
      <w:start w:val="1"/>
      <w:numFmt w:val="lowerLetter"/>
      <w:lvlText w:val="%8."/>
      <w:lvlJc w:val="left"/>
      <w:pPr>
        <w:ind w:left="5760" w:hanging="360"/>
      </w:pPr>
    </w:lvl>
    <w:lvl w:ilvl="8" w:tplc="E1E0D3A2">
      <w:start w:val="1"/>
      <w:numFmt w:val="lowerRoman"/>
      <w:lvlText w:val="%9."/>
      <w:lvlJc w:val="right"/>
      <w:pPr>
        <w:ind w:left="6480" w:hanging="180"/>
      </w:pPr>
    </w:lvl>
  </w:abstractNum>
  <w:abstractNum w:abstractNumId="71" w15:restartNumberingAfterBreak="0">
    <w:nsid w:val="60AB58A1"/>
    <w:multiLevelType w:val="hybridMultilevel"/>
    <w:tmpl w:val="FFFFFFFF"/>
    <w:lvl w:ilvl="0" w:tplc="C7AA62DE">
      <w:start w:val="1"/>
      <w:numFmt w:val="bullet"/>
      <w:lvlText w:val=""/>
      <w:lvlJc w:val="left"/>
      <w:pPr>
        <w:ind w:left="720" w:hanging="360"/>
      </w:pPr>
      <w:rPr>
        <w:rFonts w:ascii="Symbol" w:hAnsi="Symbol" w:hint="default"/>
      </w:rPr>
    </w:lvl>
    <w:lvl w:ilvl="1" w:tplc="34D2B61E">
      <w:start w:val="1"/>
      <w:numFmt w:val="bullet"/>
      <w:lvlText w:val="o"/>
      <w:lvlJc w:val="left"/>
      <w:pPr>
        <w:ind w:left="1440" w:hanging="360"/>
      </w:pPr>
      <w:rPr>
        <w:rFonts w:ascii="Courier New" w:hAnsi="Courier New" w:hint="default"/>
      </w:rPr>
    </w:lvl>
    <w:lvl w:ilvl="2" w:tplc="1DACA89A">
      <w:start w:val="1"/>
      <w:numFmt w:val="bullet"/>
      <w:lvlText w:val=""/>
      <w:lvlJc w:val="left"/>
      <w:pPr>
        <w:ind w:left="2160" w:hanging="360"/>
      </w:pPr>
      <w:rPr>
        <w:rFonts w:ascii="Wingdings" w:hAnsi="Wingdings" w:hint="default"/>
      </w:rPr>
    </w:lvl>
    <w:lvl w:ilvl="3" w:tplc="96142068">
      <w:start w:val="1"/>
      <w:numFmt w:val="bullet"/>
      <w:lvlText w:val=""/>
      <w:lvlJc w:val="left"/>
      <w:pPr>
        <w:ind w:left="2880" w:hanging="360"/>
      </w:pPr>
      <w:rPr>
        <w:rFonts w:ascii="Symbol" w:hAnsi="Symbol" w:hint="default"/>
      </w:rPr>
    </w:lvl>
    <w:lvl w:ilvl="4" w:tplc="BDCA7550">
      <w:start w:val="1"/>
      <w:numFmt w:val="bullet"/>
      <w:lvlText w:val="o"/>
      <w:lvlJc w:val="left"/>
      <w:pPr>
        <w:ind w:left="3600" w:hanging="360"/>
      </w:pPr>
      <w:rPr>
        <w:rFonts w:ascii="Courier New" w:hAnsi="Courier New" w:hint="default"/>
      </w:rPr>
    </w:lvl>
    <w:lvl w:ilvl="5" w:tplc="07603E52">
      <w:start w:val="1"/>
      <w:numFmt w:val="bullet"/>
      <w:lvlText w:val=""/>
      <w:lvlJc w:val="left"/>
      <w:pPr>
        <w:ind w:left="4320" w:hanging="360"/>
      </w:pPr>
      <w:rPr>
        <w:rFonts w:ascii="Wingdings" w:hAnsi="Wingdings" w:hint="default"/>
      </w:rPr>
    </w:lvl>
    <w:lvl w:ilvl="6" w:tplc="44BAFB00">
      <w:start w:val="1"/>
      <w:numFmt w:val="bullet"/>
      <w:lvlText w:val=""/>
      <w:lvlJc w:val="left"/>
      <w:pPr>
        <w:ind w:left="5040" w:hanging="360"/>
      </w:pPr>
      <w:rPr>
        <w:rFonts w:ascii="Symbol" w:hAnsi="Symbol" w:hint="default"/>
      </w:rPr>
    </w:lvl>
    <w:lvl w:ilvl="7" w:tplc="D42AF30E">
      <w:start w:val="1"/>
      <w:numFmt w:val="bullet"/>
      <w:lvlText w:val="o"/>
      <w:lvlJc w:val="left"/>
      <w:pPr>
        <w:ind w:left="5760" w:hanging="360"/>
      </w:pPr>
      <w:rPr>
        <w:rFonts w:ascii="Courier New" w:hAnsi="Courier New" w:hint="default"/>
      </w:rPr>
    </w:lvl>
    <w:lvl w:ilvl="8" w:tplc="F7AAEECA">
      <w:start w:val="1"/>
      <w:numFmt w:val="bullet"/>
      <w:lvlText w:val=""/>
      <w:lvlJc w:val="left"/>
      <w:pPr>
        <w:ind w:left="6480" w:hanging="360"/>
      </w:pPr>
      <w:rPr>
        <w:rFonts w:ascii="Wingdings" w:hAnsi="Wingdings" w:hint="default"/>
      </w:rPr>
    </w:lvl>
  </w:abstractNum>
  <w:abstractNum w:abstractNumId="72" w15:restartNumberingAfterBreak="0">
    <w:nsid w:val="61496B11"/>
    <w:multiLevelType w:val="hybridMultilevel"/>
    <w:tmpl w:val="FFFFFFFF"/>
    <w:lvl w:ilvl="0" w:tplc="588EA67E">
      <w:start w:val="1"/>
      <w:numFmt w:val="decimal"/>
      <w:lvlText w:val="%1."/>
      <w:lvlJc w:val="left"/>
      <w:pPr>
        <w:ind w:left="720" w:hanging="360"/>
      </w:pPr>
    </w:lvl>
    <w:lvl w:ilvl="1" w:tplc="C3788C3A">
      <w:start w:val="1"/>
      <w:numFmt w:val="lowerLetter"/>
      <w:lvlText w:val="%2."/>
      <w:lvlJc w:val="left"/>
      <w:pPr>
        <w:ind w:left="1440" w:hanging="360"/>
      </w:pPr>
    </w:lvl>
    <w:lvl w:ilvl="2" w:tplc="2B20D3E8">
      <w:start w:val="1"/>
      <w:numFmt w:val="lowerRoman"/>
      <w:lvlText w:val="%3."/>
      <w:lvlJc w:val="right"/>
      <w:pPr>
        <w:ind w:left="2160" w:hanging="180"/>
      </w:pPr>
    </w:lvl>
    <w:lvl w:ilvl="3" w:tplc="00BA39F0">
      <w:start w:val="1"/>
      <w:numFmt w:val="decimal"/>
      <w:lvlText w:val="%4."/>
      <w:lvlJc w:val="left"/>
      <w:pPr>
        <w:ind w:left="2880" w:hanging="360"/>
      </w:pPr>
    </w:lvl>
    <w:lvl w:ilvl="4" w:tplc="FF10BD20">
      <w:start w:val="1"/>
      <w:numFmt w:val="lowerLetter"/>
      <w:lvlText w:val="%5."/>
      <w:lvlJc w:val="left"/>
      <w:pPr>
        <w:ind w:left="3600" w:hanging="360"/>
      </w:pPr>
    </w:lvl>
    <w:lvl w:ilvl="5" w:tplc="13609758">
      <w:start w:val="1"/>
      <w:numFmt w:val="lowerRoman"/>
      <w:lvlText w:val="%6."/>
      <w:lvlJc w:val="right"/>
      <w:pPr>
        <w:ind w:left="4320" w:hanging="180"/>
      </w:pPr>
    </w:lvl>
    <w:lvl w:ilvl="6" w:tplc="AAECC196">
      <w:start w:val="1"/>
      <w:numFmt w:val="decimal"/>
      <w:lvlText w:val="%7."/>
      <w:lvlJc w:val="left"/>
      <w:pPr>
        <w:ind w:left="5040" w:hanging="360"/>
      </w:pPr>
    </w:lvl>
    <w:lvl w:ilvl="7" w:tplc="3B2C6AC2">
      <w:start w:val="1"/>
      <w:numFmt w:val="lowerLetter"/>
      <w:lvlText w:val="%8."/>
      <w:lvlJc w:val="left"/>
      <w:pPr>
        <w:ind w:left="5760" w:hanging="360"/>
      </w:pPr>
    </w:lvl>
    <w:lvl w:ilvl="8" w:tplc="2C669770">
      <w:start w:val="1"/>
      <w:numFmt w:val="lowerRoman"/>
      <w:lvlText w:val="%9."/>
      <w:lvlJc w:val="right"/>
      <w:pPr>
        <w:ind w:left="6480" w:hanging="180"/>
      </w:pPr>
    </w:lvl>
  </w:abstractNum>
  <w:abstractNum w:abstractNumId="73" w15:restartNumberingAfterBreak="0">
    <w:nsid w:val="62A23F2D"/>
    <w:multiLevelType w:val="hybridMultilevel"/>
    <w:tmpl w:val="FFFFFFFF"/>
    <w:lvl w:ilvl="0" w:tplc="DF3457D4">
      <w:start w:val="1"/>
      <w:numFmt w:val="bullet"/>
      <w:lvlText w:val=""/>
      <w:lvlJc w:val="left"/>
      <w:pPr>
        <w:ind w:left="720" w:hanging="360"/>
      </w:pPr>
      <w:rPr>
        <w:rFonts w:ascii="Symbol" w:hAnsi="Symbol" w:hint="default"/>
      </w:rPr>
    </w:lvl>
    <w:lvl w:ilvl="1" w:tplc="B34A9B0E">
      <w:start w:val="1"/>
      <w:numFmt w:val="bullet"/>
      <w:lvlText w:val="Ø"/>
      <w:lvlJc w:val="left"/>
      <w:pPr>
        <w:ind w:left="1440" w:hanging="360"/>
      </w:pPr>
      <w:rPr>
        <w:rFonts w:ascii="Wingdings" w:hAnsi="Wingdings" w:hint="default"/>
      </w:rPr>
    </w:lvl>
    <w:lvl w:ilvl="2" w:tplc="CFDCC03A">
      <w:start w:val="1"/>
      <w:numFmt w:val="bullet"/>
      <w:lvlText w:val=""/>
      <w:lvlJc w:val="left"/>
      <w:pPr>
        <w:ind w:left="2160" w:hanging="360"/>
      </w:pPr>
      <w:rPr>
        <w:rFonts w:ascii="Wingdings" w:hAnsi="Wingdings" w:hint="default"/>
      </w:rPr>
    </w:lvl>
    <w:lvl w:ilvl="3" w:tplc="E7D683B8">
      <w:start w:val="1"/>
      <w:numFmt w:val="bullet"/>
      <w:lvlText w:val=""/>
      <w:lvlJc w:val="left"/>
      <w:pPr>
        <w:ind w:left="2880" w:hanging="360"/>
      </w:pPr>
      <w:rPr>
        <w:rFonts w:ascii="Symbol" w:hAnsi="Symbol" w:hint="default"/>
      </w:rPr>
    </w:lvl>
    <w:lvl w:ilvl="4" w:tplc="97F65F9A">
      <w:start w:val="1"/>
      <w:numFmt w:val="bullet"/>
      <w:lvlText w:val="o"/>
      <w:lvlJc w:val="left"/>
      <w:pPr>
        <w:ind w:left="3600" w:hanging="360"/>
      </w:pPr>
      <w:rPr>
        <w:rFonts w:ascii="Courier New" w:hAnsi="Courier New" w:hint="default"/>
      </w:rPr>
    </w:lvl>
    <w:lvl w:ilvl="5" w:tplc="27AE9F56">
      <w:start w:val="1"/>
      <w:numFmt w:val="bullet"/>
      <w:lvlText w:val=""/>
      <w:lvlJc w:val="left"/>
      <w:pPr>
        <w:ind w:left="4320" w:hanging="360"/>
      </w:pPr>
      <w:rPr>
        <w:rFonts w:ascii="Wingdings" w:hAnsi="Wingdings" w:hint="default"/>
      </w:rPr>
    </w:lvl>
    <w:lvl w:ilvl="6" w:tplc="0C2AF8A8">
      <w:start w:val="1"/>
      <w:numFmt w:val="bullet"/>
      <w:lvlText w:val=""/>
      <w:lvlJc w:val="left"/>
      <w:pPr>
        <w:ind w:left="5040" w:hanging="360"/>
      </w:pPr>
      <w:rPr>
        <w:rFonts w:ascii="Symbol" w:hAnsi="Symbol" w:hint="default"/>
      </w:rPr>
    </w:lvl>
    <w:lvl w:ilvl="7" w:tplc="D5C22222">
      <w:start w:val="1"/>
      <w:numFmt w:val="bullet"/>
      <w:lvlText w:val="o"/>
      <w:lvlJc w:val="left"/>
      <w:pPr>
        <w:ind w:left="5760" w:hanging="360"/>
      </w:pPr>
      <w:rPr>
        <w:rFonts w:ascii="Courier New" w:hAnsi="Courier New" w:hint="default"/>
      </w:rPr>
    </w:lvl>
    <w:lvl w:ilvl="8" w:tplc="FD425920">
      <w:start w:val="1"/>
      <w:numFmt w:val="bullet"/>
      <w:lvlText w:val=""/>
      <w:lvlJc w:val="left"/>
      <w:pPr>
        <w:ind w:left="6480" w:hanging="360"/>
      </w:pPr>
      <w:rPr>
        <w:rFonts w:ascii="Wingdings" w:hAnsi="Wingdings" w:hint="default"/>
      </w:rPr>
    </w:lvl>
  </w:abstractNum>
  <w:abstractNum w:abstractNumId="74" w15:restartNumberingAfterBreak="0">
    <w:nsid w:val="632E2099"/>
    <w:multiLevelType w:val="hybridMultilevel"/>
    <w:tmpl w:val="3B266ECC"/>
    <w:lvl w:ilvl="0" w:tplc="EC923136">
      <w:start w:val="1"/>
      <w:numFmt w:val="decimal"/>
      <w:lvlText w:val="%1."/>
      <w:lvlJc w:val="left"/>
      <w:pPr>
        <w:ind w:left="720" w:hanging="360"/>
      </w:pPr>
      <w:rPr>
        <w:rFonts w:hint="default"/>
        <w:i w:val="0"/>
        <w:i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5" w15:restartNumberingAfterBreak="0">
    <w:nsid w:val="634216C9"/>
    <w:multiLevelType w:val="hybridMultilevel"/>
    <w:tmpl w:val="FFFFFFFF"/>
    <w:lvl w:ilvl="0" w:tplc="8FD2074E">
      <w:start w:val="1"/>
      <w:numFmt w:val="decimal"/>
      <w:lvlText w:val="%1."/>
      <w:lvlJc w:val="left"/>
      <w:pPr>
        <w:ind w:left="720" w:hanging="360"/>
      </w:pPr>
    </w:lvl>
    <w:lvl w:ilvl="1" w:tplc="7DA6D41C">
      <w:start w:val="1"/>
      <w:numFmt w:val="lowerLetter"/>
      <w:lvlText w:val="%2."/>
      <w:lvlJc w:val="left"/>
      <w:pPr>
        <w:ind w:left="1440" w:hanging="360"/>
      </w:pPr>
    </w:lvl>
    <w:lvl w:ilvl="2" w:tplc="DD8E0F70">
      <w:start w:val="1"/>
      <w:numFmt w:val="lowerRoman"/>
      <w:lvlText w:val="%3."/>
      <w:lvlJc w:val="right"/>
      <w:pPr>
        <w:ind w:left="2160" w:hanging="180"/>
      </w:pPr>
    </w:lvl>
    <w:lvl w:ilvl="3" w:tplc="885A8EC6">
      <w:start w:val="1"/>
      <w:numFmt w:val="decimal"/>
      <w:lvlText w:val="%4."/>
      <w:lvlJc w:val="left"/>
      <w:pPr>
        <w:ind w:left="2880" w:hanging="360"/>
      </w:pPr>
    </w:lvl>
    <w:lvl w:ilvl="4" w:tplc="DE029F38">
      <w:start w:val="1"/>
      <w:numFmt w:val="lowerLetter"/>
      <w:lvlText w:val="%5."/>
      <w:lvlJc w:val="left"/>
      <w:pPr>
        <w:ind w:left="3600" w:hanging="360"/>
      </w:pPr>
    </w:lvl>
    <w:lvl w:ilvl="5" w:tplc="BFD84774">
      <w:start w:val="1"/>
      <w:numFmt w:val="lowerRoman"/>
      <w:lvlText w:val="%6."/>
      <w:lvlJc w:val="right"/>
      <w:pPr>
        <w:ind w:left="4320" w:hanging="180"/>
      </w:pPr>
    </w:lvl>
    <w:lvl w:ilvl="6" w:tplc="824C0C42">
      <w:start w:val="1"/>
      <w:numFmt w:val="decimal"/>
      <w:lvlText w:val="%7."/>
      <w:lvlJc w:val="left"/>
      <w:pPr>
        <w:ind w:left="5040" w:hanging="360"/>
      </w:pPr>
    </w:lvl>
    <w:lvl w:ilvl="7" w:tplc="B05429CE">
      <w:start w:val="1"/>
      <w:numFmt w:val="lowerLetter"/>
      <w:lvlText w:val="%8."/>
      <w:lvlJc w:val="left"/>
      <w:pPr>
        <w:ind w:left="5760" w:hanging="360"/>
      </w:pPr>
    </w:lvl>
    <w:lvl w:ilvl="8" w:tplc="510CAA5A">
      <w:start w:val="1"/>
      <w:numFmt w:val="lowerRoman"/>
      <w:lvlText w:val="%9."/>
      <w:lvlJc w:val="right"/>
      <w:pPr>
        <w:ind w:left="6480" w:hanging="180"/>
      </w:pPr>
    </w:lvl>
  </w:abstractNum>
  <w:abstractNum w:abstractNumId="76" w15:restartNumberingAfterBreak="0">
    <w:nsid w:val="64CE7136"/>
    <w:multiLevelType w:val="hybridMultilevel"/>
    <w:tmpl w:val="FFFFFFFF"/>
    <w:lvl w:ilvl="0" w:tplc="EBE675C0">
      <w:start w:val="1"/>
      <w:numFmt w:val="bullet"/>
      <w:lvlText w:val="-"/>
      <w:lvlJc w:val="left"/>
      <w:pPr>
        <w:ind w:left="720" w:hanging="360"/>
      </w:pPr>
      <w:rPr>
        <w:rFonts w:ascii="Calibri" w:hAnsi="Calibri" w:hint="default"/>
      </w:rPr>
    </w:lvl>
    <w:lvl w:ilvl="1" w:tplc="E1F63054">
      <w:start w:val="1"/>
      <w:numFmt w:val="bullet"/>
      <w:lvlText w:val="o"/>
      <w:lvlJc w:val="left"/>
      <w:pPr>
        <w:ind w:left="1440" w:hanging="360"/>
      </w:pPr>
      <w:rPr>
        <w:rFonts w:ascii="&quot;Courier New&quot;" w:hAnsi="&quot;Courier New&quot;" w:hint="default"/>
      </w:rPr>
    </w:lvl>
    <w:lvl w:ilvl="2" w:tplc="92ECDDD8">
      <w:start w:val="1"/>
      <w:numFmt w:val="bullet"/>
      <w:lvlText w:val="§"/>
      <w:lvlJc w:val="left"/>
      <w:pPr>
        <w:ind w:left="2160" w:hanging="360"/>
      </w:pPr>
      <w:rPr>
        <w:rFonts w:ascii="Wingdings" w:hAnsi="Wingdings" w:hint="default"/>
      </w:rPr>
    </w:lvl>
    <w:lvl w:ilvl="3" w:tplc="322ABEF0">
      <w:start w:val="1"/>
      <w:numFmt w:val="bullet"/>
      <w:lvlText w:val=""/>
      <w:lvlJc w:val="left"/>
      <w:pPr>
        <w:ind w:left="2880" w:hanging="360"/>
      </w:pPr>
      <w:rPr>
        <w:rFonts w:ascii="Symbol" w:hAnsi="Symbol" w:hint="default"/>
      </w:rPr>
    </w:lvl>
    <w:lvl w:ilvl="4" w:tplc="7424107A">
      <w:start w:val="1"/>
      <w:numFmt w:val="bullet"/>
      <w:lvlText w:val="o"/>
      <w:lvlJc w:val="left"/>
      <w:pPr>
        <w:ind w:left="3600" w:hanging="360"/>
      </w:pPr>
      <w:rPr>
        <w:rFonts w:ascii="Courier New" w:hAnsi="Courier New" w:hint="default"/>
      </w:rPr>
    </w:lvl>
    <w:lvl w:ilvl="5" w:tplc="5B9CD47A">
      <w:start w:val="1"/>
      <w:numFmt w:val="bullet"/>
      <w:lvlText w:val=""/>
      <w:lvlJc w:val="left"/>
      <w:pPr>
        <w:ind w:left="4320" w:hanging="360"/>
      </w:pPr>
      <w:rPr>
        <w:rFonts w:ascii="Wingdings" w:hAnsi="Wingdings" w:hint="default"/>
      </w:rPr>
    </w:lvl>
    <w:lvl w:ilvl="6" w:tplc="0562D6AC">
      <w:start w:val="1"/>
      <w:numFmt w:val="bullet"/>
      <w:lvlText w:val=""/>
      <w:lvlJc w:val="left"/>
      <w:pPr>
        <w:ind w:left="5040" w:hanging="360"/>
      </w:pPr>
      <w:rPr>
        <w:rFonts w:ascii="Symbol" w:hAnsi="Symbol" w:hint="default"/>
      </w:rPr>
    </w:lvl>
    <w:lvl w:ilvl="7" w:tplc="26B0A9B6">
      <w:start w:val="1"/>
      <w:numFmt w:val="bullet"/>
      <w:lvlText w:val="o"/>
      <w:lvlJc w:val="left"/>
      <w:pPr>
        <w:ind w:left="5760" w:hanging="360"/>
      </w:pPr>
      <w:rPr>
        <w:rFonts w:ascii="Courier New" w:hAnsi="Courier New" w:hint="default"/>
      </w:rPr>
    </w:lvl>
    <w:lvl w:ilvl="8" w:tplc="141E35BA">
      <w:start w:val="1"/>
      <w:numFmt w:val="bullet"/>
      <w:lvlText w:val=""/>
      <w:lvlJc w:val="left"/>
      <w:pPr>
        <w:ind w:left="6480" w:hanging="360"/>
      </w:pPr>
      <w:rPr>
        <w:rFonts w:ascii="Wingdings" w:hAnsi="Wingdings" w:hint="default"/>
      </w:rPr>
    </w:lvl>
  </w:abstractNum>
  <w:abstractNum w:abstractNumId="77" w15:restartNumberingAfterBreak="0">
    <w:nsid w:val="64E8736C"/>
    <w:multiLevelType w:val="hybridMultilevel"/>
    <w:tmpl w:val="FFFFFFFF"/>
    <w:lvl w:ilvl="0" w:tplc="9014E4D0">
      <w:start w:val="1"/>
      <w:numFmt w:val="decimal"/>
      <w:lvlText w:val="%1."/>
      <w:lvlJc w:val="left"/>
      <w:pPr>
        <w:ind w:left="720" w:hanging="360"/>
      </w:pPr>
    </w:lvl>
    <w:lvl w:ilvl="1" w:tplc="9A8A181E">
      <w:start w:val="1"/>
      <w:numFmt w:val="lowerLetter"/>
      <w:lvlText w:val="%2."/>
      <w:lvlJc w:val="left"/>
      <w:pPr>
        <w:ind w:left="1440" w:hanging="360"/>
      </w:pPr>
    </w:lvl>
    <w:lvl w:ilvl="2" w:tplc="A3104BFA">
      <w:start w:val="1"/>
      <w:numFmt w:val="lowerRoman"/>
      <w:lvlText w:val="%3."/>
      <w:lvlJc w:val="right"/>
      <w:pPr>
        <w:ind w:left="2160" w:hanging="180"/>
      </w:pPr>
    </w:lvl>
    <w:lvl w:ilvl="3" w:tplc="425E8AE4">
      <w:start w:val="1"/>
      <w:numFmt w:val="decimal"/>
      <w:lvlText w:val="%4."/>
      <w:lvlJc w:val="left"/>
      <w:pPr>
        <w:ind w:left="2880" w:hanging="360"/>
      </w:pPr>
    </w:lvl>
    <w:lvl w:ilvl="4" w:tplc="C0B805D6">
      <w:start w:val="1"/>
      <w:numFmt w:val="lowerLetter"/>
      <w:lvlText w:val="%5."/>
      <w:lvlJc w:val="left"/>
      <w:pPr>
        <w:ind w:left="3600" w:hanging="360"/>
      </w:pPr>
    </w:lvl>
    <w:lvl w:ilvl="5" w:tplc="419C684C">
      <w:start w:val="1"/>
      <w:numFmt w:val="lowerRoman"/>
      <w:lvlText w:val="%6."/>
      <w:lvlJc w:val="right"/>
      <w:pPr>
        <w:ind w:left="4320" w:hanging="180"/>
      </w:pPr>
    </w:lvl>
    <w:lvl w:ilvl="6" w:tplc="8CE00C34">
      <w:start w:val="1"/>
      <w:numFmt w:val="decimal"/>
      <w:lvlText w:val="%7."/>
      <w:lvlJc w:val="left"/>
      <w:pPr>
        <w:ind w:left="5040" w:hanging="360"/>
      </w:pPr>
    </w:lvl>
    <w:lvl w:ilvl="7" w:tplc="A0B60F14">
      <w:start w:val="1"/>
      <w:numFmt w:val="lowerLetter"/>
      <w:lvlText w:val="%8."/>
      <w:lvlJc w:val="left"/>
      <w:pPr>
        <w:ind w:left="5760" w:hanging="360"/>
      </w:pPr>
    </w:lvl>
    <w:lvl w:ilvl="8" w:tplc="D68411B6">
      <w:start w:val="1"/>
      <w:numFmt w:val="lowerRoman"/>
      <w:lvlText w:val="%9."/>
      <w:lvlJc w:val="right"/>
      <w:pPr>
        <w:ind w:left="6480" w:hanging="180"/>
      </w:pPr>
    </w:lvl>
  </w:abstractNum>
  <w:abstractNum w:abstractNumId="78" w15:restartNumberingAfterBreak="0">
    <w:nsid w:val="651061D9"/>
    <w:multiLevelType w:val="hybridMultilevel"/>
    <w:tmpl w:val="FFFFFFFF"/>
    <w:lvl w:ilvl="0" w:tplc="1D628188">
      <w:start w:val="1"/>
      <w:numFmt w:val="decimal"/>
      <w:lvlText w:val="%1."/>
      <w:lvlJc w:val="left"/>
      <w:pPr>
        <w:ind w:left="720" w:hanging="360"/>
      </w:pPr>
    </w:lvl>
    <w:lvl w:ilvl="1" w:tplc="A6361628">
      <w:start w:val="1"/>
      <w:numFmt w:val="lowerLetter"/>
      <w:lvlText w:val="%2."/>
      <w:lvlJc w:val="left"/>
      <w:pPr>
        <w:ind w:left="1440" w:hanging="360"/>
      </w:pPr>
    </w:lvl>
    <w:lvl w:ilvl="2" w:tplc="55422426">
      <w:start w:val="1"/>
      <w:numFmt w:val="lowerRoman"/>
      <w:lvlText w:val="%3."/>
      <w:lvlJc w:val="right"/>
      <w:pPr>
        <w:ind w:left="2160" w:hanging="180"/>
      </w:pPr>
    </w:lvl>
    <w:lvl w:ilvl="3" w:tplc="0B74E08E">
      <w:start w:val="1"/>
      <w:numFmt w:val="decimal"/>
      <w:lvlText w:val="%4."/>
      <w:lvlJc w:val="left"/>
      <w:pPr>
        <w:ind w:left="2880" w:hanging="360"/>
      </w:pPr>
    </w:lvl>
    <w:lvl w:ilvl="4" w:tplc="32AEBD04">
      <w:start w:val="1"/>
      <w:numFmt w:val="lowerLetter"/>
      <w:lvlText w:val="%5."/>
      <w:lvlJc w:val="left"/>
      <w:pPr>
        <w:ind w:left="3600" w:hanging="360"/>
      </w:pPr>
    </w:lvl>
    <w:lvl w:ilvl="5" w:tplc="E9E22E16">
      <w:start w:val="1"/>
      <w:numFmt w:val="lowerRoman"/>
      <w:lvlText w:val="%6."/>
      <w:lvlJc w:val="right"/>
      <w:pPr>
        <w:ind w:left="4320" w:hanging="180"/>
      </w:pPr>
    </w:lvl>
    <w:lvl w:ilvl="6" w:tplc="7708E3C8">
      <w:start w:val="1"/>
      <w:numFmt w:val="decimal"/>
      <w:lvlText w:val="%7."/>
      <w:lvlJc w:val="left"/>
      <w:pPr>
        <w:ind w:left="5040" w:hanging="360"/>
      </w:pPr>
    </w:lvl>
    <w:lvl w:ilvl="7" w:tplc="0A409024">
      <w:start w:val="1"/>
      <w:numFmt w:val="lowerLetter"/>
      <w:lvlText w:val="%8."/>
      <w:lvlJc w:val="left"/>
      <w:pPr>
        <w:ind w:left="5760" w:hanging="360"/>
      </w:pPr>
    </w:lvl>
    <w:lvl w:ilvl="8" w:tplc="300CC3DE">
      <w:start w:val="1"/>
      <w:numFmt w:val="lowerRoman"/>
      <w:lvlText w:val="%9."/>
      <w:lvlJc w:val="right"/>
      <w:pPr>
        <w:ind w:left="6480" w:hanging="180"/>
      </w:pPr>
    </w:lvl>
  </w:abstractNum>
  <w:abstractNum w:abstractNumId="79" w15:restartNumberingAfterBreak="0">
    <w:nsid w:val="662C7721"/>
    <w:multiLevelType w:val="hybridMultilevel"/>
    <w:tmpl w:val="FFFFFFFF"/>
    <w:lvl w:ilvl="0" w:tplc="DBFE6124">
      <w:start w:val="1"/>
      <w:numFmt w:val="bullet"/>
      <w:lvlText w:val=""/>
      <w:lvlJc w:val="left"/>
      <w:pPr>
        <w:ind w:left="720" w:hanging="360"/>
      </w:pPr>
      <w:rPr>
        <w:rFonts w:ascii="Symbol" w:hAnsi="Symbol" w:hint="default"/>
      </w:rPr>
    </w:lvl>
    <w:lvl w:ilvl="1" w:tplc="2C66ADF8">
      <w:start w:val="1"/>
      <w:numFmt w:val="bullet"/>
      <w:lvlText w:val="o"/>
      <w:lvlJc w:val="left"/>
      <w:pPr>
        <w:ind w:left="1440" w:hanging="360"/>
      </w:pPr>
      <w:rPr>
        <w:rFonts w:ascii="Courier New" w:hAnsi="Courier New" w:hint="default"/>
      </w:rPr>
    </w:lvl>
    <w:lvl w:ilvl="2" w:tplc="71FC33AA">
      <w:start w:val="1"/>
      <w:numFmt w:val="bullet"/>
      <w:lvlText w:val=""/>
      <w:lvlJc w:val="left"/>
      <w:pPr>
        <w:ind w:left="2160" w:hanging="360"/>
      </w:pPr>
      <w:rPr>
        <w:rFonts w:ascii="Wingdings" w:hAnsi="Wingdings" w:hint="default"/>
      </w:rPr>
    </w:lvl>
    <w:lvl w:ilvl="3" w:tplc="642204FC">
      <w:start w:val="1"/>
      <w:numFmt w:val="bullet"/>
      <w:lvlText w:val=""/>
      <w:lvlJc w:val="left"/>
      <w:pPr>
        <w:ind w:left="2880" w:hanging="360"/>
      </w:pPr>
      <w:rPr>
        <w:rFonts w:ascii="Symbol" w:hAnsi="Symbol" w:hint="default"/>
      </w:rPr>
    </w:lvl>
    <w:lvl w:ilvl="4" w:tplc="8118D5D0">
      <w:start w:val="1"/>
      <w:numFmt w:val="bullet"/>
      <w:lvlText w:val="o"/>
      <w:lvlJc w:val="left"/>
      <w:pPr>
        <w:ind w:left="3600" w:hanging="360"/>
      </w:pPr>
      <w:rPr>
        <w:rFonts w:ascii="Courier New" w:hAnsi="Courier New" w:hint="default"/>
      </w:rPr>
    </w:lvl>
    <w:lvl w:ilvl="5" w:tplc="2F4832AC">
      <w:start w:val="1"/>
      <w:numFmt w:val="bullet"/>
      <w:lvlText w:val=""/>
      <w:lvlJc w:val="left"/>
      <w:pPr>
        <w:ind w:left="4320" w:hanging="360"/>
      </w:pPr>
      <w:rPr>
        <w:rFonts w:ascii="Wingdings" w:hAnsi="Wingdings" w:hint="default"/>
      </w:rPr>
    </w:lvl>
    <w:lvl w:ilvl="6" w:tplc="4E64AE08">
      <w:start w:val="1"/>
      <w:numFmt w:val="bullet"/>
      <w:lvlText w:val=""/>
      <w:lvlJc w:val="left"/>
      <w:pPr>
        <w:ind w:left="5040" w:hanging="360"/>
      </w:pPr>
      <w:rPr>
        <w:rFonts w:ascii="Symbol" w:hAnsi="Symbol" w:hint="default"/>
      </w:rPr>
    </w:lvl>
    <w:lvl w:ilvl="7" w:tplc="0DEC7EE0">
      <w:start w:val="1"/>
      <w:numFmt w:val="bullet"/>
      <w:lvlText w:val="o"/>
      <w:lvlJc w:val="left"/>
      <w:pPr>
        <w:ind w:left="5760" w:hanging="360"/>
      </w:pPr>
      <w:rPr>
        <w:rFonts w:ascii="Courier New" w:hAnsi="Courier New" w:hint="default"/>
      </w:rPr>
    </w:lvl>
    <w:lvl w:ilvl="8" w:tplc="D3063A10">
      <w:start w:val="1"/>
      <w:numFmt w:val="bullet"/>
      <w:lvlText w:val=""/>
      <w:lvlJc w:val="left"/>
      <w:pPr>
        <w:ind w:left="6480" w:hanging="360"/>
      </w:pPr>
      <w:rPr>
        <w:rFonts w:ascii="Wingdings" w:hAnsi="Wingdings" w:hint="default"/>
      </w:rPr>
    </w:lvl>
  </w:abstractNum>
  <w:abstractNum w:abstractNumId="80" w15:restartNumberingAfterBreak="0">
    <w:nsid w:val="675C0EC8"/>
    <w:multiLevelType w:val="hybridMultilevel"/>
    <w:tmpl w:val="FFFFFFFF"/>
    <w:lvl w:ilvl="0" w:tplc="A200710E">
      <w:start w:val="1"/>
      <w:numFmt w:val="bullet"/>
      <w:lvlText w:val="-"/>
      <w:lvlJc w:val="left"/>
      <w:pPr>
        <w:ind w:left="720" w:hanging="360"/>
      </w:pPr>
      <w:rPr>
        <w:rFonts w:ascii="Calibri" w:hAnsi="Calibri" w:hint="default"/>
      </w:rPr>
    </w:lvl>
    <w:lvl w:ilvl="1" w:tplc="C7324A5A">
      <w:start w:val="1"/>
      <w:numFmt w:val="bullet"/>
      <w:lvlText w:val="o"/>
      <w:lvlJc w:val="left"/>
      <w:pPr>
        <w:ind w:left="1440" w:hanging="360"/>
      </w:pPr>
      <w:rPr>
        <w:rFonts w:ascii="Courier New" w:hAnsi="Courier New" w:hint="default"/>
      </w:rPr>
    </w:lvl>
    <w:lvl w:ilvl="2" w:tplc="B888DA5C">
      <w:start w:val="1"/>
      <w:numFmt w:val="bullet"/>
      <w:lvlText w:val=""/>
      <w:lvlJc w:val="left"/>
      <w:pPr>
        <w:ind w:left="2160" w:hanging="360"/>
      </w:pPr>
      <w:rPr>
        <w:rFonts w:ascii="Wingdings" w:hAnsi="Wingdings" w:hint="default"/>
      </w:rPr>
    </w:lvl>
    <w:lvl w:ilvl="3" w:tplc="B846D9AC">
      <w:start w:val="1"/>
      <w:numFmt w:val="bullet"/>
      <w:lvlText w:val=""/>
      <w:lvlJc w:val="left"/>
      <w:pPr>
        <w:ind w:left="2880" w:hanging="360"/>
      </w:pPr>
      <w:rPr>
        <w:rFonts w:ascii="Symbol" w:hAnsi="Symbol" w:hint="default"/>
      </w:rPr>
    </w:lvl>
    <w:lvl w:ilvl="4" w:tplc="15B8775E">
      <w:start w:val="1"/>
      <w:numFmt w:val="bullet"/>
      <w:lvlText w:val="o"/>
      <w:lvlJc w:val="left"/>
      <w:pPr>
        <w:ind w:left="3600" w:hanging="360"/>
      </w:pPr>
      <w:rPr>
        <w:rFonts w:ascii="Courier New" w:hAnsi="Courier New" w:hint="default"/>
      </w:rPr>
    </w:lvl>
    <w:lvl w:ilvl="5" w:tplc="D65C3636">
      <w:start w:val="1"/>
      <w:numFmt w:val="bullet"/>
      <w:lvlText w:val=""/>
      <w:lvlJc w:val="left"/>
      <w:pPr>
        <w:ind w:left="4320" w:hanging="360"/>
      </w:pPr>
      <w:rPr>
        <w:rFonts w:ascii="Wingdings" w:hAnsi="Wingdings" w:hint="default"/>
      </w:rPr>
    </w:lvl>
    <w:lvl w:ilvl="6" w:tplc="3FACF682">
      <w:start w:val="1"/>
      <w:numFmt w:val="bullet"/>
      <w:lvlText w:val=""/>
      <w:lvlJc w:val="left"/>
      <w:pPr>
        <w:ind w:left="5040" w:hanging="360"/>
      </w:pPr>
      <w:rPr>
        <w:rFonts w:ascii="Symbol" w:hAnsi="Symbol" w:hint="default"/>
      </w:rPr>
    </w:lvl>
    <w:lvl w:ilvl="7" w:tplc="9986442E">
      <w:start w:val="1"/>
      <w:numFmt w:val="bullet"/>
      <w:lvlText w:val="o"/>
      <w:lvlJc w:val="left"/>
      <w:pPr>
        <w:ind w:left="5760" w:hanging="360"/>
      </w:pPr>
      <w:rPr>
        <w:rFonts w:ascii="Courier New" w:hAnsi="Courier New" w:hint="default"/>
      </w:rPr>
    </w:lvl>
    <w:lvl w:ilvl="8" w:tplc="2CAC0AAA">
      <w:start w:val="1"/>
      <w:numFmt w:val="bullet"/>
      <w:lvlText w:val=""/>
      <w:lvlJc w:val="left"/>
      <w:pPr>
        <w:ind w:left="6480" w:hanging="360"/>
      </w:pPr>
      <w:rPr>
        <w:rFonts w:ascii="Wingdings" w:hAnsi="Wingdings" w:hint="default"/>
      </w:rPr>
    </w:lvl>
  </w:abstractNum>
  <w:abstractNum w:abstractNumId="81" w15:restartNumberingAfterBreak="0">
    <w:nsid w:val="680D0AC0"/>
    <w:multiLevelType w:val="hybridMultilevel"/>
    <w:tmpl w:val="FFFFFFFF"/>
    <w:lvl w:ilvl="0" w:tplc="54025580">
      <w:start w:val="1"/>
      <w:numFmt w:val="decimal"/>
      <w:lvlText w:val="%1."/>
      <w:lvlJc w:val="left"/>
      <w:pPr>
        <w:ind w:left="720" w:hanging="360"/>
      </w:pPr>
    </w:lvl>
    <w:lvl w:ilvl="1" w:tplc="92A08594">
      <w:start w:val="1"/>
      <w:numFmt w:val="decimal"/>
      <w:lvlText w:val="%2."/>
      <w:lvlJc w:val="left"/>
      <w:pPr>
        <w:ind w:left="1440" w:hanging="360"/>
      </w:pPr>
    </w:lvl>
    <w:lvl w:ilvl="2" w:tplc="1AE40A02">
      <w:start w:val="1"/>
      <w:numFmt w:val="decimal"/>
      <w:lvlText w:val="%3."/>
      <w:lvlJc w:val="left"/>
      <w:pPr>
        <w:ind w:left="2160" w:hanging="180"/>
      </w:pPr>
    </w:lvl>
    <w:lvl w:ilvl="3" w:tplc="3FC03468">
      <w:start w:val="1"/>
      <w:numFmt w:val="bullet"/>
      <w:lvlText w:val="Ø"/>
      <w:lvlJc w:val="left"/>
      <w:pPr>
        <w:ind w:left="2880" w:hanging="360"/>
      </w:pPr>
      <w:rPr>
        <w:rFonts w:ascii="Wingdings" w:hAnsi="Wingdings" w:hint="default"/>
      </w:rPr>
    </w:lvl>
    <w:lvl w:ilvl="4" w:tplc="CF34B338">
      <w:start w:val="1"/>
      <w:numFmt w:val="lowerLetter"/>
      <w:lvlText w:val="%5."/>
      <w:lvlJc w:val="left"/>
      <w:pPr>
        <w:ind w:left="3600" w:hanging="360"/>
      </w:pPr>
    </w:lvl>
    <w:lvl w:ilvl="5" w:tplc="136A068A">
      <w:start w:val="1"/>
      <w:numFmt w:val="lowerRoman"/>
      <w:lvlText w:val="%6."/>
      <w:lvlJc w:val="right"/>
      <w:pPr>
        <w:ind w:left="4320" w:hanging="180"/>
      </w:pPr>
    </w:lvl>
    <w:lvl w:ilvl="6" w:tplc="431E668C">
      <w:start w:val="1"/>
      <w:numFmt w:val="decimal"/>
      <w:lvlText w:val="%7."/>
      <w:lvlJc w:val="left"/>
      <w:pPr>
        <w:ind w:left="5040" w:hanging="360"/>
      </w:pPr>
    </w:lvl>
    <w:lvl w:ilvl="7" w:tplc="7A46755C">
      <w:start w:val="1"/>
      <w:numFmt w:val="lowerLetter"/>
      <w:lvlText w:val="%8."/>
      <w:lvlJc w:val="left"/>
      <w:pPr>
        <w:ind w:left="5760" w:hanging="360"/>
      </w:pPr>
    </w:lvl>
    <w:lvl w:ilvl="8" w:tplc="A440BA80">
      <w:start w:val="1"/>
      <w:numFmt w:val="lowerRoman"/>
      <w:lvlText w:val="%9."/>
      <w:lvlJc w:val="right"/>
      <w:pPr>
        <w:ind w:left="6480" w:hanging="180"/>
      </w:pPr>
    </w:lvl>
  </w:abstractNum>
  <w:abstractNum w:abstractNumId="82" w15:restartNumberingAfterBreak="0">
    <w:nsid w:val="68153B77"/>
    <w:multiLevelType w:val="hybridMultilevel"/>
    <w:tmpl w:val="FFFFFFFF"/>
    <w:lvl w:ilvl="0" w:tplc="E69A61E6">
      <w:start w:val="1"/>
      <w:numFmt w:val="decimal"/>
      <w:lvlText w:val="%1."/>
      <w:lvlJc w:val="left"/>
      <w:pPr>
        <w:ind w:left="720" w:hanging="360"/>
      </w:pPr>
    </w:lvl>
    <w:lvl w:ilvl="1" w:tplc="43B4CD44">
      <w:start w:val="1"/>
      <w:numFmt w:val="lowerLetter"/>
      <w:lvlText w:val="%2."/>
      <w:lvlJc w:val="left"/>
      <w:pPr>
        <w:ind w:left="1440" w:hanging="360"/>
      </w:pPr>
    </w:lvl>
    <w:lvl w:ilvl="2" w:tplc="363278D6">
      <w:start w:val="1"/>
      <w:numFmt w:val="lowerRoman"/>
      <w:lvlText w:val="%3."/>
      <w:lvlJc w:val="right"/>
      <w:pPr>
        <w:ind w:left="2160" w:hanging="180"/>
      </w:pPr>
    </w:lvl>
    <w:lvl w:ilvl="3" w:tplc="4E3A9E46">
      <w:start w:val="1"/>
      <w:numFmt w:val="decimal"/>
      <w:lvlText w:val="%4."/>
      <w:lvlJc w:val="left"/>
      <w:pPr>
        <w:ind w:left="2880" w:hanging="360"/>
      </w:pPr>
    </w:lvl>
    <w:lvl w:ilvl="4" w:tplc="806067E0">
      <w:start w:val="1"/>
      <w:numFmt w:val="lowerLetter"/>
      <w:lvlText w:val="%5."/>
      <w:lvlJc w:val="left"/>
      <w:pPr>
        <w:ind w:left="3600" w:hanging="360"/>
      </w:pPr>
    </w:lvl>
    <w:lvl w:ilvl="5" w:tplc="85C2D600">
      <w:start w:val="1"/>
      <w:numFmt w:val="lowerRoman"/>
      <w:lvlText w:val="%6."/>
      <w:lvlJc w:val="right"/>
      <w:pPr>
        <w:ind w:left="4320" w:hanging="180"/>
      </w:pPr>
    </w:lvl>
    <w:lvl w:ilvl="6" w:tplc="4BD45A14">
      <w:start w:val="1"/>
      <w:numFmt w:val="decimal"/>
      <w:lvlText w:val="%7."/>
      <w:lvlJc w:val="left"/>
      <w:pPr>
        <w:ind w:left="5040" w:hanging="360"/>
      </w:pPr>
    </w:lvl>
    <w:lvl w:ilvl="7" w:tplc="09566252">
      <w:start w:val="1"/>
      <w:numFmt w:val="lowerLetter"/>
      <w:lvlText w:val="%8."/>
      <w:lvlJc w:val="left"/>
      <w:pPr>
        <w:ind w:left="5760" w:hanging="360"/>
      </w:pPr>
    </w:lvl>
    <w:lvl w:ilvl="8" w:tplc="5504EA2C">
      <w:start w:val="1"/>
      <w:numFmt w:val="lowerRoman"/>
      <w:lvlText w:val="%9."/>
      <w:lvlJc w:val="right"/>
      <w:pPr>
        <w:ind w:left="6480" w:hanging="180"/>
      </w:pPr>
    </w:lvl>
  </w:abstractNum>
  <w:abstractNum w:abstractNumId="83" w15:restartNumberingAfterBreak="0">
    <w:nsid w:val="68A96720"/>
    <w:multiLevelType w:val="hybridMultilevel"/>
    <w:tmpl w:val="FFFFFFFF"/>
    <w:lvl w:ilvl="0" w:tplc="23D4CE6C">
      <w:start w:val="1"/>
      <w:numFmt w:val="decimal"/>
      <w:lvlText w:val="%1."/>
      <w:lvlJc w:val="left"/>
      <w:pPr>
        <w:ind w:left="720" w:hanging="360"/>
      </w:pPr>
    </w:lvl>
    <w:lvl w:ilvl="1" w:tplc="B6B26502">
      <w:start w:val="1"/>
      <w:numFmt w:val="lowerLetter"/>
      <w:lvlText w:val="%2."/>
      <w:lvlJc w:val="left"/>
      <w:pPr>
        <w:ind w:left="1440" w:hanging="360"/>
      </w:pPr>
    </w:lvl>
    <w:lvl w:ilvl="2" w:tplc="9502D80E">
      <w:start w:val="1"/>
      <w:numFmt w:val="lowerRoman"/>
      <w:lvlText w:val="%3."/>
      <w:lvlJc w:val="right"/>
      <w:pPr>
        <w:ind w:left="2160" w:hanging="180"/>
      </w:pPr>
    </w:lvl>
    <w:lvl w:ilvl="3" w:tplc="0CC8D8E4">
      <w:start w:val="1"/>
      <w:numFmt w:val="decimal"/>
      <w:lvlText w:val="%4."/>
      <w:lvlJc w:val="left"/>
      <w:pPr>
        <w:ind w:left="2880" w:hanging="360"/>
      </w:pPr>
    </w:lvl>
    <w:lvl w:ilvl="4" w:tplc="50E61C64">
      <w:start w:val="1"/>
      <w:numFmt w:val="lowerLetter"/>
      <w:lvlText w:val="%5."/>
      <w:lvlJc w:val="left"/>
      <w:pPr>
        <w:ind w:left="3600" w:hanging="360"/>
      </w:pPr>
    </w:lvl>
    <w:lvl w:ilvl="5" w:tplc="95E88A48">
      <w:start w:val="1"/>
      <w:numFmt w:val="lowerRoman"/>
      <w:lvlText w:val="%6."/>
      <w:lvlJc w:val="right"/>
      <w:pPr>
        <w:ind w:left="4320" w:hanging="180"/>
      </w:pPr>
    </w:lvl>
    <w:lvl w:ilvl="6" w:tplc="6B2A9788">
      <w:start w:val="1"/>
      <w:numFmt w:val="decimal"/>
      <w:lvlText w:val="%7."/>
      <w:lvlJc w:val="left"/>
      <w:pPr>
        <w:ind w:left="5040" w:hanging="360"/>
      </w:pPr>
    </w:lvl>
    <w:lvl w:ilvl="7" w:tplc="D30ACCEA">
      <w:start w:val="1"/>
      <w:numFmt w:val="lowerLetter"/>
      <w:lvlText w:val="%8."/>
      <w:lvlJc w:val="left"/>
      <w:pPr>
        <w:ind w:left="5760" w:hanging="360"/>
      </w:pPr>
    </w:lvl>
    <w:lvl w:ilvl="8" w:tplc="C81205A0">
      <w:start w:val="1"/>
      <w:numFmt w:val="lowerRoman"/>
      <w:lvlText w:val="%9."/>
      <w:lvlJc w:val="right"/>
      <w:pPr>
        <w:ind w:left="6480" w:hanging="180"/>
      </w:pPr>
    </w:lvl>
  </w:abstractNum>
  <w:abstractNum w:abstractNumId="84" w15:restartNumberingAfterBreak="0">
    <w:nsid w:val="68FF3DEC"/>
    <w:multiLevelType w:val="hybridMultilevel"/>
    <w:tmpl w:val="A38494B6"/>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5" w15:restartNumberingAfterBreak="0">
    <w:nsid w:val="6B7A074C"/>
    <w:multiLevelType w:val="hybridMultilevel"/>
    <w:tmpl w:val="19D8B55C"/>
    <w:lvl w:ilvl="0" w:tplc="1818BFA8">
      <w:start w:val="1"/>
      <w:numFmt w:val="decimal"/>
      <w:lvlText w:val="%1."/>
      <w:lvlJc w:val="left"/>
      <w:pPr>
        <w:ind w:left="720" w:hanging="360"/>
      </w:pPr>
    </w:lvl>
    <w:lvl w:ilvl="1" w:tplc="31BEC516">
      <w:start w:val="1"/>
      <w:numFmt w:val="lowerLetter"/>
      <w:lvlText w:val="%2."/>
      <w:lvlJc w:val="left"/>
      <w:pPr>
        <w:ind w:left="1440" w:hanging="360"/>
      </w:pPr>
    </w:lvl>
    <w:lvl w:ilvl="2" w:tplc="8EC22286">
      <w:start w:val="1"/>
      <w:numFmt w:val="lowerRoman"/>
      <w:lvlText w:val="%3."/>
      <w:lvlJc w:val="right"/>
      <w:pPr>
        <w:ind w:left="2160" w:hanging="180"/>
      </w:pPr>
    </w:lvl>
    <w:lvl w:ilvl="3" w:tplc="CF50DD0C">
      <w:start w:val="1"/>
      <w:numFmt w:val="decimal"/>
      <w:lvlText w:val="%4."/>
      <w:lvlJc w:val="left"/>
      <w:pPr>
        <w:ind w:left="2880" w:hanging="360"/>
      </w:pPr>
    </w:lvl>
    <w:lvl w:ilvl="4" w:tplc="C7BCF7EC">
      <w:start w:val="1"/>
      <w:numFmt w:val="lowerLetter"/>
      <w:lvlText w:val="%5."/>
      <w:lvlJc w:val="left"/>
      <w:pPr>
        <w:ind w:left="3600" w:hanging="360"/>
      </w:pPr>
    </w:lvl>
    <w:lvl w:ilvl="5" w:tplc="B0F66DCE">
      <w:start w:val="1"/>
      <w:numFmt w:val="lowerRoman"/>
      <w:lvlText w:val="%6."/>
      <w:lvlJc w:val="right"/>
      <w:pPr>
        <w:ind w:left="4320" w:hanging="180"/>
      </w:pPr>
    </w:lvl>
    <w:lvl w:ilvl="6" w:tplc="DB8C11A0">
      <w:start w:val="1"/>
      <w:numFmt w:val="decimal"/>
      <w:lvlText w:val="%7."/>
      <w:lvlJc w:val="left"/>
      <w:pPr>
        <w:ind w:left="5040" w:hanging="360"/>
      </w:pPr>
    </w:lvl>
    <w:lvl w:ilvl="7" w:tplc="AD04E142">
      <w:start w:val="1"/>
      <w:numFmt w:val="lowerLetter"/>
      <w:lvlText w:val="%8."/>
      <w:lvlJc w:val="left"/>
      <w:pPr>
        <w:ind w:left="5760" w:hanging="360"/>
      </w:pPr>
    </w:lvl>
    <w:lvl w:ilvl="8" w:tplc="2392F3F6">
      <w:start w:val="1"/>
      <w:numFmt w:val="lowerRoman"/>
      <w:lvlText w:val="%9."/>
      <w:lvlJc w:val="right"/>
      <w:pPr>
        <w:ind w:left="6480" w:hanging="180"/>
      </w:pPr>
    </w:lvl>
  </w:abstractNum>
  <w:abstractNum w:abstractNumId="86" w15:restartNumberingAfterBreak="0">
    <w:nsid w:val="6C4C7297"/>
    <w:multiLevelType w:val="hybridMultilevel"/>
    <w:tmpl w:val="FFFFFFFF"/>
    <w:lvl w:ilvl="0" w:tplc="D54EA4F8">
      <w:start w:val="1"/>
      <w:numFmt w:val="decimal"/>
      <w:lvlText w:val="%1."/>
      <w:lvlJc w:val="left"/>
      <w:pPr>
        <w:ind w:left="720" w:hanging="360"/>
      </w:pPr>
    </w:lvl>
    <w:lvl w:ilvl="1" w:tplc="2B3E3376">
      <w:start w:val="1"/>
      <w:numFmt w:val="lowerLetter"/>
      <w:lvlText w:val="%2."/>
      <w:lvlJc w:val="left"/>
      <w:pPr>
        <w:ind w:left="1440" w:hanging="360"/>
      </w:pPr>
    </w:lvl>
    <w:lvl w:ilvl="2" w:tplc="B3345180">
      <w:start w:val="1"/>
      <w:numFmt w:val="lowerRoman"/>
      <w:lvlText w:val="%3."/>
      <w:lvlJc w:val="right"/>
      <w:pPr>
        <w:ind w:left="2160" w:hanging="180"/>
      </w:pPr>
    </w:lvl>
    <w:lvl w:ilvl="3" w:tplc="2E584CE8">
      <w:start w:val="1"/>
      <w:numFmt w:val="decimal"/>
      <w:lvlText w:val="%4."/>
      <w:lvlJc w:val="left"/>
      <w:pPr>
        <w:ind w:left="2880" w:hanging="360"/>
      </w:pPr>
    </w:lvl>
    <w:lvl w:ilvl="4" w:tplc="D77EB564">
      <w:start w:val="1"/>
      <w:numFmt w:val="lowerLetter"/>
      <w:lvlText w:val="%5."/>
      <w:lvlJc w:val="left"/>
      <w:pPr>
        <w:ind w:left="3600" w:hanging="360"/>
      </w:pPr>
    </w:lvl>
    <w:lvl w:ilvl="5" w:tplc="6EB21AEE">
      <w:start w:val="1"/>
      <w:numFmt w:val="lowerRoman"/>
      <w:lvlText w:val="%6."/>
      <w:lvlJc w:val="right"/>
      <w:pPr>
        <w:ind w:left="4320" w:hanging="180"/>
      </w:pPr>
    </w:lvl>
    <w:lvl w:ilvl="6" w:tplc="6EF8ADFC">
      <w:start w:val="1"/>
      <w:numFmt w:val="decimal"/>
      <w:lvlText w:val="%7."/>
      <w:lvlJc w:val="left"/>
      <w:pPr>
        <w:ind w:left="5040" w:hanging="360"/>
      </w:pPr>
    </w:lvl>
    <w:lvl w:ilvl="7" w:tplc="52AE6792">
      <w:start w:val="1"/>
      <w:numFmt w:val="lowerLetter"/>
      <w:lvlText w:val="%8."/>
      <w:lvlJc w:val="left"/>
      <w:pPr>
        <w:ind w:left="5760" w:hanging="360"/>
      </w:pPr>
    </w:lvl>
    <w:lvl w:ilvl="8" w:tplc="B0A4F986">
      <w:start w:val="1"/>
      <w:numFmt w:val="lowerRoman"/>
      <w:lvlText w:val="%9."/>
      <w:lvlJc w:val="right"/>
      <w:pPr>
        <w:ind w:left="6480" w:hanging="180"/>
      </w:pPr>
    </w:lvl>
  </w:abstractNum>
  <w:abstractNum w:abstractNumId="87" w15:restartNumberingAfterBreak="0">
    <w:nsid w:val="70CD3DA5"/>
    <w:multiLevelType w:val="hybridMultilevel"/>
    <w:tmpl w:val="FFFFFFFF"/>
    <w:lvl w:ilvl="0" w:tplc="4E20B252">
      <w:start w:val="1"/>
      <w:numFmt w:val="decimal"/>
      <w:lvlText w:val="%1."/>
      <w:lvlJc w:val="left"/>
      <w:pPr>
        <w:ind w:left="720" w:hanging="360"/>
      </w:pPr>
    </w:lvl>
    <w:lvl w:ilvl="1" w:tplc="99E6953C">
      <w:start w:val="1"/>
      <w:numFmt w:val="lowerLetter"/>
      <w:lvlText w:val="%2."/>
      <w:lvlJc w:val="left"/>
      <w:pPr>
        <w:ind w:left="1440" w:hanging="360"/>
      </w:pPr>
    </w:lvl>
    <w:lvl w:ilvl="2" w:tplc="9ABC85FA">
      <w:start w:val="1"/>
      <w:numFmt w:val="lowerRoman"/>
      <w:lvlText w:val="%3."/>
      <w:lvlJc w:val="right"/>
      <w:pPr>
        <w:ind w:left="2160" w:hanging="180"/>
      </w:pPr>
    </w:lvl>
    <w:lvl w:ilvl="3" w:tplc="639856DA">
      <w:start w:val="1"/>
      <w:numFmt w:val="decimal"/>
      <w:lvlText w:val="%4."/>
      <w:lvlJc w:val="left"/>
      <w:pPr>
        <w:ind w:left="2880" w:hanging="360"/>
      </w:pPr>
    </w:lvl>
    <w:lvl w:ilvl="4" w:tplc="48FAEBB8">
      <w:start w:val="1"/>
      <w:numFmt w:val="lowerLetter"/>
      <w:lvlText w:val="%5."/>
      <w:lvlJc w:val="left"/>
      <w:pPr>
        <w:ind w:left="3600" w:hanging="360"/>
      </w:pPr>
    </w:lvl>
    <w:lvl w:ilvl="5" w:tplc="BAD89806">
      <w:start w:val="1"/>
      <w:numFmt w:val="lowerRoman"/>
      <w:lvlText w:val="%6."/>
      <w:lvlJc w:val="right"/>
      <w:pPr>
        <w:ind w:left="4320" w:hanging="180"/>
      </w:pPr>
    </w:lvl>
    <w:lvl w:ilvl="6" w:tplc="9AEE3BA0">
      <w:start w:val="1"/>
      <w:numFmt w:val="decimal"/>
      <w:lvlText w:val="%7."/>
      <w:lvlJc w:val="left"/>
      <w:pPr>
        <w:ind w:left="5040" w:hanging="360"/>
      </w:pPr>
    </w:lvl>
    <w:lvl w:ilvl="7" w:tplc="E800077A">
      <w:start w:val="1"/>
      <w:numFmt w:val="lowerLetter"/>
      <w:lvlText w:val="%8."/>
      <w:lvlJc w:val="left"/>
      <w:pPr>
        <w:ind w:left="5760" w:hanging="360"/>
      </w:pPr>
    </w:lvl>
    <w:lvl w:ilvl="8" w:tplc="2FDEBB84">
      <w:start w:val="1"/>
      <w:numFmt w:val="lowerRoman"/>
      <w:lvlText w:val="%9."/>
      <w:lvlJc w:val="right"/>
      <w:pPr>
        <w:ind w:left="6480" w:hanging="180"/>
      </w:pPr>
    </w:lvl>
  </w:abstractNum>
  <w:abstractNum w:abstractNumId="88" w15:restartNumberingAfterBreak="0">
    <w:nsid w:val="71BA3494"/>
    <w:multiLevelType w:val="hybridMultilevel"/>
    <w:tmpl w:val="FFFFFFFF"/>
    <w:lvl w:ilvl="0" w:tplc="A030F482">
      <w:start w:val="1"/>
      <w:numFmt w:val="decimal"/>
      <w:lvlText w:val="%1."/>
      <w:lvlJc w:val="left"/>
      <w:pPr>
        <w:ind w:left="720" w:hanging="360"/>
      </w:pPr>
    </w:lvl>
    <w:lvl w:ilvl="1" w:tplc="D7928876">
      <w:start w:val="1"/>
      <w:numFmt w:val="lowerLetter"/>
      <w:lvlText w:val="%2."/>
      <w:lvlJc w:val="left"/>
      <w:pPr>
        <w:ind w:left="1440" w:hanging="360"/>
      </w:pPr>
    </w:lvl>
    <w:lvl w:ilvl="2" w:tplc="B4CA2C9C">
      <w:start w:val="1"/>
      <w:numFmt w:val="lowerRoman"/>
      <w:lvlText w:val="%3."/>
      <w:lvlJc w:val="right"/>
      <w:pPr>
        <w:ind w:left="2160" w:hanging="180"/>
      </w:pPr>
    </w:lvl>
    <w:lvl w:ilvl="3" w:tplc="D5FA7D2E">
      <w:start w:val="1"/>
      <w:numFmt w:val="decimal"/>
      <w:lvlText w:val="%4."/>
      <w:lvlJc w:val="left"/>
      <w:pPr>
        <w:ind w:left="2880" w:hanging="360"/>
      </w:pPr>
    </w:lvl>
    <w:lvl w:ilvl="4" w:tplc="B1B60718">
      <w:start w:val="1"/>
      <w:numFmt w:val="lowerLetter"/>
      <w:lvlText w:val="%5."/>
      <w:lvlJc w:val="left"/>
      <w:pPr>
        <w:ind w:left="3600" w:hanging="360"/>
      </w:pPr>
    </w:lvl>
    <w:lvl w:ilvl="5" w:tplc="A6689716">
      <w:start w:val="1"/>
      <w:numFmt w:val="lowerRoman"/>
      <w:lvlText w:val="%6."/>
      <w:lvlJc w:val="right"/>
      <w:pPr>
        <w:ind w:left="4320" w:hanging="180"/>
      </w:pPr>
    </w:lvl>
    <w:lvl w:ilvl="6" w:tplc="8C36802C">
      <w:start w:val="1"/>
      <w:numFmt w:val="decimal"/>
      <w:lvlText w:val="%7."/>
      <w:lvlJc w:val="left"/>
      <w:pPr>
        <w:ind w:left="5040" w:hanging="360"/>
      </w:pPr>
    </w:lvl>
    <w:lvl w:ilvl="7" w:tplc="830A8116">
      <w:start w:val="1"/>
      <w:numFmt w:val="lowerLetter"/>
      <w:lvlText w:val="%8."/>
      <w:lvlJc w:val="left"/>
      <w:pPr>
        <w:ind w:left="5760" w:hanging="360"/>
      </w:pPr>
    </w:lvl>
    <w:lvl w:ilvl="8" w:tplc="A3488884">
      <w:start w:val="1"/>
      <w:numFmt w:val="lowerRoman"/>
      <w:lvlText w:val="%9."/>
      <w:lvlJc w:val="right"/>
      <w:pPr>
        <w:ind w:left="6480" w:hanging="180"/>
      </w:pPr>
    </w:lvl>
  </w:abstractNum>
  <w:abstractNum w:abstractNumId="89" w15:restartNumberingAfterBreak="0">
    <w:nsid w:val="7285169B"/>
    <w:multiLevelType w:val="hybridMultilevel"/>
    <w:tmpl w:val="FFFFFFFF"/>
    <w:lvl w:ilvl="0" w:tplc="EC589C48">
      <w:start w:val="1"/>
      <w:numFmt w:val="bullet"/>
      <w:lvlText w:val="-"/>
      <w:lvlJc w:val="left"/>
      <w:pPr>
        <w:ind w:left="720" w:hanging="360"/>
      </w:pPr>
      <w:rPr>
        <w:rFonts w:ascii="Calibri" w:hAnsi="Calibri" w:hint="default"/>
      </w:rPr>
    </w:lvl>
    <w:lvl w:ilvl="1" w:tplc="FC4A6E04">
      <w:start w:val="1"/>
      <w:numFmt w:val="bullet"/>
      <w:lvlText w:val="o"/>
      <w:lvlJc w:val="left"/>
      <w:pPr>
        <w:ind w:left="1440" w:hanging="360"/>
      </w:pPr>
      <w:rPr>
        <w:rFonts w:ascii="Courier New" w:hAnsi="Courier New" w:hint="default"/>
      </w:rPr>
    </w:lvl>
    <w:lvl w:ilvl="2" w:tplc="1EE0B866">
      <w:start w:val="1"/>
      <w:numFmt w:val="bullet"/>
      <w:lvlText w:val=""/>
      <w:lvlJc w:val="left"/>
      <w:pPr>
        <w:ind w:left="2160" w:hanging="360"/>
      </w:pPr>
      <w:rPr>
        <w:rFonts w:ascii="Wingdings" w:hAnsi="Wingdings" w:hint="default"/>
      </w:rPr>
    </w:lvl>
    <w:lvl w:ilvl="3" w:tplc="CF08F05E">
      <w:start w:val="1"/>
      <w:numFmt w:val="bullet"/>
      <w:lvlText w:val=""/>
      <w:lvlJc w:val="left"/>
      <w:pPr>
        <w:ind w:left="2880" w:hanging="360"/>
      </w:pPr>
      <w:rPr>
        <w:rFonts w:ascii="Symbol" w:hAnsi="Symbol" w:hint="default"/>
      </w:rPr>
    </w:lvl>
    <w:lvl w:ilvl="4" w:tplc="DF704B5E">
      <w:start w:val="1"/>
      <w:numFmt w:val="bullet"/>
      <w:lvlText w:val="o"/>
      <w:lvlJc w:val="left"/>
      <w:pPr>
        <w:ind w:left="3600" w:hanging="360"/>
      </w:pPr>
      <w:rPr>
        <w:rFonts w:ascii="Courier New" w:hAnsi="Courier New" w:hint="default"/>
      </w:rPr>
    </w:lvl>
    <w:lvl w:ilvl="5" w:tplc="C2969966">
      <w:start w:val="1"/>
      <w:numFmt w:val="bullet"/>
      <w:lvlText w:val=""/>
      <w:lvlJc w:val="left"/>
      <w:pPr>
        <w:ind w:left="4320" w:hanging="360"/>
      </w:pPr>
      <w:rPr>
        <w:rFonts w:ascii="Wingdings" w:hAnsi="Wingdings" w:hint="default"/>
      </w:rPr>
    </w:lvl>
    <w:lvl w:ilvl="6" w:tplc="58D8D1B2">
      <w:start w:val="1"/>
      <w:numFmt w:val="bullet"/>
      <w:lvlText w:val=""/>
      <w:lvlJc w:val="left"/>
      <w:pPr>
        <w:ind w:left="5040" w:hanging="360"/>
      </w:pPr>
      <w:rPr>
        <w:rFonts w:ascii="Symbol" w:hAnsi="Symbol" w:hint="default"/>
      </w:rPr>
    </w:lvl>
    <w:lvl w:ilvl="7" w:tplc="1182238E">
      <w:start w:val="1"/>
      <w:numFmt w:val="bullet"/>
      <w:lvlText w:val="o"/>
      <w:lvlJc w:val="left"/>
      <w:pPr>
        <w:ind w:left="5760" w:hanging="360"/>
      </w:pPr>
      <w:rPr>
        <w:rFonts w:ascii="Courier New" w:hAnsi="Courier New" w:hint="default"/>
      </w:rPr>
    </w:lvl>
    <w:lvl w:ilvl="8" w:tplc="4C142AE8">
      <w:start w:val="1"/>
      <w:numFmt w:val="bullet"/>
      <w:lvlText w:val=""/>
      <w:lvlJc w:val="left"/>
      <w:pPr>
        <w:ind w:left="6480" w:hanging="360"/>
      </w:pPr>
      <w:rPr>
        <w:rFonts w:ascii="Wingdings" w:hAnsi="Wingdings" w:hint="default"/>
      </w:rPr>
    </w:lvl>
  </w:abstractNum>
  <w:abstractNum w:abstractNumId="90" w15:restartNumberingAfterBreak="0">
    <w:nsid w:val="72CF4429"/>
    <w:multiLevelType w:val="hybridMultilevel"/>
    <w:tmpl w:val="BB961C26"/>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1" w15:restartNumberingAfterBreak="0">
    <w:nsid w:val="750A563D"/>
    <w:multiLevelType w:val="hybridMultilevel"/>
    <w:tmpl w:val="FFFFFFFF"/>
    <w:lvl w:ilvl="0" w:tplc="518A7654">
      <w:start w:val="1"/>
      <w:numFmt w:val="bullet"/>
      <w:lvlText w:val=""/>
      <w:lvlJc w:val="left"/>
      <w:pPr>
        <w:ind w:left="720" w:hanging="360"/>
      </w:pPr>
      <w:rPr>
        <w:rFonts w:ascii="Symbol" w:hAnsi="Symbol" w:hint="default"/>
      </w:rPr>
    </w:lvl>
    <w:lvl w:ilvl="1" w:tplc="0708FE38">
      <w:start w:val="1"/>
      <w:numFmt w:val="bullet"/>
      <w:lvlText w:val="o"/>
      <w:lvlJc w:val="left"/>
      <w:pPr>
        <w:ind w:left="1440" w:hanging="360"/>
      </w:pPr>
      <w:rPr>
        <w:rFonts w:ascii="Courier New" w:hAnsi="Courier New" w:hint="default"/>
      </w:rPr>
    </w:lvl>
    <w:lvl w:ilvl="2" w:tplc="46D25A72">
      <w:start w:val="1"/>
      <w:numFmt w:val="bullet"/>
      <w:lvlText w:val=""/>
      <w:lvlJc w:val="left"/>
      <w:pPr>
        <w:ind w:left="2160" w:hanging="360"/>
      </w:pPr>
      <w:rPr>
        <w:rFonts w:ascii="Wingdings" w:hAnsi="Wingdings" w:hint="default"/>
      </w:rPr>
    </w:lvl>
    <w:lvl w:ilvl="3" w:tplc="5F4A0FDA">
      <w:start w:val="1"/>
      <w:numFmt w:val="bullet"/>
      <w:lvlText w:val=""/>
      <w:lvlJc w:val="left"/>
      <w:pPr>
        <w:ind w:left="2880" w:hanging="360"/>
      </w:pPr>
      <w:rPr>
        <w:rFonts w:ascii="Symbol" w:hAnsi="Symbol" w:hint="default"/>
      </w:rPr>
    </w:lvl>
    <w:lvl w:ilvl="4" w:tplc="9EB03006">
      <w:start w:val="1"/>
      <w:numFmt w:val="bullet"/>
      <w:lvlText w:val="o"/>
      <w:lvlJc w:val="left"/>
      <w:pPr>
        <w:ind w:left="3600" w:hanging="360"/>
      </w:pPr>
      <w:rPr>
        <w:rFonts w:ascii="Courier New" w:hAnsi="Courier New" w:hint="default"/>
      </w:rPr>
    </w:lvl>
    <w:lvl w:ilvl="5" w:tplc="D0A04A82">
      <w:start w:val="1"/>
      <w:numFmt w:val="bullet"/>
      <w:lvlText w:val=""/>
      <w:lvlJc w:val="left"/>
      <w:pPr>
        <w:ind w:left="4320" w:hanging="360"/>
      </w:pPr>
      <w:rPr>
        <w:rFonts w:ascii="Wingdings" w:hAnsi="Wingdings" w:hint="default"/>
      </w:rPr>
    </w:lvl>
    <w:lvl w:ilvl="6" w:tplc="C2E45B7C">
      <w:start w:val="1"/>
      <w:numFmt w:val="bullet"/>
      <w:lvlText w:val=""/>
      <w:lvlJc w:val="left"/>
      <w:pPr>
        <w:ind w:left="5040" w:hanging="360"/>
      </w:pPr>
      <w:rPr>
        <w:rFonts w:ascii="Symbol" w:hAnsi="Symbol" w:hint="default"/>
      </w:rPr>
    </w:lvl>
    <w:lvl w:ilvl="7" w:tplc="12A6A73A">
      <w:start w:val="1"/>
      <w:numFmt w:val="bullet"/>
      <w:lvlText w:val="o"/>
      <w:lvlJc w:val="left"/>
      <w:pPr>
        <w:ind w:left="5760" w:hanging="360"/>
      </w:pPr>
      <w:rPr>
        <w:rFonts w:ascii="Courier New" w:hAnsi="Courier New" w:hint="default"/>
      </w:rPr>
    </w:lvl>
    <w:lvl w:ilvl="8" w:tplc="C6D0B9E4">
      <w:start w:val="1"/>
      <w:numFmt w:val="bullet"/>
      <w:lvlText w:val=""/>
      <w:lvlJc w:val="left"/>
      <w:pPr>
        <w:ind w:left="6480" w:hanging="360"/>
      </w:pPr>
      <w:rPr>
        <w:rFonts w:ascii="Wingdings" w:hAnsi="Wingdings" w:hint="default"/>
      </w:rPr>
    </w:lvl>
  </w:abstractNum>
  <w:abstractNum w:abstractNumId="92" w15:restartNumberingAfterBreak="0">
    <w:nsid w:val="7536673F"/>
    <w:multiLevelType w:val="hybridMultilevel"/>
    <w:tmpl w:val="FFFFFFFF"/>
    <w:lvl w:ilvl="0" w:tplc="4DC04E2A">
      <w:start w:val="1"/>
      <w:numFmt w:val="decimal"/>
      <w:lvlText w:val="%1."/>
      <w:lvlJc w:val="left"/>
      <w:pPr>
        <w:ind w:left="720" w:hanging="360"/>
      </w:pPr>
    </w:lvl>
    <w:lvl w:ilvl="1" w:tplc="F90CCFCC">
      <w:start w:val="1"/>
      <w:numFmt w:val="lowerLetter"/>
      <w:lvlText w:val="%2."/>
      <w:lvlJc w:val="left"/>
      <w:pPr>
        <w:ind w:left="1440" w:hanging="360"/>
      </w:pPr>
    </w:lvl>
    <w:lvl w:ilvl="2" w:tplc="5232A0FC">
      <w:start w:val="1"/>
      <w:numFmt w:val="lowerRoman"/>
      <w:lvlText w:val="%3."/>
      <w:lvlJc w:val="right"/>
      <w:pPr>
        <w:ind w:left="2160" w:hanging="180"/>
      </w:pPr>
    </w:lvl>
    <w:lvl w:ilvl="3" w:tplc="6E08869E">
      <w:start w:val="1"/>
      <w:numFmt w:val="decimal"/>
      <w:lvlText w:val="%4."/>
      <w:lvlJc w:val="left"/>
      <w:pPr>
        <w:ind w:left="2880" w:hanging="360"/>
      </w:pPr>
    </w:lvl>
    <w:lvl w:ilvl="4" w:tplc="044C1616">
      <w:start w:val="1"/>
      <w:numFmt w:val="lowerLetter"/>
      <w:lvlText w:val="%5."/>
      <w:lvlJc w:val="left"/>
      <w:pPr>
        <w:ind w:left="3600" w:hanging="360"/>
      </w:pPr>
    </w:lvl>
    <w:lvl w:ilvl="5" w:tplc="B1E63BE6">
      <w:start w:val="1"/>
      <w:numFmt w:val="lowerRoman"/>
      <w:lvlText w:val="%6."/>
      <w:lvlJc w:val="right"/>
      <w:pPr>
        <w:ind w:left="4320" w:hanging="180"/>
      </w:pPr>
    </w:lvl>
    <w:lvl w:ilvl="6" w:tplc="5754BF92">
      <w:start w:val="1"/>
      <w:numFmt w:val="decimal"/>
      <w:lvlText w:val="%7."/>
      <w:lvlJc w:val="left"/>
      <w:pPr>
        <w:ind w:left="5040" w:hanging="360"/>
      </w:pPr>
    </w:lvl>
    <w:lvl w:ilvl="7" w:tplc="EFDAFDE8">
      <w:start w:val="1"/>
      <w:numFmt w:val="lowerLetter"/>
      <w:lvlText w:val="%8."/>
      <w:lvlJc w:val="left"/>
      <w:pPr>
        <w:ind w:left="5760" w:hanging="360"/>
      </w:pPr>
    </w:lvl>
    <w:lvl w:ilvl="8" w:tplc="44143E86">
      <w:start w:val="1"/>
      <w:numFmt w:val="lowerRoman"/>
      <w:lvlText w:val="%9."/>
      <w:lvlJc w:val="right"/>
      <w:pPr>
        <w:ind w:left="6480" w:hanging="180"/>
      </w:pPr>
    </w:lvl>
  </w:abstractNum>
  <w:abstractNum w:abstractNumId="93" w15:restartNumberingAfterBreak="0">
    <w:nsid w:val="762953DC"/>
    <w:multiLevelType w:val="hybridMultilevel"/>
    <w:tmpl w:val="FFFFFFFF"/>
    <w:lvl w:ilvl="0" w:tplc="CE3A282C">
      <w:start w:val="1"/>
      <w:numFmt w:val="bullet"/>
      <w:lvlText w:val=""/>
      <w:lvlJc w:val="left"/>
      <w:pPr>
        <w:ind w:left="720" w:hanging="360"/>
      </w:pPr>
      <w:rPr>
        <w:rFonts w:ascii="Symbol" w:hAnsi="Symbol" w:hint="default"/>
      </w:rPr>
    </w:lvl>
    <w:lvl w:ilvl="1" w:tplc="AAC4D220">
      <w:start w:val="1"/>
      <w:numFmt w:val="bullet"/>
      <w:lvlText w:val="o"/>
      <w:lvlJc w:val="left"/>
      <w:pPr>
        <w:ind w:left="1440" w:hanging="360"/>
      </w:pPr>
      <w:rPr>
        <w:rFonts w:ascii="Courier New" w:hAnsi="Courier New" w:hint="default"/>
      </w:rPr>
    </w:lvl>
    <w:lvl w:ilvl="2" w:tplc="9B40821C">
      <w:start w:val="1"/>
      <w:numFmt w:val="bullet"/>
      <w:lvlText w:val=""/>
      <w:lvlJc w:val="left"/>
      <w:pPr>
        <w:ind w:left="2160" w:hanging="360"/>
      </w:pPr>
      <w:rPr>
        <w:rFonts w:ascii="Wingdings" w:hAnsi="Wingdings" w:hint="default"/>
      </w:rPr>
    </w:lvl>
    <w:lvl w:ilvl="3" w:tplc="0F022BBE">
      <w:start w:val="1"/>
      <w:numFmt w:val="bullet"/>
      <w:lvlText w:val=""/>
      <w:lvlJc w:val="left"/>
      <w:pPr>
        <w:ind w:left="2880" w:hanging="360"/>
      </w:pPr>
      <w:rPr>
        <w:rFonts w:ascii="Symbol" w:hAnsi="Symbol" w:hint="default"/>
      </w:rPr>
    </w:lvl>
    <w:lvl w:ilvl="4" w:tplc="877284E6">
      <w:start w:val="1"/>
      <w:numFmt w:val="bullet"/>
      <w:lvlText w:val="o"/>
      <w:lvlJc w:val="left"/>
      <w:pPr>
        <w:ind w:left="3600" w:hanging="360"/>
      </w:pPr>
      <w:rPr>
        <w:rFonts w:ascii="Courier New" w:hAnsi="Courier New" w:hint="default"/>
      </w:rPr>
    </w:lvl>
    <w:lvl w:ilvl="5" w:tplc="104237FC">
      <w:start w:val="1"/>
      <w:numFmt w:val="bullet"/>
      <w:lvlText w:val=""/>
      <w:lvlJc w:val="left"/>
      <w:pPr>
        <w:ind w:left="4320" w:hanging="360"/>
      </w:pPr>
      <w:rPr>
        <w:rFonts w:ascii="Wingdings" w:hAnsi="Wingdings" w:hint="default"/>
      </w:rPr>
    </w:lvl>
    <w:lvl w:ilvl="6" w:tplc="504A9A6E">
      <w:start w:val="1"/>
      <w:numFmt w:val="bullet"/>
      <w:lvlText w:val=""/>
      <w:lvlJc w:val="left"/>
      <w:pPr>
        <w:ind w:left="5040" w:hanging="360"/>
      </w:pPr>
      <w:rPr>
        <w:rFonts w:ascii="Symbol" w:hAnsi="Symbol" w:hint="default"/>
      </w:rPr>
    </w:lvl>
    <w:lvl w:ilvl="7" w:tplc="083684DE">
      <w:start w:val="1"/>
      <w:numFmt w:val="bullet"/>
      <w:lvlText w:val="o"/>
      <w:lvlJc w:val="left"/>
      <w:pPr>
        <w:ind w:left="5760" w:hanging="360"/>
      </w:pPr>
      <w:rPr>
        <w:rFonts w:ascii="Courier New" w:hAnsi="Courier New" w:hint="default"/>
      </w:rPr>
    </w:lvl>
    <w:lvl w:ilvl="8" w:tplc="BF2C8704">
      <w:start w:val="1"/>
      <w:numFmt w:val="bullet"/>
      <w:lvlText w:val=""/>
      <w:lvlJc w:val="left"/>
      <w:pPr>
        <w:ind w:left="6480" w:hanging="360"/>
      </w:pPr>
      <w:rPr>
        <w:rFonts w:ascii="Wingdings" w:hAnsi="Wingdings" w:hint="default"/>
      </w:rPr>
    </w:lvl>
  </w:abstractNum>
  <w:abstractNum w:abstractNumId="94" w15:restartNumberingAfterBreak="0">
    <w:nsid w:val="786C2B1F"/>
    <w:multiLevelType w:val="hybridMultilevel"/>
    <w:tmpl w:val="FFFFFFFF"/>
    <w:lvl w:ilvl="0" w:tplc="E8C2F0FA">
      <w:start w:val="1"/>
      <w:numFmt w:val="decimal"/>
      <w:lvlText w:val="%1."/>
      <w:lvlJc w:val="left"/>
      <w:pPr>
        <w:ind w:left="720" w:hanging="360"/>
      </w:pPr>
    </w:lvl>
    <w:lvl w:ilvl="1" w:tplc="3542B6C0">
      <w:start w:val="1"/>
      <w:numFmt w:val="lowerLetter"/>
      <w:lvlText w:val="%2."/>
      <w:lvlJc w:val="left"/>
      <w:pPr>
        <w:ind w:left="1440" w:hanging="360"/>
      </w:pPr>
    </w:lvl>
    <w:lvl w:ilvl="2" w:tplc="77961F64">
      <w:start w:val="1"/>
      <w:numFmt w:val="lowerRoman"/>
      <w:lvlText w:val="%3."/>
      <w:lvlJc w:val="right"/>
      <w:pPr>
        <w:ind w:left="2160" w:hanging="180"/>
      </w:pPr>
    </w:lvl>
    <w:lvl w:ilvl="3" w:tplc="A1FCC440">
      <w:start w:val="1"/>
      <w:numFmt w:val="decimal"/>
      <w:lvlText w:val="%4."/>
      <w:lvlJc w:val="left"/>
      <w:pPr>
        <w:ind w:left="2880" w:hanging="360"/>
      </w:pPr>
    </w:lvl>
    <w:lvl w:ilvl="4" w:tplc="45B00804">
      <w:start w:val="1"/>
      <w:numFmt w:val="lowerLetter"/>
      <w:lvlText w:val="%5."/>
      <w:lvlJc w:val="left"/>
      <w:pPr>
        <w:ind w:left="3600" w:hanging="360"/>
      </w:pPr>
    </w:lvl>
    <w:lvl w:ilvl="5" w:tplc="CCAA4738">
      <w:start w:val="1"/>
      <w:numFmt w:val="lowerRoman"/>
      <w:lvlText w:val="%6."/>
      <w:lvlJc w:val="right"/>
      <w:pPr>
        <w:ind w:left="4320" w:hanging="180"/>
      </w:pPr>
    </w:lvl>
    <w:lvl w:ilvl="6" w:tplc="B7CA59C8">
      <w:start w:val="1"/>
      <w:numFmt w:val="decimal"/>
      <w:lvlText w:val="%7."/>
      <w:lvlJc w:val="left"/>
      <w:pPr>
        <w:ind w:left="5040" w:hanging="360"/>
      </w:pPr>
    </w:lvl>
    <w:lvl w:ilvl="7" w:tplc="D180AEB0">
      <w:start w:val="1"/>
      <w:numFmt w:val="lowerLetter"/>
      <w:lvlText w:val="%8."/>
      <w:lvlJc w:val="left"/>
      <w:pPr>
        <w:ind w:left="5760" w:hanging="360"/>
      </w:pPr>
    </w:lvl>
    <w:lvl w:ilvl="8" w:tplc="4038EEC8">
      <w:start w:val="1"/>
      <w:numFmt w:val="lowerRoman"/>
      <w:lvlText w:val="%9."/>
      <w:lvlJc w:val="right"/>
      <w:pPr>
        <w:ind w:left="6480" w:hanging="180"/>
      </w:pPr>
    </w:lvl>
  </w:abstractNum>
  <w:abstractNum w:abstractNumId="95" w15:restartNumberingAfterBreak="0">
    <w:nsid w:val="7D9E63A7"/>
    <w:multiLevelType w:val="hybridMultilevel"/>
    <w:tmpl w:val="FFFFFFFF"/>
    <w:lvl w:ilvl="0" w:tplc="780E4998">
      <w:start w:val="1"/>
      <w:numFmt w:val="decimal"/>
      <w:lvlText w:val="%1."/>
      <w:lvlJc w:val="left"/>
      <w:pPr>
        <w:ind w:left="720" w:hanging="360"/>
      </w:pPr>
    </w:lvl>
    <w:lvl w:ilvl="1" w:tplc="9F46D28C">
      <w:start w:val="1"/>
      <w:numFmt w:val="lowerLetter"/>
      <w:lvlText w:val="%2."/>
      <w:lvlJc w:val="left"/>
      <w:pPr>
        <w:ind w:left="1440" w:hanging="360"/>
      </w:pPr>
    </w:lvl>
    <w:lvl w:ilvl="2" w:tplc="C7FE1640">
      <w:start w:val="1"/>
      <w:numFmt w:val="lowerRoman"/>
      <w:lvlText w:val="%3."/>
      <w:lvlJc w:val="right"/>
      <w:pPr>
        <w:ind w:left="2160" w:hanging="180"/>
      </w:pPr>
    </w:lvl>
    <w:lvl w:ilvl="3" w:tplc="1CAAFCDE">
      <w:start w:val="1"/>
      <w:numFmt w:val="decimal"/>
      <w:lvlText w:val="%4."/>
      <w:lvlJc w:val="left"/>
      <w:pPr>
        <w:ind w:left="2880" w:hanging="360"/>
      </w:pPr>
    </w:lvl>
    <w:lvl w:ilvl="4" w:tplc="63A67280">
      <w:start w:val="1"/>
      <w:numFmt w:val="lowerLetter"/>
      <w:lvlText w:val="%5."/>
      <w:lvlJc w:val="left"/>
      <w:pPr>
        <w:ind w:left="3600" w:hanging="360"/>
      </w:pPr>
    </w:lvl>
    <w:lvl w:ilvl="5" w:tplc="0A56EC6A">
      <w:start w:val="1"/>
      <w:numFmt w:val="lowerRoman"/>
      <w:lvlText w:val="%6."/>
      <w:lvlJc w:val="right"/>
      <w:pPr>
        <w:ind w:left="4320" w:hanging="180"/>
      </w:pPr>
    </w:lvl>
    <w:lvl w:ilvl="6" w:tplc="1B7A7700">
      <w:start w:val="1"/>
      <w:numFmt w:val="decimal"/>
      <w:lvlText w:val="%7."/>
      <w:lvlJc w:val="left"/>
      <w:pPr>
        <w:ind w:left="5040" w:hanging="360"/>
      </w:pPr>
    </w:lvl>
    <w:lvl w:ilvl="7" w:tplc="D4CAFC00">
      <w:start w:val="1"/>
      <w:numFmt w:val="lowerLetter"/>
      <w:lvlText w:val="%8."/>
      <w:lvlJc w:val="left"/>
      <w:pPr>
        <w:ind w:left="5760" w:hanging="360"/>
      </w:pPr>
    </w:lvl>
    <w:lvl w:ilvl="8" w:tplc="47526D9E">
      <w:start w:val="1"/>
      <w:numFmt w:val="lowerRoman"/>
      <w:lvlText w:val="%9."/>
      <w:lvlJc w:val="right"/>
      <w:pPr>
        <w:ind w:left="6480" w:hanging="180"/>
      </w:pPr>
    </w:lvl>
  </w:abstractNum>
  <w:abstractNum w:abstractNumId="96" w15:restartNumberingAfterBreak="0">
    <w:nsid w:val="7E640928"/>
    <w:multiLevelType w:val="hybridMultilevel"/>
    <w:tmpl w:val="FFFFFFFF"/>
    <w:lvl w:ilvl="0" w:tplc="EF9AA336">
      <w:start w:val="1"/>
      <w:numFmt w:val="bullet"/>
      <w:lvlText w:val="·"/>
      <w:lvlJc w:val="left"/>
      <w:pPr>
        <w:ind w:left="720" w:hanging="360"/>
      </w:pPr>
      <w:rPr>
        <w:rFonts w:ascii="Symbol" w:hAnsi="Symbol" w:hint="default"/>
      </w:rPr>
    </w:lvl>
    <w:lvl w:ilvl="1" w:tplc="FD146C1A">
      <w:start w:val="1"/>
      <w:numFmt w:val="bullet"/>
      <w:lvlText w:val="o"/>
      <w:lvlJc w:val="left"/>
      <w:pPr>
        <w:ind w:left="1440" w:hanging="360"/>
      </w:pPr>
      <w:rPr>
        <w:rFonts w:ascii="Courier New" w:hAnsi="Courier New" w:hint="default"/>
      </w:rPr>
    </w:lvl>
    <w:lvl w:ilvl="2" w:tplc="8BBC274A">
      <w:start w:val="1"/>
      <w:numFmt w:val="bullet"/>
      <w:lvlText w:val=""/>
      <w:lvlJc w:val="left"/>
      <w:pPr>
        <w:ind w:left="2160" w:hanging="360"/>
      </w:pPr>
      <w:rPr>
        <w:rFonts w:ascii="Wingdings" w:hAnsi="Wingdings" w:hint="default"/>
      </w:rPr>
    </w:lvl>
    <w:lvl w:ilvl="3" w:tplc="960CBE66">
      <w:start w:val="1"/>
      <w:numFmt w:val="bullet"/>
      <w:lvlText w:val=""/>
      <w:lvlJc w:val="left"/>
      <w:pPr>
        <w:ind w:left="2880" w:hanging="360"/>
      </w:pPr>
      <w:rPr>
        <w:rFonts w:ascii="Symbol" w:hAnsi="Symbol" w:hint="default"/>
      </w:rPr>
    </w:lvl>
    <w:lvl w:ilvl="4" w:tplc="EBEAF1B2">
      <w:start w:val="1"/>
      <w:numFmt w:val="bullet"/>
      <w:lvlText w:val="o"/>
      <w:lvlJc w:val="left"/>
      <w:pPr>
        <w:ind w:left="3600" w:hanging="360"/>
      </w:pPr>
      <w:rPr>
        <w:rFonts w:ascii="Courier New" w:hAnsi="Courier New" w:hint="default"/>
      </w:rPr>
    </w:lvl>
    <w:lvl w:ilvl="5" w:tplc="DADCC5A2">
      <w:start w:val="1"/>
      <w:numFmt w:val="bullet"/>
      <w:lvlText w:val=""/>
      <w:lvlJc w:val="left"/>
      <w:pPr>
        <w:ind w:left="4320" w:hanging="360"/>
      </w:pPr>
      <w:rPr>
        <w:rFonts w:ascii="Wingdings" w:hAnsi="Wingdings" w:hint="default"/>
      </w:rPr>
    </w:lvl>
    <w:lvl w:ilvl="6" w:tplc="781687D4">
      <w:start w:val="1"/>
      <w:numFmt w:val="bullet"/>
      <w:lvlText w:val=""/>
      <w:lvlJc w:val="left"/>
      <w:pPr>
        <w:ind w:left="5040" w:hanging="360"/>
      </w:pPr>
      <w:rPr>
        <w:rFonts w:ascii="Symbol" w:hAnsi="Symbol" w:hint="default"/>
      </w:rPr>
    </w:lvl>
    <w:lvl w:ilvl="7" w:tplc="790676C0">
      <w:start w:val="1"/>
      <w:numFmt w:val="bullet"/>
      <w:lvlText w:val="o"/>
      <w:lvlJc w:val="left"/>
      <w:pPr>
        <w:ind w:left="5760" w:hanging="360"/>
      </w:pPr>
      <w:rPr>
        <w:rFonts w:ascii="Courier New" w:hAnsi="Courier New" w:hint="default"/>
      </w:rPr>
    </w:lvl>
    <w:lvl w:ilvl="8" w:tplc="31643C24">
      <w:start w:val="1"/>
      <w:numFmt w:val="bullet"/>
      <w:lvlText w:val=""/>
      <w:lvlJc w:val="left"/>
      <w:pPr>
        <w:ind w:left="6480" w:hanging="360"/>
      </w:pPr>
      <w:rPr>
        <w:rFonts w:ascii="Wingdings" w:hAnsi="Wingdings" w:hint="default"/>
      </w:rPr>
    </w:lvl>
  </w:abstractNum>
  <w:abstractNum w:abstractNumId="97" w15:restartNumberingAfterBreak="0">
    <w:nsid w:val="7FAB0A02"/>
    <w:multiLevelType w:val="hybridMultilevel"/>
    <w:tmpl w:val="19A07D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8" w15:restartNumberingAfterBreak="0">
    <w:nsid w:val="7FEE1362"/>
    <w:multiLevelType w:val="hybridMultilevel"/>
    <w:tmpl w:val="79CCFB3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2"/>
  </w:num>
  <w:num w:numId="2">
    <w:abstractNumId w:val="23"/>
  </w:num>
  <w:num w:numId="3">
    <w:abstractNumId w:val="9"/>
  </w:num>
  <w:num w:numId="4">
    <w:abstractNumId w:val="34"/>
  </w:num>
  <w:num w:numId="5">
    <w:abstractNumId w:val="53"/>
  </w:num>
  <w:num w:numId="6">
    <w:abstractNumId w:val="88"/>
  </w:num>
  <w:num w:numId="7">
    <w:abstractNumId w:val="76"/>
  </w:num>
  <w:num w:numId="8">
    <w:abstractNumId w:val="51"/>
  </w:num>
  <w:num w:numId="9">
    <w:abstractNumId w:val="71"/>
  </w:num>
  <w:num w:numId="10">
    <w:abstractNumId w:val="26"/>
  </w:num>
  <w:num w:numId="11">
    <w:abstractNumId w:val="6"/>
  </w:num>
  <w:num w:numId="12">
    <w:abstractNumId w:val="69"/>
  </w:num>
  <w:num w:numId="13">
    <w:abstractNumId w:val="19"/>
  </w:num>
  <w:num w:numId="14">
    <w:abstractNumId w:val="74"/>
  </w:num>
  <w:num w:numId="15">
    <w:abstractNumId w:val="48"/>
  </w:num>
  <w:num w:numId="16">
    <w:abstractNumId w:val="85"/>
  </w:num>
  <w:num w:numId="17">
    <w:abstractNumId w:val="65"/>
  </w:num>
  <w:num w:numId="18">
    <w:abstractNumId w:val="82"/>
  </w:num>
  <w:num w:numId="19">
    <w:abstractNumId w:val="30"/>
  </w:num>
  <w:num w:numId="20">
    <w:abstractNumId w:val="10"/>
  </w:num>
  <w:num w:numId="21">
    <w:abstractNumId w:val="72"/>
  </w:num>
  <w:num w:numId="22">
    <w:abstractNumId w:val="17"/>
  </w:num>
  <w:num w:numId="23">
    <w:abstractNumId w:val="27"/>
  </w:num>
  <w:num w:numId="24">
    <w:abstractNumId w:val="75"/>
  </w:num>
  <w:num w:numId="25">
    <w:abstractNumId w:val="81"/>
  </w:num>
  <w:num w:numId="26">
    <w:abstractNumId w:val="37"/>
  </w:num>
  <w:num w:numId="27">
    <w:abstractNumId w:val="68"/>
  </w:num>
  <w:num w:numId="28">
    <w:abstractNumId w:val="73"/>
  </w:num>
  <w:num w:numId="29">
    <w:abstractNumId w:val="50"/>
  </w:num>
  <w:num w:numId="30">
    <w:abstractNumId w:val="59"/>
  </w:num>
  <w:num w:numId="31">
    <w:abstractNumId w:val="61"/>
  </w:num>
  <w:num w:numId="32">
    <w:abstractNumId w:val="46"/>
  </w:num>
  <w:num w:numId="33">
    <w:abstractNumId w:val="83"/>
  </w:num>
  <w:num w:numId="34">
    <w:abstractNumId w:val="45"/>
  </w:num>
  <w:num w:numId="35">
    <w:abstractNumId w:val="8"/>
  </w:num>
  <w:num w:numId="36">
    <w:abstractNumId w:val="39"/>
  </w:num>
  <w:num w:numId="37">
    <w:abstractNumId w:val="20"/>
  </w:num>
  <w:num w:numId="38">
    <w:abstractNumId w:val="21"/>
  </w:num>
  <w:num w:numId="39">
    <w:abstractNumId w:val="13"/>
  </w:num>
  <w:num w:numId="40">
    <w:abstractNumId w:val="55"/>
  </w:num>
  <w:num w:numId="41">
    <w:abstractNumId w:val="18"/>
  </w:num>
  <w:num w:numId="42">
    <w:abstractNumId w:val="84"/>
  </w:num>
  <w:num w:numId="43">
    <w:abstractNumId w:val="15"/>
  </w:num>
  <w:num w:numId="44">
    <w:abstractNumId w:val="52"/>
  </w:num>
  <w:num w:numId="45">
    <w:abstractNumId w:val="14"/>
  </w:num>
  <w:num w:numId="46">
    <w:abstractNumId w:val="41"/>
  </w:num>
  <w:num w:numId="47">
    <w:abstractNumId w:val="60"/>
  </w:num>
  <w:num w:numId="48">
    <w:abstractNumId w:val="89"/>
  </w:num>
  <w:num w:numId="49">
    <w:abstractNumId w:val="31"/>
  </w:num>
  <w:num w:numId="50">
    <w:abstractNumId w:val="54"/>
  </w:num>
  <w:num w:numId="51">
    <w:abstractNumId w:val="40"/>
  </w:num>
  <w:num w:numId="52">
    <w:abstractNumId w:val="33"/>
  </w:num>
  <w:num w:numId="53">
    <w:abstractNumId w:val="63"/>
  </w:num>
  <w:num w:numId="54">
    <w:abstractNumId w:val="49"/>
  </w:num>
  <w:num w:numId="55">
    <w:abstractNumId w:val="44"/>
  </w:num>
  <w:num w:numId="56">
    <w:abstractNumId w:val="96"/>
  </w:num>
  <w:num w:numId="57">
    <w:abstractNumId w:val="16"/>
  </w:num>
  <w:num w:numId="58">
    <w:abstractNumId w:val="42"/>
  </w:num>
  <w:num w:numId="59">
    <w:abstractNumId w:val="22"/>
  </w:num>
  <w:num w:numId="60">
    <w:abstractNumId w:val="47"/>
  </w:num>
  <w:num w:numId="61">
    <w:abstractNumId w:val="43"/>
  </w:num>
  <w:num w:numId="62">
    <w:abstractNumId w:val="64"/>
  </w:num>
  <w:num w:numId="63">
    <w:abstractNumId w:val="0"/>
  </w:num>
  <w:num w:numId="64">
    <w:abstractNumId w:val="5"/>
  </w:num>
  <w:num w:numId="65">
    <w:abstractNumId w:val="1"/>
  </w:num>
  <w:num w:numId="66">
    <w:abstractNumId w:val="35"/>
  </w:num>
  <w:num w:numId="67">
    <w:abstractNumId w:val="58"/>
  </w:num>
  <w:num w:numId="68">
    <w:abstractNumId w:val="80"/>
  </w:num>
  <w:num w:numId="69">
    <w:abstractNumId w:val="36"/>
  </w:num>
  <w:num w:numId="70">
    <w:abstractNumId w:val="25"/>
  </w:num>
  <w:num w:numId="71">
    <w:abstractNumId w:val="87"/>
  </w:num>
  <w:num w:numId="72">
    <w:abstractNumId w:val="29"/>
  </w:num>
  <w:num w:numId="73">
    <w:abstractNumId w:val="78"/>
  </w:num>
  <w:num w:numId="74">
    <w:abstractNumId w:val="86"/>
  </w:num>
  <w:num w:numId="75">
    <w:abstractNumId w:val="66"/>
  </w:num>
  <w:num w:numId="76">
    <w:abstractNumId w:val="67"/>
  </w:num>
  <w:num w:numId="77">
    <w:abstractNumId w:val="77"/>
  </w:num>
  <w:num w:numId="78">
    <w:abstractNumId w:val="93"/>
  </w:num>
  <w:num w:numId="79">
    <w:abstractNumId w:val="3"/>
  </w:num>
  <w:num w:numId="80">
    <w:abstractNumId w:val="70"/>
  </w:num>
  <w:num w:numId="81">
    <w:abstractNumId w:val="38"/>
  </w:num>
  <w:num w:numId="82">
    <w:abstractNumId w:val="90"/>
  </w:num>
  <w:num w:numId="83">
    <w:abstractNumId w:val="28"/>
  </w:num>
  <w:num w:numId="84">
    <w:abstractNumId w:val="79"/>
  </w:num>
  <w:num w:numId="85">
    <w:abstractNumId w:val="11"/>
  </w:num>
  <w:num w:numId="86">
    <w:abstractNumId w:val="56"/>
  </w:num>
  <w:num w:numId="87">
    <w:abstractNumId w:val="91"/>
  </w:num>
  <w:num w:numId="88">
    <w:abstractNumId w:val="32"/>
  </w:num>
  <w:num w:numId="89">
    <w:abstractNumId w:val="98"/>
  </w:num>
  <w:num w:numId="90">
    <w:abstractNumId w:val="24"/>
  </w:num>
  <w:num w:numId="91">
    <w:abstractNumId w:val="4"/>
  </w:num>
  <w:num w:numId="92">
    <w:abstractNumId w:val="57"/>
  </w:num>
  <w:num w:numId="93">
    <w:abstractNumId w:val="92"/>
  </w:num>
  <w:num w:numId="94">
    <w:abstractNumId w:val="95"/>
  </w:num>
  <w:num w:numId="95">
    <w:abstractNumId w:val="62"/>
  </w:num>
  <w:num w:numId="96">
    <w:abstractNumId w:val="94"/>
  </w:num>
  <w:num w:numId="97">
    <w:abstractNumId w:val="7"/>
  </w:num>
  <w:num w:numId="98">
    <w:abstractNumId w:val="97"/>
  </w:num>
  <w:num w:numId="99">
    <w:abstractNumId w:val="2"/>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TQxtzA1MzWwMDJT0lEKTi0uzszPAykwqgUA+noZOSwAAAA="/>
  </w:docVars>
  <w:rsids>
    <w:rsidRoot w:val="3A661212"/>
    <w:rsid w:val="00000145"/>
    <w:rsid w:val="000002F5"/>
    <w:rsid w:val="0000055C"/>
    <w:rsid w:val="00000643"/>
    <w:rsid w:val="000008C4"/>
    <w:rsid w:val="00000AD5"/>
    <w:rsid w:val="00000D34"/>
    <w:rsid w:val="0000126D"/>
    <w:rsid w:val="00001274"/>
    <w:rsid w:val="000018F5"/>
    <w:rsid w:val="00001D41"/>
    <w:rsid w:val="00004F61"/>
    <w:rsid w:val="00005655"/>
    <w:rsid w:val="00005D12"/>
    <w:rsid w:val="000061E5"/>
    <w:rsid w:val="000065A9"/>
    <w:rsid w:val="00007224"/>
    <w:rsid w:val="00007714"/>
    <w:rsid w:val="00007A7E"/>
    <w:rsid w:val="00007E28"/>
    <w:rsid w:val="00010557"/>
    <w:rsid w:val="000107B2"/>
    <w:rsid w:val="00010BC8"/>
    <w:rsid w:val="00011129"/>
    <w:rsid w:val="00013BC2"/>
    <w:rsid w:val="00013EA0"/>
    <w:rsid w:val="00013EDC"/>
    <w:rsid w:val="00013FB7"/>
    <w:rsid w:val="00014223"/>
    <w:rsid w:val="00014245"/>
    <w:rsid w:val="000162D1"/>
    <w:rsid w:val="000165EE"/>
    <w:rsid w:val="0001678E"/>
    <w:rsid w:val="0002151F"/>
    <w:rsid w:val="00021E4D"/>
    <w:rsid w:val="000220DC"/>
    <w:rsid w:val="000221F9"/>
    <w:rsid w:val="000229B2"/>
    <w:rsid w:val="00022DA4"/>
    <w:rsid w:val="00023567"/>
    <w:rsid w:val="000239B4"/>
    <w:rsid w:val="000246CA"/>
    <w:rsid w:val="000246F2"/>
    <w:rsid w:val="000253DD"/>
    <w:rsid w:val="00025916"/>
    <w:rsid w:val="00025BAF"/>
    <w:rsid w:val="000267B3"/>
    <w:rsid w:val="00026CA1"/>
    <w:rsid w:val="0003205C"/>
    <w:rsid w:val="00032950"/>
    <w:rsid w:val="000329F6"/>
    <w:rsid w:val="00032C40"/>
    <w:rsid w:val="00032F88"/>
    <w:rsid w:val="00035318"/>
    <w:rsid w:val="00035608"/>
    <w:rsid w:val="00035B7A"/>
    <w:rsid w:val="000373A3"/>
    <w:rsid w:val="00037833"/>
    <w:rsid w:val="000379C8"/>
    <w:rsid w:val="0003B8C3"/>
    <w:rsid w:val="00040049"/>
    <w:rsid w:val="00040208"/>
    <w:rsid w:val="00040383"/>
    <w:rsid w:val="00040E9A"/>
    <w:rsid w:val="00041874"/>
    <w:rsid w:val="00041D00"/>
    <w:rsid w:val="000423C4"/>
    <w:rsid w:val="0004248E"/>
    <w:rsid w:val="000424B1"/>
    <w:rsid w:val="00042E9B"/>
    <w:rsid w:val="00042F4E"/>
    <w:rsid w:val="000431A6"/>
    <w:rsid w:val="00044CB8"/>
    <w:rsid w:val="000450B8"/>
    <w:rsid w:val="0004547D"/>
    <w:rsid w:val="00045918"/>
    <w:rsid w:val="000460E3"/>
    <w:rsid w:val="00047369"/>
    <w:rsid w:val="0005094D"/>
    <w:rsid w:val="00050AA0"/>
    <w:rsid w:val="00050C4B"/>
    <w:rsid w:val="0005120D"/>
    <w:rsid w:val="00051574"/>
    <w:rsid w:val="00051A96"/>
    <w:rsid w:val="0005205A"/>
    <w:rsid w:val="000521E6"/>
    <w:rsid w:val="000532DD"/>
    <w:rsid w:val="000533FB"/>
    <w:rsid w:val="00053E65"/>
    <w:rsid w:val="000541F4"/>
    <w:rsid w:val="000544B8"/>
    <w:rsid w:val="00055480"/>
    <w:rsid w:val="00056325"/>
    <w:rsid w:val="00056462"/>
    <w:rsid w:val="0005774A"/>
    <w:rsid w:val="00060EF3"/>
    <w:rsid w:val="00060FAF"/>
    <w:rsid w:val="00061A6E"/>
    <w:rsid w:val="00061F87"/>
    <w:rsid w:val="00061FC6"/>
    <w:rsid w:val="00062B8D"/>
    <w:rsid w:val="00063DC8"/>
    <w:rsid w:val="000641D1"/>
    <w:rsid w:val="000647DF"/>
    <w:rsid w:val="00064DAC"/>
    <w:rsid w:val="00064F03"/>
    <w:rsid w:val="000652F5"/>
    <w:rsid w:val="000666B9"/>
    <w:rsid w:val="000666D4"/>
    <w:rsid w:val="0006798D"/>
    <w:rsid w:val="000700BB"/>
    <w:rsid w:val="00070A71"/>
    <w:rsid w:val="0007235A"/>
    <w:rsid w:val="0007241C"/>
    <w:rsid w:val="0007266D"/>
    <w:rsid w:val="000730FB"/>
    <w:rsid w:val="0007423B"/>
    <w:rsid w:val="00074D89"/>
    <w:rsid w:val="00076786"/>
    <w:rsid w:val="00077892"/>
    <w:rsid w:val="00080999"/>
    <w:rsid w:val="000809F2"/>
    <w:rsid w:val="00080DA3"/>
    <w:rsid w:val="00081701"/>
    <w:rsid w:val="0008237F"/>
    <w:rsid w:val="00083639"/>
    <w:rsid w:val="00083B8B"/>
    <w:rsid w:val="000845A2"/>
    <w:rsid w:val="000845ED"/>
    <w:rsid w:val="000846F5"/>
    <w:rsid w:val="000862D8"/>
    <w:rsid w:val="00086F7A"/>
    <w:rsid w:val="0008781D"/>
    <w:rsid w:val="00087E04"/>
    <w:rsid w:val="00091D73"/>
    <w:rsid w:val="00092406"/>
    <w:rsid w:val="0009260E"/>
    <w:rsid w:val="00093669"/>
    <w:rsid w:val="00093EF7"/>
    <w:rsid w:val="000948CF"/>
    <w:rsid w:val="00094C46"/>
    <w:rsid w:val="00096CF9"/>
    <w:rsid w:val="0009777A"/>
    <w:rsid w:val="00097952"/>
    <w:rsid w:val="000A0530"/>
    <w:rsid w:val="000A103B"/>
    <w:rsid w:val="000A1E4A"/>
    <w:rsid w:val="000A221B"/>
    <w:rsid w:val="000A373C"/>
    <w:rsid w:val="000A6CDC"/>
    <w:rsid w:val="000A75BC"/>
    <w:rsid w:val="000B0FD8"/>
    <w:rsid w:val="000B1902"/>
    <w:rsid w:val="000B19D4"/>
    <w:rsid w:val="000B29C3"/>
    <w:rsid w:val="000B2E44"/>
    <w:rsid w:val="000B34AD"/>
    <w:rsid w:val="000B34AE"/>
    <w:rsid w:val="000B477B"/>
    <w:rsid w:val="000B5048"/>
    <w:rsid w:val="000B5142"/>
    <w:rsid w:val="000B557F"/>
    <w:rsid w:val="000B58FC"/>
    <w:rsid w:val="000B59F1"/>
    <w:rsid w:val="000B5EFD"/>
    <w:rsid w:val="000B6F4E"/>
    <w:rsid w:val="000B72C4"/>
    <w:rsid w:val="000B7706"/>
    <w:rsid w:val="000B79D8"/>
    <w:rsid w:val="000B7C5C"/>
    <w:rsid w:val="000C158C"/>
    <w:rsid w:val="000C1616"/>
    <w:rsid w:val="000C315B"/>
    <w:rsid w:val="000C371C"/>
    <w:rsid w:val="000C418D"/>
    <w:rsid w:val="000C4683"/>
    <w:rsid w:val="000C4DA9"/>
    <w:rsid w:val="000C568F"/>
    <w:rsid w:val="000C5BB0"/>
    <w:rsid w:val="000C6A23"/>
    <w:rsid w:val="000C6ECE"/>
    <w:rsid w:val="000C7079"/>
    <w:rsid w:val="000C7262"/>
    <w:rsid w:val="000C7873"/>
    <w:rsid w:val="000D0435"/>
    <w:rsid w:val="000D0649"/>
    <w:rsid w:val="000D18ED"/>
    <w:rsid w:val="000D1DAF"/>
    <w:rsid w:val="000D262D"/>
    <w:rsid w:val="000D2EA2"/>
    <w:rsid w:val="000D3B15"/>
    <w:rsid w:val="000D3B1D"/>
    <w:rsid w:val="000D4BE3"/>
    <w:rsid w:val="000D511D"/>
    <w:rsid w:val="000D592F"/>
    <w:rsid w:val="000D5C3E"/>
    <w:rsid w:val="000D6731"/>
    <w:rsid w:val="000D6752"/>
    <w:rsid w:val="000D6C96"/>
    <w:rsid w:val="000D7304"/>
    <w:rsid w:val="000E09D8"/>
    <w:rsid w:val="000E261A"/>
    <w:rsid w:val="000E26E5"/>
    <w:rsid w:val="000E2808"/>
    <w:rsid w:val="000E31D0"/>
    <w:rsid w:val="000E33D8"/>
    <w:rsid w:val="000E35E9"/>
    <w:rsid w:val="000E37BA"/>
    <w:rsid w:val="000E41B3"/>
    <w:rsid w:val="000E478A"/>
    <w:rsid w:val="000E4CE0"/>
    <w:rsid w:val="000E4F67"/>
    <w:rsid w:val="000E5694"/>
    <w:rsid w:val="000E59FA"/>
    <w:rsid w:val="000E5F0A"/>
    <w:rsid w:val="000E69CB"/>
    <w:rsid w:val="000E70C5"/>
    <w:rsid w:val="000E7CED"/>
    <w:rsid w:val="000EB964"/>
    <w:rsid w:val="000F0A22"/>
    <w:rsid w:val="000F2532"/>
    <w:rsid w:val="000F2692"/>
    <w:rsid w:val="000F284C"/>
    <w:rsid w:val="000F30AE"/>
    <w:rsid w:val="000F363C"/>
    <w:rsid w:val="000F3653"/>
    <w:rsid w:val="000F3747"/>
    <w:rsid w:val="000F3A3A"/>
    <w:rsid w:val="000F3DF1"/>
    <w:rsid w:val="000F4707"/>
    <w:rsid w:val="000F492C"/>
    <w:rsid w:val="000F4947"/>
    <w:rsid w:val="000F57A1"/>
    <w:rsid w:val="000F5CCB"/>
    <w:rsid w:val="000F7478"/>
    <w:rsid w:val="000F781A"/>
    <w:rsid w:val="000F7968"/>
    <w:rsid w:val="00100200"/>
    <w:rsid w:val="00100311"/>
    <w:rsid w:val="00100363"/>
    <w:rsid w:val="001011DB"/>
    <w:rsid w:val="001012C5"/>
    <w:rsid w:val="00103515"/>
    <w:rsid w:val="00104497"/>
    <w:rsid w:val="0010451E"/>
    <w:rsid w:val="00104841"/>
    <w:rsid w:val="00104CE3"/>
    <w:rsid w:val="00104D71"/>
    <w:rsid w:val="00104E77"/>
    <w:rsid w:val="00104F36"/>
    <w:rsid w:val="00106161"/>
    <w:rsid w:val="00106374"/>
    <w:rsid w:val="00106633"/>
    <w:rsid w:val="0010663F"/>
    <w:rsid w:val="001076DC"/>
    <w:rsid w:val="00107851"/>
    <w:rsid w:val="00107A88"/>
    <w:rsid w:val="00107F95"/>
    <w:rsid w:val="001106A0"/>
    <w:rsid w:val="00110D47"/>
    <w:rsid w:val="00111107"/>
    <w:rsid w:val="00111299"/>
    <w:rsid w:val="001116C0"/>
    <w:rsid w:val="001123A8"/>
    <w:rsid w:val="001128B4"/>
    <w:rsid w:val="00112CAD"/>
    <w:rsid w:val="00113DC9"/>
    <w:rsid w:val="00113F37"/>
    <w:rsid w:val="001153A4"/>
    <w:rsid w:val="00115B25"/>
    <w:rsid w:val="00115FC5"/>
    <w:rsid w:val="00116327"/>
    <w:rsid w:val="00116531"/>
    <w:rsid w:val="0011658F"/>
    <w:rsid w:val="00117755"/>
    <w:rsid w:val="00117F6C"/>
    <w:rsid w:val="0012002F"/>
    <w:rsid w:val="00120141"/>
    <w:rsid w:val="00120599"/>
    <w:rsid w:val="00120A26"/>
    <w:rsid w:val="00120A5C"/>
    <w:rsid w:val="001215F7"/>
    <w:rsid w:val="00121AD6"/>
    <w:rsid w:val="00123279"/>
    <w:rsid w:val="001240BF"/>
    <w:rsid w:val="001242A9"/>
    <w:rsid w:val="00124D3A"/>
    <w:rsid w:val="00124FF7"/>
    <w:rsid w:val="001259D9"/>
    <w:rsid w:val="00126540"/>
    <w:rsid w:val="00126AC0"/>
    <w:rsid w:val="00130305"/>
    <w:rsid w:val="00130527"/>
    <w:rsid w:val="0013053D"/>
    <w:rsid w:val="00130775"/>
    <w:rsid w:val="00130B7C"/>
    <w:rsid w:val="001310F8"/>
    <w:rsid w:val="00131393"/>
    <w:rsid w:val="00131E42"/>
    <w:rsid w:val="00132F82"/>
    <w:rsid w:val="00133FE4"/>
    <w:rsid w:val="00134A17"/>
    <w:rsid w:val="00134C49"/>
    <w:rsid w:val="0013510C"/>
    <w:rsid w:val="00135B14"/>
    <w:rsid w:val="00135DBD"/>
    <w:rsid w:val="001376A0"/>
    <w:rsid w:val="00137790"/>
    <w:rsid w:val="0014050E"/>
    <w:rsid w:val="00141790"/>
    <w:rsid w:val="00141BB9"/>
    <w:rsid w:val="00141C34"/>
    <w:rsid w:val="00142899"/>
    <w:rsid w:val="00142AC4"/>
    <w:rsid w:val="001448D0"/>
    <w:rsid w:val="00144EEC"/>
    <w:rsid w:val="00144F25"/>
    <w:rsid w:val="001454B4"/>
    <w:rsid w:val="00145AD3"/>
    <w:rsid w:val="00145CD1"/>
    <w:rsid w:val="00146AF7"/>
    <w:rsid w:val="00147381"/>
    <w:rsid w:val="001505EB"/>
    <w:rsid w:val="0015082F"/>
    <w:rsid w:val="00152DB5"/>
    <w:rsid w:val="001530DF"/>
    <w:rsid w:val="0015333F"/>
    <w:rsid w:val="00153878"/>
    <w:rsid w:val="00154325"/>
    <w:rsid w:val="00154F79"/>
    <w:rsid w:val="001554F9"/>
    <w:rsid w:val="001557FF"/>
    <w:rsid w:val="00155B1C"/>
    <w:rsid w:val="00155FAD"/>
    <w:rsid w:val="00156313"/>
    <w:rsid w:val="00156C4F"/>
    <w:rsid w:val="00156CCE"/>
    <w:rsid w:val="00156F2E"/>
    <w:rsid w:val="0015757D"/>
    <w:rsid w:val="00157665"/>
    <w:rsid w:val="001605CF"/>
    <w:rsid w:val="00160BAE"/>
    <w:rsid w:val="0016170F"/>
    <w:rsid w:val="0016257A"/>
    <w:rsid w:val="00162795"/>
    <w:rsid w:val="00162808"/>
    <w:rsid w:val="00163138"/>
    <w:rsid w:val="00164500"/>
    <w:rsid w:val="00164BD9"/>
    <w:rsid w:val="00165322"/>
    <w:rsid w:val="001660DA"/>
    <w:rsid w:val="001661AB"/>
    <w:rsid w:val="001675E9"/>
    <w:rsid w:val="00167DD3"/>
    <w:rsid w:val="001701CB"/>
    <w:rsid w:val="001707AB"/>
    <w:rsid w:val="00170D49"/>
    <w:rsid w:val="00170E51"/>
    <w:rsid w:val="00171636"/>
    <w:rsid w:val="00171ACF"/>
    <w:rsid w:val="00171FCA"/>
    <w:rsid w:val="00172790"/>
    <w:rsid w:val="00173073"/>
    <w:rsid w:val="00173982"/>
    <w:rsid w:val="00174994"/>
    <w:rsid w:val="00174A7B"/>
    <w:rsid w:val="00175A7B"/>
    <w:rsid w:val="00175B4F"/>
    <w:rsid w:val="001763F9"/>
    <w:rsid w:val="001767F2"/>
    <w:rsid w:val="00176D3D"/>
    <w:rsid w:val="001772FA"/>
    <w:rsid w:val="00177402"/>
    <w:rsid w:val="00177838"/>
    <w:rsid w:val="00177A59"/>
    <w:rsid w:val="00180877"/>
    <w:rsid w:val="00180F9D"/>
    <w:rsid w:val="00180FA4"/>
    <w:rsid w:val="001829CC"/>
    <w:rsid w:val="00182DC6"/>
    <w:rsid w:val="00183F20"/>
    <w:rsid w:val="00183FEC"/>
    <w:rsid w:val="00184605"/>
    <w:rsid w:val="00184B57"/>
    <w:rsid w:val="00185323"/>
    <w:rsid w:val="0018584D"/>
    <w:rsid w:val="001858C4"/>
    <w:rsid w:val="00185B4A"/>
    <w:rsid w:val="0018624E"/>
    <w:rsid w:val="0018727B"/>
    <w:rsid w:val="00190083"/>
    <w:rsid w:val="00190348"/>
    <w:rsid w:val="00190C1B"/>
    <w:rsid w:val="00190CAC"/>
    <w:rsid w:val="001929ED"/>
    <w:rsid w:val="00193E03"/>
    <w:rsid w:val="001948E0"/>
    <w:rsid w:val="00194E4B"/>
    <w:rsid w:val="001961BE"/>
    <w:rsid w:val="001962B3"/>
    <w:rsid w:val="00196923"/>
    <w:rsid w:val="00197C84"/>
    <w:rsid w:val="00197EE8"/>
    <w:rsid w:val="001A001B"/>
    <w:rsid w:val="001A00CD"/>
    <w:rsid w:val="001A02F1"/>
    <w:rsid w:val="001A0AC4"/>
    <w:rsid w:val="001A17C6"/>
    <w:rsid w:val="001A1BD6"/>
    <w:rsid w:val="001A4970"/>
    <w:rsid w:val="001A4F16"/>
    <w:rsid w:val="001A5A62"/>
    <w:rsid w:val="001A605C"/>
    <w:rsid w:val="001A6CB5"/>
    <w:rsid w:val="001A7513"/>
    <w:rsid w:val="001B0949"/>
    <w:rsid w:val="001B0BBC"/>
    <w:rsid w:val="001B0D2F"/>
    <w:rsid w:val="001B2E36"/>
    <w:rsid w:val="001B3110"/>
    <w:rsid w:val="001B3722"/>
    <w:rsid w:val="001B3CEC"/>
    <w:rsid w:val="001B42C0"/>
    <w:rsid w:val="001B54EB"/>
    <w:rsid w:val="001B5C50"/>
    <w:rsid w:val="001B5F95"/>
    <w:rsid w:val="001B6519"/>
    <w:rsid w:val="001B6BCC"/>
    <w:rsid w:val="001B7D6B"/>
    <w:rsid w:val="001BCDB5"/>
    <w:rsid w:val="001BED94"/>
    <w:rsid w:val="001C03FD"/>
    <w:rsid w:val="001C0F63"/>
    <w:rsid w:val="001C17CC"/>
    <w:rsid w:val="001C216F"/>
    <w:rsid w:val="001C2B9F"/>
    <w:rsid w:val="001C2C45"/>
    <w:rsid w:val="001C312D"/>
    <w:rsid w:val="001C3692"/>
    <w:rsid w:val="001C477D"/>
    <w:rsid w:val="001C4F3C"/>
    <w:rsid w:val="001C5A43"/>
    <w:rsid w:val="001D0811"/>
    <w:rsid w:val="001D0D3A"/>
    <w:rsid w:val="001D1630"/>
    <w:rsid w:val="001D19E9"/>
    <w:rsid w:val="001D1DDB"/>
    <w:rsid w:val="001D1F10"/>
    <w:rsid w:val="001D3F7D"/>
    <w:rsid w:val="001D4184"/>
    <w:rsid w:val="001D53A8"/>
    <w:rsid w:val="001D55D0"/>
    <w:rsid w:val="001D5926"/>
    <w:rsid w:val="001D5AB2"/>
    <w:rsid w:val="001D5DAE"/>
    <w:rsid w:val="001D6AEA"/>
    <w:rsid w:val="001D6BAB"/>
    <w:rsid w:val="001D7890"/>
    <w:rsid w:val="001D7AF9"/>
    <w:rsid w:val="001E064C"/>
    <w:rsid w:val="001E1376"/>
    <w:rsid w:val="001E25B2"/>
    <w:rsid w:val="001E3BF9"/>
    <w:rsid w:val="001E3F27"/>
    <w:rsid w:val="001E4C92"/>
    <w:rsid w:val="001E5929"/>
    <w:rsid w:val="001E65B3"/>
    <w:rsid w:val="001E6AF4"/>
    <w:rsid w:val="001E6DA2"/>
    <w:rsid w:val="001E70C6"/>
    <w:rsid w:val="001E7896"/>
    <w:rsid w:val="001E78EA"/>
    <w:rsid w:val="001F004E"/>
    <w:rsid w:val="001F024D"/>
    <w:rsid w:val="001F1F13"/>
    <w:rsid w:val="001F27AC"/>
    <w:rsid w:val="001F486E"/>
    <w:rsid w:val="001F4E7B"/>
    <w:rsid w:val="001F4EE4"/>
    <w:rsid w:val="001F525A"/>
    <w:rsid w:val="001F53D2"/>
    <w:rsid w:val="001F5BBA"/>
    <w:rsid w:val="001F6A35"/>
    <w:rsid w:val="001F6BA6"/>
    <w:rsid w:val="001F6CFF"/>
    <w:rsid w:val="001F6F4C"/>
    <w:rsid w:val="001F71C1"/>
    <w:rsid w:val="001F77E0"/>
    <w:rsid w:val="001F7D7D"/>
    <w:rsid w:val="00203492"/>
    <w:rsid w:val="00204234"/>
    <w:rsid w:val="00205BC3"/>
    <w:rsid w:val="00205D15"/>
    <w:rsid w:val="00205D80"/>
    <w:rsid w:val="00205E24"/>
    <w:rsid w:val="00206B47"/>
    <w:rsid w:val="00210561"/>
    <w:rsid w:val="002107C6"/>
    <w:rsid w:val="00210E44"/>
    <w:rsid w:val="002112D2"/>
    <w:rsid w:val="0021244A"/>
    <w:rsid w:val="00212BA7"/>
    <w:rsid w:val="002131D5"/>
    <w:rsid w:val="00213B1E"/>
    <w:rsid w:val="00213B72"/>
    <w:rsid w:val="00213B85"/>
    <w:rsid w:val="00214101"/>
    <w:rsid w:val="00215292"/>
    <w:rsid w:val="002153CB"/>
    <w:rsid w:val="002165F3"/>
    <w:rsid w:val="00217141"/>
    <w:rsid w:val="0021795A"/>
    <w:rsid w:val="00217E39"/>
    <w:rsid w:val="002207B1"/>
    <w:rsid w:val="00221349"/>
    <w:rsid w:val="00221FAA"/>
    <w:rsid w:val="002226F2"/>
    <w:rsid w:val="00222A6E"/>
    <w:rsid w:val="00222CE4"/>
    <w:rsid w:val="00222EEB"/>
    <w:rsid w:val="00223136"/>
    <w:rsid w:val="00223637"/>
    <w:rsid w:val="00223D19"/>
    <w:rsid w:val="00223FEE"/>
    <w:rsid w:val="002241F8"/>
    <w:rsid w:val="002245B7"/>
    <w:rsid w:val="00224DDB"/>
    <w:rsid w:val="00225221"/>
    <w:rsid w:val="00226A50"/>
    <w:rsid w:val="0022709D"/>
    <w:rsid w:val="00227863"/>
    <w:rsid w:val="00227C8B"/>
    <w:rsid w:val="0023010B"/>
    <w:rsid w:val="00230224"/>
    <w:rsid w:val="00230632"/>
    <w:rsid w:val="00230783"/>
    <w:rsid w:val="00230DD0"/>
    <w:rsid w:val="0023248A"/>
    <w:rsid w:val="0023352C"/>
    <w:rsid w:val="00233C8B"/>
    <w:rsid w:val="00233CC8"/>
    <w:rsid w:val="00234610"/>
    <w:rsid w:val="002349FE"/>
    <w:rsid w:val="002353A4"/>
    <w:rsid w:val="002362CB"/>
    <w:rsid w:val="002365F1"/>
    <w:rsid w:val="0023779D"/>
    <w:rsid w:val="00237860"/>
    <w:rsid w:val="00237A29"/>
    <w:rsid w:val="00237FB5"/>
    <w:rsid w:val="00241328"/>
    <w:rsid w:val="002417A6"/>
    <w:rsid w:val="00241AC2"/>
    <w:rsid w:val="00241EB7"/>
    <w:rsid w:val="00241EBF"/>
    <w:rsid w:val="002431D2"/>
    <w:rsid w:val="002435EC"/>
    <w:rsid w:val="002437CF"/>
    <w:rsid w:val="002453DE"/>
    <w:rsid w:val="0024579D"/>
    <w:rsid w:val="00245F39"/>
    <w:rsid w:val="002467D4"/>
    <w:rsid w:val="00246DB9"/>
    <w:rsid w:val="002475B9"/>
    <w:rsid w:val="00247DC6"/>
    <w:rsid w:val="00250CCA"/>
    <w:rsid w:val="00251325"/>
    <w:rsid w:val="00252248"/>
    <w:rsid w:val="00253380"/>
    <w:rsid w:val="002536D5"/>
    <w:rsid w:val="0025390E"/>
    <w:rsid w:val="00253CF6"/>
    <w:rsid w:val="00253FD2"/>
    <w:rsid w:val="002543FA"/>
    <w:rsid w:val="0025474D"/>
    <w:rsid w:val="002558F4"/>
    <w:rsid w:val="0025620C"/>
    <w:rsid w:val="002564B6"/>
    <w:rsid w:val="00257BDB"/>
    <w:rsid w:val="0026006D"/>
    <w:rsid w:val="00260806"/>
    <w:rsid w:val="00261010"/>
    <w:rsid w:val="0026136B"/>
    <w:rsid w:val="002615F0"/>
    <w:rsid w:val="00261C9C"/>
    <w:rsid w:val="00261D5E"/>
    <w:rsid w:val="00262067"/>
    <w:rsid w:val="0026236F"/>
    <w:rsid w:val="002627D6"/>
    <w:rsid w:val="00264044"/>
    <w:rsid w:val="00265772"/>
    <w:rsid w:val="00265D07"/>
    <w:rsid w:val="00265E74"/>
    <w:rsid w:val="002667C7"/>
    <w:rsid w:val="00267A2A"/>
    <w:rsid w:val="0027035B"/>
    <w:rsid w:val="00270586"/>
    <w:rsid w:val="0027063D"/>
    <w:rsid w:val="0027063F"/>
    <w:rsid w:val="00270641"/>
    <w:rsid w:val="00270BF0"/>
    <w:rsid w:val="00270FE3"/>
    <w:rsid w:val="0027107F"/>
    <w:rsid w:val="00271B11"/>
    <w:rsid w:val="00271D1A"/>
    <w:rsid w:val="0027274F"/>
    <w:rsid w:val="00272E02"/>
    <w:rsid w:val="002745BF"/>
    <w:rsid w:val="00274D7D"/>
    <w:rsid w:val="0027518A"/>
    <w:rsid w:val="00275785"/>
    <w:rsid w:val="002757FE"/>
    <w:rsid w:val="00277544"/>
    <w:rsid w:val="0027795D"/>
    <w:rsid w:val="00277D7B"/>
    <w:rsid w:val="00281073"/>
    <w:rsid w:val="00282A81"/>
    <w:rsid w:val="00282D92"/>
    <w:rsid w:val="00283B62"/>
    <w:rsid w:val="00283EC3"/>
    <w:rsid w:val="0028432A"/>
    <w:rsid w:val="0028501F"/>
    <w:rsid w:val="0028522C"/>
    <w:rsid w:val="00285E5C"/>
    <w:rsid w:val="00286B12"/>
    <w:rsid w:val="00286B7C"/>
    <w:rsid w:val="00287341"/>
    <w:rsid w:val="00287D9E"/>
    <w:rsid w:val="00287EDA"/>
    <w:rsid w:val="00290874"/>
    <w:rsid w:val="00290D96"/>
    <w:rsid w:val="00291202"/>
    <w:rsid w:val="0029186D"/>
    <w:rsid w:val="0029225D"/>
    <w:rsid w:val="0029365D"/>
    <w:rsid w:val="002938B8"/>
    <w:rsid w:val="00294790"/>
    <w:rsid w:val="00294ECA"/>
    <w:rsid w:val="0029528B"/>
    <w:rsid w:val="00295AA0"/>
    <w:rsid w:val="00295F46"/>
    <w:rsid w:val="00297C8A"/>
    <w:rsid w:val="002A0542"/>
    <w:rsid w:val="002A0672"/>
    <w:rsid w:val="002A0B0C"/>
    <w:rsid w:val="002A0BFC"/>
    <w:rsid w:val="002A0C38"/>
    <w:rsid w:val="002A0E66"/>
    <w:rsid w:val="002A1685"/>
    <w:rsid w:val="002A193D"/>
    <w:rsid w:val="002A1964"/>
    <w:rsid w:val="002A1B8E"/>
    <w:rsid w:val="002A203A"/>
    <w:rsid w:val="002A2540"/>
    <w:rsid w:val="002A2C0B"/>
    <w:rsid w:val="002A30A7"/>
    <w:rsid w:val="002A3130"/>
    <w:rsid w:val="002A3E4E"/>
    <w:rsid w:val="002A5A14"/>
    <w:rsid w:val="002A6088"/>
    <w:rsid w:val="002A649F"/>
    <w:rsid w:val="002A70E3"/>
    <w:rsid w:val="002A783D"/>
    <w:rsid w:val="002B0228"/>
    <w:rsid w:val="002B0BB7"/>
    <w:rsid w:val="002B25DC"/>
    <w:rsid w:val="002B2A15"/>
    <w:rsid w:val="002B3143"/>
    <w:rsid w:val="002B3F53"/>
    <w:rsid w:val="002B4D19"/>
    <w:rsid w:val="002B57A5"/>
    <w:rsid w:val="002B599C"/>
    <w:rsid w:val="002B61AF"/>
    <w:rsid w:val="002B68F8"/>
    <w:rsid w:val="002B6960"/>
    <w:rsid w:val="002B69A6"/>
    <w:rsid w:val="002B6C18"/>
    <w:rsid w:val="002B7686"/>
    <w:rsid w:val="002B779D"/>
    <w:rsid w:val="002C03EB"/>
    <w:rsid w:val="002C0B23"/>
    <w:rsid w:val="002C0D3A"/>
    <w:rsid w:val="002C17AE"/>
    <w:rsid w:val="002C1DB1"/>
    <w:rsid w:val="002C1EAB"/>
    <w:rsid w:val="002C32E2"/>
    <w:rsid w:val="002C32F4"/>
    <w:rsid w:val="002C366B"/>
    <w:rsid w:val="002C3934"/>
    <w:rsid w:val="002C4598"/>
    <w:rsid w:val="002C48AE"/>
    <w:rsid w:val="002C570D"/>
    <w:rsid w:val="002C5907"/>
    <w:rsid w:val="002C5955"/>
    <w:rsid w:val="002C5FAA"/>
    <w:rsid w:val="002C619D"/>
    <w:rsid w:val="002C61F9"/>
    <w:rsid w:val="002C656E"/>
    <w:rsid w:val="002C6C22"/>
    <w:rsid w:val="002D026A"/>
    <w:rsid w:val="002D0445"/>
    <w:rsid w:val="002D0BCE"/>
    <w:rsid w:val="002D1171"/>
    <w:rsid w:val="002D1643"/>
    <w:rsid w:val="002D2778"/>
    <w:rsid w:val="002D2B4A"/>
    <w:rsid w:val="002D2BDA"/>
    <w:rsid w:val="002D2C33"/>
    <w:rsid w:val="002D3C68"/>
    <w:rsid w:val="002D4780"/>
    <w:rsid w:val="002D5322"/>
    <w:rsid w:val="002D5ADB"/>
    <w:rsid w:val="002D64DB"/>
    <w:rsid w:val="002D67ED"/>
    <w:rsid w:val="002D6E1B"/>
    <w:rsid w:val="002D7ED8"/>
    <w:rsid w:val="002E03F9"/>
    <w:rsid w:val="002E078E"/>
    <w:rsid w:val="002E0A0F"/>
    <w:rsid w:val="002E0E16"/>
    <w:rsid w:val="002E288C"/>
    <w:rsid w:val="002E2ADC"/>
    <w:rsid w:val="002E2D69"/>
    <w:rsid w:val="002E2EFD"/>
    <w:rsid w:val="002E2F2D"/>
    <w:rsid w:val="002E378C"/>
    <w:rsid w:val="002E3C89"/>
    <w:rsid w:val="002E4CA7"/>
    <w:rsid w:val="002E5176"/>
    <w:rsid w:val="002E54D2"/>
    <w:rsid w:val="002E6BE3"/>
    <w:rsid w:val="002F0FA9"/>
    <w:rsid w:val="002F112F"/>
    <w:rsid w:val="002F2497"/>
    <w:rsid w:val="002F29A2"/>
    <w:rsid w:val="002F33D5"/>
    <w:rsid w:val="002F39E5"/>
    <w:rsid w:val="002F403E"/>
    <w:rsid w:val="002F47B1"/>
    <w:rsid w:val="002F4B82"/>
    <w:rsid w:val="002F4F4D"/>
    <w:rsid w:val="002F533C"/>
    <w:rsid w:val="002F566F"/>
    <w:rsid w:val="002F6271"/>
    <w:rsid w:val="002F6696"/>
    <w:rsid w:val="002F6A35"/>
    <w:rsid w:val="002F7117"/>
    <w:rsid w:val="002F7182"/>
    <w:rsid w:val="002F7AC6"/>
    <w:rsid w:val="002F7D24"/>
    <w:rsid w:val="00300269"/>
    <w:rsid w:val="00300548"/>
    <w:rsid w:val="003006E9"/>
    <w:rsid w:val="0030124C"/>
    <w:rsid w:val="003012DE"/>
    <w:rsid w:val="00301A69"/>
    <w:rsid w:val="003022D8"/>
    <w:rsid w:val="00302508"/>
    <w:rsid w:val="0030266D"/>
    <w:rsid w:val="003028FE"/>
    <w:rsid w:val="00302AA3"/>
    <w:rsid w:val="00303E22"/>
    <w:rsid w:val="00304015"/>
    <w:rsid w:val="00304BD9"/>
    <w:rsid w:val="00305090"/>
    <w:rsid w:val="003059D3"/>
    <w:rsid w:val="00307C94"/>
    <w:rsid w:val="00310150"/>
    <w:rsid w:val="003105E7"/>
    <w:rsid w:val="00310F3A"/>
    <w:rsid w:val="0031143F"/>
    <w:rsid w:val="003129E6"/>
    <w:rsid w:val="003132C2"/>
    <w:rsid w:val="003133C8"/>
    <w:rsid w:val="003143D7"/>
    <w:rsid w:val="003149DC"/>
    <w:rsid w:val="003150B7"/>
    <w:rsid w:val="00315335"/>
    <w:rsid w:val="003157AD"/>
    <w:rsid w:val="00315BED"/>
    <w:rsid w:val="00315D7E"/>
    <w:rsid w:val="00316488"/>
    <w:rsid w:val="0031689D"/>
    <w:rsid w:val="00316B11"/>
    <w:rsid w:val="00316FAF"/>
    <w:rsid w:val="0031719F"/>
    <w:rsid w:val="00317BA5"/>
    <w:rsid w:val="00317CE0"/>
    <w:rsid w:val="00320151"/>
    <w:rsid w:val="003207E3"/>
    <w:rsid w:val="00320AFD"/>
    <w:rsid w:val="003217C5"/>
    <w:rsid w:val="00321A24"/>
    <w:rsid w:val="00321FA6"/>
    <w:rsid w:val="003226CD"/>
    <w:rsid w:val="00322C31"/>
    <w:rsid w:val="00322EA8"/>
    <w:rsid w:val="00323659"/>
    <w:rsid w:val="00323D09"/>
    <w:rsid w:val="00323F42"/>
    <w:rsid w:val="003244C1"/>
    <w:rsid w:val="00324B88"/>
    <w:rsid w:val="00324E21"/>
    <w:rsid w:val="0032503B"/>
    <w:rsid w:val="00325399"/>
    <w:rsid w:val="003260EF"/>
    <w:rsid w:val="003263FD"/>
    <w:rsid w:val="00326649"/>
    <w:rsid w:val="00327CC3"/>
    <w:rsid w:val="003300AB"/>
    <w:rsid w:val="00330602"/>
    <w:rsid w:val="003324CA"/>
    <w:rsid w:val="003328CD"/>
    <w:rsid w:val="00332973"/>
    <w:rsid w:val="00332F91"/>
    <w:rsid w:val="0033301E"/>
    <w:rsid w:val="00333D81"/>
    <w:rsid w:val="00334E85"/>
    <w:rsid w:val="00335283"/>
    <w:rsid w:val="00335A53"/>
    <w:rsid w:val="00336095"/>
    <w:rsid w:val="0033714F"/>
    <w:rsid w:val="0033754B"/>
    <w:rsid w:val="00337C68"/>
    <w:rsid w:val="00341B72"/>
    <w:rsid w:val="00341D4A"/>
    <w:rsid w:val="0034244C"/>
    <w:rsid w:val="0034253C"/>
    <w:rsid w:val="003430D4"/>
    <w:rsid w:val="003439BD"/>
    <w:rsid w:val="00343EDB"/>
    <w:rsid w:val="003444E7"/>
    <w:rsid w:val="003458DE"/>
    <w:rsid w:val="0034603A"/>
    <w:rsid w:val="00346203"/>
    <w:rsid w:val="003476D3"/>
    <w:rsid w:val="0034794C"/>
    <w:rsid w:val="0035068A"/>
    <w:rsid w:val="003507D8"/>
    <w:rsid w:val="00351434"/>
    <w:rsid w:val="003515B3"/>
    <w:rsid w:val="00351D70"/>
    <w:rsid w:val="003525EF"/>
    <w:rsid w:val="00352819"/>
    <w:rsid w:val="00354BC5"/>
    <w:rsid w:val="00354DA1"/>
    <w:rsid w:val="003555EF"/>
    <w:rsid w:val="003556B8"/>
    <w:rsid w:val="003560DE"/>
    <w:rsid w:val="003563B7"/>
    <w:rsid w:val="00356FBB"/>
    <w:rsid w:val="003573A2"/>
    <w:rsid w:val="0035781A"/>
    <w:rsid w:val="00360ABE"/>
    <w:rsid w:val="003613BA"/>
    <w:rsid w:val="003636A2"/>
    <w:rsid w:val="0036390A"/>
    <w:rsid w:val="00363B9A"/>
    <w:rsid w:val="003645AA"/>
    <w:rsid w:val="00364A2E"/>
    <w:rsid w:val="00364E0B"/>
    <w:rsid w:val="00364FA6"/>
    <w:rsid w:val="0036501F"/>
    <w:rsid w:val="00365353"/>
    <w:rsid w:val="00366761"/>
    <w:rsid w:val="003674FC"/>
    <w:rsid w:val="003676C3"/>
    <w:rsid w:val="00370A5E"/>
    <w:rsid w:val="003719A5"/>
    <w:rsid w:val="00373072"/>
    <w:rsid w:val="003736D2"/>
    <w:rsid w:val="00373B5D"/>
    <w:rsid w:val="003751FD"/>
    <w:rsid w:val="00375EB5"/>
    <w:rsid w:val="00376315"/>
    <w:rsid w:val="003764E0"/>
    <w:rsid w:val="003767D4"/>
    <w:rsid w:val="003772EC"/>
    <w:rsid w:val="003773AA"/>
    <w:rsid w:val="00380933"/>
    <w:rsid w:val="003811C6"/>
    <w:rsid w:val="0038247C"/>
    <w:rsid w:val="003826FF"/>
    <w:rsid w:val="00382B29"/>
    <w:rsid w:val="00383C75"/>
    <w:rsid w:val="00384A84"/>
    <w:rsid w:val="00384D8B"/>
    <w:rsid w:val="00385410"/>
    <w:rsid w:val="00386349"/>
    <w:rsid w:val="0038688D"/>
    <w:rsid w:val="00387606"/>
    <w:rsid w:val="00391FB8"/>
    <w:rsid w:val="00392B76"/>
    <w:rsid w:val="00392C64"/>
    <w:rsid w:val="00395128"/>
    <w:rsid w:val="00395168"/>
    <w:rsid w:val="003962C2"/>
    <w:rsid w:val="00396D0E"/>
    <w:rsid w:val="003973A8"/>
    <w:rsid w:val="00397513"/>
    <w:rsid w:val="003977B9"/>
    <w:rsid w:val="00397F73"/>
    <w:rsid w:val="003A01DA"/>
    <w:rsid w:val="003A0675"/>
    <w:rsid w:val="003A0D37"/>
    <w:rsid w:val="003A19E9"/>
    <w:rsid w:val="003A2CD8"/>
    <w:rsid w:val="003A3146"/>
    <w:rsid w:val="003A36C5"/>
    <w:rsid w:val="003A3FCC"/>
    <w:rsid w:val="003A4325"/>
    <w:rsid w:val="003A55D4"/>
    <w:rsid w:val="003A60CA"/>
    <w:rsid w:val="003A6534"/>
    <w:rsid w:val="003A65A5"/>
    <w:rsid w:val="003A6D39"/>
    <w:rsid w:val="003A779C"/>
    <w:rsid w:val="003A791E"/>
    <w:rsid w:val="003A7BE6"/>
    <w:rsid w:val="003A7DCE"/>
    <w:rsid w:val="003B060F"/>
    <w:rsid w:val="003B0BD8"/>
    <w:rsid w:val="003B10F1"/>
    <w:rsid w:val="003B1412"/>
    <w:rsid w:val="003B18FD"/>
    <w:rsid w:val="003B1D15"/>
    <w:rsid w:val="003B4ACF"/>
    <w:rsid w:val="003B4C81"/>
    <w:rsid w:val="003B4CF6"/>
    <w:rsid w:val="003B59A1"/>
    <w:rsid w:val="003B5BEE"/>
    <w:rsid w:val="003B6421"/>
    <w:rsid w:val="003B6A06"/>
    <w:rsid w:val="003B6ED7"/>
    <w:rsid w:val="003B752C"/>
    <w:rsid w:val="003B78FD"/>
    <w:rsid w:val="003B7C83"/>
    <w:rsid w:val="003C01FF"/>
    <w:rsid w:val="003C0B96"/>
    <w:rsid w:val="003C0D6B"/>
    <w:rsid w:val="003C1A6E"/>
    <w:rsid w:val="003C2151"/>
    <w:rsid w:val="003C23C9"/>
    <w:rsid w:val="003C27EE"/>
    <w:rsid w:val="003C2C47"/>
    <w:rsid w:val="003C3624"/>
    <w:rsid w:val="003C3683"/>
    <w:rsid w:val="003C509B"/>
    <w:rsid w:val="003C5B13"/>
    <w:rsid w:val="003C78C8"/>
    <w:rsid w:val="003D0A73"/>
    <w:rsid w:val="003D1599"/>
    <w:rsid w:val="003D1B0C"/>
    <w:rsid w:val="003D23A5"/>
    <w:rsid w:val="003D2BCC"/>
    <w:rsid w:val="003D39E2"/>
    <w:rsid w:val="003D3D10"/>
    <w:rsid w:val="003D4A55"/>
    <w:rsid w:val="003D4EC4"/>
    <w:rsid w:val="003D507D"/>
    <w:rsid w:val="003D514E"/>
    <w:rsid w:val="003D57D8"/>
    <w:rsid w:val="003D59BD"/>
    <w:rsid w:val="003D615F"/>
    <w:rsid w:val="003D66B0"/>
    <w:rsid w:val="003D70E6"/>
    <w:rsid w:val="003D7519"/>
    <w:rsid w:val="003E04B1"/>
    <w:rsid w:val="003E073C"/>
    <w:rsid w:val="003E1052"/>
    <w:rsid w:val="003E29E1"/>
    <w:rsid w:val="003E3058"/>
    <w:rsid w:val="003E3465"/>
    <w:rsid w:val="003E3A69"/>
    <w:rsid w:val="003E3E2A"/>
    <w:rsid w:val="003E4367"/>
    <w:rsid w:val="003E438A"/>
    <w:rsid w:val="003E5842"/>
    <w:rsid w:val="003E5FBE"/>
    <w:rsid w:val="003E63B9"/>
    <w:rsid w:val="003E66DA"/>
    <w:rsid w:val="003E6AFF"/>
    <w:rsid w:val="003E7682"/>
    <w:rsid w:val="003E76E8"/>
    <w:rsid w:val="003F0250"/>
    <w:rsid w:val="003F0C59"/>
    <w:rsid w:val="003F145A"/>
    <w:rsid w:val="003F15E5"/>
    <w:rsid w:val="003F20B1"/>
    <w:rsid w:val="003F2CC1"/>
    <w:rsid w:val="003F2D97"/>
    <w:rsid w:val="003F38D4"/>
    <w:rsid w:val="003F42A9"/>
    <w:rsid w:val="003F45E1"/>
    <w:rsid w:val="003F4D99"/>
    <w:rsid w:val="003F6124"/>
    <w:rsid w:val="003F65A8"/>
    <w:rsid w:val="003F699D"/>
    <w:rsid w:val="003F6A2E"/>
    <w:rsid w:val="003F6BF2"/>
    <w:rsid w:val="003F6C6F"/>
    <w:rsid w:val="003F75FB"/>
    <w:rsid w:val="003F79D7"/>
    <w:rsid w:val="004012F9"/>
    <w:rsid w:val="00402763"/>
    <w:rsid w:val="004028DD"/>
    <w:rsid w:val="00403822"/>
    <w:rsid w:val="004041A0"/>
    <w:rsid w:val="00404A9F"/>
    <w:rsid w:val="004052C2"/>
    <w:rsid w:val="0040566B"/>
    <w:rsid w:val="00405714"/>
    <w:rsid w:val="00406B86"/>
    <w:rsid w:val="00406DD8"/>
    <w:rsid w:val="00406F9C"/>
    <w:rsid w:val="004071A7"/>
    <w:rsid w:val="004078A8"/>
    <w:rsid w:val="00407B9B"/>
    <w:rsid w:val="0041097B"/>
    <w:rsid w:val="00410C1A"/>
    <w:rsid w:val="004112C6"/>
    <w:rsid w:val="0041137B"/>
    <w:rsid w:val="004119C7"/>
    <w:rsid w:val="00411A68"/>
    <w:rsid w:val="004123F3"/>
    <w:rsid w:val="004139BF"/>
    <w:rsid w:val="00413B5A"/>
    <w:rsid w:val="0041412E"/>
    <w:rsid w:val="00414174"/>
    <w:rsid w:val="00414542"/>
    <w:rsid w:val="00415384"/>
    <w:rsid w:val="004159D3"/>
    <w:rsid w:val="00415A3E"/>
    <w:rsid w:val="00415DA3"/>
    <w:rsid w:val="00415F61"/>
    <w:rsid w:val="00416953"/>
    <w:rsid w:val="0041705B"/>
    <w:rsid w:val="00417281"/>
    <w:rsid w:val="004179CC"/>
    <w:rsid w:val="00421EBE"/>
    <w:rsid w:val="00422A78"/>
    <w:rsid w:val="00422F4F"/>
    <w:rsid w:val="004239CC"/>
    <w:rsid w:val="00423A4F"/>
    <w:rsid w:val="0042580A"/>
    <w:rsid w:val="00426316"/>
    <w:rsid w:val="00426D95"/>
    <w:rsid w:val="004273F1"/>
    <w:rsid w:val="004277D2"/>
    <w:rsid w:val="00427CD5"/>
    <w:rsid w:val="004302EE"/>
    <w:rsid w:val="004307C9"/>
    <w:rsid w:val="00430D94"/>
    <w:rsid w:val="00431A47"/>
    <w:rsid w:val="00431B46"/>
    <w:rsid w:val="0043290F"/>
    <w:rsid w:val="00432AF1"/>
    <w:rsid w:val="00433E2F"/>
    <w:rsid w:val="00433E7B"/>
    <w:rsid w:val="00434519"/>
    <w:rsid w:val="0043461D"/>
    <w:rsid w:val="00434ACB"/>
    <w:rsid w:val="00434CEA"/>
    <w:rsid w:val="00436128"/>
    <w:rsid w:val="00436705"/>
    <w:rsid w:val="004368DF"/>
    <w:rsid w:val="00436984"/>
    <w:rsid w:val="0043704C"/>
    <w:rsid w:val="004376B8"/>
    <w:rsid w:val="0043A055"/>
    <w:rsid w:val="004402FD"/>
    <w:rsid w:val="00441321"/>
    <w:rsid w:val="004416F1"/>
    <w:rsid w:val="00441A33"/>
    <w:rsid w:val="004438BE"/>
    <w:rsid w:val="00443950"/>
    <w:rsid w:val="00443A99"/>
    <w:rsid w:val="0044426D"/>
    <w:rsid w:val="00445658"/>
    <w:rsid w:val="0044675F"/>
    <w:rsid w:val="00447790"/>
    <w:rsid w:val="00447ED6"/>
    <w:rsid w:val="00450476"/>
    <w:rsid w:val="0045058C"/>
    <w:rsid w:val="00450BAB"/>
    <w:rsid w:val="00452FAD"/>
    <w:rsid w:val="00452FFF"/>
    <w:rsid w:val="004531CD"/>
    <w:rsid w:val="004531F7"/>
    <w:rsid w:val="00453A8C"/>
    <w:rsid w:val="00453CF6"/>
    <w:rsid w:val="00454254"/>
    <w:rsid w:val="00454877"/>
    <w:rsid w:val="00454D2A"/>
    <w:rsid w:val="004554AE"/>
    <w:rsid w:val="004556E0"/>
    <w:rsid w:val="004559F2"/>
    <w:rsid w:val="00456D37"/>
    <w:rsid w:val="00457154"/>
    <w:rsid w:val="00457A98"/>
    <w:rsid w:val="00460135"/>
    <w:rsid w:val="004602B0"/>
    <w:rsid w:val="004611E4"/>
    <w:rsid w:val="00461ACC"/>
    <w:rsid w:val="0046216C"/>
    <w:rsid w:val="0046233E"/>
    <w:rsid w:val="00462C74"/>
    <w:rsid w:val="00463346"/>
    <w:rsid w:val="004633EE"/>
    <w:rsid w:val="004636F8"/>
    <w:rsid w:val="00463888"/>
    <w:rsid w:val="004645C5"/>
    <w:rsid w:val="00464794"/>
    <w:rsid w:val="0046479B"/>
    <w:rsid w:val="00464A32"/>
    <w:rsid w:val="00466351"/>
    <w:rsid w:val="0046666C"/>
    <w:rsid w:val="00467830"/>
    <w:rsid w:val="00470C73"/>
    <w:rsid w:val="00471250"/>
    <w:rsid w:val="004728A5"/>
    <w:rsid w:val="00472BE8"/>
    <w:rsid w:val="00473017"/>
    <w:rsid w:val="004739E1"/>
    <w:rsid w:val="00473F50"/>
    <w:rsid w:val="00474372"/>
    <w:rsid w:val="00474CDF"/>
    <w:rsid w:val="00475BFC"/>
    <w:rsid w:val="004761C4"/>
    <w:rsid w:val="00476285"/>
    <w:rsid w:val="00476735"/>
    <w:rsid w:val="00476CCF"/>
    <w:rsid w:val="00476FD4"/>
    <w:rsid w:val="0047747F"/>
    <w:rsid w:val="00477A38"/>
    <w:rsid w:val="00480E84"/>
    <w:rsid w:val="0048123A"/>
    <w:rsid w:val="00481829"/>
    <w:rsid w:val="004822EB"/>
    <w:rsid w:val="0048338C"/>
    <w:rsid w:val="00483737"/>
    <w:rsid w:val="00483CA1"/>
    <w:rsid w:val="00484107"/>
    <w:rsid w:val="00484239"/>
    <w:rsid w:val="00484A6D"/>
    <w:rsid w:val="00484A8B"/>
    <w:rsid w:val="004854FE"/>
    <w:rsid w:val="004855AC"/>
    <w:rsid w:val="004861DD"/>
    <w:rsid w:val="004867CA"/>
    <w:rsid w:val="004871CD"/>
    <w:rsid w:val="004871D1"/>
    <w:rsid w:val="00487366"/>
    <w:rsid w:val="004902C5"/>
    <w:rsid w:val="0049035F"/>
    <w:rsid w:val="00491BEA"/>
    <w:rsid w:val="00491DB9"/>
    <w:rsid w:val="004920BA"/>
    <w:rsid w:val="00492939"/>
    <w:rsid w:val="00493009"/>
    <w:rsid w:val="0049300D"/>
    <w:rsid w:val="00493417"/>
    <w:rsid w:val="00493E14"/>
    <w:rsid w:val="004945C9"/>
    <w:rsid w:val="0049517F"/>
    <w:rsid w:val="00495D3D"/>
    <w:rsid w:val="0049652B"/>
    <w:rsid w:val="00496AF6"/>
    <w:rsid w:val="004974D8"/>
    <w:rsid w:val="0049753D"/>
    <w:rsid w:val="00497CF6"/>
    <w:rsid w:val="00497DDF"/>
    <w:rsid w:val="004A015C"/>
    <w:rsid w:val="004A2B1A"/>
    <w:rsid w:val="004A33E0"/>
    <w:rsid w:val="004A3F46"/>
    <w:rsid w:val="004A52CC"/>
    <w:rsid w:val="004A57FB"/>
    <w:rsid w:val="004A59D8"/>
    <w:rsid w:val="004A797F"/>
    <w:rsid w:val="004A79AB"/>
    <w:rsid w:val="004A7F8D"/>
    <w:rsid w:val="004B043E"/>
    <w:rsid w:val="004B0652"/>
    <w:rsid w:val="004B48CF"/>
    <w:rsid w:val="004B48D1"/>
    <w:rsid w:val="004B4B0D"/>
    <w:rsid w:val="004B56EC"/>
    <w:rsid w:val="004B58E4"/>
    <w:rsid w:val="004B5D6D"/>
    <w:rsid w:val="004B63C1"/>
    <w:rsid w:val="004BD8D8"/>
    <w:rsid w:val="004C08C3"/>
    <w:rsid w:val="004C092B"/>
    <w:rsid w:val="004C1AB0"/>
    <w:rsid w:val="004C1E68"/>
    <w:rsid w:val="004C265C"/>
    <w:rsid w:val="004C35FA"/>
    <w:rsid w:val="004C47AB"/>
    <w:rsid w:val="004C4B90"/>
    <w:rsid w:val="004C5396"/>
    <w:rsid w:val="004C605A"/>
    <w:rsid w:val="004C67C5"/>
    <w:rsid w:val="004C6A6F"/>
    <w:rsid w:val="004C6B3E"/>
    <w:rsid w:val="004C7526"/>
    <w:rsid w:val="004D0AB2"/>
    <w:rsid w:val="004D1827"/>
    <w:rsid w:val="004D25B7"/>
    <w:rsid w:val="004D3304"/>
    <w:rsid w:val="004D3F4E"/>
    <w:rsid w:val="004D4B34"/>
    <w:rsid w:val="004D6901"/>
    <w:rsid w:val="004D7B01"/>
    <w:rsid w:val="004D7D03"/>
    <w:rsid w:val="004E06A4"/>
    <w:rsid w:val="004E2070"/>
    <w:rsid w:val="004E2ED4"/>
    <w:rsid w:val="004E307A"/>
    <w:rsid w:val="004E420B"/>
    <w:rsid w:val="004E471A"/>
    <w:rsid w:val="004E5923"/>
    <w:rsid w:val="004E604B"/>
    <w:rsid w:val="004E63CD"/>
    <w:rsid w:val="004E68C4"/>
    <w:rsid w:val="004E6A22"/>
    <w:rsid w:val="004E729E"/>
    <w:rsid w:val="004E7AF9"/>
    <w:rsid w:val="004EC20D"/>
    <w:rsid w:val="004F03F1"/>
    <w:rsid w:val="004F0F29"/>
    <w:rsid w:val="004F15FA"/>
    <w:rsid w:val="004F17E2"/>
    <w:rsid w:val="004F19FB"/>
    <w:rsid w:val="004F26DD"/>
    <w:rsid w:val="004F278E"/>
    <w:rsid w:val="004F2929"/>
    <w:rsid w:val="004F448F"/>
    <w:rsid w:val="004F4A58"/>
    <w:rsid w:val="0050146D"/>
    <w:rsid w:val="00501E49"/>
    <w:rsid w:val="005033E5"/>
    <w:rsid w:val="005037FF"/>
    <w:rsid w:val="00504650"/>
    <w:rsid w:val="0050532B"/>
    <w:rsid w:val="00505CF5"/>
    <w:rsid w:val="0050739A"/>
    <w:rsid w:val="00507DB4"/>
    <w:rsid w:val="00510110"/>
    <w:rsid w:val="005104E3"/>
    <w:rsid w:val="00510790"/>
    <w:rsid w:val="00511085"/>
    <w:rsid w:val="005110FF"/>
    <w:rsid w:val="00511261"/>
    <w:rsid w:val="0051156C"/>
    <w:rsid w:val="00511AE3"/>
    <w:rsid w:val="00512960"/>
    <w:rsid w:val="00512976"/>
    <w:rsid w:val="00512B52"/>
    <w:rsid w:val="00512BAD"/>
    <w:rsid w:val="00512C62"/>
    <w:rsid w:val="00513444"/>
    <w:rsid w:val="005145A2"/>
    <w:rsid w:val="005149C7"/>
    <w:rsid w:val="00514A7A"/>
    <w:rsid w:val="005152F5"/>
    <w:rsid w:val="00515A02"/>
    <w:rsid w:val="005168F6"/>
    <w:rsid w:val="00517619"/>
    <w:rsid w:val="00521AFD"/>
    <w:rsid w:val="00521C8F"/>
    <w:rsid w:val="00522503"/>
    <w:rsid w:val="00522911"/>
    <w:rsid w:val="005234F6"/>
    <w:rsid w:val="00523811"/>
    <w:rsid w:val="00523C3B"/>
    <w:rsid w:val="00524570"/>
    <w:rsid w:val="005249F1"/>
    <w:rsid w:val="0052583D"/>
    <w:rsid w:val="00525BD1"/>
    <w:rsid w:val="00527A61"/>
    <w:rsid w:val="0053151F"/>
    <w:rsid w:val="00531FCC"/>
    <w:rsid w:val="005322B0"/>
    <w:rsid w:val="00532A0F"/>
    <w:rsid w:val="00532A80"/>
    <w:rsid w:val="00533DEA"/>
    <w:rsid w:val="005345CA"/>
    <w:rsid w:val="0053466E"/>
    <w:rsid w:val="00534955"/>
    <w:rsid w:val="00534A0D"/>
    <w:rsid w:val="005353B5"/>
    <w:rsid w:val="0053553A"/>
    <w:rsid w:val="005358E5"/>
    <w:rsid w:val="00535C2E"/>
    <w:rsid w:val="00535CD5"/>
    <w:rsid w:val="005360D4"/>
    <w:rsid w:val="00536457"/>
    <w:rsid w:val="00537197"/>
    <w:rsid w:val="00537495"/>
    <w:rsid w:val="00537A66"/>
    <w:rsid w:val="00537B30"/>
    <w:rsid w:val="0053F83E"/>
    <w:rsid w:val="00540120"/>
    <w:rsid w:val="00540596"/>
    <w:rsid w:val="0054077E"/>
    <w:rsid w:val="0054120E"/>
    <w:rsid w:val="00541239"/>
    <w:rsid w:val="0054287B"/>
    <w:rsid w:val="00543524"/>
    <w:rsid w:val="005446CD"/>
    <w:rsid w:val="00544D01"/>
    <w:rsid w:val="00544E3F"/>
    <w:rsid w:val="005454B2"/>
    <w:rsid w:val="005459AD"/>
    <w:rsid w:val="00545CFB"/>
    <w:rsid w:val="0054616F"/>
    <w:rsid w:val="00546722"/>
    <w:rsid w:val="00546F17"/>
    <w:rsid w:val="0054D525"/>
    <w:rsid w:val="00552255"/>
    <w:rsid w:val="0055262E"/>
    <w:rsid w:val="005532D6"/>
    <w:rsid w:val="0055396D"/>
    <w:rsid w:val="0055460E"/>
    <w:rsid w:val="005546A8"/>
    <w:rsid w:val="00555203"/>
    <w:rsid w:val="00555258"/>
    <w:rsid w:val="00555DA0"/>
    <w:rsid w:val="00556C09"/>
    <w:rsid w:val="00556E43"/>
    <w:rsid w:val="005570AA"/>
    <w:rsid w:val="0055741F"/>
    <w:rsid w:val="005574CF"/>
    <w:rsid w:val="00557BF4"/>
    <w:rsid w:val="00561797"/>
    <w:rsid w:val="005619A0"/>
    <w:rsid w:val="00563546"/>
    <w:rsid w:val="005636B2"/>
    <w:rsid w:val="00563955"/>
    <w:rsid w:val="00563967"/>
    <w:rsid w:val="005643AC"/>
    <w:rsid w:val="00565281"/>
    <w:rsid w:val="005667E0"/>
    <w:rsid w:val="00566B6C"/>
    <w:rsid w:val="00566C4C"/>
    <w:rsid w:val="00566D9F"/>
    <w:rsid w:val="0056B070"/>
    <w:rsid w:val="0056F613"/>
    <w:rsid w:val="00570550"/>
    <w:rsid w:val="0057068E"/>
    <w:rsid w:val="00572664"/>
    <w:rsid w:val="00572ACC"/>
    <w:rsid w:val="0057548D"/>
    <w:rsid w:val="00576776"/>
    <w:rsid w:val="00576ACB"/>
    <w:rsid w:val="00576F6A"/>
    <w:rsid w:val="00577781"/>
    <w:rsid w:val="005778E1"/>
    <w:rsid w:val="005817B6"/>
    <w:rsid w:val="00581AA6"/>
    <w:rsid w:val="005824E1"/>
    <w:rsid w:val="00582B0E"/>
    <w:rsid w:val="00582BA3"/>
    <w:rsid w:val="00583B16"/>
    <w:rsid w:val="00583D7E"/>
    <w:rsid w:val="005847F1"/>
    <w:rsid w:val="00586553"/>
    <w:rsid w:val="00587908"/>
    <w:rsid w:val="00587B5D"/>
    <w:rsid w:val="00587C86"/>
    <w:rsid w:val="00587DD0"/>
    <w:rsid w:val="005923DE"/>
    <w:rsid w:val="00594213"/>
    <w:rsid w:val="00594596"/>
    <w:rsid w:val="005948C3"/>
    <w:rsid w:val="00594E45"/>
    <w:rsid w:val="0059581A"/>
    <w:rsid w:val="005960AB"/>
    <w:rsid w:val="0059679F"/>
    <w:rsid w:val="00596D2F"/>
    <w:rsid w:val="00596F22"/>
    <w:rsid w:val="0059ED87"/>
    <w:rsid w:val="005A0D5A"/>
    <w:rsid w:val="005A1E44"/>
    <w:rsid w:val="005A1F85"/>
    <w:rsid w:val="005A258C"/>
    <w:rsid w:val="005A305C"/>
    <w:rsid w:val="005A3708"/>
    <w:rsid w:val="005A3D1D"/>
    <w:rsid w:val="005A3D54"/>
    <w:rsid w:val="005A4CDC"/>
    <w:rsid w:val="005A52F7"/>
    <w:rsid w:val="005A583C"/>
    <w:rsid w:val="005A5CF8"/>
    <w:rsid w:val="005A5D70"/>
    <w:rsid w:val="005A64EF"/>
    <w:rsid w:val="005A6CBF"/>
    <w:rsid w:val="005A703D"/>
    <w:rsid w:val="005A7514"/>
    <w:rsid w:val="005A7FEC"/>
    <w:rsid w:val="005B0035"/>
    <w:rsid w:val="005B0B98"/>
    <w:rsid w:val="005B0D29"/>
    <w:rsid w:val="005B0D7C"/>
    <w:rsid w:val="005B1000"/>
    <w:rsid w:val="005B187A"/>
    <w:rsid w:val="005B1A88"/>
    <w:rsid w:val="005B3513"/>
    <w:rsid w:val="005B4049"/>
    <w:rsid w:val="005B43EE"/>
    <w:rsid w:val="005B560C"/>
    <w:rsid w:val="005B5684"/>
    <w:rsid w:val="005B5A06"/>
    <w:rsid w:val="005B5E06"/>
    <w:rsid w:val="005B709C"/>
    <w:rsid w:val="005C1086"/>
    <w:rsid w:val="005C13D0"/>
    <w:rsid w:val="005C1B54"/>
    <w:rsid w:val="005C2F57"/>
    <w:rsid w:val="005C3B74"/>
    <w:rsid w:val="005C49E7"/>
    <w:rsid w:val="005C4F10"/>
    <w:rsid w:val="005C5910"/>
    <w:rsid w:val="005C5B58"/>
    <w:rsid w:val="005C5CC2"/>
    <w:rsid w:val="005C6308"/>
    <w:rsid w:val="005C7766"/>
    <w:rsid w:val="005C7798"/>
    <w:rsid w:val="005D0D86"/>
    <w:rsid w:val="005D1BC7"/>
    <w:rsid w:val="005D22E7"/>
    <w:rsid w:val="005D2AA9"/>
    <w:rsid w:val="005D2F23"/>
    <w:rsid w:val="005D43B9"/>
    <w:rsid w:val="005D5163"/>
    <w:rsid w:val="005D676E"/>
    <w:rsid w:val="005D7397"/>
    <w:rsid w:val="005D7A86"/>
    <w:rsid w:val="005E0030"/>
    <w:rsid w:val="005E09A8"/>
    <w:rsid w:val="005E0A43"/>
    <w:rsid w:val="005E1C21"/>
    <w:rsid w:val="005E2354"/>
    <w:rsid w:val="005E2E84"/>
    <w:rsid w:val="005E2E8E"/>
    <w:rsid w:val="005E3F08"/>
    <w:rsid w:val="005E447E"/>
    <w:rsid w:val="005E518F"/>
    <w:rsid w:val="005E526D"/>
    <w:rsid w:val="005E57B6"/>
    <w:rsid w:val="005E5E10"/>
    <w:rsid w:val="005E60E0"/>
    <w:rsid w:val="005E642B"/>
    <w:rsid w:val="005E66D7"/>
    <w:rsid w:val="005E6799"/>
    <w:rsid w:val="005E67FA"/>
    <w:rsid w:val="005E6841"/>
    <w:rsid w:val="005E7EAD"/>
    <w:rsid w:val="005F0AEC"/>
    <w:rsid w:val="005F0C26"/>
    <w:rsid w:val="005F1166"/>
    <w:rsid w:val="005F17F1"/>
    <w:rsid w:val="005F1C42"/>
    <w:rsid w:val="005F1C9D"/>
    <w:rsid w:val="005F1D06"/>
    <w:rsid w:val="005F2659"/>
    <w:rsid w:val="005F2C7B"/>
    <w:rsid w:val="005F382C"/>
    <w:rsid w:val="005F47EB"/>
    <w:rsid w:val="005F542B"/>
    <w:rsid w:val="005F5551"/>
    <w:rsid w:val="005F639E"/>
    <w:rsid w:val="005F63D3"/>
    <w:rsid w:val="005F70B2"/>
    <w:rsid w:val="005F7B10"/>
    <w:rsid w:val="00600083"/>
    <w:rsid w:val="006007F4"/>
    <w:rsid w:val="00600D81"/>
    <w:rsid w:val="0060101C"/>
    <w:rsid w:val="00601733"/>
    <w:rsid w:val="006017D9"/>
    <w:rsid w:val="00602637"/>
    <w:rsid w:val="00602C21"/>
    <w:rsid w:val="0060350D"/>
    <w:rsid w:val="00603DC9"/>
    <w:rsid w:val="006042CD"/>
    <w:rsid w:val="00604C11"/>
    <w:rsid w:val="00604CA0"/>
    <w:rsid w:val="0060574A"/>
    <w:rsid w:val="0060673D"/>
    <w:rsid w:val="006074DA"/>
    <w:rsid w:val="0061021D"/>
    <w:rsid w:val="00610F83"/>
    <w:rsid w:val="006121AC"/>
    <w:rsid w:val="00612201"/>
    <w:rsid w:val="0061297A"/>
    <w:rsid w:val="006134FC"/>
    <w:rsid w:val="006139AB"/>
    <w:rsid w:val="0061416D"/>
    <w:rsid w:val="006143AA"/>
    <w:rsid w:val="00614540"/>
    <w:rsid w:val="00614B7C"/>
    <w:rsid w:val="0061558F"/>
    <w:rsid w:val="00615C62"/>
    <w:rsid w:val="00616F49"/>
    <w:rsid w:val="0061703D"/>
    <w:rsid w:val="00617A58"/>
    <w:rsid w:val="00617C17"/>
    <w:rsid w:val="00620642"/>
    <w:rsid w:val="00620A2D"/>
    <w:rsid w:val="00620ABA"/>
    <w:rsid w:val="00621D35"/>
    <w:rsid w:val="006221AC"/>
    <w:rsid w:val="006221EB"/>
    <w:rsid w:val="00623288"/>
    <w:rsid w:val="00623A67"/>
    <w:rsid w:val="00624F12"/>
    <w:rsid w:val="00625811"/>
    <w:rsid w:val="00625B1E"/>
    <w:rsid w:val="00625C60"/>
    <w:rsid w:val="006276D4"/>
    <w:rsid w:val="006276DF"/>
    <w:rsid w:val="00630045"/>
    <w:rsid w:val="006301B7"/>
    <w:rsid w:val="006303CE"/>
    <w:rsid w:val="00630A16"/>
    <w:rsid w:val="00630E70"/>
    <w:rsid w:val="006312C0"/>
    <w:rsid w:val="00631769"/>
    <w:rsid w:val="0063297C"/>
    <w:rsid w:val="00632C6C"/>
    <w:rsid w:val="0063348A"/>
    <w:rsid w:val="00634756"/>
    <w:rsid w:val="0063529F"/>
    <w:rsid w:val="00635448"/>
    <w:rsid w:val="00636104"/>
    <w:rsid w:val="00636401"/>
    <w:rsid w:val="00636AF0"/>
    <w:rsid w:val="006378E9"/>
    <w:rsid w:val="006379B7"/>
    <w:rsid w:val="00640969"/>
    <w:rsid w:val="00641451"/>
    <w:rsid w:val="00641524"/>
    <w:rsid w:val="006415B9"/>
    <w:rsid w:val="00642255"/>
    <w:rsid w:val="00642859"/>
    <w:rsid w:val="00643581"/>
    <w:rsid w:val="006451C2"/>
    <w:rsid w:val="0064728A"/>
    <w:rsid w:val="006511DE"/>
    <w:rsid w:val="00651498"/>
    <w:rsid w:val="00652A35"/>
    <w:rsid w:val="00654232"/>
    <w:rsid w:val="006562F7"/>
    <w:rsid w:val="006566AB"/>
    <w:rsid w:val="006570D2"/>
    <w:rsid w:val="00661461"/>
    <w:rsid w:val="00662771"/>
    <w:rsid w:val="00663176"/>
    <w:rsid w:val="00663262"/>
    <w:rsid w:val="00664325"/>
    <w:rsid w:val="00664378"/>
    <w:rsid w:val="00664862"/>
    <w:rsid w:val="00664F59"/>
    <w:rsid w:val="00665449"/>
    <w:rsid w:val="00666516"/>
    <w:rsid w:val="00666C72"/>
    <w:rsid w:val="00667AA1"/>
    <w:rsid w:val="00667B58"/>
    <w:rsid w:val="0066B097"/>
    <w:rsid w:val="00670785"/>
    <w:rsid w:val="00670B91"/>
    <w:rsid w:val="00670DFC"/>
    <w:rsid w:val="00671357"/>
    <w:rsid w:val="00671929"/>
    <w:rsid w:val="00671ECC"/>
    <w:rsid w:val="00672AD0"/>
    <w:rsid w:val="0067342E"/>
    <w:rsid w:val="00673939"/>
    <w:rsid w:val="0067450A"/>
    <w:rsid w:val="00674DB5"/>
    <w:rsid w:val="00675274"/>
    <w:rsid w:val="00675603"/>
    <w:rsid w:val="00675937"/>
    <w:rsid w:val="006759E3"/>
    <w:rsid w:val="0067601B"/>
    <w:rsid w:val="0067604D"/>
    <w:rsid w:val="00676742"/>
    <w:rsid w:val="00676765"/>
    <w:rsid w:val="00677463"/>
    <w:rsid w:val="00677467"/>
    <w:rsid w:val="0068095C"/>
    <w:rsid w:val="006828D4"/>
    <w:rsid w:val="0068373C"/>
    <w:rsid w:val="00683AA4"/>
    <w:rsid w:val="00683F96"/>
    <w:rsid w:val="006842A3"/>
    <w:rsid w:val="00685572"/>
    <w:rsid w:val="00685573"/>
    <w:rsid w:val="0068592E"/>
    <w:rsid w:val="00685B32"/>
    <w:rsid w:val="0068639A"/>
    <w:rsid w:val="00686456"/>
    <w:rsid w:val="006864D2"/>
    <w:rsid w:val="006866EA"/>
    <w:rsid w:val="00686EBA"/>
    <w:rsid w:val="00686F0A"/>
    <w:rsid w:val="00687E75"/>
    <w:rsid w:val="0068C778"/>
    <w:rsid w:val="006905E6"/>
    <w:rsid w:val="00690CD9"/>
    <w:rsid w:val="00691857"/>
    <w:rsid w:val="00692042"/>
    <w:rsid w:val="00692346"/>
    <w:rsid w:val="00692F00"/>
    <w:rsid w:val="00693A5F"/>
    <w:rsid w:val="00693D5C"/>
    <w:rsid w:val="00694EB8"/>
    <w:rsid w:val="006962E7"/>
    <w:rsid w:val="006965B3"/>
    <w:rsid w:val="006A000D"/>
    <w:rsid w:val="006A16B9"/>
    <w:rsid w:val="006A2213"/>
    <w:rsid w:val="006A311E"/>
    <w:rsid w:val="006A4638"/>
    <w:rsid w:val="006A5AB0"/>
    <w:rsid w:val="006A604A"/>
    <w:rsid w:val="006A6267"/>
    <w:rsid w:val="006B0786"/>
    <w:rsid w:val="006B0DE0"/>
    <w:rsid w:val="006B1874"/>
    <w:rsid w:val="006B2C56"/>
    <w:rsid w:val="006B3654"/>
    <w:rsid w:val="006B3848"/>
    <w:rsid w:val="006B4344"/>
    <w:rsid w:val="006B4478"/>
    <w:rsid w:val="006B646C"/>
    <w:rsid w:val="006B7B99"/>
    <w:rsid w:val="006C01B5"/>
    <w:rsid w:val="006C02DD"/>
    <w:rsid w:val="006C13FC"/>
    <w:rsid w:val="006C17A6"/>
    <w:rsid w:val="006C267B"/>
    <w:rsid w:val="006C279B"/>
    <w:rsid w:val="006C2976"/>
    <w:rsid w:val="006C2C21"/>
    <w:rsid w:val="006C4002"/>
    <w:rsid w:val="006C44DD"/>
    <w:rsid w:val="006C506A"/>
    <w:rsid w:val="006C61FE"/>
    <w:rsid w:val="006C657D"/>
    <w:rsid w:val="006C6677"/>
    <w:rsid w:val="006C67F3"/>
    <w:rsid w:val="006C6ECC"/>
    <w:rsid w:val="006C6FBA"/>
    <w:rsid w:val="006C78F2"/>
    <w:rsid w:val="006C7BC7"/>
    <w:rsid w:val="006D1A14"/>
    <w:rsid w:val="006D1B9A"/>
    <w:rsid w:val="006D1DD9"/>
    <w:rsid w:val="006D22B6"/>
    <w:rsid w:val="006D22C6"/>
    <w:rsid w:val="006D3276"/>
    <w:rsid w:val="006D38A4"/>
    <w:rsid w:val="006D3E9C"/>
    <w:rsid w:val="006D41C6"/>
    <w:rsid w:val="006D5586"/>
    <w:rsid w:val="006D55BC"/>
    <w:rsid w:val="006D5D45"/>
    <w:rsid w:val="006D64AD"/>
    <w:rsid w:val="006D6BB5"/>
    <w:rsid w:val="006E0A1F"/>
    <w:rsid w:val="006E1737"/>
    <w:rsid w:val="006E1A4B"/>
    <w:rsid w:val="006E21AA"/>
    <w:rsid w:val="006E2A23"/>
    <w:rsid w:val="006E3462"/>
    <w:rsid w:val="006E4FE7"/>
    <w:rsid w:val="006E554A"/>
    <w:rsid w:val="006E59E3"/>
    <w:rsid w:val="006E6249"/>
    <w:rsid w:val="006E6E01"/>
    <w:rsid w:val="006F0925"/>
    <w:rsid w:val="006F0AC1"/>
    <w:rsid w:val="006F0F29"/>
    <w:rsid w:val="006F1262"/>
    <w:rsid w:val="006F1608"/>
    <w:rsid w:val="006F1C48"/>
    <w:rsid w:val="006F266B"/>
    <w:rsid w:val="006F3005"/>
    <w:rsid w:val="006F3B89"/>
    <w:rsid w:val="006F3E4C"/>
    <w:rsid w:val="006F4068"/>
    <w:rsid w:val="006F44AB"/>
    <w:rsid w:val="006F4624"/>
    <w:rsid w:val="006F493E"/>
    <w:rsid w:val="006F5372"/>
    <w:rsid w:val="006F66AE"/>
    <w:rsid w:val="00700B4B"/>
    <w:rsid w:val="007012FA"/>
    <w:rsid w:val="0070258B"/>
    <w:rsid w:val="00702A84"/>
    <w:rsid w:val="00702B13"/>
    <w:rsid w:val="00703463"/>
    <w:rsid w:val="00703B83"/>
    <w:rsid w:val="00703F58"/>
    <w:rsid w:val="007043BA"/>
    <w:rsid w:val="00706189"/>
    <w:rsid w:val="007061FB"/>
    <w:rsid w:val="00706AEA"/>
    <w:rsid w:val="00707417"/>
    <w:rsid w:val="00707D27"/>
    <w:rsid w:val="00707E64"/>
    <w:rsid w:val="0070B3F7"/>
    <w:rsid w:val="00710B52"/>
    <w:rsid w:val="007117D4"/>
    <w:rsid w:val="00712850"/>
    <w:rsid w:val="00712DE7"/>
    <w:rsid w:val="0071472F"/>
    <w:rsid w:val="00714A42"/>
    <w:rsid w:val="00715B9C"/>
    <w:rsid w:val="00716B00"/>
    <w:rsid w:val="007177F4"/>
    <w:rsid w:val="00717BE6"/>
    <w:rsid w:val="00717CF4"/>
    <w:rsid w:val="007203C7"/>
    <w:rsid w:val="00721C5D"/>
    <w:rsid w:val="00721FE2"/>
    <w:rsid w:val="007230F5"/>
    <w:rsid w:val="00724127"/>
    <w:rsid w:val="007241A0"/>
    <w:rsid w:val="00724ADD"/>
    <w:rsid w:val="00724D8E"/>
    <w:rsid w:val="007254D0"/>
    <w:rsid w:val="007255B6"/>
    <w:rsid w:val="00725CD3"/>
    <w:rsid w:val="00725F15"/>
    <w:rsid w:val="00726905"/>
    <w:rsid w:val="00726D72"/>
    <w:rsid w:val="00727310"/>
    <w:rsid w:val="0072773C"/>
    <w:rsid w:val="00727BAD"/>
    <w:rsid w:val="00730425"/>
    <w:rsid w:val="00730969"/>
    <w:rsid w:val="00730A4B"/>
    <w:rsid w:val="00730AFF"/>
    <w:rsid w:val="00731BE9"/>
    <w:rsid w:val="00732405"/>
    <w:rsid w:val="00732676"/>
    <w:rsid w:val="00732869"/>
    <w:rsid w:val="00732F41"/>
    <w:rsid w:val="007343BB"/>
    <w:rsid w:val="007347B3"/>
    <w:rsid w:val="0073496F"/>
    <w:rsid w:val="00734D72"/>
    <w:rsid w:val="007359B7"/>
    <w:rsid w:val="00735CD1"/>
    <w:rsid w:val="007364DC"/>
    <w:rsid w:val="00736673"/>
    <w:rsid w:val="00736968"/>
    <w:rsid w:val="00736EBB"/>
    <w:rsid w:val="00736F7B"/>
    <w:rsid w:val="007400B1"/>
    <w:rsid w:val="007408A1"/>
    <w:rsid w:val="00740C53"/>
    <w:rsid w:val="00741633"/>
    <w:rsid w:val="00741674"/>
    <w:rsid w:val="00741D1E"/>
    <w:rsid w:val="00742AFC"/>
    <w:rsid w:val="00742DBD"/>
    <w:rsid w:val="007440E6"/>
    <w:rsid w:val="00744647"/>
    <w:rsid w:val="0074579C"/>
    <w:rsid w:val="0074760D"/>
    <w:rsid w:val="00747885"/>
    <w:rsid w:val="00752A26"/>
    <w:rsid w:val="00752F67"/>
    <w:rsid w:val="0075467F"/>
    <w:rsid w:val="00754FDA"/>
    <w:rsid w:val="00756DBD"/>
    <w:rsid w:val="00756E51"/>
    <w:rsid w:val="00757C6E"/>
    <w:rsid w:val="00757F33"/>
    <w:rsid w:val="00757F3F"/>
    <w:rsid w:val="007602DC"/>
    <w:rsid w:val="007605A3"/>
    <w:rsid w:val="00761509"/>
    <w:rsid w:val="00761D3F"/>
    <w:rsid w:val="00762FBA"/>
    <w:rsid w:val="00763296"/>
    <w:rsid w:val="00763704"/>
    <w:rsid w:val="00765962"/>
    <w:rsid w:val="00766DB9"/>
    <w:rsid w:val="00767076"/>
    <w:rsid w:val="00767314"/>
    <w:rsid w:val="00767833"/>
    <w:rsid w:val="00770147"/>
    <w:rsid w:val="00770BB6"/>
    <w:rsid w:val="007712DF"/>
    <w:rsid w:val="00771F34"/>
    <w:rsid w:val="0077231A"/>
    <w:rsid w:val="007732CF"/>
    <w:rsid w:val="0077332E"/>
    <w:rsid w:val="0077359D"/>
    <w:rsid w:val="0077420D"/>
    <w:rsid w:val="007743E2"/>
    <w:rsid w:val="007750BB"/>
    <w:rsid w:val="00775DDF"/>
    <w:rsid w:val="00775F5B"/>
    <w:rsid w:val="007761A8"/>
    <w:rsid w:val="0077741F"/>
    <w:rsid w:val="0077760C"/>
    <w:rsid w:val="00777FAB"/>
    <w:rsid w:val="007807AD"/>
    <w:rsid w:val="007808AB"/>
    <w:rsid w:val="00780B52"/>
    <w:rsid w:val="00781EFD"/>
    <w:rsid w:val="00782748"/>
    <w:rsid w:val="0078361C"/>
    <w:rsid w:val="00784967"/>
    <w:rsid w:val="007858BD"/>
    <w:rsid w:val="007903CA"/>
    <w:rsid w:val="00790DE5"/>
    <w:rsid w:val="00791372"/>
    <w:rsid w:val="00791B34"/>
    <w:rsid w:val="00792C61"/>
    <w:rsid w:val="00792FC2"/>
    <w:rsid w:val="007935B1"/>
    <w:rsid w:val="00794B27"/>
    <w:rsid w:val="00794FF7"/>
    <w:rsid w:val="00795454"/>
    <w:rsid w:val="0079572E"/>
    <w:rsid w:val="00795F62"/>
    <w:rsid w:val="00797E1A"/>
    <w:rsid w:val="007A0247"/>
    <w:rsid w:val="007A57F3"/>
    <w:rsid w:val="007A5853"/>
    <w:rsid w:val="007A5F3D"/>
    <w:rsid w:val="007A6045"/>
    <w:rsid w:val="007B04DD"/>
    <w:rsid w:val="007B1F09"/>
    <w:rsid w:val="007B21F1"/>
    <w:rsid w:val="007B275E"/>
    <w:rsid w:val="007B2F5D"/>
    <w:rsid w:val="007B31C2"/>
    <w:rsid w:val="007B3FA9"/>
    <w:rsid w:val="007B4133"/>
    <w:rsid w:val="007B4887"/>
    <w:rsid w:val="007B4D3E"/>
    <w:rsid w:val="007B569E"/>
    <w:rsid w:val="007B584C"/>
    <w:rsid w:val="007B60CE"/>
    <w:rsid w:val="007B61F0"/>
    <w:rsid w:val="007B6B1E"/>
    <w:rsid w:val="007B75A8"/>
    <w:rsid w:val="007B76E9"/>
    <w:rsid w:val="007C1FED"/>
    <w:rsid w:val="007C32DB"/>
    <w:rsid w:val="007C4494"/>
    <w:rsid w:val="007C570E"/>
    <w:rsid w:val="007C5BEB"/>
    <w:rsid w:val="007C62EA"/>
    <w:rsid w:val="007C6398"/>
    <w:rsid w:val="007C6DFF"/>
    <w:rsid w:val="007C716C"/>
    <w:rsid w:val="007D06FC"/>
    <w:rsid w:val="007D203E"/>
    <w:rsid w:val="007D3A51"/>
    <w:rsid w:val="007D4D58"/>
    <w:rsid w:val="007D5015"/>
    <w:rsid w:val="007D57E8"/>
    <w:rsid w:val="007D5A19"/>
    <w:rsid w:val="007D5FBB"/>
    <w:rsid w:val="007D6FEC"/>
    <w:rsid w:val="007D7C81"/>
    <w:rsid w:val="007D7E21"/>
    <w:rsid w:val="007E01CD"/>
    <w:rsid w:val="007E0549"/>
    <w:rsid w:val="007E06A2"/>
    <w:rsid w:val="007E12ED"/>
    <w:rsid w:val="007E145C"/>
    <w:rsid w:val="007E1AA5"/>
    <w:rsid w:val="007E1EA2"/>
    <w:rsid w:val="007E23A9"/>
    <w:rsid w:val="007E2472"/>
    <w:rsid w:val="007E2C19"/>
    <w:rsid w:val="007E2C92"/>
    <w:rsid w:val="007E3342"/>
    <w:rsid w:val="007E3F63"/>
    <w:rsid w:val="007E4CF0"/>
    <w:rsid w:val="007E55FE"/>
    <w:rsid w:val="007E566A"/>
    <w:rsid w:val="007E5FFE"/>
    <w:rsid w:val="007E7386"/>
    <w:rsid w:val="007E74B7"/>
    <w:rsid w:val="007E7B15"/>
    <w:rsid w:val="007E7F5F"/>
    <w:rsid w:val="007F003A"/>
    <w:rsid w:val="007F02D4"/>
    <w:rsid w:val="007F051B"/>
    <w:rsid w:val="007F070C"/>
    <w:rsid w:val="007F1270"/>
    <w:rsid w:val="007F157F"/>
    <w:rsid w:val="007F15F5"/>
    <w:rsid w:val="007F162B"/>
    <w:rsid w:val="007F18BD"/>
    <w:rsid w:val="007F1DB5"/>
    <w:rsid w:val="007F2374"/>
    <w:rsid w:val="007F23A5"/>
    <w:rsid w:val="007F29F4"/>
    <w:rsid w:val="007F2C1D"/>
    <w:rsid w:val="007F3546"/>
    <w:rsid w:val="007F3B53"/>
    <w:rsid w:val="007F41CE"/>
    <w:rsid w:val="007F48F6"/>
    <w:rsid w:val="007F754F"/>
    <w:rsid w:val="00800134"/>
    <w:rsid w:val="0080088E"/>
    <w:rsid w:val="00801D31"/>
    <w:rsid w:val="00802646"/>
    <w:rsid w:val="008028B9"/>
    <w:rsid w:val="00802CA6"/>
    <w:rsid w:val="008030BE"/>
    <w:rsid w:val="00803E32"/>
    <w:rsid w:val="00804197"/>
    <w:rsid w:val="008044CD"/>
    <w:rsid w:val="008047E9"/>
    <w:rsid w:val="00804872"/>
    <w:rsid w:val="00805411"/>
    <w:rsid w:val="00805466"/>
    <w:rsid w:val="00805819"/>
    <w:rsid w:val="00805A3A"/>
    <w:rsid w:val="00805E06"/>
    <w:rsid w:val="00806CC3"/>
    <w:rsid w:val="00807455"/>
    <w:rsid w:val="008076BB"/>
    <w:rsid w:val="00807DA6"/>
    <w:rsid w:val="00810490"/>
    <w:rsid w:val="0081071D"/>
    <w:rsid w:val="008117F0"/>
    <w:rsid w:val="00811A0D"/>
    <w:rsid w:val="00811AD5"/>
    <w:rsid w:val="00812CC1"/>
    <w:rsid w:val="00813724"/>
    <w:rsid w:val="00813E9A"/>
    <w:rsid w:val="0081547C"/>
    <w:rsid w:val="008159CB"/>
    <w:rsid w:val="00816DC6"/>
    <w:rsid w:val="00817F56"/>
    <w:rsid w:val="0082003A"/>
    <w:rsid w:val="00820C37"/>
    <w:rsid w:val="00820DC6"/>
    <w:rsid w:val="0082105C"/>
    <w:rsid w:val="0082184F"/>
    <w:rsid w:val="00821956"/>
    <w:rsid w:val="00821E40"/>
    <w:rsid w:val="0082235B"/>
    <w:rsid w:val="0082257A"/>
    <w:rsid w:val="008226B1"/>
    <w:rsid w:val="0082335A"/>
    <w:rsid w:val="00823757"/>
    <w:rsid w:val="00824CBB"/>
    <w:rsid w:val="00824E09"/>
    <w:rsid w:val="00825510"/>
    <w:rsid w:val="00825B33"/>
    <w:rsid w:val="00826BEE"/>
    <w:rsid w:val="008270C9"/>
    <w:rsid w:val="00827785"/>
    <w:rsid w:val="0082CC8A"/>
    <w:rsid w:val="0082E755"/>
    <w:rsid w:val="00831962"/>
    <w:rsid w:val="00831A9D"/>
    <w:rsid w:val="00831E5B"/>
    <w:rsid w:val="00833881"/>
    <w:rsid w:val="00833A47"/>
    <w:rsid w:val="0083588E"/>
    <w:rsid w:val="0083603F"/>
    <w:rsid w:val="00836CB1"/>
    <w:rsid w:val="008371BA"/>
    <w:rsid w:val="00837515"/>
    <w:rsid w:val="008376BF"/>
    <w:rsid w:val="00837D2A"/>
    <w:rsid w:val="00840132"/>
    <w:rsid w:val="00841DBA"/>
    <w:rsid w:val="00842578"/>
    <w:rsid w:val="008427E3"/>
    <w:rsid w:val="00842800"/>
    <w:rsid w:val="0084286C"/>
    <w:rsid w:val="00842918"/>
    <w:rsid w:val="00842BDF"/>
    <w:rsid w:val="008431C7"/>
    <w:rsid w:val="008433C2"/>
    <w:rsid w:val="00843E98"/>
    <w:rsid w:val="008447B0"/>
    <w:rsid w:val="008458EB"/>
    <w:rsid w:val="00845E51"/>
    <w:rsid w:val="00846D75"/>
    <w:rsid w:val="00847878"/>
    <w:rsid w:val="00850100"/>
    <w:rsid w:val="00850E1B"/>
    <w:rsid w:val="008524E1"/>
    <w:rsid w:val="008525BE"/>
    <w:rsid w:val="008526E8"/>
    <w:rsid w:val="00855068"/>
    <w:rsid w:val="008556F7"/>
    <w:rsid w:val="008557B0"/>
    <w:rsid w:val="00856546"/>
    <w:rsid w:val="00856A28"/>
    <w:rsid w:val="008575DD"/>
    <w:rsid w:val="008604E2"/>
    <w:rsid w:val="008612C1"/>
    <w:rsid w:val="00861409"/>
    <w:rsid w:val="00861C42"/>
    <w:rsid w:val="00862CAC"/>
    <w:rsid w:val="00862F7D"/>
    <w:rsid w:val="00863689"/>
    <w:rsid w:val="00863B0A"/>
    <w:rsid w:val="00863C3D"/>
    <w:rsid w:val="00863DE0"/>
    <w:rsid w:val="00864329"/>
    <w:rsid w:val="00864DBD"/>
    <w:rsid w:val="00865AB2"/>
    <w:rsid w:val="00866075"/>
    <w:rsid w:val="008662DC"/>
    <w:rsid w:val="008663C9"/>
    <w:rsid w:val="008664C7"/>
    <w:rsid w:val="00866C9C"/>
    <w:rsid w:val="00866ECE"/>
    <w:rsid w:val="00870954"/>
    <w:rsid w:val="00870EC4"/>
    <w:rsid w:val="0087119D"/>
    <w:rsid w:val="00871594"/>
    <w:rsid w:val="00872269"/>
    <w:rsid w:val="00872934"/>
    <w:rsid w:val="00872C64"/>
    <w:rsid w:val="00873386"/>
    <w:rsid w:val="00873394"/>
    <w:rsid w:val="00873DE5"/>
    <w:rsid w:val="00874FBD"/>
    <w:rsid w:val="008761CA"/>
    <w:rsid w:val="0087664B"/>
    <w:rsid w:val="00876A58"/>
    <w:rsid w:val="00876B19"/>
    <w:rsid w:val="00877562"/>
    <w:rsid w:val="0087882F"/>
    <w:rsid w:val="0088030C"/>
    <w:rsid w:val="00882634"/>
    <w:rsid w:val="0088384D"/>
    <w:rsid w:val="008847C9"/>
    <w:rsid w:val="00885948"/>
    <w:rsid w:val="00885EEB"/>
    <w:rsid w:val="00886D92"/>
    <w:rsid w:val="0089102A"/>
    <w:rsid w:val="008913CE"/>
    <w:rsid w:val="008917D2"/>
    <w:rsid w:val="00891ACC"/>
    <w:rsid w:val="00892374"/>
    <w:rsid w:val="00892B76"/>
    <w:rsid w:val="00892FBD"/>
    <w:rsid w:val="00893205"/>
    <w:rsid w:val="008935A8"/>
    <w:rsid w:val="00893D86"/>
    <w:rsid w:val="00894310"/>
    <w:rsid w:val="00894B0B"/>
    <w:rsid w:val="00895353"/>
    <w:rsid w:val="008953D4"/>
    <w:rsid w:val="00896807"/>
    <w:rsid w:val="0089747C"/>
    <w:rsid w:val="00897FB9"/>
    <w:rsid w:val="008A1163"/>
    <w:rsid w:val="008A1FE8"/>
    <w:rsid w:val="008A2A36"/>
    <w:rsid w:val="008A2AFC"/>
    <w:rsid w:val="008A2B98"/>
    <w:rsid w:val="008A2F36"/>
    <w:rsid w:val="008A331B"/>
    <w:rsid w:val="008A4667"/>
    <w:rsid w:val="008A471E"/>
    <w:rsid w:val="008A5331"/>
    <w:rsid w:val="008A5A89"/>
    <w:rsid w:val="008B01AD"/>
    <w:rsid w:val="008B0233"/>
    <w:rsid w:val="008B07E9"/>
    <w:rsid w:val="008B0B5F"/>
    <w:rsid w:val="008B2D6D"/>
    <w:rsid w:val="008B3376"/>
    <w:rsid w:val="008B38CE"/>
    <w:rsid w:val="008B4D76"/>
    <w:rsid w:val="008B4EC2"/>
    <w:rsid w:val="008B665B"/>
    <w:rsid w:val="008B6E1E"/>
    <w:rsid w:val="008B7227"/>
    <w:rsid w:val="008C0B93"/>
    <w:rsid w:val="008C0D80"/>
    <w:rsid w:val="008C1AB8"/>
    <w:rsid w:val="008C1DFF"/>
    <w:rsid w:val="008C205F"/>
    <w:rsid w:val="008C2113"/>
    <w:rsid w:val="008C2990"/>
    <w:rsid w:val="008C31FE"/>
    <w:rsid w:val="008C332C"/>
    <w:rsid w:val="008C3419"/>
    <w:rsid w:val="008C34CB"/>
    <w:rsid w:val="008C3820"/>
    <w:rsid w:val="008C3DD2"/>
    <w:rsid w:val="008C45C5"/>
    <w:rsid w:val="008C469B"/>
    <w:rsid w:val="008C48D7"/>
    <w:rsid w:val="008C4BBA"/>
    <w:rsid w:val="008C535A"/>
    <w:rsid w:val="008C53C4"/>
    <w:rsid w:val="008C5547"/>
    <w:rsid w:val="008C57BA"/>
    <w:rsid w:val="008C5DC3"/>
    <w:rsid w:val="008C6B24"/>
    <w:rsid w:val="008C6F42"/>
    <w:rsid w:val="008C7016"/>
    <w:rsid w:val="008D047B"/>
    <w:rsid w:val="008D085A"/>
    <w:rsid w:val="008D13C6"/>
    <w:rsid w:val="008D2CC7"/>
    <w:rsid w:val="008D3190"/>
    <w:rsid w:val="008D4029"/>
    <w:rsid w:val="008D4307"/>
    <w:rsid w:val="008D459B"/>
    <w:rsid w:val="008D4680"/>
    <w:rsid w:val="008D4B59"/>
    <w:rsid w:val="008D4E0E"/>
    <w:rsid w:val="008D56BC"/>
    <w:rsid w:val="008D5791"/>
    <w:rsid w:val="008D60A7"/>
    <w:rsid w:val="008D622E"/>
    <w:rsid w:val="008D62B9"/>
    <w:rsid w:val="008D6D67"/>
    <w:rsid w:val="008D75D1"/>
    <w:rsid w:val="008D79A4"/>
    <w:rsid w:val="008D79F3"/>
    <w:rsid w:val="008D7F8F"/>
    <w:rsid w:val="008D99EE"/>
    <w:rsid w:val="008E04BD"/>
    <w:rsid w:val="008E0B7C"/>
    <w:rsid w:val="008E0F2B"/>
    <w:rsid w:val="008E12B8"/>
    <w:rsid w:val="008E1D7C"/>
    <w:rsid w:val="008E1EEF"/>
    <w:rsid w:val="008E2832"/>
    <w:rsid w:val="008E3EEE"/>
    <w:rsid w:val="008E484F"/>
    <w:rsid w:val="008E4AA7"/>
    <w:rsid w:val="008E4DAA"/>
    <w:rsid w:val="008E5871"/>
    <w:rsid w:val="008E5D13"/>
    <w:rsid w:val="008E63D4"/>
    <w:rsid w:val="008E6FC5"/>
    <w:rsid w:val="008E7E72"/>
    <w:rsid w:val="008F0F9D"/>
    <w:rsid w:val="008F147A"/>
    <w:rsid w:val="008F1FAD"/>
    <w:rsid w:val="008F2361"/>
    <w:rsid w:val="008F2E47"/>
    <w:rsid w:val="008F33B1"/>
    <w:rsid w:val="008F35D7"/>
    <w:rsid w:val="008F387E"/>
    <w:rsid w:val="008F3F1F"/>
    <w:rsid w:val="008F3F9B"/>
    <w:rsid w:val="008F5371"/>
    <w:rsid w:val="008F67CB"/>
    <w:rsid w:val="008F7189"/>
    <w:rsid w:val="009007F4"/>
    <w:rsid w:val="009008CB"/>
    <w:rsid w:val="009018E8"/>
    <w:rsid w:val="0090206F"/>
    <w:rsid w:val="00902414"/>
    <w:rsid w:val="00902574"/>
    <w:rsid w:val="00902E32"/>
    <w:rsid w:val="00903334"/>
    <w:rsid w:val="00903E9A"/>
    <w:rsid w:val="00903FB0"/>
    <w:rsid w:val="0090475D"/>
    <w:rsid w:val="0090577E"/>
    <w:rsid w:val="009060B9"/>
    <w:rsid w:val="00906ED7"/>
    <w:rsid w:val="009074C2"/>
    <w:rsid w:val="00910DCE"/>
    <w:rsid w:val="00910FD4"/>
    <w:rsid w:val="00911F3A"/>
    <w:rsid w:val="00912177"/>
    <w:rsid w:val="009123AB"/>
    <w:rsid w:val="009148DB"/>
    <w:rsid w:val="00915331"/>
    <w:rsid w:val="00916141"/>
    <w:rsid w:val="009175CE"/>
    <w:rsid w:val="00917B3B"/>
    <w:rsid w:val="00917D79"/>
    <w:rsid w:val="00917E84"/>
    <w:rsid w:val="00917EA0"/>
    <w:rsid w:val="0091CBBC"/>
    <w:rsid w:val="009200A0"/>
    <w:rsid w:val="009204F1"/>
    <w:rsid w:val="009207D5"/>
    <w:rsid w:val="00920863"/>
    <w:rsid w:val="00920D20"/>
    <w:rsid w:val="00921404"/>
    <w:rsid w:val="00921B85"/>
    <w:rsid w:val="00922205"/>
    <w:rsid w:val="00923B76"/>
    <w:rsid w:val="0092425E"/>
    <w:rsid w:val="00924708"/>
    <w:rsid w:val="00924913"/>
    <w:rsid w:val="00925396"/>
    <w:rsid w:val="009256FB"/>
    <w:rsid w:val="00926265"/>
    <w:rsid w:val="009264D5"/>
    <w:rsid w:val="00926AF2"/>
    <w:rsid w:val="00926F41"/>
    <w:rsid w:val="009270E0"/>
    <w:rsid w:val="00931600"/>
    <w:rsid w:val="009319F4"/>
    <w:rsid w:val="00931CAE"/>
    <w:rsid w:val="00932D87"/>
    <w:rsid w:val="00935330"/>
    <w:rsid w:val="00936159"/>
    <w:rsid w:val="0093619A"/>
    <w:rsid w:val="00937710"/>
    <w:rsid w:val="00941226"/>
    <w:rsid w:val="00941526"/>
    <w:rsid w:val="00941539"/>
    <w:rsid w:val="0094347D"/>
    <w:rsid w:val="00943AB8"/>
    <w:rsid w:val="00944133"/>
    <w:rsid w:val="00944D22"/>
    <w:rsid w:val="009453C7"/>
    <w:rsid w:val="00945644"/>
    <w:rsid w:val="009458F0"/>
    <w:rsid w:val="00946D2D"/>
    <w:rsid w:val="00946EDB"/>
    <w:rsid w:val="0094719D"/>
    <w:rsid w:val="0094727E"/>
    <w:rsid w:val="009478EA"/>
    <w:rsid w:val="0094C724"/>
    <w:rsid w:val="00950E31"/>
    <w:rsid w:val="00951EDD"/>
    <w:rsid w:val="00952575"/>
    <w:rsid w:val="00952C19"/>
    <w:rsid w:val="009530FD"/>
    <w:rsid w:val="00953B70"/>
    <w:rsid w:val="00953D38"/>
    <w:rsid w:val="00953DEC"/>
    <w:rsid w:val="00954364"/>
    <w:rsid w:val="0095457E"/>
    <w:rsid w:val="009550F2"/>
    <w:rsid w:val="009560D7"/>
    <w:rsid w:val="0095665F"/>
    <w:rsid w:val="00956E19"/>
    <w:rsid w:val="0095700D"/>
    <w:rsid w:val="0095749B"/>
    <w:rsid w:val="0096014A"/>
    <w:rsid w:val="0096083F"/>
    <w:rsid w:val="009617C9"/>
    <w:rsid w:val="00961A49"/>
    <w:rsid w:val="009620BB"/>
    <w:rsid w:val="009627FB"/>
    <w:rsid w:val="009632B5"/>
    <w:rsid w:val="0096391B"/>
    <w:rsid w:val="00963A4A"/>
    <w:rsid w:val="00963BBE"/>
    <w:rsid w:val="00963D62"/>
    <w:rsid w:val="0096434A"/>
    <w:rsid w:val="00964607"/>
    <w:rsid w:val="00964860"/>
    <w:rsid w:val="00964FEA"/>
    <w:rsid w:val="009656DB"/>
    <w:rsid w:val="00966AF1"/>
    <w:rsid w:val="00967306"/>
    <w:rsid w:val="00970088"/>
    <w:rsid w:val="00970A9C"/>
    <w:rsid w:val="00970B35"/>
    <w:rsid w:val="009712AF"/>
    <w:rsid w:val="00971E53"/>
    <w:rsid w:val="0097237D"/>
    <w:rsid w:val="009729C8"/>
    <w:rsid w:val="00972FC0"/>
    <w:rsid w:val="00974007"/>
    <w:rsid w:val="00975886"/>
    <w:rsid w:val="00976869"/>
    <w:rsid w:val="00976F5E"/>
    <w:rsid w:val="0097790A"/>
    <w:rsid w:val="00977DC2"/>
    <w:rsid w:val="00977FB6"/>
    <w:rsid w:val="00982ED2"/>
    <w:rsid w:val="00983182"/>
    <w:rsid w:val="0098323F"/>
    <w:rsid w:val="00983B9A"/>
    <w:rsid w:val="00983BAE"/>
    <w:rsid w:val="00983CE6"/>
    <w:rsid w:val="009843CA"/>
    <w:rsid w:val="00984EED"/>
    <w:rsid w:val="00985A26"/>
    <w:rsid w:val="00985C44"/>
    <w:rsid w:val="00986610"/>
    <w:rsid w:val="009866C2"/>
    <w:rsid w:val="00990188"/>
    <w:rsid w:val="00990F90"/>
    <w:rsid w:val="00991CBC"/>
    <w:rsid w:val="0099211E"/>
    <w:rsid w:val="0099269A"/>
    <w:rsid w:val="00993C1D"/>
    <w:rsid w:val="00995012"/>
    <w:rsid w:val="00995878"/>
    <w:rsid w:val="00995C4F"/>
    <w:rsid w:val="009966C3"/>
    <w:rsid w:val="009A08B4"/>
    <w:rsid w:val="009A092A"/>
    <w:rsid w:val="009A0F46"/>
    <w:rsid w:val="009A1F9D"/>
    <w:rsid w:val="009A2098"/>
    <w:rsid w:val="009A3C58"/>
    <w:rsid w:val="009A3FB8"/>
    <w:rsid w:val="009A4148"/>
    <w:rsid w:val="009A4B4B"/>
    <w:rsid w:val="009A5002"/>
    <w:rsid w:val="009A6CEE"/>
    <w:rsid w:val="009A6F37"/>
    <w:rsid w:val="009A7817"/>
    <w:rsid w:val="009A7C81"/>
    <w:rsid w:val="009B1858"/>
    <w:rsid w:val="009B1DE4"/>
    <w:rsid w:val="009B25E8"/>
    <w:rsid w:val="009B3E78"/>
    <w:rsid w:val="009B6E71"/>
    <w:rsid w:val="009B715F"/>
    <w:rsid w:val="009B741F"/>
    <w:rsid w:val="009B7C9B"/>
    <w:rsid w:val="009B7F08"/>
    <w:rsid w:val="009C05BE"/>
    <w:rsid w:val="009C169E"/>
    <w:rsid w:val="009C1985"/>
    <w:rsid w:val="009C1F1C"/>
    <w:rsid w:val="009C2302"/>
    <w:rsid w:val="009C248D"/>
    <w:rsid w:val="009C2603"/>
    <w:rsid w:val="009C2B92"/>
    <w:rsid w:val="009C31AD"/>
    <w:rsid w:val="009C35B2"/>
    <w:rsid w:val="009C3A35"/>
    <w:rsid w:val="009C3DD1"/>
    <w:rsid w:val="009C4179"/>
    <w:rsid w:val="009C47B8"/>
    <w:rsid w:val="009C487F"/>
    <w:rsid w:val="009C5970"/>
    <w:rsid w:val="009C5DB2"/>
    <w:rsid w:val="009C5FE0"/>
    <w:rsid w:val="009D03EC"/>
    <w:rsid w:val="009D07A6"/>
    <w:rsid w:val="009D09F1"/>
    <w:rsid w:val="009D11E5"/>
    <w:rsid w:val="009D2491"/>
    <w:rsid w:val="009D274F"/>
    <w:rsid w:val="009D2ACD"/>
    <w:rsid w:val="009D3DE1"/>
    <w:rsid w:val="009D47FD"/>
    <w:rsid w:val="009D4A37"/>
    <w:rsid w:val="009D4C6E"/>
    <w:rsid w:val="009D5692"/>
    <w:rsid w:val="009D56FA"/>
    <w:rsid w:val="009D6359"/>
    <w:rsid w:val="009D67AC"/>
    <w:rsid w:val="009D6CBB"/>
    <w:rsid w:val="009D7100"/>
    <w:rsid w:val="009D7F09"/>
    <w:rsid w:val="009E04FE"/>
    <w:rsid w:val="009E0777"/>
    <w:rsid w:val="009E0D92"/>
    <w:rsid w:val="009E25FB"/>
    <w:rsid w:val="009E2E3B"/>
    <w:rsid w:val="009E39D0"/>
    <w:rsid w:val="009E4029"/>
    <w:rsid w:val="009E4805"/>
    <w:rsid w:val="009E4BE2"/>
    <w:rsid w:val="009E6324"/>
    <w:rsid w:val="009E6FFE"/>
    <w:rsid w:val="009F069E"/>
    <w:rsid w:val="009F0951"/>
    <w:rsid w:val="009F1DAA"/>
    <w:rsid w:val="009F2EB2"/>
    <w:rsid w:val="009F2FB1"/>
    <w:rsid w:val="009F2FD9"/>
    <w:rsid w:val="009F302E"/>
    <w:rsid w:val="009F37C8"/>
    <w:rsid w:val="009F408F"/>
    <w:rsid w:val="009F4126"/>
    <w:rsid w:val="009F4695"/>
    <w:rsid w:val="009F4C77"/>
    <w:rsid w:val="009F4D7C"/>
    <w:rsid w:val="009F54EF"/>
    <w:rsid w:val="009F5589"/>
    <w:rsid w:val="009F56C1"/>
    <w:rsid w:val="009F6203"/>
    <w:rsid w:val="009F6400"/>
    <w:rsid w:val="009F65F3"/>
    <w:rsid w:val="009F6729"/>
    <w:rsid w:val="009F6D99"/>
    <w:rsid w:val="009F758C"/>
    <w:rsid w:val="00A018C4"/>
    <w:rsid w:val="00A02286"/>
    <w:rsid w:val="00A02425"/>
    <w:rsid w:val="00A026EE"/>
    <w:rsid w:val="00A031A7"/>
    <w:rsid w:val="00A0431D"/>
    <w:rsid w:val="00A04383"/>
    <w:rsid w:val="00A047B8"/>
    <w:rsid w:val="00A048BD"/>
    <w:rsid w:val="00A04A3B"/>
    <w:rsid w:val="00A05A6F"/>
    <w:rsid w:val="00A062FC"/>
    <w:rsid w:val="00A06C84"/>
    <w:rsid w:val="00A070D1"/>
    <w:rsid w:val="00A07129"/>
    <w:rsid w:val="00A0725A"/>
    <w:rsid w:val="00A07487"/>
    <w:rsid w:val="00A0BDF2"/>
    <w:rsid w:val="00A10620"/>
    <w:rsid w:val="00A10AB5"/>
    <w:rsid w:val="00A12458"/>
    <w:rsid w:val="00A12706"/>
    <w:rsid w:val="00A13062"/>
    <w:rsid w:val="00A13B4E"/>
    <w:rsid w:val="00A144DC"/>
    <w:rsid w:val="00A14E56"/>
    <w:rsid w:val="00A15633"/>
    <w:rsid w:val="00A16F13"/>
    <w:rsid w:val="00A17BBE"/>
    <w:rsid w:val="00A17FCB"/>
    <w:rsid w:val="00A2064D"/>
    <w:rsid w:val="00A2106D"/>
    <w:rsid w:val="00A214DB"/>
    <w:rsid w:val="00A21CEE"/>
    <w:rsid w:val="00A220E2"/>
    <w:rsid w:val="00A223D9"/>
    <w:rsid w:val="00A22B97"/>
    <w:rsid w:val="00A22FE5"/>
    <w:rsid w:val="00A237EA"/>
    <w:rsid w:val="00A246E9"/>
    <w:rsid w:val="00A2504A"/>
    <w:rsid w:val="00A2759D"/>
    <w:rsid w:val="00A27B25"/>
    <w:rsid w:val="00A304F6"/>
    <w:rsid w:val="00A32538"/>
    <w:rsid w:val="00A3285A"/>
    <w:rsid w:val="00A32A0F"/>
    <w:rsid w:val="00A32B35"/>
    <w:rsid w:val="00A3302D"/>
    <w:rsid w:val="00A33421"/>
    <w:rsid w:val="00A3352F"/>
    <w:rsid w:val="00A3400D"/>
    <w:rsid w:val="00A34543"/>
    <w:rsid w:val="00A34569"/>
    <w:rsid w:val="00A3492C"/>
    <w:rsid w:val="00A35725"/>
    <w:rsid w:val="00A357FD"/>
    <w:rsid w:val="00A35A4D"/>
    <w:rsid w:val="00A35C49"/>
    <w:rsid w:val="00A35DEF"/>
    <w:rsid w:val="00A36DC3"/>
    <w:rsid w:val="00A374D5"/>
    <w:rsid w:val="00A37669"/>
    <w:rsid w:val="00A376FB"/>
    <w:rsid w:val="00A37B84"/>
    <w:rsid w:val="00A37BD6"/>
    <w:rsid w:val="00A37FCC"/>
    <w:rsid w:val="00A40D3F"/>
    <w:rsid w:val="00A40F8C"/>
    <w:rsid w:val="00A41151"/>
    <w:rsid w:val="00A415BE"/>
    <w:rsid w:val="00A420FA"/>
    <w:rsid w:val="00A428CC"/>
    <w:rsid w:val="00A43CE3"/>
    <w:rsid w:val="00A45B01"/>
    <w:rsid w:val="00A45D30"/>
    <w:rsid w:val="00A47551"/>
    <w:rsid w:val="00A479D5"/>
    <w:rsid w:val="00A479DA"/>
    <w:rsid w:val="00A47A96"/>
    <w:rsid w:val="00A4C27A"/>
    <w:rsid w:val="00A5085C"/>
    <w:rsid w:val="00A516FB"/>
    <w:rsid w:val="00A5204D"/>
    <w:rsid w:val="00A52415"/>
    <w:rsid w:val="00A5259E"/>
    <w:rsid w:val="00A54C87"/>
    <w:rsid w:val="00A55480"/>
    <w:rsid w:val="00A55D21"/>
    <w:rsid w:val="00A568B0"/>
    <w:rsid w:val="00A56A89"/>
    <w:rsid w:val="00A5758D"/>
    <w:rsid w:val="00A6003D"/>
    <w:rsid w:val="00A6024A"/>
    <w:rsid w:val="00A611DF"/>
    <w:rsid w:val="00A619DF"/>
    <w:rsid w:val="00A62019"/>
    <w:rsid w:val="00A620D0"/>
    <w:rsid w:val="00A6312F"/>
    <w:rsid w:val="00A6342F"/>
    <w:rsid w:val="00A63A32"/>
    <w:rsid w:val="00A63E78"/>
    <w:rsid w:val="00A64030"/>
    <w:rsid w:val="00A641A6"/>
    <w:rsid w:val="00A656AC"/>
    <w:rsid w:val="00A65B09"/>
    <w:rsid w:val="00A7071C"/>
    <w:rsid w:val="00A7150E"/>
    <w:rsid w:val="00A72161"/>
    <w:rsid w:val="00A72965"/>
    <w:rsid w:val="00A733C8"/>
    <w:rsid w:val="00A75342"/>
    <w:rsid w:val="00A75821"/>
    <w:rsid w:val="00A75F91"/>
    <w:rsid w:val="00A76305"/>
    <w:rsid w:val="00A77110"/>
    <w:rsid w:val="00A7776B"/>
    <w:rsid w:val="00A8061B"/>
    <w:rsid w:val="00A80C41"/>
    <w:rsid w:val="00A810A8"/>
    <w:rsid w:val="00A8160B"/>
    <w:rsid w:val="00A81F4A"/>
    <w:rsid w:val="00A826C8"/>
    <w:rsid w:val="00A827B7"/>
    <w:rsid w:val="00A83629"/>
    <w:rsid w:val="00A83870"/>
    <w:rsid w:val="00A84131"/>
    <w:rsid w:val="00A84C26"/>
    <w:rsid w:val="00A84F1E"/>
    <w:rsid w:val="00A84F91"/>
    <w:rsid w:val="00A853FF"/>
    <w:rsid w:val="00A856F5"/>
    <w:rsid w:val="00A85B84"/>
    <w:rsid w:val="00A85C03"/>
    <w:rsid w:val="00A86DB6"/>
    <w:rsid w:val="00A87288"/>
    <w:rsid w:val="00A872A0"/>
    <w:rsid w:val="00A8743A"/>
    <w:rsid w:val="00A90522"/>
    <w:rsid w:val="00A90636"/>
    <w:rsid w:val="00A910DE"/>
    <w:rsid w:val="00A91115"/>
    <w:rsid w:val="00A91C79"/>
    <w:rsid w:val="00A93771"/>
    <w:rsid w:val="00A94249"/>
    <w:rsid w:val="00A95621"/>
    <w:rsid w:val="00A958B9"/>
    <w:rsid w:val="00A95E7B"/>
    <w:rsid w:val="00A96E1A"/>
    <w:rsid w:val="00A96FA9"/>
    <w:rsid w:val="00A97397"/>
    <w:rsid w:val="00AA023D"/>
    <w:rsid w:val="00AA03AE"/>
    <w:rsid w:val="00AA0A74"/>
    <w:rsid w:val="00AA0B59"/>
    <w:rsid w:val="00AA1457"/>
    <w:rsid w:val="00AA16A6"/>
    <w:rsid w:val="00AA1BFE"/>
    <w:rsid w:val="00AA1EDC"/>
    <w:rsid w:val="00AA2023"/>
    <w:rsid w:val="00AA22EE"/>
    <w:rsid w:val="00AA2C35"/>
    <w:rsid w:val="00AA3395"/>
    <w:rsid w:val="00AA36FE"/>
    <w:rsid w:val="00AA457C"/>
    <w:rsid w:val="00AA4EF8"/>
    <w:rsid w:val="00AA59CC"/>
    <w:rsid w:val="00AA59E3"/>
    <w:rsid w:val="00AA59F5"/>
    <w:rsid w:val="00AA5D78"/>
    <w:rsid w:val="00AB01C2"/>
    <w:rsid w:val="00AB03F0"/>
    <w:rsid w:val="00AB048B"/>
    <w:rsid w:val="00AB0A74"/>
    <w:rsid w:val="00AB11E5"/>
    <w:rsid w:val="00AB1A38"/>
    <w:rsid w:val="00AB1CCD"/>
    <w:rsid w:val="00AB1F25"/>
    <w:rsid w:val="00AB27F3"/>
    <w:rsid w:val="00AB2D92"/>
    <w:rsid w:val="00AB2F09"/>
    <w:rsid w:val="00AB3AD6"/>
    <w:rsid w:val="00AB3ADC"/>
    <w:rsid w:val="00AB4349"/>
    <w:rsid w:val="00AB4516"/>
    <w:rsid w:val="00AB494F"/>
    <w:rsid w:val="00AB49F3"/>
    <w:rsid w:val="00AB50CB"/>
    <w:rsid w:val="00AB55D4"/>
    <w:rsid w:val="00AB6158"/>
    <w:rsid w:val="00AB6712"/>
    <w:rsid w:val="00AB7AD9"/>
    <w:rsid w:val="00AB7D99"/>
    <w:rsid w:val="00AC069F"/>
    <w:rsid w:val="00AC0F14"/>
    <w:rsid w:val="00AC14F4"/>
    <w:rsid w:val="00AC169B"/>
    <w:rsid w:val="00AC1B76"/>
    <w:rsid w:val="00AC31D7"/>
    <w:rsid w:val="00AC371A"/>
    <w:rsid w:val="00AC3E6F"/>
    <w:rsid w:val="00AC3FCE"/>
    <w:rsid w:val="00AC42E9"/>
    <w:rsid w:val="00AC4463"/>
    <w:rsid w:val="00AC5253"/>
    <w:rsid w:val="00AC5B33"/>
    <w:rsid w:val="00AC5CF4"/>
    <w:rsid w:val="00AC5E84"/>
    <w:rsid w:val="00AC7810"/>
    <w:rsid w:val="00ACCA4C"/>
    <w:rsid w:val="00AD0F1F"/>
    <w:rsid w:val="00AD1817"/>
    <w:rsid w:val="00AD40B6"/>
    <w:rsid w:val="00AD4E7A"/>
    <w:rsid w:val="00AD4F06"/>
    <w:rsid w:val="00AD52D3"/>
    <w:rsid w:val="00AD6871"/>
    <w:rsid w:val="00AD6BA7"/>
    <w:rsid w:val="00AD75EB"/>
    <w:rsid w:val="00AD796C"/>
    <w:rsid w:val="00ADEB6C"/>
    <w:rsid w:val="00AE1080"/>
    <w:rsid w:val="00AE1DCE"/>
    <w:rsid w:val="00AE2773"/>
    <w:rsid w:val="00AE29AF"/>
    <w:rsid w:val="00AE2BE7"/>
    <w:rsid w:val="00AE4872"/>
    <w:rsid w:val="00AE4EB8"/>
    <w:rsid w:val="00AE58A2"/>
    <w:rsid w:val="00AE5E45"/>
    <w:rsid w:val="00AE6203"/>
    <w:rsid w:val="00AE65C3"/>
    <w:rsid w:val="00AE6A6A"/>
    <w:rsid w:val="00AE6E78"/>
    <w:rsid w:val="00AE7255"/>
    <w:rsid w:val="00AE7719"/>
    <w:rsid w:val="00AE77F3"/>
    <w:rsid w:val="00AE7BB5"/>
    <w:rsid w:val="00AE7FA9"/>
    <w:rsid w:val="00AF044B"/>
    <w:rsid w:val="00AF128F"/>
    <w:rsid w:val="00AF1558"/>
    <w:rsid w:val="00AF2386"/>
    <w:rsid w:val="00AF29D2"/>
    <w:rsid w:val="00AF3CFA"/>
    <w:rsid w:val="00AF3F82"/>
    <w:rsid w:val="00AF40C7"/>
    <w:rsid w:val="00AF4822"/>
    <w:rsid w:val="00AF49BC"/>
    <w:rsid w:val="00AF62DF"/>
    <w:rsid w:val="00AF672C"/>
    <w:rsid w:val="00AF74DF"/>
    <w:rsid w:val="00AF772A"/>
    <w:rsid w:val="00AF7838"/>
    <w:rsid w:val="00AF7E7F"/>
    <w:rsid w:val="00B00659"/>
    <w:rsid w:val="00B00BCC"/>
    <w:rsid w:val="00B01C4B"/>
    <w:rsid w:val="00B022AF"/>
    <w:rsid w:val="00B031F1"/>
    <w:rsid w:val="00B03224"/>
    <w:rsid w:val="00B03995"/>
    <w:rsid w:val="00B03D9B"/>
    <w:rsid w:val="00B04202"/>
    <w:rsid w:val="00B04C82"/>
    <w:rsid w:val="00B05D4A"/>
    <w:rsid w:val="00B0667F"/>
    <w:rsid w:val="00B06DA8"/>
    <w:rsid w:val="00B073F2"/>
    <w:rsid w:val="00B1077B"/>
    <w:rsid w:val="00B1181F"/>
    <w:rsid w:val="00B11EAC"/>
    <w:rsid w:val="00B12591"/>
    <w:rsid w:val="00B12BAC"/>
    <w:rsid w:val="00B14517"/>
    <w:rsid w:val="00B14C89"/>
    <w:rsid w:val="00B15532"/>
    <w:rsid w:val="00B15A44"/>
    <w:rsid w:val="00B15D0D"/>
    <w:rsid w:val="00B165E9"/>
    <w:rsid w:val="00B1769D"/>
    <w:rsid w:val="00B20041"/>
    <w:rsid w:val="00B205C2"/>
    <w:rsid w:val="00B21C5A"/>
    <w:rsid w:val="00B227D4"/>
    <w:rsid w:val="00B239A2"/>
    <w:rsid w:val="00B23B68"/>
    <w:rsid w:val="00B23D8A"/>
    <w:rsid w:val="00B23F96"/>
    <w:rsid w:val="00B242A9"/>
    <w:rsid w:val="00B24789"/>
    <w:rsid w:val="00B2579C"/>
    <w:rsid w:val="00B25A25"/>
    <w:rsid w:val="00B25D59"/>
    <w:rsid w:val="00B265B8"/>
    <w:rsid w:val="00B30D14"/>
    <w:rsid w:val="00B31F62"/>
    <w:rsid w:val="00B324F5"/>
    <w:rsid w:val="00B32989"/>
    <w:rsid w:val="00B32ACA"/>
    <w:rsid w:val="00B34010"/>
    <w:rsid w:val="00B340EA"/>
    <w:rsid w:val="00B34F5D"/>
    <w:rsid w:val="00B352F9"/>
    <w:rsid w:val="00B364CD"/>
    <w:rsid w:val="00B367A2"/>
    <w:rsid w:val="00B369C8"/>
    <w:rsid w:val="00B373C6"/>
    <w:rsid w:val="00B374A0"/>
    <w:rsid w:val="00B40B71"/>
    <w:rsid w:val="00B4117F"/>
    <w:rsid w:val="00B4197F"/>
    <w:rsid w:val="00B41E20"/>
    <w:rsid w:val="00B42797"/>
    <w:rsid w:val="00B42BDC"/>
    <w:rsid w:val="00B4349F"/>
    <w:rsid w:val="00B437C8"/>
    <w:rsid w:val="00B43C37"/>
    <w:rsid w:val="00B44A75"/>
    <w:rsid w:val="00B45237"/>
    <w:rsid w:val="00B45C1D"/>
    <w:rsid w:val="00B4622A"/>
    <w:rsid w:val="00B463F7"/>
    <w:rsid w:val="00B4678B"/>
    <w:rsid w:val="00B4779E"/>
    <w:rsid w:val="00B4B6F0"/>
    <w:rsid w:val="00B50C5A"/>
    <w:rsid w:val="00B51530"/>
    <w:rsid w:val="00B51E57"/>
    <w:rsid w:val="00B5240A"/>
    <w:rsid w:val="00B52C6C"/>
    <w:rsid w:val="00B537DF"/>
    <w:rsid w:val="00B542C9"/>
    <w:rsid w:val="00B573A7"/>
    <w:rsid w:val="00B576A1"/>
    <w:rsid w:val="00B60B10"/>
    <w:rsid w:val="00B61170"/>
    <w:rsid w:val="00B611CC"/>
    <w:rsid w:val="00B61330"/>
    <w:rsid w:val="00B61630"/>
    <w:rsid w:val="00B6175D"/>
    <w:rsid w:val="00B61B77"/>
    <w:rsid w:val="00B61D95"/>
    <w:rsid w:val="00B62CF7"/>
    <w:rsid w:val="00B63684"/>
    <w:rsid w:val="00B64D0E"/>
    <w:rsid w:val="00B64F8B"/>
    <w:rsid w:val="00B660F3"/>
    <w:rsid w:val="00B6670C"/>
    <w:rsid w:val="00B6720F"/>
    <w:rsid w:val="00B701BA"/>
    <w:rsid w:val="00B7069A"/>
    <w:rsid w:val="00B709CA"/>
    <w:rsid w:val="00B72657"/>
    <w:rsid w:val="00B72734"/>
    <w:rsid w:val="00B72D84"/>
    <w:rsid w:val="00B72D95"/>
    <w:rsid w:val="00B736F6"/>
    <w:rsid w:val="00B74D12"/>
    <w:rsid w:val="00B75AD0"/>
    <w:rsid w:val="00B75BBE"/>
    <w:rsid w:val="00B76649"/>
    <w:rsid w:val="00B76C9D"/>
    <w:rsid w:val="00B76E66"/>
    <w:rsid w:val="00B76FBE"/>
    <w:rsid w:val="00B777B1"/>
    <w:rsid w:val="00B800A3"/>
    <w:rsid w:val="00B81117"/>
    <w:rsid w:val="00B815CA"/>
    <w:rsid w:val="00B825EF"/>
    <w:rsid w:val="00B834F9"/>
    <w:rsid w:val="00B8367F"/>
    <w:rsid w:val="00B84777"/>
    <w:rsid w:val="00B84917"/>
    <w:rsid w:val="00B84AB5"/>
    <w:rsid w:val="00B84C92"/>
    <w:rsid w:val="00B84E4A"/>
    <w:rsid w:val="00B85DA7"/>
    <w:rsid w:val="00B86642"/>
    <w:rsid w:val="00B86782"/>
    <w:rsid w:val="00B86C01"/>
    <w:rsid w:val="00B8796C"/>
    <w:rsid w:val="00B87D65"/>
    <w:rsid w:val="00B87D95"/>
    <w:rsid w:val="00B91025"/>
    <w:rsid w:val="00B914DB"/>
    <w:rsid w:val="00B91B0A"/>
    <w:rsid w:val="00B92B9A"/>
    <w:rsid w:val="00B93D46"/>
    <w:rsid w:val="00B93F00"/>
    <w:rsid w:val="00B94996"/>
    <w:rsid w:val="00B94B70"/>
    <w:rsid w:val="00B96BE7"/>
    <w:rsid w:val="00B970C0"/>
    <w:rsid w:val="00B97C00"/>
    <w:rsid w:val="00BA0753"/>
    <w:rsid w:val="00BA0960"/>
    <w:rsid w:val="00BA37CA"/>
    <w:rsid w:val="00BA3CF7"/>
    <w:rsid w:val="00BA4262"/>
    <w:rsid w:val="00BA5D48"/>
    <w:rsid w:val="00BA6167"/>
    <w:rsid w:val="00BA7B61"/>
    <w:rsid w:val="00BA7FEF"/>
    <w:rsid w:val="00BAD652"/>
    <w:rsid w:val="00BB1493"/>
    <w:rsid w:val="00BB18C9"/>
    <w:rsid w:val="00BB1CB3"/>
    <w:rsid w:val="00BB1DDC"/>
    <w:rsid w:val="00BB2A88"/>
    <w:rsid w:val="00BB2C1B"/>
    <w:rsid w:val="00BB3094"/>
    <w:rsid w:val="00BB3A08"/>
    <w:rsid w:val="00BB3E26"/>
    <w:rsid w:val="00BB3EC6"/>
    <w:rsid w:val="00BB3FD3"/>
    <w:rsid w:val="00BB4543"/>
    <w:rsid w:val="00BB4635"/>
    <w:rsid w:val="00BB5A26"/>
    <w:rsid w:val="00BB6AED"/>
    <w:rsid w:val="00BB7309"/>
    <w:rsid w:val="00BC044C"/>
    <w:rsid w:val="00BC0EDB"/>
    <w:rsid w:val="00BC1ED9"/>
    <w:rsid w:val="00BC1FCE"/>
    <w:rsid w:val="00BC2401"/>
    <w:rsid w:val="00BC268F"/>
    <w:rsid w:val="00BC2A61"/>
    <w:rsid w:val="00BC2B60"/>
    <w:rsid w:val="00BC3DBD"/>
    <w:rsid w:val="00BC3E28"/>
    <w:rsid w:val="00BC3F4B"/>
    <w:rsid w:val="00BC47C7"/>
    <w:rsid w:val="00BC48B5"/>
    <w:rsid w:val="00BC4BA4"/>
    <w:rsid w:val="00BC550D"/>
    <w:rsid w:val="00BC588A"/>
    <w:rsid w:val="00BC58D8"/>
    <w:rsid w:val="00BC5989"/>
    <w:rsid w:val="00BC6350"/>
    <w:rsid w:val="00BC6D35"/>
    <w:rsid w:val="00BC6E5E"/>
    <w:rsid w:val="00BC77C6"/>
    <w:rsid w:val="00BC7DBF"/>
    <w:rsid w:val="00BD092C"/>
    <w:rsid w:val="00BD13AA"/>
    <w:rsid w:val="00BD140F"/>
    <w:rsid w:val="00BD1B12"/>
    <w:rsid w:val="00BD2423"/>
    <w:rsid w:val="00BD2474"/>
    <w:rsid w:val="00BD24A2"/>
    <w:rsid w:val="00BD267B"/>
    <w:rsid w:val="00BD2B2D"/>
    <w:rsid w:val="00BD2EF1"/>
    <w:rsid w:val="00BD3B26"/>
    <w:rsid w:val="00BD416B"/>
    <w:rsid w:val="00BD5038"/>
    <w:rsid w:val="00BD5A99"/>
    <w:rsid w:val="00BD5C97"/>
    <w:rsid w:val="00BD6186"/>
    <w:rsid w:val="00BD6691"/>
    <w:rsid w:val="00BD6848"/>
    <w:rsid w:val="00BE002B"/>
    <w:rsid w:val="00BE064A"/>
    <w:rsid w:val="00BE25BA"/>
    <w:rsid w:val="00BE2ABE"/>
    <w:rsid w:val="00BE30BF"/>
    <w:rsid w:val="00BE326B"/>
    <w:rsid w:val="00BE3351"/>
    <w:rsid w:val="00BE3968"/>
    <w:rsid w:val="00BE3B12"/>
    <w:rsid w:val="00BE4028"/>
    <w:rsid w:val="00BE4195"/>
    <w:rsid w:val="00BE77E3"/>
    <w:rsid w:val="00BE7BAD"/>
    <w:rsid w:val="00BE7DDE"/>
    <w:rsid w:val="00BEB704"/>
    <w:rsid w:val="00BF1F76"/>
    <w:rsid w:val="00BF2076"/>
    <w:rsid w:val="00BF21D1"/>
    <w:rsid w:val="00BF264A"/>
    <w:rsid w:val="00BF2C4F"/>
    <w:rsid w:val="00BF2FCE"/>
    <w:rsid w:val="00BF332E"/>
    <w:rsid w:val="00BF51C5"/>
    <w:rsid w:val="00BF570D"/>
    <w:rsid w:val="00BF5764"/>
    <w:rsid w:val="00BF5C88"/>
    <w:rsid w:val="00BF5EE8"/>
    <w:rsid w:val="00BF6075"/>
    <w:rsid w:val="00BF6A11"/>
    <w:rsid w:val="00BF6AF7"/>
    <w:rsid w:val="00BF7738"/>
    <w:rsid w:val="00BF78AF"/>
    <w:rsid w:val="00BF7E7E"/>
    <w:rsid w:val="00BF8078"/>
    <w:rsid w:val="00C017A4"/>
    <w:rsid w:val="00C0187D"/>
    <w:rsid w:val="00C01F31"/>
    <w:rsid w:val="00C026FD"/>
    <w:rsid w:val="00C02987"/>
    <w:rsid w:val="00C02B01"/>
    <w:rsid w:val="00C02F00"/>
    <w:rsid w:val="00C03743"/>
    <w:rsid w:val="00C03A1C"/>
    <w:rsid w:val="00C048B4"/>
    <w:rsid w:val="00C04D2D"/>
    <w:rsid w:val="00C0502F"/>
    <w:rsid w:val="00C05223"/>
    <w:rsid w:val="00C05B51"/>
    <w:rsid w:val="00C05BA8"/>
    <w:rsid w:val="00C0613A"/>
    <w:rsid w:val="00C0632E"/>
    <w:rsid w:val="00C06E93"/>
    <w:rsid w:val="00C07874"/>
    <w:rsid w:val="00C103BB"/>
    <w:rsid w:val="00C105EB"/>
    <w:rsid w:val="00C11381"/>
    <w:rsid w:val="00C113E1"/>
    <w:rsid w:val="00C127B2"/>
    <w:rsid w:val="00C12D28"/>
    <w:rsid w:val="00C1318E"/>
    <w:rsid w:val="00C1332D"/>
    <w:rsid w:val="00C13A81"/>
    <w:rsid w:val="00C13C9D"/>
    <w:rsid w:val="00C13CA5"/>
    <w:rsid w:val="00C1405B"/>
    <w:rsid w:val="00C146B7"/>
    <w:rsid w:val="00C15327"/>
    <w:rsid w:val="00C156E2"/>
    <w:rsid w:val="00C15C4B"/>
    <w:rsid w:val="00C171DB"/>
    <w:rsid w:val="00C17389"/>
    <w:rsid w:val="00C174E2"/>
    <w:rsid w:val="00C203E2"/>
    <w:rsid w:val="00C20D85"/>
    <w:rsid w:val="00C226FF"/>
    <w:rsid w:val="00C23DC2"/>
    <w:rsid w:val="00C251DA"/>
    <w:rsid w:val="00C25C72"/>
    <w:rsid w:val="00C25EE7"/>
    <w:rsid w:val="00C261CE"/>
    <w:rsid w:val="00C26204"/>
    <w:rsid w:val="00C26D07"/>
    <w:rsid w:val="00C27662"/>
    <w:rsid w:val="00C27CB9"/>
    <w:rsid w:val="00C304A8"/>
    <w:rsid w:val="00C3107A"/>
    <w:rsid w:val="00C31EFF"/>
    <w:rsid w:val="00C336FB"/>
    <w:rsid w:val="00C33BB8"/>
    <w:rsid w:val="00C34BD9"/>
    <w:rsid w:val="00C363C6"/>
    <w:rsid w:val="00C372F6"/>
    <w:rsid w:val="00C37428"/>
    <w:rsid w:val="00C374D6"/>
    <w:rsid w:val="00C3EB52"/>
    <w:rsid w:val="00C400DD"/>
    <w:rsid w:val="00C40103"/>
    <w:rsid w:val="00C407AD"/>
    <w:rsid w:val="00C40E78"/>
    <w:rsid w:val="00C41D66"/>
    <w:rsid w:val="00C421A4"/>
    <w:rsid w:val="00C422D0"/>
    <w:rsid w:val="00C4235B"/>
    <w:rsid w:val="00C423CF"/>
    <w:rsid w:val="00C425BA"/>
    <w:rsid w:val="00C42C3D"/>
    <w:rsid w:val="00C44647"/>
    <w:rsid w:val="00C4503E"/>
    <w:rsid w:val="00C45B23"/>
    <w:rsid w:val="00C460D0"/>
    <w:rsid w:val="00C46506"/>
    <w:rsid w:val="00C465B4"/>
    <w:rsid w:val="00C4698A"/>
    <w:rsid w:val="00C47656"/>
    <w:rsid w:val="00C47BDF"/>
    <w:rsid w:val="00C47F76"/>
    <w:rsid w:val="00C501C2"/>
    <w:rsid w:val="00C505FF"/>
    <w:rsid w:val="00C50C77"/>
    <w:rsid w:val="00C50F2F"/>
    <w:rsid w:val="00C51170"/>
    <w:rsid w:val="00C51531"/>
    <w:rsid w:val="00C52658"/>
    <w:rsid w:val="00C532B5"/>
    <w:rsid w:val="00C538FB"/>
    <w:rsid w:val="00C53B54"/>
    <w:rsid w:val="00C53B99"/>
    <w:rsid w:val="00C53EE2"/>
    <w:rsid w:val="00C5443D"/>
    <w:rsid w:val="00C5476F"/>
    <w:rsid w:val="00C54E63"/>
    <w:rsid w:val="00C571EB"/>
    <w:rsid w:val="00C57FF8"/>
    <w:rsid w:val="00C611BC"/>
    <w:rsid w:val="00C61BE3"/>
    <w:rsid w:val="00C623CC"/>
    <w:rsid w:val="00C62B77"/>
    <w:rsid w:val="00C62C18"/>
    <w:rsid w:val="00C63498"/>
    <w:rsid w:val="00C63D76"/>
    <w:rsid w:val="00C643E8"/>
    <w:rsid w:val="00C645D8"/>
    <w:rsid w:val="00C65C58"/>
    <w:rsid w:val="00C66139"/>
    <w:rsid w:val="00C66224"/>
    <w:rsid w:val="00C67E30"/>
    <w:rsid w:val="00C70797"/>
    <w:rsid w:val="00C708AC"/>
    <w:rsid w:val="00C70B99"/>
    <w:rsid w:val="00C710E7"/>
    <w:rsid w:val="00C71BA9"/>
    <w:rsid w:val="00C72250"/>
    <w:rsid w:val="00C726E6"/>
    <w:rsid w:val="00C74F9B"/>
    <w:rsid w:val="00C75849"/>
    <w:rsid w:val="00C75BD3"/>
    <w:rsid w:val="00C75F91"/>
    <w:rsid w:val="00C76DB6"/>
    <w:rsid w:val="00C76F70"/>
    <w:rsid w:val="00C80DD1"/>
    <w:rsid w:val="00C812C7"/>
    <w:rsid w:val="00C814B8"/>
    <w:rsid w:val="00C81504"/>
    <w:rsid w:val="00C81BEB"/>
    <w:rsid w:val="00C81F43"/>
    <w:rsid w:val="00C82790"/>
    <w:rsid w:val="00C834B6"/>
    <w:rsid w:val="00C84071"/>
    <w:rsid w:val="00C8429E"/>
    <w:rsid w:val="00C842CE"/>
    <w:rsid w:val="00C84D1B"/>
    <w:rsid w:val="00C84F40"/>
    <w:rsid w:val="00C855B2"/>
    <w:rsid w:val="00C85653"/>
    <w:rsid w:val="00C85986"/>
    <w:rsid w:val="00C869F9"/>
    <w:rsid w:val="00C877B9"/>
    <w:rsid w:val="00C901D2"/>
    <w:rsid w:val="00C90C64"/>
    <w:rsid w:val="00C91170"/>
    <w:rsid w:val="00C92309"/>
    <w:rsid w:val="00C93F12"/>
    <w:rsid w:val="00C95569"/>
    <w:rsid w:val="00C965FC"/>
    <w:rsid w:val="00C97408"/>
    <w:rsid w:val="00C9750B"/>
    <w:rsid w:val="00C97CC6"/>
    <w:rsid w:val="00CA0815"/>
    <w:rsid w:val="00CA116D"/>
    <w:rsid w:val="00CA2A0A"/>
    <w:rsid w:val="00CA322B"/>
    <w:rsid w:val="00CA3C79"/>
    <w:rsid w:val="00CA4864"/>
    <w:rsid w:val="00CA49EF"/>
    <w:rsid w:val="00CA4DA6"/>
    <w:rsid w:val="00CA6765"/>
    <w:rsid w:val="00CA7691"/>
    <w:rsid w:val="00CA78E1"/>
    <w:rsid w:val="00CB0ADC"/>
    <w:rsid w:val="00CB0BCC"/>
    <w:rsid w:val="00CB1730"/>
    <w:rsid w:val="00CB1B3E"/>
    <w:rsid w:val="00CB1E66"/>
    <w:rsid w:val="00CB26CC"/>
    <w:rsid w:val="00CB28D1"/>
    <w:rsid w:val="00CB3408"/>
    <w:rsid w:val="00CB3452"/>
    <w:rsid w:val="00CB44BD"/>
    <w:rsid w:val="00CB52A7"/>
    <w:rsid w:val="00CB6080"/>
    <w:rsid w:val="00CB60E8"/>
    <w:rsid w:val="00CB69B1"/>
    <w:rsid w:val="00CB6BAA"/>
    <w:rsid w:val="00CB7EAA"/>
    <w:rsid w:val="00CC0062"/>
    <w:rsid w:val="00CC0621"/>
    <w:rsid w:val="00CC106F"/>
    <w:rsid w:val="00CC157D"/>
    <w:rsid w:val="00CC1627"/>
    <w:rsid w:val="00CC1E0B"/>
    <w:rsid w:val="00CC256D"/>
    <w:rsid w:val="00CC2CF6"/>
    <w:rsid w:val="00CC2F78"/>
    <w:rsid w:val="00CC35B2"/>
    <w:rsid w:val="00CC3C85"/>
    <w:rsid w:val="00CC4475"/>
    <w:rsid w:val="00CC485F"/>
    <w:rsid w:val="00CC4F1F"/>
    <w:rsid w:val="00CC5E0F"/>
    <w:rsid w:val="00CC66E0"/>
    <w:rsid w:val="00CC697D"/>
    <w:rsid w:val="00CC73F5"/>
    <w:rsid w:val="00CD176F"/>
    <w:rsid w:val="00CD3489"/>
    <w:rsid w:val="00CD3B7A"/>
    <w:rsid w:val="00CD3D82"/>
    <w:rsid w:val="00CD4184"/>
    <w:rsid w:val="00CD4545"/>
    <w:rsid w:val="00CD4771"/>
    <w:rsid w:val="00CD4BC9"/>
    <w:rsid w:val="00CD75A7"/>
    <w:rsid w:val="00CD75AE"/>
    <w:rsid w:val="00CD7ED8"/>
    <w:rsid w:val="00CE0290"/>
    <w:rsid w:val="00CE1EE4"/>
    <w:rsid w:val="00CE2881"/>
    <w:rsid w:val="00CE2A85"/>
    <w:rsid w:val="00CE3006"/>
    <w:rsid w:val="00CE3400"/>
    <w:rsid w:val="00CE4044"/>
    <w:rsid w:val="00CE4096"/>
    <w:rsid w:val="00CE4660"/>
    <w:rsid w:val="00CE5EA2"/>
    <w:rsid w:val="00CE65D8"/>
    <w:rsid w:val="00CE700D"/>
    <w:rsid w:val="00CE71AB"/>
    <w:rsid w:val="00CE7E4F"/>
    <w:rsid w:val="00CF088B"/>
    <w:rsid w:val="00CF08A0"/>
    <w:rsid w:val="00CF132B"/>
    <w:rsid w:val="00CF162F"/>
    <w:rsid w:val="00CF2697"/>
    <w:rsid w:val="00CF2B1A"/>
    <w:rsid w:val="00CF2D0C"/>
    <w:rsid w:val="00CF2FE3"/>
    <w:rsid w:val="00CF3260"/>
    <w:rsid w:val="00CF3857"/>
    <w:rsid w:val="00CF3864"/>
    <w:rsid w:val="00CF395B"/>
    <w:rsid w:val="00CF4155"/>
    <w:rsid w:val="00CF4815"/>
    <w:rsid w:val="00CF48CC"/>
    <w:rsid w:val="00CF4C12"/>
    <w:rsid w:val="00CF4CEA"/>
    <w:rsid w:val="00CF53E2"/>
    <w:rsid w:val="00CF5641"/>
    <w:rsid w:val="00CF5814"/>
    <w:rsid w:val="00CF5BE3"/>
    <w:rsid w:val="00CF68EA"/>
    <w:rsid w:val="00CF6C4E"/>
    <w:rsid w:val="00CF7489"/>
    <w:rsid w:val="00D00069"/>
    <w:rsid w:val="00D007F2"/>
    <w:rsid w:val="00D01113"/>
    <w:rsid w:val="00D014BC"/>
    <w:rsid w:val="00D01511"/>
    <w:rsid w:val="00D01CFB"/>
    <w:rsid w:val="00D02288"/>
    <w:rsid w:val="00D02804"/>
    <w:rsid w:val="00D0292E"/>
    <w:rsid w:val="00D042A7"/>
    <w:rsid w:val="00D0491E"/>
    <w:rsid w:val="00D04B6D"/>
    <w:rsid w:val="00D05C92"/>
    <w:rsid w:val="00D06264"/>
    <w:rsid w:val="00D06703"/>
    <w:rsid w:val="00D068A7"/>
    <w:rsid w:val="00D069B7"/>
    <w:rsid w:val="00D06B86"/>
    <w:rsid w:val="00D075B1"/>
    <w:rsid w:val="00D104D1"/>
    <w:rsid w:val="00D10DEA"/>
    <w:rsid w:val="00D11D5D"/>
    <w:rsid w:val="00D1248F"/>
    <w:rsid w:val="00D129B0"/>
    <w:rsid w:val="00D142D6"/>
    <w:rsid w:val="00D15DF6"/>
    <w:rsid w:val="00D16177"/>
    <w:rsid w:val="00D162CB"/>
    <w:rsid w:val="00D16C1C"/>
    <w:rsid w:val="00D16D92"/>
    <w:rsid w:val="00D16E9F"/>
    <w:rsid w:val="00D175A2"/>
    <w:rsid w:val="00D177EA"/>
    <w:rsid w:val="00D17805"/>
    <w:rsid w:val="00D20213"/>
    <w:rsid w:val="00D20801"/>
    <w:rsid w:val="00D20882"/>
    <w:rsid w:val="00D20EDC"/>
    <w:rsid w:val="00D211F6"/>
    <w:rsid w:val="00D2201F"/>
    <w:rsid w:val="00D22918"/>
    <w:rsid w:val="00D22D58"/>
    <w:rsid w:val="00D236FD"/>
    <w:rsid w:val="00D24385"/>
    <w:rsid w:val="00D249C6"/>
    <w:rsid w:val="00D24D4C"/>
    <w:rsid w:val="00D250EE"/>
    <w:rsid w:val="00D25C83"/>
    <w:rsid w:val="00D25DC2"/>
    <w:rsid w:val="00D25E40"/>
    <w:rsid w:val="00D25F3A"/>
    <w:rsid w:val="00D265BA"/>
    <w:rsid w:val="00D26A80"/>
    <w:rsid w:val="00D26B20"/>
    <w:rsid w:val="00D30393"/>
    <w:rsid w:val="00D30B4B"/>
    <w:rsid w:val="00D30D33"/>
    <w:rsid w:val="00D316E6"/>
    <w:rsid w:val="00D3397A"/>
    <w:rsid w:val="00D346AE"/>
    <w:rsid w:val="00D34749"/>
    <w:rsid w:val="00D34EDC"/>
    <w:rsid w:val="00D3506B"/>
    <w:rsid w:val="00D35697"/>
    <w:rsid w:val="00D362F2"/>
    <w:rsid w:val="00D36312"/>
    <w:rsid w:val="00D36921"/>
    <w:rsid w:val="00D37039"/>
    <w:rsid w:val="00D3721A"/>
    <w:rsid w:val="00D377AD"/>
    <w:rsid w:val="00D40392"/>
    <w:rsid w:val="00D405DB"/>
    <w:rsid w:val="00D40C36"/>
    <w:rsid w:val="00D42ECE"/>
    <w:rsid w:val="00D43022"/>
    <w:rsid w:val="00D4330F"/>
    <w:rsid w:val="00D43677"/>
    <w:rsid w:val="00D4395A"/>
    <w:rsid w:val="00D4397F"/>
    <w:rsid w:val="00D448A1"/>
    <w:rsid w:val="00D44DB4"/>
    <w:rsid w:val="00D454B6"/>
    <w:rsid w:val="00D45B5A"/>
    <w:rsid w:val="00D45C76"/>
    <w:rsid w:val="00D46321"/>
    <w:rsid w:val="00D465E1"/>
    <w:rsid w:val="00D46E40"/>
    <w:rsid w:val="00D4726E"/>
    <w:rsid w:val="00D51F73"/>
    <w:rsid w:val="00D51FB3"/>
    <w:rsid w:val="00D53899"/>
    <w:rsid w:val="00D53E2E"/>
    <w:rsid w:val="00D54963"/>
    <w:rsid w:val="00D54987"/>
    <w:rsid w:val="00D5498E"/>
    <w:rsid w:val="00D55021"/>
    <w:rsid w:val="00D55C9D"/>
    <w:rsid w:val="00D55F4F"/>
    <w:rsid w:val="00D56D63"/>
    <w:rsid w:val="00D57495"/>
    <w:rsid w:val="00D60872"/>
    <w:rsid w:val="00D61168"/>
    <w:rsid w:val="00D61CB9"/>
    <w:rsid w:val="00D61D2D"/>
    <w:rsid w:val="00D61EFD"/>
    <w:rsid w:val="00D61F6E"/>
    <w:rsid w:val="00D62255"/>
    <w:rsid w:val="00D6279E"/>
    <w:rsid w:val="00D62CAA"/>
    <w:rsid w:val="00D63AC3"/>
    <w:rsid w:val="00D6420F"/>
    <w:rsid w:val="00D64393"/>
    <w:rsid w:val="00D6443E"/>
    <w:rsid w:val="00D6492A"/>
    <w:rsid w:val="00D649CD"/>
    <w:rsid w:val="00D64AD2"/>
    <w:rsid w:val="00D6584D"/>
    <w:rsid w:val="00D65E79"/>
    <w:rsid w:val="00D66160"/>
    <w:rsid w:val="00D66702"/>
    <w:rsid w:val="00D668F6"/>
    <w:rsid w:val="00D67A15"/>
    <w:rsid w:val="00D67C72"/>
    <w:rsid w:val="00D709AE"/>
    <w:rsid w:val="00D71A40"/>
    <w:rsid w:val="00D7217A"/>
    <w:rsid w:val="00D7258E"/>
    <w:rsid w:val="00D72685"/>
    <w:rsid w:val="00D745BA"/>
    <w:rsid w:val="00D748F3"/>
    <w:rsid w:val="00D74D75"/>
    <w:rsid w:val="00D76BE6"/>
    <w:rsid w:val="00D77FEE"/>
    <w:rsid w:val="00D802FA"/>
    <w:rsid w:val="00D80322"/>
    <w:rsid w:val="00D80B18"/>
    <w:rsid w:val="00D817B4"/>
    <w:rsid w:val="00D81AE7"/>
    <w:rsid w:val="00D81DD5"/>
    <w:rsid w:val="00D82053"/>
    <w:rsid w:val="00D82057"/>
    <w:rsid w:val="00D82EA2"/>
    <w:rsid w:val="00D85028"/>
    <w:rsid w:val="00D8672E"/>
    <w:rsid w:val="00D86CEC"/>
    <w:rsid w:val="00D86E2A"/>
    <w:rsid w:val="00D8FDB6"/>
    <w:rsid w:val="00D9030F"/>
    <w:rsid w:val="00D90757"/>
    <w:rsid w:val="00D91622"/>
    <w:rsid w:val="00D920C3"/>
    <w:rsid w:val="00D9225B"/>
    <w:rsid w:val="00D9248C"/>
    <w:rsid w:val="00D93A9F"/>
    <w:rsid w:val="00D94DE4"/>
    <w:rsid w:val="00D951DE"/>
    <w:rsid w:val="00D96663"/>
    <w:rsid w:val="00D96C55"/>
    <w:rsid w:val="00D96E15"/>
    <w:rsid w:val="00D97499"/>
    <w:rsid w:val="00DA1920"/>
    <w:rsid w:val="00DA3745"/>
    <w:rsid w:val="00DA3C1F"/>
    <w:rsid w:val="00DA4482"/>
    <w:rsid w:val="00DA4CC8"/>
    <w:rsid w:val="00DA5EFE"/>
    <w:rsid w:val="00DA62E3"/>
    <w:rsid w:val="00DA781A"/>
    <w:rsid w:val="00DB03DF"/>
    <w:rsid w:val="00DB0747"/>
    <w:rsid w:val="00DB11D8"/>
    <w:rsid w:val="00DB1A27"/>
    <w:rsid w:val="00DB2138"/>
    <w:rsid w:val="00DB2690"/>
    <w:rsid w:val="00DB2937"/>
    <w:rsid w:val="00DB2A04"/>
    <w:rsid w:val="00DB2B55"/>
    <w:rsid w:val="00DB4FC8"/>
    <w:rsid w:val="00DB508A"/>
    <w:rsid w:val="00DB53EB"/>
    <w:rsid w:val="00DB614F"/>
    <w:rsid w:val="00DB67AF"/>
    <w:rsid w:val="00DB67EF"/>
    <w:rsid w:val="00DB7072"/>
    <w:rsid w:val="00DB762F"/>
    <w:rsid w:val="00DB7944"/>
    <w:rsid w:val="00DB7B48"/>
    <w:rsid w:val="00DC14A9"/>
    <w:rsid w:val="00DC1F6C"/>
    <w:rsid w:val="00DC312C"/>
    <w:rsid w:val="00DC35D0"/>
    <w:rsid w:val="00DC56F0"/>
    <w:rsid w:val="00DC58C8"/>
    <w:rsid w:val="00DC59BF"/>
    <w:rsid w:val="00DC64BB"/>
    <w:rsid w:val="00DC678C"/>
    <w:rsid w:val="00DC6858"/>
    <w:rsid w:val="00DC6CFF"/>
    <w:rsid w:val="00DC6FCD"/>
    <w:rsid w:val="00DC7A6B"/>
    <w:rsid w:val="00DD1030"/>
    <w:rsid w:val="00DD10E5"/>
    <w:rsid w:val="00DD1796"/>
    <w:rsid w:val="00DD1846"/>
    <w:rsid w:val="00DD1B17"/>
    <w:rsid w:val="00DD27AF"/>
    <w:rsid w:val="00DD2AF0"/>
    <w:rsid w:val="00DD2C2B"/>
    <w:rsid w:val="00DD2C4C"/>
    <w:rsid w:val="00DD3467"/>
    <w:rsid w:val="00DD3CE8"/>
    <w:rsid w:val="00DD711B"/>
    <w:rsid w:val="00DD75F6"/>
    <w:rsid w:val="00DD7A4B"/>
    <w:rsid w:val="00DE045F"/>
    <w:rsid w:val="00DE04DB"/>
    <w:rsid w:val="00DE065D"/>
    <w:rsid w:val="00DE0A93"/>
    <w:rsid w:val="00DE0D39"/>
    <w:rsid w:val="00DE1046"/>
    <w:rsid w:val="00DE1C22"/>
    <w:rsid w:val="00DE2118"/>
    <w:rsid w:val="00DE2216"/>
    <w:rsid w:val="00DE25A7"/>
    <w:rsid w:val="00DE3993"/>
    <w:rsid w:val="00DE47C4"/>
    <w:rsid w:val="00DE4FF2"/>
    <w:rsid w:val="00DE7077"/>
    <w:rsid w:val="00DE70B2"/>
    <w:rsid w:val="00DEC918"/>
    <w:rsid w:val="00DECDD4"/>
    <w:rsid w:val="00DF040C"/>
    <w:rsid w:val="00DF0992"/>
    <w:rsid w:val="00DF199C"/>
    <w:rsid w:val="00DF1D70"/>
    <w:rsid w:val="00DF22AB"/>
    <w:rsid w:val="00DF2AB2"/>
    <w:rsid w:val="00DF2D8E"/>
    <w:rsid w:val="00DF4B25"/>
    <w:rsid w:val="00DF59CC"/>
    <w:rsid w:val="00DF6194"/>
    <w:rsid w:val="00DF6CCC"/>
    <w:rsid w:val="00DF7364"/>
    <w:rsid w:val="00DF7820"/>
    <w:rsid w:val="00DF7B57"/>
    <w:rsid w:val="00E003D3"/>
    <w:rsid w:val="00E0052E"/>
    <w:rsid w:val="00E00FF7"/>
    <w:rsid w:val="00E00FFF"/>
    <w:rsid w:val="00E0150F"/>
    <w:rsid w:val="00E023D5"/>
    <w:rsid w:val="00E05A7D"/>
    <w:rsid w:val="00E06044"/>
    <w:rsid w:val="00E063F7"/>
    <w:rsid w:val="00E06684"/>
    <w:rsid w:val="00E066AF"/>
    <w:rsid w:val="00E06B05"/>
    <w:rsid w:val="00E07CB2"/>
    <w:rsid w:val="00E1078E"/>
    <w:rsid w:val="00E10ABE"/>
    <w:rsid w:val="00E117DB"/>
    <w:rsid w:val="00E124B3"/>
    <w:rsid w:val="00E12D90"/>
    <w:rsid w:val="00E1313B"/>
    <w:rsid w:val="00E13A79"/>
    <w:rsid w:val="00E13F03"/>
    <w:rsid w:val="00E145CD"/>
    <w:rsid w:val="00E14E0C"/>
    <w:rsid w:val="00E14F42"/>
    <w:rsid w:val="00E15369"/>
    <w:rsid w:val="00E156DC"/>
    <w:rsid w:val="00E15B15"/>
    <w:rsid w:val="00E16D6D"/>
    <w:rsid w:val="00E17950"/>
    <w:rsid w:val="00E20076"/>
    <w:rsid w:val="00E21405"/>
    <w:rsid w:val="00E21A68"/>
    <w:rsid w:val="00E22B10"/>
    <w:rsid w:val="00E2387E"/>
    <w:rsid w:val="00E23BA2"/>
    <w:rsid w:val="00E243FE"/>
    <w:rsid w:val="00E24C0E"/>
    <w:rsid w:val="00E24F4B"/>
    <w:rsid w:val="00E2501B"/>
    <w:rsid w:val="00E25A2F"/>
    <w:rsid w:val="00E25EE0"/>
    <w:rsid w:val="00E2628E"/>
    <w:rsid w:val="00E26CA5"/>
    <w:rsid w:val="00E27223"/>
    <w:rsid w:val="00E27277"/>
    <w:rsid w:val="00E30D4E"/>
    <w:rsid w:val="00E30FD5"/>
    <w:rsid w:val="00E317E4"/>
    <w:rsid w:val="00E318D4"/>
    <w:rsid w:val="00E31C9A"/>
    <w:rsid w:val="00E31E3B"/>
    <w:rsid w:val="00E3208D"/>
    <w:rsid w:val="00E32266"/>
    <w:rsid w:val="00E32B1E"/>
    <w:rsid w:val="00E32CA4"/>
    <w:rsid w:val="00E343BD"/>
    <w:rsid w:val="00E3681D"/>
    <w:rsid w:val="00E37D7C"/>
    <w:rsid w:val="00E40445"/>
    <w:rsid w:val="00E420E7"/>
    <w:rsid w:val="00E42C02"/>
    <w:rsid w:val="00E430B2"/>
    <w:rsid w:val="00E43A74"/>
    <w:rsid w:val="00E44184"/>
    <w:rsid w:val="00E468F1"/>
    <w:rsid w:val="00E47094"/>
    <w:rsid w:val="00E47794"/>
    <w:rsid w:val="00E47D08"/>
    <w:rsid w:val="00E47F7A"/>
    <w:rsid w:val="00E50037"/>
    <w:rsid w:val="00E50971"/>
    <w:rsid w:val="00E52043"/>
    <w:rsid w:val="00E52A9E"/>
    <w:rsid w:val="00E542AF"/>
    <w:rsid w:val="00E5544A"/>
    <w:rsid w:val="00E558C4"/>
    <w:rsid w:val="00E5643C"/>
    <w:rsid w:val="00E57177"/>
    <w:rsid w:val="00E60774"/>
    <w:rsid w:val="00E61546"/>
    <w:rsid w:val="00E61CA8"/>
    <w:rsid w:val="00E62B24"/>
    <w:rsid w:val="00E64FF8"/>
    <w:rsid w:val="00E65C1D"/>
    <w:rsid w:val="00E65FE9"/>
    <w:rsid w:val="00E67332"/>
    <w:rsid w:val="00E6733A"/>
    <w:rsid w:val="00E678C1"/>
    <w:rsid w:val="00E67B65"/>
    <w:rsid w:val="00E67C6F"/>
    <w:rsid w:val="00E67CF7"/>
    <w:rsid w:val="00E67FB2"/>
    <w:rsid w:val="00E71779"/>
    <w:rsid w:val="00E7193A"/>
    <w:rsid w:val="00E71D41"/>
    <w:rsid w:val="00E72231"/>
    <w:rsid w:val="00E7239E"/>
    <w:rsid w:val="00E72990"/>
    <w:rsid w:val="00E72BB0"/>
    <w:rsid w:val="00E734E3"/>
    <w:rsid w:val="00E73632"/>
    <w:rsid w:val="00E739AE"/>
    <w:rsid w:val="00E73BFE"/>
    <w:rsid w:val="00E7453A"/>
    <w:rsid w:val="00E74842"/>
    <w:rsid w:val="00E74A80"/>
    <w:rsid w:val="00E74C3B"/>
    <w:rsid w:val="00E74E81"/>
    <w:rsid w:val="00E74EBA"/>
    <w:rsid w:val="00E757FD"/>
    <w:rsid w:val="00E75B20"/>
    <w:rsid w:val="00E75B2F"/>
    <w:rsid w:val="00E75BBB"/>
    <w:rsid w:val="00E75CFC"/>
    <w:rsid w:val="00E764A0"/>
    <w:rsid w:val="00E776FB"/>
    <w:rsid w:val="00E7799E"/>
    <w:rsid w:val="00E814BB"/>
    <w:rsid w:val="00E8340D"/>
    <w:rsid w:val="00E837FE"/>
    <w:rsid w:val="00E83978"/>
    <w:rsid w:val="00E839C9"/>
    <w:rsid w:val="00E856ED"/>
    <w:rsid w:val="00E86957"/>
    <w:rsid w:val="00E86DF9"/>
    <w:rsid w:val="00E87861"/>
    <w:rsid w:val="00E87DB3"/>
    <w:rsid w:val="00E90572"/>
    <w:rsid w:val="00E90F87"/>
    <w:rsid w:val="00E90FC4"/>
    <w:rsid w:val="00E91154"/>
    <w:rsid w:val="00E9296E"/>
    <w:rsid w:val="00E929EA"/>
    <w:rsid w:val="00E92A5E"/>
    <w:rsid w:val="00E930FD"/>
    <w:rsid w:val="00E939D7"/>
    <w:rsid w:val="00E94511"/>
    <w:rsid w:val="00E958AF"/>
    <w:rsid w:val="00E96270"/>
    <w:rsid w:val="00EA1465"/>
    <w:rsid w:val="00EA1A80"/>
    <w:rsid w:val="00EA1A92"/>
    <w:rsid w:val="00EA2847"/>
    <w:rsid w:val="00EA2C5E"/>
    <w:rsid w:val="00EA3705"/>
    <w:rsid w:val="00EA3CCF"/>
    <w:rsid w:val="00EA473B"/>
    <w:rsid w:val="00EA4800"/>
    <w:rsid w:val="00EA4B26"/>
    <w:rsid w:val="00EA56D4"/>
    <w:rsid w:val="00EA5B82"/>
    <w:rsid w:val="00EA6BAA"/>
    <w:rsid w:val="00EA7689"/>
    <w:rsid w:val="00EA798B"/>
    <w:rsid w:val="00EB055B"/>
    <w:rsid w:val="00EB06A8"/>
    <w:rsid w:val="00EB0CA5"/>
    <w:rsid w:val="00EB0D28"/>
    <w:rsid w:val="00EB1416"/>
    <w:rsid w:val="00EB197D"/>
    <w:rsid w:val="00EB199B"/>
    <w:rsid w:val="00EB1E80"/>
    <w:rsid w:val="00EB2834"/>
    <w:rsid w:val="00EB31E7"/>
    <w:rsid w:val="00EB4B24"/>
    <w:rsid w:val="00EB5054"/>
    <w:rsid w:val="00EB6280"/>
    <w:rsid w:val="00EB70C5"/>
    <w:rsid w:val="00EB7CD1"/>
    <w:rsid w:val="00EC0444"/>
    <w:rsid w:val="00EC0ACE"/>
    <w:rsid w:val="00EC11EF"/>
    <w:rsid w:val="00EC1457"/>
    <w:rsid w:val="00EC1C50"/>
    <w:rsid w:val="00EC1CE6"/>
    <w:rsid w:val="00EC2224"/>
    <w:rsid w:val="00EC22FE"/>
    <w:rsid w:val="00EC24EC"/>
    <w:rsid w:val="00EC2656"/>
    <w:rsid w:val="00EC2F08"/>
    <w:rsid w:val="00EC424C"/>
    <w:rsid w:val="00EC52FC"/>
    <w:rsid w:val="00EC5393"/>
    <w:rsid w:val="00EC5646"/>
    <w:rsid w:val="00EC5B9F"/>
    <w:rsid w:val="00EC5D37"/>
    <w:rsid w:val="00EC6AC9"/>
    <w:rsid w:val="00EC7DA7"/>
    <w:rsid w:val="00ED1A78"/>
    <w:rsid w:val="00ED23D7"/>
    <w:rsid w:val="00ED243C"/>
    <w:rsid w:val="00ED2896"/>
    <w:rsid w:val="00ED3B59"/>
    <w:rsid w:val="00ED49D0"/>
    <w:rsid w:val="00ED4C98"/>
    <w:rsid w:val="00ED4E8A"/>
    <w:rsid w:val="00ED55FC"/>
    <w:rsid w:val="00ED56D0"/>
    <w:rsid w:val="00ED5833"/>
    <w:rsid w:val="00ED6175"/>
    <w:rsid w:val="00ED6F29"/>
    <w:rsid w:val="00ED7653"/>
    <w:rsid w:val="00ED7C13"/>
    <w:rsid w:val="00EE10BB"/>
    <w:rsid w:val="00EE13BB"/>
    <w:rsid w:val="00EE1B52"/>
    <w:rsid w:val="00EE1BAD"/>
    <w:rsid w:val="00EE2607"/>
    <w:rsid w:val="00EE28C0"/>
    <w:rsid w:val="00EE2F5B"/>
    <w:rsid w:val="00EE33AB"/>
    <w:rsid w:val="00EE3683"/>
    <w:rsid w:val="00EE3BA1"/>
    <w:rsid w:val="00EE48A9"/>
    <w:rsid w:val="00EE4C13"/>
    <w:rsid w:val="00EE52B0"/>
    <w:rsid w:val="00EE6400"/>
    <w:rsid w:val="00EE64E0"/>
    <w:rsid w:val="00EE6813"/>
    <w:rsid w:val="00EE68AD"/>
    <w:rsid w:val="00EE7067"/>
    <w:rsid w:val="00EE7087"/>
    <w:rsid w:val="00EE7A4D"/>
    <w:rsid w:val="00EE7E84"/>
    <w:rsid w:val="00EE7F01"/>
    <w:rsid w:val="00EE7FC2"/>
    <w:rsid w:val="00EF085E"/>
    <w:rsid w:val="00EF0E61"/>
    <w:rsid w:val="00EF1F62"/>
    <w:rsid w:val="00EF2B25"/>
    <w:rsid w:val="00EF423F"/>
    <w:rsid w:val="00EF47F6"/>
    <w:rsid w:val="00EF4989"/>
    <w:rsid w:val="00EF4E27"/>
    <w:rsid w:val="00EF4E71"/>
    <w:rsid w:val="00EF4F94"/>
    <w:rsid w:val="00EF54A6"/>
    <w:rsid w:val="00EF5E68"/>
    <w:rsid w:val="00EF6056"/>
    <w:rsid w:val="00EF6597"/>
    <w:rsid w:val="00EF659E"/>
    <w:rsid w:val="00EF6991"/>
    <w:rsid w:val="00F0007A"/>
    <w:rsid w:val="00F01D63"/>
    <w:rsid w:val="00F01EEF"/>
    <w:rsid w:val="00F024DB"/>
    <w:rsid w:val="00F02707"/>
    <w:rsid w:val="00F02A7B"/>
    <w:rsid w:val="00F02BAE"/>
    <w:rsid w:val="00F043CD"/>
    <w:rsid w:val="00F04883"/>
    <w:rsid w:val="00F049CF"/>
    <w:rsid w:val="00F04A7E"/>
    <w:rsid w:val="00F04FF1"/>
    <w:rsid w:val="00F0540E"/>
    <w:rsid w:val="00F06C33"/>
    <w:rsid w:val="00F07BAB"/>
    <w:rsid w:val="00F1006A"/>
    <w:rsid w:val="00F107A7"/>
    <w:rsid w:val="00F1222B"/>
    <w:rsid w:val="00F124EA"/>
    <w:rsid w:val="00F12786"/>
    <w:rsid w:val="00F129D8"/>
    <w:rsid w:val="00F12B0E"/>
    <w:rsid w:val="00F12BE8"/>
    <w:rsid w:val="00F12C36"/>
    <w:rsid w:val="00F1302E"/>
    <w:rsid w:val="00F130A0"/>
    <w:rsid w:val="00F1348F"/>
    <w:rsid w:val="00F14F4A"/>
    <w:rsid w:val="00F15599"/>
    <w:rsid w:val="00F16271"/>
    <w:rsid w:val="00F168C5"/>
    <w:rsid w:val="00F17373"/>
    <w:rsid w:val="00F17E2C"/>
    <w:rsid w:val="00F20275"/>
    <w:rsid w:val="00F20708"/>
    <w:rsid w:val="00F20753"/>
    <w:rsid w:val="00F21246"/>
    <w:rsid w:val="00F21D4D"/>
    <w:rsid w:val="00F21F7E"/>
    <w:rsid w:val="00F223A7"/>
    <w:rsid w:val="00F2245E"/>
    <w:rsid w:val="00F2328E"/>
    <w:rsid w:val="00F23D91"/>
    <w:rsid w:val="00F25605"/>
    <w:rsid w:val="00F25F65"/>
    <w:rsid w:val="00F25FF6"/>
    <w:rsid w:val="00F275FC"/>
    <w:rsid w:val="00F27D32"/>
    <w:rsid w:val="00F30039"/>
    <w:rsid w:val="00F3034A"/>
    <w:rsid w:val="00F312AD"/>
    <w:rsid w:val="00F31E32"/>
    <w:rsid w:val="00F32986"/>
    <w:rsid w:val="00F33234"/>
    <w:rsid w:val="00F334CD"/>
    <w:rsid w:val="00F339FD"/>
    <w:rsid w:val="00F33AE7"/>
    <w:rsid w:val="00F33BCF"/>
    <w:rsid w:val="00F358CE"/>
    <w:rsid w:val="00F35963"/>
    <w:rsid w:val="00F35DA1"/>
    <w:rsid w:val="00F35E89"/>
    <w:rsid w:val="00F36836"/>
    <w:rsid w:val="00F36CE6"/>
    <w:rsid w:val="00F36EFF"/>
    <w:rsid w:val="00F37973"/>
    <w:rsid w:val="00F4007A"/>
    <w:rsid w:val="00F4127D"/>
    <w:rsid w:val="00F428EF"/>
    <w:rsid w:val="00F4326A"/>
    <w:rsid w:val="00F45C77"/>
    <w:rsid w:val="00F46294"/>
    <w:rsid w:val="00F462F0"/>
    <w:rsid w:val="00F470FC"/>
    <w:rsid w:val="00F478CC"/>
    <w:rsid w:val="00F503E1"/>
    <w:rsid w:val="00F51AB5"/>
    <w:rsid w:val="00F525EF"/>
    <w:rsid w:val="00F541E0"/>
    <w:rsid w:val="00F54437"/>
    <w:rsid w:val="00F5469D"/>
    <w:rsid w:val="00F54F8A"/>
    <w:rsid w:val="00F566D4"/>
    <w:rsid w:val="00F57634"/>
    <w:rsid w:val="00F57D7A"/>
    <w:rsid w:val="00F600A5"/>
    <w:rsid w:val="00F6034D"/>
    <w:rsid w:val="00F60A40"/>
    <w:rsid w:val="00F62B2F"/>
    <w:rsid w:val="00F654DB"/>
    <w:rsid w:val="00F65636"/>
    <w:rsid w:val="00F65A2A"/>
    <w:rsid w:val="00F66870"/>
    <w:rsid w:val="00F66BBC"/>
    <w:rsid w:val="00F66C02"/>
    <w:rsid w:val="00F66E39"/>
    <w:rsid w:val="00F6706F"/>
    <w:rsid w:val="00F67219"/>
    <w:rsid w:val="00F67AA3"/>
    <w:rsid w:val="00F67CC1"/>
    <w:rsid w:val="00F67E9E"/>
    <w:rsid w:val="00F67F61"/>
    <w:rsid w:val="00F7021E"/>
    <w:rsid w:val="00F70CAE"/>
    <w:rsid w:val="00F71AFA"/>
    <w:rsid w:val="00F71EB6"/>
    <w:rsid w:val="00F725EE"/>
    <w:rsid w:val="00F72637"/>
    <w:rsid w:val="00F72A5B"/>
    <w:rsid w:val="00F72ACB"/>
    <w:rsid w:val="00F7323E"/>
    <w:rsid w:val="00F73722"/>
    <w:rsid w:val="00F73AF2"/>
    <w:rsid w:val="00F7419D"/>
    <w:rsid w:val="00F74A80"/>
    <w:rsid w:val="00F75546"/>
    <w:rsid w:val="00F75A32"/>
    <w:rsid w:val="00F75E4C"/>
    <w:rsid w:val="00F76686"/>
    <w:rsid w:val="00F76FB8"/>
    <w:rsid w:val="00F7717F"/>
    <w:rsid w:val="00F7725D"/>
    <w:rsid w:val="00F777B3"/>
    <w:rsid w:val="00F7CB89"/>
    <w:rsid w:val="00F8008E"/>
    <w:rsid w:val="00F802BC"/>
    <w:rsid w:val="00F813CC"/>
    <w:rsid w:val="00F81CD1"/>
    <w:rsid w:val="00F81D30"/>
    <w:rsid w:val="00F81EF2"/>
    <w:rsid w:val="00F81EF8"/>
    <w:rsid w:val="00F82C39"/>
    <w:rsid w:val="00F83ADA"/>
    <w:rsid w:val="00F83EEE"/>
    <w:rsid w:val="00F83F86"/>
    <w:rsid w:val="00F84C5E"/>
    <w:rsid w:val="00F84FA8"/>
    <w:rsid w:val="00F85AE0"/>
    <w:rsid w:val="00F85C95"/>
    <w:rsid w:val="00F85D65"/>
    <w:rsid w:val="00F85DE6"/>
    <w:rsid w:val="00F8635E"/>
    <w:rsid w:val="00F869AE"/>
    <w:rsid w:val="00F86CE0"/>
    <w:rsid w:val="00F870CF"/>
    <w:rsid w:val="00F8737F"/>
    <w:rsid w:val="00F904B9"/>
    <w:rsid w:val="00F92099"/>
    <w:rsid w:val="00F9251A"/>
    <w:rsid w:val="00F929FD"/>
    <w:rsid w:val="00F92C02"/>
    <w:rsid w:val="00F93343"/>
    <w:rsid w:val="00F93A27"/>
    <w:rsid w:val="00F93C5E"/>
    <w:rsid w:val="00F951A7"/>
    <w:rsid w:val="00F9523F"/>
    <w:rsid w:val="00F95FB6"/>
    <w:rsid w:val="00F962D3"/>
    <w:rsid w:val="00F963B2"/>
    <w:rsid w:val="00F96D1D"/>
    <w:rsid w:val="00F96E68"/>
    <w:rsid w:val="00F9797E"/>
    <w:rsid w:val="00F97BA9"/>
    <w:rsid w:val="00F97D4C"/>
    <w:rsid w:val="00FA0F6D"/>
    <w:rsid w:val="00FA122F"/>
    <w:rsid w:val="00FA127D"/>
    <w:rsid w:val="00FA15A7"/>
    <w:rsid w:val="00FA30C4"/>
    <w:rsid w:val="00FA453C"/>
    <w:rsid w:val="00FA484B"/>
    <w:rsid w:val="00FA4883"/>
    <w:rsid w:val="00FA4C8B"/>
    <w:rsid w:val="00FA4D75"/>
    <w:rsid w:val="00FA5008"/>
    <w:rsid w:val="00FA59E2"/>
    <w:rsid w:val="00FA5FB1"/>
    <w:rsid w:val="00FA6068"/>
    <w:rsid w:val="00FA6216"/>
    <w:rsid w:val="00FA637D"/>
    <w:rsid w:val="00FA739E"/>
    <w:rsid w:val="00FA7B55"/>
    <w:rsid w:val="00FB223B"/>
    <w:rsid w:val="00FB252B"/>
    <w:rsid w:val="00FB26AD"/>
    <w:rsid w:val="00FB3146"/>
    <w:rsid w:val="00FB3758"/>
    <w:rsid w:val="00FB3A1C"/>
    <w:rsid w:val="00FB567C"/>
    <w:rsid w:val="00FB56C9"/>
    <w:rsid w:val="00FB5C3F"/>
    <w:rsid w:val="00FB6445"/>
    <w:rsid w:val="00FB6A96"/>
    <w:rsid w:val="00FB6EDE"/>
    <w:rsid w:val="00FB74B2"/>
    <w:rsid w:val="00FC0B86"/>
    <w:rsid w:val="00FC1005"/>
    <w:rsid w:val="00FC20B0"/>
    <w:rsid w:val="00FC2400"/>
    <w:rsid w:val="00FC2E16"/>
    <w:rsid w:val="00FC39E1"/>
    <w:rsid w:val="00FC3B04"/>
    <w:rsid w:val="00FC3B3D"/>
    <w:rsid w:val="00FC5696"/>
    <w:rsid w:val="00FC602C"/>
    <w:rsid w:val="00FC755C"/>
    <w:rsid w:val="00FC75D0"/>
    <w:rsid w:val="00FD0533"/>
    <w:rsid w:val="00FD07C0"/>
    <w:rsid w:val="00FD0D44"/>
    <w:rsid w:val="00FD112D"/>
    <w:rsid w:val="00FD13BE"/>
    <w:rsid w:val="00FD23F0"/>
    <w:rsid w:val="00FD30BE"/>
    <w:rsid w:val="00FD31F0"/>
    <w:rsid w:val="00FD31FB"/>
    <w:rsid w:val="00FD369D"/>
    <w:rsid w:val="00FD3C3F"/>
    <w:rsid w:val="00FD4525"/>
    <w:rsid w:val="00FD4FE0"/>
    <w:rsid w:val="00FD5653"/>
    <w:rsid w:val="00FD64DA"/>
    <w:rsid w:val="00FD66FD"/>
    <w:rsid w:val="00FD674E"/>
    <w:rsid w:val="00FD76DA"/>
    <w:rsid w:val="00FD77A3"/>
    <w:rsid w:val="00FD788D"/>
    <w:rsid w:val="00FD7B38"/>
    <w:rsid w:val="00FE244F"/>
    <w:rsid w:val="00FE25E6"/>
    <w:rsid w:val="00FE3888"/>
    <w:rsid w:val="00FE4113"/>
    <w:rsid w:val="00FE4828"/>
    <w:rsid w:val="00FE589F"/>
    <w:rsid w:val="00FE5B11"/>
    <w:rsid w:val="00FE6251"/>
    <w:rsid w:val="00FF0DA2"/>
    <w:rsid w:val="00FF0FC9"/>
    <w:rsid w:val="00FF10F7"/>
    <w:rsid w:val="00FF1ACB"/>
    <w:rsid w:val="00FF1D42"/>
    <w:rsid w:val="00FF1DCB"/>
    <w:rsid w:val="00FF205C"/>
    <w:rsid w:val="00FF2D67"/>
    <w:rsid w:val="00FF2DAC"/>
    <w:rsid w:val="00FF3039"/>
    <w:rsid w:val="00FF3279"/>
    <w:rsid w:val="00FF453A"/>
    <w:rsid w:val="00FF4723"/>
    <w:rsid w:val="00FF538A"/>
    <w:rsid w:val="00FF547F"/>
    <w:rsid w:val="00FF57B0"/>
    <w:rsid w:val="00FF5E2E"/>
    <w:rsid w:val="00FF64F5"/>
    <w:rsid w:val="00FF6B7C"/>
    <w:rsid w:val="00FF6ED8"/>
    <w:rsid w:val="00FF772F"/>
    <w:rsid w:val="00FF7DCD"/>
    <w:rsid w:val="00FFAB05"/>
    <w:rsid w:val="01035AEE"/>
    <w:rsid w:val="01051729"/>
    <w:rsid w:val="0109DC4B"/>
    <w:rsid w:val="010C7318"/>
    <w:rsid w:val="010FEB13"/>
    <w:rsid w:val="0116E531"/>
    <w:rsid w:val="011B4319"/>
    <w:rsid w:val="012294C7"/>
    <w:rsid w:val="01272379"/>
    <w:rsid w:val="012732C2"/>
    <w:rsid w:val="012F4533"/>
    <w:rsid w:val="0133D9CE"/>
    <w:rsid w:val="0142E465"/>
    <w:rsid w:val="0142F43F"/>
    <w:rsid w:val="01470E2D"/>
    <w:rsid w:val="014C83A3"/>
    <w:rsid w:val="0153204E"/>
    <w:rsid w:val="0153B1D9"/>
    <w:rsid w:val="015444C7"/>
    <w:rsid w:val="01689D98"/>
    <w:rsid w:val="016E0C73"/>
    <w:rsid w:val="016E33D4"/>
    <w:rsid w:val="01766568"/>
    <w:rsid w:val="017FE984"/>
    <w:rsid w:val="0182C89B"/>
    <w:rsid w:val="018758DF"/>
    <w:rsid w:val="018E5B86"/>
    <w:rsid w:val="01903932"/>
    <w:rsid w:val="0191AF6D"/>
    <w:rsid w:val="0193CC2A"/>
    <w:rsid w:val="019431B5"/>
    <w:rsid w:val="019A7681"/>
    <w:rsid w:val="019BA9FE"/>
    <w:rsid w:val="019BFDEB"/>
    <w:rsid w:val="01A0113B"/>
    <w:rsid w:val="01A316CE"/>
    <w:rsid w:val="01A64E71"/>
    <w:rsid w:val="01A7289B"/>
    <w:rsid w:val="01AC61C9"/>
    <w:rsid w:val="01AD1FAE"/>
    <w:rsid w:val="01B07700"/>
    <w:rsid w:val="01B14D1F"/>
    <w:rsid w:val="01B65A78"/>
    <w:rsid w:val="01B6CC2B"/>
    <w:rsid w:val="01B9AFA8"/>
    <w:rsid w:val="01BE53E5"/>
    <w:rsid w:val="01C62683"/>
    <w:rsid w:val="01C779BE"/>
    <w:rsid w:val="01C7A0A1"/>
    <w:rsid w:val="01C92CBB"/>
    <w:rsid w:val="01CD1F56"/>
    <w:rsid w:val="01CD905A"/>
    <w:rsid w:val="01D146B0"/>
    <w:rsid w:val="01D6871F"/>
    <w:rsid w:val="01D6A6E5"/>
    <w:rsid w:val="01D6E306"/>
    <w:rsid w:val="01D845DC"/>
    <w:rsid w:val="01D87EED"/>
    <w:rsid w:val="01D88BFC"/>
    <w:rsid w:val="01D986E5"/>
    <w:rsid w:val="01DA6ABE"/>
    <w:rsid w:val="01E6FE8B"/>
    <w:rsid w:val="01E75A1D"/>
    <w:rsid w:val="01E92BF5"/>
    <w:rsid w:val="01EAF66F"/>
    <w:rsid w:val="01EBBEDF"/>
    <w:rsid w:val="01ED6C27"/>
    <w:rsid w:val="01F0F31E"/>
    <w:rsid w:val="01F5045A"/>
    <w:rsid w:val="01F7B3BF"/>
    <w:rsid w:val="01F891C1"/>
    <w:rsid w:val="02000988"/>
    <w:rsid w:val="02005BF4"/>
    <w:rsid w:val="02007F42"/>
    <w:rsid w:val="020285FF"/>
    <w:rsid w:val="0202A865"/>
    <w:rsid w:val="020921B2"/>
    <w:rsid w:val="020A36C7"/>
    <w:rsid w:val="020CD64D"/>
    <w:rsid w:val="0210947A"/>
    <w:rsid w:val="0213AC17"/>
    <w:rsid w:val="02199B7F"/>
    <w:rsid w:val="021D0925"/>
    <w:rsid w:val="021DA5F0"/>
    <w:rsid w:val="021EC9EF"/>
    <w:rsid w:val="0221ACCC"/>
    <w:rsid w:val="0222F003"/>
    <w:rsid w:val="0224F570"/>
    <w:rsid w:val="02297196"/>
    <w:rsid w:val="022B8F85"/>
    <w:rsid w:val="023003BA"/>
    <w:rsid w:val="023132F2"/>
    <w:rsid w:val="023DB0C2"/>
    <w:rsid w:val="0242E638"/>
    <w:rsid w:val="0243060C"/>
    <w:rsid w:val="024B4B0D"/>
    <w:rsid w:val="024C0751"/>
    <w:rsid w:val="024C7B65"/>
    <w:rsid w:val="024D2560"/>
    <w:rsid w:val="024DE401"/>
    <w:rsid w:val="024EAD1C"/>
    <w:rsid w:val="024FF1D0"/>
    <w:rsid w:val="025243B6"/>
    <w:rsid w:val="0259A27E"/>
    <w:rsid w:val="025BC704"/>
    <w:rsid w:val="025C28C6"/>
    <w:rsid w:val="025DF52B"/>
    <w:rsid w:val="026063A2"/>
    <w:rsid w:val="02610093"/>
    <w:rsid w:val="026118C6"/>
    <w:rsid w:val="02630691"/>
    <w:rsid w:val="026B5CA8"/>
    <w:rsid w:val="0273B88A"/>
    <w:rsid w:val="027AB79B"/>
    <w:rsid w:val="0280440B"/>
    <w:rsid w:val="02831156"/>
    <w:rsid w:val="028F49D7"/>
    <w:rsid w:val="0291ACA2"/>
    <w:rsid w:val="0291E169"/>
    <w:rsid w:val="02982369"/>
    <w:rsid w:val="02991A7D"/>
    <w:rsid w:val="029B447E"/>
    <w:rsid w:val="029BF303"/>
    <w:rsid w:val="02A4CB7E"/>
    <w:rsid w:val="02AE2CD9"/>
    <w:rsid w:val="02B13356"/>
    <w:rsid w:val="02B4AC83"/>
    <w:rsid w:val="02C13905"/>
    <w:rsid w:val="02C7EECF"/>
    <w:rsid w:val="02C7FCC4"/>
    <w:rsid w:val="02C9EEBE"/>
    <w:rsid w:val="02CA759F"/>
    <w:rsid w:val="02CBC2F6"/>
    <w:rsid w:val="02CD57D7"/>
    <w:rsid w:val="02CEE7AB"/>
    <w:rsid w:val="02D05602"/>
    <w:rsid w:val="02D1142E"/>
    <w:rsid w:val="02D3411C"/>
    <w:rsid w:val="02D3E250"/>
    <w:rsid w:val="02D48FE2"/>
    <w:rsid w:val="02DE8486"/>
    <w:rsid w:val="02E291D1"/>
    <w:rsid w:val="02E8C9AB"/>
    <w:rsid w:val="02F05BE4"/>
    <w:rsid w:val="02F350F6"/>
    <w:rsid w:val="02F427D4"/>
    <w:rsid w:val="02FBA366"/>
    <w:rsid w:val="02FC5E59"/>
    <w:rsid w:val="030190D8"/>
    <w:rsid w:val="0302BD67"/>
    <w:rsid w:val="03078C3B"/>
    <w:rsid w:val="030BF321"/>
    <w:rsid w:val="030C1237"/>
    <w:rsid w:val="030D871D"/>
    <w:rsid w:val="03107198"/>
    <w:rsid w:val="031227E2"/>
    <w:rsid w:val="03184627"/>
    <w:rsid w:val="0319614A"/>
    <w:rsid w:val="03199AEA"/>
    <w:rsid w:val="031BD986"/>
    <w:rsid w:val="031DCD55"/>
    <w:rsid w:val="0324F0D1"/>
    <w:rsid w:val="03255141"/>
    <w:rsid w:val="0326EBE7"/>
    <w:rsid w:val="0326F102"/>
    <w:rsid w:val="032D6E9C"/>
    <w:rsid w:val="033276FA"/>
    <w:rsid w:val="03345A8A"/>
    <w:rsid w:val="033C735A"/>
    <w:rsid w:val="033FADC2"/>
    <w:rsid w:val="03460742"/>
    <w:rsid w:val="034771F3"/>
    <w:rsid w:val="0349A3E4"/>
    <w:rsid w:val="0349C7CE"/>
    <w:rsid w:val="034F4EB0"/>
    <w:rsid w:val="0353A07D"/>
    <w:rsid w:val="03561526"/>
    <w:rsid w:val="035F7829"/>
    <w:rsid w:val="036012C8"/>
    <w:rsid w:val="03627BEF"/>
    <w:rsid w:val="03653951"/>
    <w:rsid w:val="036CBB28"/>
    <w:rsid w:val="036DB76D"/>
    <w:rsid w:val="037AD362"/>
    <w:rsid w:val="037E1294"/>
    <w:rsid w:val="037F8DFD"/>
    <w:rsid w:val="0389B94B"/>
    <w:rsid w:val="038C906C"/>
    <w:rsid w:val="03914E65"/>
    <w:rsid w:val="0394832B"/>
    <w:rsid w:val="0396D0D5"/>
    <w:rsid w:val="0396E419"/>
    <w:rsid w:val="03987755"/>
    <w:rsid w:val="03994FA3"/>
    <w:rsid w:val="039A2C90"/>
    <w:rsid w:val="039DAC22"/>
    <w:rsid w:val="03A0C197"/>
    <w:rsid w:val="03A557F0"/>
    <w:rsid w:val="03A7527B"/>
    <w:rsid w:val="03AC671D"/>
    <w:rsid w:val="03AEE309"/>
    <w:rsid w:val="03B35A19"/>
    <w:rsid w:val="03B48E74"/>
    <w:rsid w:val="03B58FA4"/>
    <w:rsid w:val="03B6B6CD"/>
    <w:rsid w:val="03BA5572"/>
    <w:rsid w:val="03BC462D"/>
    <w:rsid w:val="03C90C28"/>
    <w:rsid w:val="03E49884"/>
    <w:rsid w:val="03E7EBAC"/>
    <w:rsid w:val="03E81CAE"/>
    <w:rsid w:val="03EAE9C6"/>
    <w:rsid w:val="03EB32A8"/>
    <w:rsid w:val="03F031D6"/>
    <w:rsid w:val="03F231B7"/>
    <w:rsid w:val="03FC9B37"/>
    <w:rsid w:val="03FF6760"/>
    <w:rsid w:val="040136A4"/>
    <w:rsid w:val="0403773F"/>
    <w:rsid w:val="0407EB9B"/>
    <w:rsid w:val="04084F79"/>
    <w:rsid w:val="040D3AD5"/>
    <w:rsid w:val="040ECD60"/>
    <w:rsid w:val="040F7BA7"/>
    <w:rsid w:val="04106B8F"/>
    <w:rsid w:val="0414314F"/>
    <w:rsid w:val="0414FBC2"/>
    <w:rsid w:val="041A25EA"/>
    <w:rsid w:val="041E6FF6"/>
    <w:rsid w:val="041FD6CE"/>
    <w:rsid w:val="04219358"/>
    <w:rsid w:val="0424C2EC"/>
    <w:rsid w:val="04274DA2"/>
    <w:rsid w:val="042E53D8"/>
    <w:rsid w:val="043076B6"/>
    <w:rsid w:val="0430FBD6"/>
    <w:rsid w:val="0431A56D"/>
    <w:rsid w:val="0434E520"/>
    <w:rsid w:val="0439A7D7"/>
    <w:rsid w:val="043DD23F"/>
    <w:rsid w:val="043F4548"/>
    <w:rsid w:val="04420A96"/>
    <w:rsid w:val="0444D70E"/>
    <w:rsid w:val="04494FA6"/>
    <w:rsid w:val="044BD117"/>
    <w:rsid w:val="044F85B9"/>
    <w:rsid w:val="04571731"/>
    <w:rsid w:val="0459A310"/>
    <w:rsid w:val="045C4959"/>
    <w:rsid w:val="045CF33B"/>
    <w:rsid w:val="0462F321"/>
    <w:rsid w:val="046BB79A"/>
    <w:rsid w:val="046CED5B"/>
    <w:rsid w:val="046E887A"/>
    <w:rsid w:val="04744E2C"/>
    <w:rsid w:val="0475E031"/>
    <w:rsid w:val="047CED14"/>
    <w:rsid w:val="04803D41"/>
    <w:rsid w:val="04844DE9"/>
    <w:rsid w:val="04879F95"/>
    <w:rsid w:val="049203EC"/>
    <w:rsid w:val="049518BF"/>
    <w:rsid w:val="049835FE"/>
    <w:rsid w:val="049B0102"/>
    <w:rsid w:val="049C822E"/>
    <w:rsid w:val="04A4C07E"/>
    <w:rsid w:val="04A4FC5A"/>
    <w:rsid w:val="04ADE9E5"/>
    <w:rsid w:val="04B48DB8"/>
    <w:rsid w:val="04B5B1A6"/>
    <w:rsid w:val="04B6790B"/>
    <w:rsid w:val="04BDA23D"/>
    <w:rsid w:val="04C2F2E5"/>
    <w:rsid w:val="04C39211"/>
    <w:rsid w:val="04C866AE"/>
    <w:rsid w:val="04C869FE"/>
    <w:rsid w:val="04C8ADEE"/>
    <w:rsid w:val="04C8B92B"/>
    <w:rsid w:val="04D433F5"/>
    <w:rsid w:val="04DAF345"/>
    <w:rsid w:val="04DBDF12"/>
    <w:rsid w:val="04DFC3CE"/>
    <w:rsid w:val="04DFEFA6"/>
    <w:rsid w:val="04E4B686"/>
    <w:rsid w:val="04E9D349"/>
    <w:rsid w:val="04E9D8B3"/>
    <w:rsid w:val="04EB4DB6"/>
    <w:rsid w:val="04ECFC87"/>
    <w:rsid w:val="04F02691"/>
    <w:rsid w:val="04F08BFC"/>
    <w:rsid w:val="04F10A22"/>
    <w:rsid w:val="04F57F44"/>
    <w:rsid w:val="04F816F4"/>
    <w:rsid w:val="04F969E4"/>
    <w:rsid w:val="04FD12F9"/>
    <w:rsid w:val="04FEF862"/>
    <w:rsid w:val="05037D88"/>
    <w:rsid w:val="0504359C"/>
    <w:rsid w:val="0506563D"/>
    <w:rsid w:val="0508BD4A"/>
    <w:rsid w:val="050CEDBB"/>
    <w:rsid w:val="05162D00"/>
    <w:rsid w:val="05183C80"/>
    <w:rsid w:val="05187199"/>
    <w:rsid w:val="051A769E"/>
    <w:rsid w:val="051A836F"/>
    <w:rsid w:val="051D0091"/>
    <w:rsid w:val="051D6D19"/>
    <w:rsid w:val="051EA902"/>
    <w:rsid w:val="05209D4C"/>
    <w:rsid w:val="05217202"/>
    <w:rsid w:val="05241DBB"/>
    <w:rsid w:val="05292935"/>
    <w:rsid w:val="05295BD9"/>
    <w:rsid w:val="0529BB0B"/>
    <w:rsid w:val="052A400E"/>
    <w:rsid w:val="052E53F1"/>
    <w:rsid w:val="05335C0F"/>
    <w:rsid w:val="053821B1"/>
    <w:rsid w:val="053872BB"/>
    <w:rsid w:val="0538B26C"/>
    <w:rsid w:val="0540FDB6"/>
    <w:rsid w:val="05443A35"/>
    <w:rsid w:val="0544ADDD"/>
    <w:rsid w:val="0546BA12"/>
    <w:rsid w:val="05486B71"/>
    <w:rsid w:val="054A1B58"/>
    <w:rsid w:val="054DCEF1"/>
    <w:rsid w:val="054F166B"/>
    <w:rsid w:val="055370A5"/>
    <w:rsid w:val="05547A6F"/>
    <w:rsid w:val="05575E87"/>
    <w:rsid w:val="05591F36"/>
    <w:rsid w:val="055E9ACC"/>
    <w:rsid w:val="055F6BE7"/>
    <w:rsid w:val="05608B56"/>
    <w:rsid w:val="056380BA"/>
    <w:rsid w:val="056A5DBE"/>
    <w:rsid w:val="056D8563"/>
    <w:rsid w:val="056F3954"/>
    <w:rsid w:val="0574238E"/>
    <w:rsid w:val="0576E602"/>
    <w:rsid w:val="0577AB37"/>
    <w:rsid w:val="0579374B"/>
    <w:rsid w:val="05794A64"/>
    <w:rsid w:val="057A8F0A"/>
    <w:rsid w:val="057BE7AF"/>
    <w:rsid w:val="057C0EE4"/>
    <w:rsid w:val="057C87E7"/>
    <w:rsid w:val="0582A0BD"/>
    <w:rsid w:val="05836181"/>
    <w:rsid w:val="0585FF73"/>
    <w:rsid w:val="0590D61D"/>
    <w:rsid w:val="05927705"/>
    <w:rsid w:val="0599D744"/>
    <w:rsid w:val="059C47C6"/>
    <w:rsid w:val="059F050D"/>
    <w:rsid w:val="059FE57A"/>
    <w:rsid w:val="05A39833"/>
    <w:rsid w:val="05A63F0D"/>
    <w:rsid w:val="05A6D823"/>
    <w:rsid w:val="05AF228B"/>
    <w:rsid w:val="05AF88E0"/>
    <w:rsid w:val="05B82553"/>
    <w:rsid w:val="05B9415D"/>
    <w:rsid w:val="05BBE5ED"/>
    <w:rsid w:val="05C16C9E"/>
    <w:rsid w:val="05CA414E"/>
    <w:rsid w:val="05CC6750"/>
    <w:rsid w:val="05D56DF9"/>
    <w:rsid w:val="05D6A733"/>
    <w:rsid w:val="05D9A32C"/>
    <w:rsid w:val="05DDE4E3"/>
    <w:rsid w:val="05DF55F7"/>
    <w:rsid w:val="05E0F380"/>
    <w:rsid w:val="05E4D84C"/>
    <w:rsid w:val="05E530FE"/>
    <w:rsid w:val="05E54B2E"/>
    <w:rsid w:val="05EA4892"/>
    <w:rsid w:val="05EC13EC"/>
    <w:rsid w:val="05EE70B4"/>
    <w:rsid w:val="05EE7D64"/>
    <w:rsid w:val="05F91636"/>
    <w:rsid w:val="05FAC590"/>
    <w:rsid w:val="05FC659C"/>
    <w:rsid w:val="0603A552"/>
    <w:rsid w:val="0605EA8B"/>
    <w:rsid w:val="06065FE5"/>
    <w:rsid w:val="06083403"/>
    <w:rsid w:val="060C13DD"/>
    <w:rsid w:val="060E75F3"/>
    <w:rsid w:val="0615A149"/>
    <w:rsid w:val="0619B014"/>
    <w:rsid w:val="061A517B"/>
    <w:rsid w:val="061CF508"/>
    <w:rsid w:val="062274CD"/>
    <w:rsid w:val="06237F8D"/>
    <w:rsid w:val="0625A315"/>
    <w:rsid w:val="06267839"/>
    <w:rsid w:val="0629EBE1"/>
    <w:rsid w:val="062B5EDF"/>
    <w:rsid w:val="062C40E2"/>
    <w:rsid w:val="062CE6A6"/>
    <w:rsid w:val="062F53AA"/>
    <w:rsid w:val="06316354"/>
    <w:rsid w:val="063C1461"/>
    <w:rsid w:val="063FA0BD"/>
    <w:rsid w:val="0641D0B5"/>
    <w:rsid w:val="0643974A"/>
    <w:rsid w:val="06478DD1"/>
    <w:rsid w:val="0648EFC8"/>
    <w:rsid w:val="064EF208"/>
    <w:rsid w:val="064F687D"/>
    <w:rsid w:val="065426C7"/>
    <w:rsid w:val="065868F1"/>
    <w:rsid w:val="0659103C"/>
    <w:rsid w:val="0660391C"/>
    <w:rsid w:val="066353E9"/>
    <w:rsid w:val="06645490"/>
    <w:rsid w:val="0664D13F"/>
    <w:rsid w:val="0668F1FE"/>
    <w:rsid w:val="066A2ABD"/>
    <w:rsid w:val="066B1F12"/>
    <w:rsid w:val="066E8C47"/>
    <w:rsid w:val="06707CE2"/>
    <w:rsid w:val="06713700"/>
    <w:rsid w:val="06742385"/>
    <w:rsid w:val="0676D203"/>
    <w:rsid w:val="067A7552"/>
    <w:rsid w:val="067B2087"/>
    <w:rsid w:val="067F0F8A"/>
    <w:rsid w:val="06801822"/>
    <w:rsid w:val="06813E98"/>
    <w:rsid w:val="06814686"/>
    <w:rsid w:val="068168E1"/>
    <w:rsid w:val="06840D70"/>
    <w:rsid w:val="06846EAD"/>
    <w:rsid w:val="06872DD2"/>
    <w:rsid w:val="068C0641"/>
    <w:rsid w:val="068C15D8"/>
    <w:rsid w:val="068E5861"/>
    <w:rsid w:val="0692BD61"/>
    <w:rsid w:val="069339C2"/>
    <w:rsid w:val="06A73914"/>
    <w:rsid w:val="06A9883A"/>
    <w:rsid w:val="06ADE02D"/>
    <w:rsid w:val="06AF1582"/>
    <w:rsid w:val="06AF574B"/>
    <w:rsid w:val="06B01F36"/>
    <w:rsid w:val="06B0C146"/>
    <w:rsid w:val="06B4021D"/>
    <w:rsid w:val="06B893A9"/>
    <w:rsid w:val="06B9714C"/>
    <w:rsid w:val="06BE62E7"/>
    <w:rsid w:val="06BEBE97"/>
    <w:rsid w:val="06C0EC41"/>
    <w:rsid w:val="06C0F36B"/>
    <w:rsid w:val="06C1EAB1"/>
    <w:rsid w:val="06C2C9CE"/>
    <w:rsid w:val="06C45B60"/>
    <w:rsid w:val="06C88353"/>
    <w:rsid w:val="06C97A65"/>
    <w:rsid w:val="06CC1108"/>
    <w:rsid w:val="06CF0453"/>
    <w:rsid w:val="06CF3474"/>
    <w:rsid w:val="06D1BFAB"/>
    <w:rsid w:val="06D26B8B"/>
    <w:rsid w:val="06D32867"/>
    <w:rsid w:val="06D409D5"/>
    <w:rsid w:val="06E43DDE"/>
    <w:rsid w:val="06E6669F"/>
    <w:rsid w:val="06EE1A52"/>
    <w:rsid w:val="06EF403D"/>
    <w:rsid w:val="06EFE5A7"/>
    <w:rsid w:val="06F170FD"/>
    <w:rsid w:val="06F4D119"/>
    <w:rsid w:val="06F8220A"/>
    <w:rsid w:val="06F9529A"/>
    <w:rsid w:val="0700CA2F"/>
    <w:rsid w:val="070D66A4"/>
    <w:rsid w:val="07147114"/>
    <w:rsid w:val="071A8DAC"/>
    <w:rsid w:val="071BAA64"/>
    <w:rsid w:val="0722F379"/>
    <w:rsid w:val="0725129C"/>
    <w:rsid w:val="0725F271"/>
    <w:rsid w:val="0728107F"/>
    <w:rsid w:val="072AEFC8"/>
    <w:rsid w:val="072B075B"/>
    <w:rsid w:val="072B765E"/>
    <w:rsid w:val="072DDD3A"/>
    <w:rsid w:val="07301A84"/>
    <w:rsid w:val="0730EB4D"/>
    <w:rsid w:val="0734C0FF"/>
    <w:rsid w:val="0737D797"/>
    <w:rsid w:val="07382C64"/>
    <w:rsid w:val="073DB7ED"/>
    <w:rsid w:val="07429418"/>
    <w:rsid w:val="0744920F"/>
    <w:rsid w:val="07453E59"/>
    <w:rsid w:val="074664ED"/>
    <w:rsid w:val="07466B97"/>
    <w:rsid w:val="074888FA"/>
    <w:rsid w:val="074F83D2"/>
    <w:rsid w:val="0751CB1A"/>
    <w:rsid w:val="075370AA"/>
    <w:rsid w:val="07538256"/>
    <w:rsid w:val="0756E5E8"/>
    <w:rsid w:val="07584DB5"/>
    <w:rsid w:val="075BCB92"/>
    <w:rsid w:val="07624EF7"/>
    <w:rsid w:val="07650116"/>
    <w:rsid w:val="076631AD"/>
    <w:rsid w:val="07671376"/>
    <w:rsid w:val="07675AA1"/>
    <w:rsid w:val="076D4B44"/>
    <w:rsid w:val="0774FB8B"/>
    <w:rsid w:val="0775C9DA"/>
    <w:rsid w:val="0776128E"/>
    <w:rsid w:val="07762D8C"/>
    <w:rsid w:val="07771B65"/>
    <w:rsid w:val="077CBC50"/>
    <w:rsid w:val="077F5FC9"/>
    <w:rsid w:val="078071E5"/>
    <w:rsid w:val="0781276F"/>
    <w:rsid w:val="0782D426"/>
    <w:rsid w:val="07841F52"/>
    <w:rsid w:val="0785C641"/>
    <w:rsid w:val="07861B0D"/>
    <w:rsid w:val="0786B92D"/>
    <w:rsid w:val="0789BBB5"/>
    <w:rsid w:val="078CD138"/>
    <w:rsid w:val="0794D22F"/>
    <w:rsid w:val="0795D5F5"/>
    <w:rsid w:val="07971786"/>
    <w:rsid w:val="0799B2B6"/>
    <w:rsid w:val="079ADB28"/>
    <w:rsid w:val="07A490D3"/>
    <w:rsid w:val="07A59908"/>
    <w:rsid w:val="07AD2EA3"/>
    <w:rsid w:val="07B24B68"/>
    <w:rsid w:val="07B46EAA"/>
    <w:rsid w:val="07BA75BC"/>
    <w:rsid w:val="07C7C780"/>
    <w:rsid w:val="07C7DB79"/>
    <w:rsid w:val="07CA8FB1"/>
    <w:rsid w:val="07CB968A"/>
    <w:rsid w:val="07CBC63C"/>
    <w:rsid w:val="07CE841B"/>
    <w:rsid w:val="07CF9D27"/>
    <w:rsid w:val="07D0188C"/>
    <w:rsid w:val="07D72C94"/>
    <w:rsid w:val="07D890E9"/>
    <w:rsid w:val="07DFB857"/>
    <w:rsid w:val="07E1F9BE"/>
    <w:rsid w:val="07E29098"/>
    <w:rsid w:val="07E5DC51"/>
    <w:rsid w:val="07E767EA"/>
    <w:rsid w:val="07E8C4AC"/>
    <w:rsid w:val="07E9DE0D"/>
    <w:rsid w:val="07E9E799"/>
    <w:rsid w:val="07EA637A"/>
    <w:rsid w:val="07EB001B"/>
    <w:rsid w:val="07F324E6"/>
    <w:rsid w:val="07F34C95"/>
    <w:rsid w:val="07F53DE7"/>
    <w:rsid w:val="07F57C09"/>
    <w:rsid w:val="07FF10A1"/>
    <w:rsid w:val="08036C90"/>
    <w:rsid w:val="08042D85"/>
    <w:rsid w:val="0809AD5F"/>
    <w:rsid w:val="080D79FF"/>
    <w:rsid w:val="080E03F9"/>
    <w:rsid w:val="081460C5"/>
    <w:rsid w:val="081C3E59"/>
    <w:rsid w:val="0820B53A"/>
    <w:rsid w:val="0825BB43"/>
    <w:rsid w:val="082821A0"/>
    <w:rsid w:val="082B1885"/>
    <w:rsid w:val="083101EC"/>
    <w:rsid w:val="0834EB9E"/>
    <w:rsid w:val="0835D250"/>
    <w:rsid w:val="08382AE6"/>
    <w:rsid w:val="083BE103"/>
    <w:rsid w:val="083D281C"/>
    <w:rsid w:val="084043C4"/>
    <w:rsid w:val="08417822"/>
    <w:rsid w:val="0842FA32"/>
    <w:rsid w:val="08452C45"/>
    <w:rsid w:val="084B117C"/>
    <w:rsid w:val="084D3469"/>
    <w:rsid w:val="084D894D"/>
    <w:rsid w:val="084FA508"/>
    <w:rsid w:val="08533C70"/>
    <w:rsid w:val="085474C8"/>
    <w:rsid w:val="085911F4"/>
    <w:rsid w:val="085930BD"/>
    <w:rsid w:val="08594BF8"/>
    <w:rsid w:val="0859761D"/>
    <w:rsid w:val="085A93AC"/>
    <w:rsid w:val="08631423"/>
    <w:rsid w:val="08689FC4"/>
    <w:rsid w:val="086B63C0"/>
    <w:rsid w:val="086BA610"/>
    <w:rsid w:val="087129CE"/>
    <w:rsid w:val="08726B7C"/>
    <w:rsid w:val="08727C22"/>
    <w:rsid w:val="0875608A"/>
    <w:rsid w:val="08769197"/>
    <w:rsid w:val="087AA659"/>
    <w:rsid w:val="087AAFCD"/>
    <w:rsid w:val="087D7433"/>
    <w:rsid w:val="087D7CC3"/>
    <w:rsid w:val="087D831E"/>
    <w:rsid w:val="087F4AF0"/>
    <w:rsid w:val="088093E2"/>
    <w:rsid w:val="0882DA20"/>
    <w:rsid w:val="08855926"/>
    <w:rsid w:val="08855AAA"/>
    <w:rsid w:val="0885E314"/>
    <w:rsid w:val="08877F3D"/>
    <w:rsid w:val="0888F18F"/>
    <w:rsid w:val="088B1D99"/>
    <w:rsid w:val="088D1B3E"/>
    <w:rsid w:val="08925270"/>
    <w:rsid w:val="08955624"/>
    <w:rsid w:val="089DB09B"/>
    <w:rsid w:val="08A32A7F"/>
    <w:rsid w:val="08A43A1A"/>
    <w:rsid w:val="08A5F0A6"/>
    <w:rsid w:val="08A8F31E"/>
    <w:rsid w:val="08AAA674"/>
    <w:rsid w:val="08AB668A"/>
    <w:rsid w:val="08B04781"/>
    <w:rsid w:val="08B13026"/>
    <w:rsid w:val="08B2246B"/>
    <w:rsid w:val="08B29449"/>
    <w:rsid w:val="08BA9583"/>
    <w:rsid w:val="08BDBD97"/>
    <w:rsid w:val="08C06183"/>
    <w:rsid w:val="08C3A4E9"/>
    <w:rsid w:val="08C6504B"/>
    <w:rsid w:val="08C952C3"/>
    <w:rsid w:val="08CE51FF"/>
    <w:rsid w:val="08D3FF4D"/>
    <w:rsid w:val="08D53589"/>
    <w:rsid w:val="08D56E3C"/>
    <w:rsid w:val="08D83C9F"/>
    <w:rsid w:val="08DCCE24"/>
    <w:rsid w:val="08E1D87A"/>
    <w:rsid w:val="08E49549"/>
    <w:rsid w:val="08E52A1D"/>
    <w:rsid w:val="08E5E52C"/>
    <w:rsid w:val="08E7418C"/>
    <w:rsid w:val="08E7A272"/>
    <w:rsid w:val="08E98A67"/>
    <w:rsid w:val="08EBBDBC"/>
    <w:rsid w:val="08ED21C9"/>
    <w:rsid w:val="08EFDF87"/>
    <w:rsid w:val="08F105EE"/>
    <w:rsid w:val="08F3E66A"/>
    <w:rsid w:val="08F44093"/>
    <w:rsid w:val="08F64201"/>
    <w:rsid w:val="08F80142"/>
    <w:rsid w:val="08F9D508"/>
    <w:rsid w:val="08FADCCB"/>
    <w:rsid w:val="08FB2E3A"/>
    <w:rsid w:val="08FC0A92"/>
    <w:rsid w:val="090492E7"/>
    <w:rsid w:val="09053729"/>
    <w:rsid w:val="09091A6C"/>
    <w:rsid w:val="090F9A74"/>
    <w:rsid w:val="09105D1A"/>
    <w:rsid w:val="0910A40F"/>
    <w:rsid w:val="09211830"/>
    <w:rsid w:val="092C8102"/>
    <w:rsid w:val="092FCF44"/>
    <w:rsid w:val="0930204D"/>
    <w:rsid w:val="09324026"/>
    <w:rsid w:val="0937F845"/>
    <w:rsid w:val="09382A6A"/>
    <w:rsid w:val="09395CA1"/>
    <w:rsid w:val="093DB35D"/>
    <w:rsid w:val="093E8976"/>
    <w:rsid w:val="0940880D"/>
    <w:rsid w:val="09488374"/>
    <w:rsid w:val="094D0AD8"/>
    <w:rsid w:val="0950C28F"/>
    <w:rsid w:val="09523A4B"/>
    <w:rsid w:val="0953BE14"/>
    <w:rsid w:val="0954621C"/>
    <w:rsid w:val="0958E255"/>
    <w:rsid w:val="095A6351"/>
    <w:rsid w:val="0963DEAD"/>
    <w:rsid w:val="096A7906"/>
    <w:rsid w:val="097067E1"/>
    <w:rsid w:val="09785A4E"/>
    <w:rsid w:val="097AE858"/>
    <w:rsid w:val="097F45BC"/>
    <w:rsid w:val="0981EB0F"/>
    <w:rsid w:val="0985A3C0"/>
    <w:rsid w:val="0988426E"/>
    <w:rsid w:val="098A64A1"/>
    <w:rsid w:val="09927469"/>
    <w:rsid w:val="0992AE1F"/>
    <w:rsid w:val="0994E0FD"/>
    <w:rsid w:val="0996D7D9"/>
    <w:rsid w:val="09A31EE9"/>
    <w:rsid w:val="09A7330C"/>
    <w:rsid w:val="09A838D9"/>
    <w:rsid w:val="09AA90C9"/>
    <w:rsid w:val="09AC7ABB"/>
    <w:rsid w:val="09AF0003"/>
    <w:rsid w:val="09B04D7B"/>
    <w:rsid w:val="09B0FD72"/>
    <w:rsid w:val="09B34219"/>
    <w:rsid w:val="09B62570"/>
    <w:rsid w:val="09BB2347"/>
    <w:rsid w:val="09BB44A5"/>
    <w:rsid w:val="09BBAC97"/>
    <w:rsid w:val="09BC71D5"/>
    <w:rsid w:val="09BF278C"/>
    <w:rsid w:val="09C53664"/>
    <w:rsid w:val="09C56853"/>
    <w:rsid w:val="09C9D23E"/>
    <w:rsid w:val="09C9F9BF"/>
    <w:rsid w:val="09CAB993"/>
    <w:rsid w:val="09D162B8"/>
    <w:rsid w:val="09DDAAE6"/>
    <w:rsid w:val="09E047AB"/>
    <w:rsid w:val="09E0CAFA"/>
    <w:rsid w:val="09E49D34"/>
    <w:rsid w:val="09E58B87"/>
    <w:rsid w:val="09EB7569"/>
    <w:rsid w:val="09EB996C"/>
    <w:rsid w:val="09ECE9FC"/>
    <w:rsid w:val="09F3E423"/>
    <w:rsid w:val="09F6DE1E"/>
    <w:rsid w:val="09F97A5D"/>
    <w:rsid w:val="09FD1852"/>
    <w:rsid w:val="09FE369E"/>
    <w:rsid w:val="0A0672E3"/>
    <w:rsid w:val="0A106BAA"/>
    <w:rsid w:val="0A14EBCB"/>
    <w:rsid w:val="0A14F8C8"/>
    <w:rsid w:val="0A164149"/>
    <w:rsid w:val="0A1646FC"/>
    <w:rsid w:val="0A1F8234"/>
    <w:rsid w:val="0A21F98E"/>
    <w:rsid w:val="0A252637"/>
    <w:rsid w:val="0A2B532E"/>
    <w:rsid w:val="0A343A63"/>
    <w:rsid w:val="0A344EAA"/>
    <w:rsid w:val="0A34897B"/>
    <w:rsid w:val="0A349448"/>
    <w:rsid w:val="0A34D0FE"/>
    <w:rsid w:val="0A38C503"/>
    <w:rsid w:val="0A3966F7"/>
    <w:rsid w:val="0A446275"/>
    <w:rsid w:val="0A44D994"/>
    <w:rsid w:val="0A463A73"/>
    <w:rsid w:val="0A4642F5"/>
    <w:rsid w:val="0A467912"/>
    <w:rsid w:val="0A4B03BD"/>
    <w:rsid w:val="0A4C0FAC"/>
    <w:rsid w:val="0A4E46C8"/>
    <w:rsid w:val="0A4F5EDD"/>
    <w:rsid w:val="0A5420CC"/>
    <w:rsid w:val="0A555CB3"/>
    <w:rsid w:val="0A580D48"/>
    <w:rsid w:val="0A5890F3"/>
    <w:rsid w:val="0A59CDD7"/>
    <w:rsid w:val="0A5A3E43"/>
    <w:rsid w:val="0A5F113E"/>
    <w:rsid w:val="0A64722A"/>
    <w:rsid w:val="0A660A20"/>
    <w:rsid w:val="0A68F972"/>
    <w:rsid w:val="0A6A0746"/>
    <w:rsid w:val="0A6A9A66"/>
    <w:rsid w:val="0A70E40D"/>
    <w:rsid w:val="0A78960B"/>
    <w:rsid w:val="0A7A5BDD"/>
    <w:rsid w:val="0A7CDDD5"/>
    <w:rsid w:val="0A7DBE87"/>
    <w:rsid w:val="0A80A492"/>
    <w:rsid w:val="0A825935"/>
    <w:rsid w:val="0A85D8ED"/>
    <w:rsid w:val="0A8B2734"/>
    <w:rsid w:val="0A8B31CF"/>
    <w:rsid w:val="0A8BAD2E"/>
    <w:rsid w:val="0A8C7DC8"/>
    <w:rsid w:val="0A8DF7B1"/>
    <w:rsid w:val="0A9204C9"/>
    <w:rsid w:val="0A999CFF"/>
    <w:rsid w:val="0A9A1D0B"/>
    <w:rsid w:val="0A9B756D"/>
    <w:rsid w:val="0A9C7B8A"/>
    <w:rsid w:val="0A9F2F56"/>
    <w:rsid w:val="0A9FA5C8"/>
    <w:rsid w:val="0AA71020"/>
    <w:rsid w:val="0AA71970"/>
    <w:rsid w:val="0AA92387"/>
    <w:rsid w:val="0AA9AB50"/>
    <w:rsid w:val="0AAA6A56"/>
    <w:rsid w:val="0AAA6FE7"/>
    <w:rsid w:val="0AAAE0D9"/>
    <w:rsid w:val="0AAFE252"/>
    <w:rsid w:val="0AB2DCDA"/>
    <w:rsid w:val="0AB30987"/>
    <w:rsid w:val="0AB45C51"/>
    <w:rsid w:val="0AB6C9CF"/>
    <w:rsid w:val="0AB72BE0"/>
    <w:rsid w:val="0AB992EA"/>
    <w:rsid w:val="0ABE36DC"/>
    <w:rsid w:val="0AC45172"/>
    <w:rsid w:val="0AC4A647"/>
    <w:rsid w:val="0AC4C306"/>
    <w:rsid w:val="0AC88D69"/>
    <w:rsid w:val="0ACA57FA"/>
    <w:rsid w:val="0ACAF2BA"/>
    <w:rsid w:val="0ACF5194"/>
    <w:rsid w:val="0AD02446"/>
    <w:rsid w:val="0AD280E6"/>
    <w:rsid w:val="0AD4B9E0"/>
    <w:rsid w:val="0AD82473"/>
    <w:rsid w:val="0AD934C8"/>
    <w:rsid w:val="0ADA271A"/>
    <w:rsid w:val="0ADE676B"/>
    <w:rsid w:val="0ADEC85E"/>
    <w:rsid w:val="0ADF9210"/>
    <w:rsid w:val="0AE1E082"/>
    <w:rsid w:val="0AEA5C8E"/>
    <w:rsid w:val="0AEA6DA1"/>
    <w:rsid w:val="0AED2F3E"/>
    <w:rsid w:val="0AF186B3"/>
    <w:rsid w:val="0AF44EB2"/>
    <w:rsid w:val="0AF6E887"/>
    <w:rsid w:val="0AF73C31"/>
    <w:rsid w:val="0AF73DDD"/>
    <w:rsid w:val="0B043D25"/>
    <w:rsid w:val="0B066B2D"/>
    <w:rsid w:val="0B075135"/>
    <w:rsid w:val="0B0DF327"/>
    <w:rsid w:val="0B14DD5B"/>
    <w:rsid w:val="0B1545F5"/>
    <w:rsid w:val="0B1842BE"/>
    <w:rsid w:val="0B1E6A06"/>
    <w:rsid w:val="0B256100"/>
    <w:rsid w:val="0B2AC433"/>
    <w:rsid w:val="0B2BC8D0"/>
    <w:rsid w:val="0B2EBC81"/>
    <w:rsid w:val="0B2F73A1"/>
    <w:rsid w:val="0B30CF54"/>
    <w:rsid w:val="0B3B1612"/>
    <w:rsid w:val="0B3B56AE"/>
    <w:rsid w:val="0B3EBBA8"/>
    <w:rsid w:val="0B407F64"/>
    <w:rsid w:val="0B408F6A"/>
    <w:rsid w:val="0B42A2DC"/>
    <w:rsid w:val="0B43D047"/>
    <w:rsid w:val="0B45490B"/>
    <w:rsid w:val="0B4850BD"/>
    <w:rsid w:val="0B4B9AB3"/>
    <w:rsid w:val="0B4DF773"/>
    <w:rsid w:val="0B4E390A"/>
    <w:rsid w:val="0B4FD34B"/>
    <w:rsid w:val="0B501F8A"/>
    <w:rsid w:val="0B50C04B"/>
    <w:rsid w:val="0B50FAB2"/>
    <w:rsid w:val="0B51101E"/>
    <w:rsid w:val="0B51C99B"/>
    <w:rsid w:val="0B5241FE"/>
    <w:rsid w:val="0B56E5E6"/>
    <w:rsid w:val="0B5AD7CC"/>
    <w:rsid w:val="0B5BDB60"/>
    <w:rsid w:val="0B5FD6B0"/>
    <w:rsid w:val="0B617677"/>
    <w:rsid w:val="0B621952"/>
    <w:rsid w:val="0B66BF87"/>
    <w:rsid w:val="0B6D0DF4"/>
    <w:rsid w:val="0B709AA3"/>
    <w:rsid w:val="0B744AD4"/>
    <w:rsid w:val="0B744BA7"/>
    <w:rsid w:val="0B7825A7"/>
    <w:rsid w:val="0B7BBD31"/>
    <w:rsid w:val="0B800724"/>
    <w:rsid w:val="0B81C09A"/>
    <w:rsid w:val="0B879982"/>
    <w:rsid w:val="0B8CD4D1"/>
    <w:rsid w:val="0B8EBE9D"/>
    <w:rsid w:val="0B901C6B"/>
    <w:rsid w:val="0B945311"/>
    <w:rsid w:val="0B955E17"/>
    <w:rsid w:val="0B9620CD"/>
    <w:rsid w:val="0B9AF5C9"/>
    <w:rsid w:val="0B9B4300"/>
    <w:rsid w:val="0BA59194"/>
    <w:rsid w:val="0BA8F5E9"/>
    <w:rsid w:val="0BAA6945"/>
    <w:rsid w:val="0BAC7DE6"/>
    <w:rsid w:val="0BAC9269"/>
    <w:rsid w:val="0BAC970C"/>
    <w:rsid w:val="0BB09FE1"/>
    <w:rsid w:val="0BB0BB33"/>
    <w:rsid w:val="0BB59085"/>
    <w:rsid w:val="0BB7437F"/>
    <w:rsid w:val="0BBCF0BE"/>
    <w:rsid w:val="0BBEDFE3"/>
    <w:rsid w:val="0BBF09AE"/>
    <w:rsid w:val="0BBFD074"/>
    <w:rsid w:val="0BCC23D3"/>
    <w:rsid w:val="0BCD8552"/>
    <w:rsid w:val="0BCDB3C0"/>
    <w:rsid w:val="0BCEE8C6"/>
    <w:rsid w:val="0BCFD426"/>
    <w:rsid w:val="0BD7049A"/>
    <w:rsid w:val="0BD8FA95"/>
    <w:rsid w:val="0BD9822A"/>
    <w:rsid w:val="0BDCDBD7"/>
    <w:rsid w:val="0BDE44CB"/>
    <w:rsid w:val="0BDEEC1B"/>
    <w:rsid w:val="0BE62FD0"/>
    <w:rsid w:val="0BEA1CE7"/>
    <w:rsid w:val="0BEC10D2"/>
    <w:rsid w:val="0BEC37AA"/>
    <w:rsid w:val="0BEE58E4"/>
    <w:rsid w:val="0BEE7DCE"/>
    <w:rsid w:val="0BF29097"/>
    <w:rsid w:val="0BF42567"/>
    <w:rsid w:val="0BF4677D"/>
    <w:rsid w:val="0BF8609E"/>
    <w:rsid w:val="0BF8F82C"/>
    <w:rsid w:val="0C059944"/>
    <w:rsid w:val="0C0723F2"/>
    <w:rsid w:val="0C09C243"/>
    <w:rsid w:val="0C0AAC86"/>
    <w:rsid w:val="0C0E4396"/>
    <w:rsid w:val="0C1184DE"/>
    <w:rsid w:val="0C1475E0"/>
    <w:rsid w:val="0C147CC7"/>
    <w:rsid w:val="0C1DBECE"/>
    <w:rsid w:val="0C258D38"/>
    <w:rsid w:val="0C262C92"/>
    <w:rsid w:val="0C2B9956"/>
    <w:rsid w:val="0C2DAF57"/>
    <w:rsid w:val="0C307F84"/>
    <w:rsid w:val="0C3430DB"/>
    <w:rsid w:val="0C3B439F"/>
    <w:rsid w:val="0C3F1B51"/>
    <w:rsid w:val="0C3F39E6"/>
    <w:rsid w:val="0C40172D"/>
    <w:rsid w:val="0C413E56"/>
    <w:rsid w:val="0C43DEA6"/>
    <w:rsid w:val="0C45B682"/>
    <w:rsid w:val="0C47575F"/>
    <w:rsid w:val="0C4A42F0"/>
    <w:rsid w:val="0C4BE46D"/>
    <w:rsid w:val="0C4D19C7"/>
    <w:rsid w:val="0C50342C"/>
    <w:rsid w:val="0C5385C6"/>
    <w:rsid w:val="0C55F9AB"/>
    <w:rsid w:val="0C5A2983"/>
    <w:rsid w:val="0C5B1E0A"/>
    <w:rsid w:val="0C5CE617"/>
    <w:rsid w:val="0C5DF9C6"/>
    <w:rsid w:val="0C609A31"/>
    <w:rsid w:val="0C69BE36"/>
    <w:rsid w:val="0C7294D4"/>
    <w:rsid w:val="0C751F08"/>
    <w:rsid w:val="0C76A20B"/>
    <w:rsid w:val="0C78E64E"/>
    <w:rsid w:val="0C79386A"/>
    <w:rsid w:val="0C813E20"/>
    <w:rsid w:val="0C834239"/>
    <w:rsid w:val="0C8342CB"/>
    <w:rsid w:val="0C8B3DD0"/>
    <w:rsid w:val="0C8C57A4"/>
    <w:rsid w:val="0C939CE6"/>
    <w:rsid w:val="0C99E943"/>
    <w:rsid w:val="0C9DDC27"/>
    <w:rsid w:val="0CA0D017"/>
    <w:rsid w:val="0CA2F545"/>
    <w:rsid w:val="0CA6BE8C"/>
    <w:rsid w:val="0CB0FEF5"/>
    <w:rsid w:val="0CB5B8EE"/>
    <w:rsid w:val="0CB6DCCE"/>
    <w:rsid w:val="0CB81E3E"/>
    <w:rsid w:val="0CB94727"/>
    <w:rsid w:val="0CC2DA60"/>
    <w:rsid w:val="0CC5DE35"/>
    <w:rsid w:val="0CCC18E3"/>
    <w:rsid w:val="0CD1DF01"/>
    <w:rsid w:val="0CD37B8F"/>
    <w:rsid w:val="0CD719C3"/>
    <w:rsid w:val="0CD74204"/>
    <w:rsid w:val="0CDB105D"/>
    <w:rsid w:val="0CDE8B8F"/>
    <w:rsid w:val="0CE1A886"/>
    <w:rsid w:val="0CE3A1F5"/>
    <w:rsid w:val="0CE5BF2E"/>
    <w:rsid w:val="0CE620F0"/>
    <w:rsid w:val="0CE7E436"/>
    <w:rsid w:val="0CED18F4"/>
    <w:rsid w:val="0CF45D38"/>
    <w:rsid w:val="0CFAED70"/>
    <w:rsid w:val="0CFD1204"/>
    <w:rsid w:val="0CFED7B7"/>
    <w:rsid w:val="0CFF18A3"/>
    <w:rsid w:val="0CFFEBAC"/>
    <w:rsid w:val="0D040AB9"/>
    <w:rsid w:val="0D067A69"/>
    <w:rsid w:val="0D079EA8"/>
    <w:rsid w:val="0D089804"/>
    <w:rsid w:val="0D0F8790"/>
    <w:rsid w:val="0D0FA43C"/>
    <w:rsid w:val="0D1496F9"/>
    <w:rsid w:val="0D203591"/>
    <w:rsid w:val="0D22B8AF"/>
    <w:rsid w:val="0D240B43"/>
    <w:rsid w:val="0D26ADA9"/>
    <w:rsid w:val="0D2AC891"/>
    <w:rsid w:val="0D34C95F"/>
    <w:rsid w:val="0D35C61F"/>
    <w:rsid w:val="0D36AC41"/>
    <w:rsid w:val="0D381398"/>
    <w:rsid w:val="0D4A5EB3"/>
    <w:rsid w:val="0D4D6FE7"/>
    <w:rsid w:val="0D522FAB"/>
    <w:rsid w:val="0D528A40"/>
    <w:rsid w:val="0D53A43E"/>
    <w:rsid w:val="0D578661"/>
    <w:rsid w:val="0D57B4E3"/>
    <w:rsid w:val="0D5CEB9F"/>
    <w:rsid w:val="0D6248A1"/>
    <w:rsid w:val="0D62F5CF"/>
    <w:rsid w:val="0D643302"/>
    <w:rsid w:val="0D6519F3"/>
    <w:rsid w:val="0D68C6BA"/>
    <w:rsid w:val="0D691A1F"/>
    <w:rsid w:val="0D691EBA"/>
    <w:rsid w:val="0D6AA73D"/>
    <w:rsid w:val="0D706BAB"/>
    <w:rsid w:val="0D71D41D"/>
    <w:rsid w:val="0D73F5D6"/>
    <w:rsid w:val="0D7ACE96"/>
    <w:rsid w:val="0D814266"/>
    <w:rsid w:val="0D858685"/>
    <w:rsid w:val="0D869C1C"/>
    <w:rsid w:val="0D893E1F"/>
    <w:rsid w:val="0D8A42FE"/>
    <w:rsid w:val="0D8A774A"/>
    <w:rsid w:val="0D8B259F"/>
    <w:rsid w:val="0D90D5E0"/>
    <w:rsid w:val="0D959649"/>
    <w:rsid w:val="0D9FB7BB"/>
    <w:rsid w:val="0DA351F2"/>
    <w:rsid w:val="0DA76FC1"/>
    <w:rsid w:val="0DA951A2"/>
    <w:rsid w:val="0DABD6E3"/>
    <w:rsid w:val="0DAE7B3D"/>
    <w:rsid w:val="0DB0FDC7"/>
    <w:rsid w:val="0DB3418E"/>
    <w:rsid w:val="0DB3DECD"/>
    <w:rsid w:val="0DBB2E07"/>
    <w:rsid w:val="0DBBCAC1"/>
    <w:rsid w:val="0DBC6C70"/>
    <w:rsid w:val="0DBEDEDD"/>
    <w:rsid w:val="0DC0803C"/>
    <w:rsid w:val="0DC505B0"/>
    <w:rsid w:val="0DC76F4E"/>
    <w:rsid w:val="0DCE4303"/>
    <w:rsid w:val="0DCE87FD"/>
    <w:rsid w:val="0DD1DF1E"/>
    <w:rsid w:val="0DD1E329"/>
    <w:rsid w:val="0DD4D3B4"/>
    <w:rsid w:val="0DD90510"/>
    <w:rsid w:val="0DDC078A"/>
    <w:rsid w:val="0DDC0F05"/>
    <w:rsid w:val="0DDE8079"/>
    <w:rsid w:val="0DDED1F2"/>
    <w:rsid w:val="0DE0F954"/>
    <w:rsid w:val="0DE241AA"/>
    <w:rsid w:val="0DECFB83"/>
    <w:rsid w:val="0DF2F324"/>
    <w:rsid w:val="0DF4E10D"/>
    <w:rsid w:val="0DF5A5C7"/>
    <w:rsid w:val="0DF72FC3"/>
    <w:rsid w:val="0DF8BC9C"/>
    <w:rsid w:val="0DF91046"/>
    <w:rsid w:val="0DFC6382"/>
    <w:rsid w:val="0DFCBBE5"/>
    <w:rsid w:val="0DFEDB94"/>
    <w:rsid w:val="0DFFF6A7"/>
    <w:rsid w:val="0E006281"/>
    <w:rsid w:val="0E00A686"/>
    <w:rsid w:val="0E04E96B"/>
    <w:rsid w:val="0E065B65"/>
    <w:rsid w:val="0E0959CB"/>
    <w:rsid w:val="0E0B45BE"/>
    <w:rsid w:val="0E0C2AFF"/>
    <w:rsid w:val="0E0D5AAF"/>
    <w:rsid w:val="0E0E3981"/>
    <w:rsid w:val="0E100956"/>
    <w:rsid w:val="0E113DB8"/>
    <w:rsid w:val="0E1219F9"/>
    <w:rsid w:val="0E15F5F2"/>
    <w:rsid w:val="0E16C8A2"/>
    <w:rsid w:val="0E191E87"/>
    <w:rsid w:val="0E1945FF"/>
    <w:rsid w:val="0E1990B1"/>
    <w:rsid w:val="0E1D61EC"/>
    <w:rsid w:val="0E20E1EA"/>
    <w:rsid w:val="0E225D54"/>
    <w:rsid w:val="0E28B628"/>
    <w:rsid w:val="0E2B1F46"/>
    <w:rsid w:val="0E2C546E"/>
    <w:rsid w:val="0E2E9FBA"/>
    <w:rsid w:val="0E369833"/>
    <w:rsid w:val="0E383D8A"/>
    <w:rsid w:val="0E41505C"/>
    <w:rsid w:val="0E41FF8F"/>
    <w:rsid w:val="0E44FD24"/>
    <w:rsid w:val="0E4B58D7"/>
    <w:rsid w:val="0E4BFF5E"/>
    <w:rsid w:val="0E4DAAAF"/>
    <w:rsid w:val="0E4E6291"/>
    <w:rsid w:val="0E50133B"/>
    <w:rsid w:val="0E501CE8"/>
    <w:rsid w:val="0E568D67"/>
    <w:rsid w:val="0E5803D7"/>
    <w:rsid w:val="0E5C1E5C"/>
    <w:rsid w:val="0E652F6C"/>
    <w:rsid w:val="0E658CAA"/>
    <w:rsid w:val="0E70F868"/>
    <w:rsid w:val="0E75F776"/>
    <w:rsid w:val="0E76B217"/>
    <w:rsid w:val="0E79D3B9"/>
    <w:rsid w:val="0E7A9923"/>
    <w:rsid w:val="0E7BDAC9"/>
    <w:rsid w:val="0E7FD010"/>
    <w:rsid w:val="0E839A2F"/>
    <w:rsid w:val="0E858E34"/>
    <w:rsid w:val="0E8B902A"/>
    <w:rsid w:val="0E8DD599"/>
    <w:rsid w:val="0E8E5D35"/>
    <w:rsid w:val="0E8F44E8"/>
    <w:rsid w:val="0E9742FE"/>
    <w:rsid w:val="0E9F433F"/>
    <w:rsid w:val="0EA79944"/>
    <w:rsid w:val="0EA80B3C"/>
    <w:rsid w:val="0EADBC9B"/>
    <w:rsid w:val="0EB0F8E5"/>
    <w:rsid w:val="0EB7047F"/>
    <w:rsid w:val="0EB7B8FA"/>
    <w:rsid w:val="0EB89A4B"/>
    <w:rsid w:val="0EBB5A9C"/>
    <w:rsid w:val="0EBDBDA7"/>
    <w:rsid w:val="0EC21594"/>
    <w:rsid w:val="0EC5A3A2"/>
    <w:rsid w:val="0EC9D835"/>
    <w:rsid w:val="0ECE671D"/>
    <w:rsid w:val="0ECE95ED"/>
    <w:rsid w:val="0ED0DF9D"/>
    <w:rsid w:val="0ED6543B"/>
    <w:rsid w:val="0ED89870"/>
    <w:rsid w:val="0EDB91A6"/>
    <w:rsid w:val="0EDC277C"/>
    <w:rsid w:val="0EDD18EB"/>
    <w:rsid w:val="0EE47AC9"/>
    <w:rsid w:val="0EE54A0E"/>
    <w:rsid w:val="0EE5F0E4"/>
    <w:rsid w:val="0EE6690C"/>
    <w:rsid w:val="0EE89344"/>
    <w:rsid w:val="0EE97F29"/>
    <w:rsid w:val="0EEB16A7"/>
    <w:rsid w:val="0EF03BC5"/>
    <w:rsid w:val="0EF4E39F"/>
    <w:rsid w:val="0EF98485"/>
    <w:rsid w:val="0EFC5268"/>
    <w:rsid w:val="0F065002"/>
    <w:rsid w:val="0F07A85C"/>
    <w:rsid w:val="0F08333D"/>
    <w:rsid w:val="0F0E0A1F"/>
    <w:rsid w:val="0F0FDC69"/>
    <w:rsid w:val="0F124977"/>
    <w:rsid w:val="0F162465"/>
    <w:rsid w:val="0F178851"/>
    <w:rsid w:val="0F180356"/>
    <w:rsid w:val="0F195D14"/>
    <w:rsid w:val="0F1B0EBA"/>
    <w:rsid w:val="0F1F67BC"/>
    <w:rsid w:val="0F24E05A"/>
    <w:rsid w:val="0F291C99"/>
    <w:rsid w:val="0F29C3CB"/>
    <w:rsid w:val="0F2AA947"/>
    <w:rsid w:val="0F2B1D9C"/>
    <w:rsid w:val="0F2F6991"/>
    <w:rsid w:val="0F30BC32"/>
    <w:rsid w:val="0F3339C3"/>
    <w:rsid w:val="0F36C934"/>
    <w:rsid w:val="0F3D501B"/>
    <w:rsid w:val="0F442721"/>
    <w:rsid w:val="0F45358C"/>
    <w:rsid w:val="0F45AE44"/>
    <w:rsid w:val="0F4613F5"/>
    <w:rsid w:val="0F498AD8"/>
    <w:rsid w:val="0F4C732F"/>
    <w:rsid w:val="0F4C8E97"/>
    <w:rsid w:val="0F4D8796"/>
    <w:rsid w:val="0F4DB70C"/>
    <w:rsid w:val="0F51581F"/>
    <w:rsid w:val="0F548AF6"/>
    <w:rsid w:val="0F61F3A3"/>
    <w:rsid w:val="0F62550F"/>
    <w:rsid w:val="0F630EF8"/>
    <w:rsid w:val="0F63A1CD"/>
    <w:rsid w:val="0F67C2E6"/>
    <w:rsid w:val="0F6DA98A"/>
    <w:rsid w:val="0F7030FD"/>
    <w:rsid w:val="0F77EE14"/>
    <w:rsid w:val="0F78BEBC"/>
    <w:rsid w:val="0F7BEB2E"/>
    <w:rsid w:val="0F7E4C8A"/>
    <w:rsid w:val="0F813D56"/>
    <w:rsid w:val="0F89569A"/>
    <w:rsid w:val="0F9A1F8D"/>
    <w:rsid w:val="0F9DAC1F"/>
    <w:rsid w:val="0F9EBCDD"/>
    <w:rsid w:val="0FA0FFEA"/>
    <w:rsid w:val="0FA17FC7"/>
    <w:rsid w:val="0FA438F6"/>
    <w:rsid w:val="0FAE5307"/>
    <w:rsid w:val="0FAF1292"/>
    <w:rsid w:val="0FAF7614"/>
    <w:rsid w:val="0FB30C45"/>
    <w:rsid w:val="0FB58A6B"/>
    <w:rsid w:val="0FBA6ECC"/>
    <w:rsid w:val="0FBB03C4"/>
    <w:rsid w:val="0FBCE503"/>
    <w:rsid w:val="0FBDC62F"/>
    <w:rsid w:val="0FBFFC9A"/>
    <w:rsid w:val="0FC41833"/>
    <w:rsid w:val="0FC6AAB4"/>
    <w:rsid w:val="0FC98D98"/>
    <w:rsid w:val="0FD0725F"/>
    <w:rsid w:val="0FD0D77D"/>
    <w:rsid w:val="0FD232C7"/>
    <w:rsid w:val="0FD39E62"/>
    <w:rsid w:val="0FD3C30A"/>
    <w:rsid w:val="0FD88F16"/>
    <w:rsid w:val="0FE3B3E0"/>
    <w:rsid w:val="0FECCEA5"/>
    <w:rsid w:val="0FEDD439"/>
    <w:rsid w:val="0FF0C992"/>
    <w:rsid w:val="0FF2F2CD"/>
    <w:rsid w:val="0FF369BF"/>
    <w:rsid w:val="0FF53E15"/>
    <w:rsid w:val="0FF6C874"/>
    <w:rsid w:val="0FF77A50"/>
    <w:rsid w:val="0FF7F86F"/>
    <w:rsid w:val="0FF81B6A"/>
    <w:rsid w:val="0FF95F33"/>
    <w:rsid w:val="0FFAAD54"/>
    <w:rsid w:val="0FFCD999"/>
    <w:rsid w:val="0FFE1A03"/>
    <w:rsid w:val="0FFFC410"/>
    <w:rsid w:val="1003D800"/>
    <w:rsid w:val="10053E01"/>
    <w:rsid w:val="1009D34A"/>
    <w:rsid w:val="100BAA66"/>
    <w:rsid w:val="101168A7"/>
    <w:rsid w:val="101180D4"/>
    <w:rsid w:val="10119243"/>
    <w:rsid w:val="101571AC"/>
    <w:rsid w:val="1017A80D"/>
    <w:rsid w:val="101B773E"/>
    <w:rsid w:val="101C646A"/>
    <w:rsid w:val="101E67FD"/>
    <w:rsid w:val="1021FA44"/>
    <w:rsid w:val="1023A132"/>
    <w:rsid w:val="102809A9"/>
    <w:rsid w:val="1028625F"/>
    <w:rsid w:val="10288890"/>
    <w:rsid w:val="1033FB14"/>
    <w:rsid w:val="1035CF7D"/>
    <w:rsid w:val="10383491"/>
    <w:rsid w:val="10383773"/>
    <w:rsid w:val="103BD8D1"/>
    <w:rsid w:val="103C83D3"/>
    <w:rsid w:val="103CF2BF"/>
    <w:rsid w:val="103D0EF6"/>
    <w:rsid w:val="103DA152"/>
    <w:rsid w:val="104373C1"/>
    <w:rsid w:val="1043913D"/>
    <w:rsid w:val="1044312F"/>
    <w:rsid w:val="104F4F5A"/>
    <w:rsid w:val="1052EECB"/>
    <w:rsid w:val="1054F0B3"/>
    <w:rsid w:val="1055099F"/>
    <w:rsid w:val="1058DD14"/>
    <w:rsid w:val="105FCB22"/>
    <w:rsid w:val="10616348"/>
    <w:rsid w:val="10625916"/>
    <w:rsid w:val="106328F1"/>
    <w:rsid w:val="10713199"/>
    <w:rsid w:val="107D17FE"/>
    <w:rsid w:val="107E34BA"/>
    <w:rsid w:val="1080E307"/>
    <w:rsid w:val="1081075E"/>
    <w:rsid w:val="10887E2F"/>
    <w:rsid w:val="1089A6D1"/>
    <w:rsid w:val="108B2A61"/>
    <w:rsid w:val="108B750C"/>
    <w:rsid w:val="108E8DC8"/>
    <w:rsid w:val="1091A633"/>
    <w:rsid w:val="1098DBD5"/>
    <w:rsid w:val="109ACFFC"/>
    <w:rsid w:val="10A40C77"/>
    <w:rsid w:val="10A4B55E"/>
    <w:rsid w:val="10A513E6"/>
    <w:rsid w:val="10ADE13D"/>
    <w:rsid w:val="10B1009D"/>
    <w:rsid w:val="10B8F6E3"/>
    <w:rsid w:val="10BC5822"/>
    <w:rsid w:val="10BC70F9"/>
    <w:rsid w:val="10C0C303"/>
    <w:rsid w:val="10C30312"/>
    <w:rsid w:val="10C97E47"/>
    <w:rsid w:val="10CBCE82"/>
    <w:rsid w:val="10D67A9B"/>
    <w:rsid w:val="10DB6D9D"/>
    <w:rsid w:val="10DC8909"/>
    <w:rsid w:val="10DCB46E"/>
    <w:rsid w:val="10E1AF1F"/>
    <w:rsid w:val="10E3C618"/>
    <w:rsid w:val="10E417FE"/>
    <w:rsid w:val="10E5D3FE"/>
    <w:rsid w:val="10E6995C"/>
    <w:rsid w:val="10E869E3"/>
    <w:rsid w:val="10EEEF01"/>
    <w:rsid w:val="10EFE762"/>
    <w:rsid w:val="10F08F67"/>
    <w:rsid w:val="10F192B9"/>
    <w:rsid w:val="10F3C80F"/>
    <w:rsid w:val="10F50489"/>
    <w:rsid w:val="10F63289"/>
    <w:rsid w:val="10F89EDA"/>
    <w:rsid w:val="10F9D9EF"/>
    <w:rsid w:val="10FB0332"/>
    <w:rsid w:val="10FFE30A"/>
    <w:rsid w:val="11001924"/>
    <w:rsid w:val="110466F1"/>
    <w:rsid w:val="110C6683"/>
    <w:rsid w:val="11199F7B"/>
    <w:rsid w:val="111F4459"/>
    <w:rsid w:val="1127E731"/>
    <w:rsid w:val="112853A5"/>
    <w:rsid w:val="112D8800"/>
    <w:rsid w:val="112EEE05"/>
    <w:rsid w:val="1132F25A"/>
    <w:rsid w:val="11384D31"/>
    <w:rsid w:val="1139257E"/>
    <w:rsid w:val="1139EB53"/>
    <w:rsid w:val="113AD4CC"/>
    <w:rsid w:val="113AF6E0"/>
    <w:rsid w:val="113B3E71"/>
    <w:rsid w:val="114359A4"/>
    <w:rsid w:val="114383E7"/>
    <w:rsid w:val="11462E2B"/>
    <w:rsid w:val="114B4483"/>
    <w:rsid w:val="114BEB5E"/>
    <w:rsid w:val="114C2ABA"/>
    <w:rsid w:val="114D60A8"/>
    <w:rsid w:val="11618567"/>
    <w:rsid w:val="1165258F"/>
    <w:rsid w:val="11719E24"/>
    <w:rsid w:val="11725B8B"/>
    <w:rsid w:val="1172E4D4"/>
    <w:rsid w:val="1175C0EB"/>
    <w:rsid w:val="11779F13"/>
    <w:rsid w:val="1179643D"/>
    <w:rsid w:val="117D8829"/>
    <w:rsid w:val="117DE2FB"/>
    <w:rsid w:val="11809298"/>
    <w:rsid w:val="118B92B2"/>
    <w:rsid w:val="118CFA83"/>
    <w:rsid w:val="118E7AD8"/>
    <w:rsid w:val="11910E76"/>
    <w:rsid w:val="119369F8"/>
    <w:rsid w:val="11A11D85"/>
    <w:rsid w:val="11A565B2"/>
    <w:rsid w:val="11A58605"/>
    <w:rsid w:val="11A9AD69"/>
    <w:rsid w:val="11AAB07E"/>
    <w:rsid w:val="11B06A81"/>
    <w:rsid w:val="11B2042C"/>
    <w:rsid w:val="11B4A6BA"/>
    <w:rsid w:val="11B795EE"/>
    <w:rsid w:val="11B8240B"/>
    <w:rsid w:val="11BABB96"/>
    <w:rsid w:val="11BC45EC"/>
    <w:rsid w:val="11BE9759"/>
    <w:rsid w:val="11C077EB"/>
    <w:rsid w:val="11C0A08D"/>
    <w:rsid w:val="11C1670D"/>
    <w:rsid w:val="11C2E512"/>
    <w:rsid w:val="11C474F8"/>
    <w:rsid w:val="11C5732A"/>
    <w:rsid w:val="11CEB036"/>
    <w:rsid w:val="11D02972"/>
    <w:rsid w:val="11DBD972"/>
    <w:rsid w:val="11DD1E90"/>
    <w:rsid w:val="11DD7C88"/>
    <w:rsid w:val="11DEA908"/>
    <w:rsid w:val="11E0F316"/>
    <w:rsid w:val="11E14FF8"/>
    <w:rsid w:val="11E52563"/>
    <w:rsid w:val="11E5CE4A"/>
    <w:rsid w:val="11EC41D8"/>
    <w:rsid w:val="11EFFD6E"/>
    <w:rsid w:val="11F26C3B"/>
    <w:rsid w:val="11F29676"/>
    <w:rsid w:val="11F3FD60"/>
    <w:rsid w:val="11F496E9"/>
    <w:rsid w:val="11F4CB62"/>
    <w:rsid w:val="11F974ED"/>
    <w:rsid w:val="11FC9757"/>
    <w:rsid w:val="11FE7F6C"/>
    <w:rsid w:val="120337D7"/>
    <w:rsid w:val="1203BE34"/>
    <w:rsid w:val="120C69A3"/>
    <w:rsid w:val="120D914F"/>
    <w:rsid w:val="1215EE78"/>
    <w:rsid w:val="121B6D4E"/>
    <w:rsid w:val="121C6537"/>
    <w:rsid w:val="121EEBB4"/>
    <w:rsid w:val="12200CD2"/>
    <w:rsid w:val="12264FBD"/>
    <w:rsid w:val="12269ECF"/>
    <w:rsid w:val="1226BB25"/>
    <w:rsid w:val="12280B96"/>
    <w:rsid w:val="12294320"/>
    <w:rsid w:val="12351202"/>
    <w:rsid w:val="12386FD8"/>
    <w:rsid w:val="123C8133"/>
    <w:rsid w:val="123D1AA0"/>
    <w:rsid w:val="123D4E03"/>
    <w:rsid w:val="123F0D4F"/>
    <w:rsid w:val="123F3E90"/>
    <w:rsid w:val="123F5075"/>
    <w:rsid w:val="1247735E"/>
    <w:rsid w:val="124A3AA0"/>
    <w:rsid w:val="124A82FA"/>
    <w:rsid w:val="12527F65"/>
    <w:rsid w:val="1252AB46"/>
    <w:rsid w:val="125485A6"/>
    <w:rsid w:val="1254D6FF"/>
    <w:rsid w:val="125947D9"/>
    <w:rsid w:val="125962C2"/>
    <w:rsid w:val="126205B2"/>
    <w:rsid w:val="1263129B"/>
    <w:rsid w:val="126322FA"/>
    <w:rsid w:val="126FD1CD"/>
    <w:rsid w:val="12737DF9"/>
    <w:rsid w:val="1276D147"/>
    <w:rsid w:val="12770753"/>
    <w:rsid w:val="127BB1B8"/>
    <w:rsid w:val="127C7069"/>
    <w:rsid w:val="127F9745"/>
    <w:rsid w:val="12862D05"/>
    <w:rsid w:val="128A537C"/>
    <w:rsid w:val="128BEC8C"/>
    <w:rsid w:val="128BEF4B"/>
    <w:rsid w:val="1290303C"/>
    <w:rsid w:val="1291566B"/>
    <w:rsid w:val="1291DBFD"/>
    <w:rsid w:val="12927A76"/>
    <w:rsid w:val="1299C99F"/>
    <w:rsid w:val="129B3174"/>
    <w:rsid w:val="12A4D747"/>
    <w:rsid w:val="12AB26AF"/>
    <w:rsid w:val="12B3E07B"/>
    <w:rsid w:val="12B56335"/>
    <w:rsid w:val="12B73FE6"/>
    <w:rsid w:val="12B7E887"/>
    <w:rsid w:val="12BA2065"/>
    <w:rsid w:val="12BF410A"/>
    <w:rsid w:val="12C39487"/>
    <w:rsid w:val="12C7AA17"/>
    <w:rsid w:val="12CB54B7"/>
    <w:rsid w:val="12CDF068"/>
    <w:rsid w:val="12D3169F"/>
    <w:rsid w:val="12D64845"/>
    <w:rsid w:val="12DD2228"/>
    <w:rsid w:val="12E7A1A7"/>
    <w:rsid w:val="12EA9B5B"/>
    <w:rsid w:val="12EAAD09"/>
    <w:rsid w:val="12EECC28"/>
    <w:rsid w:val="12F2593A"/>
    <w:rsid w:val="12F9399F"/>
    <w:rsid w:val="12FC8C55"/>
    <w:rsid w:val="12FCB432"/>
    <w:rsid w:val="1300A226"/>
    <w:rsid w:val="1308DE84"/>
    <w:rsid w:val="1309755A"/>
    <w:rsid w:val="130E2E18"/>
    <w:rsid w:val="131292A2"/>
    <w:rsid w:val="1314FC0B"/>
    <w:rsid w:val="131752E1"/>
    <w:rsid w:val="1318C734"/>
    <w:rsid w:val="1319050C"/>
    <w:rsid w:val="13208D54"/>
    <w:rsid w:val="1323B25C"/>
    <w:rsid w:val="13260B73"/>
    <w:rsid w:val="132631EC"/>
    <w:rsid w:val="1327BDC6"/>
    <w:rsid w:val="132B2D37"/>
    <w:rsid w:val="132DB348"/>
    <w:rsid w:val="1330986C"/>
    <w:rsid w:val="13335297"/>
    <w:rsid w:val="13393850"/>
    <w:rsid w:val="133A70F0"/>
    <w:rsid w:val="133D5E08"/>
    <w:rsid w:val="133F2FA5"/>
    <w:rsid w:val="13500212"/>
    <w:rsid w:val="13519434"/>
    <w:rsid w:val="1356924C"/>
    <w:rsid w:val="135DDE9E"/>
    <w:rsid w:val="135F1854"/>
    <w:rsid w:val="136186DA"/>
    <w:rsid w:val="1365177C"/>
    <w:rsid w:val="1372AD99"/>
    <w:rsid w:val="13755584"/>
    <w:rsid w:val="137BE1E7"/>
    <w:rsid w:val="1384B7AE"/>
    <w:rsid w:val="138639E6"/>
    <w:rsid w:val="13895EE5"/>
    <w:rsid w:val="138C1D20"/>
    <w:rsid w:val="1392ABC6"/>
    <w:rsid w:val="1392C1DB"/>
    <w:rsid w:val="13939078"/>
    <w:rsid w:val="1398A016"/>
    <w:rsid w:val="1398FF67"/>
    <w:rsid w:val="139CC261"/>
    <w:rsid w:val="13A19273"/>
    <w:rsid w:val="13A3953D"/>
    <w:rsid w:val="13A6CD23"/>
    <w:rsid w:val="13AE143C"/>
    <w:rsid w:val="13AEB8A6"/>
    <w:rsid w:val="13AF193B"/>
    <w:rsid w:val="13B2B61B"/>
    <w:rsid w:val="13B9D11E"/>
    <w:rsid w:val="13BB2A6F"/>
    <w:rsid w:val="13CB3725"/>
    <w:rsid w:val="13CE774A"/>
    <w:rsid w:val="13D23DF9"/>
    <w:rsid w:val="13D7F325"/>
    <w:rsid w:val="13DAB0DB"/>
    <w:rsid w:val="13DFF1C6"/>
    <w:rsid w:val="13E0806E"/>
    <w:rsid w:val="13E1D5FA"/>
    <w:rsid w:val="13E3476E"/>
    <w:rsid w:val="13E3AC61"/>
    <w:rsid w:val="13E59E27"/>
    <w:rsid w:val="13E6A438"/>
    <w:rsid w:val="13E8E827"/>
    <w:rsid w:val="13E9D6CA"/>
    <w:rsid w:val="13EACAD9"/>
    <w:rsid w:val="13EB4D9D"/>
    <w:rsid w:val="13EDA89F"/>
    <w:rsid w:val="13EE6A51"/>
    <w:rsid w:val="13F62AD9"/>
    <w:rsid w:val="13F6D90B"/>
    <w:rsid w:val="13FB1941"/>
    <w:rsid w:val="13FD6AC5"/>
    <w:rsid w:val="14018E19"/>
    <w:rsid w:val="14035FEC"/>
    <w:rsid w:val="1408CF6C"/>
    <w:rsid w:val="140981EA"/>
    <w:rsid w:val="140D6E15"/>
    <w:rsid w:val="140D9288"/>
    <w:rsid w:val="140DC2CC"/>
    <w:rsid w:val="14102BB4"/>
    <w:rsid w:val="1410BA2D"/>
    <w:rsid w:val="14171668"/>
    <w:rsid w:val="141E7EC4"/>
    <w:rsid w:val="14266BC8"/>
    <w:rsid w:val="142CD750"/>
    <w:rsid w:val="1433A8B3"/>
    <w:rsid w:val="1433F0A8"/>
    <w:rsid w:val="14340664"/>
    <w:rsid w:val="1434551B"/>
    <w:rsid w:val="143DAEDC"/>
    <w:rsid w:val="143F06E5"/>
    <w:rsid w:val="144002DE"/>
    <w:rsid w:val="1440F978"/>
    <w:rsid w:val="1443D9DB"/>
    <w:rsid w:val="14445BB1"/>
    <w:rsid w:val="1448FB65"/>
    <w:rsid w:val="1449F770"/>
    <w:rsid w:val="144B4F5D"/>
    <w:rsid w:val="144EB664"/>
    <w:rsid w:val="144F0448"/>
    <w:rsid w:val="1451BA65"/>
    <w:rsid w:val="14616D2F"/>
    <w:rsid w:val="14617D63"/>
    <w:rsid w:val="1463940C"/>
    <w:rsid w:val="1463FB10"/>
    <w:rsid w:val="14657489"/>
    <w:rsid w:val="146CB5D8"/>
    <w:rsid w:val="14702CD0"/>
    <w:rsid w:val="1470A6DE"/>
    <w:rsid w:val="147267CE"/>
    <w:rsid w:val="1472D807"/>
    <w:rsid w:val="1472FC4D"/>
    <w:rsid w:val="14760015"/>
    <w:rsid w:val="1477DEC0"/>
    <w:rsid w:val="147BD342"/>
    <w:rsid w:val="14834558"/>
    <w:rsid w:val="14870249"/>
    <w:rsid w:val="14874484"/>
    <w:rsid w:val="148DC4E0"/>
    <w:rsid w:val="148EFE07"/>
    <w:rsid w:val="1490F0AF"/>
    <w:rsid w:val="1491FB5D"/>
    <w:rsid w:val="14920965"/>
    <w:rsid w:val="1492D037"/>
    <w:rsid w:val="1492E580"/>
    <w:rsid w:val="149313B4"/>
    <w:rsid w:val="1496DC66"/>
    <w:rsid w:val="1497E6F3"/>
    <w:rsid w:val="1499185B"/>
    <w:rsid w:val="14992A0D"/>
    <w:rsid w:val="149B7BB9"/>
    <w:rsid w:val="149D2B3A"/>
    <w:rsid w:val="149E1CD1"/>
    <w:rsid w:val="14A0E6CC"/>
    <w:rsid w:val="14A51AD0"/>
    <w:rsid w:val="14A5E519"/>
    <w:rsid w:val="14A801F4"/>
    <w:rsid w:val="14A80233"/>
    <w:rsid w:val="14A943E5"/>
    <w:rsid w:val="14AD3B22"/>
    <w:rsid w:val="14AD48BC"/>
    <w:rsid w:val="14AE4158"/>
    <w:rsid w:val="14AEAD65"/>
    <w:rsid w:val="14AEAF9B"/>
    <w:rsid w:val="14B04A63"/>
    <w:rsid w:val="14B0D037"/>
    <w:rsid w:val="14B11FE6"/>
    <w:rsid w:val="14B53F40"/>
    <w:rsid w:val="14B542DA"/>
    <w:rsid w:val="14B80358"/>
    <w:rsid w:val="14B8CE55"/>
    <w:rsid w:val="14BAAC8E"/>
    <w:rsid w:val="14BB0B14"/>
    <w:rsid w:val="14BBC126"/>
    <w:rsid w:val="14BC48E9"/>
    <w:rsid w:val="14BF8780"/>
    <w:rsid w:val="14C2387D"/>
    <w:rsid w:val="14C38DA9"/>
    <w:rsid w:val="14C3C53D"/>
    <w:rsid w:val="14C55DBE"/>
    <w:rsid w:val="14C7B0D4"/>
    <w:rsid w:val="14C8BB7B"/>
    <w:rsid w:val="14CB949A"/>
    <w:rsid w:val="14CEF084"/>
    <w:rsid w:val="14D1E7A0"/>
    <w:rsid w:val="14DE3C9E"/>
    <w:rsid w:val="14E58FA7"/>
    <w:rsid w:val="14E96D51"/>
    <w:rsid w:val="14EC8F56"/>
    <w:rsid w:val="14EC919B"/>
    <w:rsid w:val="14F0FCD2"/>
    <w:rsid w:val="14F3DD3B"/>
    <w:rsid w:val="14F5987D"/>
    <w:rsid w:val="14F69331"/>
    <w:rsid w:val="14F6C481"/>
    <w:rsid w:val="14F6CBB4"/>
    <w:rsid w:val="14F6CC13"/>
    <w:rsid w:val="14F76579"/>
    <w:rsid w:val="14F7C88E"/>
    <w:rsid w:val="14F86D5D"/>
    <w:rsid w:val="14FAFD43"/>
    <w:rsid w:val="14FE8FA1"/>
    <w:rsid w:val="1505E904"/>
    <w:rsid w:val="150BC0E6"/>
    <w:rsid w:val="1511058B"/>
    <w:rsid w:val="1512D0B6"/>
    <w:rsid w:val="15139F4C"/>
    <w:rsid w:val="1515BF41"/>
    <w:rsid w:val="151B61AF"/>
    <w:rsid w:val="151E25CB"/>
    <w:rsid w:val="151F11B1"/>
    <w:rsid w:val="1522831B"/>
    <w:rsid w:val="1522D8AC"/>
    <w:rsid w:val="1528C464"/>
    <w:rsid w:val="1528EBD1"/>
    <w:rsid w:val="1529598F"/>
    <w:rsid w:val="152BC5CB"/>
    <w:rsid w:val="152D483B"/>
    <w:rsid w:val="152F38F5"/>
    <w:rsid w:val="15356F4A"/>
    <w:rsid w:val="1537B873"/>
    <w:rsid w:val="15384A15"/>
    <w:rsid w:val="15394BB0"/>
    <w:rsid w:val="153BF84B"/>
    <w:rsid w:val="153CAB0F"/>
    <w:rsid w:val="153E4C3D"/>
    <w:rsid w:val="153EDF3C"/>
    <w:rsid w:val="153EECEC"/>
    <w:rsid w:val="15424F88"/>
    <w:rsid w:val="154A806E"/>
    <w:rsid w:val="1552345B"/>
    <w:rsid w:val="1555684E"/>
    <w:rsid w:val="155701F5"/>
    <w:rsid w:val="155E9ED5"/>
    <w:rsid w:val="155EF40F"/>
    <w:rsid w:val="15613637"/>
    <w:rsid w:val="1562F3FB"/>
    <w:rsid w:val="1566524C"/>
    <w:rsid w:val="157127C2"/>
    <w:rsid w:val="15732D80"/>
    <w:rsid w:val="15735F09"/>
    <w:rsid w:val="15764DBE"/>
    <w:rsid w:val="157B10DB"/>
    <w:rsid w:val="157BA6D4"/>
    <w:rsid w:val="157DED82"/>
    <w:rsid w:val="157F5272"/>
    <w:rsid w:val="15809C98"/>
    <w:rsid w:val="15813042"/>
    <w:rsid w:val="15890D83"/>
    <w:rsid w:val="15925E75"/>
    <w:rsid w:val="1593E451"/>
    <w:rsid w:val="15943F30"/>
    <w:rsid w:val="15948D44"/>
    <w:rsid w:val="159797B2"/>
    <w:rsid w:val="15993663"/>
    <w:rsid w:val="159D8BDA"/>
    <w:rsid w:val="159F07F6"/>
    <w:rsid w:val="15A71C2D"/>
    <w:rsid w:val="15A9F0D6"/>
    <w:rsid w:val="15B7C674"/>
    <w:rsid w:val="15B860A9"/>
    <w:rsid w:val="15BD6768"/>
    <w:rsid w:val="15BF535A"/>
    <w:rsid w:val="15C0FB5D"/>
    <w:rsid w:val="15C55F0B"/>
    <w:rsid w:val="15C9B7E3"/>
    <w:rsid w:val="15CA94E5"/>
    <w:rsid w:val="15CC5B4D"/>
    <w:rsid w:val="15CDEE68"/>
    <w:rsid w:val="15CEEF5C"/>
    <w:rsid w:val="15CF42B9"/>
    <w:rsid w:val="15D20CD8"/>
    <w:rsid w:val="15D4F8E5"/>
    <w:rsid w:val="15D64D97"/>
    <w:rsid w:val="15D7AB0C"/>
    <w:rsid w:val="15D87A8C"/>
    <w:rsid w:val="15D92D27"/>
    <w:rsid w:val="15DBBF12"/>
    <w:rsid w:val="15DCA009"/>
    <w:rsid w:val="15DD7F89"/>
    <w:rsid w:val="15E4062B"/>
    <w:rsid w:val="15E4730C"/>
    <w:rsid w:val="15E77B8C"/>
    <w:rsid w:val="15E8272D"/>
    <w:rsid w:val="15EAC945"/>
    <w:rsid w:val="15EB7BD1"/>
    <w:rsid w:val="15EDB8D5"/>
    <w:rsid w:val="15EF3FC9"/>
    <w:rsid w:val="15EFB06E"/>
    <w:rsid w:val="15F25A89"/>
    <w:rsid w:val="15F38A89"/>
    <w:rsid w:val="15F38B9A"/>
    <w:rsid w:val="15FDA7FB"/>
    <w:rsid w:val="16040381"/>
    <w:rsid w:val="1607E9F7"/>
    <w:rsid w:val="160BAF11"/>
    <w:rsid w:val="160F4E6B"/>
    <w:rsid w:val="16158C18"/>
    <w:rsid w:val="16166DC1"/>
    <w:rsid w:val="16175AE7"/>
    <w:rsid w:val="161B7133"/>
    <w:rsid w:val="161CCA61"/>
    <w:rsid w:val="161D176A"/>
    <w:rsid w:val="161D9ACB"/>
    <w:rsid w:val="1621CD5A"/>
    <w:rsid w:val="16232703"/>
    <w:rsid w:val="162499BD"/>
    <w:rsid w:val="162607AC"/>
    <w:rsid w:val="16263B80"/>
    <w:rsid w:val="1627B91E"/>
    <w:rsid w:val="1628A035"/>
    <w:rsid w:val="162A947D"/>
    <w:rsid w:val="162DBF9C"/>
    <w:rsid w:val="162E3509"/>
    <w:rsid w:val="1630C958"/>
    <w:rsid w:val="16352CA0"/>
    <w:rsid w:val="16365B90"/>
    <w:rsid w:val="163FA938"/>
    <w:rsid w:val="1649AC17"/>
    <w:rsid w:val="164A9306"/>
    <w:rsid w:val="164FDDCD"/>
    <w:rsid w:val="1652FC7E"/>
    <w:rsid w:val="1653D7DE"/>
    <w:rsid w:val="1654505A"/>
    <w:rsid w:val="1655C8C2"/>
    <w:rsid w:val="165782B3"/>
    <w:rsid w:val="16590B8B"/>
    <w:rsid w:val="165B1329"/>
    <w:rsid w:val="165F9E54"/>
    <w:rsid w:val="165FDC4E"/>
    <w:rsid w:val="1661A79F"/>
    <w:rsid w:val="1668B997"/>
    <w:rsid w:val="166E77F1"/>
    <w:rsid w:val="16736C9B"/>
    <w:rsid w:val="16738C82"/>
    <w:rsid w:val="1674E3EA"/>
    <w:rsid w:val="16756A25"/>
    <w:rsid w:val="1676D76B"/>
    <w:rsid w:val="16794DED"/>
    <w:rsid w:val="16854058"/>
    <w:rsid w:val="1688AA62"/>
    <w:rsid w:val="168C2EA4"/>
    <w:rsid w:val="168EFB3D"/>
    <w:rsid w:val="168F306C"/>
    <w:rsid w:val="1693FA2D"/>
    <w:rsid w:val="169CAC9D"/>
    <w:rsid w:val="169D4266"/>
    <w:rsid w:val="16A32C75"/>
    <w:rsid w:val="16AD1E26"/>
    <w:rsid w:val="16B41163"/>
    <w:rsid w:val="16B6F5DE"/>
    <w:rsid w:val="16B73517"/>
    <w:rsid w:val="16B8D3E6"/>
    <w:rsid w:val="16BC4931"/>
    <w:rsid w:val="16BCC1E3"/>
    <w:rsid w:val="16C09B70"/>
    <w:rsid w:val="16C0EC35"/>
    <w:rsid w:val="16C4AA7F"/>
    <w:rsid w:val="16C5CB52"/>
    <w:rsid w:val="16CBB484"/>
    <w:rsid w:val="16CBBACD"/>
    <w:rsid w:val="16CD6DEE"/>
    <w:rsid w:val="16CF918B"/>
    <w:rsid w:val="16D2317E"/>
    <w:rsid w:val="16D2F124"/>
    <w:rsid w:val="16D5F01C"/>
    <w:rsid w:val="16D7B89C"/>
    <w:rsid w:val="16DA17A4"/>
    <w:rsid w:val="16E53269"/>
    <w:rsid w:val="16E72FAF"/>
    <w:rsid w:val="16E8568F"/>
    <w:rsid w:val="16EA3286"/>
    <w:rsid w:val="16EE224C"/>
    <w:rsid w:val="16EF63FA"/>
    <w:rsid w:val="16F79FA9"/>
    <w:rsid w:val="1701F10C"/>
    <w:rsid w:val="1703E655"/>
    <w:rsid w:val="17080293"/>
    <w:rsid w:val="170B76B3"/>
    <w:rsid w:val="17131490"/>
    <w:rsid w:val="17136466"/>
    <w:rsid w:val="171373BD"/>
    <w:rsid w:val="17150212"/>
    <w:rsid w:val="17169CED"/>
    <w:rsid w:val="171E484E"/>
    <w:rsid w:val="1722DFF4"/>
    <w:rsid w:val="17259D90"/>
    <w:rsid w:val="1725B93E"/>
    <w:rsid w:val="1725D842"/>
    <w:rsid w:val="172D491E"/>
    <w:rsid w:val="173275D3"/>
    <w:rsid w:val="17328775"/>
    <w:rsid w:val="1735063E"/>
    <w:rsid w:val="17377D34"/>
    <w:rsid w:val="173AB71D"/>
    <w:rsid w:val="173B38B4"/>
    <w:rsid w:val="173BF617"/>
    <w:rsid w:val="1744769C"/>
    <w:rsid w:val="17457F06"/>
    <w:rsid w:val="1749BE0F"/>
    <w:rsid w:val="1756CE34"/>
    <w:rsid w:val="175BE905"/>
    <w:rsid w:val="175FED4B"/>
    <w:rsid w:val="17634EFB"/>
    <w:rsid w:val="1763A8E3"/>
    <w:rsid w:val="17664A58"/>
    <w:rsid w:val="176DF9C9"/>
    <w:rsid w:val="177BFF70"/>
    <w:rsid w:val="177C4327"/>
    <w:rsid w:val="177C6736"/>
    <w:rsid w:val="177D01FF"/>
    <w:rsid w:val="177FF4A8"/>
    <w:rsid w:val="178AC71E"/>
    <w:rsid w:val="178CC260"/>
    <w:rsid w:val="17937C76"/>
    <w:rsid w:val="1799C4A3"/>
    <w:rsid w:val="17A1C8E6"/>
    <w:rsid w:val="17A6073A"/>
    <w:rsid w:val="17B06CD3"/>
    <w:rsid w:val="17B11C77"/>
    <w:rsid w:val="17B6EF4C"/>
    <w:rsid w:val="17B91684"/>
    <w:rsid w:val="17BA6178"/>
    <w:rsid w:val="17BA7E64"/>
    <w:rsid w:val="17BB42F9"/>
    <w:rsid w:val="17D0FB6C"/>
    <w:rsid w:val="17D12643"/>
    <w:rsid w:val="17D8A23B"/>
    <w:rsid w:val="17D9C324"/>
    <w:rsid w:val="17DAD424"/>
    <w:rsid w:val="17DD480A"/>
    <w:rsid w:val="17E727F9"/>
    <w:rsid w:val="17EA2035"/>
    <w:rsid w:val="17EB42F6"/>
    <w:rsid w:val="17EC3F35"/>
    <w:rsid w:val="17ED70E1"/>
    <w:rsid w:val="17EE893E"/>
    <w:rsid w:val="17F25629"/>
    <w:rsid w:val="17F4F926"/>
    <w:rsid w:val="17F556A2"/>
    <w:rsid w:val="17F6BF32"/>
    <w:rsid w:val="17F8F846"/>
    <w:rsid w:val="17FA6202"/>
    <w:rsid w:val="18000E31"/>
    <w:rsid w:val="1800135A"/>
    <w:rsid w:val="180381D2"/>
    <w:rsid w:val="1803945C"/>
    <w:rsid w:val="180601CB"/>
    <w:rsid w:val="1809CD3D"/>
    <w:rsid w:val="180C9164"/>
    <w:rsid w:val="1819C02B"/>
    <w:rsid w:val="181D579D"/>
    <w:rsid w:val="181EC394"/>
    <w:rsid w:val="182312BE"/>
    <w:rsid w:val="1823CACF"/>
    <w:rsid w:val="1824EFCA"/>
    <w:rsid w:val="1829E0C4"/>
    <w:rsid w:val="182D40C2"/>
    <w:rsid w:val="182F0420"/>
    <w:rsid w:val="1830EFB5"/>
    <w:rsid w:val="1831A1DA"/>
    <w:rsid w:val="1836BA46"/>
    <w:rsid w:val="1837E586"/>
    <w:rsid w:val="184102F2"/>
    <w:rsid w:val="184233E4"/>
    <w:rsid w:val="184E8CC6"/>
    <w:rsid w:val="185359B5"/>
    <w:rsid w:val="185610EC"/>
    <w:rsid w:val="185D5BA3"/>
    <w:rsid w:val="185F0D34"/>
    <w:rsid w:val="185F409C"/>
    <w:rsid w:val="1867D07D"/>
    <w:rsid w:val="186A2B96"/>
    <w:rsid w:val="186D2D68"/>
    <w:rsid w:val="18731AAB"/>
    <w:rsid w:val="18791B47"/>
    <w:rsid w:val="187D7F24"/>
    <w:rsid w:val="1884D7B3"/>
    <w:rsid w:val="18866149"/>
    <w:rsid w:val="188D3C76"/>
    <w:rsid w:val="1892C7E6"/>
    <w:rsid w:val="189681A7"/>
    <w:rsid w:val="189979B3"/>
    <w:rsid w:val="18A6D655"/>
    <w:rsid w:val="18A964B5"/>
    <w:rsid w:val="18AC52FC"/>
    <w:rsid w:val="18AC8B61"/>
    <w:rsid w:val="18AFE62E"/>
    <w:rsid w:val="18B45733"/>
    <w:rsid w:val="18B62D33"/>
    <w:rsid w:val="18B8B8AF"/>
    <w:rsid w:val="18BC37E0"/>
    <w:rsid w:val="18BC93E5"/>
    <w:rsid w:val="18C30376"/>
    <w:rsid w:val="18C32109"/>
    <w:rsid w:val="18C34D3A"/>
    <w:rsid w:val="18C4FF91"/>
    <w:rsid w:val="18CFB614"/>
    <w:rsid w:val="18D121FD"/>
    <w:rsid w:val="18D24BBF"/>
    <w:rsid w:val="18D33C93"/>
    <w:rsid w:val="18D47228"/>
    <w:rsid w:val="18D5063C"/>
    <w:rsid w:val="18E11397"/>
    <w:rsid w:val="18E29A82"/>
    <w:rsid w:val="18E96232"/>
    <w:rsid w:val="18E99A21"/>
    <w:rsid w:val="18EA7A41"/>
    <w:rsid w:val="18EBC5D8"/>
    <w:rsid w:val="18EC4948"/>
    <w:rsid w:val="18EFB6F3"/>
    <w:rsid w:val="18F41911"/>
    <w:rsid w:val="18F5DBAE"/>
    <w:rsid w:val="18F63AC1"/>
    <w:rsid w:val="18F72826"/>
    <w:rsid w:val="18FDE5A1"/>
    <w:rsid w:val="19004485"/>
    <w:rsid w:val="190407E9"/>
    <w:rsid w:val="19085FA6"/>
    <w:rsid w:val="1908C009"/>
    <w:rsid w:val="190952A7"/>
    <w:rsid w:val="190A4192"/>
    <w:rsid w:val="190A79E3"/>
    <w:rsid w:val="19110154"/>
    <w:rsid w:val="19150FA3"/>
    <w:rsid w:val="1916F0E7"/>
    <w:rsid w:val="191D3B04"/>
    <w:rsid w:val="19234F08"/>
    <w:rsid w:val="1923564C"/>
    <w:rsid w:val="1923CD61"/>
    <w:rsid w:val="1925D55F"/>
    <w:rsid w:val="1929BD9A"/>
    <w:rsid w:val="192FC643"/>
    <w:rsid w:val="192FD956"/>
    <w:rsid w:val="1931F262"/>
    <w:rsid w:val="19321854"/>
    <w:rsid w:val="1933824C"/>
    <w:rsid w:val="1937E58D"/>
    <w:rsid w:val="1938EAD8"/>
    <w:rsid w:val="19390422"/>
    <w:rsid w:val="1942A269"/>
    <w:rsid w:val="19455E20"/>
    <w:rsid w:val="1945D4AD"/>
    <w:rsid w:val="1948B7F3"/>
    <w:rsid w:val="19492A59"/>
    <w:rsid w:val="194F2425"/>
    <w:rsid w:val="19517043"/>
    <w:rsid w:val="195B74F2"/>
    <w:rsid w:val="195C3A7F"/>
    <w:rsid w:val="195F4E23"/>
    <w:rsid w:val="19640DE8"/>
    <w:rsid w:val="196BE237"/>
    <w:rsid w:val="196CBC7C"/>
    <w:rsid w:val="196CBEAF"/>
    <w:rsid w:val="196D59FB"/>
    <w:rsid w:val="1974A0A0"/>
    <w:rsid w:val="1975ED56"/>
    <w:rsid w:val="19784146"/>
    <w:rsid w:val="19839559"/>
    <w:rsid w:val="1983B835"/>
    <w:rsid w:val="1988FA52"/>
    <w:rsid w:val="1988FD25"/>
    <w:rsid w:val="198BB648"/>
    <w:rsid w:val="199160BD"/>
    <w:rsid w:val="199367E7"/>
    <w:rsid w:val="1994DC71"/>
    <w:rsid w:val="199548EE"/>
    <w:rsid w:val="1995E485"/>
    <w:rsid w:val="19967AA5"/>
    <w:rsid w:val="199737C6"/>
    <w:rsid w:val="19979D03"/>
    <w:rsid w:val="199BA1D3"/>
    <w:rsid w:val="199EC747"/>
    <w:rsid w:val="19A141C3"/>
    <w:rsid w:val="19A9E240"/>
    <w:rsid w:val="19AB1208"/>
    <w:rsid w:val="19B4E776"/>
    <w:rsid w:val="19B7D1B0"/>
    <w:rsid w:val="19B8C92A"/>
    <w:rsid w:val="19C292E6"/>
    <w:rsid w:val="19C7E2E7"/>
    <w:rsid w:val="19C7F6AF"/>
    <w:rsid w:val="19CD77A8"/>
    <w:rsid w:val="19CE680A"/>
    <w:rsid w:val="19D6AA87"/>
    <w:rsid w:val="19D7538E"/>
    <w:rsid w:val="19D9C612"/>
    <w:rsid w:val="19DAD5FB"/>
    <w:rsid w:val="19DB693C"/>
    <w:rsid w:val="19DD7D21"/>
    <w:rsid w:val="19E24812"/>
    <w:rsid w:val="19E6BC60"/>
    <w:rsid w:val="19E7543C"/>
    <w:rsid w:val="19E7CC65"/>
    <w:rsid w:val="19E8FB58"/>
    <w:rsid w:val="19EAC7DF"/>
    <w:rsid w:val="19F09460"/>
    <w:rsid w:val="19F0ACEA"/>
    <w:rsid w:val="19F47AA1"/>
    <w:rsid w:val="19F804A5"/>
    <w:rsid w:val="19FA672A"/>
    <w:rsid w:val="19FA7169"/>
    <w:rsid w:val="19FF4527"/>
    <w:rsid w:val="1A06A6ED"/>
    <w:rsid w:val="1A0A1B9B"/>
    <w:rsid w:val="1A0B6AE0"/>
    <w:rsid w:val="1A1021F3"/>
    <w:rsid w:val="1A13E73B"/>
    <w:rsid w:val="1A153865"/>
    <w:rsid w:val="1A1695D4"/>
    <w:rsid w:val="1A16EBB3"/>
    <w:rsid w:val="1A1ADF3E"/>
    <w:rsid w:val="1A1F14DB"/>
    <w:rsid w:val="1A1FB0E2"/>
    <w:rsid w:val="1A234B35"/>
    <w:rsid w:val="1A23B199"/>
    <w:rsid w:val="1A23B633"/>
    <w:rsid w:val="1A29BCEC"/>
    <w:rsid w:val="1A2B04BD"/>
    <w:rsid w:val="1A2C552B"/>
    <w:rsid w:val="1A2DA587"/>
    <w:rsid w:val="1A2F1CDA"/>
    <w:rsid w:val="1A2FB8AE"/>
    <w:rsid w:val="1A305A5F"/>
    <w:rsid w:val="1A308CC1"/>
    <w:rsid w:val="1A3142CE"/>
    <w:rsid w:val="1A352F2D"/>
    <w:rsid w:val="1A360564"/>
    <w:rsid w:val="1A385CC1"/>
    <w:rsid w:val="1A3930EA"/>
    <w:rsid w:val="1A39C512"/>
    <w:rsid w:val="1A3AE218"/>
    <w:rsid w:val="1A3C6ED9"/>
    <w:rsid w:val="1A440E01"/>
    <w:rsid w:val="1A4641C3"/>
    <w:rsid w:val="1A4641D0"/>
    <w:rsid w:val="1A540AB0"/>
    <w:rsid w:val="1A552AE6"/>
    <w:rsid w:val="1A5625F3"/>
    <w:rsid w:val="1A56AB1A"/>
    <w:rsid w:val="1A59C96F"/>
    <w:rsid w:val="1A5B9FF4"/>
    <w:rsid w:val="1A5BEE89"/>
    <w:rsid w:val="1A5DC038"/>
    <w:rsid w:val="1A5F223C"/>
    <w:rsid w:val="1A5F34A2"/>
    <w:rsid w:val="1A614C79"/>
    <w:rsid w:val="1A6227DF"/>
    <w:rsid w:val="1A627EF8"/>
    <w:rsid w:val="1A639233"/>
    <w:rsid w:val="1A6533B9"/>
    <w:rsid w:val="1A666121"/>
    <w:rsid w:val="1A66FAFC"/>
    <w:rsid w:val="1A6799BA"/>
    <w:rsid w:val="1A6B2DB5"/>
    <w:rsid w:val="1A6BC432"/>
    <w:rsid w:val="1A706D70"/>
    <w:rsid w:val="1A759565"/>
    <w:rsid w:val="1A762985"/>
    <w:rsid w:val="1A79EFCD"/>
    <w:rsid w:val="1A7AD6ED"/>
    <w:rsid w:val="1A7B1195"/>
    <w:rsid w:val="1A7C3458"/>
    <w:rsid w:val="1A7CF74F"/>
    <w:rsid w:val="1A8281EB"/>
    <w:rsid w:val="1A8294D6"/>
    <w:rsid w:val="1A83A9D5"/>
    <w:rsid w:val="1A8C6702"/>
    <w:rsid w:val="1A8F1B3B"/>
    <w:rsid w:val="1A921F89"/>
    <w:rsid w:val="1A92BE1B"/>
    <w:rsid w:val="1A9555AA"/>
    <w:rsid w:val="1A96A889"/>
    <w:rsid w:val="1A9AA77C"/>
    <w:rsid w:val="1A9AFDF3"/>
    <w:rsid w:val="1AA3AAA1"/>
    <w:rsid w:val="1AA761E6"/>
    <w:rsid w:val="1AAC9A24"/>
    <w:rsid w:val="1AACA05E"/>
    <w:rsid w:val="1AACFE42"/>
    <w:rsid w:val="1AB2DB44"/>
    <w:rsid w:val="1AB4B317"/>
    <w:rsid w:val="1AB797CF"/>
    <w:rsid w:val="1ABBE9B0"/>
    <w:rsid w:val="1ABCA380"/>
    <w:rsid w:val="1ABCE913"/>
    <w:rsid w:val="1ABF74C8"/>
    <w:rsid w:val="1AC06377"/>
    <w:rsid w:val="1AC18FF3"/>
    <w:rsid w:val="1AC2B28A"/>
    <w:rsid w:val="1ACF98FF"/>
    <w:rsid w:val="1AD1224C"/>
    <w:rsid w:val="1AD36AA9"/>
    <w:rsid w:val="1AD88CA3"/>
    <w:rsid w:val="1ADAA967"/>
    <w:rsid w:val="1ADF09DA"/>
    <w:rsid w:val="1ADF2964"/>
    <w:rsid w:val="1AE2E2AF"/>
    <w:rsid w:val="1AE3ADB8"/>
    <w:rsid w:val="1AE480B1"/>
    <w:rsid w:val="1AE4927C"/>
    <w:rsid w:val="1AE6CC40"/>
    <w:rsid w:val="1AE73120"/>
    <w:rsid w:val="1AE884CD"/>
    <w:rsid w:val="1AE932B3"/>
    <w:rsid w:val="1AEC8F97"/>
    <w:rsid w:val="1AECB71B"/>
    <w:rsid w:val="1AF25C92"/>
    <w:rsid w:val="1AF53271"/>
    <w:rsid w:val="1AF58CE8"/>
    <w:rsid w:val="1AF5E774"/>
    <w:rsid w:val="1AF9AB27"/>
    <w:rsid w:val="1B02959E"/>
    <w:rsid w:val="1B054B67"/>
    <w:rsid w:val="1B07090C"/>
    <w:rsid w:val="1B07AFA9"/>
    <w:rsid w:val="1B09857E"/>
    <w:rsid w:val="1B0A92B0"/>
    <w:rsid w:val="1B0C2CDB"/>
    <w:rsid w:val="1B0D89B7"/>
    <w:rsid w:val="1B1049C3"/>
    <w:rsid w:val="1B136A21"/>
    <w:rsid w:val="1B1C972D"/>
    <w:rsid w:val="1B214B19"/>
    <w:rsid w:val="1B217E62"/>
    <w:rsid w:val="1B21B985"/>
    <w:rsid w:val="1B2229D4"/>
    <w:rsid w:val="1B2369C4"/>
    <w:rsid w:val="1B23D86B"/>
    <w:rsid w:val="1B27C2E4"/>
    <w:rsid w:val="1B288D1D"/>
    <w:rsid w:val="1B299F7D"/>
    <w:rsid w:val="1B2A320F"/>
    <w:rsid w:val="1B2BC659"/>
    <w:rsid w:val="1B318E56"/>
    <w:rsid w:val="1B366CDF"/>
    <w:rsid w:val="1B3BDC98"/>
    <w:rsid w:val="1B3C2482"/>
    <w:rsid w:val="1B3CA18B"/>
    <w:rsid w:val="1B402C35"/>
    <w:rsid w:val="1B428BB6"/>
    <w:rsid w:val="1B4AFADC"/>
    <w:rsid w:val="1B4DC2AA"/>
    <w:rsid w:val="1B4E121B"/>
    <w:rsid w:val="1B4F0D23"/>
    <w:rsid w:val="1B50C8D8"/>
    <w:rsid w:val="1B5B6968"/>
    <w:rsid w:val="1B5D1B20"/>
    <w:rsid w:val="1B5D39B2"/>
    <w:rsid w:val="1B64D021"/>
    <w:rsid w:val="1B68FF82"/>
    <w:rsid w:val="1B6BDC9F"/>
    <w:rsid w:val="1B6E2BB8"/>
    <w:rsid w:val="1B6F8781"/>
    <w:rsid w:val="1B744FB2"/>
    <w:rsid w:val="1B7B3FD7"/>
    <w:rsid w:val="1B7E3232"/>
    <w:rsid w:val="1B8010C4"/>
    <w:rsid w:val="1B802EB1"/>
    <w:rsid w:val="1B8134F3"/>
    <w:rsid w:val="1B825A60"/>
    <w:rsid w:val="1B836868"/>
    <w:rsid w:val="1B855F68"/>
    <w:rsid w:val="1B85A729"/>
    <w:rsid w:val="1B8A6F6F"/>
    <w:rsid w:val="1B8DAB33"/>
    <w:rsid w:val="1B90C2F3"/>
    <w:rsid w:val="1B92BA26"/>
    <w:rsid w:val="1B94468A"/>
    <w:rsid w:val="1B9991CB"/>
    <w:rsid w:val="1B99FCDB"/>
    <w:rsid w:val="1B9CF126"/>
    <w:rsid w:val="1BA02B9A"/>
    <w:rsid w:val="1BA07917"/>
    <w:rsid w:val="1BAAF52F"/>
    <w:rsid w:val="1BAC799F"/>
    <w:rsid w:val="1BAE6E1C"/>
    <w:rsid w:val="1BAF9C6A"/>
    <w:rsid w:val="1BB3794B"/>
    <w:rsid w:val="1BB7E21D"/>
    <w:rsid w:val="1BBA54B4"/>
    <w:rsid w:val="1BBF096A"/>
    <w:rsid w:val="1BC0244B"/>
    <w:rsid w:val="1BC3521E"/>
    <w:rsid w:val="1BD04177"/>
    <w:rsid w:val="1BD33963"/>
    <w:rsid w:val="1BD68AAA"/>
    <w:rsid w:val="1BD780FE"/>
    <w:rsid w:val="1BD8C366"/>
    <w:rsid w:val="1BE25478"/>
    <w:rsid w:val="1BE300BB"/>
    <w:rsid w:val="1BE30DE0"/>
    <w:rsid w:val="1BE38B2D"/>
    <w:rsid w:val="1BE4B47B"/>
    <w:rsid w:val="1BF2680A"/>
    <w:rsid w:val="1BF6B0B2"/>
    <w:rsid w:val="1BF97033"/>
    <w:rsid w:val="1BFA760D"/>
    <w:rsid w:val="1BFC796C"/>
    <w:rsid w:val="1BFD65CD"/>
    <w:rsid w:val="1BFFBABC"/>
    <w:rsid w:val="1C007A16"/>
    <w:rsid w:val="1C018C78"/>
    <w:rsid w:val="1C0A49D0"/>
    <w:rsid w:val="1C0B9590"/>
    <w:rsid w:val="1C11CBE3"/>
    <w:rsid w:val="1C166989"/>
    <w:rsid w:val="1C1671AC"/>
    <w:rsid w:val="1C192D3B"/>
    <w:rsid w:val="1C19A8C9"/>
    <w:rsid w:val="1C19D614"/>
    <w:rsid w:val="1C1D717E"/>
    <w:rsid w:val="1C1E4D28"/>
    <w:rsid w:val="1C263032"/>
    <w:rsid w:val="1C288E5E"/>
    <w:rsid w:val="1C30BA51"/>
    <w:rsid w:val="1C3135D3"/>
    <w:rsid w:val="1C31F608"/>
    <w:rsid w:val="1C41D06F"/>
    <w:rsid w:val="1C43A2C7"/>
    <w:rsid w:val="1C442AD2"/>
    <w:rsid w:val="1C45350A"/>
    <w:rsid w:val="1C46E387"/>
    <w:rsid w:val="1C4DAC89"/>
    <w:rsid w:val="1C4E4DDC"/>
    <w:rsid w:val="1C536704"/>
    <w:rsid w:val="1C5728BC"/>
    <w:rsid w:val="1C599E38"/>
    <w:rsid w:val="1C5A16BC"/>
    <w:rsid w:val="1C5D1CFC"/>
    <w:rsid w:val="1C60D03C"/>
    <w:rsid w:val="1C61DDEF"/>
    <w:rsid w:val="1C64782B"/>
    <w:rsid w:val="1C672DE1"/>
    <w:rsid w:val="1C672E99"/>
    <w:rsid w:val="1C678536"/>
    <w:rsid w:val="1C6B006D"/>
    <w:rsid w:val="1C6CBBD1"/>
    <w:rsid w:val="1C6D5334"/>
    <w:rsid w:val="1C70EDB6"/>
    <w:rsid w:val="1C72890A"/>
    <w:rsid w:val="1C7675DC"/>
    <w:rsid w:val="1C7739C1"/>
    <w:rsid w:val="1C79CC4A"/>
    <w:rsid w:val="1C7AB1DB"/>
    <w:rsid w:val="1C801336"/>
    <w:rsid w:val="1C827BE4"/>
    <w:rsid w:val="1C831354"/>
    <w:rsid w:val="1C83936D"/>
    <w:rsid w:val="1C89A136"/>
    <w:rsid w:val="1C8B16D0"/>
    <w:rsid w:val="1C8CDD8E"/>
    <w:rsid w:val="1C8EC1A6"/>
    <w:rsid w:val="1C933B5D"/>
    <w:rsid w:val="1C992A0E"/>
    <w:rsid w:val="1C9BF19A"/>
    <w:rsid w:val="1C9C505D"/>
    <w:rsid w:val="1C9C629B"/>
    <w:rsid w:val="1CA5BF42"/>
    <w:rsid w:val="1CAAB57C"/>
    <w:rsid w:val="1CAE1C02"/>
    <w:rsid w:val="1CB55B08"/>
    <w:rsid w:val="1CB651D3"/>
    <w:rsid w:val="1CB7CA93"/>
    <w:rsid w:val="1CB922C6"/>
    <w:rsid w:val="1CBD45FE"/>
    <w:rsid w:val="1CBDAEDA"/>
    <w:rsid w:val="1CBE5CC1"/>
    <w:rsid w:val="1CBEF1F1"/>
    <w:rsid w:val="1CC49118"/>
    <w:rsid w:val="1CC875A7"/>
    <w:rsid w:val="1CCB3BC3"/>
    <w:rsid w:val="1CCE8038"/>
    <w:rsid w:val="1CD1F4F2"/>
    <w:rsid w:val="1CDE09C9"/>
    <w:rsid w:val="1CE2C019"/>
    <w:rsid w:val="1CE45666"/>
    <w:rsid w:val="1CEB2748"/>
    <w:rsid w:val="1CEDA21B"/>
    <w:rsid w:val="1CEE5239"/>
    <w:rsid w:val="1CF15B48"/>
    <w:rsid w:val="1CF1FD3D"/>
    <w:rsid w:val="1CF20927"/>
    <w:rsid w:val="1CF50C89"/>
    <w:rsid w:val="1CFDF1CC"/>
    <w:rsid w:val="1CFED40F"/>
    <w:rsid w:val="1D024771"/>
    <w:rsid w:val="1D074BCC"/>
    <w:rsid w:val="1D0779D4"/>
    <w:rsid w:val="1D0B204B"/>
    <w:rsid w:val="1D0D02C9"/>
    <w:rsid w:val="1D0D6312"/>
    <w:rsid w:val="1D15C536"/>
    <w:rsid w:val="1D18AD6A"/>
    <w:rsid w:val="1D1B1E26"/>
    <w:rsid w:val="1D1C725F"/>
    <w:rsid w:val="1D20CCA9"/>
    <w:rsid w:val="1D285806"/>
    <w:rsid w:val="1D29B572"/>
    <w:rsid w:val="1D2B052D"/>
    <w:rsid w:val="1D2BEFF6"/>
    <w:rsid w:val="1D32DB65"/>
    <w:rsid w:val="1D367D0C"/>
    <w:rsid w:val="1D382186"/>
    <w:rsid w:val="1D3998C0"/>
    <w:rsid w:val="1D4297B2"/>
    <w:rsid w:val="1D4545B0"/>
    <w:rsid w:val="1D47F549"/>
    <w:rsid w:val="1D4AFC94"/>
    <w:rsid w:val="1D4B88E7"/>
    <w:rsid w:val="1D544C48"/>
    <w:rsid w:val="1D54577F"/>
    <w:rsid w:val="1D546E8D"/>
    <w:rsid w:val="1D5F50AA"/>
    <w:rsid w:val="1D60F3DF"/>
    <w:rsid w:val="1D626762"/>
    <w:rsid w:val="1D638919"/>
    <w:rsid w:val="1D6764FE"/>
    <w:rsid w:val="1D692322"/>
    <w:rsid w:val="1D6DA83A"/>
    <w:rsid w:val="1D707513"/>
    <w:rsid w:val="1D70F903"/>
    <w:rsid w:val="1D763A7D"/>
    <w:rsid w:val="1D7AB893"/>
    <w:rsid w:val="1D7B9905"/>
    <w:rsid w:val="1D7E93A6"/>
    <w:rsid w:val="1D7F2645"/>
    <w:rsid w:val="1D8215FC"/>
    <w:rsid w:val="1D8264FC"/>
    <w:rsid w:val="1D8983EF"/>
    <w:rsid w:val="1D8A9839"/>
    <w:rsid w:val="1D8F9352"/>
    <w:rsid w:val="1D9114E1"/>
    <w:rsid w:val="1D915478"/>
    <w:rsid w:val="1D962CBE"/>
    <w:rsid w:val="1D968611"/>
    <w:rsid w:val="1D988BF2"/>
    <w:rsid w:val="1D9ABD88"/>
    <w:rsid w:val="1DA3C702"/>
    <w:rsid w:val="1DA3EFD5"/>
    <w:rsid w:val="1DADA366"/>
    <w:rsid w:val="1DB26AF2"/>
    <w:rsid w:val="1DB3B896"/>
    <w:rsid w:val="1DB3CFAF"/>
    <w:rsid w:val="1DB4E95C"/>
    <w:rsid w:val="1DB88DAE"/>
    <w:rsid w:val="1DB94CD3"/>
    <w:rsid w:val="1DBA843D"/>
    <w:rsid w:val="1DC12B89"/>
    <w:rsid w:val="1DC1F29C"/>
    <w:rsid w:val="1DC3CBCC"/>
    <w:rsid w:val="1DCBBC76"/>
    <w:rsid w:val="1DD1E665"/>
    <w:rsid w:val="1DD39EC4"/>
    <w:rsid w:val="1DD6C53D"/>
    <w:rsid w:val="1DD9B7EE"/>
    <w:rsid w:val="1DDBBCA9"/>
    <w:rsid w:val="1DDBCDA7"/>
    <w:rsid w:val="1DDCECBB"/>
    <w:rsid w:val="1DE1C4EF"/>
    <w:rsid w:val="1DEAA97C"/>
    <w:rsid w:val="1DEAF7F8"/>
    <w:rsid w:val="1DEBE3CD"/>
    <w:rsid w:val="1DEBED9C"/>
    <w:rsid w:val="1DEC493D"/>
    <w:rsid w:val="1DF54D2A"/>
    <w:rsid w:val="1DF9241D"/>
    <w:rsid w:val="1E054BBF"/>
    <w:rsid w:val="1E06339C"/>
    <w:rsid w:val="1E0634F6"/>
    <w:rsid w:val="1E07DAE9"/>
    <w:rsid w:val="1E0A72CE"/>
    <w:rsid w:val="1E119AF1"/>
    <w:rsid w:val="1E1535AD"/>
    <w:rsid w:val="1E167F28"/>
    <w:rsid w:val="1E2389A6"/>
    <w:rsid w:val="1E25ABAF"/>
    <w:rsid w:val="1E26501D"/>
    <w:rsid w:val="1E2EC2E4"/>
    <w:rsid w:val="1E3374E3"/>
    <w:rsid w:val="1E33BEAD"/>
    <w:rsid w:val="1E33F8A1"/>
    <w:rsid w:val="1E38A2A8"/>
    <w:rsid w:val="1E38E680"/>
    <w:rsid w:val="1E3F81EA"/>
    <w:rsid w:val="1E41DD26"/>
    <w:rsid w:val="1E43E018"/>
    <w:rsid w:val="1E468A30"/>
    <w:rsid w:val="1E47738D"/>
    <w:rsid w:val="1E487994"/>
    <w:rsid w:val="1E49241B"/>
    <w:rsid w:val="1E494378"/>
    <w:rsid w:val="1E4A484F"/>
    <w:rsid w:val="1E4A5FD6"/>
    <w:rsid w:val="1E4F14AA"/>
    <w:rsid w:val="1E4F62A3"/>
    <w:rsid w:val="1E51192A"/>
    <w:rsid w:val="1E51FA16"/>
    <w:rsid w:val="1E557AB0"/>
    <w:rsid w:val="1E58D929"/>
    <w:rsid w:val="1E5989B5"/>
    <w:rsid w:val="1E5B5913"/>
    <w:rsid w:val="1E5BA388"/>
    <w:rsid w:val="1E5D9FE5"/>
    <w:rsid w:val="1E6166FD"/>
    <w:rsid w:val="1E6198CC"/>
    <w:rsid w:val="1E62A130"/>
    <w:rsid w:val="1E6A602D"/>
    <w:rsid w:val="1E6BF589"/>
    <w:rsid w:val="1E6FF74A"/>
    <w:rsid w:val="1E7E5F7D"/>
    <w:rsid w:val="1E80380C"/>
    <w:rsid w:val="1E80EAD3"/>
    <w:rsid w:val="1E81B16C"/>
    <w:rsid w:val="1E840DD1"/>
    <w:rsid w:val="1E886EF2"/>
    <w:rsid w:val="1E88DC7F"/>
    <w:rsid w:val="1E895FFE"/>
    <w:rsid w:val="1E8A746C"/>
    <w:rsid w:val="1E8F580D"/>
    <w:rsid w:val="1E95D608"/>
    <w:rsid w:val="1EA0EFA2"/>
    <w:rsid w:val="1EAF3875"/>
    <w:rsid w:val="1EB1CAFE"/>
    <w:rsid w:val="1EB6DC66"/>
    <w:rsid w:val="1EB76598"/>
    <w:rsid w:val="1EBA3BE4"/>
    <w:rsid w:val="1EBD2F0F"/>
    <w:rsid w:val="1EC578FE"/>
    <w:rsid w:val="1ECC9D71"/>
    <w:rsid w:val="1ECDDDF0"/>
    <w:rsid w:val="1ED6FCB8"/>
    <w:rsid w:val="1EDCF604"/>
    <w:rsid w:val="1EDEFAF5"/>
    <w:rsid w:val="1EDF6F2E"/>
    <w:rsid w:val="1EE0EFDF"/>
    <w:rsid w:val="1EE64393"/>
    <w:rsid w:val="1EEE046A"/>
    <w:rsid w:val="1EF4CBED"/>
    <w:rsid w:val="1EF51CB4"/>
    <w:rsid w:val="1EFB7CD2"/>
    <w:rsid w:val="1EFCD9E1"/>
    <w:rsid w:val="1F0038B7"/>
    <w:rsid w:val="1F0BB0E4"/>
    <w:rsid w:val="1F0CCA8A"/>
    <w:rsid w:val="1F16CD4B"/>
    <w:rsid w:val="1F19B1F3"/>
    <w:rsid w:val="1F1FBF6A"/>
    <w:rsid w:val="1F223038"/>
    <w:rsid w:val="1F240256"/>
    <w:rsid w:val="1F24776B"/>
    <w:rsid w:val="1F25789B"/>
    <w:rsid w:val="1F27F5EA"/>
    <w:rsid w:val="1F2B0EE9"/>
    <w:rsid w:val="1F2B4740"/>
    <w:rsid w:val="1F2D9FC1"/>
    <w:rsid w:val="1F2DE74E"/>
    <w:rsid w:val="1F3649DB"/>
    <w:rsid w:val="1F3AF3D5"/>
    <w:rsid w:val="1F421A66"/>
    <w:rsid w:val="1F439BEF"/>
    <w:rsid w:val="1F44212C"/>
    <w:rsid w:val="1F507712"/>
    <w:rsid w:val="1F507ACC"/>
    <w:rsid w:val="1F54CA13"/>
    <w:rsid w:val="1F575DF6"/>
    <w:rsid w:val="1F5E5BF4"/>
    <w:rsid w:val="1F6C92AB"/>
    <w:rsid w:val="1F6E4B9D"/>
    <w:rsid w:val="1F6EFCD4"/>
    <w:rsid w:val="1F746DD1"/>
    <w:rsid w:val="1F7474BD"/>
    <w:rsid w:val="1F75C36A"/>
    <w:rsid w:val="1F7894EE"/>
    <w:rsid w:val="1F7A4377"/>
    <w:rsid w:val="1F879231"/>
    <w:rsid w:val="1F8BC5A3"/>
    <w:rsid w:val="1F8CD171"/>
    <w:rsid w:val="1F8D89B2"/>
    <w:rsid w:val="1F8E2FA7"/>
    <w:rsid w:val="1F9170F0"/>
    <w:rsid w:val="1F920058"/>
    <w:rsid w:val="1F920907"/>
    <w:rsid w:val="1F93C6A7"/>
    <w:rsid w:val="1F94963F"/>
    <w:rsid w:val="1F949E5E"/>
    <w:rsid w:val="1F975FDC"/>
    <w:rsid w:val="1F9D8748"/>
    <w:rsid w:val="1F9DA5F2"/>
    <w:rsid w:val="1F9DC1F7"/>
    <w:rsid w:val="1F9DE924"/>
    <w:rsid w:val="1FA1AE22"/>
    <w:rsid w:val="1FA3DDB4"/>
    <w:rsid w:val="1FA55D8E"/>
    <w:rsid w:val="1FA5B1EF"/>
    <w:rsid w:val="1FAA2956"/>
    <w:rsid w:val="1FAB5ED2"/>
    <w:rsid w:val="1FB0C932"/>
    <w:rsid w:val="1FB346C8"/>
    <w:rsid w:val="1FB69CD6"/>
    <w:rsid w:val="1FB8739C"/>
    <w:rsid w:val="1FBB1086"/>
    <w:rsid w:val="1FBB2EC3"/>
    <w:rsid w:val="1FBCA7C6"/>
    <w:rsid w:val="1FC06A59"/>
    <w:rsid w:val="1FC12AC1"/>
    <w:rsid w:val="1FC1E709"/>
    <w:rsid w:val="1FC37FC8"/>
    <w:rsid w:val="1FCE26ED"/>
    <w:rsid w:val="1FD22064"/>
    <w:rsid w:val="1FD257FC"/>
    <w:rsid w:val="1FD290C8"/>
    <w:rsid w:val="1FD390E4"/>
    <w:rsid w:val="1FD5009E"/>
    <w:rsid w:val="1FDBBA60"/>
    <w:rsid w:val="1FDF7042"/>
    <w:rsid w:val="1FE01FEA"/>
    <w:rsid w:val="1FE252ED"/>
    <w:rsid w:val="1FE4E9AD"/>
    <w:rsid w:val="1FEC444C"/>
    <w:rsid w:val="1FED8BEF"/>
    <w:rsid w:val="1FEEF0B4"/>
    <w:rsid w:val="1FEF353C"/>
    <w:rsid w:val="1FEF920B"/>
    <w:rsid w:val="1FF1B73F"/>
    <w:rsid w:val="1FF3134E"/>
    <w:rsid w:val="1FF57DD1"/>
    <w:rsid w:val="1FFC7726"/>
    <w:rsid w:val="1FFFEE0D"/>
    <w:rsid w:val="2005CE7D"/>
    <w:rsid w:val="20089110"/>
    <w:rsid w:val="200C0699"/>
    <w:rsid w:val="2011683A"/>
    <w:rsid w:val="2012BA41"/>
    <w:rsid w:val="20151558"/>
    <w:rsid w:val="201A47C7"/>
    <w:rsid w:val="2021141D"/>
    <w:rsid w:val="20220344"/>
    <w:rsid w:val="2026820A"/>
    <w:rsid w:val="202A8560"/>
    <w:rsid w:val="202B2E47"/>
    <w:rsid w:val="202DD62E"/>
    <w:rsid w:val="202DF793"/>
    <w:rsid w:val="2031DE56"/>
    <w:rsid w:val="203289A8"/>
    <w:rsid w:val="2039EA4E"/>
    <w:rsid w:val="203ACFB8"/>
    <w:rsid w:val="203CEA5A"/>
    <w:rsid w:val="20403D8A"/>
    <w:rsid w:val="2045326D"/>
    <w:rsid w:val="20453B5A"/>
    <w:rsid w:val="20464A36"/>
    <w:rsid w:val="2049A088"/>
    <w:rsid w:val="2056528B"/>
    <w:rsid w:val="2057FA05"/>
    <w:rsid w:val="20594E84"/>
    <w:rsid w:val="205B21C7"/>
    <w:rsid w:val="2061BD61"/>
    <w:rsid w:val="206CB631"/>
    <w:rsid w:val="206D95AA"/>
    <w:rsid w:val="20743AA8"/>
    <w:rsid w:val="20756970"/>
    <w:rsid w:val="207BBF3C"/>
    <w:rsid w:val="207D00D0"/>
    <w:rsid w:val="2083B943"/>
    <w:rsid w:val="20873B84"/>
    <w:rsid w:val="208DF5C9"/>
    <w:rsid w:val="2090EF88"/>
    <w:rsid w:val="2094D514"/>
    <w:rsid w:val="2098AA42"/>
    <w:rsid w:val="209B7420"/>
    <w:rsid w:val="20A06C33"/>
    <w:rsid w:val="20A0C366"/>
    <w:rsid w:val="20A3C98E"/>
    <w:rsid w:val="20A5CE67"/>
    <w:rsid w:val="20ACDA52"/>
    <w:rsid w:val="20AEFD9D"/>
    <w:rsid w:val="20B0BFF9"/>
    <w:rsid w:val="20B3C4E6"/>
    <w:rsid w:val="20BC5D3E"/>
    <w:rsid w:val="20C3028F"/>
    <w:rsid w:val="20C5A84C"/>
    <w:rsid w:val="20C69767"/>
    <w:rsid w:val="20C7024F"/>
    <w:rsid w:val="20C7FD0A"/>
    <w:rsid w:val="20C83D6F"/>
    <w:rsid w:val="20C857D8"/>
    <w:rsid w:val="20CA0DA9"/>
    <w:rsid w:val="20D334DE"/>
    <w:rsid w:val="20D4E358"/>
    <w:rsid w:val="20D7930B"/>
    <w:rsid w:val="20DEDAE3"/>
    <w:rsid w:val="20E0597F"/>
    <w:rsid w:val="20E06B27"/>
    <w:rsid w:val="20E2D8C4"/>
    <w:rsid w:val="20EA48EA"/>
    <w:rsid w:val="20EA629F"/>
    <w:rsid w:val="20EECFEC"/>
    <w:rsid w:val="20F39B03"/>
    <w:rsid w:val="20F3B106"/>
    <w:rsid w:val="20F44BE1"/>
    <w:rsid w:val="20FB7C3F"/>
    <w:rsid w:val="20FF54C6"/>
    <w:rsid w:val="21037EDD"/>
    <w:rsid w:val="2103C0BC"/>
    <w:rsid w:val="2108E010"/>
    <w:rsid w:val="21099D50"/>
    <w:rsid w:val="210A172E"/>
    <w:rsid w:val="210AD1DB"/>
    <w:rsid w:val="210AEE77"/>
    <w:rsid w:val="21119A94"/>
    <w:rsid w:val="21151A6E"/>
    <w:rsid w:val="211562F0"/>
    <w:rsid w:val="2118FBF2"/>
    <w:rsid w:val="21197F9C"/>
    <w:rsid w:val="211A7475"/>
    <w:rsid w:val="211AB302"/>
    <w:rsid w:val="211C9CCE"/>
    <w:rsid w:val="211CAB20"/>
    <w:rsid w:val="2122D7C7"/>
    <w:rsid w:val="21298830"/>
    <w:rsid w:val="21303398"/>
    <w:rsid w:val="213248E6"/>
    <w:rsid w:val="2140561A"/>
    <w:rsid w:val="21445E10"/>
    <w:rsid w:val="214DCB60"/>
    <w:rsid w:val="214EEF23"/>
    <w:rsid w:val="215115C4"/>
    <w:rsid w:val="215171D8"/>
    <w:rsid w:val="2152A4F8"/>
    <w:rsid w:val="21533FA2"/>
    <w:rsid w:val="21543C32"/>
    <w:rsid w:val="2154A03D"/>
    <w:rsid w:val="21563BAF"/>
    <w:rsid w:val="21581E7D"/>
    <w:rsid w:val="21585A1E"/>
    <w:rsid w:val="2159B3C4"/>
    <w:rsid w:val="215D42B3"/>
    <w:rsid w:val="2165FA78"/>
    <w:rsid w:val="216665FC"/>
    <w:rsid w:val="2168E259"/>
    <w:rsid w:val="216DEA57"/>
    <w:rsid w:val="21736059"/>
    <w:rsid w:val="2175AE4B"/>
    <w:rsid w:val="217A6157"/>
    <w:rsid w:val="217A69A5"/>
    <w:rsid w:val="21806472"/>
    <w:rsid w:val="2185CCDA"/>
    <w:rsid w:val="2189DA7F"/>
    <w:rsid w:val="218DB0A7"/>
    <w:rsid w:val="21939794"/>
    <w:rsid w:val="21979DDF"/>
    <w:rsid w:val="219E4246"/>
    <w:rsid w:val="21A10FC2"/>
    <w:rsid w:val="21A6A1B5"/>
    <w:rsid w:val="21A6E2FE"/>
    <w:rsid w:val="21A84A82"/>
    <w:rsid w:val="21A987F0"/>
    <w:rsid w:val="21A9F8FD"/>
    <w:rsid w:val="21AA76F3"/>
    <w:rsid w:val="21AE99EE"/>
    <w:rsid w:val="21B097D8"/>
    <w:rsid w:val="21B234FF"/>
    <w:rsid w:val="21B257C4"/>
    <w:rsid w:val="21B617D2"/>
    <w:rsid w:val="21B7F492"/>
    <w:rsid w:val="21BBA4A8"/>
    <w:rsid w:val="21BCBC60"/>
    <w:rsid w:val="21BD8D03"/>
    <w:rsid w:val="21BEAF88"/>
    <w:rsid w:val="21BFDB96"/>
    <w:rsid w:val="21C0CE5B"/>
    <w:rsid w:val="21C40D6D"/>
    <w:rsid w:val="21C80095"/>
    <w:rsid w:val="21C9C4F3"/>
    <w:rsid w:val="21C9E2AB"/>
    <w:rsid w:val="21CD431F"/>
    <w:rsid w:val="21D57CA7"/>
    <w:rsid w:val="21D8207D"/>
    <w:rsid w:val="21D85625"/>
    <w:rsid w:val="21D8AF39"/>
    <w:rsid w:val="21DBAB73"/>
    <w:rsid w:val="21DF2311"/>
    <w:rsid w:val="21DF2B0F"/>
    <w:rsid w:val="21DFC843"/>
    <w:rsid w:val="21E3CDDD"/>
    <w:rsid w:val="21EA9C6F"/>
    <w:rsid w:val="21ECCFB8"/>
    <w:rsid w:val="21EED12B"/>
    <w:rsid w:val="21F6646D"/>
    <w:rsid w:val="22042676"/>
    <w:rsid w:val="2209FDF0"/>
    <w:rsid w:val="220C2EB5"/>
    <w:rsid w:val="220EFEF7"/>
    <w:rsid w:val="220F8A45"/>
    <w:rsid w:val="220FBA40"/>
    <w:rsid w:val="2215A38F"/>
    <w:rsid w:val="2216FF4F"/>
    <w:rsid w:val="22193AD4"/>
    <w:rsid w:val="22194B3B"/>
    <w:rsid w:val="221A6B19"/>
    <w:rsid w:val="221D15CA"/>
    <w:rsid w:val="22213FEE"/>
    <w:rsid w:val="2221984C"/>
    <w:rsid w:val="22222BC9"/>
    <w:rsid w:val="2226CD36"/>
    <w:rsid w:val="22270B4F"/>
    <w:rsid w:val="222809E5"/>
    <w:rsid w:val="222815A2"/>
    <w:rsid w:val="22282128"/>
    <w:rsid w:val="222D4159"/>
    <w:rsid w:val="2234CF7C"/>
    <w:rsid w:val="22360DB4"/>
    <w:rsid w:val="2239A958"/>
    <w:rsid w:val="22444231"/>
    <w:rsid w:val="22468165"/>
    <w:rsid w:val="22499A68"/>
    <w:rsid w:val="224A03CB"/>
    <w:rsid w:val="224AA2B4"/>
    <w:rsid w:val="224D3B6A"/>
    <w:rsid w:val="2256206F"/>
    <w:rsid w:val="22568F09"/>
    <w:rsid w:val="22584015"/>
    <w:rsid w:val="2258C91B"/>
    <w:rsid w:val="2258E9B4"/>
    <w:rsid w:val="225DA747"/>
    <w:rsid w:val="225F79AF"/>
    <w:rsid w:val="22628110"/>
    <w:rsid w:val="2262BC02"/>
    <w:rsid w:val="2268F869"/>
    <w:rsid w:val="226C25E5"/>
    <w:rsid w:val="226E2013"/>
    <w:rsid w:val="226EE367"/>
    <w:rsid w:val="2270C726"/>
    <w:rsid w:val="2282B89B"/>
    <w:rsid w:val="22842BC6"/>
    <w:rsid w:val="228A1856"/>
    <w:rsid w:val="228BA0E8"/>
    <w:rsid w:val="228BD67D"/>
    <w:rsid w:val="228F8B19"/>
    <w:rsid w:val="22938A84"/>
    <w:rsid w:val="22953A7A"/>
    <w:rsid w:val="22967FE3"/>
    <w:rsid w:val="2296B88E"/>
    <w:rsid w:val="229B956B"/>
    <w:rsid w:val="229E49AC"/>
    <w:rsid w:val="229F3D2C"/>
    <w:rsid w:val="229F7433"/>
    <w:rsid w:val="22A46E7A"/>
    <w:rsid w:val="22AEE788"/>
    <w:rsid w:val="22B2926B"/>
    <w:rsid w:val="22B3C7E9"/>
    <w:rsid w:val="22B46BAA"/>
    <w:rsid w:val="22B4E903"/>
    <w:rsid w:val="22B91337"/>
    <w:rsid w:val="22BA896F"/>
    <w:rsid w:val="22BEBF50"/>
    <w:rsid w:val="22C106A6"/>
    <w:rsid w:val="22C31EF7"/>
    <w:rsid w:val="22C41C81"/>
    <w:rsid w:val="22C85317"/>
    <w:rsid w:val="22CC66F5"/>
    <w:rsid w:val="22CC6F88"/>
    <w:rsid w:val="22CD7713"/>
    <w:rsid w:val="22D671DC"/>
    <w:rsid w:val="22DE1CE1"/>
    <w:rsid w:val="22DE320A"/>
    <w:rsid w:val="22DE6A53"/>
    <w:rsid w:val="22E4014F"/>
    <w:rsid w:val="22E61B5B"/>
    <w:rsid w:val="22EA5E1D"/>
    <w:rsid w:val="22EF34CA"/>
    <w:rsid w:val="22F1DC93"/>
    <w:rsid w:val="22F3CAD5"/>
    <w:rsid w:val="22F6FE38"/>
    <w:rsid w:val="22FD7800"/>
    <w:rsid w:val="22FE23F8"/>
    <w:rsid w:val="22FE6AFD"/>
    <w:rsid w:val="22FF7A26"/>
    <w:rsid w:val="23015F71"/>
    <w:rsid w:val="23046266"/>
    <w:rsid w:val="2304F65B"/>
    <w:rsid w:val="23082FC1"/>
    <w:rsid w:val="230934F0"/>
    <w:rsid w:val="230D1B20"/>
    <w:rsid w:val="230E65F5"/>
    <w:rsid w:val="23106A49"/>
    <w:rsid w:val="23126F98"/>
    <w:rsid w:val="23164669"/>
    <w:rsid w:val="2317210B"/>
    <w:rsid w:val="231D10B2"/>
    <w:rsid w:val="231FB3B4"/>
    <w:rsid w:val="2325B1FD"/>
    <w:rsid w:val="23265025"/>
    <w:rsid w:val="2330D0CF"/>
    <w:rsid w:val="2336AD38"/>
    <w:rsid w:val="23383987"/>
    <w:rsid w:val="233D94F7"/>
    <w:rsid w:val="2340A8CA"/>
    <w:rsid w:val="2341DAE4"/>
    <w:rsid w:val="234290EB"/>
    <w:rsid w:val="2346E9C3"/>
    <w:rsid w:val="23473C9F"/>
    <w:rsid w:val="23495F01"/>
    <w:rsid w:val="23499EF5"/>
    <w:rsid w:val="234CA683"/>
    <w:rsid w:val="234D6FEA"/>
    <w:rsid w:val="234E0ADE"/>
    <w:rsid w:val="2352907B"/>
    <w:rsid w:val="2353B599"/>
    <w:rsid w:val="235C4F6E"/>
    <w:rsid w:val="235ED3CD"/>
    <w:rsid w:val="2361E6E1"/>
    <w:rsid w:val="23657148"/>
    <w:rsid w:val="23695208"/>
    <w:rsid w:val="23696091"/>
    <w:rsid w:val="2369DE22"/>
    <w:rsid w:val="236BC611"/>
    <w:rsid w:val="2370744B"/>
    <w:rsid w:val="23708B6E"/>
    <w:rsid w:val="237E99EE"/>
    <w:rsid w:val="23804544"/>
    <w:rsid w:val="23824849"/>
    <w:rsid w:val="2385915B"/>
    <w:rsid w:val="2388F56C"/>
    <w:rsid w:val="238B2725"/>
    <w:rsid w:val="238C2848"/>
    <w:rsid w:val="238DBB01"/>
    <w:rsid w:val="23959DDF"/>
    <w:rsid w:val="2395A7C6"/>
    <w:rsid w:val="2398326C"/>
    <w:rsid w:val="2398B535"/>
    <w:rsid w:val="239B1573"/>
    <w:rsid w:val="239CDB39"/>
    <w:rsid w:val="23A45EBA"/>
    <w:rsid w:val="23A5F3FD"/>
    <w:rsid w:val="23A81B74"/>
    <w:rsid w:val="23AE6D22"/>
    <w:rsid w:val="23AFA699"/>
    <w:rsid w:val="23B1BCB6"/>
    <w:rsid w:val="23B272EF"/>
    <w:rsid w:val="23B632F8"/>
    <w:rsid w:val="23B92176"/>
    <w:rsid w:val="23B9AFF2"/>
    <w:rsid w:val="23BBF40B"/>
    <w:rsid w:val="23C36285"/>
    <w:rsid w:val="23C9DB1C"/>
    <w:rsid w:val="23D2CF93"/>
    <w:rsid w:val="23DABF91"/>
    <w:rsid w:val="23DBBF55"/>
    <w:rsid w:val="23DD3C81"/>
    <w:rsid w:val="23DE1331"/>
    <w:rsid w:val="23E14485"/>
    <w:rsid w:val="23E229BA"/>
    <w:rsid w:val="23E5009A"/>
    <w:rsid w:val="23E94D49"/>
    <w:rsid w:val="23E94F02"/>
    <w:rsid w:val="23E9D8C6"/>
    <w:rsid w:val="23EF2D80"/>
    <w:rsid w:val="23F4F38B"/>
    <w:rsid w:val="23F6E190"/>
    <w:rsid w:val="23F9C154"/>
    <w:rsid w:val="23FBF620"/>
    <w:rsid w:val="23FC62C9"/>
    <w:rsid w:val="240198C3"/>
    <w:rsid w:val="2405C000"/>
    <w:rsid w:val="241387D3"/>
    <w:rsid w:val="241483AA"/>
    <w:rsid w:val="24155C52"/>
    <w:rsid w:val="241A65A6"/>
    <w:rsid w:val="241BBC8C"/>
    <w:rsid w:val="241DB3D7"/>
    <w:rsid w:val="24215E04"/>
    <w:rsid w:val="24233741"/>
    <w:rsid w:val="24244D5B"/>
    <w:rsid w:val="24256270"/>
    <w:rsid w:val="2426F1EA"/>
    <w:rsid w:val="24289781"/>
    <w:rsid w:val="2428E656"/>
    <w:rsid w:val="242B627D"/>
    <w:rsid w:val="242BB2A6"/>
    <w:rsid w:val="2431885B"/>
    <w:rsid w:val="24319AAC"/>
    <w:rsid w:val="2435E26A"/>
    <w:rsid w:val="2438D7A5"/>
    <w:rsid w:val="243B8906"/>
    <w:rsid w:val="243C95E0"/>
    <w:rsid w:val="243D98AF"/>
    <w:rsid w:val="243E69DB"/>
    <w:rsid w:val="243F27B3"/>
    <w:rsid w:val="24435EDF"/>
    <w:rsid w:val="24450AD5"/>
    <w:rsid w:val="244C83FF"/>
    <w:rsid w:val="244D38A3"/>
    <w:rsid w:val="244E1816"/>
    <w:rsid w:val="244EAF0E"/>
    <w:rsid w:val="244F1427"/>
    <w:rsid w:val="2450F1A1"/>
    <w:rsid w:val="245948F0"/>
    <w:rsid w:val="245BEEB8"/>
    <w:rsid w:val="246035F6"/>
    <w:rsid w:val="24632321"/>
    <w:rsid w:val="24632A7B"/>
    <w:rsid w:val="246385EF"/>
    <w:rsid w:val="24640971"/>
    <w:rsid w:val="24661C10"/>
    <w:rsid w:val="246C0244"/>
    <w:rsid w:val="246E7ADC"/>
    <w:rsid w:val="2474C853"/>
    <w:rsid w:val="2475775C"/>
    <w:rsid w:val="247A3E4B"/>
    <w:rsid w:val="247DC775"/>
    <w:rsid w:val="248035F9"/>
    <w:rsid w:val="24811961"/>
    <w:rsid w:val="2485D1EC"/>
    <w:rsid w:val="2498057E"/>
    <w:rsid w:val="249BCCFE"/>
    <w:rsid w:val="24A497E6"/>
    <w:rsid w:val="24A689E9"/>
    <w:rsid w:val="24A76CBE"/>
    <w:rsid w:val="24B61A8B"/>
    <w:rsid w:val="24B660DC"/>
    <w:rsid w:val="24B758F3"/>
    <w:rsid w:val="24BA7DED"/>
    <w:rsid w:val="24C00EC1"/>
    <w:rsid w:val="24C1C0E1"/>
    <w:rsid w:val="24C48992"/>
    <w:rsid w:val="24C53DDA"/>
    <w:rsid w:val="24CA0DA5"/>
    <w:rsid w:val="24CECB94"/>
    <w:rsid w:val="24CF2329"/>
    <w:rsid w:val="24D50167"/>
    <w:rsid w:val="24D5B744"/>
    <w:rsid w:val="24D765EC"/>
    <w:rsid w:val="24D7AADC"/>
    <w:rsid w:val="24DCFDB8"/>
    <w:rsid w:val="24DE9897"/>
    <w:rsid w:val="24DF163F"/>
    <w:rsid w:val="24DFA22B"/>
    <w:rsid w:val="24E21541"/>
    <w:rsid w:val="24E3CE1F"/>
    <w:rsid w:val="24E86EED"/>
    <w:rsid w:val="24EA6D36"/>
    <w:rsid w:val="24EA78A2"/>
    <w:rsid w:val="24F02C83"/>
    <w:rsid w:val="24F6B96B"/>
    <w:rsid w:val="24FB9537"/>
    <w:rsid w:val="24FCD446"/>
    <w:rsid w:val="24FE0F38"/>
    <w:rsid w:val="2502B966"/>
    <w:rsid w:val="2509CFB9"/>
    <w:rsid w:val="2509E3D9"/>
    <w:rsid w:val="250E2C11"/>
    <w:rsid w:val="25100F9A"/>
    <w:rsid w:val="25128993"/>
    <w:rsid w:val="251918F7"/>
    <w:rsid w:val="251D9BFD"/>
    <w:rsid w:val="251E5224"/>
    <w:rsid w:val="25272552"/>
    <w:rsid w:val="25278AB2"/>
    <w:rsid w:val="25295779"/>
    <w:rsid w:val="252D6662"/>
    <w:rsid w:val="25341430"/>
    <w:rsid w:val="2539FD52"/>
    <w:rsid w:val="2539FF11"/>
    <w:rsid w:val="253F21B9"/>
    <w:rsid w:val="254944B8"/>
    <w:rsid w:val="25498193"/>
    <w:rsid w:val="254A1D28"/>
    <w:rsid w:val="254A2CB6"/>
    <w:rsid w:val="254C0E9C"/>
    <w:rsid w:val="254CE235"/>
    <w:rsid w:val="254E05A4"/>
    <w:rsid w:val="25526E9D"/>
    <w:rsid w:val="255383B6"/>
    <w:rsid w:val="2557103B"/>
    <w:rsid w:val="25572CC3"/>
    <w:rsid w:val="255829AB"/>
    <w:rsid w:val="255B62E4"/>
    <w:rsid w:val="255FEF81"/>
    <w:rsid w:val="256506D6"/>
    <w:rsid w:val="25668FB2"/>
    <w:rsid w:val="256794AA"/>
    <w:rsid w:val="2569E360"/>
    <w:rsid w:val="257018F1"/>
    <w:rsid w:val="2573B9FC"/>
    <w:rsid w:val="25754F70"/>
    <w:rsid w:val="25772D74"/>
    <w:rsid w:val="2577429E"/>
    <w:rsid w:val="25781B7C"/>
    <w:rsid w:val="257AA3E8"/>
    <w:rsid w:val="257D2915"/>
    <w:rsid w:val="257D6983"/>
    <w:rsid w:val="25805507"/>
    <w:rsid w:val="2580979B"/>
    <w:rsid w:val="25834D9F"/>
    <w:rsid w:val="25869D07"/>
    <w:rsid w:val="2589612E"/>
    <w:rsid w:val="259325CB"/>
    <w:rsid w:val="2597C639"/>
    <w:rsid w:val="2598083D"/>
    <w:rsid w:val="259880FA"/>
    <w:rsid w:val="259D376B"/>
    <w:rsid w:val="259F9223"/>
    <w:rsid w:val="25A82D9B"/>
    <w:rsid w:val="25A849FC"/>
    <w:rsid w:val="25ABAD3D"/>
    <w:rsid w:val="25AF7D55"/>
    <w:rsid w:val="25B4957C"/>
    <w:rsid w:val="25B55A14"/>
    <w:rsid w:val="25B6C25E"/>
    <w:rsid w:val="25B714D2"/>
    <w:rsid w:val="25B9C308"/>
    <w:rsid w:val="25BE23E5"/>
    <w:rsid w:val="25C17FC3"/>
    <w:rsid w:val="25C765F2"/>
    <w:rsid w:val="25C9963E"/>
    <w:rsid w:val="25CA7736"/>
    <w:rsid w:val="25CE65A1"/>
    <w:rsid w:val="25D1400A"/>
    <w:rsid w:val="25D1411F"/>
    <w:rsid w:val="25D3B51D"/>
    <w:rsid w:val="25D4A618"/>
    <w:rsid w:val="25D70A1D"/>
    <w:rsid w:val="25D85B81"/>
    <w:rsid w:val="25DE523E"/>
    <w:rsid w:val="25E2266D"/>
    <w:rsid w:val="25E6E719"/>
    <w:rsid w:val="25E93DF3"/>
    <w:rsid w:val="25ED5EFD"/>
    <w:rsid w:val="25EEF124"/>
    <w:rsid w:val="25F4E882"/>
    <w:rsid w:val="25F96699"/>
    <w:rsid w:val="25FBB9C4"/>
    <w:rsid w:val="2603035B"/>
    <w:rsid w:val="26030AE0"/>
    <w:rsid w:val="260407B7"/>
    <w:rsid w:val="2606BAA4"/>
    <w:rsid w:val="2607E7B2"/>
    <w:rsid w:val="260AC2F9"/>
    <w:rsid w:val="2611DFDD"/>
    <w:rsid w:val="261718A1"/>
    <w:rsid w:val="2617ADE5"/>
    <w:rsid w:val="261FF658"/>
    <w:rsid w:val="26206A6B"/>
    <w:rsid w:val="2622CABD"/>
    <w:rsid w:val="2624629F"/>
    <w:rsid w:val="26293DE4"/>
    <w:rsid w:val="262C2A50"/>
    <w:rsid w:val="262FE9B7"/>
    <w:rsid w:val="2630F20B"/>
    <w:rsid w:val="2635CEDF"/>
    <w:rsid w:val="26362A43"/>
    <w:rsid w:val="2639B694"/>
    <w:rsid w:val="263CF655"/>
    <w:rsid w:val="2640BFEC"/>
    <w:rsid w:val="2644BBE2"/>
    <w:rsid w:val="2645475D"/>
    <w:rsid w:val="26480358"/>
    <w:rsid w:val="264AE505"/>
    <w:rsid w:val="2650A845"/>
    <w:rsid w:val="2650E5E8"/>
    <w:rsid w:val="265DE012"/>
    <w:rsid w:val="2660096F"/>
    <w:rsid w:val="2663C2D4"/>
    <w:rsid w:val="2663EB4A"/>
    <w:rsid w:val="266BA668"/>
    <w:rsid w:val="266BAF32"/>
    <w:rsid w:val="266C0973"/>
    <w:rsid w:val="26778EC9"/>
    <w:rsid w:val="2677CB1A"/>
    <w:rsid w:val="267A0FF4"/>
    <w:rsid w:val="267B6E5C"/>
    <w:rsid w:val="2682DB05"/>
    <w:rsid w:val="2684FDC1"/>
    <w:rsid w:val="26883D0E"/>
    <w:rsid w:val="268E3667"/>
    <w:rsid w:val="2690897D"/>
    <w:rsid w:val="26990A0E"/>
    <w:rsid w:val="26992FF1"/>
    <w:rsid w:val="269A7849"/>
    <w:rsid w:val="269AFB81"/>
    <w:rsid w:val="26AC0AFC"/>
    <w:rsid w:val="26B1EFB1"/>
    <w:rsid w:val="26B2BA7F"/>
    <w:rsid w:val="26B7F9A5"/>
    <w:rsid w:val="26B95CDF"/>
    <w:rsid w:val="26BBBF62"/>
    <w:rsid w:val="26BE2C0A"/>
    <w:rsid w:val="26C624DE"/>
    <w:rsid w:val="26C9036C"/>
    <w:rsid w:val="26C92712"/>
    <w:rsid w:val="26CB4CF6"/>
    <w:rsid w:val="26D115A7"/>
    <w:rsid w:val="26D27481"/>
    <w:rsid w:val="26D4149D"/>
    <w:rsid w:val="26D894E9"/>
    <w:rsid w:val="26DBBB3E"/>
    <w:rsid w:val="26E0901F"/>
    <w:rsid w:val="26E1707A"/>
    <w:rsid w:val="26E1AD74"/>
    <w:rsid w:val="26E52367"/>
    <w:rsid w:val="26E719B3"/>
    <w:rsid w:val="26E97E54"/>
    <w:rsid w:val="26EB26EE"/>
    <w:rsid w:val="26ECFB94"/>
    <w:rsid w:val="26F344FB"/>
    <w:rsid w:val="26FA6527"/>
    <w:rsid w:val="26FBADEA"/>
    <w:rsid w:val="26FE8C67"/>
    <w:rsid w:val="27010A0C"/>
    <w:rsid w:val="270138AA"/>
    <w:rsid w:val="2706EE1B"/>
    <w:rsid w:val="270AA290"/>
    <w:rsid w:val="2712282B"/>
    <w:rsid w:val="271634C2"/>
    <w:rsid w:val="271733F0"/>
    <w:rsid w:val="271F71E8"/>
    <w:rsid w:val="27215174"/>
    <w:rsid w:val="2725D5B4"/>
    <w:rsid w:val="272687AD"/>
    <w:rsid w:val="272903D5"/>
    <w:rsid w:val="272E2AB2"/>
    <w:rsid w:val="27304950"/>
    <w:rsid w:val="2734968D"/>
    <w:rsid w:val="2734E4F8"/>
    <w:rsid w:val="273CB23D"/>
    <w:rsid w:val="27443F32"/>
    <w:rsid w:val="2744E49F"/>
    <w:rsid w:val="2745CA0D"/>
    <w:rsid w:val="2747C368"/>
    <w:rsid w:val="27507CF3"/>
    <w:rsid w:val="275A0F2C"/>
    <w:rsid w:val="275C8CDA"/>
    <w:rsid w:val="275DC3E0"/>
    <w:rsid w:val="275FBC02"/>
    <w:rsid w:val="276241CF"/>
    <w:rsid w:val="276612DB"/>
    <w:rsid w:val="27662435"/>
    <w:rsid w:val="276A8B1C"/>
    <w:rsid w:val="276D7022"/>
    <w:rsid w:val="276D97CB"/>
    <w:rsid w:val="27700832"/>
    <w:rsid w:val="2773D0D9"/>
    <w:rsid w:val="2776C038"/>
    <w:rsid w:val="27776F99"/>
    <w:rsid w:val="2778275C"/>
    <w:rsid w:val="2778CD1E"/>
    <w:rsid w:val="277D9EFB"/>
    <w:rsid w:val="277E6E67"/>
    <w:rsid w:val="277F9BA9"/>
    <w:rsid w:val="278380AF"/>
    <w:rsid w:val="2786D807"/>
    <w:rsid w:val="278C1247"/>
    <w:rsid w:val="278ED806"/>
    <w:rsid w:val="2792F4FD"/>
    <w:rsid w:val="27940BCC"/>
    <w:rsid w:val="2794F2B7"/>
    <w:rsid w:val="2798A828"/>
    <w:rsid w:val="279A1504"/>
    <w:rsid w:val="279E0BB0"/>
    <w:rsid w:val="27A2323D"/>
    <w:rsid w:val="27A26CE3"/>
    <w:rsid w:val="27ACDECE"/>
    <w:rsid w:val="27AD036C"/>
    <w:rsid w:val="27B06A7A"/>
    <w:rsid w:val="27BCFF68"/>
    <w:rsid w:val="27C1880A"/>
    <w:rsid w:val="27C5689D"/>
    <w:rsid w:val="27C5803B"/>
    <w:rsid w:val="27CA056A"/>
    <w:rsid w:val="27CBDAC1"/>
    <w:rsid w:val="27CCA070"/>
    <w:rsid w:val="27CCB3B0"/>
    <w:rsid w:val="27CE06F2"/>
    <w:rsid w:val="27D24047"/>
    <w:rsid w:val="27D27580"/>
    <w:rsid w:val="27D2C884"/>
    <w:rsid w:val="27D3EDB3"/>
    <w:rsid w:val="27D4EF1A"/>
    <w:rsid w:val="27D52029"/>
    <w:rsid w:val="27D73D72"/>
    <w:rsid w:val="27D848E1"/>
    <w:rsid w:val="27D88A00"/>
    <w:rsid w:val="27D9CD04"/>
    <w:rsid w:val="27DAC545"/>
    <w:rsid w:val="27E03DDE"/>
    <w:rsid w:val="27E1966A"/>
    <w:rsid w:val="27E2939F"/>
    <w:rsid w:val="27E2B521"/>
    <w:rsid w:val="27E5B822"/>
    <w:rsid w:val="27EBE009"/>
    <w:rsid w:val="27EC3450"/>
    <w:rsid w:val="27EDE98A"/>
    <w:rsid w:val="27EF5657"/>
    <w:rsid w:val="27F385BB"/>
    <w:rsid w:val="27F793B3"/>
    <w:rsid w:val="27F8663A"/>
    <w:rsid w:val="27F8E248"/>
    <w:rsid w:val="27F9813E"/>
    <w:rsid w:val="27FA5858"/>
    <w:rsid w:val="27FCB27D"/>
    <w:rsid w:val="27FF8245"/>
    <w:rsid w:val="2804A747"/>
    <w:rsid w:val="2807406B"/>
    <w:rsid w:val="2811EE0A"/>
    <w:rsid w:val="2812E174"/>
    <w:rsid w:val="2816DADD"/>
    <w:rsid w:val="281E2841"/>
    <w:rsid w:val="2822DA91"/>
    <w:rsid w:val="28261C7A"/>
    <w:rsid w:val="2826B663"/>
    <w:rsid w:val="2826EEC3"/>
    <w:rsid w:val="282969AA"/>
    <w:rsid w:val="282BA9D3"/>
    <w:rsid w:val="282DA64B"/>
    <w:rsid w:val="282FB48B"/>
    <w:rsid w:val="2833938D"/>
    <w:rsid w:val="2835357E"/>
    <w:rsid w:val="28356AC2"/>
    <w:rsid w:val="2838873D"/>
    <w:rsid w:val="283981E5"/>
    <w:rsid w:val="283EA0B2"/>
    <w:rsid w:val="28440286"/>
    <w:rsid w:val="2845053F"/>
    <w:rsid w:val="28488808"/>
    <w:rsid w:val="284BF15B"/>
    <w:rsid w:val="284E35C8"/>
    <w:rsid w:val="2853092D"/>
    <w:rsid w:val="28538882"/>
    <w:rsid w:val="28554041"/>
    <w:rsid w:val="285AD7CA"/>
    <w:rsid w:val="285B1C37"/>
    <w:rsid w:val="285E39BE"/>
    <w:rsid w:val="285F1D89"/>
    <w:rsid w:val="285F9DF9"/>
    <w:rsid w:val="2860CAC8"/>
    <w:rsid w:val="28617E5D"/>
    <w:rsid w:val="2861D7A3"/>
    <w:rsid w:val="286FEA40"/>
    <w:rsid w:val="2870D47A"/>
    <w:rsid w:val="2873B09A"/>
    <w:rsid w:val="287E52A0"/>
    <w:rsid w:val="287F03ED"/>
    <w:rsid w:val="288519E2"/>
    <w:rsid w:val="2885FD13"/>
    <w:rsid w:val="2886AEC8"/>
    <w:rsid w:val="288A3C26"/>
    <w:rsid w:val="2892239B"/>
    <w:rsid w:val="289571DB"/>
    <w:rsid w:val="289B5DA0"/>
    <w:rsid w:val="289F28B5"/>
    <w:rsid w:val="28A2C386"/>
    <w:rsid w:val="28A4539F"/>
    <w:rsid w:val="28AB3F0B"/>
    <w:rsid w:val="28AE5FB0"/>
    <w:rsid w:val="28B239B1"/>
    <w:rsid w:val="28B3613E"/>
    <w:rsid w:val="28B39A55"/>
    <w:rsid w:val="28B435E7"/>
    <w:rsid w:val="28B5D790"/>
    <w:rsid w:val="28B7C040"/>
    <w:rsid w:val="28B7DA29"/>
    <w:rsid w:val="28C07F1C"/>
    <w:rsid w:val="28C4CCEE"/>
    <w:rsid w:val="28C61112"/>
    <w:rsid w:val="28C6E4C7"/>
    <w:rsid w:val="28C7520F"/>
    <w:rsid w:val="28C9C0D1"/>
    <w:rsid w:val="28CAC4FE"/>
    <w:rsid w:val="28CCC967"/>
    <w:rsid w:val="28CDB60E"/>
    <w:rsid w:val="28D003B8"/>
    <w:rsid w:val="28D00C5C"/>
    <w:rsid w:val="28D0CFFE"/>
    <w:rsid w:val="28D596C6"/>
    <w:rsid w:val="28D7DBF6"/>
    <w:rsid w:val="28DC1E99"/>
    <w:rsid w:val="28DF3CB1"/>
    <w:rsid w:val="28E070A6"/>
    <w:rsid w:val="28E2C633"/>
    <w:rsid w:val="28E7DB91"/>
    <w:rsid w:val="28F38D9C"/>
    <w:rsid w:val="28F407FE"/>
    <w:rsid w:val="28FA15C5"/>
    <w:rsid w:val="2903C5DC"/>
    <w:rsid w:val="2906092A"/>
    <w:rsid w:val="290B2EFC"/>
    <w:rsid w:val="290FC0B8"/>
    <w:rsid w:val="291441E2"/>
    <w:rsid w:val="291754E2"/>
    <w:rsid w:val="2918C9EE"/>
    <w:rsid w:val="2918D4E2"/>
    <w:rsid w:val="291E00C9"/>
    <w:rsid w:val="2920BF81"/>
    <w:rsid w:val="2923C44C"/>
    <w:rsid w:val="2925EB41"/>
    <w:rsid w:val="29290446"/>
    <w:rsid w:val="2929626D"/>
    <w:rsid w:val="292D5C23"/>
    <w:rsid w:val="292DB50A"/>
    <w:rsid w:val="292E4EEC"/>
    <w:rsid w:val="292F1AE6"/>
    <w:rsid w:val="2931D54A"/>
    <w:rsid w:val="29378E48"/>
    <w:rsid w:val="2938B3A9"/>
    <w:rsid w:val="2938C5B5"/>
    <w:rsid w:val="29438258"/>
    <w:rsid w:val="29499F86"/>
    <w:rsid w:val="294A1BF5"/>
    <w:rsid w:val="294A29B8"/>
    <w:rsid w:val="294FC27A"/>
    <w:rsid w:val="295038B9"/>
    <w:rsid w:val="2956F33A"/>
    <w:rsid w:val="295B22AC"/>
    <w:rsid w:val="29634BC7"/>
    <w:rsid w:val="296D92DE"/>
    <w:rsid w:val="296FE08B"/>
    <w:rsid w:val="2977371D"/>
    <w:rsid w:val="297C5CA4"/>
    <w:rsid w:val="2980746C"/>
    <w:rsid w:val="2985749C"/>
    <w:rsid w:val="298823CE"/>
    <w:rsid w:val="29883A14"/>
    <w:rsid w:val="298E2055"/>
    <w:rsid w:val="29945453"/>
    <w:rsid w:val="299A0120"/>
    <w:rsid w:val="299B7E21"/>
    <w:rsid w:val="299F3360"/>
    <w:rsid w:val="29A3E6A3"/>
    <w:rsid w:val="29A9CE9D"/>
    <w:rsid w:val="29B26661"/>
    <w:rsid w:val="29BEC483"/>
    <w:rsid w:val="29BF01CF"/>
    <w:rsid w:val="29C0DEE3"/>
    <w:rsid w:val="29C3696D"/>
    <w:rsid w:val="29CB7C79"/>
    <w:rsid w:val="29D0F762"/>
    <w:rsid w:val="29D4303E"/>
    <w:rsid w:val="29D4B870"/>
    <w:rsid w:val="29D56862"/>
    <w:rsid w:val="29D5B8C5"/>
    <w:rsid w:val="29D63D6E"/>
    <w:rsid w:val="29DB1EB0"/>
    <w:rsid w:val="29E87055"/>
    <w:rsid w:val="29E8C187"/>
    <w:rsid w:val="29E9BF69"/>
    <w:rsid w:val="29F0846D"/>
    <w:rsid w:val="29F09910"/>
    <w:rsid w:val="29F3D463"/>
    <w:rsid w:val="29F980BA"/>
    <w:rsid w:val="29FD2E24"/>
    <w:rsid w:val="29FD775E"/>
    <w:rsid w:val="29FE063C"/>
    <w:rsid w:val="29FE46EE"/>
    <w:rsid w:val="29FEC69C"/>
    <w:rsid w:val="2A083636"/>
    <w:rsid w:val="2A11E7B4"/>
    <w:rsid w:val="2A1273A9"/>
    <w:rsid w:val="2A20A832"/>
    <w:rsid w:val="2A2222AA"/>
    <w:rsid w:val="2A230CBC"/>
    <w:rsid w:val="2A2613AA"/>
    <w:rsid w:val="2A26DF99"/>
    <w:rsid w:val="2A2C5C34"/>
    <w:rsid w:val="2A2DBADD"/>
    <w:rsid w:val="2A37E05E"/>
    <w:rsid w:val="2A41210B"/>
    <w:rsid w:val="2A42B819"/>
    <w:rsid w:val="2A496F28"/>
    <w:rsid w:val="2A4B8367"/>
    <w:rsid w:val="2A547C21"/>
    <w:rsid w:val="2A552016"/>
    <w:rsid w:val="2A579437"/>
    <w:rsid w:val="2A58C232"/>
    <w:rsid w:val="2A596CD0"/>
    <w:rsid w:val="2A67B61F"/>
    <w:rsid w:val="2A695265"/>
    <w:rsid w:val="2A710280"/>
    <w:rsid w:val="2A794D72"/>
    <w:rsid w:val="2A7BA0FB"/>
    <w:rsid w:val="2A7EA84D"/>
    <w:rsid w:val="2A82D215"/>
    <w:rsid w:val="2A8B7E7B"/>
    <w:rsid w:val="2A90443B"/>
    <w:rsid w:val="2A916B45"/>
    <w:rsid w:val="2A94A454"/>
    <w:rsid w:val="2A965901"/>
    <w:rsid w:val="2A96ABA6"/>
    <w:rsid w:val="2A99229B"/>
    <w:rsid w:val="2A9B4EF7"/>
    <w:rsid w:val="2AA2276C"/>
    <w:rsid w:val="2AA56DEA"/>
    <w:rsid w:val="2AA57DFE"/>
    <w:rsid w:val="2AA6E730"/>
    <w:rsid w:val="2AA88895"/>
    <w:rsid w:val="2AA8C7E5"/>
    <w:rsid w:val="2AAB6EF3"/>
    <w:rsid w:val="2AB43579"/>
    <w:rsid w:val="2ABBE78B"/>
    <w:rsid w:val="2ABCE0A6"/>
    <w:rsid w:val="2ABE7FD0"/>
    <w:rsid w:val="2ABE9744"/>
    <w:rsid w:val="2ABF46C0"/>
    <w:rsid w:val="2AC086FB"/>
    <w:rsid w:val="2AC4085C"/>
    <w:rsid w:val="2AC6F251"/>
    <w:rsid w:val="2AC6F83E"/>
    <w:rsid w:val="2AD44988"/>
    <w:rsid w:val="2AD60CAE"/>
    <w:rsid w:val="2AD99F70"/>
    <w:rsid w:val="2AD9C63E"/>
    <w:rsid w:val="2ADC6394"/>
    <w:rsid w:val="2ADC98FB"/>
    <w:rsid w:val="2ADEB26E"/>
    <w:rsid w:val="2AE3E26A"/>
    <w:rsid w:val="2AE6CA95"/>
    <w:rsid w:val="2AE78CBD"/>
    <w:rsid w:val="2AE8AEE1"/>
    <w:rsid w:val="2AEA0106"/>
    <w:rsid w:val="2AF43450"/>
    <w:rsid w:val="2AF4DA26"/>
    <w:rsid w:val="2AF812BF"/>
    <w:rsid w:val="2AFA4586"/>
    <w:rsid w:val="2AFB647A"/>
    <w:rsid w:val="2AFBB1E7"/>
    <w:rsid w:val="2B019ADB"/>
    <w:rsid w:val="2B01A5C8"/>
    <w:rsid w:val="2B02FCB1"/>
    <w:rsid w:val="2B050538"/>
    <w:rsid w:val="2B055B5A"/>
    <w:rsid w:val="2B057D05"/>
    <w:rsid w:val="2B05C4F7"/>
    <w:rsid w:val="2B0A599C"/>
    <w:rsid w:val="2B0B358F"/>
    <w:rsid w:val="2B0B7BFD"/>
    <w:rsid w:val="2B0CF768"/>
    <w:rsid w:val="2B0D788A"/>
    <w:rsid w:val="2B0FCD35"/>
    <w:rsid w:val="2B166309"/>
    <w:rsid w:val="2B1A5D2A"/>
    <w:rsid w:val="2B1ABA2E"/>
    <w:rsid w:val="2B1BF828"/>
    <w:rsid w:val="2B2231A1"/>
    <w:rsid w:val="2B2514E8"/>
    <w:rsid w:val="2B257B33"/>
    <w:rsid w:val="2B2623DD"/>
    <w:rsid w:val="2B2E42B7"/>
    <w:rsid w:val="2B2FFE66"/>
    <w:rsid w:val="2B35A96A"/>
    <w:rsid w:val="2B3A04C0"/>
    <w:rsid w:val="2B3B68EA"/>
    <w:rsid w:val="2B3B6E8F"/>
    <w:rsid w:val="2B3BA1E1"/>
    <w:rsid w:val="2B3C1D14"/>
    <w:rsid w:val="2B3CDAD0"/>
    <w:rsid w:val="2B3D66FC"/>
    <w:rsid w:val="2B4A7E00"/>
    <w:rsid w:val="2B4DAA02"/>
    <w:rsid w:val="2B51C809"/>
    <w:rsid w:val="2B525C7B"/>
    <w:rsid w:val="2B529140"/>
    <w:rsid w:val="2B54F130"/>
    <w:rsid w:val="2B550A90"/>
    <w:rsid w:val="2B55D7EB"/>
    <w:rsid w:val="2B5F51F7"/>
    <w:rsid w:val="2B5FC1C8"/>
    <w:rsid w:val="2B61F6D1"/>
    <w:rsid w:val="2B62BB50"/>
    <w:rsid w:val="2B663EA5"/>
    <w:rsid w:val="2B675770"/>
    <w:rsid w:val="2B677FB5"/>
    <w:rsid w:val="2B6801D1"/>
    <w:rsid w:val="2B6FDF7A"/>
    <w:rsid w:val="2B706CA8"/>
    <w:rsid w:val="2B769428"/>
    <w:rsid w:val="2B769A3B"/>
    <w:rsid w:val="2B78DA8A"/>
    <w:rsid w:val="2B8015FE"/>
    <w:rsid w:val="2B81A3AE"/>
    <w:rsid w:val="2B81F17A"/>
    <w:rsid w:val="2B82CE19"/>
    <w:rsid w:val="2B894E22"/>
    <w:rsid w:val="2B8D42F5"/>
    <w:rsid w:val="2B90FE11"/>
    <w:rsid w:val="2B927908"/>
    <w:rsid w:val="2B93DBF6"/>
    <w:rsid w:val="2B988182"/>
    <w:rsid w:val="2B98DD13"/>
    <w:rsid w:val="2B9DDC7A"/>
    <w:rsid w:val="2BA24D9D"/>
    <w:rsid w:val="2BA26654"/>
    <w:rsid w:val="2BA6CADE"/>
    <w:rsid w:val="2BA77BC1"/>
    <w:rsid w:val="2BAD1150"/>
    <w:rsid w:val="2BB1D745"/>
    <w:rsid w:val="2BB7A0A4"/>
    <w:rsid w:val="2BBA9FF5"/>
    <w:rsid w:val="2BBAA22E"/>
    <w:rsid w:val="2BBBD037"/>
    <w:rsid w:val="2BC126D4"/>
    <w:rsid w:val="2BC69542"/>
    <w:rsid w:val="2BC85067"/>
    <w:rsid w:val="2BD21889"/>
    <w:rsid w:val="2BD728EE"/>
    <w:rsid w:val="2BD8E034"/>
    <w:rsid w:val="2BD9021F"/>
    <w:rsid w:val="2BD95448"/>
    <w:rsid w:val="2BD9E12B"/>
    <w:rsid w:val="2BDB3132"/>
    <w:rsid w:val="2BE1714A"/>
    <w:rsid w:val="2BE42A82"/>
    <w:rsid w:val="2BE64197"/>
    <w:rsid w:val="2BE67E3F"/>
    <w:rsid w:val="2BE7350A"/>
    <w:rsid w:val="2BE8BC11"/>
    <w:rsid w:val="2BEDD929"/>
    <w:rsid w:val="2BEE40A0"/>
    <w:rsid w:val="2BEF3787"/>
    <w:rsid w:val="2BF1CD57"/>
    <w:rsid w:val="2BF20D38"/>
    <w:rsid w:val="2BF34B49"/>
    <w:rsid w:val="2BF3FE19"/>
    <w:rsid w:val="2BFA9CFD"/>
    <w:rsid w:val="2BFAB4D0"/>
    <w:rsid w:val="2C05140F"/>
    <w:rsid w:val="2C077C70"/>
    <w:rsid w:val="2C0ABFAE"/>
    <w:rsid w:val="2C105B8C"/>
    <w:rsid w:val="2C16BC63"/>
    <w:rsid w:val="2C17C7D9"/>
    <w:rsid w:val="2C18BB00"/>
    <w:rsid w:val="2C1A511F"/>
    <w:rsid w:val="2C1A8C08"/>
    <w:rsid w:val="2C1E0889"/>
    <w:rsid w:val="2C1F729B"/>
    <w:rsid w:val="2C20182F"/>
    <w:rsid w:val="2C21172C"/>
    <w:rsid w:val="2C2805CA"/>
    <w:rsid w:val="2C28C447"/>
    <w:rsid w:val="2C2A0688"/>
    <w:rsid w:val="2C2CC371"/>
    <w:rsid w:val="2C2FC563"/>
    <w:rsid w:val="2C37568D"/>
    <w:rsid w:val="2C383F60"/>
    <w:rsid w:val="2C38E4F7"/>
    <w:rsid w:val="2C39451A"/>
    <w:rsid w:val="2C394964"/>
    <w:rsid w:val="2C3957EF"/>
    <w:rsid w:val="2C3AD2B6"/>
    <w:rsid w:val="2C3CE903"/>
    <w:rsid w:val="2C3D72D0"/>
    <w:rsid w:val="2C3E3396"/>
    <w:rsid w:val="2C41B04C"/>
    <w:rsid w:val="2C42FB34"/>
    <w:rsid w:val="2C4BB167"/>
    <w:rsid w:val="2C4C553B"/>
    <w:rsid w:val="2C50FD8B"/>
    <w:rsid w:val="2C58E9FD"/>
    <w:rsid w:val="2C593987"/>
    <w:rsid w:val="2C593C29"/>
    <w:rsid w:val="2C5A8B3C"/>
    <w:rsid w:val="2C5B5F92"/>
    <w:rsid w:val="2C5BB13A"/>
    <w:rsid w:val="2C5D3289"/>
    <w:rsid w:val="2C652FB2"/>
    <w:rsid w:val="2C675117"/>
    <w:rsid w:val="2C67BF88"/>
    <w:rsid w:val="2C67EE77"/>
    <w:rsid w:val="2C697C04"/>
    <w:rsid w:val="2C6CE3E1"/>
    <w:rsid w:val="2C70DF72"/>
    <w:rsid w:val="2C7205A1"/>
    <w:rsid w:val="2C74AF19"/>
    <w:rsid w:val="2C7740D1"/>
    <w:rsid w:val="2C7AC482"/>
    <w:rsid w:val="2C7AF5A6"/>
    <w:rsid w:val="2C7B182A"/>
    <w:rsid w:val="2C7B398B"/>
    <w:rsid w:val="2C871506"/>
    <w:rsid w:val="2C872460"/>
    <w:rsid w:val="2C88D6C3"/>
    <w:rsid w:val="2C8F23FC"/>
    <w:rsid w:val="2C961581"/>
    <w:rsid w:val="2CA574F2"/>
    <w:rsid w:val="2CA688AD"/>
    <w:rsid w:val="2CA8757D"/>
    <w:rsid w:val="2CAC5E4E"/>
    <w:rsid w:val="2CAEC40B"/>
    <w:rsid w:val="2CB1B393"/>
    <w:rsid w:val="2CB263D2"/>
    <w:rsid w:val="2CB31C8F"/>
    <w:rsid w:val="2CB3D51F"/>
    <w:rsid w:val="2CB4FF10"/>
    <w:rsid w:val="2CB6E506"/>
    <w:rsid w:val="2CB6F08A"/>
    <w:rsid w:val="2CBC6390"/>
    <w:rsid w:val="2CBE5E56"/>
    <w:rsid w:val="2CC5848B"/>
    <w:rsid w:val="2CC7145E"/>
    <w:rsid w:val="2CCC9DBC"/>
    <w:rsid w:val="2CCFEF10"/>
    <w:rsid w:val="2CD3228D"/>
    <w:rsid w:val="2CD33CF1"/>
    <w:rsid w:val="2CD3877A"/>
    <w:rsid w:val="2CD5DA5C"/>
    <w:rsid w:val="2CE22211"/>
    <w:rsid w:val="2CE32850"/>
    <w:rsid w:val="2CE475D9"/>
    <w:rsid w:val="2CE974DC"/>
    <w:rsid w:val="2CF4CFA3"/>
    <w:rsid w:val="2CF8D676"/>
    <w:rsid w:val="2CFDB8F8"/>
    <w:rsid w:val="2CFDE2E6"/>
    <w:rsid w:val="2CFE0092"/>
    <w:rsid w:val="2D02A265"/>
    <w:rsid w:val="2D0427A2"/>
    <w:rsid w:val="2D057F0B"/>
    <w:rsid w:val="2D0AB511"/>
    <w:rsid w:val="2D0C05B7"/>
    <w:rsid w:val="2D0E4096"/>
    <w:rsid w:val="2D0E6FA8"/>
    <w:rsid w:val="2D0F8658"/>
    <w:rsid w:val="2D18504A"/>
    <w:rsid w:val="2D1863DE"/>
    <w:rsid w:val="2D1A8FC6"/>
    <w:rsid w:val="2D1B9FF7"/>
    <w:rsid w:val="2D1C36AE"/>
    <w:rsid w:val="2D1C6028"/>
    <w:rsid w:val="2D1C67FD"/>
    <w:rsid w:val="2D21405E"/>
    <w:rsid w:val="2D21F034"/>
    <w:rsid w:val="2D222BD8"/>
    <w:rsid w:val="2D23C315"/>
    <w:rsid w:val="2D257315"/>
    <w:rsid w:val="2D2788DE"/>
    <w:rsid w:val="2D297F87"/>
    <w:rsid w:val="2D29D82E"/>
    <w:rsid w:val="2D30383C"/>
    <w:rsid w:val="2D30BFED"/>
    <w:rsid w:val="2D34E9F7"/>
    <w:rsid w:val="2D38BFAF"/>
    <w:rsid w:val="2D3B4DFC"/>
    <w:rsid w:val="2D3EE306"/>
    <w:rsid w:val="2D3F055E"/>
    <w:rsid w:val="2D476D25"/>
    <w:rsid w:val="2D504EE6"/>
    <w:rsid w:val="2D547452"/>
    <w:rsid w:val="2D58291D"/>
    <w:rsid w:val="2D5A237F"/>
    <w:rsid w:val="2D5D30E6"/>
    <w:rsid w:val="2D5E8875"/>
    <w:rsid w:val="2D634543"/>
    <w:rsid w:val="2D672186"/>
    <w:rsid w:val="2D69320D"/>
    <w:rsid w:val="2D6B52DF"/>
    <w:rsid w:val="2D7794BC"/>
    <w:rsid w:val="2D7EF641"/>
    <w:rsid w:val="2D7FE59A"/>
    <w:rsid w:val="2D86E89A"/>
    <w:rsid w:val="2D934CCF"/>
    <w:rsid w:val="2D9603B8"/>
    <w:rsid w:val="2D97A076"/>
    <w:rsid w:val="2D9B22C2"/>
    <w:rsid w:val="2D9FF385"/>
    <w:rsid w:val="2DA37AF3"/>
    <w:rsid w:val="2DA92159"/>
    <w:rsid w:val="2DA9A61F"/>
    <w:rsid w:val="2DAB0D97"/>
    <w:rsid w:val="2DAC7D7F"/>
    <w:rsid w:val="2DAD02AB"/>
    <w:rsid w:val="2DAE9C32"/>
    <w:rsid w:val="2DC7DD29"/>
    <w:rsid w:val="2DCDF0D6"/>
    <w:rsid w:val="2DDCE9C3"/>
    <w:rsid w:val="2DDE5559"/>
    <w:rsid w:val="2DDF2DE0"/>
    <w:rsid w:val="2DDF50B0"/>
    <w:rsid w:val="2DE3FE6A"/>
    <w:rsid w:val="2DE73C73"/>
    <w:rsid w:val="2DED5A94"/>
    <w:rsid w:val="2DF84386"/>
    <w:rsid w:val="2DFC671E"/>
    <w:rsid w:val="2E042D76"/>
    <w:rsid w:val="2E07A203"/>
    <w:rsid w:val="2E07E74E"/>
    <w:rsid w:val="2E0863E3"/>
    <w:rsid w:val="2E21F919"/>
    <w:rsid w:val="2E23F34A"/>
    <w:rsid w:val="2E2FA5CE"/>
    <w:rsid w:val="2E332B4A"/>
    <w:rsid w:val="2E345FBF"/>
    <w:rsid w:val="2E3744DF"/>
    <w:rsid w:val="2E3BB0B8"/>
    <w:rsid w:val="2E429B4A"/>
    <w:rsid w:val="2E48D0BF"/>
    <w:rsid w:val="2E4CA34B"/>
    <w:rsid w:val="2E501BEF"/>
    <w:rsid w:val="2E56DCCA"/>
    <w:rsid w:val="2E574925"/>
    <w:rsid w:val="2E5A1C68"/>
    <w:rsid w:val="2E5B7D87"/>
    <w:rsid w:val="2E5C3FCF"/>
    <w:rsid w:val="2E5CEB8C"/>
    <w:rsid w:val="2E5E534F"/>
    <w:rsid w:val="2E5F2043"/>
    <w:rsid w:val="2E5FF140"/>
    <w:rsid w:val="2E6072F6"/>
    <w:rsid w:val="2E61B000"/>
    <w:rsid w:val="2E61E1A7"/>
    <w:rsid w:val="2E677F91"/>
    <w:rsid w:val="2E69042C"/>
    <w:rsid w:val="2E6A1539"/>
    <w:rsid w:val="2E73613A"/>
    <w:rsid w:val="2E78FE83"/>
    <w:rsid w:val="2E885A1A"/>
    <w:rsid w:val="2E8A051E"/>
    <w:rsid w:val="2E8DA52C"/>
    <w:rsid w:val="2E8E8DA8"/>
    <w:rsid w:val="2E90B80B"/>
    <w:rsid w:val="2E983550"/>
    <w:rsid w:val="2E99882A"/>
    <w:rsid w:val="2E9997EE"/>
    <w:rsid w:val="2E9BE6CE"/>
    <w:rsid w:val="2EA30065"/>
    <w:rsid w:val="2EAA4CF7"/>
    <w:rsid w:val="2EAC31C2"/>
    <w:rsid w:val="2EB091B9"/>
    <w:rsid w:val="2EB20F1F"/>
    <w:rsid w:val="2EBC0356"/>
    <w:rsid w:val="2EBDE520"/>
    <w:rsid w:val="2EBEB6AE"/>
    <w:rsid w:val="2EBF58B7"/>
    <w:rsid w:val="2EC3B079"/>
    <w:rsid w:val="2EC7C1D5"/>
    <w:rsid w:val="2ED035C8"/>
    <w:rsid w:val="2ED3DF6F"/>
    <w:rsid w:val="2ED8A83E"/>
    <w:rsid w:val="2ED8E462"/>
    <w:rsid w:val="2ED9831D"/>
    <w:rsid w:val="2EDBA61E"/>
    <w:rsid w:val="2EDC82FC"/>
    <w:rsid w:val="2EDD0231"/>
    <w:rsid w:val="2EE1A2C7"/>
    <w:rsid w:val="2EE3C858"/>
    <w:rsid w:val="2EEA8492"/>
    <w:rsid w:val="2EF92648"/>
    <w:rsid w:val="2EFD16F5"/>
    <w:rsid w:val="2F01B138"/>
    <w:rsid w:val="2F04E08A"/>
    <w:rsid w:val="2F05F44A"/>
    <w:rsid w:val="2F0AFF43"/>
    <w:rsid w:val="2F0C0A14"/>
    <w:rsid w:val="2F0DA39A"/>
    <w:rsid w:val="2F1350B9"/>
    <w:rsid w:val="2F14410D"/>
    <w:rsid w:val="2F159D25"/>
    <w:rsid w:val="2F166BAA"/>
    <w:rsid w:val="2F1887E2"/>
    <w:rsid w:val="2F1AC479"/>
    <w:rsid w:val="2F1DAAA2"/>
    <w:rsid w:val="2F1E3BC9"/>
    <w:rsid w:val="2F1F2692"/>
    <w:rsid w:val="2F216122"/>
    <w:rsid w:val="2F22AC54"/>
    <w:rsid w:val="2F24E668"/>
    <w:rsid w:val="2F257D84"/>
    <w:rsid w:val="2F26717D"/>
    <w:rsid w:val="2F28EBB3"/>
    <w:rsid w:val="2F2BFFED"/>
    <w:rsid w:val="2F2DD877"/>
    <w:rsid w:val="2F2EB063"/>
    <w:rsid w:val="2F360ABA"/>
    <w:rsid w:val="2F38F2BB"/>
    <w:rsid w:val="2F3C6F82"/>
    <w:rsid w:val="2F40AB82"/>
    <w:rsid w:val="2F448937"/>
    <w:rsid w:val="2F44CBFA"/>
    <w:rsid w:val="2F4AB6C8"/>
    <w:rsid w:val="2F4BA8C4"/>
    <w:rsid w:val="2F52F552"/>
    <w:rsid w:val="2F559553"/>
    <w:rsid w:val="2F56FCAB"/>
    <w:rsid w:val="2F585F01"/>
    <w:rsid w:val="2F5D0CBF"/>
    <w:rsid w:val="2F5F51DD"/>
    <w:rsid w:val="2F65E1F3"/>
    <w:rsid w:val="2F69CE28"/>
    <w:rsid w:val="2F6D16D7"/>
    <w:rsid w:val="2F6EC1A9"/>
    <w:rsid w:val="2F6FD425"/>
    <w:rsid w:val="2F733EE6"/>
    <w:rsid w:val="2F7396C8"/>
    <w:rsid w:val="2F780B48"/>
    <w:rsid w:val="2F79F960"/>
    <w:rsid w:val="2F7D3D7F"/>
    <w:rsid w:val="2F809AAC"/>
    <w:rsid w:val="2F810498"/>
    <w:rsid w:val="2F814987"/>
    <w:rsid w:val="2F87B438"/>
    <w:rsid w:val="2F87DE5F"/>
    <w:rsid w:val="2F8F0474"/>
    <w:rsid w:val="2F914908"/>
    <w:rsid w:val="2F91B05E"/>
    <w:rsid w:val="2F967D8B"/>
    <w:rsid w:val="2F9CE57B"/>
    <w:rsid w:val="2F9F6907"/>
    <w:rsid w:val="2FA3AE63"/>
    <w:rsid w:val="2FAD6109"/>
    <w:rsid w:val="2FAF6055"/>
    <w:rsid w:val="2FB29AAA"/>
    <w:rsid w:val="2FB55FBD"/>
    <w:rsid w:val="2FB980B4"/>
    <w:rsid w:val="2FB9A7E8"/>
    <w:rsid w:val="2FBD73FE"/>
    <w:rsid w:val="2FBFD4C5"/>
    <w:rsid w:val="2FC1DBCE"/>
    <w:rsid w:val="2FC5C27E"/>
    <w:rsid w:val="2FC973EB"/>
    <w:rsid w:val="2FCA9B65"/>
    <w:rsid w:val="2FCC1CD0"/>
    <w:rsid w:val="2FCC5308"/>
    <w:rsid w:val="2FD15A92"/>
    <w:rsid w:val="2FD361BA"/>
    <w:rsid w:val="2FD90D69"/>
    <w:rsid w:val="2FD94AB5"/>
    <w:rsid w:val="2FD956D5"/>
    <w:rsid w:val="2FD9FCBF"/>
    <w:rsid w:val="2FDDDE86"/>
    <w:rsid w:val="2FE2FC71"/>
    <w:rsid w:val="2FE41722"/>
    <w:rsid w:val="2FE9276B"/>
    <w:rsid w:val="2FE9CD01"/>
    <w:rsid w:val="2FEAC258"/>
    <w:rsid w:val="2FEF4082"/>
    <w:rsid w:val="2FF76E2B"/>
    <w:rsid w:val="2FF79AD2"/>
    <w:rsid w:val="2FFBC8FD"/>
    <w:rsid w:val="2FFBF8C0"/>
    <w:rsid w:val="2FFE1961"/>
    <w:rsid w:val="3006E85F"/>
    <w:rsid w:val="30098CAE"/>
    <w:rsid w:val="300C1E23"/>
    <w:rsid w:val="300CBF16"/>
    <w:rsid w:val="300DEBEF"/>
    <w:rsid w:val="30108203"/>
    <w:rsid w:val="30237690"/>
    <w:rsid w:val="302816D2"/>
    <w:rsid w:val="302907B1"/>
    <w:rsid w:val="3029B713"/>
    <w:rsid w:val="302A0BD3"/>
    <w:rsid w:val="302FA2E3"/>
    <w:rsid w:val="3032D59C"/>
    <w:rsid w:val="3038D5BF"/>
    <w:rsid w:val="303D48C1"/>
    <w:rsid w:val="30403F6B"/>
    <w:rsid w:val="30415998"/>
    <w:rsid w:val="3041A306"/>
    <w:rsid w:val="3046C9BE"/>
    <w:rsid w:val="3046D4E9"/>
    <w:rsid w:val="3047C7D3"/>
    <w:rsid w:val="304BD5B9"/>
    <w:rsid w:val="304DC4FB"/>
    <w:rsid w:val="30523BDB"/>
    <w:rsid w:val="30588BCD"/>
    <w:rsid w:val="305B3BB1"/>
    <w:rsid w:val="305D01DE"/>
    <w:rsid w:val="3060C7CF"/>
    <w:rsid w:val="30648CAD"/>
    <w:rsid w:val="306717B9"/>
    <w:rsid w:val="3072C416"/>
    <w:rsid w:val="30733350"/>
    <w:rsid w:val="30739DC4"/>
    <w:rsid w:val="3078852D"/>
    <w:rsid w:val="307BE3C1"/>
    <w:rsid w:val="307C4A01"/>
    <w:rsid w:val="307DFB33"/>
    <w:rsid w:val="30804BA8"/>
    <w:rsid w:val="308129CA"/>
    <w:rsid w:val="30850C9B"/>
    <w:rsid w:val="30859456"/>
    <w:rsid w:val="3087F530"/>
    <w:rsid w:val="30880C33"/>
    <w:rsid w:val="308D52D0"/>
    <w:rsid w:val="30915A27"/>
    <w:rsid w:val="3093DB9C"/>
    <w:rsid w:val="30940E1A"/>
    <w:rsid w:val="309989C6"/>
    <w:rsid w:val="309A71B6"/>
    <w:rsid w:val="309F9C5C"/>
    <w:rsid w:val="30A56686"/>
    <w:rsid w:val="30A598A0"/>
    <w:rsid w:val="30A6A766"/>
    <w:rsid w:val="30B1A7BD"/>
    <w:rsid w:val="30B512C6"/>
    <w:rsid w:val="30B693A8"/>
    <w:rsid w:val="30BBC60C"/>
    <w:rsid w:val="30BBF267"/>
    <w:rsid w:val="30BDB9A4"/>
    <w:rsid w:val="30BFF1A9"/>
    <w:rsid w:val="30C0082E"/>
    <w:rsid w:val="30C5B59A"/>
    <w:rsid w:val="30C6AD1D"/>
    <w:rsid w:val="30C6E09C"/>
    <w:rsid w:val="30C77D5B"/>
    <w:rsid w:val="30C8D73F"/>
    <w:rsid w:val="30CAE7E2"/>
    <w:rsid w:val="30CB47EE"/>
    <w:rsid w:val="30D33B30"/>
    <w:rsid w:val="30D6D452"/>
    <w:rsid w:val="30D8950C"/>
    <w:rsid w:val="30E11E6A"/>
    <w:rsid w:val="30E5B06D"/>
    <w:rsid w:val="30E5C19C"/>
    <w:rsid w:val="30E68283"/>
    <w:rsid w:val="30EBCD72"/>
    <w:rsid w:val="30EC8B56"/>
    <w:rsid w:val="30ED4F92"/>
    <w:rsid w:val="30EDC937"/>
    <w:rsid w:val="30EF40FC"/>
    <w:rsid w:val="30EFF83F"/>
    <w:rsid w:val="30F7B679"/>
    <w:rsid w:val="30F85E34"/>
    <w:rsid w:val="30FCF82F"/>
    <w:rsid w:val="31011D6B"/>
    <w:rsid w:val="3103C217"/>
    <w:rsid w:val="31040505"/>
    <w:rsid w:val="3106973C"/>
    <w:rsid w:val="3107A748"/>
    <w:rsid w:val="310C065B"/>
    <w:rsid w:val="310C8B77"/>
    <w:rsid w:val="310CA1BB"/>
    <w:rsid w:val="311468E0"/>
    <w:rsid w:val="31159602"/>
    <w:rsid w:val="31193A99"/>
    <w:rsid w:val="311C05DB"/>
    <w:rsid w:val="31214933"/>
    <w:rsid w:val="3121AD70"/>
    <w:rsid w:val="312842A9"/>
    <w:rsid w:val="312DE257"/>
    <w:rsid w:val="3134E2B9"/>
    <w:rsid w:val="313565F9"/>
    <w:rsid w:val="313D1F6A"/>
    <w:rsid w:val="313F43AA"/>
    <w:rsid w:val="3140FDE2"/>
    <w:rsid w:val="3142DD53"/>
    <w:rsid w:val="314657B4"/>
    <w:rsid w:val="31468BBE"/>
    <w:rsid w:val="3146DF37"/>
    <w:rsid w:val="31498950"/>
    <w:rsid w:val="3149C125"/>
    <w:rsid w:val="314AD6E8"/>
    <w:rsid w:val="315229BD"/>
    <w:rsid w:val="3156AC9C"/>
    <w:rsid w:val="31577600"/>
    <w:rsid w:val="315E1EF4"/>
    <w:rsid w:val="315E635E"/>
    <w:rsid w:val="315EAB82"/>
    <w:rsid w:val="3165E1A0"/>
    <w:rsid w:val="316D6592"/>
    <w:rsid w:val="317800AC"/>
    <w:rsid w:val="31827947"/>
    <w:rsid w:val="3182BE3F"/>
    <w:rsid w:val="31862B8C"/>
    <w:rsid w:val="3186A6FD"/>
    <w:rsid w:val="3187DA0A"/>
    <w:rsid w:val="3189B657"/>
    <w:rsid w:val="318E1F00"/>
    <w:rsid w:val="318ECB82"/>
    <w:rsid w:val="31901137"/>
    <w:rsid w:val="3192203F"/>
    <w:rsid w:val="319487EE"/>
    <w:rsid w:val="31957102"/>
    <w:rsid w:val="3198A395"/>
    <w:rsid w:val="3198E7D4"/>
    <w:rsid w:val="319A2BA4"/>
    <w:rsid w:val="319A7C3B"/>
    <w:rsid w:val="31A13DB8"/>
    <w:rsid w:val="31A2049E"/>
    <w:rsid w:val="31A35F06"/>
    <w:rsid w:val="31A8C33B"/>
    <w:rsid w:val="31AE661B"/>
    <w:rsid w:val="31B16950"/>
    <w:rsid w:val="31B18110"/>
    <w:rsid w:val="31B5761B"/>
    <w:rsid w:val="31B640A5"/>
    <w:rsid w:val="31B7A56A"/>
    <w:rsid w:val="31C0385E"/>
    <w:rsid w:val="31C07475"/>
    <w:rsid w:val="31C4D9D1"/>
    <w:rsid w:val="31CC673C"/>
    <w:rsid w:val="31D55D54"/>
    <w:rsid w:val="31D72E33"/>
    <w:rsid w:val="31DFD34C"/>
    <w:rsid w:val="31E17B3F"/>
    <w:rsid w:val="31E2E882"/>
    <w:rsid w:val="31E4DC2C"/>
    <w:rsid w:val="31ED955E"/>
    <w:rsid w:val="31F466A4"/>
    <w:rsid w:val="31F5986D"/>
    <w:rsid w:val="32003C77"/>
    <w:rsid w:val="3205C5CF"/>
    <w:rsid w:val="3208B7FA"/>
    <w:rsid w:val="32094973"/>
    <w:rsid w:val="320B4CC9"/>
    <w:rsid w:val="32135F07"/>
    <w:rsid w:val="32199857"/>
    <w:rsid w:val="3219C687"/>
    <w:rsid w:val="321A6944"/>
    <w:rsid w:val="321A72BC"/>
    <w:rsid w:val="3220F65E"/>
    <w:rsid w:val="3228135D"/>
    <w:rsid w:val="322C0088"/>
    <w:rsid w:val="323613E6"/>
    <w:rsid w:val="3236558B"/>
    <w:rsid w:val="32397DDB"/>
    <w:rsid w:val="323AB35C"/>
    <w:rsid w:val="323C8AE1"/>
    <w:rsid w:val="323E0FF1"/>
    <w:rsid w:val="32406B7C"/>
    <w:rsid w:val="3249223B"/>
    <w:rsid w:val="324B82F6"/>
    <w:rsid w:val="324BF7EF"/>
    <w:rsid w:val="324CA05F"/>
    <w:rsid w:val="3251581C"/>
    <w:rsid w:val="32552F44"/>
    <w:rsid w:val="325709EA"/>
    <w:rsid w:val="325A737F"/>
    <w:rsid w:val="325D5C62"/>
    <w:rsid w:val="325E461C"/>
    <w:rsid w:val="32604F5C"/>
    <w:rsid w:val="326062E5"/>
    <w:rsid w:val="3264C422"/>
    <w:rsid w:val="3265A1DC"/>
    <w:rsid w:val="326681DB"/>
    <w:rsid w:val="326A4216"/>
    <w:rsid w:val="326A48BB"/>
    <w:rsid w:val="326E621D"/>
    <w:rsid w:val="326EF0F3"/>
    <w:rsid w:val="32707A47"/>
    <w:rsid w:val="327160ED"/>
    <w:rsid w:val="32735E33"/>
    <w:rsid w:val="3274BF6A"/>
    <w:rsid w:val="32784ADA"/>
    <w:rsid w:val="327E828C"/>
    <w:rsid w:val="3280699E"/>
    <w:rsid w:val="328509E0"/>
    <w:rsid w:val="32880B31"/>
    <w:rsid w:val="32886B49"/>
    <w:rsid w:val="328C2236"/>
    <w:rsid w:val="328D0D70"/>
    <w:rsid w:val="328D55B7"/>
    <w:rsid w:val="328F4B97"/>
    <w:rsid w:val="328FD1FC"/>
    <w:rsid w:val="3293BFF1"/>
    <w:rsid w:val="32944FC1"/>
    <w:rsid w:val="329635CA"/>
    <w:rsid w:val="32988C06"/>
    <w:rsid w:val="329AA1F5"/>
    <w:rsid w:val="329B9517"/>
    <w:rsid w:val="329C20FA"/>
    <w:rsid w:val="32A58AA0"/>
    <w:rsid w:val="32AA077D"/>
    <w:rsid w:val="32B2CED7"/>
    <w:rsid w:val="32B5C210"/>
    <w:rsid w:val="32B99CBD"/>
    <w:rsid w:val="32BA2D69"/>
    <w:rsid w:val="32BB54C4"/>
    <w:rsid w:val="32C1A2F6"/>
    <w:rsid w:val="32C346AA"/>
    <w:rsid w:val="32C3520D"/>
    <w:rsid w:val="32C5FBC3"/>
    <w:rsid w:val="32C88183"/>
    <w:rsid w:val="32CB74A2"/>
    <w:rsid w:val="32D0F364"/>
    <w:rsid w:val="32D1BF3D"/>
    <w:rsid w:val="32D55129"/>
    <w:rsid w:val="32DAE6D4"/>
    <w:rsid w:val="32DC8163"/>
    <w:rsid w:val="32DD8CB5"/>
    <w:rsid w:val="32DECEFD"/>
    <w:rsid w:val="32E3FADA"/>
    <w:rsid w:val="32EA88CC"/>
    <w:rsid w:val="32EB7FDC"/>
    <w:rsid w:val="32EF27E0"/>
    <w:rsid w:val="32EFA503"/>
    <w:rsid w:val="32F3FBC2"/>
    <w:rsid w:val="32F593CE"/>
    <w:rsid w:val="32F5DB99"/>
    <w:rsid w:val="32F6C3C7"/>
    <w:rsid w:val="32F9FB24"/>
    <w:rsid w:val="32FF87C0"/>
    <w:rsid w:val="33016719"/>
    <w:rsid w:val="3304FDED"/>
    <w:rsid w:val="3309CC96"/>
    <w:rsid w:val="330E0D33"/>
    <w:rsid w:val="330E6E00"/>
    <w:rsid w:val="331083AD"/>
    <w:rsid w:val="3318D11E"/>
    <w:rsid w:val="33199960"/>
    <w:rsid w:val="331E30D7"/>
    <w:rsid w:val="3320D716"/>
    <w:rsid w:val="332136A3"/>
    <w:rsid w:val="33221828"/>
    <w:rsid w:val="33265E51"/>
    <w:rsid w:val="3329637B"/>
    <w:rsid w:val="332C82D2"/>
    <w:rsid w:val="333B9014"/>
    <w:rsid w:val="333CCAC2"/>
    <w:rsid w:val="333E137E"/>
    <w:rsid w:val="3343A285"/>
    <w:rsid w:val="3345001F"/>
    <w:rsid w:val="3347D87E"/>
    <w:rsid w:val="3348EE9E"/>
    <w:rsid w:val="334CE67C"/>
    <w:rsid w:val="33502DCE"/>
    <w:rsid w:val="33520B56"/>
    <w:rsid w:val="335639F9"/>
    <w:rsid w:val="33567059"/>
    <w:rsid w:val="33578EA9"/>
    <w:rsid w:val="335BB38C"/>
    <w:rsid w:val="335C2FA2"/>
    <w:rsid w:val="335C3B50"/>
    <w:rsid w:val="335C7950"/>
    <w:rsid w:val="336138D1"/>
    <w:rsid w:val="3362A308"/>
    <w:rsid w:val="33645068"/>
    <w:rsid w:val="3367EC2E"/>
    <w:rsid w:val="33685116"/>
    <w:rsid w:val="336B3881"/>
    <w:rsid w:val="336C5CE2"/>
    <w:rsid w:val="336C721F"/>
    <w:rsid w:val="336D7383"/>
    <w:rsid w:val="336FE1D7"/>
    <w:rsid w:val="337281E4"/>
    <w:rsid w:val="3378439D"/>
    <w:rsid w:val="337886B6"/>
    <w:rsid w:val="3379578E"/>
    <w:rsid w:val="337BB3D1"/>
    <w:rsid w:val="3380F5BF"/>
    <w:rsid w:val="33835A54"/>
    <w:rsid w:val="33837A2A"/>
    <w:rsid w:val="3383AFA4"/>
    <w:rsid w:val="33849424"/>
    <w:rsid w:val="3385D32C"/>
    <w:rsid w:val="338DB0E9"/>
    <w:rsid w:val="3397667E"/>
    <w:rsid w:val="339798A7"/>
    <w:rsid w:val="3399CBB5"/>
    <w:rsid w:val="339B022C"/>
    <w:rsid w:val="339B9B7C"/>
    <w:rsid w:val="33A0A9DF"/>
    <w:rsid w:val="33A3A770"/>
    <w:rsid w:val="33A8940A"/>
    <w:rsid w:val="33AEF8DF"/>
    <w:rsid w:val="33B15C06"/>
    <w:rsid w:val="33B6EE49"/>
    <w:rsid w:val="33B80910"/>
    <w:rsid w:val="33B94334"/>
    <w:rsid w:val="33BDCA13"/>
    <w:rsid w:val="33C5913B"/>
    <w:rsid w:val="33C78B84"/>
    <w:rsid w:val="33CB4B48"/>
    <w:rsid w:val="33CBD74D"/>
    <w:rsid w:val="33CF7963"/>
    <w:rsid w:val="33D19808"/>
    <w:rsid w:val="33D1C562"/>
    <w:rsid w:val="33D2F535"/>
    <w:rsid w:val="33D33244"/>
    <w:rsid w:val="33D377EA"/>
    <w:rsid w:val="33D70E58"/>
    <w:rsid w:val="33DE0D23"/>
    <w:rsid w:val="33DF11FC"/>
    <w:rsid w:val="33DF416F"/>
    <w:rsid w:val="33DF8D68"/>
    <w:rsid w:val="33E5D7FB"/>
    <w:rsid w:val="33E62A45"/>
    <w:rsid w:val="33EBBB2A"/>
    <w:rsid w:val="33EDCC8D"/>
    <w:rsid w:val="33EE7E33"/>
    <w:rsid w:val="33EF2EF1"/>
    <w:rsid w:val="33F0D79E"/>
    <w:rsid w:val="33F25416"/>
    <w:rsid w:val="33F2A0FE"/>
    <w:rsid w:val="33F35753"/>
    <w:rsid w:val="33F3D79B"/>
    <w:rsid w:val="33F7AA4B"/>
    <w:rsid w:val="33F99442"/>
    <w:rsid w:val="33FEEAD7"/>
    <w:rsid w:val="33FF0C61"/>
    <w:rsid w:val="3405E011"/>
    <w:rsid w:val="3408E781"/>
    <w:rsid w:val="34092483"/>
    <w:rsid w:val="340A701C"/>
    <w:rsid w:val="340BCC7F"/>
    <w:rsid w:val="340E51FD"/>
    <w:rsid w:val="340F9521"/>
    <w:rsid w:val="34100531"/>
    <w:rsid w:val="34106450"/>
    <w:rsid w:val="34173F5B"/>
    <w:rsid w:val="3418BDC4"/>
    <w:rsid w:val="34193D31"/>
    <w:rsid w:val="341BC52A"/>
    <w:rsid w:val="341F18D0"/>
    <w:rsid w:val="341F7715"/>
    <w:rsid w:val="34267434"/>
    <w:rsid w:val="342793DC"/>
    <w:rsid w:val="3429258E"/>
    <w:rsid w:val="342D01DA"/>
    <w:rsid w:val="342F3625"/>
    <w:rsid w:val="34306C76"/>
    <w:rsid w:val="34314E97"/>
    <w:rsid w:val="34385423"/>
    <w:rsid w:val="343984E7"/>
    <w:rsid w:val="343B1AE9"/>
    <w:rsid w:val="343F5D3A"/>
    <w:rsid w:val="34406265"/>
    <w:rsid w:val="34441012"/>
    <w:rsid w:val="344ACF53"/>
    <w:rsid w:val="344FE3C5"/>
    <w:rsid w:val="34546EE4"/>
    <w:rsid w:val="3454B6FB"/>
    <w:rsid w:val="34561F7D"/>
    <w:rsid w:val="34565C41"/>
    <w:rsid w:val="345660BD"/>
    <w:rsid w:val="34570313"/>
    <w:rsid w:val="345A3261"/>
    <w:rsid w:val="345BA710"/>
    <w:rsid w:val="345C9F15"/>
    <w:rsid w:val="345CAE60"/>
    <w:rsid w:val="345D7CDB"/>
    <w:rsid w:val="345EEA65"/>
    <w:rsid w:val="3464FA55"/>
    <w:rsid w:val="346F09FC"/>
    <w:rsid w:val="34857E97"/>
    <w:rsid w:val="3488B020"/>
    <w:rsid w:val="348929D5"/>
    <w:rsid w:val="348AEE16"/>
    <w:rsid w:val="348E6994"/>
    <w:rsid w:val="34904FA1"/>
    <w:rsid w:val="34974DB8"/>
    <w:rsid w:val="34A07F41"/>
    <w:rsid w:val="34A4C264"/>
    <w:rsid w:val="34AF3F2C"/>
    <w:rsid w:val="34B220D5"/>
    <w:rsid w:val="34BB7A41"/>
    <w:rsid w:val="34BCB9AA"/>
    <w:rsid w:val="34C02D82"/>
    <w:rsid w:val="34C4A354"/>
    <w:rsid w:val="34CACAE2"/>
    <w:rsid w:val="34CB7BAF"/>
    <w:rsid w:val="34CFE806"/>
    <w:rsid w:val="34D1ACDC"/>
    <w:rsid w:val="34D3792B"/>
    <w:rsid w:val="34D8DAFB"/>
    <w:rsid w:val="34DA1369"/>
    <w:rsid w:val="34DB075C"/>
    <w:rsid w:val="34DCEA42"/>
    <w:rsid w:val="34E4E4AA"/>
    <w:rsid w:val="34E613AD"/>
    <w:rsid w:val="34E69E8C"/>
    <w:rsid w:val="34E9EBA9"/>
    <w:rsid w:val="34F10302"/>
    <w:rsid w:val="34F2E233"/>
    <w:rsid w:val="34F40EE9"/>
    <w:rsid w:val="34F515E9"/>
    <w:rsid w:val="34F68B55"/>
    <w:rsid w:val="34F7FD7A"/>
    <w:rsid w:val="34F80076"/>
    <w:rsid w:val="34FF8C4E"/>
    <w:rsid w:val="34FFBCC3"/>
    <w:rsid w:val="350211F7"/>
    <w:rsid w:val="35057406"/>
    <w:rsid w:val="350A645D"/>
    <w:rsid w:val="350B7AA7"/>
    <w:rsid w:val="350BE3FA"/>
    <w:rsid w:val="350E7322"/>
    <w:rsid w:val="350EA6AE"/>
    <w:rsid w:val="350F515E"/>
    <w:rsid w:val="3511352B"/>
    <w:rsid w:val="35119A9E"/>
    <w:rsid w:val="3513DA75"/>
    <w:rsid w:val="35146CB9"/>
    <w:rsid w:val="351924C6"/>
    <w:rsid w:val="3522E740"/>
    <w:rsid w:val="3525A3FC"/>
    <w:rsid w:val="3526C759"/>
    <w:rsid w:val="35293259"/>
    <w:rsid w:val="3529424C"/>
    <w:rsid w:val="352A3CD7"/>
    <w:rsid w:val="352E891E"/>
    <w:rsid w:val="353519D3"/>
    <w:rsid w:val="3537DD7A"/>
    <w:rsid w:val="3539E56F"/>
    <w:rsid w:val="353B09B0"/>
    <w:rsid w:val="353B5C0D"/>
    <w:rsid w:val="353D2842"/>
    <w:rsid w:val="35411AE1"/>
    <w:rsid w:val="35453665"/>
    <w:rsid w:val="354601EF"/>
    <w:rsid w:val="3549888B"/>
    <w:rsid w:val="354FCEF0"/>
    <w:rsid w:val="3551CE53"/>
    <w:rsid w:val="355500C9"/>
    <w:rsid w:val="3557D79B"/>
    <w:rsid w:val="3558D81A"/>
    <w:rsid w:val="355D422F"/>
    <w:rsid w:val="3561FF99"/>
    <w:rsid w:val="3562438A"/>
    <w:rsid w:val="3565C9FB"/>
    <w:rsid w:val="3565E344"/>
    <w:rsid w:val="35671D0E"/>
    <w:rsid w:val="3567A378"/>
    <w:rsid w:val="356C5142"/>
    <w:rsid w:val="357536F6"/>
    <w:rsid w:val="35774C81"/>
    <w:rsid w:val="3577A92A"/>
    <w:rsid w:val="357D4E1A"/>
    <w:rsid w:val="357D851E"/>
    <w:rsid w:val="357F92A4"/>
    <w:rsid w:val="3580353F"/>
    <w:rsid w:val="35837544"/>
    <w:rsid w:val="3587A919"/>
    <w:rsid w:val="358A4C13"/>
    <w:rsid w:val="358C33DB"/>
    <w:rsid w:val="358C51A0"/>
    <w:rsid w:val="35925439"/>
    <w:rsid w:val="3592B2C4"/>
    <w:rsid w:val="35944C44"/>
    <w:rsid w:val="359A1BD8"/>
    <w:rsid w:val="359F99A1"/>
    <w:rsid w:val="35A0122E"/>
    <w:rsid w:val="35A214C8"/>
    <w:rsid w:val="35A31C37"/>
    <w:rsid w:val="35A50F3E"/>
    <w:rsid w:val="35A7D848"/>
    <w:rsid w:val="35AA0ABB"/>
    <w:rsid w:val="35AA4348"/>
    <w:rsid w:val="35AAF1B7"/>
    <w:rsid w:val="35AB8D1C"/>
    <w:rsid w:val="35ADC722"/>
    <w:rsid w:val="35B42466"/>
    <w:rsid w:val="35B5E612"/>
    <w:rsid w:val="35C88787"/>
    <w:rsid w:val="35CAC81A"/>
    <w:rsid w:val="35CECDED"/>
    <w:rsid w:val="35D2C5F8"/>
    <w:rsid w:val="35D4C55A"/>
    <w:rsid w:val="35D66A89"/>
    <w:rsid w:val="35D7F59D"/>
    <w:rsid w:val="35D9E893"/>
    <w:rsid w:val="35DA4F04"/>
    <w:rsid w:val="35DF5346"/>
    <w:rsid w:val="35E71827"/>
    <w:rsid w:val="35EAFBB7"/>
    <w:rsid w:val="35ECB8B6"/>
    <w:rsid w:val="35F0374D"/>
    <w:rsid w:val="35F330AF"/>
    <w:rsid w:val="35F5C3F2"/>
    <w:rsid w:val="35F86578"/>
    <w:rsid w:val="35FB60DC"/>
    <w:rsid w:val="35FBED03"/>
    <w:rsid w:val="35FE4AB4"/>
    <w:rsid w:val="360877F0"/>
    <w:rsid w:val="360B9324"/>
    <w:rsid w:val="36173340"/>
    <w:rsid w:val="36182108"/>
    <w:rsid w:val="361BABD1"/>
    <w:rsid w:val="361BC1BA"/>
    <w:rsid w:val="361DB21F"/>
    <w:rsid w:val="361F4406"/>
    <w:rsid w:val="36204F1D"/>
    <w:rsid w:val="362A28F6"/>
    <w:rsid w:val="362B6E5D"/>
    <w:rsid w:val="362D0CF0"/>
    <w:rsid w:val="362D842B"/>
    <w:rsid w:val="36333388"/>
    <w:rsid w:val="3635937A"/>
    <w:rsid w:val="3637565A"/>
    <w:rsid w:val="363A539E"/>
    <w:rsid w:val="363B8C17"/>
    <w:rsid w:val="3642EBCA"/>
    <w:rsid w:val="3643C74D"/>
    <w:rsid w:val="36469DE7"/>
    <w:rsid w:val="36502356"/>
    <w:rsid w:val="36587F0F"/>
    <w:rsid w:val="3659DAC1"/>
    <w:rsid w:val="365D0909"/>
    <w:rsid w:val="365DC693"/>
    <w:rsid w:val="365F4728"/>
    <w:rsid w:val="36663FB5"/>
    <w:rsid w:val="3666C7E4"/>
    <w:rsid w:val="36689381"/>
    <w:rsid w:val="3668A644"/>
    <w:rsid w:val="366C81F9"/>
    <w:rsid w:val="3670B3B3"/>
    <w:rsid w:val="3671BACE"/>
    <w:rsid w:val="3672C5F0"/>
    <w:rsid w:val="3673316B"/>
    <w:rsid w:val="36740DE8"/>
    <w:rsid w:val="367BE41E"/>
    <w:rsid w:val="367DB319"/>
    <w:rsid w:val="36800AF1"/>
    <w:rsid w:val="3680D614"/>
    <w:rsid w:val="3684D0CB"/>
    <w:rsid w:val="36861104"/>
    <w:rsid w:val="368A2C66"/>
    <w:rsid w:val="368AD590"/>
    <w:rsid w:val="368AEB26"/>
    <w:rsid w:val="3691D180"/>
    <w:rsid w:val="3691D421"/>
    <w:rsid w:val="369755EA"/>
    <w:rsid w:val="369AF131"/>
    <w:rsid w:val="36A003EA"/>
    <w:rsid w:val="36A13777"/>
    <w:rsid w:val="36A4CA32"/>
    <w:rsid w:val="36A4E3AE"/>
    <w:rsid w:val="36A8EBF1"/>
    <w:rsid w:val="36AB1CD1"/>
    <w:rsid w:val="36AB25E8"/>
    <w:rsid w:val="36AB6200"/>
    <w:rsid w:val="36B2D3EC"/>
    <w:rsid w:val="36B2D877"/>
    <w:rsid w:val="36B82C0A"/>
    <w:rsid w:val="36BB1732"/>
    <w:rsid w:val="36BB630E"/>
    <w:rsid w:val="36BDE17F"/>
    <w:rsid w:val="36C75411"/>
    <w:rsid w:val="36C79130"/>
    <w:rsid w:val="36CC3E80"/>
    <w:rsid w:val="36D02D13"/>
    <w:rsid w:val="36D4539E"/>
    <w:rsid w:val="36D669A4"/>
    <w:rsid w:val="36E0C1B0"/>
    <w:rsid w:val="36E290E4"/>
    <w:rsid w:val="36E67CE5"/>
    <w:rsid w:val="36E68554"/>
    <w:rsid w:val="36ED9FE2"/>
    <w:rsid w:val="36F1DADD"/>
    <w:rsid w:val="36F34C7D"/>
    <w:rsid w:val="36F3B808"/>
    <w:rsid w:val="36F3F737"/>
    <w:rsid w:val="36F85BC0"/>
    <w:rsid w:val="36FA4297"/>
    <w:rsid w:val="36FD10DE"/>
    <w:rsid w:val="36FF0D38"/>
    <w:rsid w:val="370AC705"/>
    <w:rsid w:val="370D0766"/>
    <w:rsid w:val="370D3DC0"/>
    <w:rsid w:val="370E5048"/>
    <w:rsid w:val="37127D01"/>
    <w:rsid w:val="3719FACE"/>
    <w:rsid w:val="371DACB0"/>
    <w:rsid w:val="371DD6CA"/>
    <w:rsid w:val="37218837"/>
    <w:rsid w:val="3723F648"/>
    <w:rsid w:val="3727EEBD"/>
    <w:rsid w:val="37285A3E"/>
    <w:rsid w:val="37296F99"/>
    <w:rsid w:val="3729B648"/>
    <w:rsid w:val="372A3D1A"/>
    <w:rsid w:val="372D1D3D"/>
    <w:rsid w:val="3734038B"/>
    <w:rsid w:val="3734A652"/>
    <w:rsid w:val="373523C1"/>
    <w:rsid w:val="37361967"/>
    <w:rsid w:val="373B6D35"/>
    <w:rsid w:val="373C1E7A"/>
    <w:rsid w:val="374262E6"/>
    <w:rsid w:val="374553BA"/>
    <w:rsid w:val="37479EBC"/>
    <w:rsid w:val="37493F36"/>
    <w:rsid w:val="374A2B81"/>
    <w:rsid w:val="374C19E9"/>
    <w:rsid w:val="374C296E"/>
    <w:rsid w:val="374F295E"/>
    <w:rsid w:val="37502147"/>
    <w:rsid w:val="37505CF1"/>
    <w:rsid w:val="37519681"/>
    <w:rsid w:val="3752247B"/>
    <w:rsid w:val="37549C02"/>
    <w:rsid w:val="375B6AB7"/>
    <w:rsid w:val="375CB861"/>
    <w:rsid w:val="37611DD8"/>
    <w:rsid w:val="37713A97"/>
    <w:rsid w:val="3773597E"/>
    <w:rsid w:val="37739E54"/>
    <w:rsid w:val="3777D192"/>
    <w:rsid w:val="377B189F"/>
    <w:rsid w:val="37824D76"/>
    <w:rsid w:val="378731D6"/>
    <w:rsid w:val="379093A9"/>
    <w:rsid w:val="379363BA"/>
    <w:rsid w:val="3794E531"/>
    <w:rsid w:val="37951294"/>
    <w:rsid w:val="379539DB"/>
    <w:rsid w:val="37970771"/>
    <w:rsid w:val="3798D47E"/>
    <w:rsid w:val="3798FC26"/>
    <w:rsid w:val="379A784F"/>
    <w:rsid w:val="379F5E94"/>
    <w:rsid w:val="37A1FE84"/>
    <w:rsid w:val="37A3E218"/>
    <w:rsid w:val="37A9AB8C"/>
    <w:rsid w:val="37B51B55"/>
    <w:rsid w:val="37B5B02E"/>
    <w:rsid w:val="37B6882B"/>
    <w:rsid w:val="37B7EC09"/>
    <w:rsid w:val="37BF7FE3"/>
    <w:rsid w:val="37BFC0E0"/>
    <w:rsid w:val="37C12289"/>
    <w:rsid w:val="37C176DC"/>
    <w:rsid w:val="37C5095E"/>
    <w:rsid w:val="37C55E2C"/>
    <w:rsid w:val="37C5DE57"/>
    <w:rsid w:val="37CA8E9D"/>
    <w:rsid w:val="37D0905A"/>
    <w:rsid w:val="37D17661"/>
    <w:rsid w:val="37D38C2F"/>
    <w:rsid w:val="37D41374"/>
    <w:rsid w:val="37D9920B"/>
    <w:rsid w:val="37DD31F3"/>
    <w:rsid w:val="37DDC46C"/>
    <w:rsid w:val="37E1A5E3"/>
    <w:rsid w:val="37E357CE"/>
    <w:rsid w:val="37E49109"/>
    <w:rsid w:val="37EA9068"/>
    <w:rsid w:val="37EBB960"/>
    <w:rsid w:val="37EBBEAF"/>
    <w:rsid w:val="37ECC76E"/>
    <w:rsid w:val="37EE6173"/>
    <w:rsid w:val="37F01530"/>
    <w:rsid w:val="37FE3D63"/>
    <w:rsid w:val="38001B88"/>
    <w:rsid w:val="38006FB6"/>
    <w:rsid w:val="3802F1AD"/>
    <w:rsid w:val="380592D2"/>
    <w:rsid w:val="3805C560"/>
    <w:rsid w:val="380BF468"/>
    <w:rsid w:val="380D04B0"/>
    <w:rsid w:val="380DC1AC"/>
    <w:rsid w:val="380FDBBD"/>
    <w:rsid w:val="3815C086"/>
    <w:rsid w:val="38178DAC"/>
    <w:rsid w:val="381ADE29"/>
    <w:rsid w:val="381C8162"/>
    <w:rsid w:val="381D4062"/>
    <w:rsid w:val="3820AB30"/>
    <w:rsid w:val="382752FF"/>
    <w:rsid w:val="382A3C90"/>
    <w:rsid w:val="382C8896"/>
    <w:rsid w:val="382D6E87"/>
    <w:rsid w:val="382ED8C8"/>
    <w:rsid w:val="38320BE3"/>
    <w:rsid w:val="38382621"/>
    <w:rsid w:val="383B3F82"/>
    <w:rsid w:val="383C6731"/>
    <w:rsid w:val="384B5717"/>
    <w:rsid w:val="384B9BC5"/>
    <w:rsid w:val="385172BC"/>
    <w:rsid w:val="3852D296"/>
    <w:rsid w:val="385673ED"/>
    <w:rsid w:val="385E3A62"/>
    <w:rsid w:val="385E9568"/>
    <w:rsid w:val="386139A2"/>
    <w:rsid w:val="386841B2"/>
    <w:rsid w:val="38690F60"/>
    <w:rsid w:val="3875DDDD"/>
    <w:rsid w:val="38769AE8"/>
    <w:rsid w:val="38795C83"/>
    <w:rsid w:val="3879F529"/>
    <w:rsid w:val="3879FF09"/>
    <w:rsid w:val="387A9E7F"/>
    <w:rsid w:val="387B336D"/>
    <w:rsid w:val="387C84C5"/>
    <w:rsid w:val="387E116F"/>
    <w:rsid w:val="387FC1B0"/>
    <w:rsid w:val="38866D14"/>
    <w:rsid w:val="388892B0"/>
    <w:rsid w:val="38894065"/>
    <w:rsid w:val="388BDFFC"/>
    <w:rsid w:val="389691DC"/>
    <w:rsid w:val="389CB69F"/>
    <w:rsid w:val="38A8A180"/>
    <w:rsid w:val="38ACFE73"/>
    <w:rsid w:val="38B0BDA1"/>
    <w:rsid w:val="38B2AD3B"/>
    <w:rsid w:val="38BA1308"/>
    <w:rsid w:val="38BFD189"/>
    <w:rsid w:val="38C08135"/>
    <w:rsid w:val="38C30A96"/>
    <w:rsid w:val="38C47996"/>
    <w:rsid w:val="38CB27BE"/>
    <w:rsid w:val="38D2F57B"/>
    <w:rsid w:val="38D4D542"/>
    <w:rsid w:val="38D54FF0"/>
    <w:rsid w:val="38D93C4E"/>
    <w:rsid w:val="38DC610E"/>
    <w:rsid w:val="38DCCAA0"/>
    <w:rsid w:val="38DF2069"/>
    <w:rsid w:val="38DF8738"/>
    <w:rsid w:val="38E11759"/>
    <w:rsid w:val="38E9B4D0"/>
    <w:rsid w:val="38EA7790"/>
    <w:rsid w:val="38EAC8C9"/>
    <w:rsid w:val="38F59085"/>
    <w:rsid w:val="38FCC593"/>
    <w:rsid w:val="3900A324"/>
    <w:rsid w:val="39071AE8"/>
    <w:rsid w:val="3909056B"/>
    <w:rsid w:val="39124C47"/>
    <w:rsid w:val="3914AA23"/>
    <w:rsid w:val="3916C8AD"/>
    <w:rsid w:val="39191CB9"/>
    <w:rsid w:val="391A61EB"/>
    <w:rsid w:val="391AE73E"/>
    <w:rsid w:val="391C13E6"/>
    <w:rsid w:val="391D07DC"/>
    <w:rsid w:val="391F249B"/>
    <w:rsid w:val="39203FF6"/>
    <w:rsid w:val="392155AA"/>
    <w:rsid w:val="39271E49"/>
    <w:rsid w:val="39281B41"/>
    <w:rsid w:val="392A0841"/>
    <w:rsid w:val="3930AFEE"/>
    <w:rsid w:val="39333896"/>
    <w:rsid w:val="39374DD3"/>
    <w:rsid w:val="393C4372"/>
    <w:rsid w:val="393E4DD3"/>
    <w:rsid w:val="39405FD6"/>
    <w:rsid w:val="39419DC0"/>
    <w:rsid w:val="394232DB"/>
    <w:rsid w:val="3944CB91"/>
    <w:rsid w:val="39480CF9"/>
    <w:rsid w:val="3954FBC4"/>
    <w:rsid w:val="3955254C"/>
    <w:rsid w:val="395780EC"/>
    <w:rsid w:val="3957DCDF"/>
    <w:rsid w:val="3959F990"/>
    <w:rsid w:val="395A0994"/>
    <w:rsid w:val="395A6710"/>
    <w:rsid w:val="395B4AE5"/>
    <w:rsid w:val="39630AC7"/>
    <w:rsid w:val="3964246E"/>
    <w:rsid w:val="39643514"/>
    <w:rsid w:val="39650D73"/>
    <w:rsid w:val="3965D15A"/>
    <w:rsid w:val="39668A79"/>
    <w:rsid w:val="396754F5"/>
    <w:rsid w:val="3967A671"/>
    <w:rsid w:val="396CB6F2"/>
    <w:rsid w:val="39715CDB"/>
    <w:rsid w:val="3977EC20"/>
    <w:rsid w:val="39783E00"/>
    <w:rsid w:val="3978B7B2"/>
    <w:rsid w:val="397ED973"/>
    <w:rsid w:val="3980B282"/>
    <w:rsid w:val="398254CF"/>
    <w:rsid w:val="39877442"/>
    <w:rsid w:val="398C3616"/>
    <w:rsid w:val="398E6094"/>
    <w:rsid w:val="3991E091"/>
    <w:rsid w:val="39945F76"/>
    <w:rsid w:val="39A0D0AE"/>
    <w:rsid w:val="39A1C8D7"/>
    <w:rsid w:val="39A2B4A9"/>
    <w:rsid w:val="39A2CDE7"/>
    <w:rsid w:val="39A33E0C"/>
    <w:rsid w:val="39A36786"/>
    <w:rsid w:val="39A5A10A"/>
    <w:rsid w:val="39AA4E9C"/>
    <w:rsid w:val="39B0F692"/>
    <w:rsid w:val="39B31FF6"/>
    <w:rsid w:val="39B3B6E3"/>
    <w:rsid w:val="39B8F48C"/>
    <w:rsid w:val="39BCF5F1"/>
    <w:rsid w:val="39BCF7E2"/>
    <w:rsid w:val="39BD0E45"/>
    <w:rsid w:val="39C2E621"/>
    <w:rsid w:val="39C839C0"/>
    <w:rsid w:val="39C987E7"/>
    <w:rsid w:val="39C9C752"/>
    <w:rsid w:val="39CA6B54"/>
    <w:rsid w:val="39CD83CF"/>
    <w:rsid w:val="39D32FD5"/>
    <w:rsid w:val="39D5FFC5"/>
    <w:rsid w:val="39DACDB2"/>
    <w:rsid w:val="39DE511B"/>
    <w:rsid w:val="39E246C2"/>
    <w:rsid w:val="39E2FC8C"/>
    <w:rsid w:val="39E36CD4"/>
    <w:rsid w:val="39E8E548"/>
    <w:rsid w:val="39E9E895"/>
    <w:rsid w:val="39F63F00"/>
    <w:rsid w:val="39F7CAB2"/>
    <w:rsid w:val="39FB50A8"/>
    <w:rsid w:val="3A0919EA"/>
    <w:rsid w:val="3A0AAF4A"/>
    <w:rsid w:val="3A0DDF4E"/>
    <w:rsid w:val="3A126BE5"/>
    <w:rsid w:val="3A165FCE"/>
    <w:rsid w:val="3A16F25C"/>
    <w:rsid w:val="3A175CFF"/>
    <w:rsid w:val="3A186DD7"/>
    <w:rsid w:val="3A18EA27"/>
    <w:rsid w:val="3A2217C0"/>
    <w:rsid w:val="3A26158A"/>
    <w:rsid w:val="3A27338B"/>
    <w:rsid w:val="3A283AF6"/>
    <w:rsid w:val="3A291009"/>
    <w:rsid w:val="3A2B3DFD"/>
    <w:rsid w:val="3A2FBD3B"/>
    <w:rsid w:val="3A36BCD4"/>
    <w:rsid w:val="3A39260E"/>
    <w:rsid w:val="3A39CA00"/>
    <w:rsid w:val="3A3D171F"/>
    <w:rsid w:val="3A43BDFD"/>
    <w:rsid w:val="3A475168"/>
    <w:rsid w:val="3A496E16"/>
    <w:rsid w:val="3A4B3399"/>
    <w:rsid w:val="3A50FA49"/>
    <w:rsid w:val="3A531131"/>
    <w:rsid w:val="3A563655"/>
    <w:rsid w:val="3A56ABE9"/>
    <w:rsid w:val="3A57C8A0"/>
    <w:rsid w:val="3A581B3B"/>
    <w:rsid w:val="3A590298"/>
    <w:rsid w:val="3A5D8B4E"/>
    <w:rsid w:val="3A5E1868"/>
    <w:rsid w:val="3A661212"/>
    <w:rsid w:val="3A66F56C"/>
    <w:rsid w:val="3A6907AD"/>
    <w:rsid w:val="3A6A1981"/>
    <w:rsid w:val="3A78CB89"/>
    <w:rsid w:val="3A7E9E96"/>
    <w:rsid w:val="3A7EF8CF"/>
    <w:rsid w:val="3A7FC813"/>
    <w:rsid w:val="3A9258C1"/>
    <w:rsid w:val="3A9396EC"/>
    <w:rsid w:val="3A98003B"/>
    <w:rsid w:val="3A9A5F6A"/>
    <w:rsid w:val="3A9DDF00"/>
    <w:rsid w:val="3A9E8B64"/>
    <w:rsid w:val="3AA00E84"/>
    <w:rsid w:val="3AA26964"/>
    <w:rsid w:val="3AA455C2"/>
    <w:rsid w:val="3AA62C27"/>
    <w:rsid w:val="3AAB58A2"/>
    <w:rsid w:val="3AACE291"/>
    <w:rsid w:val="3AAE95B3"/>
    <w:rsid w:val="3AB0EC08"/>
    <w:rsid w:val="3AB0EFCF"/>
    <w:rsid w:val="3ABCB8C8"/>
    <w:rsid w:val="3ABD48A3"/>
    <w:rsid w:val="3ABDD595"/>
    <w:rsid w:val="3AC8D2A7"/>
    <w:rsid w:val="3AD20AC6"/>
    <w:rsid w:val="3AD6D33B"/>
    <w:rsid w:val="3AD71908"/>
    <w:rsid w:val="3ADBD03D"/>
    <w:rsid w:val="3ADE3B4F"/>
    <w:rsid w:val="3AE01ABE"/>
    <w:rsid w:val="3AE18452"/>
    <w:rsid w:val="3AE1FA19"/>
    <w:rsid w:val="3AE1FA83"/>
    <w:rsid w:val="3AE499B2"/>
    <w:rsid w:val="3AE6E0ED"/>
    <w:rsid w:val="3AE7C0E0"/>
    <w:rsid w:val="3AE9DC55"/>
    <w:rsid w:val="3AEC67D8"/>
    <w:rsid w:val="3AECAE45"/>
    <w:rsid w:val="3AEDB076"/>
    <w:rsid w:val="3AEDE9D3"/>
    <w:rsid w:val="3AF0748A"/>
    <w:rsid w:val="3AF6223F"/>
    <w:rsid w:val="3AF69E7B"/>
    <w:rsid w:val="3AFE9A1D"/>
    <w:rsid w:val="3B0051AC"/>
    <w:rsid w:val="3B0497F0"/>
    <w:rsid w:val="3B0BADC2"/>
    <w:rsid w:val="3B0C6F32"/>
    <w:rsid w:val="3B0D68DA"/>
    <w:rsid w:val="3B10202A"/>
    <w:rsid w:val="3B112658"/>
    <w:rsid w:val="3B1242BC"/>
    <w:rsid w:val="3B1BEEFF"/>
    <w:rsid w:val="3B1C6E23"/>
    <w:rsid w:val="3B1CC4AC"/>
    <w:rsid w:val="3B1D4AFB"/>
    <w:rsid w:val="3B1E6BC3"/>
    <w:rsid w:val="3B2B658C"/>
    <w:rsid w:val="3B2F2541"/>
    <w:rsid w:val="3B310D7F"/>
    <w:rsid w:val="3B31C36E"/>
    <w:rsid w:val="3B34618F"/>
    <w:rsid w:val="3B388F9D"/>
    <w:rsid w:val="3B438DAD"/>
    <w:rsid w:val="3B43920D"/>
    <w:rsid w:val="3B4A15C6"/>
    <w:rsid w:val="3B4CF8C9"/>
    <w:rsid w:val="3B506811"/>
    <w:rsid w:val="3B5371AD"/>
    <w:rsid w:val="3B562F1A"/>
    <w:rsid w:val="3B5A9752"/>
    <w:rsid w:val="3B5DC1A7"/>
    <w:rsid w:val="3B5F4E17"/>
    <w:rsid w:val="3B65368A"/>
    <w:rsid w:val="3B654003"/>
    <w:rsid w:val="3B66ACE2"/>
    <w:rsid w:val="3B69DB9E"/>
    <w:rsid w:val="3B6B7072"/>
    <w:rsid w:val="3B6BE821"/>
    <w:rsid w:val="3B6D3E58"/>
    <w:rsid w:val="3B6FC708"/>
    <w:rsid w:val="3B7629CE"/>
    <w:rsid w:val="3B7BFBAD"/>
    <w:rsid w:val="3B7D8A06"/>
    <w:rsid w:val="3B8B7F74"/>
    <w:rsid w:val="3B8F6D3B"/>
    <w:rsid w:val="3B9624CD"/>
    <w:rsid w:val="3B9A0C8C"/>
    <w:rsid w:val="3B9DAA0C"/>
    <w:rsid w:val="3B9F1596"/>
    <w:rsid w:val="3BA2AAE2"/>
    <w:rsid w:val="3BA6EE60"/>
    <w:rsid w:val="3BA73CB0"/>
    <w:rsid w:val="3BA74D2C"/>
    <w:rsid w:val="3BA94785"/>
    <w:rsid w:val="3BAAF8EC"/>
    <w:rsid w:val="3BB0A508"/>
    <w:rsid w:val="3BB180F5"/>
    <w:rsid w:val="3BB4A3CE"/>
    <w:rsid w:val="3BB7053C"/>
    <w:rsid w:val="3BB73285"/>
    <w:rsid w:val="3BBEA517"/>
    <w:rsid w:val="3BC10E21"/>
    <w:rsid w:val="3BCAFB81"/>
    <w:rsid w:val="3BCDB77A"/>
    <w:rsid w:val="3BCEA49A"/>
    <w:rsid w:val="3BD21A5A"/>
    <w:rsid w:val="3BD3213F"/>
    <w:rsid w:val="3BD92609"/>
    <w:rsid w:val="3BD99DF7"/>
    <w:rsid w:val="3BD9C4ED"/>
    <w:rsid w:val="3BDB274A"/>
    <w:rsid w:val="3BDB8524"/>
    <w:rsid w:val="3BDBFBFD"/>
    <w:rsid w:val="3BE017F1"/>
    <w:rsid w:val="3BE4A1AC"/>
    <w:rsid w:val="3BE616DC"/>
    <w:rsid w:val="3BE7823C"/>
    <w:rsid w:val="3BE8ACF1"/>
    <w:rsid w:val="3BEE010B"/>
    <w:rsid w:val="3BF05F82"/>
    <w:rsid w:val="3BF32D40"/>
    <w:rsid w:val="3BF33950"/>
    <w:rsid w:val="3BFCAFBD"/>
    <w:rsid w:val="3BFFE6FD"/>
    <w:rsid w:val="3BFFF64C"/>
    <w:rsid w:val="3C005183"/>
    <w:rsid w:val="3C00670C"/>
    <w:rsid w:val="3C0CDE31"/>
    <w:rsid w:val="3C135C61"/>
    <w:rsid w:val="3C1D6705"/>
    <w:rsid w:val="3C1F7DA8"/>
    <w:rsid w:val="3C213337"/>
    <w:rsid w:val="3C22E672"/>
    <w:rsid w:val="3C25263B"/>
    <w:rsid w:val="3C28D72B"/>
    <w:rsid w:val="3C2B4B60"/>
    <w:rsid w:val="3C2B6DB5"/>
    <w:rsid w:val="3C2B87E3"/>
    <w:rsid w:val="3C2E090D"/>
    <w:rsid w:val="3C3038B6"/>
    <w:rsid w:val="3C310CDC"/>
    <w:rsid w:val="3C331027"/>
    <w:rsid w:val="3C36B8A2"/>
    <w:rsid w:val="3C3725DC"/>
    <w:rsid w:val="3C3ADD81"/>
    <w:rsid w:val="3C3C5A57"/>
    <w:rsid w:val="3C3F2370"/>
    <w:rsid w:val="3C446F46"/>
    <w:rsid w:val="3C44CD57"/>
    <w:rsid w:val="3C45A74B"/>
    <w:rsid w:val="3C46D923"/>
    <w:rsid w:val="3C4908EA"/>
    <w:rsid w:val="3C499A54"/>
    <w:rsid w:val="3C4B9331"/>
    <w:rsid w:val="3C51B861"/>
    <w:rsid w:val="3C52BF31"/>
    <w:rsid w:val="3C5469E3"/>
    <w:rsid w:val="3C5754D3"/>
    <w:rsid w:val="3C5826D5"/>
    <w:rsid w:val="3C58324A"/>
    <w:rsid w:val="3C5EFBBB"/>
    <w:rsid w:val="3C6656E2"/>
    <w:rsid w:val="3C6EB020"/>
    <w:rsid w:val="3C716B2C"/>
    <w:rsid w:val="3C719EB1"/>
    <w:rsid w:val="3C777E0C"/>
    <w:rsid w:val="3C7D1595"/>
    <w:rsid w:val="3C7F5E44"/>
    <w:rsid w:val="3C7FE668"/>
    <w:rsid w:val="3C821D5E"/>
    <w:rsid w:val="3C823D15"/>
    <w:rsid w:val="3C851D80"/>
    <w:rsid w:val="3C8B8B8A"/>
    <w:rsid w:val="3C921D22"/>
    <w:rsid w:val="3C95062D"/>
    <w:rsid w:val="3C95108C"/>
    <w:rsid w:val="3C98A77C"/>
    <w:rsid w:val="3C99AA8B"/>
    <w:rsid w:val="3C9BDE10"/>
    <w:rsid w:val="3C9C6716"/>
    <w:rsid w:val="3CA43EDF"/>
    <w:rsid w:val="3CA5F755"/>
    <w:rsid w:val="3CABB6CF"/>
    <w:rsid w:val="3CAD218B"/>
    <w:rsid w:val="3CB4E981"/>
    <w:rsid w:val="3CB56D1F"/>
    <w:rsid w:val="3CB7E651"/>
    <w:rsid w:val="3CBB5CD9"/>
    <w:rsid w:val="3CBEBAF5"/>
    <w:rsid w:val="3CC0EE30"/>
    <w:rsid w:val="3CC19114"/>
    <w:rsid w:val="3CC23A03"/>
    <w:rsid w:val="3CC95502"/>
    <w:rsid w:val="3CCADF5C"/>
    <w:rsid w:val="3CCDCAA5"/>
    <w:rsid w:val="3CCDEC06"/>
    <w:rsid w:val="3CCF271A"/>
    <w:rsid w:val="3CCFC927"/>
    <w:rsid w:val="3CD20B30"/>
    <w:rsid w:val="3CE3E285"/>
    <w:rsid w:val="3CE64E00"/>
    <w:rsid w:val="3CE65E5D"/>
    <w:rsid w:val="3CE90559"/>
    <w:rsid w:val="3CEB8860"/>
    <w:rsid w:val="3CEE56AB"/>
    <w:rsid w:val="3CF2CA31"/>
    <w:rsid w:val="3CF9C506"/>
    <w:rsid w:val="3CFCEEB7"/>
    <w:rsid w:val="3CFD9B94"/>
    <w:rsid w:val="3D01E944"/>
    <w:rsid w:val="3D04E0A4"/>
    <w:rsid w:val="3D0537CD"/>
    <w:rsid w:val="3D06A0FC"/>
    <w:rsid w:val="3D0799B6"/>
    <w:rsid w:val="3D0A463F"/>
    <w:rsid w:val="3D0D464E"/>
    <w:rsid w:val="3D0D8A3D"/>
    <w:rsid w:val="3D100385"/>
    <w:rsid w:val="3D140D3B"/>
    <w:rsid w:val="3D1DF695"/>
    <w:rsid w:val="3D2A32F9"/>
    <w:rsid w:val="3D2AC5C7"/>
    <w:rsid w:val="3D311A95"/>
    <w:rsid w:val="3D332D41"/>
    <w:rsid w:val="3D33828B"/>
    <w:rsid w:val="3D3558E6"/>
    <w:rsid w:val="3D36D07E"/>
    <w:rsid w:val="3D391191"/>
    <w:rsid w:val="3D3D20C9"/>
    <w:rsid w:val="3D3D5ED3"/>
    <w:rsid w:val="3D3E373F"/>
    <w:rsid w:val="3D40E4CA"/>
    <w:rsid w:val="3D448633"/>
    <w:rsid w:val="3D4EC7AF"/>
    <w:rsid w:val="3D4FEF05"/>
    <w:rsid w:val="3D5192B3"/>
    <w:rsid w:val="3D542B31"/>
    <w:rsid w:val="3D545B52"/>
    <w:rsid w:val="3D546DB3"/>
    <w:rsid w:val="3D55977F"/>
    <w:rsid w:val="3D58C2A8"/>
    <w:rsid w:val="3D5A952B"/>
    <w:rsid w:val="3D62208A"/>
    <w:rsid w:val="3D63876A"/>
    <w:rsid w:val="3D6743FE"/>
    <w:rsid w:val="3D6B64C3"/>
    <w:rsid w:val="3D6D050D"/>
    <w:rsid w:val="3D6F9387"/>
    <w:rsid w:val="3D722532"/>
    <w:rsid w:val="3D7E5DAC"/>
    <w:rsid w:val="3D8055E7"/>
    <w:rsid w:val="3D83C036"/>
    <w:rsid w:val="3D83C6D0"/>
    <w:rsid w:val="3D8B3281"/>
    <w:rsid w:val="3D8C5145"/>
    <w:rsid w:val="3D8E933C"/>
    <w:rsid w:val="3D918E23"/>
    <w:rsid w:val="3D9450AA"/>
    <w:rsid w:val="3D9FE164"/>
    <w:rsid w:val="3DA4D47C"/>
    <w:rsid w:val="3DA6D027"/>
    <w:rsid w:val="3DAF8B9D"/>
    <w:rsid w:val="3DB10999"/>
    <w:rsid w:val="3DB70201"/>
    <w:rsid w:val="3DBA6C14"/>
    <w:rsid w:val="3DBB0648"/>
    <w:rsid w:val="3DBDE3A5"/>
    <w:rsid w:val="3DBF0ECA"/>
    <w:rsid w:val="3DC020B2"/>
    <w:rsid w:val="3DC1DA11"/>
    <w:rsid w:val="3DCF11AF"/>
    <w:rsid w:val="3DD1283D"/>
    <w:rsid w:val="3DD354E5"/>
    <w:rsid w:val="3DD4856E"/>
    <w:rsid w:val="3DD4D06A"/>
    <w:rsid w:val="3DDE1986"/>
    <w:rsid w:val="3DE06AF0"/>
    <w:rsid w:val="3DE06CEA"/>
    <w:rsid w:val="3DE439D0"/>
    <w:rsid w:val="3DE63A4F"/>
    <w:rsid w:val="3DE78306"/>
    <w:rsid w:val="3DE896E5"/>
    <w:rsid w:val="3DEA187B"/>
    <w:rsid w:val="3DEA7FDE"/>
    <w:rsid w:val="3DED2DEA"/>
    <w:rsid w:val="3DF1553D"/>
    <w:rsid w:val="3DFA7E0D"/>
    <w:rsid w:val="3DFD5919"/>
    <w:rsid w:val="3E0157E1"/>
    <w:rsid w:val="3E041C27"/>
    <w:rsid w:val="3E054CD6"/>
    <w:rsid w:val="3E06826E"/>
    <w:rsid w:val="3E073AE9"/>
    <w:rsid w:val="3E082E39"/>
    <w:rsid w:val="3E0BA47B"/>
    <w:rsid w:val="3E0D9FA7"/>
    <w:rsid w:val="3E1040FE"/>
    <w:rsid w:val="3E142474"/>
    <w:rsid w:val="3E1D0920"/>
    <w:rsid w:val="3E1F44A0"/>
    <w:rsid w:val="3E23E5BC"/>
    <w:rsid w:val="3E3FF35D"/>
    <w:rsid w:val="3E40D605"/>
    <w:rsid w:val="3E450C36"/>
    <w:rsid w:val="3E4873D1"/>
    <w:rsid w:val="3E4A2DDD"/>
    <w:rsid w:val="3E519D06"/>
    <w:rsid w:val="3E58AF21"/>
    <w:rsid w:val="3E5AD9A5"/>
    <w:rsid w:val="3E5D6350"/>
    <w:rsid w:val="3E60F209"/>
    <w:rsid w:val="3E62EA0F"/>
    <w:rsid w:val="3E66D328"/>
    <w:rsid w:val="3E6984AD"/>
    <w:rsid w:val="3E6A539C"/>
    <w:rsid w:val="3E6D7EBA"/>
    <w:rsid w:val="3E6D96C7"/>
    <w:rsid w:val="3E71CB36"/>
    <w:rsid w:val="3E72300A"/>
    <w:rsid w:val="3E747736"/>
    <w:rsid w:val="3E750183"/>
    <w:rsid w:val="3E77613E"/>
    <w:rsid w:val="3E78E829"/>
    <w:rsid w:val="3E7D7624"/>
    <w:rsid w:val="3E7E756A"/>
    <w:rsid w:val="3E8414D5"/>
    <w:rsid w:val="3E841702"/>
    <w:rsid w:val="3E8A41BF"/>
    <w:rsid w:val="3E8E258B"/>
    <w:rsid w:val="3E8ED2F2"/>
    <w:rsid w:val="3E902766"/>
    <w:rsid w:val="3E9321A4"/>
    <w:rsid w:val="3E99D7C3"/>
    <w:rsid w:val="3E9AF539"/>
    <w:rsid w:val="3E9C3946"/>
    <w:rsid w:val="3E9CA94D"/>
    <w:rsid w:val="3EA18E50"/>
    <w:rsid w:val="3EA5A2E5"/>
    <w:rsid w:val="3EA6E775"/>
    <w:rsid w:val="3EA9061E"/>
    <w:rsid w:val="3EAA3A5A"/>
    <w:rsid w:val="3EAB13A0"/>
    <w:rsid w:val="3EAE6C8F"/>
    <w:rsid w:val="3EB34645"/>
    <w:rsid w:val="3EB35C7F"/>
    <w:rsid w:val="3EB549C9"/>
    <w:rsid w:val="3EB8D0EB"/>
    <w:rsid w:val="3EB916DE"/>
    <w:rsid w:val="3EBADB84"/>
    <w:rsid w:val="3EBC846A"/>
    <w:rsid w:val="3EBD22E6"/>
    <w:rsid w:val="3EBE28EA"/>
    <w:rsid w:val="3EBFB275"/>
    <w:rsid w:val="3EC27332"/>
    <w:rsid w:val="3EC48006"/>
    <w:rsid w:val="3ECB20B2"/>
    <w:rsid w:val="3ECDAE2E"/>
    <w:rsid w:val="3ECE2245"/>
    <w:rsid w:val="3ECE4C5C"/>
    <w:rsid w:val="3ECECBF8"/>
    <w:rsid w:val="3ED23E3C"/>
    <w:rsid w:val="3ED2A6B3"/>
    <w:rsid w:val="3ED6769E"/>
    <w:rsid w:val="3ED75D03"/>
    <w:rsid w:val="3EDBF733"/>
    <w:rsid w:val="3EE07DBD"/>
    <w:rsid w:val="3EE08E38"/>
    <w:rsid w:val="3EE8E943"/>
    <w:rsid w:val="3EEA149C"/>
    <w:rsid w:val="3EEA4692"/>
    <w:rsid w:val="3EEB675E"/>
    <w:rsid w:val="3EEBBF57"/>
    <w:rsid w:val="3EECC5AA"/>
    <w:rsid w:val="3EF2F184"/>
    <w:rsid w:val="3EF36EC5"/>
    <w:rsid w:val="3EF4D9AD"/>
    <w:rsid w:val="3EF6BC95"/>
    <w:rsid w:val="3EF918C6"/>
    <w:rsid w:val="3EFA74B5"/>
    <w:rsid w:val="3EFB2D6A"/>
    <w:rsid w:val="3EFBC229"/>
    <w:rsid w:val="3EFE95FE"/>
    <w:rsid w:val="3EFF9D54"/>
    <w:rsid w:val="3F00F8AA"/>
    <w:rsid w:val="3F08B290"/>
    <w:rsid w:val="3F08DDEB"/>
    <w:rsid w:val="3F0E91AA"/>
    <w:rsid w:val="3F110CF7"/>
    <w:rsid w:val="3F134324"/>
    <w:rsid w:val="3F185B8F"/>
    <w:rsid w:val="3F186EC5"/>
    <w:rsid w:val="3F19BF4F"/>
    <w:rsid w:val="3F288719"/>
    <w:rsid w:val="3F29F9DF"/>
    <w:rsid w:val="3F2DB12C"/>
    <w:rsid w:val="3F2F149D"/>
    <w:rsid w:val="3F2FB1F3"/>
    <w:rsid w:val="3F321BD1"/>
    <w:rsid w:val="3F346A5E"/>
    <w:rsid w:val="3F381E0F"/>
    <w:rsid w:val="3F3AFCF5"/>
    <w:rsid w:val="3F434BDE"/>
    <w:rsid w:val="3F4A5B3D"/>
    <w:rsid w:val="3F4A6105"/>
    <w:rsid w:val="3F4F5B4E"/>
    <w:rsid w:val="3F5A9FFB"/>
    <w:rsid w:val="3F5BD7F6"/>
    <w:rsid w:val="3F5EBD52"/>
    <w:rsid w:val="3F6017A3"/>
    <w:rsid w:val="3F6371A5"/>
    <w:rsid w:val="3F647EC6"/>
    <w:rsid w:val="3F66F633"/>
    <w:rsid w:val="3F678125"/>
    <w:rsid w:val="3F67DE4A"/>
    <w:rsid w:val="3F6AE996"/>
    <w:rsid w:val="3F6BFBC7"/>
    <w:rsid w:val="3F6E7EA0"/>
    <w:rsid w:val="3F6F5609"/>
    <w:rsid w:val="3F721E58"/>
    <w:rsid w:val="3F766534"/>
    <w:rsid w:val="3F7B0D32"/>
    <w:rsid w:val="3F8C3351"/>
    <w:rsid w:val="3F8D0118"/>
    <w:rsid w:val="3F93629F"/>
    <w:rsid w:val="3F98C664"/>
    <w:rsid w:val="3F98D0DD"/>
    <w:rsid w:val="3F9DCD56"/>
    <w:rsid w:val="3F9F253C"/>
    <w:rsid w:val="3F9FA352"/>
    <w:rsid w:val="3FA1BACE"/>
    <w:rsid w:val="3FA44F40"/>
    <w:rsid w:val="3FA6931B"/>
    <w:rsid w:val="3FAE0FC8"/>
    <w:rsid w:val="3FAE509A"/>
    <w:rsid w:val="3FB07466"/>
    <w:rsid w:val="3FB59814"/>
    <w:rsid w:val="3FB86F7C"/>
    <w:rsid w:val="3FB98ABA"/>
    <w:rsid w:val="3FB9E4AE"/>
    <w:rsid w:val="3FC0855A"/>
    <w:rsid w:val="3FC1693F"/>
    <w:rsid w:val="3FC17CC8"/>
    <w:rsid w:val="3FC45155"/>
    <w:rsid w:val="3FCA553C"/>
    <w:rsid w:val="3FCF7FF7"/>
    <w:rsid w:val="3FD27408"/>
    <w:rsid w:val="3FD76B63"/>
    <w:rsid w:val="3FDAB190"/>
    <w:rsid w:val="3FDD3426"/>
    <w:rsid w:val="3FE0E27F"/>
    <w:rsid w:val="3FE44432"/>
    <w:rsid w:val="3FE619EF"/>
    <w:rsid w:val="3FE8F86C"/>
    <w:rsid w:val="3FE968D3"/>
    <w:rsid w:val="3FECCF4F"/>
    <w:rsid w:val="3FED3A2F"/>
    <w:rsid w:val="3FEE256C"/>
    <w:rsid w:val="3FF37EFD"/>
    <w:rsid w:val="3FF41232"/>
    <w:rsid w:val="3FF4607C"/>
    <w:rsid w:val="3FF4DD53"/>
    <w:rsid w:val="3FF82167"/>
    <w:rsid w:val="3FF88F41"/>
    <w:rsid w:val="3FF933B1"/>
    <w:rsid w:val="3FF94A1E"/>
    <w:rsid w:val="3FFACC94"/>
    <w:rsid w:val="3FFF6490"/>
    <w:rsid w:val="4005AF63"/>
    <w:rsid w:val="4010112A"/>
    <w:rsid w:val="401107B8"/>
    <w:rsid w:val="4014EA2F"/>
    <w:rsid w:val="401A3446"/>
    <w:rsid w:val="401ACF70"/>
    <w:rsid w:val="401DB9E3"/>
    <w:rsid w:val="402CC788"/>
    <w:rsid w:val="402E3604"/>
    <w:rsid w:val="402F9C25"/>
    <w:rsid w:val="402FD026"/>
    <w:rsid w:val="40318B1D"/>
    <w:rsid w:val="4033D25D"/>
    <w:rsid w:val="4035AFFA"/>
    <w:rsid w:val="40368171"/>
    <w:rsid w:val="4036A696"/>
    <w:rsid w:val="4039F685"/>
    <w:rsid w:val="403C5EE5"/>
    <w:rsid w:val="403CFBB0"/>
    <w:rsid w:val="403EF48D"/>
    <w:rsid w:val="404017D0"/>
    <w:rsid w:val="40469F4F"/>
    <w:rsid w:val="40494A64"/>
    <w:rsid w:val="404AFF0B"/>
    <w:rsid w:val="4050A117"/>
    <w:rsid w:val="405A94AB"/>
    <w:rsid w:val="405AB520"/>
    <w:rsid w:val="405CC12D"/>
    <w:rsid w:val="40623837"/>
    <w:rsid w:val="40652A9B"/>
    <w:rsid w:val="406554F4"/>
    <w:rsid w:val="406A82BE"/>
    <w:rsid w:val="406A8925"/>
    <w:rsid w:val="406D12E1"/>
    <w:rsid w:val="4078EDBC"/>
    <w:rsid w:val="4079BCCE"/>
    <w:rsid w:val="407C8E6D"/>
    <w:rsid w:val="407DD0E4"/>
    <w:rsid w:val="407E0ABB"/>
    <w:rsid w:val="4083625B"/>
    <w:rsid w:val="408627A0"/>
    <w:rsid w:val="408ACB9E"/>
    <w:rsid w:val="408BBAE7"/>
    <w:rsid w:val="408D60AD"/>
    <w:rsid w:val="40923613"/>
    <w:rsid w:val="40935AAB"/>
    <w:rsid w:val="4095DE08"/>
    <w:rsid w:val="4099F65E"/>
    <w:rsid w:val="40A2FA4E"/>
    <w:rsid w:val="40A40AC0"/>
    <w:rsid w:val="40A8F5CD"/>
    <w:rsid w:val="40A9AB92"/>
    <w:rsid w:val="40A9BACD"/>
    <w:rsid w:val="40AAB7FA"/>
    <w:rsid w:val="40ABD8A3"/>
    <w:rsid w:val="40AFB34D"/>
    <w:rsid w:val="40B3B7B6"/>
    <w:rsid w:val="40B468BF"/>
    <w:rsid w:val="40B4F3F8"/>
    <w:rsid w:val="40B85933"/>
    <w:rsid w:val="40B9C126"/>
    <w:rsid w:val="40BAC7A8"/>
    <w:rsid w:val="40BC1A21"/>
    <w:rsid w:val="40BC2C0D"/>
    <w:rsid w:val="40BEF645"/>
    <w:rsid w:val="40C0304F"/>
    <w:rsid w:val="40C0BC40"/>
    <w:rsid w:val="40C8F8C0"/>
    <w:rsid w:val="40CCE88F"/>
    <w:rsid w:val="40CEC72B"/>
    <w:rsid w:val="40CF7207"/>
    <w:rsid w:val="40CFD7D1"/>
    <w:rsid w:val="40D3A371"/>
    <w:rsid w:val="40D3AD84"/>
    <w:rsid w:val="40D53AB6"/>
    <w:rsid w:val="40D553A3"/>
    <w:rsid w:val="40DF5144"/>
    <w:rsid w:val="40E39BCA"/>
    <w:rsid w:val="40E81F9B"/>
    <w:rsid w:val="40E90069"/>
    <w:rsid w:val="40E97940"/>
    <w:rsid w:val="40ECE15B"/>
    <w:rsid w:val="40F5715D"/>
    <w:rsid w:val="40F71016"/>
    <w:rsid w:val="40F9DE9D"/>
    <w:rsid w:val="40FA5BF3"/>
    <w:rsid w:val="40FA602E"/>
    <w:rsid w:val="40FCCA62"/>
    <w:rsid w:val="4108BD5D"/>
    <w:rsid w:val="410932F2"/>
    <w:rsid w:val="41182291"/>
    <w:rsid w:val="411BB97F"/>
    <w:rsid w:val="411FC315"/>
    <w:rsid w:val="411FE9DB"/>
    <w:rsid w:val="412ECC2B"/>
    <w:rsid w:val="4130454D"/>
    <w:rsid w:val="41320D22"/>
    <w:rsid w:val="41348E5C"/>
    <w:rsid w:val="413B4ABB"/>
    <w:rsid w:val="413BA56C"/>
    <w:rsid w:val="413CB6AA"/>
    <w:rsid w:val="413D12D2"/>
    <w:rsid w:val="413FCF1E"/>
    <w:rsid w:val="41426E55"/>
    <w:rsid w:val="4142CFC3"/>
    <w:rsid w:val="414478B6"/>
    <w:rsid w:val="414786DB"/>
    <w:rsid w:val="4147F5AA"/>
    <w:rsid w:val="41485DE8"/>
    <w:rsid w:val="414B1B2D"/>
    <w:rsid w:val="414B8B86"/>
    <w:rsid w:val="4154B596"/>
    <w:rsid w:val="41559684"/>
    <w:rsid w:val="4156EEAA"/>
    <w:rsid w:val="4158368D"/>
    <w:rsid w:val="4160DCCF"/>
    <w:rsid w:val="4169FC42"/>
    <w:rsid w:val="416AD669"/>
    <w:rsid w:val="416AD900"/>
    <w:rsid w:val="416DCCC4"/>
    <w:rsid w:val="416E5467"/>
    <w:rsid w:val="416E61E2"/>
    <w:rsid w:val="4177C1F3"/>
    <w:rsid w:val="417BA9F8"/>
    <w:rsid w:val="417BBC0F"/>
    <w:rsid w:val="417BDB7E"/>
    <w:rsid w:val="417CDF37"/>
    <w:rsid w:val="41830354"/>
    <w:rsid w:val="418BB71E"/>
    <w:rsid w:val="418F12BB"/>
    <w:rsid w:val="4194D310"/>
    <w:rsid w:val="41965768"/>
    <w:rsid w:val="4198E50D"/>
    <w:rsid w:val="41A01D50"/>
    <w:rsid w:val="41A025D3"/>
    <w:rsid w:val="41AF01D6"/>
    <w:rsid w:val="41AFFE99"/>
    <w:rsid w:val="41B15743"/>
    <w:rsid w:val="41B29E94"/>
    <w:rsid w:val="41B35B5E"/>
    <w:rsid w:val="41B8DB8C"/>
    <w:rsid w:val="41BA2D4F"/>
    <w:rsid w:val="41BDE299"/>
    <w:rsid w:val="41C06336"/>
    <w:rsid w:val="41C1E4EE"/>
    <w:rsid w:val="41C24DB7"/>
    <w:rsid w:val="41C500D1"/>
    <w:rsid w:val="41C98CCF"/>
    <w:rsid w:val="41CBEEDF"/>
    <w:rsid w:val="41CC7260"/>
    <w:rsid w:val="41CFDEE3"/>
    <w:rsid w:val="41D0C448"/>
    <w:rsid w:val="41D1ABB5"/>
    <w:rsid w:val="41E8FC20"/>
    <w:rsid w:val="41E991EF"/>
    <w:rsid w:val="41EDBDF6"/>
    <w:rsid w:val="41F09941"/>
    <w:rsid w:val="41F6B786"/>
    <w:rsid w:val="41F72E7E"/>
    <w:rsid w:val="41F7AFC8"/>
    <w:rsid w:val="41F7C616"/>
    <w:rsid w:val="41F7CA13"/>
    <w:rsid w:val="41F907B8"/>
    <w:rsid w:val="41F9753B"/>
    <w:rsid w:val="41FA45F8"/>
    <w:rsid w:val="41FD971F"/>
    <w:rsid w:val="42010C9F"/>
    <w:rsid w:val="42013BC3"/>
    <w:rsid w:val="4201D49E"/>
    <w:rsid w:val="4206FA24"/>
    <w:rsid w:val="4207AE12"/>
    <w:rsid w:val="42081710"/>
    <w:rsid w:val="420920BB"/>
    <w:rsid w:val="4209A881"/>
    <w:rsid w:val="420EB942"/>
    <w:rsid w:val="421219A7"/>
    <w:rsid w:val="42126E56"/>
    <w:rsid w:val="421A4ADF"/>
    <w:rsid w:val="421AABAB"/>
    <w:rsid w:val="421B2155"/>
    <w:rsid w:val="42211EC2"/>
    <w:rsid w:val="4227CE86"/>
    <w:rsid w:val="42293D61"/>
    <w:rsid w:val="422DAC28"/>
    <w:rsid w:val="422F51D0"/>
    <w:rsid w:val="4234157C"/>
    <w:rsid w:val="4234E154"/>
    <w:rsid w:val="42354138"/>
    <w:rsid w:val="42356DB2"/>
    <w:rsid w:val="42386656"/>
    <w:rsid w:val="423A5411"/>
    <w:rsid w:val="42400A63"/>
    <w:rsid w:val="4241C098"/>
    <w:rsid w:val="4244870D"/>
    <w:rsid w:val="4244F171"/>
    <w:rsid w:val="42482F50"/>
    <w:rsid w:val="4248E312"/>
    <w:rsid w:val="4248FD26"/>
    <w:rsid w:val="42534025"/>
    <w:rsid w:val="4257CB2A"/>
    <w:rsid w:val="425921CA"/>
    <w:rsid w:val="4259C5A3"/>
    <w:rsid w:val="425A46F8"/>
    <w:rsid w:val="425CE4E5"/>
    <w:rsid w:val="425D6C28"/>
    <w:rsid w:val="425F3FB5"/>
    <w:rsid w:val="426380CB"/>
    <w:rsid w:val="4263817E"/>
    <w:rsid w:val="426BC62F"/>
    <w:rsid w:val="426C9365"/>
    <w:rsid w:val="426FEE54"/>
    <w:rsid w:val="42717004"/>
    <w:rsid w:val="42721E0D"/>
    <w:rsid w:val="42785DA2"/>
    <w:rsid w:val="427D1BB0"/>
    <w:rsid w:val="4284E5F3"/>
    <w:rsid w:val="4285854C"/>
    <w:rsid w:val="428925B7"/>
    <w:rsid w:val="4289A44C"/>
    <w:rsid w:val="428BCB54"/>
    <w:rsid w:val="428E04C2"/>
    <w:rsid w:val="429CD19C"/>
    <w:rsid w:val="42A48958"/>
    <w:rsid w:val="42A81655"/>
    <w:rsid w:val="42B0C45D"/>
    <w:rsid w:val="42B0D777"/>
    <w:rsid w:val="42B47036"/>
    <w:rsid w:val="42B4D6AD"/>
    <w:rsid w:val="42B54A54"/>
    <w:rsid w:val="42B7D34C"/>
    <w:rsid w:val="42B8BE82"/>
    <w:rsid w:val="42BC3CE9"/>
    <w:rsid w:val="42BCCF40"/>
    <w:rsid w:val="42BDE734"/>
    <w:rsid w:val="42C039F6"/>
    <w:rsid w:val="42C20422"/>
    <w:rsid w:val="42CC1F10"/>
    <w:rsid w:val="42CD6CAE"/>
    <w:rsid w:val="42CDCD05"/>
    <w:rsid w:val="42D154D4"/>
    <w:rsid w:val="42D268D9"/>
    <w:rsid w:val="42D4749D"/>
    <w:rsid w:val="42D4DC74"/>
    <w:rsid w:val="42E1ABB9"/>
    <w:rsid w:val="42E6D8E6"/>
    <w:rsid w:val="42E82B2C"/>
    <w:rsid w:val="42E9599E"/>
    <w:rsid w:val="42EA54E1"/>
    <w:rsid w:val="42EBB861"/>
    <w:rsid w:val="42ED7676"/>
    <w:rsid w:val="42EE4817"/>
    <w:rsid w:val="42F93E0A"/>
    <w:rsid w:val="42FBE716"/>
    <w:rsid w:val="42FC5AC1"/>
    <w:rsid w:val="43015C31"/>
    <w:rsid w:val="4301B04B"/>
    <w:rsid w:val="43081553"/>
    <w:rsid w:val="43117E2C"/>
    <w:rsid w:val="4319D2D5"/>
    <w:rsid w:val="431A917B"/>
    <w:rsid w:val="4324DB1C"/>
    <w:rsid w:val="43273B44"/>
    <w:rsid w:val="4329D664"/>
    <w:rsid w:val="432DF20B"/>
    <w:rsid w:val="432F36FE"/>
    <w:rsid w:val="43307CA2"/>
    <w:rsid w:val="43333E11"/>
    <w:rsid w:val="43336F0D"/>
    <w:rsid w:val="43337C9C"/>
    <w:rsid w:val="4335D437"/>
    <w:rsid w:val="43377DC2"/>
    <w:rsid w:val="433D6F3F"/>
    <w:rsid w:val="433D7389"/>
    <w:rsid w:val="433F9AA5"/>
    <w:rsid w:val="43434915"/>
    <w:rsid w:val="434557DA"/>
    <w:rsid w:val="4349C79C"/>
    <w:rsid w:val="434A3D8A"/>
    <w:rsid w:val="434E7EE7"/>
    <w:rsid w:val="434FCA1E"/>
    <w:rsid w:val="43506886"/>
    <w:rsid w:val="435200DE"/>
    <w:rsid w:val="4352B3E7"/>
    <w:rsid w:val="435B22D2"/>
    <w:rsid w:val="436347A3"/>
    <w:rsid w:val="4366AD7D"/>
    <w:rsid w:val="436A6ACF"/>
    <w:rsid w:val="436E0138"/>
    <w:rsid w:val="436EC846"/>
    <w:rsid w:val="436FD003"/>
    <w:rsid w:val="4378FBC5"/>
    <w:rsid w:val="437A66DD"/>
    <w:rsid w:val="4383ACFE"/>
    <w:rsid w:val="4386C130"/>
    <w:rsid w:val="4387803F"/>
    <w:rsid w:val="4389C245"/>
    <w:rsid w:val="438D7230"/>
    <w:rsid w:val="438DFDBF"/>
    <w:rsid w:val="438F9530"/>
    <w:rsid w:val="43907505"/>
    <w:rsid w:val="4390A585"/>
    <w:rsid w:val="439196A0"/>
    <w:rsid w:val="4394C226"/>
    <w:rsid w:val="4396184B"/>
    <w:rsid w:val="439B305A"/>
    <w:rsid w:val="439BC72B"/>
    <w:rsid w:val="439C4A73"/>
    <w:rsid w:val="439E1075"/>
    <w:rsid w:val="43A22059"/>
    <w:rsid w:val="43A74B11"/>
    <w:rsid w:val="43A7B6C0"/>
    <w:rsid w:val="43A88590"/>
    <w:rsid w:val="43A8E84E"/>
    <w:rsid w:val="43B37BAD"/>
    <w:rsid w:val="43BA906C"/>
    <w:rsid w:val="43C5E6F0"/>
    <w:rsid w:val="43C86031"/>
    <w:rsid w:val="43CA51B4"/>
    <w:rsid w:val="43CB247E"/>
    <w:rsid w:val="43CFF968"/>
    <w:rsid w:val="43D105BA"/>
    <w:rsid w:val="43D74B49"/>
    <w:rsid w:val="43D94516"/>
    <w:rsid w:val="43DB44E8"/>
    <w:rsid w:val="43DCBEF6"/>
    <w:rsid w:val="43DD62A2"/>
    <w:rsid w:val="43E94F0A"/>
    <w:rsid w:val="43EAA04F"/>
    <w:rsid w:val="43EB92AB"/>
    <w:rsid w:val="43EC210F"/>
    <w:rsid w:val="43EE9A65"/>
    <w:rsid w:val="43F1D64A"/>
    <w:rsid w:val="43F4E387"/>
    <w:rsid w:val="43F699E7"/>
    <w:rsid w:val="43F6E4BB"/>
    <w:rsid w:val="43F8336A"/>
    <w:rsid w:val="44013623"/>
    <w:rsid w:val="4402D9F3"/>
    <w:rsid w:val="440401F3"/>
    <w:rsid w:val="4405D06B"/>
    <w:rsid w:val="44098F11"/>
    <w:rsid w:val="4409CEDE"/>
    <w:rsid w:val="440C1CA9"/>
    <w:rsid w:val="440C9973"/>
    <w:rsid w:val="440CC550"/>
    <w:rsid w:val="44114134"/>
    <w:rsid w:val="44206224"/>
    <w:rsid w:val="44261C0C"/>
    <w:rsid w:val="442621AC"/>
    <w:rsid w:val="4426A01D"/>
    <w:rsid w:val="44293099"/>
    <w:rsid w:val="442A2C08"/>
    <w:rsid w:val="4430450E"/>
    <w:rsid w:val="443124B7"/>
    <w:rsid w:val="443124DD"/>
    <w:rsid w:val="44335403"/>
    <w:rsid w:val="4433597B"/>
    <w:rsid w:val="4435E408"/>
    <w:rsid w:val="4437A5DE"/>
    <w:rsid w:val="443BC961"/>
    <w:rsid w:val="443D9D39"/>
    <w:rsid w:val="4441BFEF"/>
    <w:rsid w:val="44428DE0"/>
    <w:rsid w:val="4446D5F9"/>
    <w:rsid w:val="44480A1E"/>
    <w:rsid w:val="44489C8E"/>
    <w:rsid w:val="444D342C"/>
    <w:rsid w:val="444D40F7"/>
    <w:rsid w:val="445367ED"/>
    <w:rsid w:val="4453715D"/>
    <w:rsid w:val="4453D343"/>
    <w:rsid w:val="4454A669"/>
    <w:rsid w:val="445A3224"/>
    <w:rsid w:val="445ABEDD"/>
    <w:rsid w:val="445B0827"/>
    <w:rsid w:val="445CEE8A"/>
    <w:rsid w:val="445E09D4"/>
    <w:rsid w:val="4466107F"/>
    <w:rsid w:val="446A4D1C"/>
    <w:rsid w:val="446CEBA5"/>
    <w:rsid w:val="446F971C"/>
    <w:rsid w:val="447382F5"/>
    <w:rsid w:val="44756BE7"/>
    <w:rsid w:val="4479BF87"/>
    <w:rsid w:val="447F4106"/>
    <w:rsid w:val="4481A0E2"/>
    <w:rsid w:val="4482CBC7"/>
    <w:rsid w:val="44884027"/>
    <w:rsid w:val="448BAC0F"/>
    <w:rsid w:val="448DB47E"/>
    <w:rsid w:val="4490AEF6"/>
    <w:rsid w:val="4492641A"/>
    <w:rsid w:val="44977485"/>
    <w:rsid w:val="44988A2C"/>
    <w:rsid w:val="4498BBA2"/>
    <w:rsid w:val="44A05C7D"/>
    <w:rsid w:val="44A40606"/>
    <w:rsid w:val="44A49544"/>
    <w:rsid w:val="44A7B744"/>
    <w:rsid w:val="44ACEE8A"/>
    <w:rsid w:val="44B32578"/>
    <w:rsid w:val="44B359B2"/>
    <w:rsid w:val="44B7FD0B"/>
    <w:rsid w:val="44C00578"/>
    <w:rsid w:val="44C9FA2A"/>
    <w:rsid w:val="44CCB04E"/>
    <w:rsid w:val="44CD1DA4"/>
    <w:rsid w:val="44D29F88"/>
    <w:rsid w:val="44D57762"/>
    <w:rsid w:val="44D7CD64"/>
    <w:rsid w:val="44D9C3A2"/>
    <w:rsid w:val="44E11E96"/>
    <w:rsid w:val="44E1A243"/>
    <w:rsid w:val="44E25C9D"/>
    <w:rsid w:val="44F4FFD2"/>
    <w:rsid w:val="44F5AA54"/>
    <w:rsid w:val="44FA58C9"/>
    <w:rsid w:val="44FAB424"/>
    <w:rsid w:val="44FBA4B1"/>
    <w:rsid w:val="45057889"/>
    <w:rsid w:val="4506814C"/>
    <w:rsid w:val="450A7387"/>
    <w:rsid w:val="450D7250"/>
    <w:rsid w:val="4514E75A"/>
    <w:rsid w:val="4516DEA4"/>
    <w:rsid w:val="45175E59"/>
    <w:rsid w:val="451D7D51"/>
    <w:rsid w:val="451FED31"/>
    <w:rsid w:val="4522895C"/>
    <w:rsid w:val="4525D50E"/>
    <w:rsid w:val="45260E6F"/>
    <w:rsid w:val="4526B176"/>
    <w:rsid w:val="45272A54"/>
    <w:rsid w:val="452A03FF"/>
    <w:rsid w:val="452E377A"/>
    <w:rsid w:val="45312174"/>
    <w:rsid w:val="45322C31"/>
    <w:rsid w:val="45322CEC"/>
    <w:rsid w:val="45344FE7"/>
    <w:rsid w:val="4534EC8A"/>
    <w:rsid w:val="45356BA8"/>
    <w:rsid w:val="4536BBC2"/>
    <w:rsid w:val="45392047"/>
    <w:rsid w:val="4539EAEA"/>
    <w:rsid w:val="453CEEE6"/>
    <w:rsid w:val="4540750C"/>
    <w:rsid w:val="45424E03"/>
    <w:rsid w:val="45441AAC"/>
    <w:rsid w:val="454BB6AB"/>
    <w:rsid w:val="454D2033"/>
    <w:rsid w:val="4552BC4E"/>
    <w:rsid w:val="45537430"/>
    <w:rsid w:val="455A72F9"/>
    <w:rsid w:val="455E949C"/>
    <w:rsid w:val="4560C21B"/>
    <w:rsid w:val="45666B2E"/>
    <w:rsid w:val="45680B4E"/>
    <w:rsid w:val="456C404D"/>
    <w:rsid w:val="456DB874"/>
    <w:rsid w:val="456DF249"/>
    <w:rsid w:val="456E0E50"/>
    <w:rsid w:val="456E5624"/>
    <w:rsid w:val="45716298"/>
    <w:rsid w:val="45738414"/>
    <w:rsid w:val="45791F11"/>
    <w:rsid w:val="4579F939"/>
    <w:rsid w:val="457A5FEC"/>
    <w:rsid w:val="4580D874"/>
    <w:rsid w:val="45812141"/>
    <w:rsid w:val="45833C5D"/>
    <w:rsid w:val="45836D22"/>
    <w:rsid w:val="45877D32"/>
    <w:rsid w:val="4589CCDC"/>
    <w:rsid w:val="45920ACF"/>
    <w:rsid w:val="4592DACB"/>
    <w:rsid w:val="45944B50"/>
    <w:rsid w:val="4595292E"/>
    <w:rsid w:val="45954121"/>
    <w:rsid w:val="45975E60"/>
    <w:rsid w:val="459BEE59"/>
    <w:rsid w:val="459DC536"/>
    <w:rsid w:val="459EC85D"/>
    <w:rsid w:val="45A284A5"/>
    <w:rsid w:val="45A29CEB"/>
    <w:rsid w:val="45A5879B"/>
    <w:rsid w:val="45AD8764"/>
    <w:rsid w:val="45B40835"/>
    <w:rsid w:val="45BBAD47"/>
    <w:rsid w:val="45C3A5FF"/>
    <w:rsid w:val="45C4A51E"/>
    <w:rsid w:val="45C7250E"/>
    <w:rsid w:val="45CB23B8"/>
    <w:rsid w:val="45CD8DB2"/>
    <w:rsid w:val="45CF7F91"/>
    <w:rsid w:val="45D0C3AB"/>
    <w:rsid w:val="45D2AAD6"/>
    <w:rsid w:val="45D345CC"/>
    <w:rsid w:val="45D3CE49"/>
    <w:rsid w:val="45D6E284"/>
    <w:rsid w:val="45E439A6"/>
    <w:rsid w:val="45E5559D"/>
    <w:rsid w:val="45E76861"/>
    <w:rsid w:val="45EA3B9E"/>
    <w:rsid w:val="45EAE6A6"/>
    <w:rsid w:val="45F5619A"/>
    <w:rsid w:val="45F64A85"/>
    <w:rsid w:val="45F65BDB"/>
    <w:rsid w:val="45F7A84B"/>
    <w:rsid w:val="45FA314C"/>
    <w:rsid w:val="45FA6B16"/>
    <w:rsid w:val="4601674A"/>
    <w:rsid w:val="46033E82"/>
    <w:rsid w:val="46078627"/>
    <w:rsid w:val="460988C1"/>
    <w:rsid w:val="461118F8"/>
    <w:rsid w:val="4612E709"/>
    <w:rsid w:val="4619FEAA"/>
    <w:rsid w:val="461AF127"/>
    <w:rsid w:val="461D4F07"/>
    <w:rsid w:val="461FEE97"/>
    <w:rsid w:val="46210B94"/>
    <w:rsid w:val="46213E19"/>
    <w:rsid w:val="462309AC"/>
    <w:rsid w:val="462CFD05"/>
    <w:rsid w:val="462D50C3"/>
    <w:rsid w:val="4633EAFC"/>
    <w:rsid w:val="46391573"/>
    <w:rsid w:val="4639E87C"/>
    <w:rsid w:val="463B4066"/>
    <w:rsid w:val="463C4173"/>
    <w:rsid w:val="463D8493"/>
    <w:rsid w:val="463E4B25"/>
    <w:rsid w:val="463EFD2F"/>
    <w:rsid w:val="463F1F33"/>
    <w:rsid w:val="46424B79"/>
    <w:rsid w:val="46437ED1"/>
    <w:rsid w:val="4644D11D"/>
    <w:rsid w:val="4645AAA4"/>
    <w:rsid w:val="4645E4B9"/>
    <w:rsid w:val="4646C4C0"/>
    <w:rsid w:val="4646E3A3"/>
    <w:rsid w:val="46473D88"/>
    <w:rsid w:val="464CFE80"/>
    <w:rsid w:val="46524A83"/>
    <w:rsid w:val="4656FECA"/>
    <w:rsid w:val="46590BFA"/>
    <w:rsid w:val="465A5199"/>
    <w:rsid w:val="465A7517"/>
    <w:rsid w:val="465AAF9F"/>
    <w:rsid w:val="4661546C"/>
    <w:rsid w:val="466336D6"/>
    <w:rsid w:val="46636400"/>
    <w:rsid w:val="4663FE1E"/>
    <w:rsid w:val="46644FC5"/>
    <w:rsid w:val="4664676A"/>
    <w:rsid w:val="4665CA0D"/>
    <w:rsid w:val="4668F011"/>
    <w:rsid w:val="466ACDBA"/>
    <w:rsid w:val="466ACE79"/>
    <w:rsid w:val="466FE965"/>
    <w:rsid w:val="4670164C"/>
    <w:rsid w:val="4675C832"/>
    <w:rsid w:val="46773B3D"/>
    <w:rsid w:val="467FAB94"/>
    <w:rsid w:val="46821D07"/>
    <w:rsid w:val="468A2A41"/>
    <w:rsid w:val="468A6846"/>
    <w:rsid w:val="468E5BF8"/>
    <w:rsid w:val="468FFF10"/>
    <w:rsid w:val="469332F0"/>
    <w:rsid w:val="4697FB82"/>
    <w:rsid w:val="469AFF16"/>
    <w:rsid w:val="46A0E597"/>
    <w:rsid w:val="46A1D98D"/>
    <w:rsid w:val="46A332FE"/>
    <w:rsid w:val="46A3DE97"/>
    <w:rsid w:val="46A49CFB"/>
    <w:rsid w:val="46A4CECC"/>
    <w:rsid w:val="46A66E87"/>
    <w:rsid w:val="46ACA86C"/>
    <w:rsid w:val="46AD2CE3"/>
    <w:rsid w:val="46B14BA6"/>
    <w:rsid w:val="46B1A8BC"/>
    <w:rsid w:val="46B2EBD7"/>
    <w:rsid w:val="46B32106"/>
    <w:rsid w:val="46B87F43"/>
    <w:rsid w:val="46BCEA23"/>
    <w:rsid w:val="46C540E6"/>
    <w:rsid w:val="46C6577C"/>
    <w:rsid w:val="46CD0575"/>
    <w:rsid w:val="46CEC137"/>
    <w:rsid w:val="46D49CB0"/>
    <w:rsid w:val="46D6140E"/>
    <w:rsid w:val="46DB5F17"/>
    <w:rsid w:val="46DE4B2A"/>
    <w:rsid w:val="46DE89FB"/>
    <w:rsid w:val="46E3E41C"/>
    <w:rsid w:val="46E5193E"/>
    <w:rsid w:val="46E5CDB5"/>
    <w:rsid w:val="46E775B6"/>
    <w:rsid w:val="46E7EEC6"/>
    <w:rsid w:val="46EBA576"/>
    <w:rsid w:val="46ECA817"/>
    <w:rsid w:val="46EE86D1"/>
    <w:rsid w:val="46F44582"/>
    <w:rsid w:val="46F64AE5"/>
    <w:rsid w:val="46F9620D"/>
    <w:rsid w:val="46F983F2"/>
    <w:rsid w:val="4704C9C9"/>
    <w:rsid w:val="4708828E"/>
    <w:rsid w:val="47099EA7"/>
    <w:rsid w:val="470E6B90"/>
    <w:rsid w:val="470EDEA2"/>
    <w:rsid w:val="47110082"/>
    <w:rsid w:val="4716E528"/>
    <w:rsid w:val="47174CDD"/>
    <w:rsid w:val="4718F4C7"/>
    <w:rsid w:val="471C0E58"/>
    <w:rsid w:val="471EB811"/>
    <w:rsid w:val="471EDF8B"/>
    <w:rsid w:val="47219B7B"/>
    <w:rsid w:val="4721E153"/>
    <w:rsid w:val="47230E66"/>
    <w:rsid w:val="4725777A"/>
    <w:rsid w:val="472596AB"/>
    <w:rsid w:val="4729404B"/>
    <w:rsid w:val="4729A9D8"/>
    <w:rsid w:val="472FDDCC"/>
    <w:rsid w:val="4731BA41"/>
    <w:rsid w:val="4733757C"/>
    <w:rsid w:val="47353E33"/>
    <w:rsid w:val="4735F097"/>
    <w:rsid w:val="47369AF0"/>
    <w:rsid w:val="473DACF6"/>
    <w:rsid w:val="473E783D"/>
    <w:rsid w:val="474177D5"/>
    <w:rsid w:val="47423E96"/>
    <w:rsid w:val="474250A6"/>
    <w:rsid w:val="4742B1F4"/>
    <w:rsid w:val="4746A916"/>
    <w:rsid w:val="4749093D"/>
    <w:rsid w:val="4753AC89"/>
    <w:rsid w:val="47552EDC"/>
    <w:rsid w:val="4757D4E5"/>
    <w:rsid w:val="475AFA40"/>
    <w:rsid w:val="475CB4BE"/>
    <w:rsid w:val="475E9728"/>
    <w:rsid w:val="475EE00B"/>
    <w:rsid w:val="4760DA93"/>
    <w:rsid w:val="4761E068"/>
    <w:rsid w:val="476EB0CE"/>
    <w:rsid w:val="476F421E"/>
    <w:rsid w:val="47727A3E"/>
    <w:rsid w:val="477729D2"/>
    <w:rsid w:val="47784F6C"/>
    <w:rsid w:val="477C900D"/>
    <w:rsid w:val="477F05FD"/>
    <w:rsid w:val="4780E09D"/>
    <w:rsid w:val="4787744A"/>
    <w:rsid w:val="4788C12E"/>
    <w:rsid w:val="4788E459"/>
    <w:rsid w:val="478B5BE2"/>
    <w:rsid w:val="478CF043"/>
    <w:rsid w:val="478D4B62"/>
    <w:rsid w:val="478DBE4B"/>
    <w:rsid w:val="478E2446"/>
    <w:rsid w:val="478F56CC"/>
    <w:rsid w:val="478FA6E4"/>
    <w:rsid w:val="4792CE12"/>
    <w:rsid w:val="47972C6A"/>
    <w:rsid w:val="4799A56E"/>
    <w:rsid w:val="479B265E"/>
    <w:rsid w:val="47A20D73"/>
    <w:rsid w:val="47A7F5F4"/>
    <w:rsid w:val="47A8462E"/>
    <w:rsid w:val="47AD4DCA"/>
    <w:rsid w:val="47AF4697"/>
    <w:rsid w:val="47B0F810"/>
    <w:rsid w:val="47B3174E"/>
    <w:rsid w:val="47B41ACF"/>
    <w:rsid w:val="47B4701A"/>
    <w:rsid w:val="47B5085F"/>
    <w:rsid w:val="47B6DDD7"/>
    <w:rsid w:val="47B811DB"/>
    <w:rsid w:val="47B9F215"/>
    <w:rsid w:val="47BCEAE6"/>
    <w:rsid w:val="47C10A72"/>
    <w:rsid w:val="47C10C1F"/>
    <w:rsid w:val="47C31C5E"/>
    <w:rsid w:val="47C88509"/>
    <w:rsid w:val="47C99504"/>
    <w:rsid w:val="47C9C8BD"/>
    <w:rsid w:val="47CB28A2"/>
    <w:rsid w:val="47CBB054"/>
    <w:rsid w:val="47CC644D"/>
    <w:rsid w:val="47CC71AB"/>
    <w:rsid w:val="47CEE090"/>
    <w:rsid w:val="47D09EF3"/>
    <w:rsid w:val="47D1966F"/>
    <w:rsid w:val="47D29005"/>
    <w:rsid w:val="47D6D72A"/>
    <w:rsid w:val="47D7E4C8"/>
    <w:rsid w:val="47D95042"/>
    <w:rsid w:val="47DC4C6A"/>
    <w:rsid w:val="47E57579"/>
    <w:rsid w:val="47E59FBA"/>
    <w:rsid w:val="47E73ADA"/>
    <w:rsid w:val="47E964AB"/>
    <w:rsid w:val="47ECBEDF"/>
    <w:rsid w:val="47F132D2"/>
    <w:rsid w:val="47F43C0D"/>
    <w:rsid w:val="47F5397D"/>
    <w:rsid w:val="47F712EA"/>
    <w:rsid w:val="47F95FD6"/>
    <w:rsid w:val="47F960F5"/>
    <w:rsid w:val="47FAF12B"/>
    <w:rsid w:val="47FFA734"/>
    <w:rsid w:val="4800A93A"/>
    <w:rsid w:val="4801DDDD"/>
    <w:rsid w:val="4803925B"/>
    <w:rsid w:val="480F16D3"/>
    <w:rsid w:val="480FF583"/>
    <w:rsid w:val="48115F18"/>
    <w:rsid w:val="48144274"/>
    <w:rsid w:val="4814F8A5"/>
    <w:rsid w:val="481637A6"/>
    <w:rsid w:val="48183224"/>
    <w:rsid w:val="481A0F94"/>
    <w:rsid w:val="482030C6"/>
    <w:rsid w:val="48216F12"/>
    <w:rsid w:val="4824D390"/>
    <w:rsid w:val="482A859E"/>
    <w:rsid w:val="482AAF30"/>
    <w:rsid w:val="482D0947"/>
    <w:rsid w:val="482E7135"/>
    <w:rsid w:val="48321CB5"/>
    <w:rsid w:val="483C82E4"/>
    <w:rsid w:val="483F0A60"/>
    <w:rsid w:val="4847D407"/>
    <w:rsid w:val="484A6D09"/>
    <w:rsid w:val="484BAD91"/>
    <w:rsid w:val="48536BDC"/>
    <w:rsid w:val="4858D755"/>
    <w:rsid w:val="485D0C2A"/>
    <w:rsid w:val="48668123"/>
    <w:rsid w:val="4869D7D1"/>
    <w:rsid w:val="4869FCAE"/>
    <w:rsid w:val="486CF969"/>
    <w:rsid w:val="4873E89C"/>
    <w:rsid w:val="487BAF65"/>
    <w:rsid w:val="487F1641"/>
    <w:rsid w:val="487F2ED0"/>
    <w:rsid w:val="487F3439"/>
    <w:rsid w:val="487F6ED6"/>
    <w:rsid w:val="4882AA2E"/>
    <w:rsid w:val="48867781"/>
    <w:rsid w:val="48917803"/>
    <w:rsid w:val="48923009"/>
    <w:rsid w:val="4893F1CB"/>
    <w:rsid w:val="489A1218"/>
    <w:rsid w:val="489A8BBF"/>
    <w:rsid w:val="489B84CB"/>
    <w:rsid w:val="489BF8B0"/>
    <w:rsid w:val="489CD89E"/>
    <w:rsid w:val="48A10AFE"/>
    <w:rsid w:val="48A2A744"/>
    <w:rsid w:val="48A5D004"/>
    <w:rsid w:val="48A7E48F"/>
    <w:rsid w:val="48AAB855"/>
    <w:rsid w:val="48AAEFF9"/>
    <w:rsid w:val="48B13645"/>
    <w:rsid w:val="48B363C3"/>
    <w:rsid w:val="48B369D1"/>
    <w:rsid w:val="48B4FEC0"/>
    <w:rsid w:val="48B77319"/>
    <w:rsid w:val="48BCF5B0"/>
    <w:rsid w:val="48BE9921"/>
    <w:rsid w:val="48C1B117"/>
    <w:rsid w:val="48C1DCE6"/>
    <w:rsid w:val="48C242E0"/>
    <w:rsid w:val="48C393F3"/>
    <w:rsid w:val="48C5F45D"/>
    <w:rsid w:val="48C75EAB"/>
    <w:rsid w:val="48C8CDC3"/>
    <w:rsid w:val="48CC8671"/>
    <w:rsid w:val="48CD5E71"/>
    <w:rsid w:val="48CD7507"/>
    <w:rsid w:val="48D17601"/>
    <w:rsid w:val="48D20DA5"/>
    <w:rsid w:val="48D3A375"/>
    <w:rsid w:val="48D69439"/>
    <w:rsid w:val="48DECA89"/>
    <w:rsid w:val="48E0CBFA"/>
    <w:rsid w:val="48E5508E"/>
    <w:rsid w:val="48EB67B4"/>
    <w:rsid w:val="48EF77FC"/>
    <w:rsid w:val="48EFE219"/>
    <w:rsid w:val="48F6A2D7"/>
    <w:rsid w:val="48F7525D"/>
    <w:rsid w:val="48F8A499"/>
    <w:rsid w:val="48FA1C71"/>
    <w:rsid w:val="4902D9C7"/>
    <w:rsid w:val="49095522"/>
    <w:rsid w:val="490BA66B"/>
    <w:rsid w:val="490ED9D6"/>
    <w:rsid w:val="49106526"/>
    <w:rsid w:val="49106552"/>
    <w:rsid w:val="49116626"/>
    <w:rsid w:val="49167E6D"/>
    <w:rsid w:val="49173848"/>
    <w:rsid w:val="491995B8"/>
    <w:rsid w:val="491A7F58"/>
    <w:rsid w:val="491ACE0D"/>
    <w:rsid w:val="49254C90"/>
    <w:rsid w:val="4928C94A"/>
    <w:rsid w:val="492C1B43"/>
    <w:rsid w:val="492CC77E"/>
    <w:rsid w:val="49342609"/>
    <w:rsid w:val="4935A316"/>
    <w:rsid w:val="493768FB"/>
    <w:rsid w:val="4937ABA6"/>
    <w:rsid w:val="493ACFAD"/>
    <w:rsid w:val="493EF5B4"/>
    <w:rsid w:val="4940FC00"/>
    <w:rsid w:val="494289C3"/>
    <w:rsid w:val="49452E1D"/>
    <w:rsid w:val="49488904"/>
    <w:rsid w:val="4948AB05"/>
    <w:rsid w:val="494A61A9"/>
    <w:rsid w:val="494D54F6"/>
    <w:rsid w:val="494E5F52"/>
    <w:rsid w:val="495263D4"/>
    <w:rsid w:val="495387A3"/>
    <w:rsid w:val="4953ECD3"/>
    <w:rsid w:val="4954B789"/>
    <w:rsid w:val="4955265B"/>
    <w:rsid w:val="49599C0A"/>
    <w:rsid w:val="495A99AE"/>
    <w:rsid w:val="495DB0CE"/>
    <w:rsid w:val="495E4F6B"/>
    <w:rsid w:val="4963AE82"/>
    <w:rsid w:val="49710983"/>
    <w:rsid w:val="497F5F49"/>
    <w:rsid w:val="498330B8"/>
    <w:rsid w:val="4986E4F0"/>
    <w:rsid w:val="4987EBB8"/>
    <w:rsid w:val="498BD451"/>
    <w:rsid w:val="4994E519"/>
    <w:rsid w:val="49A2845A"/>
    <w:rsid w:val="49A2920F"/>
    <w:rsid w:val="49A2FB5C"/>
    <w:rsid w:val="49A865C6"/>
    <w:rsid w:val="49A9405A"/>
    <w:rsid w:val="49AAE734"/>
    <w:rsid w:val="49ACED07"/>
    <w:rsid w:val="49ADDF3A"/>
    <w:rsid w:val="49AEA270"/>
    <w:rsid w:val="49AFB0E0"/>
    <w:rsid w:val="49B156E8"/>
    <w:rsid w:val="49B79BB0"/>
    <w:rsid w:val="49B8A0E4"/>
    <w:rsid w:val="49BEA987"/>
    <w:rsid w:val="49CA7D61"/>
    <w:rsid w:val="49CB5104"/>
    <w:rsid w:val="49CB5CC1"/>
    <w:rsid w:val="49CB9057"/>
    <w:rsid w:val="49D7F56D"/>
    <w:rsid w:val="49D90C02"/>
    <w:rsid w:val="49DC505B"/>
    <w:rsid w:val="49DDB614"/>
    <w:rsid w:val="49DE47D5"/>
    <w:rsid w:val="49DF8675"/>
    <w:rsid w:val="49E05D3F"/>
    <w:rsid w:val="49E2757A"/>
    <w:rsid w:val="49E81EB5"/>
    <w:rsid w:val="49EA20AB"/>
    <w:rsid w:val="49EA7FF7"/>
    <w:rsid w:val="49EBEAA0"/>
    <w:rsid w:val="49ED93C7"/>
    <w:rsid w:val="49EE434C"/>
    <w:rsid w:val="49F2E14E"/>
    <w:rsid w:val="49F3490C"/>
    <w:rsid w:val="49F55011"/>
    <w:rsid w:val="49F8E6E0"/>
    <w:rsid w:val="49F9B161"/>
    <w:rsid w:val="49FB06BC"/>
    <w:rsid w:val="49FDAE15"/>
    <w:rsid w:val="4A0342E4"/>
    <w:rsid w:val="4A039D36"/>
    <w:rsid w:val="4A049A35"/>
    <w:rsid w:val="4A04AC61"/>
    <w:rsid w:val="4A08F337"/>
    <w:rsid w:val="4A0CC335"/>
    <w:rsid w:val="4A0EDBB2"/>
    <w:rsid w:val="4A12989D"/>
    <w:rsid w:val="4A134A9C"/>
    <w:rsid w:val="4A15F8A0"/>
    <w:rsid w:val="4A1617A0"/>
    <w:rsid w:val="4A20FB45"/>
    <w:rsid w:val="4A2A3597"/>
    <w:rsid w:val="4A2C94B0"/>
    <w:rsid w:val="4A2F6274"/>
    <w:rsid w:val="4A31B80F"/>
    <w:rsid w:val="4A345D94"/>
    <w:rsid w:val="4A377FFC"/>
    <w:rsid w:val="4A385A26"/>
    <w:rsid w:val="4A38DD91"/>
    <w:rsid w:val="4A38E16B"/>
    <w:rsid w:val="4A3C7212"/>
    <w:rsid w:val="4A3C836A"/>
    <w:rsid w:val="4A3DFC90"/>
    <w:rsid w:val="4A41B9AF"/>
    <w:rsid w:val="4A4A528B"/>
    <w:rsid w:val="4A54B159"/>
    <w:rsid w:val="4A60FAE5"/>
    <w:rsid w:val="4A668183"/>
    <w:rsid w:val="4A6A091D"/>
    <w:rsid w:val="4A6BB77F"/>
    <w:rsid w:val="4A6BBA41"/>
    <w:rsid w:val="4A729521"/>
    <w:rsid w:val="4A7489E3"/>
    <w:rsid w:val="4A7510E0"/>
    <w:rsid w:val="4A75B18E"/>
    <w:rsid w:val="4A763F98"/>
    <w:rsid w:val="4A7889A3"/>
    <w:rsid w:val="4A79680D"/>
    <w:rsid w:val="4A804C3D"/>
    <w:rsid w:val="4A804E95"/>
    <w:rsid w:val="4A824DBC"/>
    <w:rsid w:val="4A865BAA"/>
    <w:rsid w:val="4A898996"/>
    <w:rsid w:val="4A8A5B50"/>
    <w:rsid w:val="4A8A7B4A"/>
    <w:rsid w:val="4A8A8CA1"/>
    <w:rsid w:val="4A8BF7A7"/>
    <w:rsid w:val="4A8DD0D1"/>
    <w:rsid w:val="4A8E1213"/>
    <w:rsid w:val="4A8F214C"/>
    <w:rsid w:val="4A901FE1"/>
    <w:rsid w:val="4A937620"/>
    <w:rsid w:val="4A93B5C9"/>
    <w:rsid w:val="4A959F70"/>
    <w:rsid w:val="4A97D45A"/>
    <w:rsid w:val="4A9A39CE"/>
    <w:rsid w:val="4A9D7701"/>
    <w:rsid w:val="4A9E9131"/>
    <w:rsid w:val="4AA69EAC"/>
    <w:rsid w:val="4AA735CE"/>
    <w:rsid w:val="4AACEE9A"/>
    <w:rsid w:val="4AADB19C"/>
    <w:rsid w:val="4AB1E905"/>
    <w:rsid w:val="4AB4A076"/>
    <w:rsid w:val="4AB70161"/>
    <w:rsid w:val="4ABD3FCD"/>
    <w:rsid w:val="4AC11F71"/>
    <w:rsid w:val="4ACC266B"/>
    <w:rsid w:val="4ACF3C00"/>
    <w:rsid w:val="4AD057DB"/>
    <w:rsid w:val="4AD0D897"/>
    <w:rsid w:val="4AD42749"/>
    <w:rsid w:val="4AD4F67B"/>
    <w:rsid w:val="4AD62BC0"/>
    <w:rsid w:val="4AD77033"/>
    <w:rsid w:val="4AD884AE"/>
    <w:rsid w:val="4AD8B899"/>
    <w:rsid w:val="4ADA0542"/>
    <w:rsid w:val="4ADDDD50"/>
    <w:rsid w:val="4ADF4612"/>
    <w:rsid w:val="4ADFDD5B"/>
    <w:rsid w:val="4AE5CE67"/>
    <w:rsid w:val="4AE9B703"/>
    <w:rsid w:val="4AED426C"/>
    <w:rsid w:val="4AF28A0D"/>
    <w:rsid w:val="4AF2D4A8"/>
    <w:rsid w:val="4AF34984"/>
    <w:rsid w:val="4AF37798"/>
    <w:rsid w:val="4AF3E99D"/>
    <w:rsid w:val="4AF45FF6"/>
    <w:rsid w:val="4AF7152B"/>
    <w:rsid w:val="4AF82587"/>
    <w:rsid w:val="4AFCB655"/>
    <w:rsid w:val="4AFCFC2D"/>
    <w:rsid w:val="4B0025F5"/>
    <w:rsid w:val="4B00CE45"/>
    <w:rsid w:val="4B04B496"/>
    <w:rsid w:val="4B091090"/>
    <w:rsid w:val="4B093731"/>
    <w:rsid w:val="4B0B351B"/>
    <w:rsid w:val="4B11BD39"/>
    <w:rsid w:val="4B13DB7C"/>
    <w:rsid w:val="4B17AF81"/>
    <w:rsid w:val="4B1CA7FD"/>
    <w:rsid w:val="4B237B83"/>
    <w:rsid w:val="4B2B69F4"/>
    <w:rsid w:val="4B2D3AFD"/>
    <w:rsid w:val="4B2EEC13"/>
    <w:rsid w:val="4B2FE3D6"/>
    <w:rsid w:val="4B303B16"/>
    <w:rsid w:val="4B320769"/>
    <w:rsid w:val="4B39D89C"/>
    <w:rsid w:val="4B3AAAF8"/>
    <w:rsid w:val="4B3AB9DF"/>
    <w:rsid w:val="4B419365"/>
    <w:rsid w:val="4B42D45C"/>
    <w:rsid w:val="4B42DADB"/>
    <w:rsid w:val="4B431353"/>
    <w:rsid w:val="4B465417"/>
    <w:rsid w:val="4B465C37"/>
    <w:rsid w:val="4B49B44B"/>
    <w:rsid w:val="4B4B066F"/>
    <w:rsid w:val="4B4B5488"/>
    <w:rsid w:val="4B4FBD7C"/>
    <w:rsid w:val="4B5165C0"/>
    <w:rsid w:val="4B52745C"/>
    <w:rsid w:val="4B536093"/>
    <w:rsid w:val="4B55EC99"/>
    <w:rsid w:val="4B57072B"/>
    <w:rsid w:val="4B5A8D9C"/>
    <w:rsid w:val="4B623B31"/>
    <w:rsid w:val="4B646CF8"/>
    <w:rsid w:val="4B65414C"/>
    <w:rsid w:val="4B657AE3"/>
    <w:rsid w:val="4B66A5DD"/>
    <w:rsid w:val="4B686AC7"/>
    <w:rsid w:val="4B6AE665"/>
    <w:rsid w:val="4B74B596"/>
    <w:rsid w:val="4B75A55F"/>
    <w:rsid w:val="4B7696F9"/>
    <w:rsid w:val="4B79DBE7"/>
    <w:rsid w:val="4B7BD3C1"/>
    <w:rsid w:val="4B7CE34D"/>
    <w:rsid w:val="4B7F7D31"/>
    <w:rsid w:val="4B81F7CC"/>
    <w:rsid w:val="4B83C50A"/>
    <w:rsid w:val="4B843F80"/>
    <w:rsid w:val="4B8543F0"/>
    <w:rsid w:val="4B86BB55"/>
    <w:rsid w:val="4B89BA8F"/>
    <w:rsid w:val="4B8C2DAA"/>
    <w:rsid w:val="4B8E78D5"/>
    <w:rsid w:val="4B8F3A42"/>
    <w:rsid w:val="4B9173F3"/>
    <w:rsid w:val="4B92778B"/>
    <w:rsid w:val="4B92D8FA"/>
    <w:rsid w:val="4B948258"/>
    <w:rsid w:val="4B974B31"/>
    <w:rsid w:val="4B9837B2"/>
    <w:rsid w:val="4B983F66"/>
    <w:rsid w:val="4B98CA44"/>
    <w:rsid w:val="4B99153B"/>
    <w:rsid w:val="4B99794A"/>
    <w:rsid w:val="4B9E4B81"/>
    <w:rsid w:val="4BA03343"/>
    <w:rsid w:val="4BA1FD23"/>
    <w:rsid w:val="4BA26EC0"/>
    <w:rsid w:val="4BA27C12"/>
    <w:rsid w:val="4BA33104"/>
    <w:rsid w:val="4BA5EB2C"/>
    <w:rsid w:val="4BA9A3B0"/>
    <w:rsid w:val="4BAA4F7A"/>
    <w:rsid w:val="4BAC0FC9"/>
    <w:rsid w:val="4BAF94C1"/>
    <w:rsid w:val="4BB04423"/>
    <w:rsid w:val="4BB422AA"/>
    <w:rsid w:val="4BB7A079"/>
    <w:rsid w:val="4BB9E528"/>
    <w:rsid w:val="4BC0373E"/>
    <w:rsid w:val="4BC310A0"/>
    <w:rsid w:val="4BD7700D"/>
    <w:rsid w:val="4BD88B96"/>
    <w:rsid w:val="4BDD5CFB"/>
    <w:rsid w:val="4BDDF973"/>
    <w:rsid w:val="4BDFEB9D"/>
    <w:rsid w:val="4BE0DD2A"/>
    <w:rsid w:val="4BE6F9D3"/>
    <w:rsid w:val="4BE8393A"/>
    <w:rsid w:val="4BEB2C08"/>
    <w:rsid w:val="4BEBE30B"/>
    <w:rsid w:val="4BEBEEA6"/>
    <w:rsid w:val="4BF012B7"/>
    <w:rsid w:val="4BF0A464"/>
    <w:rsid w:val="4BF1B03D"/>
    <w:rsid w:val="4BF32FE4"/>
    <w:rsid w:val="4BF48729"/>
    <w:rsid w:val="4BF50C9E"/>
    <w:rsid w:val="4BF5D9B5"/>
    <w:rsid w:val="4BF7BA62"/>
    <w:rsid w:val="4BF9F5E8"/>
    <w:rsid w:val="4BFB3C04"/>
    <w:rsid w:val="4BFC8486"/>
    <w:rsid w:val="4C062DF9"/>
    <w:rsid w:val="4C0718BF"/>
    <w:rsid w:val="4C081F94"/>
    <w:rsid w:val="4C095361"/>
    <w:rsid w:val="4C0C8903"/>
    <w:rsid w:val="4C0FD423"/>
    <w:rsid w:val="4C1057CE"/>
    <w:rsid w:val="4C107715"/>
    <w:rsid w:val="4C107899"/>
    <w:rsid w:val="4C11C35A"/>
    <w:rsid w:val="4C1425B1"/>
    <w:rsid w:val="4C150ED2"/>
    <w:rsid w:val="4C198FEF"/>
    <w:rsid w:val="4C1AF1E1"/>
    <w:rsid w:val="4C1F6E3A"/>
    <w:rsid w:val="4C211B15"/>
    <w:rsid w:val="4C2508EE"/>
    <w:rsid w:val="4C2566EA"/>
    <w:rsid w:val="4C263C19"/>
    <w:rsid w:val="4C26E915"/>
    <w:rsid w:val="4C29FE9C"/>
    <w:rsid w:val="4C2CDB04"/>
    <w:rsid w:val="4C34A41E"/>
    <w:rsid w:val="4C36A69F"/>
    <w:rsid w:val="4C3A0228"/>
    <w:rsid w:val="4C42C01F"/>
    <w:rsid w:val="4C42F141"/>
    <w:rsid w:val="4C4CC753"/>
    <w:rsid w:val="4C55FF6E"/>
    <w:rsid w:val="4C586A2B"/>
    <w:rsid w:val="4C58BE81"/>
    <w:rsid w:val="4C593D77"/>
    <w:rsid w:val="4C5992A0"/>
    <w:rsid w:val="4C5A5CBA"/>
    <w:rsid w:val="4C5AD307"/>
    <w:rsid w:val="4C5AE5C0"/>
    <w:rsid w:val="4C6036AB"/>
    <w:rsid w:val="4C63E868"/>
    <w:rsid w:val="4C6EADEF"/>
    <w:rsid w:val="4C6F8691"/>
    <w:rsid w:val="4C743931"/>
    <w:rsid w:val="4C7528DD"/>
    <w:rsid w:val="4C786970"/>
    <w:rsid w:val="4C79A851"/>
    <w:rsid w:val="4C7A79FC"/>
    <w:rsid w:val="4C80B985"/>
    <w:rsid w:val="4C82A692"/>
    <w:rsid w:val="4C840BA6"/>
    <w:rsid w:val="4C84FAFF"/>
    <w:rsid w:val="4C8CE3C9"/>
    <w:rsid w:val="4C8CF1DE"/>
    <w:rsid w:val="4C9240D0"/>
    <w:rsid w:val="4C944BD0"/>
    <w:rsid w:val="4C9D8956"/>
    <w:rsid w:val="4CA1119E"/>
    <w:rsid w:val="4CA257F6"/>
    <w:rsid w:val="4CA46565"/>
    <w:rsid w:val="4CA89078"/>
    <w:rsid w:val="4CA897C7"/>
    <w:rsid w:val="4CA897E7"/>
    <w:rsid w:val="4CA91190"/>
    <w:rsid w:val="4CAA2586"/>
    <w:rsid w:val="4CB3A974"/>
    <w:rsid w:val="4CB3D598"/>
    <w:rsid w:val="4CB6F724"/>
    <w:rsid w:val="4CBC59E8"/>
    <w:rsid w:val="4CC05066"/>
    <w:rsid w:val="4CC2746F"/>
    <w:rsid w:val="4CC36F15"/>
    <w:rsid w:val="4CC67F68"/>
    <w:rsid w:val="4CCA31DA"/>
    <w:rsid w:val="4CCA5316"/>
    <w:rsid w:val="4CCABDC2"/>
    <w:rsid w:val="4CCB8836"/>
    <w:rsid w:val="4CCE7DCC"/>
    <w:rsid w:val="4CCFF639"/>
    <w:rsid w:val="4CD1F193"/>
    <w:rsid w:val="4CD36121"/>
    <w:rsid w:val="4CD57604"/>
    <w:rsid w:val="4CDAC338"/>
    <w:rsid w:val="4CDD9BB2"/>
    <w:rsid w:val="4CE7859B"/>
    <w:rsid w:val="4CE79586"/>
    <w:rsid w:val="4CE7AF02"/>
    <w:rsid w:val="4CEA9F42"/>
    <w:rsid w:val="4CEB2185"/>
    <w:rsid w:val="4CEE4410"/>
    <w:rsid w:val="4CEF5848"/>
    <w:rsid w:val="4CEFAD63"/>
    <w:rsid w:val="4CF88641"/>
    <w:rsid w:val="4D003909"/>
    <w:rsid w:val="4D0519DD"/>
    <w:rsid w:val="4D05F9F4"/>
    <w:rsid w:val="4D06B892"/>
    <w:rsid w:val="4D0D1186"/>
    <w:rsid w:val="4D107D04"/>
    <w:rsid w:val="4D13593D"/>
    <w:rsid w:val="4D18CBCC"/>
    <w:rsid w:val="4D25288F"/>
    <w:rsid w:val="4D25726A"/>
    <w:rsid w:val="4D2BCAE7"/>
    <w:rsid w:val="4D2E20DA"/>
    <w:rsid w:val="4D3455B2"/>
    <w:rsid w:val="4D370B77"/>
    <w:rsid w:val="4D38F821"/>
    <w:rsid w:val="4D3A91EA"/>
    <w:rsid w:val="4D3AD2E5"/>
    <w:rsid w:val="4D3B798F"/>
    <w:rsid w:val="4D3C7349"/>
    <w:rsid w:val="4D3FDC5A"/>
    <w:rsid w:val="4D44D649"/>
    <w:rsid w:val="4D44F1A4"/>
    <w:rsid w:val="4D47B924"/>
    <w:rsid w:val="4D4CB7E3"/>
    <w:rsid w:val="4D4F0141"/>
    <w:rsid w:val="4D53450B"/>
    <w:rsid w:val="4D55CDC4"/>
    <w:rsid w:val="4D57CADE"/>
    <w:rsid w:val="4D5E335B"/>
    <w:rsid w:val="4D606DFE"/>
    <w:rsid w:val="4D63FFD6"/>
    <w:rsid w:val="4D64D024"/>
    <w:rsid w:val="4D6B3812"/>
    <w:rsid w:val="4D70352A"/>
    <w:rsid w:val="4D704DD3"/>
    <w:rsid w:val="4D76FE5B"/>
    <w:rsid w:val="4D777256"/>
    <w:rsid w:val="4D790C54"/>
    <w:rsid w:val="4D7936DE"/>
    <w:rsid w:val="4D7AEB32"/>
    <w:rsid w:val="4D81B101"/>
    <w:rsid w:val="4D873979"/>
    <w:rsid w:val="4D8C1462"/>
    <w:rsid w:val="4D8E5EA2"/>
    <w:rsid w:val="4D8E9DB9"/>
    <w:rsid w:val="4D918E7B"/>
    <w:rsid w:val="4D91BC64"/>
    <w:rsid w:val="4D9296E1"/>
    <w:rsid w:val="4D931BA2"/>
    <w:rsid w:val="4D969DB3"/>
    <w:rsid w:val="4D98090C"/>
    <w:rsid w:val="4D9CA774"/>
    <w:rsid w:val="4D9E5193"/>
    <w:rsid w:val="4D9E77CA"/>
    <w:rsid w:val="4D9F8B2D"/>
    <w:rsid w:val="4DA004B4"/>
    <w:rsid w:val="4DA29EAB"/>
    <w:rsid w:val="4DA48CF8"/>
    <w:rsid w:val="4DA95321"/>
    <w:rsid w:val="4DA98469"/>
    <w:rsid w:val="4DB4B95B"/>
    <w:rsid w:val="4DB566E1"/>
    <w:rsid w:val="4DB615BA"/>
    <w:rsid w:val="4DB6370A"/>
    <w:rsid w:val="4DBC5B16"/>
    <w:rsid w:val="4DBE9516"/>
    <w:rsid w:val="4DBF4AB7"/>
    <w:rsid w:val="4DBFF74B"/>
    <w:rsid w:val="4DC4C690"/>
    <w:rsid w:val="4DC78BBF"/>
    <w:rsid w:val="4DCA83F2"/>
    <w:rsid w:val="4DCC937D"/>
    <w:rsid w:val="4DD28AF4"/>
    <w:rsid w:val="4DD2E394"/>
    <w:rsid w:val="4DD2EDDC"/>
    <w:rsid w:val="4DD82EAA"/>
    <w:rsid w:val="4DD95F40"/>
    <w:rsid w:val="4DDB076E"/>
    <w:rsid w:val="4DDFB28E"/>
    <w:rsid w:val="4DE0E750"/>
    <w:rsid w:val="4DE194C7"/>
    <w:rsid w:val="4DE23436"/>
    <w:rsid w:val="4DE70391"/>
    <w:rsid w:val="4DEACD5E"/>
    <w:rsid w:val="4DEBF5CD"/>
    <w:rsid w:val="4DECA4FF"/>
    <w:rsid w:val="4DF175AC"/>
    <w:rsid w:val="4DF2470B"/>
    <w:rsid w:val="4DF3D0F4"/>
    <w:rsid w:val="4E002408"/>
    <w:rsid w:val="4E002828"/>
    <w:rsid w:val="4E020899"/>
    <w:rsid w:val="4E037E4D"/>
    <w:rsid w:val="4E066838"/>
    <w:rsid w:val="4E0992F8"/>
    <w:rsid w:val="4E0CB27B"/>
    <w:rsid w:val="4E0F9875"/>
    <w:rsid w:val="4E0FF500"/>
    <w:rsid w:val="4E146C67"/>
    <w:rsid w:val="4E167063"/>
    <w:rsid w:val="4E2319B4"/>
    <w:rsid w:val="4E23A2FD"/>
    <w:rsid w:val="4E2897F3"/>
    <w:rsid w:val="4E294B9F"/>
    <w:rsid w:val="4E2A8543"/>
    <w:rsid w:val="4E2D333C"/>
    <w:rsid w:val="4E2D4659"/>
    <w:rsid w:val="4E2F5816"/>
    <w:rsid w:val="4E319329"/>
    <w:rsid w:val="4E329239"/>
    <w:rsid w:val="4E39597E"/>
    <w:rsid w:val="4E3A5EAC"/>
    <w:rsid w:val="4E3C66CA"/>
    <w:rsid w:val="4E402947"/>
    <w:rsid w:val="4E44F1A1"/>
    <w:rsid w:val="4E47208B"/>
    <w:rsid w:val="4E47B99C"/>
    <w:rsid w:val="4E47E0D2"/>
    <w:rsid w:val="4E48A487"/>
    <w:rsid w:val="4E4F5A9B"/>
    <w:rsid w:val="4E51D43F"/>
    <w:rsid w:val="4E523942"/>
    <w:rsid w:val="4E525176"/>
    <w:rsid w:val="4E52674B"/>
    <w:rsid w:val="4E5581C3"/>
    <w:rsid w:val="4E55AC42"/>
    <w:rsid w:val="4E5CE050"/>
    <w:rsid w:val="4E67E006"/>
    <w:rsid w:val="4E6B635E"/>
    <w:rsid w:val="4E7323A6"/>
    <w:rsid w:val="4E73E71F"/>
    <w:rsid w:val="4E758184"/>
    <w:rsid w:val="4E7B3B54"/>
    <w:rsid w:val="4E7B8B5B"/>
    <w:rsid w:val="4E7DE6E4"/>
    <w:rsid w:val="4E7EE7FE"/>
    <w:rsid w:val="4E804653"/>
    <w:rsid w:val="4E82E3F9"/>
    <w:rsid w:val="4E834649"/>
    <w:rsid w:val="4E86529C"/>
    <w:rsid w:val="4E87123C"/>
    <w:rsid w:val="4E87670E"/>
    <w:rsid w:val="4E87B8DB"/>
    <w:rsid w:val="4E8C2D8B"/>
    <w:rsid w:val="4E8EA16E"/>
    <w:rsid w:val="4E971E3D"/>
    <w:rsid w:val="4E9981CB"/>
    <w:rsid w:val="4E9BE0FD"/>
    <w:rsid w:val="4E9CA9CE"/>
    <w:rsid w:val="4EA5ACFA"/>
    <w:rsid w:val="4EA7C736"/>
    <w:rsid w:val="4EA7F469"/>
    <w:rsid w:val="4EAC36A5"/>
    <w:rsid w:val="4EACF004"/>
    <w:rsid w:val="4EAD866D"/>
    <w:rsid w:val="4EAE2F3E"/>
    <w:rsid w:val="4EBB8C2D"/>
    <w:rsid w:val="4EBCDF88"/>
    <w:rsid w:val="4EBDB7D6"/>
    <w:rsid w:val="4EBEC8E1"/>
    <w:rsid w:val="4EC8C575"/>
    <w:rsid w:val="4EC8CE75"/>
    <w:rsid w:val="4ECA01E8"/>
    <w:rsid w:val="4ECD991F"/>
    <w:rsid w:val="4ECFCE4C"/>
    <w:rsid w:val="4ED0745B"/>
    <w:rsid w:val="4ED15A16"/>
    <w:rsid w:val="4ED4220F"/>
    <w:rsid w:val="4ED6506C"/>
    <w:rsid w:val="4ED99DE5"/>
    <w:rsid w:val="4EDA0F93"/>
    <w:rsid w:val="4EDAB0D8"/>
    <w:rsid w:val="4EDD3268"/>
    <w:rsid w:val="4EE19FDC"/>
    <w:rsid w:val="4EE3ADDB"/>
    <w:rsid w:val="4EE9F76D"/>
    <w:rsid w:val="4EECF370"/>
    <w:rsid w:val="4EF00766"/>
    <w:rsid w:val="4EF06A37"/>
    <w:rsid w:val="4EF3FF86"/>
    <w:rsid w:val="4EF54FA7"/>
    <w:rsid w:val="4EF672C1"/>
    <w:rsid w:val="4EF74C9E"/>
    <w:rsid w:val="4F035D6B"/>
    <w:rsid w:val="4F043BC8"/>
    <w:rsid w:val="4F0B36B8"/>
    <w:rsid w:val="4F0C50B3"/>
    <w:rsid w:val="4F10134F"/>
    <w:rsid w:val="4F10E304"/>
    <w:rsid w:val="4F13483C"/>
    <w:rsid w:val="4F17F0D7"/>
    <w:rsid w:val="4F1AF182"/>
    <w:rsid w:val="4F1E17A4"/>
    <w:rsid w:val="4F1E3D0F"/>
    <w:rsid w:val="4F1FE4E1"/>
    <w:rsid w:val="4F203052"/>
    <w:rsid w:val="4F2138AD"/>
    <w:rsid w:val="4F21E55B"/>
    <w:rsid w:val="4F254BA6"/>
    <w:rsid w:val="4F378A1D"/>
    <w:rsid w:val="4F3A57A9"/>
    <w:rsid w:val="4F4696A4"/>
    <w:rsid w:val="4F4F0B41"/>
    <w:rsid w:val="4F54437C"/>
    <w:rsid w:val="4F5DAE5B"/>
    <w:rsid w:val="4F61FA03"/>
    <w:rsid w:val="4F6592B6"/>
    <w:rsid w:val="4F676744"/>
    <w:rsid w:val="4F694F93"/>
    <w:rsid w:val="4F69A3A5"/>
    <w:rsid w:val="4F6DBDCF"/>
    <w:rsid w:val="4F70DE0B"/>
    <w:rsid w:val="4F7530C6"/>
    <w:rsid w:val="4F756AF7"/>
    <w:rsid w:val="4F773316"/>
    <w:rsid w:val="4F77D056"/>
    <w:rsid w:val="4F791794"/>
    <w:rsid w:val="4F7DC479"/>
    <w:rsid w:val="4F837E12"/>
    <w:rsid w:val="4F8753F1"/>
    <w:rsid w:val="4F88DB31"/>
    <w:rsid w:val="4F8D625A"/>
    <w:rsid w:val="4F923AD1"/>
    <w:rsid w:val="4F976BAC"/>
    <w:rsid w:val="4F97B32C"/>
    <w:rsid w:val="4F9AB899"/>
    <w:rsid w:val="4F9B6B0F"/>
    <w:rsid w:val="4F9C096B"/>
    <w:rsid w:val="4F9E8969"/>
    <w:rsid w:val="4F9EEE4E"/>
    <w:rsid w:val="4FA59E59"/>
    <w:rsid w:val="4FAB4F8E"/>
    <w:rsid w:val="4FAC02B1"/>
    <w:rsid w:val="4FB0D5FF"/>
    <w:rsid w:val="4FB43D5E"/>
    <w:rsid w:val="4FB6AC2A"/>
    <w:rsid w:val="4FBC4668"/>
    <w:rsid w:val="4FC02C9C"/>
    <w:rsid w:val="4FC1A2CD"/>
    <w:rsid w:val="4FC439DB"/>
    <w:rsid w:val="4FC5902D"/>
    <w:rsid w:val="4FCBD5FB"/>
    <w:rsid w:val="4FD22E47"/>
    <w:rsid w:val="4FD41854"/>
    <w:rsid w:val="4FD471AB"/>
    <w:rsid w:val="4FD490FF"/>
    <w:rsid w:val="4FD6DB23"/>
    <w:rsid w:val="4FD8825F"/>
    <w:rsid w:val="4FD949DF"/>
    <w:rsid w:val="4FDC5895"/>
    <w:rsid w:val="4FDEA2F6"/>
    <w:rsid w:val="4FDF260D"/>
    <w:rsid w:val="4FE149E7"/>
    <w:rsid w:val="4FEBACCA"/>
    <w:rsid w:val="4FF2D293"/>
    <w:rsid w:val="4FFADBB3"/>
    <w:rsid w:val="4FFBC6C8"/>
    <w:rsid w:val="4FFDC1E2"/>
    <w:rsid w:val="4FFDD000"/>
    <w:rsid w:val="4FFDEADF"/>
    <w:rsid w:val="4FFDFF67"/>
    <w:rsid w:val="4FFE847F"/>
    <w:rsid w:val="4FFFB18E"/>
    <w:rsid w:val="50043D47"/>
    <w:rsid w:val="500EA7D6"/>
    <w:rsid w:val="500EAE51"/>
    <w:rsid w:val="500FE7B0"/>
    <w:rsid w:val="50138A27"/>
    <w:rsid w:val="5016785A"/>
    <w:rsid w:val="50190436"/>
    <w:rsid w:val="50193593"/>
    <w:rsid w:val="501A209C"/>
    <w:rsid w:val="501E10CE"/>
    <w:rsid w:val="501F251C"/>
    <w:rsid w:val="501FDE11"/>
    <w:rsid w:val="50224A16"/>
    <w:rsid w:val="502525EF"/>
    <w:rsid w:val="50261F9A"/>
    <w:rsid w:val="5026A333"/>
    <w:rsid w:val="502CA613"/>
    <w:rsid w:val="502D3715"/>
    <w:rsid w:val="502D37DD"/>
    <w:rsid w:val="502E09FF"/>
    <w:rsid w:val="502F498C"/>
    <w:rsid w:val="5032760D"/>
    <w:rsid w:val="50367F0C"/>
    <w:rsid w:val="50387C60"/>
    <w:rsid w:val="50394E0A"/>
    <w:rsid w:val="5039A310"/>
    <w:rsid w:val="5042C6B6"/>
    <w:rsid w:val="504542D8"/>
    <w:rsid w:val="50470D44"/>
    <w:rsid w:val="504C76D1"/>
    <w:rsid w:val="504D081F"/>
    <w:rsid w:val="504D3DFD"/>
    <w:rsid w:val="504DB510"/>
    <w:rsid w:val="504E42B9"/>
    <w:rsid w:val="5051B33A"/>
    <w:rsid w:val="5055E5B2"/>
    <w:rsid w:val="5056BF39"/>
    <w:rsid w:val="505B7BCF"/>
    <w:rsid w:val="505E6BDC"/>
    <w:rsid w:val="506165F4"/>
    <w:rsid w:val="50676A4D"/>
    <w:rsid w:val="506C458F"/>
    <w:rsid w:val="506C8C2A"/>
    <w:rsid w:val="5073E89C"/>
    <w:rsid w:val="50745FD6"/>
    <w:rsid w:val="508072AB"/>
    <w:rsid w:val="508398CA"/>
    <w:rsid w:val="508E3BB4"/>
    <w:rsid w:val="508F58C6"/>
    <w:rsid w:val="50916691"/>
    <w:rsid w:val="5095A359"/>
    <w:rsid w:val="5097D728"/>
    <w:rsid w:val="50998064"/>
    <w:rsid w:val="509A46FD"/>
    <w:rsid w:val="509F6837"/>
    <w:rsid w:val="50A141D9"/>
    <w:rsid w:val="50A719C1"/>
    <w:rsid w:val="50A866EC"/>
    <w:rsid w:val="50A9E7B9"/>
    <w:rsid w:val="50ACD90E"/>
    <w:rsid w:val="50AD732A"/>
    <w:rsid w:val="50AED60B"/>
    <w:rsid w:val="50AF03C4"/>
    <w:rsid w:val="50AF68B3"/>
    <w:rsid w:val="50B10B6C"/>
    <w:rsid w:val="50B17DC1"/>
    <w:rsid w:val="50B38914"/>
    <w:rsid w:val="50B71CA5"/>
    <w:rsid w:val="50BCB862"/>
    <w:rsid w:val="50C32A5D"/>
    <w:rsid w:val="50CF7E29"/>
    <w:rsid w:val="50D0E415"/>
    <w:rsid w:val="50D198D2"/>
    <w:rsid w:val="50D8A0E2"/>
    <w:rsid w:val="50DA04A8"/>
    <w:rsid w:val="50DAD76E"/>
    <w:rsid w:val="50DCEAD6"/>
    <w:rsid w:val="50DCEF76"/>
    <w:rsid w:val="50DF56E5"/>
    <w:rsid w:val="50E04255"/>
    <w:rsid w:val="50E0B252"/>
    <w:rsid w:val="50E10507"/>
    <w:rsid w:val="50E1E453"/>
    <w:rsid w:val="50E2AEF3"/>
    <w:rsid w:val="50E51F17"/>
    <w:rsid w:val="50E9F32F"/>
    <w:rsid w:val="50EB0E80"/>
    <w:rsid w:val="50EC8A70"/>
    <w:rsid w:val="50F2BE1A"/>
    <w:rsid w:val="50F9035A"/>
    <w:rsid w:val="50F96F65"/>
    <w:rsid w:val="50F9DA3D"/>
    <w:rsid w:val="510062DB"/>
    <w:rsid w:val="51040BB2"/>
    <w:rsid w:val="51089806"/>
    <w:rsid w:val="51095ABB"/>
    <w:rsid w:val="510B356A"/>
    <w:rsid w:val="510E8592"/>
    <w:rsid w:val="5112A8EB"/>
    <w:rsid w:val="5112B941"/>
    <w:rsid w:val="51146130"/>
    <w:rsid w:val="5115AF07"/>
    <w:rsid w:val="51164A0E"/>
    <w:rsid w:val="511B046E"/>
    <w:rsid w:val="511E5DE7"/>
    <w:rsid w:val="511F30AD"/>
    <w:rsid w:val="511FB673"/>
    <w:rsid w:val="512103C8"/>
    <w:rsid w:val="5129D6CD"/>
    <w:rsid w:val="512B29E6"/>
    <w:rsid w:val="512C75AD"/>
    <w:rsid w:val="512D00C6"/>
    <w:rsid w:val="512D0ADB"/>
    <w:rsid w:val="5131E05A"/>
    <w:rsid w:val="513717C9"/>
    <w:rsid w:val="513A562B"/>
    <w:rsid w:val="513B40BF"/>
    <w:rsid w:val="513C41FC"/>
    <w:rsid w:val="513D9BA8"/>
    <w:rsid w:val="513DF658"/>
    <w:rsid w:val="513ED205"/>
    <w:rsid w:val="514A842A"/>
    <w:rsid w:val="514AC7AF"/>
    <w:rsid w:val="514C9F8A"/>
    <w:rsid w:val="514CFD57"/>
    <w:rsid w:val="51551643"/>
    <w:rsid w:val="515537F8"/>
    <w:rsid w:val="5160261E"/>
    <w:rsid w:val="51606358"/>
    <w:rsid w:val="5166E34C"/>
    <w:rsid w:val="51674872"/>
    <w:rsid w:val="516B63F9"/>
    <w:rsid w:val="516D4FBE"/>
    <w:rsid w:val="51707011"/>
    <w:rsid w:val="5170E107"/>
    <w:rsid w:val="51717236"/>
    <w:rsid w:val="5174CF61"/>
    <w:rsid w:val="5174FD13"/>
    <w:rsid w:val="51777104"/>
    <w:rsid w:val="517D2846"/>
    <w:rsid w:val="517E38C7"/>
    <w:rsid w:val="5182CEB1"/>
    <w:rsid w:val="51838EF0"/>
    <w:rsid w:val="518A554A"/>
    <w:rsid w:val="518FB683"/>
    <w:rsid w:val="51942254"/>
    <w:rsid w:val="519E983A"/>
    <w:rsid w:val="51A0A6C6"/>
    <w:rsid w:val="51A20199"/>
    <w:rsid w:val="51A38FD8"/>
    <w:rsid w:val="51A66FA2"/>
    <w:rsid w:val="51A9CD33"/>
    <w:rsid w:val="51AC5327"/>
    <w:rsid w:val="51B10330"/>
    <w:rsid w:val="51B45E68"/>
    <w:rsid w:val="51BA4C05"/>
    <w:rsid w:val="51BB6E74"/>
    <w:rsid w:val="51BFC78D"/>
    <w:rsid w:val="51C078BB"/>
    <w:rsid w:val="51C4D9CA"/>
    <w:rsid w:val="51CA4CC0"/>
    <w:rsid w:val="51CA5B8F"/>
    <w:rsid w:val="51CC9AF0"/>
    <w:rsid w:val="51D01E68"/>
    <w:rsid w:val="51D99981"/>
    <w:rsid w:val="51DBFBE5"/>
    <w:rsid w:val="51E81852"/>
    <w:rsid w:val="51EE6481"/>
    <w:rsid w:val="51F18A4F"/>
    <w:rsid w:val="51F785AF"/>
    <w:rsid w:val="51F8F729"/>
    <w:rsid w:val="51FA82DF"/>
    <w:rsid w:val="51FDCED9"/>
    <w:rsid w:val="52054C95"/>
    <w:rsid w:val="5205D59E"/>
    <w:rsid w:val="52086254"/>
    <w:rsid w:val="52093735"/>
    <w:rsid w:val="520D2C2A"/>
    <w:rsid w:val="520E3663"/>
    <w:rsid w:val="5213ECC4"/>
    <w:rsid w:val="52200952"/>
    <w:rsid w:val="5224BAE2"/>
    <w:rsid w:val="522838C6"/>
    <w:rsid w:val="5229C156"/>
    <w:rsid w:val="522D4204"/>
    <w:rsid w:val="523121AB"/>
    <w:rsid w:val="523C0FE7"/>
    <w:rsid w:val="523D064E"/>
    <w:rsid w:val="523DEAB0"/>
    <w:rsid w:val="5240B260"/>
    <w:rsid w:val="52413BF6"/>
    <w:rsid w:val="5249B95E"/>
    <w:rsid w:val="524CC5E8"/>
    <w:rsid w:val="524F7778"/>
    <w:rsid w:val="52591AE1"/>
    <w:rsid w:val="525C7ABD"/>
    <w:rsid w:val="525E06E3"/>
    <w:rsid w:val="5262B2EE"/>
    <w:rsid w:val="526540FE"/>
    <w:rsid w:val="526A73DB"/>
    <w:rsid w:val="526B8BAA"/>
    <w:rsid w:val="526B913E"/>
    <w:rsid w:val="5270D901"/>
    <w:rsid w:val="527169BE"/>
    <w:rsid w:val="52746F41"/>
    <w:rsid w:val="527A3A7B"/>
    <w:rsid w:val="527C0A21"/>
    <w:rsid w:val="52803344"/>
    <w:rsid w:val="528A64D5"/>
    <w:rsid w:val="528E461C"/>
    <w:rsid w:val="528FE2B5"/>
    <w:rsid w:val="529625C4"/>
    <w:rsid w:val="52963E39"/>
    <w:rsid w:val="52969D5E"/>
    <w:rsid w:val="529A08B3"/>
    <w:rsid w:val="529A927F"/>
    <w:rsid w:val="529E43D6"/>
    <w:rsid w:val="529FB625"/>
    <w:rsid w:val="52A1B10A"/>
    <w:rsid w:val="52A6B063"/>
    <w:rsid w:val="52A9DA58"/>
    <w:rsid w:val="52AB203F"/>
    <w:rsid w:val="52AC13DC"/>
    <w:rsid w:val="52B0079A"/>
    <w:rsid w:val="52B0659E"/>
    <w:rsid w:val="52B251EF"/>
    <w:rsid w:val="52B64649"/>
    <w:rsid w:val="52B6DF80"/>
    <w:rsid w:val="52BD9131"/>
    <w:rsid w:val="52C05E94"/>
    <w:rsid w:val="52C189BF"/>
    <w:rsid w:val="52C6D39C"/>
    <w:rsid w:val="52C891F0"/>
    <w:rsid w:val="52CA02C3"/>
    <w:rsid w:val="52CA7A20"/>
    <w:rsid w:val="52CCD578"/>
    <w:rsid w:val="52CE970B"/>
    <w:rsid w:val="52D5E3D5"/>
    <w:rsid w:val="52DB80CA"/>
    <w:rsid w:val="52DCA760"/>
    <w:rsid w:val="52DD104D"/>
    <w:rsid w:val="52E4C352"/>
    <w:rsid w:val="52EB56FA"/>
    <w:rsid w:val="52EBE87E"/>
    <w:rsid w:val="52EC318D"/>
    <w:rsid w:val="52F15275"/>
    <w:rsid w:val="52F1F31A"/>
    <w:rsid w:val="52F26E28"/>
    <w:rsid w:val="52F39DE2"/>
    <w:rsid w:val="52F989B0"/>
    <w:rsid w:val="52F9DF67"/>
    <w:rsid w:val="52FC935A"/>
    <w:rsid w:val="5302409C"/>
    <w:rsid w:val="530336C2"/>
    <w:rsid w:val="530B7278"/>
    <w:rsid w:val="530F18B6"/>
    <w:rsid w:val="530F9D30"/>
    <w:rsid w:val="5314016F"/>
    <w:rsid w:val="5316E84D"/>
    <w:rsid w:val="53265808"/>
    <w:rsid w:val="5329C142"/>
    <w:rsid w:val="532E1D55"/>
    <w:rsid w:val="532F5C7B"/>
    <w:rsid w:val="53332077"/>
    <w:rsid w:val="5335CA7D"/>
    <w:rsid w:val="533B8FE1"/>
    <w:rsid w:val="533D3196"/>
    <w:rsid w:val="533DFCC8"/>
    <w:rsid w:val="533E6218"/>
    <w:rsid w:val="533F1AD9"/>
    <w:rsid w:val="53414830"/>
    <w:rsid w:val="53420CC2"/>
    <w:rsid w:val="5344E970"/>
    <w:rsid w:val="5344EB33"/>
    <w:rsid w:val="53473C06"/>
    <w:rsid w:val="5347B18D"/>
    <w:rsid w:val="534A58D6"/>
    <w:rsid w:val="53519A59"/>
    <w:rsid w:val="5352BDB6"/>
    <w:rsid w:val="535799DD"/>
    <w:rsid w:val="5361C2EE"/>
    <w:rsid w:val="5362AE64"/>
    <w:rsid w:val="53640F3E"/>
    <w:rsid w:val="5367D0A1"/>
    <w:rsid w:val="5367EE3A"/>
    <w:rsid w:val="5368A5F2"/>
    <w:rsid w:val="5370CEAA"/>
    <w:rsid w:val="5370E1E5"/>
    <w:rsid w:val="53725F09"/>
    <w:rsid w:val="537283DD"/>
    <w:rsid w:val="537502AA"/>
    <w:rsid w:val="53766FED"/>
    <w:rsid w:val="537A4B32"/>
    <w:rsid w:val="538A1E45"/>
    <w:rsid w:val="538D1D2C"/>
    <w:rsid w:val="538E0A5E"/>
    <w:rsid w:val="5390FD9C"/>
    <w:rsid w:val="5391BBB4"/>
    <w:rsid w:val="53980303"/>
    <w:rsid w:val="539A40F2"/>
    <w:rsid w:val="53A17705"/>
    <w:rsid w:val="53A56010"/>
    <w:rsid w:val="53AC8D93"/>
    <w:rsid w:val="53B0C0E2"/>
    <w:rsid w:val="53B2E86E"/>
    <w:rsid w:val="53B337F9"/>
    <w:rsid w:val="53B440C3"/>
    <w:rsid w:val="53B62A27"/>
    <w:rsid w:val="53BD7257"/>
    <w:rsid w:val="53BDCE6E"/>
    <w:rsid w:val="53BE6A32"/>
    <w:rsid w:val="53C40FB9"/>
    <w:rsid w:val="53C51D88"/>
    <w:rsid w:val="53C58C3C"/>
    <w:rsid w:val="53C7C60D"/>
    <w:rsid w:val="53CAA047"/>
    <w:rsid w:val="53CBBB19"/>
    <w:rsid w:val="53D08656"/>
    <w:rsid w:val="53D17F4F"/>
    <w:rsid w:val="53D426DB"/>
    <w:rsid w:val="53D4C69D"/>
    <w:rsid w:val="53D7A171"/>
    <w:rsid w:val="53D7CA17"/>
    <w:rsid w:val="53DBB8C7"/>
    <w:rsid w:val="53DD674E"/>
    <w:rsid w:val="53DEA593"/>
    <w:rsid w:val="53E7F40C"/>
    <w:rsid w:val="53F0F56C"/>
    <w:rsid w:val="53F1D557"/>
    <w:rsid w:val="53F30732"/>
    <w:rsid w:val="53F461A6"/>
    <w:rsid w:val="53F98E05"/>
    <w:rsid w:val="53FA0A77"/>
    <w:rsid w:val="53FC5370"/>
    <w:rsid w:val="53FC6DE2"/>
    <w:rsid w:val="53FF1975"/>
    <w:rsid w:val="5402F8D4"/>
    <w:rsid w:val="54047F55"/>
    <w:rsid w:val="5409AB74"/>
    <w:rsid w:val="540A3C01"/>
    <w:rsid w:val="540B073D"/>
    <w:rsid w:val="540DDCAB"/>
    <w:rsid w:val="540FAC62"/>
    <w:rsid w:val="54125A78"/>
    <w:rsid w:val="541B74EA"/>
    <w:rsid w:val="541BEF1B"/>
    <w:rsid w:val="54239504"/>
    <w:rsid w:val="5426CEFD"/>
    <w:rsid w:val="542A0C57"/>
    <w:rsid w:val="542DC95C"/>
    <w:rsid w:val="542DF62B"/>
    <w:rsid w:val="5430DE6B"/>
    <w:rsid w:val="5432C0ED"/>
    <w:rsid w:val="543ABF66"/>
    <w:rsid w:val="543DB90C"/>
    <w:rsid w:val="543DDEEE"/>
    <w:rsid w:val="54482BB1"/>
    <w:rsid w:val="544D9179"/>
    <w:rsid w:val="544DDA05"/>
    <w:rsid w:val="544E7B68"/>
    <w:rsid w:val="544E9EB4"/>
    <w:rsid w:val="544EF378"/>
    <w:rsid w:val="544F5CC7"/>
    <w:rsid w:val="545055A7"/>
    <w:rsid w:val="545523E0"/>
    <w:rsid w:val="54579C68"/>
    <w:rsid w:val="54595DE5"/>
    <w:rsid w:val="545B1E55"/>
    <w:rsid w:val="545C2951"/>
    <w:rsid w:val="545D9A5A"/>
    <w:rsid w:val="54607EB0"/>
    <w:rsid w:val="546A8101"/>
    <w:rsid w:val="547033E6"/>
    <w:rsid w:val="5471BC7F"/>
    <w:rsid w:val="54723EF1"/>
    <w:rsid w:val="54792A57"/>
    <w:rsid w:val="547D28A1"/>
    <w:rsid w:val="5485D3E2"/>
    <w:rsid w:val="548A1B31"/>
    <w:rsid w:val="5492F8B3"/>
    <w:rsid w:val="5493652F"/>
    <w:rsid w:val="549AD219"/>
    <w:rsid w:val="549D4852"/>
    <w:rsid w:val="54A2B385"/>
    <w:rsid w:val="54A4B854"/>
    <w:rsid w:val="54A8609D"/>
    <w:rsid w:val="54A97B09"/>
    <w:rsid w:val="54AA7164"/>
    <w:rsid w:val="54AD8C13"/>
    <w:rsid w:val="54AF5890"/>
    <w:rsid w:val="54B5E2D9"/>
    <w:rsid w:val="54B6776D"/>
    <w:rsid w:val="54B69AEC"/>
    <w:rsid w:val="54B75D6B"/>
    <w:rsid w:val="54B7F53D"/>
    <w:rsid w:val="54BBA101"/>
    <w:rsid w:val="54BF4266"/>
    <w:rsid w:val="54C48174"/>
    <w:rsid w:val="54C8E635"/>
    <w:rsid w:val="54C9C569"/>
    <w:rsid w:val="54CA3EEC"/>
    <w:rsid w:val="54D43F65"/>
    <w:rsid w:val="54D6FEB5"/>
    <w:rsid w:val="54D91B5A"/>
    <w:rsid w:val="54DCEF49"/>
    <w:rsid w:val="54DD874A"/>
    <w:rsid w:val="54E020E5"/>
    <w:rsid w:val="54E03987"/>
    <w:rsid w:val="54E1B452"/>
    <w:rsid w:val="54E1F1E5"/>
    <w:rsid w:val="54E26C31"/>
    <w:rsid w:val="54E35CC2"/>
    <w:rsid w:val="54E434CA"/>
    <w:rsid w:val="54E7356D"/>
    <w:rsid w:val="54E99DA2"/>
    <w:rsid w:val="54EECD1F"/>
    <w:rsid w:val="54F3D8B4"/>
    <w:rsid w:val="54F3F5CB"/>
    <w:rsid w:val="54F49849"/>
    <w:rsid w:val="54F53D7D"/>
    <w:rsid w:val="54F5742E"/>
    <w:rsid w:val="54F7C96E"/>
    <w:rsid w:val="54FA4BB2"/>
    <w:rsid w:val="55033B69"/>
    <w:rsid w:val="55085FD2"/>
    <w:rsid w:val="5509166E"/>
    <w:rsid w:val="550DCD55"/>
    <w:rsid w:val="55119F21"/>
    <w:rsid w:val="55174BBC"/>
    <w:rsid w:val="5517D3CA"/>
    <w:rsid w:val="55198D63"/>
    <w:rsid w:val="551A9B71"/>
    <w:rsid w:val="551F6C53"/>
    <w:rsid w:val="55238499"/>
    <w:rsid w:val="552CADD3"/>
    <w:rsid w:val="55300BF6"/>
    <w:rsid w:val="55312567"/>
    <w:rsid w:val="5531DD41"/>
    <w:rsid w:val="553366D2"/>
    <w:rsid w:val="5533E73B"/>
    <w:rsid w:val="553AED9B"/>
    <w:rsid w:val="5541D416"/>
    <w:rsid w:val="5544761D"/>
    <w:rsid w:val="5544CCEC"/>
    <w:rsid w:val="554984C2"/>
    <w:rsid w:val="554F718B"/>
    <w:rsid w:val="555179BA"/>
    <w:rsid w:val="5551B99C"/>
    <w:rsid w:val="5553114B"/>
    <w:rsid w:val="5553D609"/>
    <w:rsid w:val="5557E550"/>
    <w:rsid w:val="555C33C1"/>
    <w:rsid w:val="555D896F"/>
    <w:rsid w:val="5563385C"/>
    <w:rsid w:val="55675C24"/>
    <w:rsid w:val="5567CF81"/>
    <w:rsid w:val="5567E9A9"/>
    <w:rsid w:val="556A7DEA"/>
    <w:rsid w:val="556B9038"/>
    <w:rsid w:val="556D4BDA"/>
    <w:rsid w:val="55700AB0"/>
    <w:rsid w:val="55727398"/>
    <w:rsid w:val="55773E5F"/>
    <w:rsid w:val="55836946"/>
    <w:rsid w:val="558D3AC0"/>
    <w:rsid w:val="558EAA6D"/>
    <w:rsid w:val="558F7598"/>
    <w:rsid w:val="558FFD63"/>
    <w:rsid w:val="559C0D07"/>
    <w:rsid w:val="559D55A4"/>
    <w:rsid w:val="55A11087"/>
    <w:rsid w:val="55A236C1"/>
    <w:rsid w:val="55A27CA8"/>
    <w:rsid w:val="55A2C36C"/>
    <w:rsid w:val="55A460C2"/>
    <w:rsid w:val="55A4D5F9"/>
    <w:rsid w:val="55B182ED"/>
    <w:rsid w:val="55B5AE68"/>
    <w:rsid w:val="55B6B793"/>
    <w:rsid w:val="55B830C4"/>
    <w:rsid w:val="55BDA809"/>
    <w:rsid w:val="55BE0AE2"/>
    <w:rsid w:val="55BE233B"/>
    <w:rsid w:val="55C0721D"/>
    <w:rsid w:val="55C14AF0"/>
    <w:rsid w:val="55C2EB35"/>
    <w:rsid w:val="55C45F4A"/>
    <w:rsid w:val="55C56C38"/>
    <w:rsid w:val="55C5D0B4"/>
    <w:rsid w:val="55CA147A"/>
    <w:rsid w:val="55CA8D39"/>
    <w:rsid w:val="55CCA626"/>
    <w:rsid w:val="55CD0296"/>
    <w:rsid w:val="55CDDEFB"/>
    <w:rsid w:val="55D72E27"/>
    <w:rsid w:val="55DD3A34"/>
    <w:rsid w:val="55DDE2BF"/>
    <w:rsid w:val="55DFB8D4"/>
    <w:rsid w:val="55E5974C"/>
    <w:rsid w:val="55E82202"/>
    <w:rsid w:val="55E8C545"/>
    <w:rsid w:val="55EFAFEE"/>
    <w:rsid w:val="55F5095E"/>
    <w:rsid w:val="55F58012"/>
    <w:rsid w:val="55F5DADB"/>
    <w:rsid w:val="55F62BFB"/>
    <w:rsid w:val="55FA889B"/>
    <w:rsid w:val="55FB97F9"/>
    <w:rsid w:val="560194C2"/>
    <w:rsid w:val="5602B84F"/>
    <w:rsid w:val="560340CF"/>
    <w:rsid w:val="560A44AC"/>
    <w:rsid w:val="560EFBDA"/>
    <w:rsid w:val="56108199"/>
    <w:rsid w:val="5612F922"/>
    <w:rsid w:val="5617E1FC"/>
    <w:rsid w:val="561A64D2"/>
    <w:rsid w:val="561D6B93"/>
    <w:rsid w:val="5620813F"/>
    <w:rsid w:val="5621CF04"/>
    <w:rsid w:val="5623B0D4"/>
    <w:rsid w:val="56248024"/>
    <w:rsid w:val="56250433"/>
    <w:rsid w:val="5630F28C"/>
    <w:rsid w:val="56328D40"/>
    <w:rsid w:val="563812C5"/>
    <w:rsid w:val="5638A0DE"/>
    <w:rsid w:val="5638F606"/>
    <w:rsid w:val="563CCE91"/>
    <w:rsid w:val="563E5236"/>
    <w:rsid w:val="564006F3"/>
    <w:rsid w:val="56489C62"/>
    <w:rsid w:val="5650E94D"/>
    <w:rsid w:val="56543518"/>
    <w:rsid w:val="565639F9"/>
    <w:rsid w:val="5656E6E3"/>
    <w:rsid w:val="56590582"/>
    <w:rsid w:val="56607EDB"/>
    <w:rsid w:val="5662917A"/>
    <w:rsid w:val="56632F04"/>
    <w:rsid w:val="5663F03E"/>
    <w:rsid w:val="5664DC40"/>
    <w:rsid w:val="56661DF6"/>
    <w:rsid w:val="566C2B5B"/>
    <w:rsid w:val="566F8BC7"/>
    <w:rsid w:val="566FBF4E"/>
    <w:rsid w:val="5672691E"/>
    <w:rsid w:val="5676FC63"/>
    <w:rsid w:val="56787B42"/>
    <w:rsid w:val="567FC3FC"/>
    <w:rsid w:val="5685546B"/>
    <w:rsid w:val="568865F6"/>
    <w:rsid w:val="568BD99D"/>
    <w:rsid w:val="5690135A"/>
    <w:rsid w:val="569029BA"/>
    <w:rsid w:val="56931EED"/>
    <w:rsid w:val="56933C26"/>
    <w:rsid w:val="56951B5F"/>
    <w:rsid w:val="5695CCDF"/>
    <w:rsid w:val="569C8758"/>
    <w:rsid w:val="569DDABE"/>
    <w:rsid w:val="569E9C2E"/>
    <w:rsid w:val="56A006EA"/>
    <w:rsid w:val="56A145B3"/>
    <w:rsid w:val="56A18367"/>
    <w:rsid w:val="56AD1178"/>
    <w:rsid w:val="56ADD8AE"/>
    <w:rsid w:val="56AE1737"/>
    <w:rsid w:val="56B196E7"/>
    <w:rsid w:val="56B51123"/>
    <w:rsid w:val="56BA0439"/>
    <w:rsid w:val="56BB2EC9"/>
    <w:rsid w:val="56BED872"/>
    <w:rsid w:val="56C49FA9"/>
    <w:rsid w:val="56C54EE0"/>
    <w:rsid w:val="56CC9D56"/>
    <w:rsid w:val="56CCA1BC"/>
    <w:rsid w:val="56CCEE49"/>
    <w:rsid w:val="56CD82BA"/>
    <w:rsid w:val="56CE316B"/>
    <w:rsid w:val="56D37F8B"/>
    <w:rsid w:val="56D7DBE2"/>
    <w:rsid w:val="56D85498"/>
    <w:rsid w:val="56DA8DEC"/>
    <w:rsid w:val="56DCCBD8"/>
    <w:rsid w:val="56DED6FB"/>
    <w:rsid w:val="56E52421"/>
    <w:rsid w:val="56E611B5"/>
    <w:rsid w:val="56E7FA73"/>
    <w:rsid w:val="56F4C11D"/>
    <w:rsid w:val="56F69DDD"/>
    <w:rsid w:val="56FB74A9"/>
    <w:rsid w:val="56FBC502"/>
    <w:rsid w:val="56FBC99C"/>
    <w:rsid w:val="56FC4C87"/>
    <w:rsid w:val="56FFD32B"/>
    <w:rsid w:val="56FFEA5B"/>
    <w:rsid w:val="57009ED1"/>
    <w:rsid w:val="57058BC5"/>
    <w:rsid w:val="570AC910"/>
    <w:rsid w:val="570C1BDF"/>
    <w:rsid w:val="570C4B4B"/>
    <w:rsid w:val="57104251"/>
    <w:rsid w:val="57167077"/>
    <w:rsid w:val="5717A54E"/>
    <w:rsid w:val="5717FFCB"/>
    <w:rsid w:val="571B7D81"/>
    <w:rsid w:val="57211969"/>
    <w:rsid w:val="5728B006"/>
    <w:rsid w:val="5728F77A"/>
    <w:rsid w:val="5729DEB3"/>
    <w:rsid w:val="572A8613"/>
    <w:rsid w:val="5730357C"/>
    <w:rsid w:val="5730DBE1"/>
    <w:rsid w:val="57350419"/>
    <w:rsid w:val="57387C69"/>
    <w:rsid w:val="5739AACF"/>
    <w:rsid w:val="57418059"/>
    <w:rsid w:val="574234FA"/>
    <w:rsid w:val="574B35CB"/>
    <w:rsid w:val="574B660B"/>
    <w:rsid w:val="574C0026"/>
    <w:rsid w:val="574DA427"/>
    <w:rsid w:val="574FBABA"/>
    <w:rsid w:val="57561E63"/>
    <w:rsid w:val="5757B92F"/>
    <w:rsid w:val="57592503"/>
    <w:rsid w:val="575BCACD"/>
    <w:rsid w:val="575CF109"/>
    <w:rsid w:val="576060DA"/>
    <w:rsid w:val="5761A576"/>
    <w:rsid w:val="57620A57"/>
    <w:rsid w:val="57659EBA"/>
    <w:rsid w:val="57669860"/>
    <w:rsid w:val="57672A28"/>
    <w:rsid w:val="57683ECA"/>
    <w:rsid w:val="576C82E0"/>
    <w:rsid w:val="576E7600"/>
    <w:rsid w:val="5771F147"/>
    <w:rsid w:val="5772C5FB"/>
    <w:rsid w:val="577437E6"/>
    <w:rsid w:val="577BF448"/>
    <w:rsid w:val="577F3FDE"/>
    <w:rsid w:val="57807009"/>
    <w:rsid w:val="5783BBC2"/>
    <w:rsid w:val="5784BC84"/>
    <w:rsid w:val="578B7CF2"/>
    <w:rsid w:val="578BD553"/>
    <w:rsid w:val="578C9F59"/>
    <w:rsid w:val="578CB809"/>
    <w:rsid w:val="578E9EB1"/>
    <w:rsid w:val="578EFBCE"/>
    <w:rsid w:val="578FE306"/>
    <w:rsid w:val="579359A0"/>
    <w:rsid w:val="579A6C64"/>
    <w:rsid w:val="579C4934"/>
    <w:rsid w:val="57A0F95D"/>
    <w:rsid w:val="57A1535D"/>
    <w:rsid w:val="57A2DF54"/>
    <w:rsid w:val="57A7DDAD"/>
    <w:rsid w:val="57A80081"/>
    <w:rsid w:val="57AA22D7"/>
    <w:rsid w:val="57ABB91F"/>
    <w:rsid w:val="57AE8C1A"/>
    <w:rsid w:val="57B2A5DB"/>
    <w:rsid w:val="57BB370D"/>
    <w:rsid w:val="57BD3FA8"/>
    <w:rsid w:val="57BD9821"/>
    <w:rsid w:val="57C162AF"/>
    <w:rsid w:val="57C57B20"/>
    <w:rsid w:val="57C6291A"/>
    <w:rsid w:val="57CBDE9B"/>
    <w:rsid w:val="57CE6559"/>
    <w:rsid w:val="57D1BBAE"/>
    <w:rsid w:val="57D2AA49"/>
    <w:rsid w:val="57D32F19"/>
    <w:rsid w:val="57D8E7AB"/>
    <w:rsid w:val="57E41389"/>
    <w:rsid w:val="57E581B1"/>
    <w:rsid w:val="57E8CCB0"/>
    <w:rsid w:val="57F163F7"/>
    <w:rsid w:val="57F1B4A1"/>
    <w:rsid w:val="57F90029"/>
    <w:rsid w:val="57F908E5"/>
    <w:rsid w:val="57FE042B"/>
    <w:rsid w:val="58048E92"/>
    <w:rsid w:val="5804DB15"/>
    <w:rsid w:val="580B0FAF"/>
    <w:rsid w:val="58114744"/>
    <w:rsid w:val="5811B2A2"/>
    <w:rsid w:val="58121B37"/>
    <w:rsid w:val="58136087"/>
    <w:rsid w:val="58173F7C"/>
    <w:rsid w:val="58189688"/>
    <w:rsid w:val="581C9F93"/>
    <w:rsid w:val="581CE047"/>
    <w:rsid w:val="581E6240"/>
    <w:rsid w:val="581F5BCA"/>
    <w:rsid w:val="5823DCE8"/>
    <w:rsid w:val="582BB050"/>
    <w:rsid w:val="582E6CF6"/>
    <w:rsid w:val="582F415C"/>
    <w:rsid w:val="583532DE"/>
    <w:rsid w:val="583C4DE7"/>
    <w:rsid w:val="583C5349"/>
    <w:rsid w:val="583E3E58"/>
    <w:rsid w:val="583EAD66"/>
    <w:rsid w:val="583FFFC0"/>
    <w:rsid w:val="58456BE1"/>
    <w:rsid w:val="5847549B"/>
    <w:rsid w:val="584896EE"/>
    <w:rsid w:val="584A3FAE"/>
    <w:rsid w:val="584ECF90"/>
    <w:rsid w:val="5850D248"/>
    <w:rsid w:val="5852DBDD"/>
    <w:rsid w:val="5853EFE8"/>
    <w:rsid w:val="585985E2"/>
    <w:rsid w:val="585B6EF1"/>
    <w:rsid w:val="585CBC79"/>
    <w:rsid w:val="5861A72D"/>
    <w:rsid w:val="586231E7"/>
    <w:rsid w:val="5864465F"/>
    <w:rsid w:val="586481A9"/>
    <w:rsid w:val="58676B87"/>
    <w:rsid w:val="586845CC"/>
    <w:rsid w:val="586848E2"/>
    <w:rsid w:val="587005F9"/>
    <w:rsid w:val="58719AE5"/>
    <w:rsid w:val="58728F04"/>
    <w:rsid w:val="5877C09E"/>
    <w:rsid w:val="58780204"/>
    <w:rsid w:val="5878CA9A"/>
    <w:rsid w:val="587BBA72"/>
    <w:rsid w:val="587E8817"/>
    <w:rsid w:val="588092BC"/>
    <w:rsid w:val="58872D79"/>
    <w:rsid w:val="5889A82C"/>
    <w:rsid w:val="588E8153"/>
    <w:rsid w:val="5892DAAB"/>
    <w:rsid w:val="58930844"/>
    <w:rsid w:val="58942AE8"/>
    <w:rsid w:val="58944224"/>
    <w:rsid w:val="58976332"/>
    <w:rsid w:val="589B63BA"/>
    <w:rsid w:val="58A79858"/>
    <w:rsid w:val="58A7CAC4"/>
    <w:rsid w:val="58B3327E"/>
    <w:rsid w:val="58B366B3"/>
    <w:rsid w:val="58B5AE1C"/>
    <w:rsid w:val="58B5D156"/>
    <w:rsid w:val="58BABE2B"/>
    <w:rsid w:val="58BCA43B"/>
    <w:rsid w:val="58BDD8F6"/>
    <w:rsid w:val="58C4BC3B"/>
    <w:rsid w:val="58C5DFCE"/>
    <w:rsid w:val="58C62663"/>
    <w:rsid w:val="58C8A137"/>
    <w:rsid w:val="58CCDBDD"/>
    <w:rsid w:val="58CE11FD"/>
    <w:rsid w:val="58CED7AF"/>
    <w:rsid w:val="58D0B0D8"/>
    <w:rsid w:val="58D49C39"/>
    <w:rsid w:val="58DCAAB7"/>
    <w:rsid w:val="58DDF803"/>
    <w:rsid w:val="58EFBF67"/>
    <w:rsid w:val="58F34494"/>
    <w:rsid w:val="59004B49"/>
    <w:rsid w:val="59005422"/>
    <w:rsid w:val="590211B1"/>
    <w:rsid w:val="5902657C"/>
    <w:rsid w:val="590F238F"/>
    <w:rsid w:val="5912AA40"/>
    <w:rsid w:val="5913910C"/>
    <w:rsid w:val="5916ACA6"/>
    <w:rsid w:val="591781A0"/>
    <w:rsid w:val="5918EE43"/>
    <w:rsid w:val="591A6258"/>
    <w:rsid w:val="591DCF67"/>
    <w:rsid w:val="591E951E"/>
    <w:rsid w:val="591F2915"/>
    <w:rsid w:val="592A3863"/>
    <w:rsid w:val="592B8454"/>
    <w:rsid w:val="592C7244"/>
    <w:rsid w:val="59349600"/>
    <w:rsid w:val="59350D16"/>
    <w:rsid w:val="5936C019"/>
    <w:rsid w:val="5938C81D"/>
    <w:rsid w:val="593903CB"/>
    <w:rsid w:val="5939DBCD"/>
    <w:rsid w:val="594AF366"/>
    <w:rsid w:val="594B17B5"/>
    <w:rsid w:val="594C7BC7"/>
    <w:rsid w:val="594F354B"/>
    <w:rsid w:val="59587024"/>
    <w:rsid w:val="595B0D88"/>
    <w:rsid w:val="59605212"/>
    <w:rsid w:val="596075D5"/>
    <w:rsid w:val="59617AA2"/>
    <w:rsid w:val="59692D70"/>
    <w:rsid w:val="596C7AAC"/>
    <w:rsid w:val="596E4E8B"/>
    <w:rsid w:val="59717A52"/>
    <w:rsid w:val="59740380"/>
    <w:rsid w:val="59771B5B"/>
    <w:rsid w:val="59774CE8"/>
    <w:rsid w:val="597FE183"/>
    <w:rsid w:val="5980A38B"/>
    <w:rsid w:val="59824A56"/>
    <w:rsid w:val="5984D26D"/>
    <w:rsid w:val="598B0F8F"/>
    <w:rsid w:val="598EC878"/>
    <w:rsid w:val="599116EE"/>
    <w:rsid w:val="5992A909"/>
    <w:rsid w:val="599343ED"/>
    <w:rsid w:val="59979546"/>
    <w:rsid w:val="59A22946"/>
    <w:rsid w:val="59A67DA5"/>
    <w:rsid w:val="59A77D31"/>
    <w:rsid w:val="59AD5F81"/>
    <w:rsid w:val="59B363C9"/>
    <w:rsid w:val="59B3C737"/>
    <w:rsid w:val="59B7D971"/>
    <w:rsid w:val="59B86A72"/>
    <w:rsid w:val="59B8B134"/>
    <w:rsid w:val="59B8EB76"/>
    <w:rsid w:val="59BBC7D2"/>
    <w:rsid w:val="59BD34DE"/>
    <w:rsid w:val="59C01A40"/>
    <w:rsid w:val="59C49D8E"/>
    <w:rsid w:val="59C62326"/>
    <w:rsid w:val="59CB38E7"/>
    <w:rsid w:val="59D1B62A"/>
    <w:rsid w:val="59D3C164"/>
    <w:rsid w:val="59D60C1B"/>
    <w:rsid w:val="59D8C974"/>
    <w:rsid w:val="59E0475F"/>
    <w:rsid w:val="59E2902A"/>
    <w:rsid w:val="59E46CAE"/>
    <w:rsid w:val="59E4968D"/>
    <w:rsid w:val="59E7C399"/>
    <w:rsid w:val="59ED2D8A"/>
    <w:rsid w:val="59F3277F"/>
    <w:rsid w:val="5A0291DC"/>
    <w:rsid w:val="5A0444A1"/>
    <w:rsid w:val="5A052327"/>
    <w:rsid w:val="5A10A6BE"/>
    <w:rsid w:val="5A10BF6F"/>
    <w:rsid w:val="5A119155"/>
    <w:rsid w:val="5A1A671E"/>
    <w:rsid w:val="5A1D9BAD"/>
    <w:rsid w:val="5A24A5B6"/>
    <w:rsid w:val="5A274C40"/>
    <w:rsid w:val="5A2859A6"/>
    <w:rsid w:val="5A2B5820"/>
    <w:rsid w:val="5A2F1CFF"/>
    <w:rsid w:val="5A30165D"/>
    <w:rsid w:val="5A358552"/>
    <w:rsid w:val="5A3C0BAC"/>
    <w:rsid w:val="5A3F0D8C"/>
    <w:rsid w:val="5A3FB305"/>
    <w:rsid w:val="5A44E6DD"/>
    <w:rsid w:val="5A4539A5"/>
    <w:rsid w:val="5A454533"/>
    <w:rsid w:val="5A46F0D1"/>
    <w:rsid w:val="5A470D73"/>
    <w:rsid w:val="5A47AA07"/>
    <w:rsid w:val="5A482D4F"/>
    <w:rsid w:val="5A483F9E"/>
    <w:rsid w:val="5A4EA646"/>
    <w:rsid w:val="5A52E471"/>
    <w:rsid w:val="5A550D68"/>
    <w:rsid w:val="5A58CE7D"/>
    <w:rsid w:val="5A5A44E8"/>
    <w:rsid w:val="5A5B5482"/>
    <w:rsid w:val="5A5F4109"/>
    <w:rsid w:val="5A62FD12"/>
    <w:rsid w:val="5A653008"/>
    <w:rsid w:val="5A67693E"/>
    <w:rsid w:val="5A703C5C"/>
    <w:rsid w:val="5A708BD3"/>
    <w:rsid w:val="5A7979D8"/>
    <w:rsid w:val="5A7AFCDB"/>
    <w:rsid w:val="5A7BEAE6"/>
    <w:rsid w:val="5A7F0F6B"/>
    <w:rsid w:val="5A85FC9E"/>
    <w:rsid w:val="5A86B8D8"/>
    <w:rsid w:val="5A87BF43"/>
    <w:rsid w:val="5A8C5370"/>
    <w:rsid w:val="5A8D3E1D"/>
    <w:rsid w:val="5A946E47"/>
    <w:rsid w:val="5A98996C"/>
    <w:rsid w:val="5A9AADAB"/>
    <w:rsid w:val="5A9C3192"/>
    <w:rsid w:val="5A9E8706"/>
    <w:rsid w:val="5A9F4DE7"/>
    <w:rsid w:val="5AA36D77"/>
    <w:rsid w:val="5AA4AAD3"/>
    <w:rsid w:val="5AA940B3"/>
    <w:rsid w:val="5AAA6D18"/>
    <w:rsid w:val="5AB90995"/>
    <w:rsid w:val="5AB92F5A"/>
    <w:rsid w:val="5ABB427F"/>
    <w:rsid w:val="5ABCB50A"/>
    <w:rsid w:val="5ABD2BA6"/>
    <w:rsid w:val="5ABE0074"/>
    <w:rsid w:val="5AC3CEB6"/>
    <w:rsid w:val="5AC73F29"/>
    <w:rsid w:val="5AC99496"/>
    <w:rsid w:val="5ACC8E96"/>
    <w:rsid w:val="5AD13316"/>
    <w:rsid w:val="5AD16EAD"/>
    <w:rsid w:val="5AD9D623"/>
    <w:rsid w:val="5ADB9FB2"/>
    <w:rsid w:val="5ADCF2D4"/>
    <w:rsid w:val="5ADE3300"/>
    <w:rsid w:val="5AE0F586"/>
    <w:rsid w:val="5AE169DB"/>
    <w:rsid w:val="5AE1A2A0"/>
    <w:rsid w:val="5AE51E15"/>
    <w:rsid w:val="5AE5F015"/>
    <w:rsid w:val="5AEBF21F"/>
    <w:rsid w:val="5AEE5D34"/>
    <w:rsid w:val="5AEF9396"/>
    <w:rsid w:val="5AF1016D"/>
    <w:rsid w:val="5AF5780B"/>
    <w:rsid w:val="5AF6CC03"/>
    <w:rsid w:val="5AF88F79"/>
    <w:rsid w:val="5AFD5D7E"/>
    <w:rsid w:val="5B00BF34"/>
    <w:rsid w:val="5B01FC51"/>
    <w:rsid w:val="5B0787B6"/>
    <w:rsid w:val="5B0C41D3"/>
    <w:rsid w:val="5B0D1376"/>
    <w:rsid w:val="5B0E933A"/>
    <w:rsid w:val="5B0FEA50"/>
    <w:rsid w:val="5B118247"/>
    <w:rsid w:val="5B133EF4"/>
    <w:rsid w:val="5B176012"/>
    <w:rsid w:val="5B1839D1"/>
    <w:rsid w:val="5B1CB1C9"/>
    <w:rsid w:val="5B1D2E7D"/>
    <w:rsid w:val="5B1DD9FA"/>
    <w:rsid w:val="5B22BBC6"/>
    <w:rsid w:val="5B23D190"/>
    <w:rsid w:val="5B245547"/>
    <w:rsid w:val="5B27D387"/>
    <w:rsid w:val="5B27F205"/>
    <w:rsid w:val="5B289658"/>
    <w:rsid w:val="5B2A1EB3"/>
    <w:rsid w:val="5B2AE3E1"/>
    <w:rsid w:val="5B2F6DA3"/>
    <w:rsid w:val="5B33D72B"/>
    <w:rsid w:val="5B368983"/>
    <w:rsid w:val="5B368E82"/>
    <w:rsid w:val="5B36CF36"/>
    <w:rsid w:val="5B402C9B"/>
    <w:rsid w:val="5B438267"/>
    <w:rsid w:val="5B45AB88"/>
    <w:rsid w:val="5B49B5C4"/>
    <w:rsid w:val="5B4D4EE1"/>
    <w:rsid w:val="5B4DF16D"/>
    <w:rsid w:val="5B4F34A8"/>
    <w:rsid w:val="5B513CE9"/>
    <w:rsid w:val="5B5263C4"/>
    <w:rsid w:val="5B57DB67"/>
    <w:rsid w:val="5B5B18AF"/>
    <w:rsid w:val="5B5B7E48"/>
    <w:rsid w:val="5B5BEABA"/>
    <w:rsid w:val="5B60834E"/>
    <w:rsid w:val="5B646D54"/>
    <w:rsid w:val="5B64EA95"/>
    <w:rsid w:val="5B6900B2"/>
    <w:rsid w:val="5B6A31B2"/>
    <w:rsid w:val="5B708E02"/>
    <w:rsid w:val="5B70B8AE"/>
    <w:rsid w:val="5B77103A"/>
    <w:rsid w:val="5B777446"/>
    <w:rsid w:val="5B778163"/>
    <w:rsid w:val="5B7DEE2C"/>
    <w:rsid w:val="5B7E1870"/>
    <w:rsid w:val="5B84670E"/>
    <w:rsid w:val="5B8C1CD5"/>
    <w:rsid w:val="5B8DE755"/>
    <w:rsid w:val="5B8EF419"/>
    <w:rsid w:val="5B8FEDAC"/>
    <w:rsid w:val="5B92E5EF"/>
    <w:rsid w:val="5B930D6A"/>
    <w:rsid w:val="5B9C7411"/>
    <w:rsid w:val="5BA50CA4"/>
    <w:rsid w:val="5BA545C5"/>
    <w:rsid w:val="5BA8416D"/>
    <w:rsid w:val="5BAA267C"/>
    <w:rsid w:val="5BABDEE0"/>
    <w:rsid w:val="5BAC8021"/>
    <w:rsid w:val="5BAD3910"/>
    <w:rsid w:val="5BADCE75"/>
    <w:rsid w:val="5BAE911F"/>
    <w:rsid w:val="5BB26BF8"/>
    <w:rsid w:val="5BB3B36B"/>
    <w:rsid w:val="5BB4F0DC"/>
    <w:rsid w:val="5BBCA63D"/>
    <w:rsid w:val="5BBE301C"/>
    <w:rsid w:val="5BC2A22D"/>
    <w:rsid w:val="5BC70A83"/>
    <w:rsid w:val="5BCDBC2D"/>
    <w:rsid w:val="5BCE6D6E"/>
    <w:rsid w:val="5BD15C78"/>
    <w:rsid w:val="5BD2047A"/>
    <w:rsid w:val="5BD53130"/>
    <w:rsid w:val="5BD8F30B"/>
    <w:rsid w:val="5BDA20DC"/>
    <w:rsid w:val="5BDB934C"/>
    <w:rsid w:val="5BDE8CAC"/>
    <w:rsid w:val="5BE412EB"/>
    <w:rsid w:val="5BE44BC2"/>
    <w:rsid w:val="5BE4881C"/>
    <w:rsid w:val="5BE55623"/>
    <w:rsid w:val="5BE6116F"/>
    <w:rsid w:val="5BE70A10"/>
    <w:rsid w:val="5BE7166A"/>
    <w:rsid w:val="5BE791B8"/>
    <w:rsid w:val="5BEF40FD"/>
    <w:rsid w:val="5BEFBC6E"/>
    <w:rsid w:val="5BEFFF15"/>
    <w:rsid w:val="5BF190C3"/>
    <w:rsid w:val="5BF1FE6A"/>
    <w:rsid w:val="5BF873BC"/>
    <w:rsid w:val="5BFA930B"/>
    <w:rsid w:val="5BFD357B"/>
    <w:rsid w:val="5C047246"/>
    <w:rsid w:val="5C04EAD4"/>
    <w:rsid w:val="5C07122E"/>
    <w:rsid w:val="5C093D7D"/>
    <w:rsid w:val="5C0BCB15"/>
    <w:rsid w:val="5C1A01A4"/>
    <w:rsid w:val="5C1BF7D5"/>
    <w:rsid w:val="5C1E62FF"/>
    <w:rsid w:val="5C25B72D"/>
    <w:rsid w:val="5C29A8F8"/>
    <w:rsid w:val="5C307F94"/>
    <w:rsid w:val="5C31F70C"/>
    <w:rsid w:val="5C33FC07"/>
    <w:rsid w:val="5C3468ED"/>
    <w:rsid w:val="5C36CF61"/>
    <w:rsid w:val="5C3BF919"/>
    <w:rsid w:val="5C3BFE55"/>
    <w:rsid w:val="5C3D1AFC"/>
    <w:rsid w:val="5C3F6511"/>
    <w:rsid w:val="5C4169E8"/>
    <w:rsid w:val="5C418AB8"/>
    <w:rsid w:val="5C4793A6"/>
    <w:rsid w:val="5C47DFA9"/>
    <w:rsid w:val="5C515581"/>
    <w:rsid w:val="5C528A90"/>
    <w:rsid w:val="5C553B0D"/>
    <w:rsid w:val="5C59BD54"/>
    <w:rsid w:val="5C5A289F"/>
    <w:rsid w:val="5C5DE76F"/>
    <w:rsid w:val="5C5EBC26"/>
    <w:rsid w:val="5C6275EA"/>
    <w:rsid w:val="5C646D58"/>
    <w:rsid w:val="5C6FB2D6"/>
    <w:rsid w:val="5C719A2B"/>
    <w:rsid w:val="5C749695"/>
    <w:rsid w:val="5C763149"/>
    <w:rsid w:val="5C770DF5"/>
    <w:rsid w:val="5C77E837"/>
    <w:rsid w:val="5C7CC47F"/>
    <w:rsid w:val="5C811D77"/>
    <w:rsid w:val="5C8275EB"/>
    <w:rsid w:val="5C87C92A"/>
    <w:rsid w:val="5C8A88B8"/>
    <w:rsid w:val="5C8E1AD9"/>
    <w:rsid w:val="5C91113C"/>
    <w:rsid w:val="5C915AE7"/>
    <w:rsid w:val="5C91B2E1"/>
    <w:rsid w:val="5C91FA5C"/>
    <w:rsid w:val="5C93C4DD"/>
    <w:rsid w:val="5C93F4FD"/>
    <w:rsid w:val="5C95FEE7"/>
    <w:rsid w:val="5C97ADE6"/>
    <w:rsid w:val="5C97DE9C"/>
    <w:rsid w:val="5C9BE90C"/>
    <w:rsid w:val="5CA0599C"/>
    <w:rsid w:val="5CA1BB44"/>
    <w:rsid w:val="5CA2C53B"/>
    <w:rsid w:val="5CA4BCDA"/>
    <w:rsid w:val="5CA4D88D"/>
    <w:rsid w:val="5CA4DF75"/>
    <w:rsid w:val="5CA7D2F5"/>
    <w:rsid w:val="5CA881F4"/>
    <w:rsid w:val="5CAB7102"/>
    <w:rsid w:val="5CAC00F3"/>
    <w:rsid w:val="5CACB09B"/>
    <w:rsid w:val="5CACBB73"/>
    <w:rsid w:val="5CAE51AB"/>
    <w:rsid w:val="5CB2D3F0"/>
    <w:rsid w:val="5CC820F2"/>
    <w:rsid w:val="5CCFC436"/>
    <w:rsid w:val="5CD0905A"/>
    <w:rsid w:val="5CD2D1C5"/>
    <w:rsid w:val="5CD46406"/>
    <w:rsid w:val="5CD549FA"/>
    <w:rsid w:val="5CD76F9A"/>
    <w:rsid w:val="5CD82EE0"/>
    <w:rsid w:val="5CDE70F9"/>
    <w:rsid w:val="5CE08880"/>
    <w:rsid w:val="5CE195B6"/>
    <w:rsid w:val="5CE7A143"/>
    <w:rsid w:val="5CE97AEB"/>
    <w:rsid w:val="5CEBCB8E"/>
    <w:rsid w:val="5CECC0E2"/>
    <w:rsid w:val="5CF02363"/>
    <w:rsid w:val="5CF33C9A"/>
    <w:rsid w:val="5CF4B8E7"/>
    <w:rsid w:val="5CF50061"/>
    <w:rsid w:val="5CF6D4B2"/>
    <w:rsid w:val="5CF78032"/>
    <w:rsid w:val="5CFCE320"/>
    <w:rsid w:val="5CFD4479"/>
    <w:rsid w:val="5CFD74DC"/>
    <w:rsid w:val="5CFEBCB3"/>
    <w:rsid w:val="5CFEE2E5"/>
    <w:rsid w:val="5D00E5A4"/>
    <w:rsid w:val="5D0291A5"/>
    <w:rsid w:val="5D068537"/>
    <w:rsid w:val="5D08808C"/>
    <w:rsid w:val="5D0E6D7F"/>
    <w:rsid w:val="5D15EFF8"/>
    <w:rsid w:val="5D16B448"/>
    <w:rsid w:val="5D19089B"/>
    <w:rsid w:val="5D1CC915"/>
    <w:rsid w:val="5D1F5997"/>
    <w:rsid w:val="5D209E60"/>
    <w:rsid w:val="5D2125F1"/>
    <w:rsid w:val="5D22C2AF"/>
    <w:rsid w:val="5D23A155"/>
    <w:rsid w:val="5D25B9A5"/>
    <w:rsid w:val="5D3AA613"/>
    <w:rsid w:val="5D3B9080"/>
    <w:rsid w:val="5D3CA393"/>
    <w:rsid w:val="5D3DD633"/>
    <w:rsid w:val="5D490CC2"/>
    <w:rsid w:val="5D52B05F"/>
    <w:rsid w:val="5D5396A6"/>
    <w:rsid w:val="5D57A1F1"/>
    <w:rsid w:val="5D5915F9"/>
    <w:rsid w:val="5D6B0577"/>
    <w:rsid w:val="5D6CB869"/>
    <w:rsid w:val="5D6F346B"/>
    <w:rsid w:val="5D7A778B"/>
    <w:rsid w:val="5D81DB55"/>
    <w:rsid w:val="5D84F021"/>
    <w:rsid w:val="5D930D85"/>
    <w:rsid w:val="5D93BBBF"/>
    <w:rsid w:val="5D96BEED"/>
    <w:rsid w:val="5D99108A"/>
    <w:rsid w:val="5D9BB7D9"/>
    <w:rsid w:val="5DA0FE21"/>
    <w:rsid w:val="5DA32946"/>
    <w:rsid w:val="5DA4DF1C"/>
    <w:rsid w:val="5DA79028"/>
    <w:rsid w:val="5DAD9A9C"/>
    <w:rsid w:val="5DB053F5"/>
    <w:rsid w:val="5DB0E677"/>
    <w:rsid w:val="5DB29D2F"/>
    <w:rsid w:val="5DB2BD3F"/>
    <w:rsid w:val="5DB4DEE2"/>
    <w:rsid w:val="5DB52779"/>
    <w:rsid w:val="5DBA365F"/>
    <w:rsid w:val="5DBAF961"/>
    <w:rsid w:val="5DBB253E"/>
    <w:rsid w:val="5DBB8BF0"/>
    <w:rsid w:val="5DBD9FA6"/>
    <w:rsid w:val="5DBE3800"/>
    <w:rsid w:val="5DBF4FCA"/>
    <w:rsid w:val="5DBFFC6F"/>
    <w:rsid w:val="5DC0053F"/>
    <w:rsid w:val="5DC61386"/>
    <w:rsid w:val="5DC6CFE6"/>
    <w:rsid w:val="5DC7216E"/>
    <w:rsid w:val="5DCA239D"/>
    <w:rsid w:val="5DCB9CB9"/>
    <w:rsid w:val="5DCDBC0B"/>
    <w:rsid w:val="5DCE6347"/>
    <w:rsid w:val="5DD3C91A"/>
    <w:rsid w:val="5DD8CE32"/>
    <w:rsid w:val="5DDB6B54"/>
    <w:rsid w:val="5DDD753A"/>
    <w:rsid w:val="5DE40578"/>
    <w:rsid w:val="5DE6D5AD"/>
    <w:rsid w:val="5DE7EF11"/>
    <w:rsid w:val="5DE91363"/>
    <w:rsid w:val="5DEDFAC3"/>
    <w:rsid w:val="5DEF3D4E"/>
    <w:rsid w:val="5DF04053"/>
    <w:rsid w:val="5DF1386D"/>
    <w:rsid w:val="5DF315F9"/>
    <w:rsid w:val="5DF46109"/>
    <w:rsid w:val="5DF5C4F6"/>
    <w:rsid w:val="5DFD3116"/>
    <w:rsid w:val="5DFF36EE"/>
    <w:rsid w:val="5E03494D"/>
    <w:rsid w:val="5E0AF1B1"/>
    <w:rsid w:val="5E0AF43C"/>
    <w:rsid w:val="5E0BE322"/>
    <w:rsid w:val="5E0BF78E"/>
    <w:rsid w:val="5E16ADFE"/>
    <w:rsid w:val="5E17314C"/>
    <w:rsid w:val="5E175938"/>
    <w:rsid w:val="5E183B0A"/>
    <w:rsid w:val="5E194AD3"/>
    <w:rsid w:val="5E1B24EF"/>
    <w:rsid w:val="5E1BE302"/>
    <w:rsid w:val="5E1ECA30"/>
    <w:rsid w:val="5E2565D1"/>
    <w:rsid w:val="5E290C94"/>
    <w:rsid w:val="5E299131"/>
    <w:rsid w:val="5E2A7A66"/>
    <w:rsid w:val="5E2F16A9"/>
    <w:rsid w:val="5E3622C4"/>
    <w:rsid w:val="5E36D41E"/>
    <w:rsid w:val="5E372BB0"/>
    <w:rsid w:val="5E37BF67"/>
    <w:rsid w:val="5E3B5089"/>
    <w:rsid w:val="5E3F0955"/>
    <w:rsid w:val="5E3F3CD8"/>
    <w:rsid w:val="5E400761"/>
    <w:rsid w:val="5E414DF2"/>
    <w:rsid w:val="5E44BFE5"/>
    <w:rsid w:val="5E460D04"/>
    <w:rsid w:val="5E46151D"/>
    <w:rsid w:val="5E46B0AC"/>
    <w:rsid w:val="5E474ADE"/>
    <w:rsid w:val="5E4AB524"/>
    <w:rsid w:val="5E4ADCA0"/>
    <w:rsid w:val="5E557936"/>
    <w:rsid w:val="5E5CA276"/>
    <w:rsid w:val="5E684DB8"/>
    <w:rsid w:val="5E69B5DF"/>
    <w:rsid w:val="5E6A6AC9"/>
    <w:rsid w:val="5E6D6C58"/>
    <w:rsid w:val="5E6DF29E"/>
    <w:rsid w:val="5E7219BA"/>
    <w:rsid w:val="5E734EF0"/>
    <w:rsid w:val="5E7C0FA9"/>
    <w:rsid w:val="5E7CBF6D"/>
    <w:rsid w:val="5E836483"/>
    <w:rsid w:val="5E87F98F"/>
    <w:rsid w:val="5E884D0A"/>
    <w:rsid w:val="5E8CF0C6"/>
    <w:rsid w:val="5E8E63D1"/>
    <w:rsid w:val="5E9072E1"/>
    <w:rsid w:val="5E95713B"/>
    <w:rsid w:val="5E97CEED"/>
    <w:rsid w:val="5E988900"/>
    <w:rsid w:val="5E9F4B4F"/>
    <w:rsid w:val="5EA45C4E"/>
    <w:rsid w:val="5EA5E970"/>
    <w:rsid w:val="5EA72ECB"/>
    <w:rsid w:val="5EA8E10D"/>
    <w:rsid w:val="5EB08F47"/>
    <w:rsid w:val="5EB3B108"/>
    <w:rsid w:val="5EB79B7F"/>
    <w:rsid w:val="5EBB0F9B"/>
    <w:rsid w:val="5EBB42D6"/>
    <w:rsid w:val="5EBCE2F5"/>
    <w:rsid w:val="5EC09FC6"/>
    <w:rsid w:val="5EC0F909"/>
    <w:rsid w:val="5EC1C56A"/>
    <w:rsid w:val="5EC34B56"/>
    <w:rsid w:val="5EC7BE2D"/>
    <w:rsid w:val="5EC9F321"/>
    <w:rsid w:val="5ECF0A07"/>
    <w:rsid w:val="5ECF4684"/>
    <w:rsid w:val="5ED1D99C"/>
    <w:rsid w:val="5ED2F0D7"/>
    <w:rsid w:val="5ED6527C"/>
    <w:rsid w:val="5EE95C8E"/>
    <w:rsid w:val="5EEB098B"/>
    <w:rsid w:val="5EEB2BA3"/>
    <w:rsid w:val="5EEC7D15"/>
    <w:rsid w:val="5EED4D21"/>
    <w:rsid w:val="5EED551A"/>
    <w:rsid w:val="5EEEA072"/>
    <w:rsid w:val="5EF3BB9C"/>
    <w:rsid w:val="5EF73F9A"/>
    <w:rsid w:val="5F024D45"/>
    <w:rsid w:val="5F056B75"/>
    <w:rsid w:val="5F0FB959"/>
    <w:rsid w:val="5F1016E9"/>
    <w:rsid w:val="5F1173E5"/>
    <w:rsid w:val="5F134C72"/>
    <w:rsid w:val="5F13C72F"/>
    <w:rsid w:val="5F14B29E"/>
    <w:rsid w:val="5F157651"/>
    <w:rsid w:val="5F1B38EC"/>
    <w:rsid w:val="5F1FD7D5"/>
    <w:rsid w:val="5F2057FC"/>
    <w:rsid w:val="5F2199E4"/>
    <w:rsid w:val="5F27E416"/>
    <w:rsid w:val="5F2DCE0E"/>
    <w:rsid w:val="5F2FE75A"/>
    <w:rsid w:val="5F43A747"/>
    <w:rsid w:val="5F45DE96"/>
    <w:rsid w:val="5F48B0EC"/>
    <w:rsid w:val="5F4F9675"/>
    <w:rsid w:val="5F50EB27"/>
    <w:rsid w:val="5F5263EA"/>
    <w:rsid w:val="5F53E3FD"/>
    <w:rsid w:val="5F5734C1"/>
    <w:rsid w:val="5F59803C"/>
    <w:rsid w:val="5F5B3E63"/>
    <w:rsid w:val="5F60C8B6"/>
    <w:rsid w:val="5F61B164"/>
    <w:rsid w:val="5F62E79A"/>
    <w:rsid w:val="5F62EAA9"/>
    <w:rsid w:val="5F63208F"/>
    <w:rsid w:val="5F63C9D3"/>
    <w:rsid w:val="5F663148"/>
    <w:rsid w:val="5F672E62"/>
    <w:rsid w:val="5F750757"/>
    <w:rsid w:val="5F7549D5"/>
    <w:rsid w:val="5F75D3CA"/>
    <w:rsid w:val="5F768889"/>
    <w:rsid w:val="5F7779A2"/>
    <w:rsid w:val="5F778AD3"/>
    <w:rsid w:val="5F790C84"/>
    <w:rsid w:val="5F7EC0DB"/>
    <w:rsid w:val="5F7F88F3"/>
    <w:rsid w:val="5F845925"/>
    <w:rsid w:val="5F85507A"/>
    <w:rsid w:val="5F85ED7A"/>
    <w:rsid w:val="5F8C4124"/>
    <w:rsid w:val="5F902C25"/>
    <w:rsid w:val="5F95BDCC"/>
    <w:rsid w:val="5F967701"/>
    <w:rsid w:val="5F99DAE5"/>
    <w:rsid w:val="5F9DF052"/>
    <w:rsid w:val="5F9DF44A"/>
    <w:rsid w:val="5F9E5626"/>
    <w:rsid w:val="5F9F5F80"/>
    <w:rsid w:val="5FA04F5F"/>
    <w:rsid w:val="5FA0712E"/>
    <w:rsid w:val="5FA07C89"/>
    <w:rsid w:val="5FA092E0"/>
    <w:rsid w:val="5FA308B4"/>
    <w:rsid w:val="5FA33157"/>
    <w:rsid w:val="5FA8552A"/>
    <w:rsid w:val="5FA9F1F7"/>
    <w:rsid w:val="5FAA4851"/>
    <w:rsid w:val="5FACCCB7"/>
    <w:rsid w:val="5FB0B09A"/>
    <w:rsid w:val="5FB4A2C0"/>
    <w:rsid w:val="5FBC0405"/>
    <w:rsid w:val="5FBE7CBD"/>
    <w:rsid w:val="5FC04072"/>
    <w:rsid w:val="5FC5EADB"/>
    <w:rsid w:val="5FC91575"/>
    <w:rsid w:val="5FC917A9"/>
    <w:rsid w:val="5FC92242"/>
    <w:rsid w:val="5FCA4C32"/>
    <w:rsid w:val="5FCA6128"/>
    <w:rsid w:val="5FDDC58C"/>
    <w:rsid w:val="5FE33852"/>
    <w:rsid w:val="5FED03AF"/>
    <w:rsid w:val="5FF1FADB"/>
    <w:rsid w:val="5FF3928A"/>
    <w:rsid w:val="5FF6E2CF"/>
    <w:rsid w:val="5FF8E335"/>
    <w:rsid w:val="60003CD7"/>
    <w:rsid w:val="60048101"/>
    <w:rsid w:val="6006B70E"/>
    <w:rsid w:val="600A00A9"/>
    <w:rsid w:val="600A8789"/>
    <w:rsid w:val="600AE949"/>
    <w:rsid w:val="600EC9E2"/>
    <w:rsid w:val="6015C795"/>
    <w:rsid w:val="6015F46C"/>
    <w:rsid w:val="60216DC7"/>
    <w:rsid w:val="6028CC96"/>
    <w:rsid w:val="602986F8"/>
    <w:rsid w:val="602D3605"/>
    <w:rsid w:val="602F432A"/>
    <w:rsid w:val="603649A0"/>
    <w:rsid w:val="603B21C6"/>
    <w:rsid w:val="603CF256"/>
    <w:rsid w:val="603E2029"/>
    <w:rsid w:val="603F2E46"/>
    <w:rsid w:val="6041F19E"/>
    <w:rsid w:val="60437180"/>
    <w:rsid w:val="604CB89C"/>
    <w:rsid w:val="604E8C68"/>
    <w:rsid w:val="60513D67"/>
    <w:rsid w:val="605B63E1"/>
    <w:rsid w:val="605D493B"/>
    <w:rsid w:val="605FC195"/>
    <w:rsid w:val="6063BE92"/>
    <w:rsid w:val="60645146"/>
    <w:rsid w:val="6066C8EF"/>
    <w:rsid w:val="606A1510"/>
    <w:rsid w:val="606B41D0"/>
    <w:rsid w:val="606EDD8C"/>
    <w:rsid w:val="606F1205"/>
    <w:rsid w:val="607102F1"/>
    <w:rsid w:val="60715907"/>
    <w:rsid w:val="60737295"/>
    <w:rsid w:val="607A2173"/>
    <w:rsid w:val="607B3066"/>
    <w:rsid w:val="607C5DBC"/>
    <w:rsid w:val="607FC11D"/>
    <w:rsid w:val="60810136"/>
    <w:rsid w:val="608790D5"/>
    <w:rsid w:val="608882CC"/>
    <w:rsid w:val="6088A577"/>
    <w:rsid w:val="60891588"/>
    <w:rsid w:val="608EDD4F"/>
    <w:rsid w:val="60926769"/>
    <w:rsid w:val="6093BB8D"/>
    <w:rsid w:val="60949A3D"/>
    <w:rsid w:val="6095B281"/>
    <w:rsid w:val="6095B54B"/>
    <w:rsid w:val="609B62B7"/>
    <w:rsid w:val="609D373D"/>
    <w:rsid w:val="609E53B2"/>
    <w:rsid w:val="609E7E9F"/>
    <w:rsid w:val="609F73F1"/>
    <w:rsid w:val="609FFC91"/>
    <w:rsid w:val="60A2370E"/>
    <w:rsid w:val="60A3B4C7"/>
    <w:rsid w:val="60A69034"/>
    <w:rsid w:val="60A78D79"/>
    <w:rsid w:val="60AB7957"/>
    <w:rsid w:val="60AC022E"/>
    <w:rsid w:val="60ACFED3"/>
    <w:rsid w:val="60AE625A"/>
    <w:rsid w:val="60B585EE"/>
    <w:rsid w:val="60B9B47C"/>
    <w:rsid w:val="60BEA2BA"/>
    <w:rsid w:val="60BF8428"/>
    <w:rsid w:val="60C2CC1D"/>
    <w:rsid w:val="60C39037"/>
    <w:rsid w:val="60C622B4"/>
    <w:rsid w:val="60C64BE6"/>
    <w:rsid w:val="60C6B90B"/>
    <w:rsid w:val="60C7C22E"/>
    <w:rsid w:val="60CC588A"/>
    <w:rsid w:val="60CC83BA"/>
    <w:rsid w:val="60D5093C"/>
    <w:rsid w:val="60D56646"/>
    <w:rsid w:val="60D9AE90"/>
    <w:rsid w:val="60DCF1AD"/>
    <w:rsid w:val="60DDCC4A"/>
    <w:rsid w:val="60DF00D8"/>
    <w:rsid w:val="60E2FBE7"/>
    <w:rsid w:val="60E3CCFA"/>
    <w:rsid w:val="60E5A255"/>
    <w:rsid w:val="60E6D68F"/>
    <w:rsid w:val="60E71C02"/>
    <w:rsid w:val="60E905F9"/>
    <w:rsid w:val="60E9AFF2"/>
    <w:rsid w:val="60EADAB6"/>
    <w:rsid w:val="60EC592E"/>
    <w:rsid w:val="60EC8247"/>
    <w:rsid w:val="60F3EBAF"/>
    <w:rsid w:val="60FE2E7E"/>
    <w:rsid w:val="61045E75"/>
    <w:rsid w:val="6109CCDB"/>
    <w:rsid w:val="610E91F1"/>
    <w:rsid w:val="6110DA43"/>
    <w:rsid w:val="61193378"/>
    <w:rsid w:val="61194956"/>
    <w:rsid w:val="61198854"/>
    <w:rsid w:val="611A0F74"/>
    <w:rsid w:val="61241DC1"/>
    <w:rsid w:val="61268728"/>
    <w:rsid w:val="61352566"/>
    <w:rsid w:val="61354CD4"/>
    <w:rsid w:val="613D7AEE"/>
    <w:rsid w:val="6141A1B8"/>
    <w:rsid w:val="6147236B"/>
    <w:rsid w:val="61475ED4"/>
    <w:rsid w:val="614A65C5"/>
    <w:rsid w:val="614B7701"/>
    <w:rsid w:val="614C3FB7"/>
    <w:rsid w:val="614FE07A"/>
    <w:rsid w:val="6157C117"/>
    <w:rsid w:val="615B48D7"/>
    <w:rsid w:val="616AB3BD"/>
    <w:rsid w:val="61700976"/>
    <w:rsid w:val="61704B1F"/>
    <w:rsid w:val="61712CE0"/>
    <w:rsid w:val="61726A93"/>
    <w:rsid w:val="61768FCE"/>
    <w:rsid w:val="61781266"/>
    <w:rsid w:val="61798C54"/>
    <w:rsid w:val="617A0CB6"/>
    <w:rsid w:val="617B4D48"/>
    <w:rsid w:val="617D4877"/>
    <w:rsid w:val="6180F70C"/>
    <w:rsid w:val="618102E2"/>
    <w:rsid w:val="61868B12"/>
    <w:rsid w:val="6187FB37"/>
    <w:rsid w:val="6189B758"/>
    <w:rsid w:val="618BAFC1"/>
    <w:rsid w:val="618C470E"/>
    <w:rsid w:val="618D16ED"/>
    <w:rsid w:val="618D9FCE"/>
    <w:rsid w:val="61909CEB"/>
    <w:rsid w:val="61960E9B"/>
    <w:rsid w:val="619797BD"/>
    <w:rsid w:val="619AF99D"/>
    <w:rsid w:val="61AAF14A"/>
    <w:rsid w:val="61ADCA78"/>
    <w:rsid w:val="61B5E4C3"/>
    <w:rsid w:val="61B6C71D"/>
    <w:rsid w:val="61C067ED"/>
    <w:rsid w:val="61C20561"/>
    <w:rsid w:val="61C4ADE0"/>
    <w:rsid w:val="61C591C8"/>
    <w:rsid w:val="61C773F2"/>
    <w:rsid w:val="61CB0242"/>
    <w:rsid w:val="61CDF9CD"/>
    <w:rsid w:val="61D35FCB"/>
    <w:rsid w:val="61DB6FF7"/>
    <w:rsid w:val="61DC1AB9"/>
    <w:rsid w:val="61DCD4A9"/>
    <w:rsid w:val="61E01D5A"/>
    <w:rsid w:val="61E0A7F0"/>
    <w:rsid w:val="61E13848"/>
    <w:rsid w:val="61E81E8F"/>
    <w:rsid w:val="61EDCB16"/>
    <w:rsid w:val="61EF7500"/>
    <w:rsid w:val="61F0DA40"/>
    <w:rsid w:val="61F2A297"/>
    <w:rsid w:val="61F4767A"/>
    <w:rsid w:val="61F6436E"/>
    <w:rsid w:val="61F721A3"/>
    <w:rsid w:val="61F918ED"/>
    <w:rsid w:val="61FDD5BC"/>
    <w:rsid w:val="6203E3D5"/>
    <w:rsid w:val="6204B65E"/>
    <w:rsid w:val="620A54CB"/>
    <w:rsid w:val="620D5407"/>
    <w:rsid w:val="620EF144"/>
    <w:rsid w:val="6210BEF7"/>
    <w:rsid w:val="621329B3"/>
    <w:rsid w:val="62149544"/>
    <w:rsid w:val="621AF1B4"/>
    <w:rsid w:val="621CC9F7"/>
    <w:rsid w:val="621E78CC"/>
    <w:rsid w:val="621F12FE"/>
    <w:rsid w:val="62213B65"/>
    <w:rsid w:val="6224023A"/>
    <w:rsid w:val="62261C74"/>
    <w:rsid w:val="622A9703"/>
    <w:rsid w:val="622E7E7F"/>
    <w:rsid w:val="622F8907"/>
    <w:rsid w:val="62398A13"/>
    <w:rsid w:val="623CF553"/>
    <w:rsid w:val="623F94E4"/>
    <w:rsid w:val="624B6F07"/>
    <w:rsid w:val="624BF30A"/>
    <w:rsid w:val="624D5040"/>
    <w:rsid w:val="6258A945"/>
    <w:rsid w:val="62590A61"/>
    <w:rsid w:val="625DB518"/>
    <w:rsid w:val="625F0536"/>
    <w:rsid w:val="6260F083"/>
    <w:rsid w:val="62656895"/>
    <w:rsid w:val="626DECE1"/>
    <w:rsid w:val="626F6050"/>
    <w:rsid w:val="62751AA2"/>
    <w:rsid w:val="6279B619"/>
    <w:rsid w:val="627A1DB4"/>
    <w:rsid w:val="627B7A0E"/>
    <w:rsid w:val="62804826"/>
    <w:rsid w:val="628228CA"/>
    <w:rsid w:val="628593A3"/>
    <w:rsid w:val="62870EEB"/>
    <w:rsid w:val="6289857D"/>
    <w:rsid w:val="628E287B"/>
    <w:rsid w:val="628E3841"/>
    <w:rsid w:val="628E448C"/>
    <w:rsid w:val="62901543"/>
    <w:rsid w:val="6290F35F"/>
    <w:rsid w:val="6297304C"/>
    <w:rsid w:val="6298B172"/>
    <w:rsid w:val="62998B72"/>
    <w:rsid w:val="629A2108"/>
    <w:rsid w:val="629C1682"/>
    <w:rsid w:val="629E3DA1"/>
    <w:rsid w:val="62A039CF"/>
    <w:rsid w:val="62A57425"/>
    <w:rsid w:val="62A622E5"/>
    <w:rsid w:val="62A67DC0"/>
    <w:rsid w:val="62A9237C"/>
    <w:rsid w:val="62AE017B"/>
    <w:rsid w:val="62AFA7F3"/>
    <w:rsid w:val="62B211DC"/>
    <w:rsid w:val="62B22361"/>
    <w:rsid w:val="62B56EC0"/>
    <w:rsid w:val="62BCBF7B"/>
    <w:rsid w:val="62C2561F"/>
    <w:rsid w:val="62C261B2"/>
    <w:rsid w:val="62C430A0"/>
    <w:rsid w:val="62C4962F"/>
    <w:rsid w:val="62C5A7BE"/>
    <w:rsid w:val="62C651CA"/>
    <w:rsid w:val="62C67A50"/>
    <w:rsid w:val="62CA3692"/>
    <w:rsid w:val="62CD82B9"/>
    <w:rsid w:val="62D68ECF"/>
    <w:rsid w:val="62D6D2D2"/>
    <w:rsid w:val="62D7A9C6"/>
    <w:rsid w:val="62D7B996"/>
    <w:rsid w:val="62D7FD91"/>
    <w:rsid w:val="62DA14AD"/>
    <w:rsid w:val="62DCEA2C"/>
    <w:rsid w:val="62DFF8F9"/>
    <w:rsid w:val="62E1E147"/>
    <w:rsid w:val="62E23337"/>
    <w:rsid w:val="62E42A18"/>
    <w:rsid w:val="62EA1565"/>
    <w:rsid w:val="62EBC7F1"/>
    <w:rsid w:val="62ED090F"/>
    <w:rsid w:val="62EDB841"/>
    <w:rsid w:val="62F11E57"/>
    <w:rsid w:val="62F79235"/>
    <w:rsid w:val="62F9130A"/>
    <w:rsid w:val="62F9CBFD"/>
    <w:rsid w:val="62FC4493"/>
    <w:rsid w:val="6300357F"/>
    <w:rsid w:val="6301FBE0"/>
    <w:rsid w:val="63064910"/>
    <w:rsid w:val="63079A42"/>
    <w:rsid w:val="6309EAB8"/>
    <w:rsid w:val="630BD377"/>
    <w:rsid w:val="630FD6B7"/>
    <w:rsid w:val="63177E68"/>
    <w:rsid w:val="631A91AA"/>
    <w:rsid w:val="631AB7C7"/>
    <w:rsid w:val="631B5304"/>
    <w:rsid w:val="6325F956"/>
    <w:rsid w:val="63290C2E"/>
    <w:rsid w:val="6329D244"/>
    <w:rsid w:val="632B869E"/>
    <w:rsid w:val="632F7B66"/>
    <w:rsid w:val="63308FB2"/>
    <w:rsid w:val="6331D8E2"/>
    <w:rsid w:val="633296AA"/>
    <w:rsid w:val="6333CAA8"/>
    <w:rsid w:val="633650C1"/>
    <w:rsid w:val="63381445"/>
    <w:rsid w:val="633CD919"/>
    <w:rsid w:val="633F6161"/>
    <w:rsid w:val="63401A65"/>
    <w:rsid w:val="634205B3"/>
    <w:rsid w:val="6349FA72"/>
    <w:rsid w:val="634DB716"/>
    <w:rsid w:val="63507A6A"/>
    <w:rsid w:val="6353FD74"/>
    <w:rsid w:val="63582552"/>
    <w:rsid w:val="6359913B"/>
    <w:rsid w:val="6362BF17"/>
    <w:rsid w:val="6366B336"/>
    <w:rsid w:val="63696BBF"/>
    <w:rsid w:val="63697BB2"/>
    <w:rsid w:val="636BCACE"/>
    <w:rsid w:val="6372969E"/>
    <w:rsid w:val="6374EC02"/>
    <w:rsid w:val="6376C150"/>
    <w:rsid w:val="637897EE"/>
    <w:rsid w:val="638D4F50"/>
    <w:rsid w:val="638E4C43"/>
    <w:rsid w:val="638F2635"/>
    <w:rsid w:val="6390D5C1"/>
    <w:rsid w:val="639873A4"/>
    <w:rsid w:val="6398DA75"/>
    <w:rsid w:val="639AF1F5"/>
    <w:rsid w:val="639DED7A"/>
    <w:rsid w:val="639F904F"/>
    <w:rsid w:val="63A146B1"/>
    <w:rsid w:val="63A40843"/>
    <w:rsid w:val="63A6DACA"/>
    <w:rsid w:val="63AD6A0F"/>
    <w:rsid w:val="63B25F86"/>
    <w:rsid w:val="63B52951"/>
    <w:rsid w:val="63B52DDE"/>
    <w:rsid w:val="63B90169"/>
    <w:rsid w:val="63BAD64E"/>
    <w:rsid w:val="63C0926C"/>
    <w:rsid w:val="63C2F69C"/>
    <w:rsid w:val="63C3ECE0"/>
    <w:rsid w:val="63C8419B"/>
    <w:rsid w:val="63CCCC89"/>
    <w:rsid w:val="63CDA40B"/>
    <w:rsid w:val="63CEA64E"/>
    <w:rsid w:val="63D3D9DE"/>
    <w:rsid w:val="63D585D8"/>
    <w:rsid w:val="63D6AC7E"/>
    <w:rsid w:val="63D75335"/>
    <w:rsid w:val="63D84CBD"/>
    <w:rsid w:val="63D8FC50"/>
    <w:rsid w:val="63E0A938"/>
    <w:rsid w:val="63E3E4B0"/>
    <w:rsid w:val="63E4C894"/>
    <w:rsid w:val="63E4F462"/>
    <w:rsid w:val="63E58792"/>
    <w:rsid w:val="63E678EE"/>
    <w:rsid w:val="63EC6C97"/>
    <w:rsid w:val="63ECF1C2"/>
    <w:rsid w:val="63F0CBC7"/>
    <w:rsid w:val="63F6271D"/>
    <w:rsid w:val="63F81D3F"/>
    <w:rsid w:val="63F9BC8D"/>
    <w:rsid w:val="63F9E003"/>
    <w:rsid w:val="63FD360E"/>
    <w:rsid w:val="64001EB8"/>
    <w:rsid w:val="64039887"/>
    <w:rsid w:val="6403CF15"/>
    <w:rsid w:val="6405673A"/>
    <w:rsid w:val="6408874E"/>
    <w:rsid w:val="640D3118"/>
    <w:rsid w:val="6414DE4A"/>
    <w:rsid w:val="64157A9B"/>
    <w:rsid w:val="6416DF7A"/>
    <w:rsid w:val="64174B0E"/>
    <w:rsid w:val="6417E00F"/>
    <w:rsid w:val="6417F3E9"/>
    <w:rsid w:val="641B20FA"/>
    <w:rsid w:val="641B4540"/>
    <w:rsid w:val="641CD82C"/>
    <w:rsid w:val="641D0D82"/>
    <w:rsid w:val="641D60D1"/>
    <w:rsid w:val="641E2FD3"/>
    <w:rsid w:val="6420FB86"/>
    <w:rsid w:val="6424EDD2"/>
    <w:rsid w:val="6425C12D"/>
    <w:rsid w:val="642BAE9B"/>
    <w:rsid w:val="643571FE"/>
    <w:rsid w:val="643985B1"/>
    <w:rsid w:val="6439B9E9"/>
    <w:rsid w:val="643F968E"/>
    <w:rsid w:val="6443E3D3"/>
    <w:rsid w:val="64451F64"/>
    <w:rsid w:val="644883B1"/>
    <w:rsid w:val="6448A828"/>
    <w:rsid w:val="644A56F5"/>
    <w:rsid w:val="644B491C"/>
    <w:rsid w:val="64521A0C"/>
    <w:rsid w:val="6452FD56"/>
    <w:rsid w:val="64532F4F"/>
    <w:rsid w:val="6454E55B"/>
    <w:rsid w:val="64557B4E"/>
    <w:rsid w:val="64577125"/>
    <w:rsid w:val="645D5840"/>
    <w:rsid w:val="645E3420"/>
    <w:rsid w:val="646046CF"/>
    <w:rsid w:val="6464C930"/>
    <w:rsid w:val="64662666"/>
    <w:rsid w:val="646B05FE"/>
    <w:rsid w:val="646B1863"/>
    <w:rsid w:val="6476F67B"/>
    <w:rsid w:val="64787B47"/>
    <w:rsid w:val="6478A550"/>
    <w:rsid w:val="647C65B8"/>
    <w:rsid w:val="647E49C3"/>
    <w:rsid w:val="647FA95F"/>
    <w:rsid w:val="64805CCC"/>
    <w:rsid w:val="6485DAD2"/>
    <w:rsid w:val="64974DFB"/>
    <w:rsid w:val="6498FCD4"/>
    <w:rsid w:val="649D3AEF"/>
    <w:rsid w:val="649EF0D1"/>
    <w:rsid w:val="649FA1FC"/>
    <w:rsid w:val="64A6C074"/>
    <w:rsid w:val="64AE3F1D"/>
    <w:rsid w:val="64B0A8AD"/>
    <w:rsid w:val="64B1C48E"/>
    <w:rsid w:val="64B4FC42"/>
    <w:rsid w:val="64B78CC7"/>
    <w:rsid w:val="64B806B7"/>
    <w:rsid w:val="64B9FEF8"/>
    <w:rsid w:val="64BADAA8"/>
    <w:rsid w:val="64C11460"/>
    <w:rsid w:val="64C15B7D"/>
    <w:rsid w:val="64C3F092"/>
    <w:rsid w:val="64C42301"/>
    <w:rsid w:val="64CE2B16"/>
    <w:rsid w:val="64CEE843"/>
    <w:rsid w:val="64D44811"/>
    <w:rsid w:val="64DB6A5B"/>
    <w:rsid w:val="64DEFD36"/>
    <w:rsid w:val="64E0292C"/>
    <w:rsid w:val="64E45D10"/>
    <w:rsid w:val="64E6163F"/>
    <w:rsid w:val="64E7DB46"/>
    <w:rsid w:val="64E9766B"/>
    <w:rsid w:val="64E9B5E8"/>
    <w:rsid w:val="64F74064"/>
    <w:rsid w:val="64FB07AE"/>
    <w:rsid w:val="64FCE417"/>
    <w:rsid w:val="64FE6C1B"/>
    <w:rsid w:val="64FEE643"/>
    <w:rsid w:val="65051674"/>
    <w:rsid w:val="65052A42"/>
    <w:rsid w:val="650606A8"/>
    <w:rsid w:val="6506CB1B"/>
    <w:rsid w:val="6509CBCD"/>
    <w:rsid w:val="650A90FE"/>
    <w:rsid w:val="65101A18"/>
    <w:rsid w:val="6516900F"/>
    <w:rsid w:val="651FEF3B"/>
    <w:rsid w:val="652D185E"/>
    <w:rsid w:val="6530E498"/>
    <w:rsid w:val="65360D8E"/>
    <w:rsid w:val="6537D51D"/>
    <w:rsid w:val="6538AF7F"/>
    <w:rsid w:val="653D232D"/>
    <w:rsid w:val="654154BA"/>
    <w:rsid w:val="65439D38"/>
    <w:rsid w:val="6544660F"/>
    <w:rsid w:val="65448D7C"/>
    <w:rsid w:val="654CD272"/>
    <w:rsid w:val="65541D1A"/>
    <w:rsid w:val="65542ABE"/>
    <w:rsid w:val="655567E9"/>
    <w:rsid w:val="65557D39"/>
    <w:rsid w:val="6558ADBD"/>
    <w:rsid w:val="6561E630"/>
    <w:rsid w:val="6562DE3C"/>
    <w:rsid w:val="6568B1C5"/>
    <w:rsid w:val="65690FAC"/>
    <w:rsid w:val="656B3B2B"/>
    <w:rsid w:val="656FFF6F"/>
    <w:rsid w:val="65785715"/>
    <w:rsid w:val="657B2BAA"/>
    <w:rsid w:val="6583BEA5"/>
    <w:rsid w:val="65857186"/>
    <w:rsid w:val="658B6481"/>
    <w:rsid w:val="658E0F77"/>
    <w:rsid w:val="658F1C5A"/>
    <w:rsid w:val="658FF038"/>
    <w:rsid w:val="6590FD38"/>
    <w:rsid w:val="659898B1"/>
    <w:rsid w:val="659935BA"/>
    <w:rsid w:val="659DCC89"/>
    <w:rsid w:val="659F6B9A"/>
    <w:rsid w:val="65A2EB3F"/>
    <w:rsid w:val="65A45EC9"/>
    <w:rsid w:val="65AC6B74"/>
    <w:rsid w:val="65B135C0"/>
    <w:rsid w:val="65B3299E"/>
    <w:rsid w:val="65B42B7B"/>
    <w:rsid w:val="65B5FAE9"/>
    <w:rsid w:val="65BA61A0"/>
    <w:rsid w:val="65BC923C"/>
    <w:rsid w:val="65C109DC"/>
    <w:rsid w:val="65C34318"/>
    <w:rsid w:val="65C344F4"/>
    <w:rsid w:val="65C50EC7"/>
    <w:rsid w:val="65C85B18"/>
    <w:rsid w:val="65CA4D97"/>
    <w:rsid w:val="65CD6639"/>
    <w:rsid w:val="65D1C3AC"/>
    <w:rsid w:val="65DA2DD4"/>
    <w:rsid w:val="65DED60A"/>
    <w:rsid w:val="65E3537A"/>
    <w:rsid w:val="65E7C78E"/>
    <w:rsid w:val="65E9DE1F"/>
    <w:rsid w:val="65EB8CDB"/>
    <w:rsid w:val="65EDD622"/>
    <w:rsid w:val="65F0C800"/>
    <w:rsid w:val="65F19DA7"/>
    <w:rsid w:val="65F508C2"/>
    <w:rsid w:val="65F6F71E"/>
    <w:rsid w:val="65FDEC4A"/>
    <w:rsid w:val="6602901B"/>
    <w:rsid w:val="66036A33"/>
    <w:rsid w:val="6603C010"/>
    <w:rsid w:val="6604DEC6"/>
    <w:rsid w:val="66057AC1"/>
    <w:rsid w:val="66073203"/>
    <w:rsid w:val="660B2D00"/>
    <w:rsid w:val="660CA97D"/>
    <w:rsid w:val="660CFC69"/>
    <w:rsid w:val="661024E4"/>
    <w:rsid w:val="66120A6E"/>
    <w:rsid w:val="6612727F"/>
    <w:rsid w:val="661505D7"/>
    <w:rsid w:val="661BFF3C"/>
    <w:rsid w:val="661DE500"/>
    <w:rsid w:val="66215B22"/>
    <w:rsid w:val="66230AE2"/>
    <w:rsid w:val="6626906F"/>
    <w:rsid w:val="662D2BB9"/>
    <w:rsid w:val="662E242B"/>
    <w:rsid w:val="66315AC3"/>
    <w:rsid w:val="6632ECC3"/>
    <w:rsid w:val="66365836"/>
    <w:rsid w:val="66392F7D"/>
    <w:rsid w:val="6639935B"/>
    <w:rsid w:val="663D8B07"/>
    <w:rsid w:val="663DE46D"/>
    <w:rsid w:val="66415E2D"/>
    <w:rsid w:val="6641DD1C"/>
    <w:rsid w:val="6642BB85"/>
    <w:rsid w:val="6647AEEB"/>
    <w:rsid w:val="66485374"/>
    <w:rsid w:val="6648E8A9"/>
    <w:rsid w:val="664AA889"/>
    <w:rsid w:val="664B1136"/>
    <w:rsid w:val="664BB23D"/>
    <w:rsid w:val="664CFF4E"/>
    <w:rsid w:val="665009AA"/>
    <w:rsid w:val="66527034"/>
    <w:rsid w:val="665642A7"/>
    <w:rsid w:val="665B1970"/>
    <w:rsid w:val="665EF010"/>
    <w:rsid w:val="6661F6F1"/>
    <w:rsid w:val="6665C4AB"/>
    <w:rsid w:val="6666699F"/>
    <w:rsid w:val="666823DC"/>
    <w:rsid w:val="666B950A"/>
    <w:rsid w:val="666C19DE"/>
    <w:rsid w:val="666E7950"/>
    <w:rsid w:val="666F2190"/>
    <w:rsid w:val="66716AFE"/>
    <w:rsid w:val="66717872"/>
    <w:rsid w:val="6673E061"/>
    <w:rsid w:val="667588D7"/>
    <w:rsid w:val="66762033"/>
    <w:rsid w:val="6685C7B6"/>
    <w:rsid w:val="6689A2B4"/>
    <w:rsid w:val="668BB319"/>
    <w:rsid w:val="6698CFC8"/>
    <w:rsid w:val="66A29CC3"/>
    <w:rsid w:val="66A7F4B3"/>
    <w:rsid w:val="66A93050"/>
    <w:rsid w:val="66A9A4AA"/>
    <w:rsid w:val="66B21DD1"/>
    <w:rsid w:val="66B42DB7"/>
    <w:rsid w:val="66B6F8BB"/>
    <w:rsid w:val="66BC36C7"/>
    <w:rsid w:val="66BCC82C"/>
    <w:rsid w:val="66C143FB"/>
    <w:rsid w:val="66C2D3BC"/>
    <w:rsid w:val="66C37298"/>
    <w:rsid w:val="66C50601"/>
    <w:rsid w:val="66C65CA0"/>
    <w:rsid w:val="66C92763"/>
    <w:rsid w:val="66CB00E9"/>
    <w:rsid w:val="66DABBF0"/>
    <w:rsid w:val="66DE00BA"/>
    <w:rsid w:val="66E41283"/>
    <w:rsid w:val="66E63455"/>
    <w:rsid w:val="66E6AE13"/>
    <w:rsid w:val="66E85550"/>
    <w:rsid w:val="66F7772A"/>
    <w:rsid w:val="6703429B"/>
    <w:rsid w:val="6703E79B"/>
    <w:rsid w:val="6707CCB9"/>
    <w:rsid w:val="6708B022"/>
    <w:rsid w:val="6708D813"/>
    <w:rsid w:val="670A10A5"/>
    <w:rsid w:val="67105535"/>
    <w:rsid w:val="671420FB"/>
    <w:rsid w:val="6714C122"/>
    <w:rsid w:val="6715F6E1"/>
    <w:rsid w:val="67165DCC"/>
    <w:rsid w:val="67188A5E"/>
    <w:rsid w:val="67192C35"/>
    <w:rsid w:val="671B010F"/>
    <w:rsid w:val="671BA01D"/>
    <w:rsid w:val="6722BF5A"/>
    <w:rsid w:val="6723614F"/>
    <w:rsid w:val="6724BE65"/>
    <w:rsid w:val="6727501E"/>
    <w:rsid w:val="672BC396"/>
    <w:rsid w:val="672CC907"/>
    <w:rsid w:val="67311329"/>
    <w:rsid w:val="6733CF0B"/>
    <w:rsid w:val="673586A3"/>
    <w:rsid w:val="6736415A"/>
    <w:rsid w:val="673A07DF"/>
    <w:rsid w:val="673A94A9"/>
    <w:rsid w:val="673E0646"/>
    <w:rsid w:val="67455CDB"/>
    <w:rsid w:val="674D7B60"/>
    <w:rsid w:val="6753284F"/>
    <w:rsid w:val="675388BF"/>
    <w:rsid w:val="6757B0C5"/>
    <w:rsid w:val="675AD295"/>
    <w:rsid w:val="67606113"/>
    <w:rsid w:val="6760D93E"/>
    <w:rsid w:val="676ADC61"/>
    <w:rsid w:val="676CF868"/>
    <w:rsid w:val="67701F4A"/>
    <w:rsid w:val="67711FC0"/>
    <w:rsid w:val="67790AC1"/>
    <w:rsid w:val="677DE944"/>
    <w:rsid w:val="677EADAA"/>
    <w:rsid w:val="6783C92A"/>
    <w:rsid w:val="6784E3F4"/>
    <w:rsid w:val="678B5C50"/>
    <w:rsid w:val="678D54C9"/>
    <w:rsid w:val="679317AD"/>
    <w:rsid w:val="6793D747"/>
    <w:rsid w:val="679AC721"/>
    <w:rsid w:val="679C4027"/>
    <w:rsid w:val="679E16E9"/>
    <w:rsid w:val="67A08E59"/>
    <w:rsid w:val="67A46C89"/>
    <w:rsid w:val="67A72A2A"/>
    <w:rsid w:val="67AA85E8"/>
    <w:rsid w:val="67AB4174"/>
    <w:rsid w:val="67B2AA22"/>
    <w:rsid w:val="67B524A2"/>
    <w:rsid w:val="67BA66C1"/>
    <w:rsid w:val="67BB595E"/>
    <w:rsid w:val="67BB8C2F"/>
    <w:rsid w:val="67BBBED8"/>
    <w:rsid w:val="67BE6D1B"/>
    <w:rsid w:val="67BE86DC"/>
    <w:rsid w:val="67C01809"/>
    <w:rsid w:val="67C5FD64"/>
    <w:rsid w:val="67C8892E"/>
    <w:rsid w:val="67C9524F"/>
    <w:rsid w:val="67CA5D12"/>
    <w:rsid w:val="67CBEE32"/>
    <w:rsid w:val="67CC457E"/>
    <w:rsid w:val="67CC48D1"/>
    <w:rsid w:val="67CD4D9D"/>
    <w:rsid w:val="67CE1E3B"/>
    <w:rsid w:val="67D150A5"/>
    <w:rsid w:val="67D1F725"/>
    <w:rsid w:val="67D3D1E5"/>
    <w:rsid w:val="67DA80B1"/>
    <w:rsid w:val="67DAFE57"/>
    <w:rsid w:val="67DCDB13"/>
    <w:rsid w:val="67E0197B"/>
    <w:rsid w:val="67E41FC6"/>
    <w:rsid w:val="67E4BF64"/>
    <w:rsid w:val="67E5EEAB"/>
    <w:rsid w:val="67EA3D15"/>
    <w:rsid w:val="67EB4CA5"/>
    <w:rsid w:val="67F18739"/>
    <w:rsid w:val="67F32DE8"/>
    <w:rsid w:val="67F58977"/>
    <w:rsid w:val="67F6A644"/>
    <w:rsid w:val="67FCE799"/>
    <w:rsid w:val="67FEAFC0"/>
    <w:rsid w:val="6800479E"/>
    <w:rsid w:val="6801062A"/>
    <w:rsid w:val="68039FC3"/>
    <w:rsid w:val="6805001E"/>
    <w:rsid w:val="680639B4"/>
    <w:rsid w:val="680774FA"/>
    <w:rsid w:val="68082851"/>
    <w:rsid w:val="6809202B"/>
    <w:rsid w:val="6809A931"/>
    <w:rsid w:val="680BC23A"/>
    <w:rsid w:val="680BF047"/>
    <w:rsid w:val="680DBE4F"/>
    <w:rsid w:val="680FDDC5"/>
    <w:rsid w:val="68107CD1"/>
    <w:rsid w:val="6816FC65"/>
    <w:rsid w:val="68193C79"/>
    <w:rsid w:val="681AA523"/>
    <w:rsid w:val="681C6B16"/>
    <w:rsid w:val="681E9F91"/>
    <w:rsid w:val="682007B9"/>
    <w:rsid w:val="6821A6FE"/>
    <w:rsid w:val="682FA2D6"/>
    <w:rsid w:val="6830BEEC"/>
    <w:rsid w:val="68428488"/>
    <w:rsid w:val="6844A014"/>
    <w:rsid w:val="68485FDF"/>
    <w:rsid w:val="6849C2D6"/>
    <w:rsid w:val="684D3442"/>
    <w:rsid w:val="6850AFC3"/>
    <w:rsid w:val="6850C91C"/>
    <w:rsid w:val="6859FC69"/>
    <w:rsid w:val="685D1612"/>
    <w:rsid w:val="685E96C4"/>
    <w:rsid w:val="6860B812"/>
    <w:rsid w:val="68617C90"/>
    <w:rsid w:val="6862AE60"/>
    <w:rsid w:val="6865F62B"/>
    <w:rsid w:val="68664FFA"/>
    <w:rsid w:val="6866A824"/>
    <w:rsid w:val="686714DD"/>
    <w:rsid w:val="68693B6B"/>
    <w:rsid w:val="6872A5CE"/>
    <w:rsid w:val="6875C4F2"/>
    <w:rsid w:val="687BB371"/>
    <w:rsid w:val="687DDDF4"/>
    <w:rsid w:val="687F4878"/>
    <w:rsid w:val="6883C2CD"/>
    <w:rsid w:val="6886A095"/>
    <w:rsid w:val="6886FBD0"/>
    <w:rsid w:val="6889DECE"/>
    <w:rsid w:val="688B3C65"/>
    <w:rsid w:val="688BFE66"/>
    <w:rsid w:val="688CDB1D"/>
    <w:rsid w:val="688D34FC"/>
    <w:rsid w:val="688FEE9C"/>
    <w:rsid w:val="68908081"/>
    <w:rsid w:val="689C38AA"/>
    <w:rsid w:val="689F6277"/>
    <w:rsid w:val="68A1A8B3"/>
    <w:rsid w:val="68A43A41"/>
    <w:rsid w:val="68A55062"/>
    <w:rsid w:val="68A76007"/>
    <w:rsid w:val="68A90484"/>
    <w:rsid w:val="68AB76FD"/>
    <w:rsid w:val="68AC6765"/>
    <w:rsid w:val="68AC8BCF"/>
    <w:rsid w:val="68B1DCA4"/>
    <w:rsid w:val="68BA43C0"/>
    <w:rsid w:val="68BF8AF3"/>
    <w:rsid w:val="68BFC6B1"/>
    <w:rsid w:val="68BFE439"/>
    <w:rsid w:val="68C11907"/>
    <w:rsid w:val="68C8902D"/>
    <w:rsid w:val="68CAFD15"/>
    <w:rsid w:val="68CCEDD2"/>
    <w:rsid w:val="68D583DF"/>
    <w:rsid w:val="68D59CAB"/>
    <w:rsid w:val="68D8D7A6"/>
    <w:rsid w:val="68D93508"/>
    <w:rsid w:val="68D948FB"/>
    <w:rsid w:val="68DB90F4"/>
    <w:rsid w:val="68DE34ED"/>
    <w:rsid w:val="68E17DDD"/>
    <w:rsid w:val="68E2ACA6"/>
    <w:rsid w:val="68E30A3F"/>
    <w:rsid w:val="68E57A36"/>
    <w:rsid w:val="68E8BC3A"/>
    <w:rsid w:val="68EE28F8"/>
    <w:rsid w:val="68EFD5BD"/>
    <w:rsid w:val="68F2F37E"/>
    <w:rsid w:val="68F56E0C"/>
    <w:rsid w:val="68F6E064"/>
    <w:rsid w:val="68F86ED2"/>
    <w:rsid w:val="68F8A09A"/>
    <w:rsid w:val="68F966C7"/>
    <w:rsid w:val="68F9D467"/>
    <w:rsid w:val="68FCE038"/>
    <w:rsid w:val="68FCEB1A"/>
    <w:rsid w:val="69037C05"/>
    <w:rsid w:val="6907659C"/>
    <w:rsid w:val="69088517"/>
    <w:rsid w:val="690A7F91"/>
    <w:rsid w:val="690D9441"/>
    <w:rsid w:val="690DDDD7"/>
    <w:rsid w:val="690EA644"/>
    <w:rsid w:val="69114403"/>
    <w:rsid w:val="691248BA"/>
    <w:rsid w:val="69124D44"/>
    <w:rsid w:val="6914D197"/>
    <w:rsid w:val="6919ED15"/>
    <w:rsid w:val="691BD008"/>
    <w:rsid w:val="691EBF3F"/>
    <w:rsid w:val="6920484E"/>
    <w:rsid w:val="6920DF19"/>
    <w:rsid w:val="69235EAF"/>
    <w:rsid w:val="6924DC2E"/>
    <w:rsid w:val="6925DF78"/>
    <w:rsid w:val="69268F43"/>
    <w:rsid w:val="6928370D"/>
    <w:rsid w:val="692AF7E9"/>
    <w:rsid w:val="692BF487"/>
    <w:rsid w:val="692C41FF"/>
    <w:rsid w:val="692D9818"/>
    <w:rsid w:val="692E3A4F"/>
    <w:rsid w:val="69336682"/>
    <w:rsid w:val="69354FE9"/>
    <w:rsid w:val="693605A4"/>
    <w:rsid w:val="69380512"/>
    <w:rsid w:val="6942A98F"/>
    <w:rsid w:val="694B2196"/>
    <w:rsid w:val="694C3B3A"/>
    <w:rsid w:val="694F9A0E"/>
    <w:rsid w:val="69521504"/>
    <w:rsid w:val="6953FBEE"/>
    <w:rsid w:val="6954043F"/>
    <w:rsid w:val="695764CA"/>
    <w:rsid w:val="695B588A"/>
    <w:rsid w:val="695B7ECB"/>
    <w:rsid w:val="695BB0C5"/>
    <w:rsid w:val="695D0E7B"/>
    <w:rsid w:val="69607E16"/>
    <w:rsid w:val="696183FD"/>
    <w:rsid w:val="69631F4E"/>
    <w:rsid w:val="6963B934"/>
    <w:rsid w:val="6967EC05"/>
    <w:rsid w:val="696D3DFC"/>
    <w:rsid w:val="696F7D67"/>
    <w:rsid w:val="6972061A"/>
    <w:rsid w:val="6972A076"/>
    <w:rsid w:val="697587DD"/>
    <w:rsid w:val="69779F38"/>
    <w:rsid w:val="6977E130"/>
    <w:rsid w:val="6979DB9F"/>
    <w:rsid w:val="697CD684"/>
    <w:rsid w:val="697DAF2E"/>
    <w:rsid w:val="6980DDEC"/>
    <w:rsid w:val="6989F840"/>
    <w:rsid w:val="6991AA49"/>
    <w:rsid w:val="6991FC31"/>
    <w:rsid w:val="6993AAE1"/>
    <w:rsid w:val="699A6E13"/>
    <w:rsid w:val="699CCA45"/>
    <w:rsid w:val="69A04640"/>
    <w:rsid w:val="69AA73DB"/>
    <w:rsid w:val="69AB1106"/>
    <w:rsid w:val="69ACF69B"/>
    <w:rsid w:val="69AE00B5"/>
    <w:rsid w:val="69AF69C1"/>
    <w:rsid w:val="69B16C48"/>
    <w:rsid w:val="69B84FCA"/>
    <w:rsid w:val="69BD1110"/>
    <w:rsid w:val="69BD99FA"/>
    <w:rsid w:val="69BE6318"/>
    <w:rsid w:val="69C1D5B7"/>
    <w:rsid w:val="69C2F712"/>
    <w:rsid w:val="69C335A0"/>
    <w:rsid w:val="69C60176"/>
    <w:rsid w:val="69CE6347"/>
    <w:rsid w:val="69D02A72"/>
    <w:rsid w:val="69D547E2"/>
    <w:rsid w:val="69D59E42"/>
    <w:rsid w:val="69D7FD82"/>
    <w:rsid w:val="69D88C03"/>
    <w:rsid w:val="69DC075E"/>
    <w:rsid w:val="69DC9254"/>
    <w:rsid w:val="69DEB1C6"/>
    <w:rsid w:val="69E130BC"/>
    <w:rsid w:val="69E1A0B4"/>
    <w:rsid w:val="69E1CF7C"/>
    <w:rsid w:val="69E520A2"/>
    <w:rsid w:val="69E5F2DF"/>
    <w:rsid w:val="69E97DB6"/>
    <w:rsid w:val="69EAD5C7"/>
    <w:rsid w:val="69EC02EB"/>
    <w:rsid w:val="69EEDECC"/>
    <w:rsid w:val="69F00ECC"/>
    <w:rsid w:val="69F385E5"/>
    <w:rsid w:val="69FD3D26"/>
    <w:rsid w:val="69FD3F35"/>
    <w:rsid w:val="69FF1CE5"/>
    <w:rsid w:val="6A029DD6"/>
    <w:rsid w:val="6A030ED2"/>
    <w:rsid w:val="6A07F05F"/>
    <w:rsid w:val="6A0B2DDF"/>
    <w:rsid w:val="6A0D56D6"/>
    <w:rsid w:val="6A0FBBFA"/>
    <w:rsid w:val="6A12C3D7"/>
    <w:rsid w:val="6A13F657"/>
    <w:rsid w:val="6A14523E"/>
    <w:rsid w:val="6A158FC7"/>
    <w:rsid w:val="6A1F7221"/>
    <w:rsid w:val="6A210390"/>
    <w:rsid w:val="6A21066B"/>
    <w:rsid w:val="6A215257"/>
    <w:rsid w:val="6A24DD3E"/>
    <w:rsid w:val="6A25F2DD"/>
    <w:rsid w:val="6A282CD5"/>
    <w:rsid w:val="6A2CDAC8"/>
    <w:rsid w:val="6A307DF2"/>
    <w:rsid w:val="6A3553C1"/>
    <w:rsid w:val="6A373AC6"/>
    <w:rsid w:val="6A3945B2"/>
    <w:rsid w:val="6A39E3EF"/>
    <w:rsid w:val="6A3A89E0"/>
    <w:rsid w:val="6A3E3200"/>
    <w:rsid w:val="6A4036F5"/>
    <w:rsid w:val="6A4C6410"/>
    <w:rsid w:val="6A4D6782"/>
    <w:rsid w:val="6A4F368A"/>
    <w:rsid w:val="6A512FBE"/>
    <w:rsid w:val="6A524856"/>
    <w:rsid w:val="6A5B9782"/>
    <w:rsid w:val="6A5BCDA1"/>
    <w:rsid w:val="6A5C524A"/>
    <w:rsid w:val="6A5E3D93"/>
    <w:rsid w:val="6A604D0B"/>
    <w:rsid w:val="6A61AD0B"/>
    <w:rsid w:val="6A66860E"/>
    <w:rsid w:val="6A674EC0"/>
    <w:rsid w:val="6A6A0E42"/>
    <w:rsid w:val="6A6D1C7A"/>
    <w:rsid w:val="6A6DB252"/>
    <w:rsid w:val="6A712748"/>
    <w:rsid w:val="6A76C8AC"/>
    <w:rsid w:val="6A7A7C7A"/>
    <w:rsid w:val="6A7D7C62"/>
    <w:rsid w:val="6A7E5725"/>
    <w:rsid w:val="6A7EBA66"/>
    <w:rsid w:val="6A81602F"/>
    <w:rsid w:val="6A823EEC"/>
    <w:rsid w:val="6A838759"/>
    <w:rsid w:val="6A857008"/>
    <w:rsid w:val="6A886ED7"/>
    <w:rsid w:val="6A8FF76E"/>
    <w:rsid w:val="6A96B34A"/>
    <w:rsid w:val="6A9B1602"/>
    <w:rsid w:val="6A9B19BE"/>
    <w:rsid w:val="6A9DD7EF"/>
    <w:rsid w:val="6AA71470"/>
    <w:rsid w:val="6AAD6380"/>
    <w:rsid w:val="6AB118AD"/>
    <w:rsid w:val="6AB51B4F"/>
    <w:rsid w:val="6AB575AD"/>
    <w:rsid w:val="6ABAC31A"/>
    <w:rsid w:val="6ABE2718"/>
    <w:rsid w:val="6ABE673B"/>
    <w:rsid w:val="6ACA544E"/>
    <w:rsid w:val="6ACD51B1"/>
    <w:rsid w:val="6ACD6244"/>
    <w:rsid w:val="6ACD8B9C"/>
    <w:rsid w:val="6AD08C1E"/>
    <w:rsid w:val="6AD15893"/>
    <w:rsid w:val="6AD3640C"/>
    <w:rsid w:val="6AD39C50"/>
    <w:rsid w:val="6AD40B40"/>
    <w:rsid w:val="6AD510DE"/>
    <w:rsid w:val="6AD8F0C2"/>
    <w:rsid w:val="6AD90C22"/>
    <w:rsid w:val="6ADE6C42"/>
    <w:rsid w:val="6ADFDCD1"/>
    <w:rsid w:val="6AE0610B"/>
    <w:rsid w:val="6AE1D1AB"/>
    <w:rsid w:val="6AE4C53A"/>
    <w:rsid w:val="6AE50C52"/>
    <w:rsid w:val="6AECB725"/>
    <w:rsid w:val="6AF30194"/>
    <w:rsid w:val="6AF61D5B"/>
    <w:rsid w:val="6AF6AB8A"/>
    <w:rsid w:val="6AFACF82"/>
    <w:rsid w:val="6AFB56B3"/>
    <w:rsid w:val="6AFC7CF9"/>
    <w:rsid w:val="6AFFAEF8"/>
    <w:rsid w:val="6B024B81"/>
    <w:rsid w:val="6B055FF4"/>
    <w:rsid w:val="6B062822"/>
    <w:rsid w:val="6B0C88DC"/>
    <w:rsid w:val="6B15F1BA"/>
    <w:rsid w:val="6B15FE6D"/>
    <w:rsid w:val="6B19EC0B"/>
    <w:rsid w:val="6B242180"/>
    <w:rsid w:val="6B250C76"/>
    <w:rsid w:val="6B2589AC"/>
    <w:rsid w:val="6B264CE6"/>
    <w:rsid w:val="6B2D43BC"/>
    <w:rsid w:val="6B2E5471"/>
    <w:rsid w:val="6B2EF221"/>
    <w:rsid w:val="6B2FE0E1"/>
    <w:rsid w:val="6B310D46"/>
    <w:rsid w:val="6B337420"/>
    <w:rsid w:val="6B33D4EF"/>
    <w:rsid w:val="6B3AA50B"/>
    <w:rsid w:val="6B3E63AE"/>
    <w:rsid w:val="6B3E9653"/>
    <w:rsid w:val="6B3EFFE0"/>
    <w:rsid w:val="6B3FBF2A"/>
    <w:rsid w:val="6B40FEED"/>
    <w:rsid w:val="6B447576"/>
    <w:rsid w:val="6B450054"/>
    <w:rsid w:val="6B453284"/>
    <w:rsid w:val="6B4D5E9C"/>
    <w:rsid w:val="6B4E35C6"/>
    <w:rsid w:val="6B50B792"/>
    <w:rsid w:val="6B54D2FA"/>
    <w:rsid w:val="6B578ACD"/>
    <w:rsid w:val="6B5A4F3B"/>
    <w:rsid w:val="6B5B0701"/>
    <w:rsid w:val="6B5BDBE2"/>
    <w:rsid w:val="6B62CD1D"/>
    <w:rsid w:val="6B64E9CB"/>
    <w:rsid w:val="6B685297"/>
    <w:rsid w:val="6B6CF051"/>
    <w:rsid w:val="6B6DF27E"/>
    <w:rsid w:val="6B70482B"/>
    <w:rsid w:val="6B7455BF"/>
    <w:rsid w:val="6B7898FA"/>
    <w:rsid w:val="6B78C85E"/>
    <w:rsid w:val="6B797749"/>
    <w:rsid w:val="6B7DCFA7"/>
    <w:rsid w:val="6B801042"/>
    <w:rsid w:val="6B859EDB"/>
    <w:rsid w:val="6B87E1F2"/>
    <w:rsid w:val="6B8967A0"/>
    <w:rsid w:val="6B936D85"/>
    <w:rsid w:val="6B93EFE4"/>
    <w:rsid w:val="6B9C735F"/>
    <w:rsid w:val="6BA02818"/>
    <w:rsid w:val="6BA1209D"/>
    <w:rsid w:val="6BA464EB"/>
    <w:rsid w:val="6BA49CE5"/>
    <w:rsid w:val="6BA5252F"/>
    <w:rsid w:val="6BAEE138"/>
    <w:rsid w:val="6BB13BF2"/>
    <w:rsid w:val="6BB1C1A4"/>
    <w:rsid w:val="6BB5853D"/>
    <w:rsid w:val="6BB666B4"/>
    <w:rsid w:val="6BB97FD0"/>
    <w:rsid w:val="6BB9FC0B"/>
    <w:rsid w:val="6BBA09D7"/>
    <w:rsid w:val="6BC4DAD1"/>
    <w:rsid w:val="6BCB44D7"/>
    <w:rsid w:val="6BCC1656"/>
    <w:rsid w:val="6BCD61CB"/>
    <w:rsid w:val="6BD50DF9"/>
    <w:rsid w:val="6BD78350"/>
    <w:rsid w:val="6BDDD565"/>
    <w:rsid w:val="6BE2E6C2"/>
    <w:rsid w:val="6BE467C0"/>
    <w:rsid w:val="6BE47141"/>
    <w:rsid w:val="6BE50AFE"/>
    <w:rsid w:val="6BE5FA2C"/>
    <w:rsid w:val="6BE695FF"/>
    <w:rsid w:val="6BE7A7C3"/>
    <w:rsid w:val="6BE90B00"/>
    <w:rsid w:val="6BE91545"/>
    <w:rsid w:val="6BEB3C2E"/>
    <w:rsid w:val="6BEC9AD8"/>
    <w:rsid w:val="6BED24BE"/>
    <w:rsid w:val="6BEDC537"/>
    <w:rsid w:val="6BEF09E5"/>
    <w:rsid w:val="6BF1ECBF"/>
    <w:rsid w:val="6BF55B36"/>
    <w:rsid w:val="6BF72896"/>
    <w:rsid w:val="6C016FE1"/>
    <w:rsid w:val="6C0307B1"/>
    <w:rsid w:val="6C0EEE61"/>
    <w:rsid w:val="6C0F7B52"/>
    <w:rsid w:val="6C17BAE4"/>
    <w:rsid w:val="6C18984A"/>
    <w:rsid w:val="6C19C000"/>
    <w:rsid w:val="6C1AFB86"/>
    <w:rsid w:val="6C218383"/>
    <w:rsid w:val="6C23D66A"/>
    <w:rsid w:val="6C2877F8"/>
    <w:rsid w:val="6C2C1056"/>
    <w:rsid w:val="6C2F5180"/>
    <w:rsid w:val="6C3003CF"/>
    <w:rsid w:val="6C308F62"/>
    <w:rsid w:val="6C311041"/>
    <w:rsid w:val="6C31B2A4"/>
    <w:rsid w:val="6C31BCC3"/>
    <w:rsid w:val="6C33BB74"/>
    <w:rsid w:val="6C3C8B15"/>
    <w:rsid w:val="6C3CAA96"/>
    <w:rsid w:val="6C4414B8"/>
    <w:rsid w:val="6C4441F0"/>
    <w:rsid w:val="6C44B169"/>
    <w:rsid w:val="6C45CD9C"/>
    <w:rsid w:val="6C4C49F8"/>
    <w:rsid w:val="6C4D21FE"/>
    <w:rsid w:val="6C4F125C"/>
    <w:rsid w:val="6C50BD11"/>
    <w:rsid w:val="6C513969"/>
    <w:rsid w:val="6C51A9E1"/>
    <w:rsid w:val="6C53C3E8"/>
    <w:rsid w:val="6C53E88B"/>
    <w:rsid w:val="6C57C7C0"/>
    <w:rsid w:val="6C596F9B"/>
    <w:rsid w:val="6C66A544"/>
    <w:rsid w:val="6C6A4970"/>
    <w:rsid w:val="6C6DBC2A"/>
    <w:rsid w:val="6C70900A"/>
    <w:rsid w:val="6C71B520"/>
    <w:rsid w:val="6C73B50C"/>
    <w:rsid w:val="6C741795"/>
    <w:rsid w:val="6C76280B"/>
    <w:rsid w:val="6C76D79F"/>
    <w:rsid w:val="6C775CC6"/>
    <w:rsid w:val="6C797AD1"/>
    <w:rsid w:val="6C7CC3FE"/>
    <w:rsid w:val="6C7D6542"/>
    <w:rsid w:val="6C7DF7ED"/>
    <w:rsid w:val="6C8568C4"/>
    <w:rsid w:val="6C86CCF4"/>
    <w:rsid w:val="6C8A869B"/>
    <w:rsid w:val="6C8B9F9B"/>
    <w:rsid w:val="6C9081E9"/>
    <w:rsid w:val="6C925D9A"/>
    <w:rsid w:val="6C9A7BD6"/>
    <w:rsid w:val="6C9B94F2"/>
    <w:rsid w:val="6C9C5838"/>
    <w:rsid w:val="6C9C990D"/>
    <w:rsid w:val="6C9EEC50"/>
    <w:rsid w:val="6CA3AEDF"/>
    <w:rsid w:val="6CA620CF"/>
    <w:rsid w:val="6CA8B47C"/>
    <w:rsid w:val="6CACABB4"/>
    <w:rsid w:val="6CACC122"/>
    <w:rsid w:val="6CADA097"/>
    <w:rsid w:val="6CAEFBD6"/>
    <w:rsid w:val="6CB03C59"/>
    <w:rsid w:val="6CB72BFE"/>
    <w:rsid w:val="6CB989C2"/>
    <w:rsid w:val="6CBC69A3"/>
    <w:rsid w:val="6CBCE7B3"/>
    <w:rsid w:val="6CBD0CC2"/>
    <w:rsid w:val="6CBF9B1F"/>
    <w:rsid w:val="6CC376F8"/>
    <w:rsid w:val="6CC8A806"/>
    <w:rsid w:val="6CD02701"/>
    <w:rsid w:val="6CD0B9A9"/>
    <w:rsid w:val="6CD7FEA1"/>
    <w:rsid w:val="6CD909C5"/>
    <w:rsid w:val="6CDD4B81"/>
    <w:rsid w:val="6CE113F2"/>
    <w:rsid w:val="6CE4CD8E"/>
    <w:rsid w:val="6CE711B2"/>
    <w:rsid w:val="6CE73125"/>
    <w:rsid w:val="6CE7BC21"/>
    <w:rsid w:val="6CE9D587"/>
    <w:rsid w:val="6CEE23A4"/>
    <w:rsid w:val="6CEEE172"/>
    <w:rsid w:val="6CF08A8F"/>
    <w:rsid w:val="6CF71B6C"/>
    <w:rsid w:val="6CF765DE"/>
    <w:rsid w:val="6CF9485F"/>
    <w:rsid w:val="6CFBFEE8"/>
    <w:rsid w:val="6CFDFDBC"/>
    <w:rsid w:val="6CFFAA4A"/>
    <w:rsid w:val="6D017F3A"/>
    <w:rsid w:val="6D0186DA"/>
    <w:rsid w:val="6D01EB84"/>
    <w:rsid w:val="6D08D7E9"/>
    <w:rsid w:val="6D0B16D9"/>
    <w:rsid w:val="6D0C9D91"/>
    <w:rsid w:val="6D0F0D07"/>
    <w:rsid w:val="6D131895"/>
    <w:rsid w:val="6D181854"/>
    <w:rsid w:val="6D1FEB6A"/>
    <w:rsid w:val="6D22F2D7"/>
    <w:rsid w:val="6D2BEAC8"/>
    <w:rsid w:val="6D2DAAE0"/>
    <w:rsid w:val="6D335FA1"/>
    <w:rsid w:val="6D344968"/>
    <w:rsid w:val="6D3981A9"/>
    <w:rsid w:val="6D3DB0F7"/>
    <w:rsid w:val="6D3DF0AA"/>
    <w:rsid w:val="6D44870B"/>
    <w:rsid w:val="6D45D0A6"/>
    <w:rsid w:val="6D4D78D0"/>
    <w:rsid w:val="6D50512E"/>
    <w:rsid w:val="6D508EAA"/>
    <w:rsid w:val="6D50FFC4"/>
    <w:rsid w:val="6D510F79"/>
    <w:rsid w:val="6D54DEDD"/>
    <w:rsid w:val="6D56782B"/>
    <w:rsid w:val="6D5A736E"/>
    <w:rsid w:val="6D5C1212"/>
    <w:rsid w:val="6D5C8898"/>
    <w:rsid w:val="6D622E69"/>
    <w:rsid w:val="6D656438"/>
    <w:rsid w:val="6D6697F5"/>
    <w:rsid w:val="6D7556E6"/>
    <w:rsid w:val="6D759D90"/>
    <w:rsid w:val="6D7644AF"/>
    <w:rsid w:val="6D76E997"/>
    <w:rsid w:val="6D772BB0"/>
    <w:rsid w:val="6D7836C3"/>
    <w:rsid w:val="6D7934D3"/>
    <w:rsid w:val="6D79901B"/>
    <w:rsid w:val="6D79BC51"/>
    <w:rsid w:val="6D7C5EC5"/>
    <w:rsid w:val="6D7F0C61"/>
    <w:rsid w:val="6D814EA7"/>
    <w:rsid w:val="6D82F0B7"/>
    <w:rsid w:val="6D8BDA7E"/>
    <w:rsid w:val="6D90C754"/>
    <w:rsid w:val="6D911EB3"/>
    <w:rsid w:val="6D96374E"/>
    <w:rsid w:val="6D9A27E6"/>
    <w:rsid w:val="6D9D46E0"/>
    <w:rsid w:val="6D9DE5F9"/>
    <w:rsid w:val="6DA6338E"/>
    <w:rsid w:val="6DAB29FD"/>
    <w:rsid w:val="6DAD83EA"/>
    <w:rsid w:val="6DAF1E5A"/>
    <w:rsid w:val="6DB2BCAC"/>
    <w:rsid w:val="6DB6C200"/>
    <w:rsid w:val="6DB80049"/>
    <w:rsid w:val="6DBA791C"/>
    <w:rsid w:val="6DBC93F5"/>
    <w:rsid w:val="6DC094E4"/>
    <w:rsid w:val="6DC3A309"/>
    <w:rsid w:val="6DC589F1"/>
    <w:rsid w:val="6DC64E15"/>
    <w:rsid w:val="6DCDFF96"/>
    <w:rsid w:val="6DCE0E50"/>
    <w:rsid w:val="6DCF4BFF"/>
    <w:rsid w:val="6DD40164"/>
    <w:rsid w:val="6DDC0DA6"/>
    <w:rsid w:val="6DE2596E"/>
    <w:rsid w:val="6DE771ED"/>
    <w:rsid w:val="6DE774F3"/>
    <w:rsid w:val="6DEFA3BC"/>
    <w:rsid w:val="6DF08F57"/>
    <w:rsid w:val="6DF32DB9"/>
    <w:rsid w:val="6DF5E8E5"/>
    <w:rsid w:val="6DF6F095"/>
    <w:rsid w:val="6DF992B9"/>
    <w:rsid w:val="6DFA784D"/>
    <w:rsid w:val="6DFB4CA5"/>
    <w:rsid w:val="6DFB691B"/>
    <w:rsid w:val="6E00F52D"/>
    <w:rsid w:val="6E01AA98"/>
    <w:rsid w:val="6E0A5136"/>
    <w:rsid w:val="6E0F7D6D"/>
    <w:rsid w:val="6E105334"/>
    <w:rsid w:val="6E11E543"/>
    <w:rsid w:val="6E14B956"/>
    <w:rsid w:val="6E17192A"/>
    <w:rsid w:val="6E19BC7A"/>
    <w:rsid w:val="6E1E0CFD"/>
    <w:rsid w:val="6E277DD4"/>
    <w:rsid w:val="6E3225B1"/>
    <w:rsid w:val="6E350C17"/>
    <w:rsid w:val="6E384B2B"/>
    <w:rsid w:val="6E3C9A7B"/>
    <w:rsid w:val="6E3D5248"/>
    <w:rsid w:val="6E3D6E36"/>
    <w:rsid w:val="6E3F6E6D"/>
    <w:rsid w:val="6E410531"/>
    <w:rsid w:val="6E417367"/>
    <w:rsid w:val="6E426AB3"/>
    <w:rsid w:val="6E44C5A1"/>
    <w:rsid w:val="6E4A23EC"/>
    <w:rsid w:val="6E4B7CF9"/>
    <w:rsid w:val="6E4C51DA"/>
    <w:rsid w:val="6E4D5266"/>
    <w:rsid w:val="6E4FC302"/>
    <w:rsid w:val="6E612B33"/>
    <w:rsid w:val="6E67E912"/>
    <w:rsid w:val="6E689F93"/>
    <w:rsid w:val="6E68E74A"/>
    <w:rsid w:val="6E69DE03"/>
    <w:rsid w:val="6E707BD0"/>
    <w:rsid w:val="6E713D75"/>
    <w:rsid w:val="6E7528BB"/>
    <w:rsid w:val="6E75ABBA"/>
    <w:rsid w:val="6E7A4BF0"/>
    <w:rsid w:val="6E7E6FC0"/>
    <w:rsid w:val="6E7ED18B"/>
    <w:rsid w:val="6E8133AD"/>
    <w:rsid w:val="6E81D1E6"/>
    <w:rsid w:val="6E83FE22"/>
    <w:rsid w:val="6E851FB5"/>
    <w:rsid w:val="6E85F24C"/>
    <w:rsid w:val="6E89BD7B"/>
    <w:rsid w:val="6E8B0686"/>
    <w:rsid w:val="6E8F3B71"/>
    <w:rsid w:val="6E91C277"/>
    <w:rsid w:val="6E9471E5"/>
    <w:rsid w:val="6E9B651F"/>
    <w:rsid w:val="6E9C1ED7"/>
    <w:rsid w:val="6E9FCE7B"/>
    <w:rsid w:val="6EA0A854"/>
    <w:rsid w:val="6EA44A08"/>
    <w:rsid w:val="6EA80650"/>
    <w:rsid w:val="6EAD765C"/>
    <w:rsid w:val="6EB0F69C"/>
    <w:rsid w:val="6EB183D3"/>
    <w:rsid w:val="6EBBE708"/>
    <w:rsid w:val="6EBF05A0"/>
    <w:rsid w:val="6EC39014"/>
    <w:rsid w:val="6EC3C819"/>
    <w:rsid w:val="6EC42483"/>
    <w:rsid w:val="6EC77523"/>
    <w:rsid w:val="6EC8A767"/>
    <w:rsid w:val="6ECA502E"/>
    <w:rsid w:val="6ECAB1B8"/>
    <w:rsid w:val="6ECB2192"/>
    <w:rsid w:val="6ECD38BE"/>
    <w:rsid w:val="6ECE6DD8"/>
    <w:rsid w:val="6ED66038"/>
    <w:rsid w:val="6EDABC75"/>
    <w:rsid w:val="6EE120A3"/>
    <w:rsid w:val="6EE4113C"/>
    <w:rsid w:val="6EE99D2C"/>
    <w:rsid w:val="6EF2D4B5"/>
    <w:rsid w:val="6EF8A951"/>
    <w:rsid w:val="6EFA052B"/>
    <w:rsid w:val="6EFE146C"/>
    <w:rsid w:val="6F005331"/>
    <w:rsid w:val="6F08244C"/>
    <w:rsid w:val="6F09C026"/>
    <w:rsid w:val="6F0A2498"/>
    <w:rsid w:val="6F0C75FA"/>
    <w:rsid w:val="6F118E11"/>
    <w:rsid w:val="6F12F88A"/>
    <w:rsid w:val="6F158FF3"/>
    <w:rsid w:val="6F197164"/>
    <w:rsid w:val="6F210C39"/>
    <w:rsid w:val="6F25B2B9"/>
    <w:rsid w:val="6F267A33"/>
    <w:rsid w:val="6F28246F"/>
    <w:rsid w:val="6F2A4411"/>
    <w:rsid w:val="6F2FD5C1"/>
    <w:rsid w:val="6F3334E1"/>
    <w:rsid w:val="6F349EF4"/>
    <w:rsid w:val="6F358F14"/>
    <w:rsid w:val="6F38A7FA"/>
    <w:rsid w:val="6F4300F0"/>
    <w:rsid w:val="6F4B3FD2"/>
    <w:rsid w:val="6F4CEFD3"/>
    <w:rsid w:val="6F4E50E9"/>
    <w:rsid w:val="6F56E324"/>
    <w:rsid w:val="6F58082C"/>
    <w:rsid w:val="6F59AB78"/>
    <w:rsid w:val="6F5CD047"/>
    <w:rsid w:val="6F62EDD7"/>
    <w:rsid w:val="6F65E51A"/>
    <w:rsid w:val="6F66A115"/>
    <w:rsid w:val="6F6F579A"/>
    <w:rsid w:val="6F73CD1C"/>
    <w:rsid w:val="6F74466A"/>
    <w:rsid w:val="6F746E7C"/>
    <w:rsid w:val="6F8768A1"/>
    <w:rsid w:val="6F88BA42"/>
    <w:rsid w:val="6F8907F5"/>
    <w:rsid w:val="6F91EC58"/>
    <w:rsid w:val="6F94AFB3"/>
    <w:rsid w:val="6F956787"/>
    <w:rsid w:val="6F996DA8"/>
    <w:rsid w:val="6FA40556"/>
    <w:rsid w:val="6FA42541"/>
    <w:rsid w:val="6FA8FA49"/>
    <w:rsid w:val="6FA9AC79"/>
    <w:rsid w:val="6FAA4FC3"/>
    <w:rsid w:val="6FADEC6C"/>
    <w:rsid w:val="6FB17AA0"/>
    <w:rsid w:val="6FB59192"/>
    <w:rsid w:val="6FB5D616"/>
    <w:rsid w:val="6FB706CB"/>
    <w:rsid w:val="6FBAABFF"/>
    <w:rsid w:val="6FBBF07E"/>
    <w:rsid w:val="6FBF0AA2"/>
    <w:rsid w:val="6FC17C4A"/>
    <w:rsid w:val="6FC97DAE"/>
    <w:rsid w:val="6FCDBA82"/>
    <w:rsid w:val="6FCDD561"/>
    <w:rsid w:val="6FCE9A27"/>
    <w:rsid w:val="6FCF67F9"/>
    <w:rsid w:val="6FD4FC28"/>
    <w:rsid w:val="6FD60114"/>
    <w:rsid w:val="6FDF3F5A"/>
    <w:rsid w:val="6FE1A659"/>
    <w:rsid w:val="6FE25C91"/>
    <w:rsid w:val="6FE413F1"/>
    <w:rsid w:val="6FE46661"/>
    <w:rsid w:val="6FE56D62"/>
    <w:rsid w:val="6FE7C2DA"/>
    <w:rsid w:val="6FEAEB10"/>
    <w:rsid w:val="6FEE2A6D"/>
    <w:rsid w:val="6FF1B2C5"/>
    <w:rsid w:val="6FF503E2"/>
    <w:rsid w:val="6FF66FCF"/>
    <w:rsid w:val="6FF919B1"/>
    <w:rsid w:val="6FF94992"/>
    <w:rsid w:val="6FFBDD5D"/>
    <w:rsid w:val="6FFDE080"/>
    <w:rsid w:val="70051FEF"/>
    <w:rsid w:val="7007EC2C"/>
    <w:rsid w:val="700F5ADF"/>
    <w:rsid w:val="7011FE4B"/>
    <w:rsid w:val="7013A6CE"/>
    <w:rsid w:val="7018073B"/>
    <w:rsid w:val="701B6085"/>
    <w:rsid w:val="70213B28"/>
    <w:rsid w:val="70292C2C"/>
    <w:rsid w:val="702D9D79"/>
    <w:rsid w:val="7036892C"/>
    <w:rsid w:val="70392B2C"/>
    <w:rsid w:val="703C7635"/>
    <w:rsid w:val="703DA81F"/>
    <w:rsid w:val="703E3782"/>
    <w:rsid w:val="70472123"/>
    <w:rsid w:val="704B666F"/>
    <w:rsid w:val="704CF599"/>
    <w:rsid w:val="7050FA7B"/>
    <w:rsid w:val="705149B6"/>
    <w:rsid w:val="7053ADC8"/>
    <w:rsid w:val="70559DBD"/>
    <w:rsid w:val="7059ED19"/>
    <w:rsid w:val="705F41D5"/>
    <w:rsid w:val="705F7C8A"/>
    <w:rsid w:val="7060BC59"/>
    <w:rsid w:val="7065948A"/>
    <w:rsid w:val="7068FE40"/>
    <w:rsid w:val="706C4F90"/>
    <w:rsid w:val="70713001"/>
    <w:rsid w:val="70757126"/>
    <w:rsid w:val="70770C7C"/>
    <w:rsid w:val="7078FC78"/>
    <w:rsid w:val="707CE78E"/>
    <w:rsid w:val="7086B298"/>
    <w:rsid w:val="708E919A"/>
    <w:rsid w:val="708EDA9C"/>
    <w:rsid w:val="708F3C58"/>
    <w:rsid w:val="709221D4"/>
    <w:rsid w:val="7092AB5C"/>
    <w:rsid w:val="70934462"/>
    <w:rsid w:val="7093D840"/>
    <w:rsid w:val="709874E0"/>
    <w:rsid w:val="70992CD2"/>
    <w:rsid w:val="70995934"/>
    <w:rsid w:val="709A0D57"/>
    <w:rsid w:val="709D5DFD"/>
    <w:rsid w:val="709F4217"/>
    <w:rsid w:val="709FC60D"/>
    <w:rsid w:val="70A01340"/>
    <w:rsid w:val="70A3AE9A"/>
    <w:rsid w:val="70A54557"/>
    <w:rsid w:val="70A88D7A"/>
    <w:rsid w:val="70AE68A6"/>
    <w:rsid w:val="70B1838C"/>
    <w:rsid w:val="70B44644"/>
    <w:rsid w:val="70BB2248"/>
    <w:rsid w:val="70BC9C44"/>
    <w:rsid w:val="70C0EF7E"/>
    <w:rsid w:val="70C5F6ED"/>
    <w:rsid w:val="70C84E92"/>
    <w:rsid w:val="70C9F291"/>
    <w:rsid w:val="70CE0FED"/>
    <w:rsid w:val="70CFC96C"/>
    <w:rsid w:val="70CFCF5F"/>
    <w:rsid w:val="70D04184"/>
    <w:rsid w:val="70D36838"/>
    <w:rsid w:val="70D603F0"/>
    <w:rsid w:val="70DBB732"/>
    <w:rsid w:val="70DBC686"/>
    <w:rsid w:val="70DD5675"/>
    <w:rsid w:val="70DDE1E5"/>
    <w:rsid w:val="70E12F3D"/>
    <w:rsid w:val="70E36183"/>
    <w:rsid w:val="70E5A61E"/>
    <w:rsid w:val="70E80A9D"/>
    <w:rsid w:val="70E82C78"/>
    <w:rsid w:val="70ECAD83"/>
    <w:rsid w:val="70F108E6"/>
    <w:rsid w:val="70F79F43"/>
    <w:rsid w:val="70F8DD6E"/>
    <w:rsid w:val="70FF99E8"/>
    <w:rsid w:val="71010FE3"/>
    <w:rsid w:val="71028384"/>
    <w:rsid w:val="7102D219"/>
    <w:rsid w:val="7107A11F"/>
    <w:rsid w:val="710F54DE"/>
    <w:rsid w:val="71102E0A"/>
    <w:rsid w:val="7112E051"/>
    <w:rsid w:val="71133F3A"/>
    <w:rsid w:val="7117B25C"/>
    <w:rsid w:val="711919F9"/>
    <w:rsid w:val="7119A919"/>
    <w:rsid w:val="7119FEDF"/>
    <w:rsid w:val="711A5904"/>
    <w:rsid w:val="711BC902"/>
    <w:rsid w:val="711F41E4"/>
    <w:rsid w:val="711F5D42"/>
    <w:rsid w:val="7125A65E"/>
    <w:rsid w:val="71328C3E"/>
    <w:rsid w:val="71372398"/>
    <w:rsid w:val="713A74AC"/>
    <w:rsid w:val="713B8088"/>
    <w:rsid w:val="713E28DE"/>
    <w:rsid w:val="713ECEE7"/>
    <w:rsid w:val="71414536"/>
    <w:rsid w:val="71463059"/>
    <w:rsid w:val="7146A093"/>
    <w:rsid w:val="714780AB"/>
    <w:rsid w:val="7151F69B"/>
    <w:rsid w:val="71548C38"/>
    <w:rsid w:val="715B2337"/>
    <w:rsid w:val="715F53DA"/>
    <w:rsid w:val="71641296"/>
    <w:rsid w:val="7165F9EE"/>
    <w:rsid w:val="7166778D"/>
    <w:rsid w:val="71681832"/>
    <w:rsid w:val="716E3250"/>
    <w:rsid w:val="71740390"/>
    <w:rsid w:val="71759E80"/>
    <w:rsid w:val="7178C017"/>
    <w:rsid w:val="717CFCCB"/>
    <w:rsid w:val="717F9D87"/>
    <w:rsid w:val="718077F8"/>
    <w:rsid w:val="7181B4B0"/>
    <w:rsid w:val="7181C5CC"/>
    <w:rsid w:val="71847EDA"/>
    <w:rsid w:val="7184D60E"/>
    <w:rsid w:val="718777B0"/>
    <w:rsid w:val="7187923E"/>
    <w:rsid w:val="718BF6F0"/>
    <w:rsid w:val="718C354E"/>
    <w:rsid w:val="718F4468"/>
    <w:rsid w:val="71907BE3"/>
    <w:rsid w:val="7190E47A"/>
    <w:rsid w:val="71974729"/>
    <w:rsid w:val="7197869C"/>
    <w:rsid w:val="71994CAD"/>
    <w:rsid w:val="719B1BBB"/>
    <w:rsid w:val="71A037DF"/>
    <w:rsid w:val="71A2C713"/>
    <w:rsid w:val="71A6959B"/>
    <w:rsid w:val="71ADBB43"/>
    <w:rsid w:val="71AEC3AC"/>
    <w:rsid w:val="71AF6E43"/>
    <w:rsid w:val="71AFBA43"/>
    <w:rsid w:val="71B17C3C"/>
    <w:rsid w:val="71B3BD3D"/>
    <w:rsid w:val="71B7DD79"/>
    <w:rsid w:val="71BEB505"/>
    <w:rsid w:val="71BEC6A1"/>
    <w:rsid w:val="71C42939"/>
    <w:rsid w:val="71C839F1"/>
    <w:rsid w:val="71DA2AD7"/>
    <w:rsid w:val="71DDC7E6"/>
    <w:rsid w:val="71DE6AF5"/>
    <w:rsid w:val="71E0BAA8"/>
    <w:rsid w:val="71E1A58A"/>
    <w:rsid w:val="71E5BFBF"/>
    <w:rsid w:val="71ED2FF3"/>
    <w:rsid w:val="71EFF32E"/>
    <w:rsid w:val="72019EAE"/>
    <w:rsid w:val="7201F351"/>
    <w:rsid w:val="7202F9BE"/>
    <w:rsid w:val="72041E43"/>
    <w:rsid w:val="720495C1"/>
    <w:rsid w:val="720564E7"/>
    <w:rsid w:val="720738FD"/>
    <w:rsid w:val="720928E2"/>
    <w:rsid w:val="7210E3BB"/>
    <w:rsid w:val="7217E76E"/>
    <w:rsid w:val="7218553B"/>
    <w:rsid w:val="721E6DF8"/>
    <w:rsid w:val="72215460"/>
    <w:rsid w:val="72217341"/>
    <w:rsid w:val="72332940"/>
    <w:rsid w:val="72333CB1"/>
    <w:rsid w:val="72339C17"/>
    <w:rsid w:val="7235015B"/>
    <w:rsid w:val="723B4E7D"/>
    <w:rsid w:val="723E9BEF"/>
    <w:rsid w:val="72404AAB"/>
    <w:rsid w:val="724155DC"/>
    <w:rsid w:val="72415AB0"/>
    <w:rsid w:val="72459F1C"/>
    <w:rsid w:val="724725F2"/>
    <w:rsid w:val="72487FAC"/>
    <w:rsid w:val="72499C4B"/>
    <w:rsid w:val="724C35FF"/>
    <w:rsid w:val="724D5165"/>
    <w:rsid w:val="724E8E84"/>
    <w:rsid w:val="72528631"/>
    <w:rsid w:val="72533847"/>
    <w:rsid w:val="7254D7CF"/>
    <w:rsid w:val="7256A746"/>
    <w:rsid w:val="7259F038"/>
    <w:rsid w:val="725C2880"/>
    <w:rsid w:val="725CC9C7"/>
    <w:rsid w:val="725FA6C7"/>
    <w:rsid w:val="72603E51"/>
    <w:rsid w:val="7262BC31"/>
    <w:rsid w:val="7262CD81"/>
    <w:rsid w:val="7265367F"/>
    <w:rsid w:val="726736E3"/>
    <w:rsid w:val="7268AB1E"/>
    <w:rsid w:val="7268D77B"/>
    <w:rsid w:val="72699653"/>
    <w:rsid w:val="726A2753"/>
    <w:rsid w:val="726EA6D0"/>
    <w:rsid w:val="7277786B"/>
    <w:rsid w:val="727B5157"/>
    <w:rsid w:val="727C4080"/>
    <w:rsid w:val="72800375"/>
    <w:rsid w:val="72808EB8"/>
    <w:rsid w:val="728743AC"/>
    <w:rsid w:val="728C1690"/>
    <w:rsid w:val="728F32BF"/>
    <w:rsid w:val="729279B1"/>
    <w:rsid w:val="729F5EE2"/>
    <w:rsid w:val="72AF0DC2"/>
    <w:rsid w:val="72B3AAA3"/>
    <w:rsid w:val="72B72690"/>
    <w:rsid w:val="72B926B5"/>
    <w:rsid w:val="72B930CC"/>
    <w:rsid w:val="72C14DAB"/>
    <w:rsid w:val="72C19219"/>
    <w:rsid w:val="72C7818D"/>
    <w:rsid w:val="72C9B815"/>
    <w:rsid w:val="72CAD955"/>
    <w:rsid w:val="72DB244A"/>
    <w:rsid w:val="72E08061"/>
    <w:rsid w:val="72E13565"/>
    <w:rsid w:val="72E56726"/>
    <w:rsid w:val="72E9AA00"/>
    <w:rsid w:val="72F148FF"/>
    <w:rsid w:val="72F5A7BD"/>
    <w:rsid w:val="72F9E89E"/>
    <w:rsid w:val="72FAFDA3"/>
    <w:rsid w:val="73087B50"/>
    <w:rsid w:val="730BDF0A"/>
    <w:rsid w:val="730DF0AE"/>
    <w:rsid w:val="730F7F9B"/>
    <w:rsid w:val="7311F238"/>
    <w:rsid w:val="7315B35A"/>
    <w:rsid w:val="7317D672"/>
    <w:rsid w:val="731A5B90"/>
    <w:rsid w:val="731D5DC2"/>
    <w:rsid w:val="731F0BA4"/>
    <w:rsid w:val="731F8739"/>
    <w:rsid w:val="7320ABD9"/>
    <w:rsid w:val="73229E38"/>
    <w:rsid w:val="7323AADC"/>
    <w:rsid w:val="7325EF44"/>
    <w:rsid w:val="73285250"/>
    <w:rsid w:val="732B5F4D"/>
    <w:rsid w:val="733362DF"/>
    <w:rsid w:val="733AD441"/>
    <w:rsid w:val="733D1BDC"/>
    <w:rsid w:val="73409F8E"/>
    <w:rsid w:val="73474456"/>
    <w:rsid w:val="734C665A"/>
    <w:rsid w:val="734D3936"/>
    <w:rsid w:val="73540772"/>
    <w:rsid w:val="7356C4E6"/>
    <w:rsid w:val="73575EE1"/>
    <w:rsid w:val="735AA36B"/>
    <w:rsid w:val="7362FA34"/>
    <w:rsid w:val="736A042C"/>
    <w:rsid w:val="736B7367"/>
    <w:rsid w:val="7372E65E"/>
    <w:rsid w:val="7373C5DA"/>
    <w:rsid w:val="73792585"/>
    <w:rsid w:val="737BA297"/>
    <w:rsid w:val="737D1735"/>
    <w:rsid w:val="73854C35"/>
    <w:rsid w:val="738785B6"/>
    <w:rsid w:val="7389C7D2"/>
    <w:rsid w:val="738A4A58"/>
    <w:rsid w:val="7396F082"/>
    <w:rsid w:val="73982AE4"/>
    <w:rsid w:val="73A13AB8"/>
    <w:rsid w:val="73A85094"/>
    <w:rsid w:val="73AD61F3"/>
    <w:rsid w:val="73B34D30"/>
    <w:rsid w:val="73B4B1A9"/>
    <w:rsid w:val="73B8908C"/>
    <w:rsid w:val="73BABC20"/>
    <w:rsid w:val="73BB84A3"/>
    <w:rsid w:val="73C2F7CD"/>
    <w:rsid w:val="73C95203"/>
    <w:rsid w:val="73CF1345"/>
    <w:rsid w:val="73D01F25"/>
    <w:rsid w:val="73D08401"/>
    <w:rsid w:val="73D65AC9"/>
    <w:rsid w:val="73D7FFD7"/>
    <w:rsid w:val="73DC8170"/>
    <w:rsid w:val="73DDAE9B"/>
    <w:rsid w:val="73DE552F"/>
    <w:rsid w:val="73DE9E95"/>
    <w:rsid w:val="73E5F1B4"/>
    <w:rsid w:val="73E8B91C"/>
    <w:rsid w:val="73E95652"/>
    <w:rsid w:val="73EB218B"/>
    <w:rsid w:val="73EC9B4C"/>
    <w:rsid w:val="73EE9394"/>
    <w:rsid w:val="73F33ECF"/>
    <w:rsid w:val="73F827EC"/>
    <w:rsid w:val="73FBA252"/>
    <w:rsid w:val="74004873"/>
    <w:rsid w:val="74012DF4"/>
    <w:rsid w:val="74098475"/>
    <w:rsid w:val="741174B5"/>
    <w:rsid w:val="741377EB"/>
    <w:rsid w:val="74162909"/>
    <w:rsid w:val="741CAFC9"/>
    <w:rsid w:val="741E4F30"/>
    <w:rsid w:val="741E70EF"/>
    <w:rsid w:val="741FC563"/>
    <w:rsid w:val="74252B33"/>
    <w:rsid w:val="7429F68D"/>
    <w:rsid w:val="742D858A"/>
    <w:rsid w:val="7433E4E2"/>
    <w:rsid w:val="7434D638"/>
    <w:rsid w:val="74363E73"/>
    <w:rsid w:val="7436762D"/>
    <w:rsid w:val="7436D2FB"/>
    <w:rsid w:val="7437F451"/>
    <w:rsid w:val="743AB611"/>
    <w:rsid w:val="743D84DB"/>
    <w:rsid w:val="743F8AD8"/>
    <w:rsid w:val="7441A0A4"/>
    <w:rsid w:val="74438B9C"/>
    <w:rsid w:val="7443B878"/>
    <w:rsid w:val="74453FC9"/>
    <w:rsid w:val="7448D562"/>
    <w:rsid w:val="7449AC3F"/>
    <w:rsid w:val="7455F7F9"/>
    <w:rsid w:val="7457CEE6"/>
    <w:rsid w:val="74594B45"/>
    <w:rsid w:val="745F4A2A"/>
    <w:rsid w:val="746588C6"/>
    <w:rsid w:val="7468C1B6"/>
    <w:rsid w:val="74695947"/>
    <w:rsid w:val="747352FF"/>
    <w:rsid w:val="74779510"/>
    <w:rsid w:val="74796610"/>
    <w:rsid w:val="747C4FA7"/>
    <w:rsid w:val="747D20ED"/>
    <w:rsid w:val="7487C835"/>
    <w:rsid w:val="748CA82E"/>
    <w:rsid w:val="7490F036"/>
    <w:rsid w:val="749284F5"/>
    <w:rsid w:val="74943731"/>
    <w:rsid w:val="7495F539"/>
    <w:rsid w:val="7497A826"/>
    <w:rsid w:val="749F18B8"/>
    <w:rsid w:val="74A12F86"/>
    <w:rsid w:val="74A8268A"/>
    <w:rsid w:val="74A828A8"/>
    <w:rsid w:val="74A8D3DB"/>
    <w:rsid w:val="74A9FA42"/>
    <w:rsid w:val="74AA7BDE"/>
    <w:rsid w:val="74ACDD49"/>
    <w:rsid w:val="74AFBE4B"/>
    <w:rsid w:val="74B7D6C0"/>
    <w:rsid w:val="74C6E918"/>
    <w:rsid w:val="74CB9828"/>
    <w:rsid w:val="74CBD0A8"/>
    <w:rsid w:val="74CDBB5C"/>
    <w:rsid w:val="74D46F84"/>
    <w:rsid w:val="74D4B08B"/>
    <w:rsid w:val="74D745A6"/>
    <w:rsid w:val="74D74CE3"/>
    <w:rsid w:val="74D80BA0"/>
    <w:rsid w:val="74DD7998"/>
    <w:rsid w:val="74E53998"/>
    <w:rsid w:val="74E5D2D2"/>
    <w:rsid w:val="74EB871D"/>
    <w:rsid w:val="74EBA8FD"/>
    <w:rsid w:val="74ED3D34"/>
    <w:rsid w:val="74F00A39"/>
    <w:rsid w:val="74F1CB67"/>
    <w:rsid w:val="74F2AA41"/>
    <w:rsid w:val="74FB20BE"/>
    <w:rsid w:val="74FD3811"/>
    <w:rsid w:val="750338EE"/>
    <w:rsid w:val="750AAFD5"/>
    <w:rsid w:val="750CFF81"/>
    <w:rsid w:val="750E794B"/>
    <w:rsid w:val="750EE5A0"/>
    <w:rsid w:val="750F9BEB"/>
    <w:rsid w:val="751308E5"/>
    <w:rsid w:val="751A1F30"/>
    <w:rsid w:val="751CF263"/>
    <w:rsid w:val="75279CB7"/>
    <w:rsid w:val="7528B6DF"/>
    <w:rsid w:val="75298C60"/>
    <w:rsid w:val="7529F17F"/>
    <w:rsid w:val="753006B9"/>
    <w:rsid w:val="75301BFB"/>
    <w:rsid w:val="7531DACC"/>
    <w:rsid w:val="7535B5F6"/>
    <w:rsid w:val="753604CE"/>
    <w:rsid w:val="7536F43D"/>
    <w:rsid w:val="75389A44"/>
    <w:rsid w:val="753A3282"/>
    <w:rsid w:val="753BC509"/>
    <w:rsid w:val="75429317"/>
    <w:rsid w:val="7542C156"/>
    <w:rsid w:val="7546D792"/>
    <w:rsid w:val="75495B43"/>
    <w:rsid w:val="754CAB8F"/>
    <w:rsid w:val="754D2A35"/>
    <w:rsid w:val="75532790"/>
    <w:rsid w:val="755455E4"/>
    <w:rsid w:val="7556BC13"/>
    <w:rsid w:val="7558DBBE"/>
    <w:rsid w:val="75619302"/>
    <w:rsid w:val="756BC3E9"/>
    <w:rsid w:val="756F9F64"/>
    <w:rsid w:val="7577DE4D"/>
    <w:rsid w:val="757AA1D5"/>
    <w:rsid w:val="757BD092"/>
    <w:rsid w:val="757C0706"/>
    <w:rsid w:val="758313EE"/>
    <w:rsid w:val="75831F3F"/>
    <w:rsid w:val="75839A91"/>
    <w:rsid w:val="758672CC"/>
    <w:rsid w:val="7587DC7E"/>
    <w:rsid w:val="7589604B"/>
    <w:rsid w:val="7589C695"/>
    <w:rsid w:val="758B3281"/>
    <w:rsid w:val="758B5387"/>
    <w:rsid w:val="758BA381"/>
    <w:rsid w:val="758C5204"/>
    <w:rsid w:val="758DD1CE"/>
    <w:rsid w:val="758EF946"/>
    <w:rsid w:val="7591B93E"/>
    <w:rsid w:val="75934AEE"/>
    <w:rsid w:val="7596341B"/>
    <w:rsid w:val="75981F83"/>
    <w:rsid w:val="759EA901"/>
    <w:rsid w:val="759EB484"/>
    <w:rsid w:val="75A06908"/>
    <w:rsid w:val="75A08E1A"/>
    <w:rsid w:val="75A50BE6"/>
    <w:rsid w:val="75A5CD7D"/>
    <w:rsid w:val="75A76173"/>
    <w:rsid w:val="75AB4F0B"/>
    <w:rsid w:val="75ADE8FF"/>
    <w:rsid w:val="75AEA749"/>
    <w:rsid w:val="75B120D6"/>
    <w:rsid w:val="75B4F735"/>
    <w:rsid w:val="75B79210"/>
    <w:rsid w:val="75BA3BC9"/>
    <w:rsid w:val="75BC594A"/>
    <w:rsid w:val="75BD82AD"/>
    <w:rsid w:val="75C3C413"/>
    <w:rsid w:val="75C816AA"/>
    <w:rsid w:val="75C9CC2D"/>
    <w:rsid w:val="75CFDA3C"/>
    <w:rsid w:val="75D2A9BE"/>
    <w:rsid w:val="75D5FE5D"/>
    <w:rsid w:val="75D71BA8"/>
    <w:rsid w:val="75D9B42A"/>
    <w:rsid w:val="75E3A2EA"/>
    <w:rsid w:val="75E743E5"/>
    <w:rsid w:val="75E7AF03"/>
    <w:rsid w:val="75E86CE0"/>
    <w:rsid w:val="75E9E539"/>
    <w:rsid w:val="75EB04B9"/>
    <w:rsid w:val="75EC8C23"/>
    <w:rsid w:val="75EFD9B4"/>
    <w:rsid w:val="75F44EB1"/>
    <w:rsid w:val="75F8FDCF"/>
    <w:rsid w:val="75FCE7AC"/>
    <w:rsid w:val="75FD9647"/>
    <w:rsid w:val="75FDF733"/>
    <w:rsid w:val="75FEB08D"/>
    <w:rsid w:val="76009D4D"/>
    <w:rsid w:val="76040C28"/>
    <w:rsid w:val="76061C99"/>
    <w:rsid w:val="7609859F"/>
    <w:rsid w:val="760CFA99"/>
    <w:rsid w:val="760FFBB5"/>
    <w:rsid w:val="761075B7"/>
    <w:rsid w:val="7619E96A"/>
    <w:rsid w:val="761B79C0"/>
    <w:rsid w:val="761BE78A"/>
    <w:rsid w:val="76255711"/>
    <w:rsid w:val="762B3890"/>
    <w:rsid w:val="762E8C69"/>
    <w:rsid w:val="762ECE0D"/>
    <w:rsid w:val="76379734"/>
    <w:rsid w:val="7637E0DF"/>
    <w:rsid w:val="763B099C"/>
    <w:rsid w:val="7641A22E"/>
    <w:rsid w:val="7647FAC1"/>
    <w:rsid w:val="7650F54D"/>
    <w:rsid w:val="76524CB9"/>
    <w:rsid w:val="7653720D"/>
    <w:rsid w:val="7653D3CA"/>
    <w:rsid w:val="765E02F8"/>
    <w:rsid w:val="765E155F"/>
    <w:rsid w:val="765FF56D"/>
    <w:rsid w:val="7660C1B0"/>
    <w:rsid w:val="76613DF0"/>
    <w:rsid w:val="7661530C"/>
    <w:rsid w:val="7662A454"/>
    <w:rsid w:val="76644B75"/>
    <w:rsid w:val="7664E01D"/>
    <w:rsid w:val="766BA3AF"/>
    <w:rsid w:val="766FD4ED"/>
    <w:rsid w:val="766FE1DE"/>
    <w:rsid w:val="76711C84"/>
    <w:rsid w:val="767235C5"/>
    <w:rsid w:val="7673CFD7"/>
    <w:rsid w:val="7677143A"/>
    <w:rsid w:val="76785FA0"/>
    <w:rsid w:val="767C3205"/>
    <w:rsid w:val="767EEE9D"/>
    <w:rsid w:val="7683B4E4"/>
    <w:rsid w:val="7683BCCE"/>
    <w:rsid w:val="7687CF0D"/>
    <w:rsid w:val="7693491B"/>
    <w:rsid w:val="76962354"/>
    <w:rsid w:val="769AB347"/>
    <w:rsid w:val="769AF16D"/>
    <w:rsid w:val="769CEFC8"/>
    <w:rsid w:val="769DD93F"/>
    <w:rsid w:val="76A1BA80"/>
    <w:rsid w:val="76A1DA61"/>
    <w:rsid w:val="76A35A31"/>
    <w:rsid w:val="76A4A8FE"/>
    <w:rsid w:val="76A59D12"/>
    <w:rsid w:val="76A63C89"/>
    <w:rsid w:val="76A7F470"/>
    <w:rsid w:val="76A83CE8"/>
    <w:rsid w:val="76ADEF51"/>
    <w:rsid w:val="76B0D442"/>
    <w:rsid w:val="76B14AA0"/>
    <w:rsid w:val="76B44521"/>
    <w:rsid w:val="76B58291"/>
    <w:rsid w:val="76B63887"/>
    <w:rsid w:val="76B6A927"/>
    <w:rsid w:val="76B8AD63"/>
    <w:rsid w:val="76BE2CCD"/>
    <w:rsid w:val="76C6486B"/>
    <w:rsid w:val="76C6B780"/>
    <w:rsid w:val="76C8398F"/>
    <w:rsid w:val="76C9AEC1"/>
    <w:rsid w:val="76CCC814"/>
    <w:rsid w:val="76CD766A"/>
    <w:rsid w:val="76D6541F"/>
    <w:rsid w:val="76D9187F"/>
    <w:rsid w:val="76DBB247"/>
    <w:rsid w:val="76E0A7B6"/>
    <w:rsid w:val="76E11A5C"/>
    <w:rsid w:val="76E1D55E"/>
    <w:rsid w:val="76E3E79D"/>
    <w:rsid w:val="76EC32FF"/>
    <w:rsid w:val="76EC4FCA"/>
    <w:rsid w:val="76EE852F"/>
    <w:rsid w:val="76F56164"/>
    <w:rsid w:val="76F5A81C"/>
    <w:rsid w:val="76FC025A"/>
    <w:rsid w:val="770150EE"/>
    <w:rsid w:val="770323F5"/>
    <w:rsid w:val="770925A1"/>
    <w:rsid w:val="770D0D01"/>
    <w:rsid w:val="7710504F"/>
    <w:rsid w:val="7711D4D7"/>
    <w:rsid w:val="7712A1A6"/>
    <w:rsid w:val="771688C3"/>
    <w:rsid w:val="77189788"/>
    <w:rsid w:val="77245D0C"/>
    <w:rsid w:val="77251E58"/>
    <w:rsid w:val="7727219D"/>
    <w:rsid w:val="77281729"/>
    <w:rsid w:val="7729F06F"/>
    <w:rsid w:val="772AE3AC"/>
    <w:rsid w:val="772B9960"/>
    <w:rsid w:val="772DB7E7"/>
    <w:rsid w:val="772E2CEB"/>
    <w:rsid w:val="772F6B2C"/>
    <w:rsid w:val="77318557"/>
    <w:rsid w:val="7733EEF8"/>
    <w:rsid w:val="7735011E"/>
    <w:rsid w:val="773AC5C6"/>
    <w:rsid w:val="773BE970"/>
    <w:rsid w:val="7745F2AA"/>
    <w:rsid w:val="77477842"/>
    <w:rsid w:val="774B9EDD"/>
    <w:rsid w:val="7753FB0C"/>
    <w:rsid w:val="775527DE"/>
    <w:rsid w:val="7755B28D"/>
    <w:rsid w:val="775E90F8"/>
    <w:rsid w:val="77640610"/>
    <w:rsid w:val="77692B2B"/>
    <w:rsid w:val="776ADD28"/>
    <w:rsid w:val="77719A56"/>
    <w:rsid w:val="77736FD1"/>
    <w:rsid w:val="77737B7D"/>
    <w:rsid w:val="7773A85B"/>
    <w:rsid w:val="777C818C"/>
    <w:rsid w:val="777DBFB5"/>
    <w:rsid w:val="7784A528"/>
    <w:rsid w:val="77873F47"/>
    <w:rsid w:val="7789F683"/>
    <w:rsid w:val="779697F4"/>
    <w:rsid w:val="779A23E5"/>
    <w:rsid w:val="779D5809"/>
    <w:rsid w:val="779EA52F"/>
    <w:rsid w:val="77A1337F"/>
    <w:rsid w:val="77A13C71"/>
    <w:rsid w:val="77A5A6B0"/>
    <w:rsid w:val="77A5F1A1"/>
    <w:rsid w:val="77A76B2A"/>
    <w:rsid w:val="77AF0754"/>
    <w:rsid w:val="77B4E61F"/>
    <w:rsid w:val="77B6B281"/>
    <w:rsid w:val="77BDE7E4"/>
    <w:rsid w:val="77BE3B6F"/>
    <w:rsid w:val="77BF5EE5"/>
    <w:rsid w:val="77C08F67"/>
    <w:rsid w:val="77C409CC"/>
    <w:rsid w:val="77C7C39D"/>
    <w:rsid w:val="77CBA740"/>
    <w:rsid w:val="77CC0A3E"/>
    <w:rsid w:val="77D072BD"/>
    <w:rsid w:val="77D130AE"/>
    <w:rsid w:val="77D72F93"/>
    <w:rsid w:val="77DA61A8"/>
    <w:rsid w:val="77DA72A2"/>
    <w:rsid w:val="77DA9ABB"/>
    <w:rsid w:val="77DD70F6"/>
    <w:rsid w:val="77E0E698"/>
    <w:rsid w:val="77E24447"/>
    <w:rsid w:val="77E3D3A8"/>
    <w:rsid w:val="77E6E403"/>
    <w:rsid w:val="77EA5AB9"/>
    <w:rsid w:val="77EBF846"/>
    <w:rsid w:val="77ED52EA"/>
    <w:rsid w:val="77EF817A"/>
    <w:rsid w:val="77F271B8"/>
    <w:rsid w:val="77F6F524"/>
    <w:rsid w:val="77FAC050"/>
    <w:rsid w:val="77FC77BB"/>
    <w:rsid w:val="77FD29A5"/>
    <w:rsid w:val="78028DD7"/>
    <w:rsid w:val="780345D5"/>
    <w:rsid w:val="780CC4EC"/>
    <w:rsid w:val="7810692F"/>
    <w:rsid w:val="78180D5D"/>
    <w:rsid w:val="781888B8"/>
    <w:rsid w:val="781A5E34"/>
    <w:rsid w:val="78204BEA"/>
    <w:rsid w:val="782220B3"/>
    <w:rsid w:val="782265E6"/>
    <w:rsid w:val="78269A5C"/>
    <w:rsid w:val="7828B2F0"/>
    <w:rsid w:val="7829BF50"/>
    <w:rsid w:val="783160B2"/>
    <w:rsid w:val="7832E3C3"/>
    <w:rsid w:val="7837FC17"/>
    <w:rsid w:val="783F599C"/>
    <w:rsid w:val="78409DE4"/>
    <w:rsid w:val="7842983F"/>
    <w:rsid w:val="784347BA"/>
    <w:rsid w:val="7844B4D6"/>
    <w:rsid w:val="78488AE7"/>
    <w:rsid w:val="784B0D49"/>
    <w:rsid w:val="784E1A29"/>
    <w:rsid w:val="784F492E"/>
    <w:rsid w:val="784F540A"/>
    <w:rsid w:val="78552CA3"/>
    <w:rsid w:val="7855BA57"/>
    <w:rsid w:val="7855C720"/>
    <w:rsid w:val="785BE623"/>
    <w:rsid w:val="785F56B1"/>
    <w:rsid w:val="78698200"/>
    <w:rsid w:val="786C9EAC"/>
    <w:rsid w:val="78707850"/>
    <w:rsid w:val="78711BAA"/>
    <w:rsid w:val="78713D31"/>
    <w:rsid w:val="787607F6"/>
    <w:rsid w:val="7876F24C"/>
    <w:rsid w:val="78772EBD"/>
    <w:rsid w:val="787B1220"/>
    <w:rsid w:val="787C4E42"/>
    <w:rsid w:val="787CBD76"/>
    <w:rsid w:val="78816119"/>
    <w:rsid w:val="7881F5DF"/>
    <w:rsid w:val="78838AA2"/>
    <w:rsid w:val="7883D5A0"/>
    <w:rsid w:val="7884FA79"/>
    <w:rsid w:val="78869C0F"/>
    <w:rsid w:val="7889DCFF"/>
    <w:rsid w:val="7889E8AE"/>
    <w:rsid w:val="788C4B58"/>
    <w:rsid w:val="788E2F1C"/>
    <w:rsid w:val="78908AAF"/>
    <w:rsid w:val="7894BED8"/>
    <w:rsid w:val="7898A6B7"/>
    <w:rsid w:val="789DE8AC"/>
    <w:rsid w:val="78A282D9"/>
    <w:rsid w:val="78A41007"/>
    <w:rsid w:val="78A531EA"/>
    <w:rsid w:val="78A65DC3"/>
    <w:rsid w:val="78A72F2B"/>
    <w:rsid w:val="78A7A0DD"/>
    <w:rsid w:val="78B3940E"/>
    <w:rsid w:val="78B8407B"/>
    <w:rsid w:val="78BCB0C8"/>
    <w:rsid w:val="78C04A43"/>
    <w:rsid w:val="78C0DB60"/>
    <w:rsid w:val="78C500F0"/>
    <w:rsid w:val="78C6F861"/>
    <w:rsid w:val="78CA5734"/>
    <w:rsid w:val="78CADF0B"/>
    <w:rsid w:val="78CBBDEC"/>
    <w:rsid w:val="78CD98C3"/>
    <w:rsid w:val="78D33A91"/>
    <w:rsid w:val="78D44713"/>
    <w:rsid w:val="78D6FE5F"/>
    <w:rsid w:val="78D7BBCB"/>
    <w:rsid w:val="78D9BCAE"/>
    <w:rsid w:val="78DCAE67"/>
    <w:rsid w:val="78DF32B9"/>
    <w:rsid w:val="78E04BED"/>
    <w:rsid w:val="78E36B6B"/>
    <w:rsid w:val="78E65BDD"/>
    <w:rsid w:val="78E77D5F"/>
    <w:rsid w:val="78F79647"/>
    <w:rsid w:val="78F818C7"/>
    <w:rsid w:val="78FE71BB"/>
    <w:rsid w:val="78FF15D5"/>
    <w:rsid w:val="7900A738"/>
    <w:rsid w:val="7913862F"/>
    <w:rsid w:val="791467F6"/>
    <w:rsid w:val="7915B482"/>
    <w:rsid w:val="79188A37"/>
    <w:rsid w:val="7919D98E"/>
    <w:rsid w:val="791AB1F8"/>
    <w:rsid w:val="79217582"/>
    <w:rsid w:val="79247F73"/>
    <w:rsid w:val="7931465E"/>
    <w:rsid w:val="7936E123"/>
    <w:rsid w:val="79377D29"/>
    <w:rsid w:val="79385780"/>
    <w:rsid w:val="793B8C05"/>
    <w:rsid w:val="793F6F66"/>
    <w:rsid w:val="793FC51B"/>
    <w:rsid w:val="793FF775"/>
    <w:rsid w:val="794160A3"/>
    <w:rsid w:val="79491F82"/>
    <w:rsid w:val="794C4FBE"/>
    <w:rsid w:val="794F925D"/>
    <w:rsid w:val="7952E4E8"/>
    <w:rsid w:val="795312E9"/>
    <w:rsid w:val="79567BF5"/>
    <w:rsid w:val="795A161E"/>
    <w:rsid w:val="795AF9C2"/>
    <w:rsid w:val="795D0BEA"/>
    <w:rsid w:val="795D9A1A"/>
    <w:rsid w:val="79636954"/>
    <w:rsid w:val="796506EF"/>
    <w:rsid w:val="7966BFE1"/>
    <w:rsid w:val="796A2CAC"/>
    <w:rsid w:val="796E200C"/>
    <w:rsid w:val="796F1071"/>
    <w:rsid w:val="796FBEFB"/>
    <w:rsid w:val="7973F24E"/>
    <w:rsid w:val="797EA7D4"/>
    <w:rsid w:val="79803F18"/>
    <w:rsid w:val="79815531"/>
    <w:rsid w:val="7989DE11"/>
    <w:rsid w:val="798B6E66"/>
    <w:rsid w:val="798FF950"/>
    <w:rsid w:val="79917A56"/>
    <w:rsid w:val="799460D3"/>
    <w:rsid w:val="799578A6"/>
    <w:rsid w:val="79964071"/>
    <w:rsid w:val="79986423"/>
    <w:rsid w:val="799889CB"/>
    <w:rsid w:val="799C40D4"/>
    <w:rsid w:val="799D3316"/>
    <w:rsid w:val="799DDCE0"/>
    <w:rsid w:val="799E7EC9"/>
    <w:rsid w:val="799F4A28"/>
    <w:rsid w:val="79A12247"/>
    <w:rsid w:val="79A1E4A1"/>
    <w:rsid w:val="79A3DDDA"/>
    <w:rsid w:val="79A55CD8"/>
    <w:rsid w:val="79AA70CF"/>
    <w:rsid w:val="79AD3163"/>
    <w:rsid w:val="79B2C1B4"/>
    <w:rsid w:val="79B32718"/>
    <w:rsid w:val="79B33D85"/>
    <w:rsid w:val="79B8478C"/>
    <w:rsid w:val="79BA3999"/>
    <w:rsid w:val="79BC4A0C"/>
    <w:rsid w:val="79BDFC17"/>
    <w:rsid w:val="79BE44B6"/>
    <w:rsid w:val="79C1B8E7"/>
    <w:rsid w:val="79C1DD2D"/>
    <w:rsid w:val="79C2B525"/>
    <w:rsid w:val="79C3B0B5"/>
    <w:rsid w:val="79C43245"/>
    <w:rsid w:val="79C96511"/>
    <w:rsid w:val="79C9D426"/>
    <w:rsid w:val="79C9E270"/>
    <w:rsid w:val="79D75E6F"/>
    <w:rsid w:val="79D94A9C"/>
    <w:rsid w:val="79DA5364"/>
    <w:rsid w:val="79DBAAE7"/>
    <w:rsid w:val="79E513C2"/>
    <w:rsid w:val="79E77FA2"/>
    <w:rsid w:val="79ED9A26"/>
    <w:rsid w:val="79EEFF86"/>
    <w:rsid w:val="79EF89E7"/>
    <w:rsid w:val="79F312AB"/>
    <w:rsid w:val="79F32471"/>
    <w:rsid w:val="79F39EEC"/>
    <w:rsid w:val="79F41BE4"/>
    <w:rsid w:val="79F49CCC"/>
    <w:rsid w:val="79F54D57"/>
    <w:rsid w:val="79F5FEFA"/>
    <w:rsid w:val="79F81E07"/>
    <w:rsid w:val="79FC39CC"/>
    <w:rsid w:val="79FDA75C"/>
    <w:rsid w:val="7A059DA2"/>
    <w:rsid w:val="7A08DA16"/>
    <w:rsid w:val="7A0C6716"/>
    <w:rsid w:val="7A0CEAC1"/>
    <w:rsid w:val="7A0D3428"/>
    <w:rsid w:val="7A0E5C00"/>
    <w:rsid w:val="7A10FDC4"/>
    <w:rsid w:val="7A13D51C"/>
    <w:rsid w:val="7A242EC1"/>
    <w:rsid w:val="7A26A26D"/>
    <w:rsid w:val="7A299912"/>
    <w:rsid w:val="7A2B2E9C"/>
    <w:rsid w:val="7A38BE96"/>
    <w:rsid w:val="7A3CFB03"/>
    <w:rsid w:val="7A3DBF99"/>
    <w:rsid w:val="7A40C03C"/>
    <w:rsid w:val="7A43B363"/>
    <w:rsid w:val="7A43C380"/>
    <w:rsid w:val="7A504D0A"/>
    <w:rsid w:val="7A56F8E2"/>
    <w:rsid w:val="7A598BCB"/>
    <w:rsid w:val="7A5C4808"/>
    <w:rsid w:val="7A5EB3C1"/>
    <w:rsid w:val="7A63B1A1"/>
    <w:rsid w:val="7A68FBF4"/>
    <w:rsid w:val="7A6E40F3"/>
    <w:rsid w:val="7A72379F"/>
    <w:rsid w:val="7A732F85"/>
    <w:rsid w:val="7A75BE48"/>
    <w:rsid w:val="7A771C07"/>
    <w:rsid w:val="7A798528"/>
    <w:rsid w:val="7A83F595"/>
    <w:rsid w:val="7A86423B"/>
    <w:rsid w:val="7A8B9215"/>
    <w:rsid w:val="7A8CF4DD"/>
    <w:rsid w:val="7A9038EA"/>
    <w:rsid w:val="7A94044F"/>
    <w:rsid w:val="7A949339"/>
    <w:rsid w:val="7A95246A"/>
    <w:rsid w:val="7A965DB4"/>
    <w:rsid w:val="7A9683A6"/>
    <w:rsid w:val="7A993408"/>
    <w:rsid w:val="7A9935C7"/>
    <w:rsid w:val="7A993C5A"/>
    <w:rsid w:val="7A9BF77B"/>
    <w:rsid w:val="7AA18D8D"/>
    <w:rsid w:val="7AA379B9"/>
    <w:rsid w:val="7AA48CA7"/>
    <w:rsid w:val="7AA4E313"/>
    <w:rsid w:val="7AA5E18F"/>
    <w:rsid w:val="7AA839C9"/>
    <w:rsid w:val="7AAA289A"/>
    <w:rsid w:val="7AAC742C"/>
    <w:rsid w:val="7AAD0416"/>
    <w:rsid w:val="7AAF6CBC"/>
    <w:rsid w:val="7AAF7B47"/>
    <w:rsid w:val="7AB2816F"/>
    <w:rsid w:val="7AB2D40D"/>
    <w:rsid w:val="7AB3AA81"/>
    <w:rsid w:val="7AB48D0D"/>
    <w:rsid w:val="7AB5C40A"/>
    <w:rsid w:val="7AB64B54"/>
    <w:rsid w:val="7AB6DE2C"/>
    <w:rsid w:val="7AB9D579"/>
    <w:rsid w:val="7AC185F2"/>
    <w:rsid w:val="7AC1AD8C"/>
    <w:rsid w:val="7AC2E0EA"/>
    <w:rsid w:val="7AC2E1B3"/>
    <w:rsid w:val="7AC422DE"/>
    <w:rsid w:val="7AC471CD"/>
    <w:rsid w:val="7ACDE348"/>
    <w:rsid w:val="7AD1F864"/>
    <w:rsid w:val="7ADCFE6D"/>
    <w:rsid w:val="7ADD2059"/>
    <w:rsid w:val="7ADEDA93"/>
    <w:rsid w:val="7AE0376E"/>
    <w:rsid w:val="7AE07A5B"/>
    <w:rsid w:val="7AE177A4"/>
    <w:rsid w:val="7AE4B551"/>
    <w:rsid w:val="7AEB07E9"/>
    <w:rsid w:val="7AECC63B"/>
    <w:rsid w:val="7AEE6C0D"/>
    <w:rsid w:val="7AF12D7D"/>
    <w:rsid w:val="7AF5ADD9"/>
    <w:rsid w:val="7AFA253D"/>
    <w:rsid w:val="7B004CA1"/>
    <w:rsid w:val="7B0A1F32"/>
    <w:rsid w:val="7B0F18CB"/>
    <w:rsid w:val="7B0FC503"/>
    <w:rsid w:val="7B1020E4"/>
    <w:rsid w:val="7B161A4A"/>
    <w:rsid w:val="7B1690CF"/>
    <w:rsid w:val="7B16DA70"/>
    <w:rsid w:val="7B174388"/>
    <w:rsid w:val="7B1AFD2F"/>
    <w:rsid w:val="7B1BFB66"/>
    <w:rsid w:val="7B21DFC8"/>
    <w:rsid w:val="7B2407E4"/>
    <w:rsid w:val="7B25F081"/>
    <w:rsid w:val="7B33E053"/>
    <w:rsid w:val="7B34CC12"/>
    <w:rsid w:val="7B36DD92"/>
    <w:rsid w:val="7B385836"/>
    <w:rsid w:val="7B3C1581"/>
    <w:rsid w:val="7B3EB289"/>
    <w:rsid w:val="7B41BC82"/>
    <w:rsid w:val="7B41F09A"/>
    <w:rsid w:val="7B42B3E8"/>
    <w:rsid w:val="7B4721B3"/>
    <w:rsid w:val="7B48BDBC"/>
    <w:rsid w:val="7B492B34"/>
    <w:rsid w:val="7B4A30B4"/>
    <w:rsid w:val="7B4CC360"/>
    <w:rsid w:val="7B4F502D"/>
    <w:rsid w:val="7B540216"/>
    <w:rsid w:val="7B57010F"/>
    <w:rsid w:val="7B589A4F"/>
    <w:rsid w:val="7B628EAE"/>
    <w:rsid w:val="7B641C0D"/>
    <w:rsid w:val="7B642BD7"/>
    <w:rsid w:val="7B655597"/>
    <w:rsid w:val="7B68BF26"/>
    <w:rsid w:val="7B69B1D1"/>
    <w:rsid w:val="7B6F2F93"/>
    <w:rsid w:val="7B725FBB"/>
    <w:rsid w:val="7B7B922C"/>
    <w:rsid w:val="7B7E2FB7"/>
    <w:rsid w:val="7B83AD0C"/>
    <w:rsid w:val="7B87355C"/>
    <w:rsid w:val="7B8755E6"/>
    <w:rsid w:val="7B8F1D0B"/>
    <w:rsid w:val="7B914F26"/>
    <w:rsid w:val="7B982AF1"/>
    <w:rsid w:val="7B9E0A94"/>
    <w:rsid w:val="7BA1B7A9"/>
    <w:rsid w:val="7BA20AA4"/>
    <w:rsid w:val="7BA3468D"/>
    <w:rsid w:val="7BAB51AF"/>
    <w:rsid w:val="7BAB59E8"/>
    <w:rsid w:val="7BAE3EF5"/>
    <w:rsid w:val="7BAF9476"/>
    <w:rsid w:val="7BB07ED2"/>
    <w:rsid w:val="7BB145FC"/>
    <w:rsid w:val="7BB26171"/>
    <w:rsid w:val="7BB2F9FA"/>
    <w:rsid w:val="7BB41CBD"/>
    <w:rsid w:val="7BB7AE17"/>
    <w:rsid w:val="7BB84DD6"/>
    <w:rsid w:val="7BB89E62"/>
    <w:rsid w:val="7BB906E5"/>
    <w:rsid w:val="7BBACFAC"/>
    <w:rsid w:val="7BBFCC24"/>
    <w:rsid w:val="7BBFDC81"/>
    <w:rsid w:val="7BBFF108"/>
    <w:rsid w:val="7BC33ACC"/>
    <w:rsid w:val="7BC4A3FC"/>
    <w:rsid w:val="7BC83D40"/>
    <w:rsid w:val="7BCEB6BB"/>
    <w:rsid w:val="7BCED8DB"/>
    <w:rsid w:val="7BCF644E"/>
    <w:rsid w:val="7BD3806A"/>
    <w:rsid w:val="7BD39C8B"/>
    <w:rsid w:val="7BD3C522"/>
    <w:rsid w:val="7BD40352"/>
    <w:rsid w:val="7BD4ABBC"/>
    <w:rsid w:val="7BD5D7A8"/>
    <w:rsid w:val="7BD623F2"/>
    <w:rsid w:val="7BD7014F"/>
    <w:rsid w:val="7BD8DBDF"/>
    <w:rsid w:val="7BD99536"/>
    <w:rsid w:val="7BE12088"/>
    <w:rsid w:val="7BE155BA"/>
    <w:rsid w:val="7BE7BEFE"/>
    <w:rsid w:val="7BEA2347"/>
    <w:rsid w:val="7BEB672E"/>
    <w:rsid w:val="7BEB9ACC"/>
    <w:rsid w:val="7BF350C8"/>
    <w:rsid w:val="7BF5C73E"/>
    <w:rsid w:val="7BF83534"/>
    <w:rsid w:val="7BF97397"/>
    <w:rsid w:val="7BF9DDBC"/>
    <w:rsid w:val="7BFB5E13"/>
    <w:rsid w:val="7BFC5D32"/>
    <w:rsid w:val="7BFF7C65"/>
    <w:rsid w:val="7C003108"/>
    <w:rsid w:val="7C0154B3"/>
    <w:rsid w:val="7C036320"/>
    <w:rsid w:val="7C06036C"/>
    <w:rsid w:val="7C08C83B"/>
    <w:rsid w:val="7C0BB3DB"/>
    <w:rsid w:val="7C0FFC21"/>
    <w:rsid w:val="7C153509"/>
    <w:rsid w:val="7C183364"/>
    <w:rsid w:val="7C1A1725"/>
    <w:rsid w:val="7C243447"/>
    <w:rsid w:val="7C2788E8"/>
    <w:rsid w:val="7C282E64"/>
    <w:rsid w:val="7C2A2DC5"/>
    <w:rsid w:val="7C2BCF82"/>
    <w:rsid w:val="7C2ECD01"/>
    <w:rsid w:val="7C2ECDB6"/>
    <w:rsid w:val="7C2EF8BB"/>
    <w:rsid w:val="7C2F23D0"/>
    <w:rsid w:val="7C30EE8E"/>
    <w:rsid w:val="7C3170C4"/>
    <w:rsid w:val="7C31C6E5"/>
    <w:rsid w:val="7C3788DB"/>
    <w:rsid w:val="7C38D653"/>
    <w:rsid w:val="7C3BDF8C"/>
    <w:rsid w:val="7C3BF531"/>
    <w:rsid w:val="7C3E86AD"/>
    <w:rsid w:val="7C42D509"/>
    <w:rsid w:val="7C47227F"/>
    <w:rsid w:val="7C473066"/>
    <w:rsid w:val="7C4A33E5"/>
    <w:rsid w:val="7C4D0FF5"/>
    <w:rsid w:val="7C5080E1"/>
    <w:rsid w:val="7C53A262"/>
    <w:rsid w:val="7C546247"/>
    <w:rsid w:val="7C54F863"/>
    <w:rsid w:val="7C54FCE9"/>
    <w:rsid w:val="7C5715F3"/>
    <w:rsid w:val="7C5AF628"/>
    <w:rsid w:val="7C5D46CA"/>
    <w:rsid w:val="7C5EC2FD"/>
    <w:rsid w:val="7C66D03A"/>
    <w:rsid w:val="7C6AF1F0"/>
    <w:rsid w:val="7C6CFD3C"/>
    <w:rsid w:val="7C6D22FD"/>
    <w:rsid w:val="7C6F6D94"/>
    <w:rsid w:val="7C70DA55"/>
    <w:rsid w:val="7C71E5E1"/>
    <w:rsid w:val="7C74181E"/>
    <w:rsid w:val="7C7B07D7"/>
    <w:rsid w:val="7C7BC918"/>
    <w:rsid w:val="7C7F6A87"/>
    <w:rsid w:val="7C8025F1"/>
    <w:rsid w:val="7C82C95D"/>
    <w:rsid w:val="7C85E9FC"/>
    <w:rsid w:val="7C86B881"/>
    <w:rsid w:val="7C8A90AF"/>
    <w:rsid w:val="7C8D9A7E"/>
    <w:rsid w:val="7C8DE45F"/>
    <w:rsid w:val="7C8FA90B"/>
    <w:rsid w:val="7C9246A7"/>
    <w:rsid w:val="7C942A53"/>
    <w:rsid w:val="7C9509E5"/>
    <w:rsid w:val="7CA3D328"/>
    <w:rsid w:val="7CA44F5F"/>
    <w:rsid w:val="7CA4AE03"/>
    <w:rsid w:val="7CA69667"/>
    <w:rsid w:val="7CA83E59"/>
    <w:rsid w:val="7CAD277F"/>
    <w:rsid w:val="7CB23E61"/>
    <w:rsid w:val="7CB326E8"/>
    <w:rsid w:val="7CB5738E"/>
    <w:rsid w:val="7CB5B8F2"/>
    <w:rsid w:val="7CBB5355"/>
    <w:rsid w:val="7CBE4A25"/>
    <w:rsid w:val="7CBF41A5"/>
    <w:rsid w:val="7CC0FBDB"/>
    <w:rsid w:val="7CC26FF4"/>
    <w:rsid w:val="7CCAEBA0"/>
    <w:rsid w:val="7CCAF488"/>
    <w:rsid w:val="7CD09AC8"/>
    <w:rsid w:val="7CD1BC78"/>
    <w:rsid w:val="7CD4CF4C"/>
    <w:rsid w:val="7CD7130B"/>
    <w:rsid w:val="7CD7509F"/>
    <w:rsid w:val="7CDC367B"/>
    <w:rsid w:val="7CE1D7BD"/>
    <w:rsid w:val="7CE2532B"/>
    <w:rsid w:val="7CE69913"/>
    <w:rsid w:val="7CE749F1"/>
    <w:rsid w:val="7CE87E08"/>
    <w:rsid w:val="7CE9263C"/>
    <w:rsid w:val="7CEC3394"/>
    <w:rsid w:val="7CEFC3B8"/>
    <w:rsid w:val="7CF33277"/>
    <w:rsid w:val="7CF769B8"/>
    <w:rsid w:val="7CFAC727"/>
    <w:rsid w:val="7CFCD1E8"/>
    <w:rsid w:val="7CFDE298"/>
    <w:rsid w:val="7CFFC331"/>
    <w:rsid w:val="7D02DD5B"/>
    <w:rsid w:val="7D09D10D"/>
    <w:rsid w:val="7D0F42D5"/>
    <w:rsid w:val="7D146C2B"/>
    <w:rsid w:val="7D152DE8"/>
    <w:rsid w:val="7D1781BB"/>
    <w:rsid w:val="7D1DC84A"/>
    <w:rsid w:val="7D22A88E"/>
    <w:rsid w:val="7D2CB954"/>
    <w:rsid w:val="7D2EC0E0"/>
    <w:rsid w:val="7D30AD0F"/>
    <w:rsid w:val="7D313D9C"/>
    <w:rsid w:val="7D3163B5"/>
    <w:rsid w:val="7D322C97"/>
    <w:rsid w:val="7D33229B"/>
    <w:rsid w:val="7D3929FE"/>
    <w:rsid w:val="7D3A9B27"/>
    <w:rsid w:val="7D3DD368"/>
    <w:rsid w:val="7D40DE49"/>
    <w:rsid w:val="7D421873"/>
    <w:rsid w:val="7D444FD8"/>
    <w:rsid w:val="7D4503D7"/>
    <w:rsid w:val="7D451443"/>
    <w:rsid w:val="7D45A448"/>
    <w:rsid w:val="7D475E56"/>
    <w:rsid w:val="7D4ADC67"/>
    <w:rsid w:val="7D523470"/>
    <w:rsid w:val="7D528606"/>
    <w:rsid w:val="7D52D0B3"/>
    <w:rsid w:val="7D52D8E5"/>
    <w:rsid w:val="7D53B8DA"/>
    <w:rsid w:val="7D548451"/>
    <w:rsid w:val="7D55AF28"/>
    <w:rsid w:val="7D571EE6"/>
    <w:rsid w:val="7D5A4797"/>
    <w:rsid w:val="7D5A8E9B"/>
    <w:rsid w:val="7D5F1E8B"/>
    <w:rsid w:val="7D631621"/>
    <w:rsid w:val="7D6317F9"/>
    <w:rsid w:val="7D661466"/>
    <w:rsid w:val="7D67ACE3"/>
    <w:rsid w:val="7D6AB2AD"/>
    <w:rsid w:val="7D6C2586"/>
    <w:rsid w:val="7D6E1E59"/>
    <w:rsid w:val="7D7222B7"/>
    <w:rsid w:val="7D726553"/>
    <w:rsid w:val="7D753E01"/>
    <w:rsid w:val="7D76F16D"/>
    <w:rsid w:val="7D7791A5"/>
    <w:rsid w:val="7D78291D"/>
    <w:rsid w:val="7D7C5558"/>
    <w:rsid w:val="7D80988A"/>
    <w:rsid w:val="7D8177AC"/>
    <w:rsid w:val="7D81A7AA"/>
    <w:rsid w:val="7D83675F"/>
    <w:rsid w:val="7D8534B0"/>
    <w:rsid w:val="7D8A952E"/>
    <w:rsid w:val="7D8ADB62"/>
    <w:rsid w:val="7D90D0A6"/>
    <w:rsid w:val="7D919820"/>
    <w:rsid w:val="7D91F52F"/>
    <w:rsid w:val="7D930E0E"/>
    <w:rsid w:val="7D94619B"/>
    <w:rsid w:val="7D997061"/>
    <w:rsid w:val="7D9C06B7"/>
    <w:rsid w:val="7DA1A77D"/>
    <w:rsid w:val="7DA66E0E"/>
    <w:rsid w:val="7DA7E51B"/>
    <w:rsid w:val="7DAA0290"/>
    <w:rsid w:val="7DB00C75"/>
    <w:rsid w:val="7DB07E82"/>
    <w:rsid w:val="7DB25014"/>
    <w:rsid w:val="7DB2D7E6"/>
    <w:rsid w:val="7DB7F285"/>
    <w:rsid w:val="7DBA200D"/>
    <w:rsid w:val="7DBD5416"/>
    <w:rsid w:val="7DC40DC4"/>
    <w:rsid w:val="7DC69160"/>
    <w:rsid w:val="7DC81388"/>
    <w:rsid w:val="7DCA11FE"/>
    <w:rsid w:val="7DCC0359"/>
    <w:rsid w:val="7DCEB04F"/>
    <w:rsid w:val="7DD51C87"/>
    <w:rsid w:val="7DD9AD56"/>
    <w:rsid w:val="7DDB2402"/>
    <w:rsid w:val="7DDDB5D2"/>
    <w:rsid w:val="7DDEC5BF"/>
    <w:rsid w:val="7DE2A95B"/>
    <w:rsid w:val="7DE60450"/>
    <w:rsid w:val="7DE7F3FB"/>
    <w:rsid w:val="7DEDB1B6"/>
    <w:rsid w:val="7DF21ABA"/>
    <w:rsid w:val="7DF2AE59"/>
    <w:rsid w:val="7DF408A8"/>
    <w:rsid w:val="7DF5DD41"/>
    <w:rsid w:val="7DF71330"/>
    <w:rsid w:val="7DF9FD94"/>
    <w:rsid w:val="7DFB2DF6"/>
    <w:rsid w:val="7DFC14D4"/>
    <w:rsid w:val="7DFC8A18"/>
    <w:rsid w:val="7DFF8873"/>
    <w:rsid w:val="7E054EF9"/>
    <w:rsid w:val="7E05C100"/>
    <w:rsid w:val="7E11FC7A"/>
    <w:rsid w:val="7E1294AB"/>
    <w:rsid w:val="7E1D16B7"/>
    <w:rsid w:val="7E226C09"/>
    <w:rsid w:val="7E264D89"/>
    <w:rsid w:val="7E26AE13"/>
    <w:rsid w:val="7E2B4A21"/>
    <w:rsid w:val="7E2C26A3"/>
    <w:rsid w:val="7E2D7136"/>
    <w:rsid w:val="7E30699C"/>
    <w:rsid w:val="7E314A28"/>
    <w:rsid w:val="7E325DEA"/>
    <w:rsid w:val="7E338BE4"/>
    <w:rsid w:val="7E3D509F"/>
    <w:rsid w:val="7E3EFD53"/>
    <w:rsid w:val="7E434C8A"/>
    <w:rsid w:val="7E49E941"/>
    <w:rsid w:val="7E49F85D"/>
    <w:rsid w:val="7E4AAAD6"/>
    <w:rsid w:val="7E4C8BEF"/>
    <w:rsid w:val="7E501682"/>
    <w:rsid w:val="7E50874E"/>
    <w:rsid w:val="7E557B1C"/>
    <w:rsid w:val="7E5731AA"/>
    <w:rsid w:val="7E5B1F73"/>
    <w:rsid w:val="7E5B412D"/>
    <w:rsid w:val="7E609368"/>
    <w:rsid w:val="7E654DFA"/>
    <w:rsid w:val="7E68D71A"/>
    <w:rsid w:val="7E6F84F4"/>
    <w:rsid w:val="7E70B3FD"/>
    <w:rsid w:val="7E774D6D"/>
    <w:rsid w:val="7E778B81"/>
    <w:rsid w:val="7E78A27A"/>
    <w:rsid w:val="7E78AF80"/>
    <w:rsid w:val="7E7C26BC"/>
    <w:rsid w:val="7E8A683D"/>
    <w:rsid w:val="7E90119F"/>
    <w:rsid w:val="7E908498"/>
    <w:rsid w:val="7E944AA7"/>
    <w:rsid w:val="7E949578"/>
    <w:rsid w:val="7E95A17E"/>
    <w:rsid w:val="7E977D2C"/>
    <w:rsid w:val="7E9AD801"/>
    <w:rsid w:val="7E9B5A34"/>
    <w:rsid w:val="7E9CA81C"/>
    <w:rsid w:val="7E9E216E"/>
    <w:rsid w:val="7E9FE5EF"/>
    <w:rsid w:val="7EA25374"/>
    <w:rsid w:val="7EA2C3DC"/>
    <w:rsid w:val="7EA74E0B"/>
    <w:rsid w:val="7EACC514"/>
    <w:rsid w:val="7EAD2B1F"/>
    <w:rsid w:val="7EB5D079"/>
    <w:rsid w:val="7EB95F3D"/>
    <w:rsid w:val="7EBD067C"/>
    <w:rsid w:val="7EC1AB11"/>
    <w:rsid w:val="7EC65BEE"/>
    <w:rsid w:val="7EC95B85"/>
    <w:rsid w:val="7EC9AAFC"/>
    <w:rsid w:val="7EC9C63A"/>
    <w:rsid w:val="7ECF7660"/>
    <w:rsid w:val="7ED721A8"/>
    <w:rsid w:val="7ED8CC75"/>
    <w:rsid w:val="7ED94DE3"/>
    <w:rsid w:val="7EDA5827"/>
    <w:rsid w:val="7EDE6C7E"/>
    <w:rsid w:val="7EDF6850"/>
    <w:rsid w:val="7EE217AC"/>
    <w:rsid w:val="7EE5FE8B"/>
    <w:rsid w:val="7EE63F73"/>
    <w:rsid w:val="7EE8B299"/>
    <w:rsid w:val="7EE90509"/>
    <w:rsid w:val="7EED641A"/>
    <w:rsid w:val="7EF17D95"/>
    <w:rsid w:val="7EF8ABD9"/>
    <w:rsid w:val="7EFD5341"/>
    <w:rsid w:val="7EFF09B7"/>
    <w:rsid w:val="7F04A077"/>
    <w:rsid w:val="7F0EBE52"/>
    <w:rsid w:val="7F148B02"/>
    <w:rsid w:val="7F212B91"/>
    <w:rsid w:val="7F2568CE"/>
    <w:rsid w:val="7F26FD40"/>
    <w:rsid w:val="7F2B523E"/>
    <w:rsid w:val="7F2D0F47"/>
    <w:rsid w:val="7F3178D6"/>
    <w:rsid w:val="7F33E944"/>
    <w:rsid w:val="7F38180C"/>
    <w:rsid w:val="7F38BCA0"/>
    <w:rsid w:val="7F39A8EE"/>
    <w:rsid w:val="7F3B486F"/>
    <w:rsid w:val="7F3F02CE"/>
    <w:rsid w:val="7F3FCCE8"/>
    <w:rsid w:val="7F40070B"/>
    <w:rsid w:val="7F4084A1"/>
    <w:rsid w:val="7F43D08F"/>
    <w:rsid w:val="7F443CAC"/>
    <w:rsid w:val="7F47CCC4"/>
    <w:rsid w:val="7F495EA0"/>
    <w:rsid w:val="7F4BA7F2"/>
    <w:rsid w:val="7F5021D9"/>
    <w:rsid w:val="7F542A32"/>
    <w:rsid w:val="7F5BE510"/>
    <w:rsid w:val="7F5C6FAD"/>
    <w:rsid w:val="7F5FB4C8"/>
    <w:rsid w:val="7F608302"/>
    <w:rsid w:val="7F6B160D"/>
    <w:rsid w:val="7F6C39F0"/>
    <w:rsid w:val="7F6C9363"/>
    <w:rsid w:val="7F6DE708"/>
    <w:rsid w:val="7F6F150F"/>
    <w:rsid w:val="7F7372D2"/>
    <w:rsid w:val="7F765042"/>
    <w:rsid w:val="7F7FD88C"/>
    <w:rsid w:val="7F888B8E"/>
    <w:rsid w:val="7F8D947B"/>
    <w:rsid w:val="7F8FF9AE"/>
    <w:rsid w:val="7F90825E"/>
    <w:rsid w:val="7F91640A"/>
    <w:rsid w:val="7F92E73E"/>
    <w:rsid w:val="7F941295"/>
    <w:rsid w:val="7F94CB56"/>
    <w:rsid w:val="7F956BE9"/>
    <w:rsid w:val="7F957ADC"/>
    <w:rsid w:val="7F965F75"/>
    <w:rsid w:val="7F9746E8"/>
    <w:rsid w:val="7F98AFFE"/>
    <w:rsid w:val="7FA26432"/>
    <w:rsid w:val="7FA719DF"/>
    <w:rsid w:val="7FA8B8B2"/>
    <w:rsid w:val="7FAD4778"/>
    <w:rsid w:val="7FB07444"/>
    <w:rsid w:val="7FB0CF8C"/>
    <w:rsid w:val="7FB1B897"/>
    <w:rsid w:val="7FB49B0F"/>
    <w:rsid w:val="7FB80EA3"/>
    <w:rsid w:val="7FBD987E"/>
    <w:rsid w:val="7FC0D52C"/>
    <w:rsid w:val="7FC537BD"/>
    <w:rsid w:val="7FC5B959"/>
    <w:rsid w:val="7FC67AC6"/>
    <w:rsid w:val="7FCA3F9B"/>
    <w:rsid w:val="7FCBFF7B"/>
    <w:rsid w:val="7FD61107"/>
    <w:rsid w:val="7FDB2029"/>
    <w:rsid w:val="7FDBA4A0"/>
    <w:rsid w:val="7FDD6811"/>
    <w:rsid w:val="7FDDA52C"/>
    <w:rsid w:val="7FDDBFD1"/>
    <w:rsid w:val="7FE2EB82"/>
    <w:rsid w:val="7FE65E43"/>
    <w:rsid w:val="7FE739F6"/>
    <w:rsid w:val="7FE7701D"/>
    <w:rsid w:val="7FEFE381"/>
    <w:rsid w:val="7FF3CD01"/>
    <w:rsid w:val="7FF955BA"/>
    <w:rsid w:val="7FFDA137"/>
    <w:rsid w:val="7FFF55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10735"/>
  <w15:chartTrackingRefBased/>
  <w15:docId w15:val="{F86C59FD-0BE7-4FE0-9BFB-7E3F954F9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22D8"/>
  </w:style>
  <w:style w:type="paragraph" w:styleId="Heading1">
    <w:name w:val="heading 1"/>
    <w:basedOn w:val="Normal"/>
    <w:next w:val="Normal"/>
    <w:link w:val="Heading1Char"/>
    <w:uiPriority w:val="9"/>
    <w:qFormat/>
    <w:rsid w:val="00686E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58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625811"/>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AF29D2"/>
  </w:style>
  <w:style w:type="character" w:customStyle="1" w:styleId="eop">
    <w:name w:val="eop"/>
    <w:basedOn w:val="DefaultParagraphFont"/>
    <w:rsid w:val="00AF29D2"/>
  </w:style>
  <w:style w:type="character" w:styleId="Hyperlink">
    <w:name w:val="Hyperlink"/>
    <w:basedOn w:val="DefaultParagraphFont"/>
    <w:uiPriority w:val="99"/>
    <w:unhideWhenUsed/>
    <w:rsid w:val="00AF29D2"/>
    <w:rPr>
      <w:color w:val="0563C1" w:themeColor="hyperlink"/>
      <w:u w:val="single"/>
    </w:rPr>
  </w:style>
  <w:style w:type="character" w:styleId="UnresolvedMention">
    <w:name w:val="Unresolved Mention"/>
    <w:basedOn w:val="DefaultParagraphFont"/>
    <w:uiPriority w:val="99"/>
    <w:semiHidden/>
    <w:unhideWhenUsed/>
    <w:rsid w:val="00AF29D2"/>
    <w:rPr>
      <w:color w:val="605E5C"/>
      <w:shd w:val="clear" w:color="auto" w:fill="E1DFDD"/>
    </w:rPr>
  </w:style>
  <w:style w:type="paragraph" w:styleId="Header">
    <w:name w:val="header"/>
    <w:basedOn w:val="Normal"/>
    <w:link w:val="HeaderChar"/>
    <w:uiPriority w:val="99"/>
    <w:unhideWhenUsed/>
    <w:rsid w:val="001660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60DA"/>
  </w:style>
  <w:style w:type="paragraph" w:styleId="Footer">
    <w:name w:val="footer"/>
    <w:basedOn w:val="Normal"/>
    <w:link w:val="FooterChar"/>
    <w:uiPriority w:val="99"/>
    <w:unhideWhenUsed/>
    <w:rsid w:val="001660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60DA"/>
  </w:style>
  <w:style w:type="character" w:customStyle="1" w:styleId="Heading1Char">
    <w:name w:val="Heading 1 Char"/>
    <w:basedOn w:val="DefaultParagraphFont"/>
    <w:link w:val="Heading1"/>
    <w:uiPriority w:val="9"/>
    <w:rsid w:val="00686EBA"/>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3F699D"/>
    <w:rPr>
      <w:color w:val="954F72" w:themeColor="followedHyperlink"/>
      <w:u w:val="single"/>
    </w:rPr>
  </w:style>
  <w:style w:type="character" w:styleId="CommentReference">
    <w:name w:val="annotation reference"/>
    <w:basedOn w:val="DefaultParagraphFont"/>
    <w:uiPriority w:val="99"/>
    <w:semiHidden/>
    <w:unhideWhenUsed/>
    <w:rsid w:val="00CD4545"/>
    <w:rPr>
      <w:sz w:val="16"/>
      <w:szCs w:val="16"/>
    </w:rPr>
  </w:style>
  <w:style w:type="paragraph" w:styleId="CommentText">
    <w:name w:val="annotation text"/>
    <w:basedOn w:val="Normal"/>
    <w:link w:val="CommentTextChar"/>
    <w:uiPriority w:val="99"/>
    <w:semiHidden/>
    <w:unhideWhenUsed/>
    <w:rsid w:val="00CD4545"/>
    <w:pPr>
      <w:spacing w:line="240" w:lineRule="auto"/>
    </w:pPr>
    <w:rPr>
      <w:sz w:val="20"/>
      <w:szCs w:val="20"/>
    </w:rPr>
  </w:style>
  <w:style w:type="character" w:customStyle="1" w:styleId="CommentTextChar">
    <w:name w:val="Comment Text Char"/>
    <w:basedOn w:val="DefaultParagraphFont"/>
    <w:link w:val="CommentText"/>
    <w:uiPriority w:val="99"/>
    <w:semiHidden/>
    <w:rsid w:val="00CD4545"/>
    <w:rPr>
      <w:sz w:val="20"/>
      <w:szCs w:val="20"/>
    </w:rPr>
  </w:style>
  <w:style w:type="paragraph" w:styleId="CommentSubject">
    <w:name w:val="annotation subject"/>
    <w:basedOn w:val="CommentText"/>
    <w:next w:val="CommentText"/>
    <w:link w:val="CommentSubjectChar"/>
    <w:uiPriority w:val="99"/>
    <w:semiHidden/>
    <w:unhideWhenUsed/>
    <w:rsid w:val="00CD4545"/>
    <w:rPr>
      <w:b/>
      <w:bCs/>
    </w:rPr>
  </w:style>
  <w:style w:type="character" w:customStyle="1" w:styleId="CommentSubjectChar">
    <w:name w:val="Comment Subject Char"/>
    <w:basedOn w:val="CommentTextChar"/>
    <w:link w:val="CommentSubject"/>
    <w:uiPriority w:val="99"/>
    <w:semiHidden/>
    <w:rsid w:val="00CD4545"/>
    <w:rPr>
      <w:b/>
      <w:bCs/>
      <w:sz w:val="20"/>
      <w:szCs w:val="20"/>
    </w:rPr>
  </w:style>
  <w:style w:type="character" w:styleId="Emphasis">
    <w:name w:val="Emphasis"/>
    <w:basedOn w:val="DefaultParagraphFont"/>
    <w:uiPriority w:val="20"/>
    <w:qFormat/>
    <w:rsid w:val="00B367A2"/>
    <w:rPr>
      <w:i/>
      <w:iCs/>
    </w:rPr>
  </w:style>
  <w:style w:type="paragraph" w:styleId="Revision">
    <w:name w:val="Revision"/>
    <w:hidden/>
    <w:uiPriority w:val="99"/>
    <w:semiHidden/>
    <w:rsid w:val="00AA59F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50100">
      <w:bodyDiv w:val="1"/>
      <w:marLeft w:val="0"/>
      <w:marRight w:val="0"/>
      <w:marTop w:val="0"/>
      <w:marBottom w:val="0"/>
      <w:divBdr>
        <w:top w:val="none" w:sz="0" w:space="0" w:color="auto"/>
        <w:left w:val="none" w:sz="0" w:space="0" w:color="auto"/>
        <w:bottom w:val="none" w:sz="0" w:space="0" w:color="auto"/>
        <w:right w:val="none" w:sz="0" w:space="0" w:color="auto"/>
      </w:divBdr>
      <w:divsChild>
        <w:div w:id="133956057">
          <w:marLeft w:val="0"/>
          <w:marRight w:val="0"/>
          <w:marTop w:val="0"/>
          <w:marBottom w:val="0"/>
          <w:divBdr>
            <w:top w:val="none" w:sz="0" w:space="0" w:color="auto"/>
            <w:left w:val="none" w:sz="0" w:space="0" w:color="auto"/>
            <w:bottom w:val="none" w:sz="0" w:space="0" w:color="auto"/>
            <w:right w:val="none" w:sz="0" w:space="0" w:color="auto"/>
          </w:divBdr>
          <w:divsChild>
            <w:div w:id="978803588">
              <w:marLeft w:val="0"/>
              <w:marRight w:val="0"/>
              <w:marTop w:val="0"/>
              <w:marBottom w:val="0"/>
              <w:divBdr>
                <w:top w:val="none" w:sz="0" w:space="0" w:color="auto"/>
                <w:left w:val="none" w:sz="0" w:space="0" w:color="auto"/>
                <w:bottom w:val="none" w:sz="0" w:space="0" w:color="auto"/>
                <w:right w:val="none" w:sz="0" w:space="0" w:color="auto"/>
              </w:divBdr>
            </w:div>
          </w:divsChild>
        </w:div>
        <w:div w:id="234359702">
          <w:marLeft w:val="0"/>
          <w:marRight w:val="0"/>
          <w:marTop w:val="0"/>
          <w:marBottom w:val="0"/>
          <w:divBdr>
            <w:top w:val="none" w:sz="0" w:space="0" w:color="auto"/>
            <w:left w:val="none" w:sz="0" w:space="0" w:color="auto"/>
            <w:bottom w:val="none" w:sz="0" w:space="0" w:color="auto"/>
            <w:right w:val="none" w:sz="0" w:space="0" w:color="auto"/>
          </w:divBdr>
          <w:divsChild>
            <w:div w:id="307705940">
              <w:marLeft w:val="0"/>
              <w:marRight w:val="0"/>
              <w:marTop w:val="0"/>
              <w:marBottom w:val="0"/>
              <w:divBdr>
                <w:top w:val="none" w:sz="0" w:space="0" w:color="auto"/>
                <w:left w:val="none" w:sz="0" w:space="0" w:color="auto"/>
                <w:bottom w:val="none" w:sz="0" w:space="0" w:color="auto"/>
                <w:right w:val="none" w:sz="0" w:space="0" w:color="auto"/>
              </w:divBdr>
            </w:div>
            <w:div w:id="729578108">
              <w:marLeft w:val="0"/>
              <w:marRight w:val="0"/>
              <w:marTop w:val="0"/>
              <w:marBottom w:val="0"/>
              <w:divBdr>
                <w:top w:val="none" w:sz="0" w:space="0" w:color="auto"/>
                <w:left w:val="none" w:sz="0" w:space="0" w:color="auto"/>
                <w:bottom w:val="none" w:sz="0" w:space="0" w:color="auto"/>
                <w:right w:val="none" w:sz="0" w:space="0" w:color="auto"/>
              </w:divBdr>
            </w:div>
          </w:divsChild>
        </w:div>
        <w:div w:id="290750114">
          <w:marLeft w:val="0"/>
          <w:marRight w:val="0"/>
          <w:marTop w:val="0"/>
          <w:marBottom w:val="0"/>
          <w:divBdr>
            <w:top w:val="none" w:sz="0" w:space="0" w:color="auto"/>
            <w:left w:val="none" w:sz="0" w:space="0" w:color="auto"/>
            <w:bottom w:val="none" w:sz="0" w:space="0" w:color="auto"/>
            <w:right w:val="none" w:sz="0" w:space="0" w:color="auto"/>
          </w:divBdr>
          <w:divsChild>
            <w:div w:id="1421951695">
              <w:marLeft w:val="0"/>
              <w:marRight w:val="0"/>
              <w:marTop w:val="0"/>
              <w:marBottom w:val="0"/>
              <w:divBdr>
                <w:top w:val="none" w:sz="0" w:space="0" w:color="auto"/>
                <w:left w:val="none" w:sz="0" w:space="0" w:color="auto"/>
                <w:bottom w:val="none" w:sz="0" w:space="0" w:color="auto"/>
                <w:right w:val="none" w:sz="0" w:space="0" w:color="auto"/>
              </w:divBdr>
            </w:div>
            <w:div w:id="2007127261">
              <w:marLeft w:val="0"/>
              <w:marRight w:val="0"/>
              <w:marTop w:val="0"/>
              <w:marBottom w:val="0"/>
              <w:divBdr>
                <w:top w:val="none" w:sz="0" w:space="0" w:color="auto"/>
                <w:left w:val="none" w:sz="0" w:space="0" w:color="auto"/>
                <w:bottom w:val="none" w:sz="0" w:space="0" w:color="auto"/>
                <w:right w:val="none" w:sz="0" w:space="0" w:color="auto"/>
              </w:divBdr>
            </w:div>
          </w:divsChild>
        </w:div>
        <w:div w:id="299582582">
          <w:marLeft w:val="0"/>
          <w:marRight w:val="0"/>
          <w:marTop w:val="0"/>
          <w:marBottom w:val="0"/>
          <w:divBdr>
            <w:top w:val="none" w:sz="0" w:space="0" w:color="auto"/>
            <w:left w:val="none" w:sz="0" w:space="0" w:color="auto"/>
            <w:bottom w:val="none" w:sz="0" w:space="0" w:color="auto"/>
            <w:right w:val="none" w:sz="0" w:space="0" w:color="auto"/>
          </w:divBdr>
          <w:divsChild>
            <w:div w:id="779420703">
              <w:marLeft w:val="0"/>
              <w:marRight w:val="0"/>
              <w:marTop w:val="0"/>
              <w:marBottom w:val="0"/>
              <w:divBdr>
                <w:top w:val="none" w:sz="0" w:space="0" w:color="auto"/>
                <w:left w:val="none" w:sz="0" w:space="0" w:color="auto"/>
                <w:bottom w:val="none" w:sz="0" w:space="0" w:color="auto"/>
                <w:right w:val="none" w:sz="0" w:space="0" w:color="auto"/>
              </w:divBdr>
            </w:div>
          </w:divsChild>
        </w:div>
        <w:div w:id="359016257">
          <w:marLeft w:val="0"/>
          <w:marRight w:val="0"/>
          <w:marTop w:val="0"/>
          <w:marBottom w:val="0"/>
          <w:divBdr>
            <w:top w:val="none" w:sz="0" w:space="0" w:color="auto"/>
            <w:left w:val="none" w:sz="0" w:space="0" w:color="auto"/>
            <w:bottom w:val="none" w:sz="0" w:space="0" w:color="auto"/>
            <w:right w:val="none" w:sz="0" w:space="0" w:color="auto"/>
          </w:divBdr>
          <w:divsChild>
            <w:div w:id="303704591">
              <w:marLeft w:val="0"/>
              <w:marRight w:val="0"/>
              <w:marTop w:val="0"/>
              <w:marBottom w:val="0"/>
              <w:divBdr>
                <w:top w:val="none" w:sz="0" w:space="0" w:color="auto"/>
                <w:left w:val="none" w:sz="0" w:space="0" w:color="auto"/>
                <w:bottom w:val="none" w:sz="0" w:space="0" w:color="auto"/>
                <w:right w:val="none" w:sz="0" w:space="0" w:color="auto"/>
              </w:divBdr>
            </w:div>
          </w:divsChild>
        </w:div>
        <w:div w:id="517814810">
          <w:marLeft w:val="0"/>
          <w:marRight w:val="0"/>
          <w:marTop w:val="0"/>
          <w:marBottom w:val="0"/>
          <w:divBdr>
            <w:top w:val="none" w:sz="0" w:space="0" w:color="auto"/>
            <w:left w:val="none" w:sz="0" w:space="0" w:color="auto"/>
            <w:bottom w:val="none" w:sz="0" w:space="0" w:color="auto"/>
            <w:right w:val="none" w:sz="0" w:space="0" w:color="auto"/>
          </w:divBdr>
          <w:divsChild>
            <w:div w:id="969021245">
              <w:marLeft w:val="0"/>
              <w:marRight w:val="0"/>
              <w:marTop w:val="0"/>
              <w:marBottom w:val="0"/>
              <w:divBdr>
                <w:top w:val="none" w:sz="0" w:space="0" w:color="auto"/>
                <w:left w:val="none" w:sz="0" w:space="0" w:color="auto"/>
                <w:bottom w:val="none" w:sz="0" w:space="0" w:color="auto"/>
                <w:right w:val="none" w:sz="0" w:space="0" w:color="auto"/>
              </w:divBdr>
            </w:div>
          </w:divsChild>
        </w:div>
        <w:div w:id="519397859">
          <w:marLeft w:val="0"/>
          <w:marRight w:val="0"/>
          <w:marTop w:val="0"/>
          <w:marBottom w:val="0"/>
          <w:divBdr>
            <w:top w:val="none" w:sz="0" w:space="0" w:color="auto"/>
            <w:left w:val="none" w:sz="0" w:space="0" w:color="auto"/>
            <w:bottom w:val="none" w:sz="0" w:space="0" w:color="auto"/>
            <w:right w:val="none" w:sz="0" w:space="0" w:color="auto"/>
          </w:divBdr>
          <w:divsChild>
            <w:div w:id="346904993">
              <w:marLeft w:val="0"/>
              <w:marRight w:val="0"/>
              <w:marTop w:val="0"/>
              <w:marBottom w:val="0"/>
              <w:divBdr>
                <w:top w:val="none" w:sz="0" w:space="0" w:color="auto"/>
                <w:left w:val="none" w:sz="0" w:space="0" w:color="auto"/>
                <w:bottom w:val="none" w:sz="0" w:space="0" w:color="auto"/>
                <w:right w:val="none" w:sz="0" w:space="0" w:color="auto"/>
              </w:divBdr>
            </w:div>
          </w:divsChild>
        </w:div>
        <w:div w:id="536889685">
          <w:marLeft w:val="0"/>
          <w:marRight w:val="0"/>
          <w:marTop w:val="0"/>
          <w:marBottom w:val="0"/>
          <w:divBdr>
            <w:top w:val="none" w:sz="0" w:space="0" w:color="auto"/>
            <w:left w:val="none" w:sz="0" w:space="0" w:color="auto"/>
            <w:bottom w:val="none" w:sz="0" w:space="0" w:color="auto"/>
            <w:right w:val="none" w:sz="0" w:space="0" w:color="auto"/>
          </w:divBdr>
          <w:divsChild>
            <w:div w:id="1926378934">
              <w:marLeft w:val="0"/>
              <w:marRight w:val="0"/>
              <w:marTop w:val="0"/>
              <w:marBottom w:val="0"/>
              <w:divBdr>
                <w:top w:val="none" w:sz="0" w:space="0" w:color="auto"/>
                <w:left w:val="none" w:sz="0" w:space="0" w:color="auto"/>
                <w:bottom w:val="none" w:sz="0" w:space="0" w:color="auto"/>
                <w:right w:val="none" w:sz="0" w:space="0" w:color="auto"/>
              </w:divBdr>
            </w:div>
          </w:divsChild>
        </w:div>
        <w:div w:id="661392564">
          <w:marLeft w:val="0"/>
          <w:marRight w:val="0"/>
          <w:marTop w:val="0"/>
          <w:marBottom w:val="0"/>
          <w:divBdr>
            <w:top w:val="none" w:sz="0" w:space="0" w:color="auto"/>
            <w:left w:val="none" w:sz="0" w:space="0" w:color="auto"/>
            <w:bottom w:val="none" w:sz="0" w:space="0" w:color="auto"/>
            <w:right w:val="none" w:sz="0" w:space="0" w:color="auto"/>
          </w:divBdr>
          <w:divsChild>
            <w:div w:id="1754820400">
              <w:marLeft w:val="0"/>
              <w:marRight w:val="0"/>
              <w:marTop w:val="0"/>
              <w:marBottom w:val="0"/>
              <w:divBdr>
                <w:top w:val="none" w:sz="0" w:space="0" w:color="auto"/>
                <w:left w:val="none" w:sz="0" w:space="0" w:color="auto"/>
                <w:bottom w:val="none" w:sz="0" w:space="0" w:color="auto"/>
                <w:right w:val="none" w:sz="0" w:space="0" w:color="auto"/>
              </w:divBdr>
            </w:div>
          </w:divsChild>
        </w:div>
        <w:div w:id="990328634">
          <w:marLeft w:val="0"/>
          <w:marRight w:val="0"/>
          <w:marTop w:val="0"/>
          <w:marBottom w:val="0"/>
          <w:divBdr>
            <w:top w:val="none" w:sz="0" w:space="0" w:color="auto"/>
            <w:left w:val="none" w:sz="0" w:space="0" w:color="auto"/>
            <w:bottom w:val="none" w:sz="0" w:space="0" w:color="auto"/>
            <w:right w:val="none" w:sz="0" w:space="0" w:color="auto"/>
          </w:divBdr>
          <w:divsChild>
            <w:div w:id="2042586294">
              <w:marLeft w:val="0"/>
              <w:marRight w:val="0"/>
              <w:marTop w:val="0"/>
              <w:marBottom w:val="0"/>
              <w:divBdr>
                <w:top w:val="none" w:sz="0" w:space="0" w:color="auto"/>
                <w:left w:val="none" w:sz="0" w:space="0" w:color="auto"/>
                <w:bottom w:val="none" w:sz="0" w:space="0" w:color="auto"/>
                <w:right w:val="none" w:sz="0" w:space="0" w:color="auto"/>
              </w:divBdr>
            </w:div>
          </w:divsChild>
        </w:div>
        <w:div w:id="1134447819">
          <w:marLeft w:val="0"/>
          <w:marRight w:val="0"/>
          <w:marTop w:val="0"/>
          <w:marBottom w:val="0"/>
          <w:divBdr>
            <w:top w:val="none" w:sz="0" w:space="0" w:color="auto"/>
            <w:left w:val="none" w:sz="0" w:space="0" w:color="auto"/>
            <w:bottom w:val="none" w:sz="0" w:space="0" w:color="auto"/>
            <w:right w:val="none" w:sz="0" w:space="0" w:color="auto"/>
          </w:divBdr>
          <w:divsChild>
            <w:div w:id="855460747">
              <w:marLeft w:val="0"/>
              <w:marRight w:val="0"/>
              <w:marTop w:val="0"/>
              <w:marBottom w:val="0"/>
              <w:divBdr>
                <w:top w:val="none" w:sz="0" w:space="0" w:color="auto"/>
                <w:left w:val="none" w:sz="0" w:space="0" w:color="auto"/>
                <w:bottom w:val="none" w:sz="0" w:space="0" w:color="auto"/>
                <w:right w:val="none" w:sz="0" w:space="0" w:color="auto"/>
              </w:divBdr>
            </w:div>
          </w:divsChild>
        </w:div>
        <w:div w:id="1148398588">
          <w:marLeft w:val="0"/>
          <w:marRight w:val="0"/>
          <w:marTop w:val="0"/>
          <w:marBottom w:val="0"/>
          <w:divBdr>
            <w:top w:val="none" w:sz="0" w:space="0" w:color="auto"/>
            <w:left w:val="none" w:sz="0" w:space="0" w:color="auto"/>
            <w:bottom w:val="none" w:sz="0" w:space="0" w:color="auto"/>
            <w:right w:val="none" w:sz="0" w:space="0" w:color="auto"/>
          </w:divBdr>
          <w:divsChild>
            <w:div w:id="2073652797">
              <w:marLeft w:val="0"/>
              <w:marRight w:val="0"/>
              <w:marTop w:val="0"/>
              <w:marBottom w:val="0"/>
              <w:divBdr>
                <w:top w:val="none" w:sz="0" w:space="0" w:color="auto"/>
                <w:left w:val="none" w:sz="0" w:space="0" w:color="auto"/>
                <w:bottom w:val="none" w:sz="0" w:space="0" w:color="auto"/>
                <w:right w:val="none" w:sz="0" w:space="0" w:color="auto"/>
              </w:divBdr>
            </w:div>
          </w:divsChild>
        </w:div>
        <w:div w:id="1256404167">
          <w:marLeft w:val="0"/>
          <w:marRight w:val="0"/>
          <w:marTop w:val="0"/>
          <w:marBottom w:val="0"/>
          <w:divBdr>
            <w:top w:val="none" w:sz="0" w:space="0" w:color="auto"/>
            <w:left w:val="none" w:sz="0" w:space="0" w:color="auto"/>
            <w:bottom w:val="none" w:sz="0" w:space="0" w:color="auto"/>
            <w:right w:val="none" w:sz="0" w:space="0" w:color="auto"/>
          </w:divBdr>
          <w:divsChild>
            <w:div w:id="1379890973">
              <w:marLeft w:val="0"/>
              <w:marRight w:val="0"/>
              <w:marTop w:val="0"/>
              <w:marBottom w:val="0"/>
              <w:divBdr>
                <w:top w:val="none" w:sz="0" w:space="0" w:color="auto"/>
                <w:left w:val="none" w:sz="0" w:space="0" w:color="auto"/>
                <w:bottom w:val="none" w:sz="0" w:space="0" w:color="auto"/>
                <w:right w:val="none" w:sz="0" w:space="0" w:color="auto"/>
              </w:divBdr>
            </w:div>
          </w:divsChild>
        </w:div>
        <w:div w:id="1429622922">
          <w:marLeft w:val="0"/>
          <w:marRight w:val="0"/>
          <w:marTop w:val="0"/>
          <w:marBottom w:val="0"/>
          <w:divBdr>
            <w:top w:val="none" w:sz="0" w:space="0" w:color="auto"/>
            <w:left w:val="none" w:sz="0" w:space="0" w:color="auto"/>
            <w:bottom w:val="none" w:sz="0" w:space="0" w:color="auto"/>
            <w:right w:val="none" w:sz="0" w:space="0" w:color="auto"/>
          </w:divBdr>
          <w:divsChild>
            <w:div w:id="148324609">
              <w:marLeft w:val="0"/>
              <w:marRight w:val="0"/>
              <w:marTop w:val="0"/>
              <w:marBottom w:val="0"/>
              <w:divBdr>
                <w:top w:val="none" w:sz="0" w:space="0" w:color="auto"/>
                <w:left w:val="none" w:sz="0" w:space="0" w:color="auto"/>
                <w:bottom w:val="none" w:sz="0" w:space="0" w:color="auto"/>
                <w:right w:val="none" w:sz="0" w:space="0" w:color="auto"/>
              </w:divBdr>
            </w:div>
          </w:divsChild>
        </w:div>
        <w:div w:id="1537740321">
          <w:marLeft w:val="0"/>
          <w:marRight w:val="0"/>
          <w:marTop w:val="0"/>
          <w:marBottom w:val="0"/>
          <w:divBdr>
            <w:top w:val="none" w:sz="0" w:space="0" w:color="auto"/>
            <w:left w:val="none" w:sz="0" w:space="0" w:color="auto"/>
            <w:bottom w:val="none" w:sz="0" w:space="0" w:color="auto"/>
            <w:right w:val="none" w:sz="0" w:space="0" w:color="auto"/>
          </w:divBdr>
          <w:divsChild>
            <w:div w:id="1444379055">
              <w:marLeft w:val="0"/>
              <w:marRight w:val="0"/>
              <w:marTop w:val="0"/>
              <w:marBottom w:val="0"/>
              <w:divBdr>
                <w:top w:val="none" w:sz="0" w:space="0" w:color="auto"/>
                <w:left w:val="none" w:sz="0" w:space="0" w:color="auto"/>
                <w:bottom w:val="none" w:sz="0" w:space="0" w:color="auto"/>
                <w:right w:val="none" w:sz="0" w:space="0" w:color="auto"/>
              </w:divBdr>
            </w:div>
          </w:divsChild>
        </w:div>
        <w:div w:id="1628198425">
          <w:marLeft w:val="0"/>
          <w:marRight w:val="0"/>
          <w:marTop w:val="0"/>
          <w:marBottom w:val="0"/>
          <w:divBdr>
            <w:top w:val="none" w:sz="0" w:space="0" w:color="auto"/>
            <w:left w:val="none" w:sz="0" w:space="0" w:color="auto"/>
            <w:bottom w:val="none" w:sz="0" w:space="0" w:color="auto"/>
            <w:right w:val="none" w:sz="0" w:space="0" w:color="auto"/>
          </w:divBdr>
          <w:divsChild>
            <w:div w:id="370500811">
              <w:marLeft w:val="0"/>
              <w:marRight w:val="0"/>
              <w:marTop w:val="0"/>
              <w:marBottom w:val="0"/>
              <w:divBdr>
                <w:top w:val="none" w:sz="0" w:space="0" w:color="auto"/>
                <w:left w:val="none" w:sz="0" w:space="0" w:color="auto"/>
                <w:bottom w:val="none" w:sz="0" w:space="0" w:color="auto"/>
                <w:right w:val="none" w:sz="0" w:space="0" w:color="auto"/>
              </w:divBdr>
            </w:div>
          </w:divsChild>
        </w:div>
        <w:div w:id="1729261013">
          <w:marLeft w:val="0"/>
          <w:marRight w:val="0"/>
          <w:marTop w:val="0"/>
          <w:marBottom w:val="0"/>
          <w:divBdr>
            <w:top w:val="none" w:sz="0" w:space="0" w:color="auto"/>
            <w:left w:val="none" w:sz="0" w:space="0" w:color="auto"/>
            <w:bottom w:val="none" w:sz="0" w:space="0" w:color="auto"/>
            <w:right w:val="none" w:sz="0" w:space="0" w:color="auto"/>
          </w:divBdr>
          <w:divsChild>
            <w:div w:id="1065957282">
              <w:marLeft w:val="0"/>
              <w:marRight w:val="0"/>
              <w:marTop w:val="0"/>
              <w:marBottom w:val="0"/>
              <w:divBdr>
                <w:top w:val="none" w:sz="0" w:space="0" w:color="auto"/>
                <w:left w:val="none" w:sz="0" w:space="0" w:color="auto"/>
                <w:bottom w:val="none" w:sz="0" w:space="0" w:color="auto"/>
                <w:right w:val="none" w:sz="0" w:space="0" w:color="auto"/>
              </w:divBdr>
            </w:div>
          </w:divsChild>
        </w:div>
        <w:div w:id="1800950029">
          <w:marLeft w:val="0"/>
          <w:marRight w:val="0"/>
          <w:marTop w:val="0"/>
          <w:marBottom w:val="0"/>
          <w:divBdr>
            <w:top w:val="none" w:sz="0" w:space="0" w:color="auto"/>
            <w:left w:val="none" w:sz="0" w:space="0" w:color="auto"/>
            <w:bottom w:val="none" w:sz="0" w:space="0" w:color="auto"/>
            <w:right w:val="none" w:sz="0" w:space="0" w:color="auto"/>
          </w:divBdr>
          <w:divsChild>
            <w:div w:id="1393893528">
              <w:marLeft w:val="0"/>
              <w:marRight w:val="0"/>
              <w:marTop w:val="0"/>
              <w:marBottom w:val="0"/>
              <w:divBdr>
                <w:top w:val="none" w:sz="0" w:space="0" w:color="auto"/>
                <w:left w:val="none" w:sz="0" w:space="0" w:color="auto"/>
                <w:bottom w:val="none" w:sz="0" w:space="0" w:color="auto"/>
                <w:right w:val="none" w:sz="0" w:space="0" w:color="auto"/>
              </w:divBdr>
            </w:div>
          </w:divsChild>
        </w:div>
        <w:div w:id="1807160152">
          <w:marLeft w:val="0"/>
          <w:marRight w:val="0"/>
          <w:marTop w:val="0"/>
          <w:marBottom w:val="0"/>
          <w:divBdr>
            <w:top w:val="none" w:sz="0" w:space="0" w:color="auto"/>
            <w:left w:val="none" w:sz="0" w:space="0" w:color="auto"/>
            <w:bottom w:val="none" w:sz="0" w:space="0" w:color="auto"/>
            <w:right w:val="none" w:sz="0" w:space="0" w:color="auto"/>
          </w:divBdr>
          <w:divsChild>
            <w:div w:id="1493255042">
              <w:marLeft w:val="0"/>
              <w:marRight w:val="0"/>
              <w:marTop w:val="0"/>
              <w:marBottom w:val="0"/>
              <w:divBdr>
                <w:top w:val="none" w:sz="0" w:space="0" w:color="auto"/>
                <w:left w:val="none" w:sz="0" w:space="0" w:color="auto"/>
                <w:bottom w:val="none" w:sz="0" w:space="0" w:color="auto"/>
                <w:right w:val="none" w:sz="0" w:space="0" w:color="auto"/>
              </w:divBdr>
            </w:div>
          </w:divsChild>
        </w:div>
        <w:div w:id="1869180341">
          <w:marLeft w:val="0"/>
          <w:marRight w:val="0"/>
          <w:marTop w:val="0"/>
          <w:marBottom w:val="0"/>
          <w:divBdr>
            <w:top w:val="none" w:sz="0" w:space="0" w:color="auto"/>
            <w:left w:val="none" w:sz="0" w:space="0" w:color="auto"/>
            <w:bottom w:val="none" w:sz="0" w:space="0" w:color="auto"/>
            <w:right w:val="none" w:sz="0" w:space="0" w:color="auto"/>
          </w:divBdr>
          <w:divsChild>
            <w:div w:id="1794205896">
              <w:marLeft w:val="0"/>
              <w:marRight w:val="0"/>
              <w:marTop w:val="0"/>
              <w:marBottom w:val="0"/>
              <w:divBdr>
                <w:top w:val="none" w:sz="0" w:space="0" w:color="auto"/>
                <w:left w:val="none" w:sz="0" w:space="0" w:color="auto"/>
                <w:bottom w:val="none" w:sz="0" w:space="0" w:color="auto"/>
                <w:right w:val="none" w:sz="0" w:space="0" w:color="auto"/>
              </w:divBdr>
            </w:div>
          </w:divsChild>
        </w:div>
        <w:div w:id="1888642524">
          <w:marLeft w:val="0"/>
          <w:marRight w:val="0"/>
          <w:marTop w:val="0"/>
          <w:marBottom w:val="0"/>
          <w:divBdr>
            <w:top w:val="none" w:sz="0" w:space="0" w:color="auto"/>
            <w:left w:val="none" w:sz="0" w:space="0" w:color="auto"/>
            <w:bottom w:val="none" w:sz="0" w:space="0" w:color="auto"/>
            <w:right w:val="none" w:sz="0" w:space="0" w:color="auto"/>
          </w:divBdr>
          <w:divsChild>
            <w:div w:id="1344864472">
              <w:marLeft w:val="0"/>
              <w:marRight w:val="0"/>
              <w:marTop w:val="0"/>
              <w:marBottom w:val="0"/>
              <w:divBdr>
                <w:top w:val="none" w:sz="0" w:space="0" w:color="auto"/>
                <w:left w:val="none" w:sz="0" w:space="0" w:color="auto"/>
                <w:bottom w:val="none" w:sz="0" w:space="0" w:color="auto"/>
                <w:right w:val="none" w:sz="0" w:space="0" w:color="auto"/>
              </w:divBdr>
            </w:div>
          </w:divsChild>
        </w:div>
        <w:div w:id="1955987606">
          <w:marLeft w:val="0"/>
          <w:marRight w:val="0"/>
          <w:marTop w:val="0"/>
          <w:marBottom w:val="0"/>
          <w:divBdr>
            <w:top w:val="none" w:sz="0" w:space="0" w:color="auto"/>
            <w:left w:val="none" w:sz="0" w:space="0" w:color="auto"/>
            <w:bottom w:val="none" w:sz="0" w:space="0" w:color="auto"/>
            <w:right w:val="none" w:sz="0" w:space="0" w:color="auto"/>
          </w:divBdr>
          <w:divsChild>
            <w:div w:id="1024133207">
              <w:marLeft w:val="0"/>
              <w:marRight w:val="0"/>
              <w:marTop w:val="0"/>
              <w:marBottom w:val="0"/>
              <w:divBdr>
                <w:top w:val="none" w:sz="0" w:space="0" w:color="auto"/>
                <w:left w:val="none" w:sz="0" w:space="0" w:color="auto"/>
                <w:bottom w:val="none" w:sz="0" w:space="0" w:color="auto"/>
                <w:right w:val="none" w:sz="0" w:space="0" w:color="auto"/>
              </w:divBdr>
            </w:div>
          </w:divsChild>
        </w:div>
        <w:div w:id="2007324222">
          <w:marLeft w:val="0"/>
          <w:marRight w:val="0"/>
          <w:marTop w:val="0"/>
          <w:marBottom w:val="0"/>
          <w:divBdr>
            <w:top w:val="none" w:sz="0" w:space="0" w:color="auto"/>
            <w:left w:val="none" w:sz="0" w:space="0" w:color="auto"/>
            <w:bottom w:val="none" w:sz="0" w:space="0" w:color="auto"/>
            <w:right w:val="none" w:sz="0" w:space="0" w:color="auto"/>
          </w:divBdr>
          <w:divsChild>
            <w:div w:id="514079407">
              <w:marLeft w:val="0"/>
              <w:marRight w:val="0"/>
              <w:marTop w:val="0"/>
              <w:marBottom w:val="0"/>
              <w:divBdr>
                <w:top w:val="none" w:sz="0" w:space="0" w:color="auto"/>
                <w:left w:val="none" w:sz="0" w:space="0" w:color="auto"/>
                <w:bottom w:val="none" w:sz="0" w:space="0" w:color="auto"/>
                <w:right w:val="none" w:sz="0" w:space="0" w:color="auto"/>
              </w:divBdr>
            </w:div>
            <w:div w:id="1440835424">
              <w:marLeft w:val="0"/>
              <w:marRight w:val="0"/>
              <w:marTop w:val="0"/>
              <w:marBottom w:val="0"/>
              <w:divBdr>
                <w:top w:val="none" w:sz="0" w:space="0" w:color="auto"/>
                <w:left w:val="none" w:sz="0" w:space="0" w:color="auto"/>
                <w:bottom w:val="none" w:sz="0" w:space="0" w:color="auto"/>
                <w:right w:val="none" w:sz="0" w:space="0" w:color="auto"/>
              </w:divBdr>
            </w:div>
          </w:divsChild>
        </w:div>
        <w:div w:id="2140802381">
          <w:marLeft w:val="0"/>
          <w:marRight w:val="0"/>
          <w:marTop w:val="0"/>
          <w:marBottom w:val="0"/>
          <w:divBdr>
            <w:top w:val="none" w:sz="0" w:space="0" w:color="auto"/>
            <w:left w:val="none" w:sz="0" w:space="0" w:color="auto"/>
            <w:bottom w:val="none" w:sz="0" w:space="0" w:color="auto"/>
            <w:right w:val="none" w:sz="0" w:space="0" w:color="auto"/>
          </w:divBdr>
          <w:divsChild>
            <w:div w:id="28083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11717">
      <w:bodyDiv w:val="1"/>
      <w:marLeft w:val="0"/>
      <w:marRight w:val="0"/>
      <w:marTop w:val="0"/>
      <w:marBottom w:val="0"/>
      <w:divBdr>
        <w:top w:val="none" w:sz="0" w:space="0" w:color="auto"/>
        <w:left w:val="none" w:sz="0" w:space="0" w:color="auto"/>
        <w:bottom w:val="none" w:sz="0" w:space="0" w:color="auto"/>
        <w:right w:val="none" w:sz="0" w:space="0" w:color="auto"/>
      </w:divBdr>
    </w:div>
    <w:div w:id="164782003">
      <w:bodyDiv w:val="1"/>
      <w:marLeft w:val="0"/>
      <w:marRight w:val="0"/>
      <w:marTop w:val="0"/>
      <w:marBottom w:val="0"/>
      <w:divBdr>
        <w:top w:val="none" w:sz="0" w:space="0" w:color="auto"/>
        <w:left w:val="none" w:sz="0" w:space="0" w:color="auto"/>
        <w:bottom w:val="none" w:sz="0" w:space="0" w:color="auto"/>
        <w:right w:val="none" w:sz="0" w:space="0" w:color="auto"/>
      </w:divBdr>
    </w:div>
    <w:div w:id="195654028">
      <w:bodyDiv w:val="1"/>
      <w:marLeft w:val="0"/>
      <w:marRight w:val="0"/>
      <w:marTop w:val="0"/>
      <w:marBottom w:val="0"/>
      <w:divBdr>
        <w:top w:val="none" w:sz="0" w:space="0" w:color="auto"/>
        <w:left w:val="none" w:sz="0" w:space="0" w:color="auto"/>
        <w:bottom w:val="none" w:sz="0" w:space="0" w:color="auto"/>
        <w:right w:val="none" w:sz="0" w:space="0" w:color="auto"/>
      </w:divBdr>
    </w:div>
    <w:div w:id="369696013">
      <w:bodyDiv w:val="1"/>
      <w:marLeft w:val="0"/>
      <w:marRight w:val="0"/>
      <w:marTop w:val="0"/>
      <w:marBottom w:val="0"/>
      <w:divBdr>
        <w:top w:val="none" w:sz="0" w:space="0" w:color="auto"/>
        <w:left w:val="none" w:sz="0" w:space="0" w:color="auto"/>
        <w:bottom w:val="none" w:sz="0" w:space="0" w:color="auto"/>
        <w:right w:val="none" w:sz="0" w:space="0" w:color="auto"/>
      </w:divBdr>
      <w:divsChild>
        <w:div w:id="7215513">
          <w:marLeft w:val="0"/>
          <w:marRight w:val="0"/>
          <w:marTop w:val="0"/>
          <w:marBottom w:val="0"/>
          <w:divBdr>
            <w:top w:val="none" w:sz="0" w:space="0" w:color="auto"/>
            <w:left w:val="none" w:sz="0" w:space="0" w:color="auto"/>
            <w:bottom w:val="none" w:sz="0" w:space="0" w:color="auto"/>
            <w:right w:val="none" w:sz="0" w:space="0" w:color="auto"/>
          </w:divBdr>
          <w:divsChild>
            <w:div w:id="1044066324">
              <w:marLeft w:val="0"/>
              <w:marRight w:val="0"/>
              <w:marTop w:val="0"/>
              <w:marBottom w:val="0"/>
              <w:divBdr>
                <w:top w:val="none" w:sz="0" w:space="0" w:color="auto"/>
                <w:left w:val="none" w:sz="0" w:space="0" w:color="auto"/>
                <w:bottom w:val="none" w:sz="0" w:space="0" w:color="auto"/>
                <w:right w:val="none" w:sz="0" w:space="0" w:color="auto"/>
              </w:divBdr>
            </w:div>
          </w:divsChild>
        </w:div>
        <w:div w:id="178856223">
          <w:marLeft w:val="0"/>
          <w:marRight w:val="0"/>
          <w:marTop w:val="0"/>
          <w:marBottom w:val="0"/>
          <w:divBdr>
            <w:top w:val="none" w:sz="0" w:space="0" w:color="auto"/>
            <w:left w:val="none" w:sz="0" w:space="0" w:color="auto"/>
            <w:bottom w:val="none" w:sz="0" w:space="0" w:color="auto"/>
            <w:right w:val="none" w:sz="0" w:space="0" w:color="auto"/>
          </w:divBdr>
          <w:divsChild>
            <w:div w:id="922101786">
              <w:marLeft w:val="0"/>
              <w:marRight w:val="0"/>
              <w:marTop w:val="0"/>
              <w:marBottom w:val="0"/>
              <w:divBdr>
                <w:top w:val="none" w:sz="0" w:space="0" w:color="auto"/>
                <w:left w:val="none" w:sz="0" w:space="0" w:color="auto"/>
                <w:bottom w:val="none" w:sz="0" w:space="0" w:color="auto"/>
                <w:right w:val="none" w:sz="0" w:space="0" w:color="auto"/>
              </w:divBdr>
            </w:div>
          </w:divsChild>
        </w:div>
        <w:div w:id="284778579">
          <w:marLeft w:val="0"/>
          <w:marRight w:val="0"/>
          <w:marTop w:val="0"/>
          <w:marBottom w:val="0"/>
          <w:divBdr>
            <w:top w:val="none" w:sz="0" w:space="0" w:color="auto"/>
            <w:left w:val="none" w:sz="0" w:space="0" w:color="auto"/>
            <w:bottom w:val="none" w:sz="0" w:space="0" w:color="auto"/>
            <w:right w:val="none" w:sz="0" w:space="0" w:color="auto"/>
          </w:divBdr>
          <w:divsChild>
            <w:div w:id="1160996541">
              <w:marLeft w:val="0"/>
              <w:marRight w:val="0"/>
              <w:marTop w:val="0"/>
              <w:marBottom w:val="0"/>
              <w:divBdr>
                <w:top w:val="none" w:sz="0" w:space="0" w:color="auto"/>
                <w:left w:val="none" w:sz="0" w:space="0" w:color="auto"/>
                <w:bottom w:val="none" w:sz="0" w:space="0" w:color="auto"/>
                <w:right w:val="none" w:sz="0" w:space="0" w:color="auto"/>
              </w:divBdr>
            </w:div>
          </w:divsChild>
        </w:div>
        <w:div w:id="361826284">
          <w:marLeft w:val="0"/>
          <w:marRight w:val="0"/>
          <w:marTop w:val="0"/>
          <w:marBottom w:val="0"/>
          <w:divBdr>
            <w:top w:val="none" w:sz="0" w:space="0" w:color="auto"/>
            <w:left w:val="none" w:sz="0" w:space="0" w:color="auto"/>
            <w:bottom w:val="none" w:sz="0" w:space="0" w:color="auto"/>
            <w:right w:val="none" w:sz="0" w:space="0" w:color="auto"/>
          </w:divBdr>
          <w:divsChild>
            <w:div w:id="1096635765">
              <w:marLeft w:val="0"/>
              <w:marRight w:val="0"/>
              <w:marTop w:val="0"/>
              <w:marBottom w:val="0"/>
              <w:divBdr>
                <w:top w:val="none" w:sz="0" w:space="0" w:color="auto"/>
                <w:left w:val="none" w:sz="0" w:space="0" w:color="auto"/>
                <w:bottom w:val="none" w:sz="0" w:space="0" w:color="auto"/>
                <w:right w:val="none" w:sz="0" w:space="0" w:color="auto"/>
              </w:divBdr>
            </w:div>
          </w:divsChild>
        </w:div>
        <w:div w:id="450368823">
          <w:marLeft w:val="0"/>
          <w:marRight w:val="0"/>
          <w:marTop w:val="0"/>
          <w:marBottom w:val="0"/>
          <w:divBdr>
            <w:top w:val="none" w:sz="0" w:space="0" w:color="auto"/>
            <w:left w:val="none" w:sz="0" w:space="0" w:color="auto"/>
            <w:bottom w:val="none" w:sz="0" w:space="0" w:color="auto"/>
            <w:right w:val="none" w:sz="0" w:space="0" w:color="auto"/>
          </w:divBdr>
          <w:divsChild>
            <w:div w:id="1628393361">
              <w:marLeft w:val="0"/>
              <w:marRight w:val="0"/>
              <w:marTop w:val="0"/>
              <w:marBottom w:val="0"/>
              <w:divBdr>
                <w:top w:val="none" w:sz="0" w:space="0" w:color="auto"/>
                <w:left w:val="none" w:sz="0" w:space="0" w:color="auto"/>
                <w:bottom w:val="none" w:sz="0" w:space="0" w:color="auto"/>
                <w:right w:val="none" w:sz="0" w:space="0" w:color="auto"/>
              </w:divBdr>
            </w:div>
          </w:divsChild>
        </w:div>
        <w:div w:id="520171435">
          <w:marLeft w:val="0"/>
          <w:marRight w:val="0"/>
          <w:marTop w:val="0"/>
          <w:marBottom w:val="0"/>
          <w:divBdr>
            <w:top w:val="none" w:sz="0" w:space="0" w:color="auto"/>
            <w:left w:val="none" w:sz="0" w:space="0" w:color="auto"/>
            <w:bottom w:val="none" w:sz="0" w:space="0" w:color="auto"/>
            <w:right w:val="none" w:sz="0" w:space="0" w:color="auto"/>
          </w:divBdr>
          <w:divsChild>
            <w:div w:id="519124237">
              <w:marLeft w:val="0"/>
              <w:marRight w:val="0"/>
              <w:marTop w:val="0"/>
              <w:marBottom w:val="0"/>
              <w:divBdr>
                <w:top w:val="none" w:sz="0" w:space="0" w:color="auto"/>
                <w:left w:val="none" w:sz="0" w:space="0" w:color="auto"/>
                <w:bottom w:val="none" w:sz="0" w:space="0" w:color="auto"/>
                <w:right w:val="none" w:sz="0" w:space="0" w:color="auto"/>
              </w:divBdr>
            </w:div>
            <w:div w:id="1132867565">
              <w:marLeft w:val="0"/>
              <w:marRight w:val="0"/>
              <w:marTop w:val="0"/>
              <w:marBottom w:val="0"/>
              <w:divBdr>
                <w:top w:val="none" w:sz="0" w:space="0" w:color="auto"/>
                <w:left w:val="none" w:sz="0" w:space="0" w:color="auto"/>
                <w:bottom w:val="none" w:sz="0" w:space="0" w:color="auto"/>
                <w:right w:val="none" w:sz="0" w:space="0" w:color="auto"/>
              </w:divBdr>
            </w:div>
          </w:divsChild>
        </w:div>
        <w:div w:id="592857582">
          <w:marLeft w:val="0"/>
          <w:marRight w:val="0"/>
          <w:marTop w:val="0"/>
          <w:marBottom w:val="0"/>
          <w:divBdr>
            <w:top w:val="none" w:sz="0" w:space="0" w:color="auto"/>
            <w:left w:val="none" w:sz="0" w:space="0" w:color="auto"/>
            <w:bottom w:val="none" w:sz="0" w:space="0" w:color="auto"/>
            <w:right w:val="none" w:sz="0" w:space="0" w:color="auto"/>
          </w:divBdr>
          <w:divsChild>
            <w:div w:id="1911304203">
              <w:marLeft w:val="0"/>
              <w:marRight w:val="0"/>
              <w:marTop w:val="0"/>
              <w:marBottom w:val="0"/>
              <w:divBdr>
                <w:top w:val="none" w:sz="0" w:space="0" w:color="auto"/>
                <w:left w:val="none" w:sz="0" w:space="0" w:color="auto"/>
                <w:bottom w:val="none" w:sz="0" w:space="0" w:color="auto"/>
                <w:right w:val="none" w:sz="0" w:space="0" w:color="auto"/>
              </w:divBdr>
            </w:div>
          </w:divsChild>
        </w:div>
        <w:div w:id="604993880">
          <w:marLeft w:val="0"/>
          <w:marRight w:val="0"/>
          <w:marTop w:val="0"/>
          <w:marBottom w:val="0"/>
          <w:divBdr>
            <w:top w:val="none" w:sz="0" w:space="0" w:color="auto"/>
            <w:left w:val="none" w:sz="0" w:space="0" w:color="auto"/>
            <w:bottom w:val="none" w:sz="0" w:space="0" w:color="auto"/>
            <w:right w:val="none" w:sz="0" w:space="0" w:color="auto"/>
          </w:divBdr>
          <w:divsChild>
            <w:div w:id="1932427090">
              <w:marLeft w:val="0"/>
              <w:marRight w:val="0"/>
              <w:marTop w:val="0"/>
              <w:marBottom w:val="0"/>
              <w:divBdr>
                <w:top w:val="none" w:sz="0" w:space="0" w:color="auto"/>
                <w:left w:val="none" w:sz="0" w:space="0" w:color="auto"/>
                <w:bottom w:val="none" w:sz="0" w:space="0" w:color="auto"/>
                <w:right w:val="none" w:sz="0" w:space="0" w:color="auto"/>
              </w:divBdr>
            </w:div>
          </w:divsChild>
        </w:div>
        <w:div w:id="652028687">
          <w:marLeft w:val="0"/>
          <w:marRight w:val="0"/>
          <w:marTop w:val="0"/>
          <w:marBottom w:val="0"/>
          <w:divBdr>
            <w:top w:val="none" w:sz="0" w:space="0" w:color="auto"/>
            <w:left w:val="none" w:sz="0" w:space="0" w:color="auto"/>
            <w:bottom w:val="none" w:sz="0" w:space="0" w:color="auto"/>
            <w:right w:val="none" w:sz="0" w:space="0" w:color="auto"/>
          </w:divBdr>
          <w:divsChild>
            <w:div w:id="560678804">
              <w:marLeft w:val="0"/>
              <w:marRight w:val="0"/>
              <w:marTop w:val="0"/>
              <w:marBottom w:val="0"/>
              <w:divBdr>
                <w:top w:val="none" w:sz="0" w:space="0" w:color="auto"/>
                <w:left w:val="none" w:sz="0" w:space="0" w:color="auto"/>
                <w:bottom w:val="none" w:sz="0" w:space="0" w:color="auto"/>
                <w:right w:val="none" w:sz="0" w:space="0" w:color="auto"/>
              </w:divBdr>
            </w:div>
          </w:divsChild>
        </w:div>
        <w:div w:id="911157070">
          <w:marLeft w:val="0"/>
          <w:marRight w:val="0"/>
          <w:marTop w:val="0"/>
          <w:marBottom w:val="0"/>
          <w:divBdr>
            <w:top w:val="none" w:sz="0" w:space="0" w:color="auto"/>
            <w:left w:val="none" w:sz="0" w:space="0" w:color="auto"/>
            <w:bottom w:val="none" w:sz="0" w:space="0" w:color="auto"/>
            <w:right w:val="none" w:sz="0" w:space="0" w:color="auto"/>
          </w:divBdr>
          <w:divsChild>
            <w:div w:id="694577761">
              <w:marLeft w:val="0"/>
              <w:marRight w:val="0"/>
              <w:marTop w:val="0"/>
              <w:marBottom w:val="0"/>
              <w:divBdr>
                <w:top w:val="none" w:sz="0" w:space="0" w:color="auto"/>
                <w:left w:val="none" w:sz="0" w:space="0" w:color="auto"/>
                <w:bottom w:val="none" w:sz="0" w:space="0" w:color="auto"/>
                <w:right w:val="none" w:sz="0" w:space="0" w:color="auto"/>
              </w:divBdr>
            </w:div>
          </w:divsChild>
        </w:div>
        <w:div w:id="960108958">
          <w:marLeft w:val="0"/>
          <w:marRight w:val="0"/>
          <w:marTop w:val="0"/>
          <w:marBottom w:val="0"/>
          <w:divBdr>
            <w:top w:val="none" w:sz="0" w:space="0" w:color="auto"/>
            <w:left w:val="none" w:sz="0" w:space="0" w:color="auto"/>
            <w:bottom w:val="none" w:sz="0" w:space="0" w:color="auto"/>
            <w:right w:val="none" w:sz="0" w:space="0" w:color="auto"/>
          </w:divBdr>
          <w:divsChild>
            <w:div w:id="194345260">
              <w:marLeft w:val="0"/>
              <w:marRight w:val="0"/>
              <w:marTop w:val="0"/>
              <w:marBottom w:val="0"/>
              <w:divBdr>
                <w:top w:val="none" w:sz="0" w:space="0" w:color="auto"/>
                <w:left w:val="none" w:sz="0" w:space="0" w:color="auto"/>
                <w:bottom w:val="none" w:sz="0" w:space="0" w:color="auto"/>
                <w:right w:val="none" w:sz="0" w:space="0" w:color="auto"/>
              </w:divBdr>
            </w:div>
          </w:divsChild>
        </w:div>
        <w:div w:id="1052462162">
          <w:marLeft w:val="0"/>
          <w:marRight w:val="0"/>
          <w:marTop w:val="0"/>
          <w:marBottom w:val="0"/>
          <w:divBdr>
            <w:top w:val="none" w:sz="0" w:space="0" w:color="auto"/>
            <w:left w:val="none" w:sz="0" w:space="0" w:color="auto"/>
            <w:bottom w:val="none" w:sz="0" w:space="0" w:color="auto"/>
            <w:right w:val="none" w:sz="0" w:space="0" w:color="auto"/>
          </w:divBdr>
          <w:divsChild>
            <w:div w:id="892471842">
              <w:marLeft w:val="0"/>
              <w:marRight w:val="0"/>
              <w:marTop w:val="0"/>
              <w:marBottom w:val="0"/>
              <w:divBdr>
                <w:top w:val="none" w:sz="0" w:space="0" w:color="auto"/>
                <w:left w:val="none" w:sz="0" w:space="0" w:color="auto"/>
                <w:bottom w:val="none" w:sz="0" w:space="0" w:color="auto"/>
                <w:right w:val="none" w:sz="0" w:space="0" w:color="auto"/>
              </w:divBdr>
            </w:div>
            <w:div w:id="1851481816">
              <w:marLeft w:val="0"/>
              <w:marRight w:val="0"/>
              <w:marTop w:val="0"/>
              <w:marBottom w:val="0"/>
              <w:divBdr>
                <w:top w:val="none" w:sz="0" w:space="0" w:color="auto"/>
                <w:left w:val="none" w:sz="0" w:space="0" w:color="auto"/>
                <w:bottom w:val="none" w:sz="0" w:space="0" w:color="auto"/>
                <w:right w:val="none" w:sz="0" w:space="0" w:color="auto"/>
              </w:divBdr>
            </w:div>
          </w:divsChild>
        </w:div>
        <w:div w:id="1134910398">
          <w:marLeft w:val="0"/>
          <w:marRight w:val="0"/>
          <w:marTop w:val="0"/>
          <w:marBottom w:val="0"/>
          <w:divBdr>
            <w:top w:val="none" w:sz="0" w:space="0" w:color="auto"/>
            <w:left w:val="none" w:sz="0" w:space="0" w:color="auto"/>
            <w:bottom w:val="none" w:sz="0" w:space="0" w:color="auto"/>
            <w:right w:val="none" w:sz="0" w:space="0" w:color="auto"/>
          </w:divBdr>
          <w:divsChild>
            <w:div w:id="1546790833">
              <w:marLeft w:val="0"/>
              <w:marRight w:val="0"/>
              <w:marTop w:val="0"/>
              <w:marBottom w:val="0"/>
              <w:divBdr>
                <w:top w:val="none" w:sz="0" w:space="0" w:color="auto"/>
                <w:left w:val="none" w:sz="0" w:space="0" w:color="auto"/>
                <w:bottom w:val="none" w:sz="0" w:space="0" w:color="auto"/>
                <w:right w:val="none" w:sz="0" w:space="0" w:color="auto"/>
              </w:divBdr>
            </w:div>
          </w:divsChild>
        </w:div>
        <w:div w:id="1340620300">
          <w:marLeft w:val="0"/>
          <w:marRight w:val="0"/>
          <w:marTop w:val="0"/>
          <w:marBottom w:val="0"/>
          <w:divBdr>
            <w:top w:val="none" w:sz="0" w:space="0" w:color="auto"/>
            <w:left w:val="none" w:sz="0" w:space="0" w:color="auto"/>
            <w:bottom w:val="none" w:sz="0" w:space="0" w:color="auto"/>
            <w:right w:val="none" w:sz="0" w:space="0" w:color="auto"/>
          </w:divBdr>
          <w:divsChild>
            <w:div w:id="1203710227">
              <w:marLeft w:val="0"/>
              <w:marRight w:val="0"/>
              <w:marTop w:val="0"/>
              <w:marBottom w:val="0"/>
              <w:divBdr>
                <w:top w:val="none" w:sz="0" w:space="0" w:color="auto"/>
                <w:left w:val="none" w:sz="0" w:space="0" w:color="auto"/>
                <w:bottom w:val="none" w:sz="0" w:space="0" w:color="auto"/>
                <w:right w:val="none" w:sz="0" w:space="0" w:color="auto"/>
              </w:divBdr>
            </w:div>
          </w:divsChild>
        </w:div>
        <w:div w:id="1389962200">
          <w:marLeft w:val="0"/>
          <w:marRight w:val="0"/>
          <w:marTop w:val="0"/>
          <w:marBottom w:val="0"/>
          <w:divBdr>
            <w:top w:val="none" w:sz="0" w:space="0" w:color="auto"/>
            <w:left w:val="none" w:sz="0" w:space="0" w:color="auto"/>
            <w:bottom w:val="none" w:sz="0" w:space="0" w:color="auto"/>
            <w:right w:val="none" w:sz="0" w:space="0" w:color="auto"/>
          </w:divBdr>
          <w:divsChild>
            <w:div w:id="309100395">
              <w:marLeft w:val="0"/>
              <w:marRight w:val="0"/>
              <w:marTop w:val="0"/>
              <w:marBottom w:val="0"/>
              <w:divBdr>
                <w:top w:val="none" w:sz="0" w:space="0" w:color="auto"/>
                <w:left w:val="none" w:sz="0" w:space="0" w:color="auto"/>
                <w:bottom w:val="none" w:sz="0" w:space="0" w:color="auto"/>
                <w:right w:val="none" w:sz="0" w:space="0" w:color="auto"/>
              </w:divBdr>
            </w:div>
            <w:div w:id="978917835">
              <w:marLeft w:val="0"/>
              <w:marRight w:val="0"/>
              <w:marTop w:val="0"/>
              <w:marBottom w:val="0"/>
              <w:divBdr>
                <w:top w:val="none" w:sz="0" w:space="0" w:color="auto"/>
                <w:left w:val="none" w:sz="0" w:space="0" w:color="auto"/>
                <w:bottom w:val="none" w:sz="0" w:space="0" w:color="auto"/>
                <w:right w:val="none" w:sz="0" w:space="0" w:color="auto"/>
              </w:divBdr>
            </w:div>
          </w:divsChild>
        </w:div>
        <w:div w:id="1494490140">
          <w:marLeft w:val="0"/>
          <w:marRight w:val="0"/>
          <w:marTop w:val="0"/>
          <w:marBottom w:val="0"/>
          <w:divBdr>
            <w:top w:val="none" w:sz="0" w:space="0" w:color="auto"/>
            <w:left w:val="none" w:sz="0" w:space="0" w:color="auto"/>
            <w:bottom w:val="none" w:sz="0" w:space="0" w:color="auto"/>
            <w:right w:val="none" w:sz="0" w:space="0" w:color="auto"/>
          </w:divBdr>
          <w:divsChild>
            <w:div w:id="891040504">
              <w:marLeft w:val="0"/>
              <w:marRight w:val="0"/>
              <w:marTop w:val="0"/>
              <w:marBottom w:val="0"/>
              <w:divBdr>
                <w:top w:val="none" w:sz="0" w:space="0" w:color="auto"/>
                <w:left w:val="none" w:sz="0" w:space="0" w:color="auto"/>
                <w:bottom w:val="none" w:sz="0" w:space="0" w:color="auto"/>
                <w:right w:val="none" w:sz="0" w:space="0" w:color="auto"/>
              </w:divBdr>
            </w:div>
          </w:divsChild>
        </w:div>
        <w:div w:id="1590116565">
          <w:marLeft w:val="0"/>
          <w:marRight w:val="0"/>
          <w:marTop w:val="0"/>
          <w:marBottom w:val="0"/>
          <w:divBdr>
            <w:top w:val="none" w:sz="0" w:space="0" w:color="auto"/>
            <w:left w:val="none" w:sz="0" w:space="0" w:color="auto"/>
            <w:bottom w:val="none" w:sz="0" w:space="0" w:color="auto"/>
            <w:right w:val="none" w:sz="0" w:space="0" w:color="auto"/>
          </w:divBdr>
          <w:divsChild>
            <w:div w:id="1316491121">
              <w:marLeft w:val="0"/>
              <w:marRight w:val="0"/>
              <w:marTop w:val="0"/>
              <w:marBottom w:val="0"/>
              <w:divBdr>
                <w:top w:val="none" w:sz="0" w:space="0" w:color="auto"/>
                <w:left w:val="none" w:sz="0" w:space="0" w:color="auto"/>
                <w:bottom w:val="none" w:sz="0" w:space="0" w:color="auto"/>
                <w:right w:val="none" w:sz="0" w:space="0" w:color="auto"/>
              </w:divBdr>
            </w:div>
          </w:divsChild>
        </w:div>
        <w:div w:id="1615088917">
          <w:marLeft w:val="0"/>
          <w:marRight w:val="0"/>
          <w:marTop w:val="0"/>
          <w:marBottom w:val="0"/>
          <w:divBdr>
            <w:top w:val="none" w:sz="0" w:space="0" w:color="auto"/>
            <w:left w:val="none" w:sz="0" w:space="0" w:color="auto"/>
            <w:bottom w:val="none" w:sz="0" w:space="0" w:color="auto"/>
            <w:right w:val="none" w:sz="0" w:space="0" w:color="auto"/>
          </w:divBdr>
          <w:divsChild>
            <w:div w:id="169376879">
              <w:marLeft w:val="0"/>
              <w:marRight w:val="0"/>
              <w:marTop w:val="0"/>
              <w:marBottom w:val="0"/>
              <w:divBdr>
                <w:top w:val="none" w:sz="0" w:space="0" w:color="auto"/>
                <w:left w:val="none" w:sz="0" w:space="0" w:color="auto"/>
                <w:bottom w:val="none" w:sz="0" w:space="0" w:color="auto"/>
                <w:right w:val="none" w:sz="0" w:space="0" w:color="auto"/>
              </w:divBdr>
            </w:div>
          </w:divsChild>
        </w:div>
        <w:div w:id="1645818037">
          <w:marLeft w:val="0"/>
          <w:marRight w:val="0"/>
          <w:marTop w:val="0"/>
          <w:marBottom w:val="0"/>
          <w:divBdr>
            <w:top w:val="none" w:sz="0" w:space="0" w:color="auto"/>
            <w:left w:val="none" w:sz="0" w:space="0" w:color="auto"/>
            <w:bottom w:val="none" w:sz="0" w:space="0" w:color="auto"/>
            <w:right w:val="none" w:sz="0" w:space="0" w:color="auto"/>
          </w:divBdr>
          <w:divsChild>
            <w:div w:id="2071345368">
              <w:marLeft w:val="0"/>
              <w:marRight w:val="0"/>
              <w:marTop w:val="0"/>
              <w:marBottom w:val="0"/>
              <w:divBdr>
                <w:top w:val="none" w:sz="0" w:space="0" w:color="auto"/>
                <w:left w:val="none" w:sz="0" w:space="0" w:color="auto"/>
                <w:bottom w:val="none" w:sz="0" w:space="0" w:color="auto"/>
                <w:right w:val="none" w:sz="0" w:space="0" w:color="auto"/>
              </w:divBdr>
            </w:div>
          </w:divsChild>
        </w:div>
        <w:div w:id="1825311385">
          <w:marLeft w:val="0"/>
          <w:marRight w:val="0"/>
          <w:marTop w:val="0"/>
          <w:marBottom w:val="0"/>
          <w:divBdr>
            <w:top w:val="none" w:sz="0" w:space="0" w:color="auto"/>
            <w:left w:val="none" w:sz="0" w:space="0" w:color="auto"/>
            <w:bottom w:val="none" w:sz="0" w:space="0" w:color="auto"/>
            <w:right w:val="none" w:sz="0" w:space="0" w:color="auto"/>
          </w:divBdr>
          <w:divsChild>
            <w:div w:id="887649331">
              <w:marLeft w:val="0"/>
              <w:marRight w:val="0"/>
              <w:marTop w:val="0"/>
              <w:marBottom w:val="0"/>
              <w:divBdr>
                <w:top w:val="none" w:sz="0" w:space="0" w:color="auto"/>
                <w:left w:val="none" w:sz="0" w:space="0" w:color="auto"/>
                <w:bottom w:val="none" w:sz="0" w:space="0" w:color="auto"/>
                <w:right w:val="none" w:sz="0" w:space="0" w:color="auto"/>
              </w:divBdr>
            </w:div>
          </w:divsChild>
        </w:div>
        <w:div w:id="1838155696">
          <w:marLeft w:val="0"/>
          <w:marRight w:val="0"/>
          <w:marTop w:val="0"/>
          <w:marBottom w:val="0"/>
          <w:divBdr>
            <w:top w:val="none" w:sz="0" w:space="0" w:color="auto"/>
            <w:left w:val="none" w:sz="0" w:space="0" w:color="auto"/>
            <w:bottom w:val="none" w:sz="0" w:space="0" w:color="auto"/>
            <w:right w:val="none" w:sz="0" w:space="0" w:color="auto"/>
          </w:divBdr>
          <w:divsChild>
            <w:div w:id="2032754507">
              <w:marLeft w:val="0"/>
              <w:marRight w:val="0"/>
              <w:marTop w:val="0"/>
              <w:marBottom w:val="0"/>
              <w:divBdr>
                <w:top w:val="none" w:sz="0" w:space="0" w:color="auto"/>
                <w:left w:val="none" w:sz="0" w:space="0" w:color="auto"/>
                <w:bottom w:val="none" w:sz="0" w:space="0" w:color="auto"/>
                <w:right w:val="none" w:sz="0" w:space="0" w:color="auto"/>
              </w:divBdr>
            </w:div>
          </w:divsChild>
        </w:div>
        <w:div w:id="1839036986">
          <w:marLeft w:val="0"/>
          <w:marRight w:val="0"/>
          <w:marTop w:val="0"/>
          <w:marBottom w:val="0"/>
          <w:divBdr>
            <w:top w:val="none" w:sz="0" w:space="0" w:color="auto"/>
            <w:left w:val="none" w:sz="0" w:space="0" w:color="auto"/>
            <w:bottom w:val="none" w:sz="0" w:space="0" w:color="auto"/>
            <w:right w:val="none" w:sz="0" w:space="0" w:color="auto"/>
          </w:divBdr>
          <w:divsChild>
            <w:div w:id="1731268712">
              <w:marLeft w:val="0"/>
              <w:marRight w:val="0"/>
              <w:marTop w:val="0"/>
              <w:marBottom w:val="0"/>
              <w:divBdr>
                <w:top w:val="none" w:sz="0" w:space="0" w:color="auto"/>
                <w:left w:val="none" w:sz="0" w:space="0" w:color="auto"/>
                <w:bottom w:val="none" w:sz="0" w:space="0" w:color="auto"/>
                <w:right w:val="none" w:sz="0" w:space="0" w:color="auto"/>
              </w:divBdr>
            </w:div>
          </w:divsChild>
        </w:div>
        <w:div w:id="1986467643">
          <w:marLeft w:val="0"/>
          <w:marRight w:val="0"/>
          <w:marTop w:val="0"/>
          <w:marBottom w:val="0"/>
          <w:divBdr>
            <w:top w:val="none" w:sz="0" w:space="0" w:color="auto"/>
            <w:left w:val="none" w:sz="0" w:space="0" w:color="auto"/>
            <w:bottom w:val="none" w:sz="0" w:space="0" w:color="auto"/>
            <w:right w:val="none" w:sz="0" w:space="0" w:color="auto"/>
          </w:divBdr>
          <w:divsChild>
            <w:div w:id="1426489336">
              <w:marLeft w:val="0"/>
              <w:marRight w:val="0"/>
              <w:marTop w:val="0"/>
              <w:marBottom w:val="0"/>
              <w:divBdr>
                <w:top w:val="none" w:sz="0" w:space="0" w:color="auto"/>
                <w:left w:val="none" w:sz="0" w:space="0" w:color="auto"/>
                <w:bottom w:val="none" w:sz="0" w:space="0" w:color="auto"/>
                <w:right w:val="none" w:sz="0" w:space="0" w:color="auto"/>
              </w:divBdr>
            </w:div>
          </w:divsChild>
        </w:div>
        <w:div w:id="2138909995">
          <w:marLeft w:val="0"/>
          <w:marRight w:val="0"/>
          <w:marTop w:val="0"/>
          <w:marBottom w:val="0"/>
          <w:divBdr>
            <w:top w:val="none" w:sz="0" w:space="0" w:color="auto"/>
            <w:left w:val="none" w:sz="0" w:space="0" w:color="auto"/>
            <w:bottom w:val="none" w:sz="0" w:space="0" w:color="auto"/>
            <w:right w:val="none" w:sz="0" w:space="0" w:color="auto"/>
          </w:divBdr>
          <w:divsChild>
            <w:div w:id="8671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247310">
      <w:bodyDiv w:val="1"/>
      <w:marLeft w:val="0"/>
      <w:marRight w:val="0"/>
      <w:marTop w:val="0"/>
      <w:marBottom w:val="0"/>
      <w:divBdr>
        <w:top w:val="none" w:sz="0" w:space="0" w:color="auto"/>
        <w:left w:val="none" w:sz="0" w:space="0" w:color="auto"/>
        <w:bottom w:val="none" w:sz="0" w:space="0" w:color="auto"/>
        <w:right w:val="none" w:sz="0" w:space="0" w:color="auto"/>
      </w:divBdr>
      <w:divsChild>
        <w:div w:id="594481357">
          <w:marLeft w:val="1800"/>
          <w:marRight w:val="0"/>
          <w:marTop w:val="100"/>
          <w:marBottom w:val="0"/>
          <w:divBdr>
            <w:top w:val="none" w:sz="0" w:space="0" w:color="auto"/>
            <w:left w:val="none" w:sz="0" w:space="0" w:color="auto"/>
            <w:bottom w:val="none" w:sz="0" w:space="0" w:color="auto"/>
            <w:right w:val="none" w:sz="0" w:space="0" w:color="auto"/>
          </w:divBdr>
        </w:div>
        <w:div w:id="1331060306">
          <w:marLeft w:val="360"/>
          <w:marRight w:val="0"/>
          <w:marTop w:val="200"/>
          <w:marBottom w:val="0"/>
          <w:divBdr>
            <w:top w:val="none" w:sz="0" w:space="0" w:color="auto"/>
            <w:left w:val="none" w:sz="0" w:space="0" w:color="auto"/>
            <w:bottom w:val="none" w:sz="0" w:space="0" w:color="auto"/>
            <w:right w:val="none" w:sz="0" w:space="0" w:color="auto"/>
          </w:divBdr>
        </w:div>
        <w:div w:id="1690763383">
          <w:marLeft w:val="1080"/>
          <w:marRight w:val="0"/>
          <w:marTop w:val="100"/>
          <w:marBottom w:val="0"/>
          <w:divBdr>
            <w:top w:val="none" w:sz="0" w:space="0" w:color="auto"/>
            <w:left w:val="none" w:sz="0" w:space="0" w:color="auto"/>
            <w:bottom w:val="none" w:sz="0" w:space="0" w:color="auto"/>
            <w:right w:val="none" w:sz="0" w:space="0" w:color="auto"/>
          </w:divBdr>
        </w:div>
        <w:div w:id="1905262626">
          <w:marLeft w:val="360"/>
          <w:marRight w:val="0"/>
          <w:marTop w:val="200"/>
          <w:marBottom w:val="0"/>
          <w:divBdr>
            <w:top w:val="none" w:sz="0" w:space="0" w:color="auto"/>
            <w:left w:val="none" w:sz="0" w:space="0" w:color="auto"/>
            <w:bottom w:val="none" w:sz="0" w:space="0" w:color="auto"/>
            <w:right w:val="none" w:sz="0" w:space="0" w:color="auto"/>
          </w:divBdr>
        </w:div>
      </w:divsChild>
    </w:div>
    <w:div w:id="808282576">
      <w:bodyDiv w:val="1"/>
      <w:marLeft w:val="0"/>
      <w:marRight w:val="0"/>
      <w:marTop w:val="0"/>
      <w:marBottom w:val="0"/>
      <w:divBdr>
        <w:top w:val="none" w:sz="0" w:space="0" w:color="auto"/>
        <w:left w:val="none" w:sz="0" w:space="0" w:color="auto"/>
        <w:bottom w:val="none" w:sz="0" w:space="0" w:color="auto"/>
        <w:right w:val="none" w:sz="0" w:space="0" w:color="auto"/>
      </w:divBdr>
    </w:div>
    <w:div w:id="846016794">
      <w:bodyDiv w:val="1"/>
      <w:marLeft w:val="0"/>
      <w:marRight w:val="0"/>
      <w:marTop w:val="0"/>
      <w:marBottom w:val="0"/>
      <w:divBdr>
        <w:top w:val="none" w:sz="0" w:space="0" w:color="auto"/>
        <w:left w:val="none" w:sz="0" w:space="0" w:color="auto"/>
        <w:bottom w:val="none" w:sz="0" w:space="0" w:color="auto"/>
        <w:right w:val="none" w:sz="0" w:space="0" w:color="auto"/>
      </w:divBdr>
      <w:divsChild>
        <w:div w:id="121387630">
          <w:marLeft w:val="0"/>
          <w:marRight w:val="0"/>
          <w:marTop w:val="0"/>
          <w:marBottom w:val="0"/>
          <w:divBdr>
            <w:top w:val="none" w:sz="0" w:space="0" w:color="auto"/>
            <w:left w:val="none" w:sz="0" w:space="0" w:color="auto"/>
            <w:bottom w:val="none" w:sz="0" w:space="0" w:color="auto"/>
            <w:right w:val="none" w:sz="0" w:space="0" w:color="auto"/>
          </w:divBdr>
          <w:divsChild>
            <w:div w:id="758910286">
              <w:marLeft w:val="0"/>
              <w:marRight w:val="0"/>
              <w:marTop w:val="0"/>
              <w:marBottom w:val="0"/>
              <w:divBdr>
                <w:top w:val="none" w:sz="0" w:space="0" w:color="auto"/>
                <w:left w:val="none" w:sz="0" w:space="0" w:color="auto"/>
                <w:bottom w:val="none" w:sz="0" w:space="0" w:color="auto"/>
                <w:right w:val="none" w:sz="0" w:space="0" w:color="auto"/>
              </w:divBdr>
            </w:div>
          </w:divsChild>
        </w:div>
        <w:div w:id="176190519">
          <w:marLeft w:val="0"/>
          <w:marRight w:val="0"/>
          <w:marTop w:val="0"/>
          <w:marBottom w:val="0"/>
          <w:divBdr>
            <w:top w:val="none" w:sz="0" w:space="0" w:color="auto"/>
            <w:left w:val="none" w:sz="0" w:space="0" w:color="auto"/>
            <w:bottom w:val="none" w:sz="0" w:space="0" w:color="auto"/>
            <w:right w:val="none" w:sz="0" w:space="0" w:color="auto"/>
          </w:divBdr>
          <w:divsChild>
            <w:div w:id="696858211">
              <w:marLeft w:val="0"/>
              <w:marRight w:val="0"/>
              <w:marTop w:val="0"/>
              <w:marBottom w:val="0"/>
              <w:divBdr>
                <w:top w:val="none" w:sz="0" w:space="0" w:color="auto"/>
                <w:left w:val="none" w:sz="0" w:space="0" w:color="auto"/>
                <w:bottom w:val="none" w:sz="0" w:space="0" w:color="auto"/>
                <w:right w:val="none" w:sz="0" w:space="0" w:color="auto"/>
              </w:divBdr>
            </w:div>
          </w:divsChild>
        </w:div>
        <w:div w:id="180316535">
          <w:marLeft w:val="0"/>
          <w:marRight w:val="0"/>
          <w:marTop w:val="0"/>
          <w:marBottom w:val="0"/>
          <w:divBdr>
            <w:top w:val="none" w:sz="0" w:space="0" w:color="auto"/>
            <w:left w:val="none" w:sz="0" w:space="0" w:color="auto"/>
            <w:bottom w:val="none" w:sz="0" w:space="0" w:color="auto"/>
            <w:right w:val="none" w:sz="0" w:space="0" w:color="auto"/>
          </w:divBdr>
          <w:divsChild>
            <w:div w:id="1457063510">
              <w:marLeft w:val="0"/>
              <w:marRight w:val="0"/>
              <w:marTop w:val="0"/>
              <w:marBottom w:val="0"/>
              <w:divBdr>
                <w:top w:val="none" w:sz="0" w:space="0" w:color="auto"/>
                <w:left w:val="none" w:sz="0" w:space="0" w:color="auto"/>
                <w:bottom w:val="none" w:sz="0" w:space="0" w:color="auto"/>
                <w:right w:val="none" w:sz="0" w:space="0" w:color="auto"/>
              </w:divBdr>
            </w:div>
          </w:divsChild>
        </w:div>
        <w:div w:id="209878081">
          <w:marLeft w:val="0"/>
          <w:marRight w:val="0"/>
          <w:marTop w:val="0"/>
          <w:marBottom w:val="0"/>
          <w:divBdr>
            <w:top w:val="none" w:sz="0" w:space="0" w:color="auto"/>
            <w:left w:val="none" w:sz="0" w:space="0" w:color="auto"/>
            <w:bottom w:val="none" w:sz="0" w:space="0" w:color="auto"/>
            <w:right w:val="none" w:sz="0" w:space="0" w:color="auto"/>
          </w:divBdr>
          <w:divsChild>
            <w:div w:id="602491054">
              <w:marLeft w:val="0"/>
              <w:marRight w:val="0"/>
              <w:marTop w:val="0"/>
              <w:marBottom w:val="0"/>
              <w:divBdr>
                <w:top w:val="none" w:sz="0" w:space="0" w:color="auto"/>
                <w:left w:val="none" w:sz="0" w:space="0" w:color="auto"/>
                <w:bottom w:val="none" w:sz="0" w:space="0" w:color="auto"/>
                <w:right w:val="none" w:sz="0" w:space="0" w:color="auto"/>
              </w:divBdr>
            </w:div>
            <w:div w:id="1557351086">
              <w:marLeft w:val="0"/>
              <w:marRight w:val="0"/>
              <w:marTop w:val="0"/>
              <w:marBottom w:val="0"/>
              <w:divBdr>
                <w:top w:val="none" w:sz="0" w:space="0" w:color="auto"/>
                <w:left w:val="none" w:sz="0" w:space="0" w:color="auto"/>
                <w:bottom w:val="none" w:sz="0" w:space="0" w:color="auto"/>
                <w:right w:val="none" w:sz="0" w:space="0" w:color="auto"/>
              </w:divBdr>
            </w:div>
          </w:divsChild>
        </w:div>
        <w:div w:id="221528919">
          <w:marLeft w:val="0"/>
          <w:marRight w:val="0"/>
          <w:marTop w:val="0"/>
          <w:marBottom w:val="0"/>
          <w:divBdr>
            <w:top w:val="none" w:sz="0" w:space="0" w:color="auto"/>
            <w:left w:val="none" w:sz="0" w:space="0" w:color="auto"/>
            <w:bottom w:val="none" w:sz="0" w:space="0" w:color="auto"/>
            <w:right w:val="none" w:sz="0" w:space="0" w:color="auto"/>
          </w:divBdr>
          <w:divsChild>
            <w:div w:id="476461490">
              <w:marLeft w:val="0"/>
              <w:marRight w:val="0"/>
              <w:marTop w:val="0"/>
              <w:marBottom w:val="0"/>
              <w:divBdr>
                <w:top w:val="none" w:sz="0" w:space="0" w:color="auto"/>
                <w:left w:val="none" w:sz="0" w:space="0" w:color="auto"/>
                <w:bottom w:val="none" w:sz="0" w:space="0" w:color="auto"/>
                <w:right w:val="none" w:sz="0" w:space="0" w:color="auto"/>
              </w:divBdr>
            </w:div>
          </w:divsChild>
        </w:div>
        <w:div w:id="296686180">
          <w:marLeft w:val="0"/>
          <w:marRight w:val="0"/>
          <w:marTop w:val="0"/>
          <w:marBottom w:val="0"/>
          <w:divBdr>
            <w:top w:val="none" w:sz="0" w:space="0" w:color="auto"/>
            <w:left w:val="none" w:sz="0" w:space="0" w:color="auto"/>
            <w:bottom w:val="none" w:sz="0" w:space="0" w:color="auto"/>
            <w:right w:val="none" w:sz="0" w:space="0" w:color="auto"/>
          </w:divBdr>
          <w:divsChild>
            <w:div w:id="1830710794">
              <w:marLeft w:val="0"/>
              <w:marRight w:val="0"/>
              <w:marTop w:val="0"/>
              <w:marBottom w:val="0"/>
              <w:divBdr>
                <w:top w:val="none" w:sz="0" w:space="0" w:color="auto"/>
                <w:left w:val="none" w:sz="0" w:space="0" w:color="auto"/>
                <w:bottom w:val="none" w:sz="0" w:space="0" w:color="auto"/>
                <w:right w:val="none" w:sz="0" w:space="0" w:color="auto"/>
              </w:divBdr>
            </w:div>
          </w:divsChild>
        </w:div>
        <w:div w:id="310453068">
          <w:marLeft w:val="0"/>
          <w:marRight w:val="0"/>
          <w:marTop w:val="0"/>
          <w:marBottom w:val="0"/>
          <w:divBdr>
            <w:top w:val="none" w:sz="0" w:space="0" w:color="auto"/>
            <w:left w:val="none" w:sz="0" w:space="0" w:color="auto"/>
            <w:bottom w:val="none" w:sz="0" w:space="0" w:color="auto"/>
            <w:right w:val="none" w:sz="0" w:space="0" w:color="auto"/>
          </w:divBdr>
          <w:divsChild>
            <w:div w:id="961887927">
              <w:marLeft w:val="0"/>
              <w:marRight w:val="0"/>
              <w:marTop w:val="0"/>
              <w:marBottom w:val="0"/>
              <w:divBdr>
                <w:top w:val="none" w:sz="0" w:space="0" w:color="auto"/>
                <w:left w:val="none" w:sz="0" w:space="0" w:color="auto"/>
                <w:bottom w:val="none" w:sz="0" w:space="0" w:color="auto"/>
                <w:right w:val="none" w:sz="0" w:space="0" w:color="auto"/>
              </w:divBdr>
            </w:div>
          </w:divsChild>
        </w:div>
        <w:div w:id="324358177">
          <w:marLeft w:val="0"/>
          <w:marRight w:val="0"/>
          <w:marTop w:val="0"/>
          <w:marBottom w:val="0"/>
          <w:divBdr>
            <w:top w:val="none" w:sz="0" w:space="0" w:color="auto"/>
            <w:left w:val="none" w:sz="0" w:space="0" w:color="auto"/>
            <w:bottom w:val="none" w:sz="0" w:space="0" w:color="auto"/>
            <w:right w:val="none" w:sz="0" w:space="0" w:color="auto"/>
          </w:divBdr>
          <w:divsChild>
            <w:div w:id="196551586">
              <w:marLeft w:val="0"/>
              <w:marRight w:val="0"/>
              <w:marTop w:val="0"/>
              <w:marBottom w:val="0"/>
              <w:divBdr>
                <w:top w:val="none" w:sz="0" w:space="0" w:color="auto"/>
                <w:left w:val="none" w:sz="0" w:space="0" w:color="auto"/>
                <w:bottom w:val="none" w:sz="0" w:space="0" w:color="auto"/>
                <w:right w:val="none" w:sz="0" w:space="0" w:color="auto"/>
              </w:divBdr>
            </w:div>
          </w:divsChild>
        </w:div>
        <w:div w:id="403260755">
          <w:marLeft w:val="0"/>
          <w:marRight w:val="0"/>
          <w:marTop w:val="0"/>
          <w:marBottom w:val="0"/>
          <w:divBdr>
            <w:top w:val="none" w:sz="0" w:space="0" w:color="auto"/>
            <w:left w:val="none" w:sz="0" w:space="0" w:color="auto"/>
            <w:bottom w:val="none" w:sz="0" w:space="0" w:color="auto"/>
            <w:right w:val="none" w:sz="0" w:space="0" w:color="auto"/>
          </w:divBdr>
          <w:divsChild>
            <w:div w:id="442727393">
              <w:marLeft w:val="0"/>
              <w:marRight w:val="0"/>
              <w:marTop w:val="0"/>
              <w:marBottom w:val="0"/>
              <w:divBdr>
                <w:top w:val="none" w:sz="0" w:space="0" w:color="auto"/>
                <w:left w:val="none" w:sz="0" w:space="0" w:color="auto"/>
                <w:bottom w:val="none" w:sz="0" w:space="0" w:color="auto"/>
                <w:right w:val="none" w:sz="0" w:space="0" w:color="auto"/>
              </w:divBdr>
            </w:div>
          </w:divsChild>
        </w:div>
        <w:div w:id="589854155">
          <w:marLeft w:val="0"/>
          <w:marRight w:val="0"/>
          <w:marTop w:val="0"/>
          <w:marBottom w:val="0"/>
          <w:divBdr>
            <w:top w:val="none" w:sz="0" w:space="0" w:color="auto"/>
            <w:left w:val="none" w:sz="0" w:space="0" w:color="auto"/>
            <w:bottom w:val="none" w:sz="0" w:space="0" w:color="auto"/>
            <w:right w:val="none" w:sz="0" w:space="0" w:color="auto"/>
          </w:divBdr>
          <w:divsChild>
            <w:div w:id="13658747">
              <w:marLeft w:val="0"/>
              <w:marRight w:val="0"/>
              <w:marTop w:val="0"/>
              <w:marBottom w:val="0"/>
              <w:divBdr>
                <w:top w:val="none" w:sz="0" w:space="0" w:color="auto"/>
                <w:left w:val="none" w:sz="0" w:space="0" w:color="auto"/>
                <w:bottom w:val="none" w:sz="0" w:space="0" w:color="auto"/>
                <w:right w:val="none" w:sz="0" w:space="0" w:color="auto"/>
              </w:divBdr>
            </w:div>
          </w:divsChild>
        </w:div>
        <w:div w:id="613832795">
          <w:marLeft w:val="0"/>
          <w:marRight w:val="0"/>
          <w:marTop w:val="0"/>
          <w:marBottom w:val="0"/>
          <w:divBdr>
            <w:top w:val="none" w:sz="0" w:space="0" w:color="auto"/>
            <w:left w:val="none" w:sz="0" w:space="0" w:color="auto"/>
            <w:bottom w:val="none" w:sz="0" w:space="0" w:color="auto"/>
            <w:right w:val="none" w:sz="0" w:space="0" w:color="auto"/>
          </w:divBdr>
          <w:divsChild>
            <w:div w:id="156925141">
              <w:marLeft w:val="0"/>
              <w:marRight w:val="0"/>
              <w:marTop w:val="0"/>
              <w:marBottom w:val="0"/>
              <w:divBdr>
                <w:top w:val="none" w:sz="0" w:space="0" w:color="auto"/>
                <w:left w:val="none" w:sz="0" w:space="0" w:color="auto"/>
                <w:bottom w:val="none" w:sz="0" w:space="0" w:color="auto"/>
                <w:right w:val="none" w:sz="0" w:space="0" w:color="auto"/>
              </w:divBdr>
            </w:div>
          </w:divsChild>
        </w:div>
        <w:div w:id="640892539">
          <w:marLeft w:val="0"/>
          <w:marRight w:val="0"/>
          <w:marTop w:val="0"/>
          <w:marBottom w:val="0"/>
          <w:divBdr>
            <w:top w:val="none" w:sz="0" w:space="0" w:color="auto"/>
            <w:left w:val="none" w:sz="0" w:space="0" w:color="auto"/>
            <w:bottom w:val="none" w:sz="0" w:space="0" w:color="auto"/>
            <w:right w:val="none" w:sz="0" w:space="0" w:color="auto"/>
          </w:divBdr>
          <w:divsChild>
            <w:div w:id="428307195">
              <w:marLeft w:val="0"/>
              <w:marRight w:val="0"/>
              <w:marTop w:val="0"/>
              <w:marBottom w:val="0"/>
              <w:divBdr>
                <w:top w:val="none" w:sz="0" w:space="0" w:color="auto"/>
                <w:left w:val="none" w:sz="0" w:space="0" w:color="auto"/>
                <w:bottom w:val="none" w:sz="0" w:space="0" w:color="auto"/>
                <w:right w:val="none" w:sz="0" w:space="0" w:color="auto"/>
              </w:divBdr>
            </w:div>
          </w:divsChild>
        </w:div>
        <w:div w:id="983583891">
          <w:marLeft w:val="0"/>
          <w:marRight w:val="0"/>
          <w:marTop w:val="0"/>
          <w:marBottom w:val="0"/>
          <w:divBdr>
            <w:top w:val="none" w:sz="0" w:space="0" w:color="auto"/>
            <w:left w:val="none" w:sz="0" w:space="0" w:color="auto"/>
            <w:bottom w:val="none" w:sz="0" w:space="0" w:color="auto"/>
            <w:right w:val="none" w:sz="0" w:space="0" w:color="auto"/>
          </w:divBdr>
          <w:divsChild>
            <w:div w:id="500127375">
              <w:marLeft w:val="0"/>
              <w:marRight w:val="0"/>
              <w:marTop w:val="0"/>
              <w:marBottom w:val="0"/>
              <w:divBdr>
                <w:top w:val="none" w:sz="0" w:space="0" w:color="auto"/>
                <w:left w:val="none" w:sz="0" w:space="0" w:color="auto"/>
                <w:bottom w:val="none" w:sz="0" w:space="0" w:color="auto"/>
                <w:right w:val="none" w:sz="0" w:space="0" w:color="auto"/>
              </w:divBdr>
            </w:div>
          </w:divsChild>
        </w:div>
        <w:div w:id="1083844756">
          <w:marLeft w:val="0"/>
          <w:marRight w:val="0"/>
          <w:marTop w:val="0"/>
          <w:marBottom w:val="0"/>
          <w:divBdr>
            <w:top w:val="none" w:sz="0" w:space="0" w:color="auto"/>
            <w:left w:val="none" w:sz="0" w:space="0" w:color="auto"/>
            <w:bottom w:val="none" w:sz="0" w:space="0" w:color="auto"/>
            <w:right w:val="none" w:sz="0" w:space="0" w:color="auto"/>
          </w:divBdr>
          <w:divsChild>
            <w:div w:id="1613980167">
              <w:marLeft w:val="0"/>
              <w:marRight w:val="0"/>
              <w:marTop w:val="0"/>
              <w:marBottom w:val="0"/>
              <w:divBdr>
                <w:top w:val="none" w:sz="0" w:space="0" w:color="auto"/>
                <w:left w:val="none" w:sz="0" w:space="0" w:color="auto"/>
                <w:bottom w:val="none" w:sz="0" w:space="0" w:color="auto"/>
                <w:right w:val="none" w:sz="0" w:space="0" w:color="auto"/>
              </w:divBdr>
            </w:div>
          </w:divsChild>
        </w:div>
        <w:div w:id="1090463922">
          <w:marLeft w:val="0"/>
          <w:marRight w:val="0"/>
          <w:marTop w:val="0"/>
          <w:marBottom w:val="0"/>
          <w:divBdr>
            <w:top w:val="none" w:sz="0" w:space="0" w:color="auto"/>
            <w:left w:val="none" w:sz="0" w:space="0" w:color="auto"/>
            <w:bottom w:val="none" w:sz="0" w:space="0" w:color="auto"/>
            <w:right w:val="none" w:sz="0" w:space="0" w:color="auto"/>
          </w:divBdr>
          <w:divsChild>
            <w:div w:id="1130631881">
              <w:marLeft w:val="0"/>
              <w:marRight w:val="0"/>
              <w:marTop w:val="0"/>
              <w:marBottom w:val="0"/>
              <w:divBdr>
                <w:top w:val="none" w:sz="0" w:space="0" w:color="auto"/>
                <w:left w:val="none" w:sz="0" w:space="0" w:color="auto"/>
                <w:bottom w:val="none" w:sz="0" w:space="0" w:color="auto"/>
                <w:right w:val="none" w:sz="0" w:space="0" w:color="auto"/>
              </w:divBdr>
            </w:div>
          </w:divsChild>
        </w:div>
        <w:div w:id="1125586278">
          <w:marLeft w:val="0"/>
          <w:marRight w:val="0"/>
          <w:marTop w:val="0"/>
          <w:marBottom w:val="0"/>
          <w:divBdr>
            <w:top w:val="none" w:sz="0" w:space="0" w:color="auto"/>
            <w:left w:val="none" w:sz="0" w:space="0" w:color="auto"/>
            <w:bottom w:val="none" w:sz="0" w:space="0" w:color="auto"/>
            <w:right w:val="none" w:sz="0" w:space="0" w:color="auto"/>
          </w:divBdr>
          <w:divsChild>
            <w:div w:id="1227112708">
              <w:marLeft w:val="0"/>
              <w:marRight w:val="0"/>
              <w:marTop w:val="0"/>
              <w:marBottom w:val="0"/>
              <w:divBdr>
                <w:top w:val="none" w:sz="0" w:space="0" w:color="auto"/>
                <w:left w:val="none" w:sz="0" w:space="0" w:color="auto"/>
                <w:bottom w:val="none" w:sz="0" w:space="0" w:color="auto"/>
                <w:right w:val="none" w:sz="0" w:space="0" w:color="auto"/>
              </w:divBdr>
            </w:div>
          </w:divsChild>
        </w:div>
        <w:div w:id="1125780716">
          <w:marLeft w:val="0"/>
          <w:marRight w:val="0"/>
          <w:marTop w:val="0"/>
          <w:marBottom w:val="0"/>
          <w:divBdr>
            <w:top w:val="none" w:sz="0" w:space="0" w:color="auto"/>
            <w:left w:val="none" w:sz="0" w:space="0" w:color="auto"/>
            <w:bottom w:val="none" w:sz="0" w:space="0" w:color="auto"/>
            <w:right w:val="none" w:sz="0" w:space="0" w:color="auto"/>
          </w:divBdr>
          <w:divsChild>
            <w:div w:id="39404273">
              <w:marLeft w:val="0"/>
              <w:marRight w:val="0"/>
              <w:marTop w:val="0"/>
              <w:marBottom w:val="0"/>
              <w:divBdr>
                <w:top w:val="none" w:sz="0" w:space="0" w:color="auto"/>
                <w:left w:val="none" w:sz="0" w:space="0" w:color="auto"/>
                <w:bottom w:val="none" w:sz="0" w:space="0" w:color="auto"/>
                <w:right w:val="none" w:sz="0" w:space="0" w:color="auto"/>
              </w:divBdr>
            </w:div>
          </w:divsChild>
        </w:div>
        <w:div w:id="1445882045">
          <w:marLeft w:val="0"/>
          <w:marRight w:val="0"/>
          <w:marTop w:val="0"/>
          <w:marBottom w:val="0"/>
          <w:divBdr>
            <w:top w:val="none" w:sz="0" w:space="0" w:color="auto"/>
            <w:left w:val="none" w:sz="0" w:space="0" w:color="auto"/>
            <w:bottom w:val="none" w:sz="0" w:space="0" w:color="auto"/>
            <w:right w:val="none" w:sz="0" w:space="0" w:color="auto"/>
          </w:divBdr>
          <w:divsChild>
            <w:div w:id="643125469">
              <w:marLeft w:val="0"/>
              <w:marRight w:val="0"/>
              <w:marTop w:val="0"/>
              <w:marBottom w:val="0"/>
              <w:divBdr>
                <w:top w:val="none" w:sz="0" w:space="0" w:color="auto"/>
                <w:left w:val="none" w:sz="0" w:space="0" w:color="auto"/>
                <w:bottom w:val="none" w:sz="0" w:space="0" w:color="auto"/>
                <w:right w:val="none" w:sz="0" w:space="0" w:color="auto"/>
              </w:divBdr>
            </w:div>
            <w:div w:id="1722365920">
              <w:marLeft w:val="0"/>
              <w:marRight w:val="0"/>
              <w:marTop w:val="0"/>
              <w:marBottom w:val="0"/>
              <w:divBdr>
                <w:top w:val="none" w:sz="0" w:space="0" w:color="auto"/>
                <w:left w:val="none" w:sz="0" w:space="0" w:color="auto"/>
                <w:bottom w:val="none" w:sz="0" w:space="0" w:color="auto"/>
                <w:right w:val="none" w:sz="0" w:space="0" w:color="auto"/>
              </w:divBdr>
            </w:div>
          </w:divsChild>
        </w:div>
        <w:div w:id="1546527661">
          <w:marLeft w:val="0"/>
          <w:marRight w:val="0"/>
          <w:marTop w:val="0"/>
          <w:marBottom w:val="0"/>
          <w:divBdr>
            <w:top w:val="none" w:sz="0" w:space="0" w:color="auto"/>
            <w:left w:val="none" w:sz="0" w:space="0" w:color="auto"/>
            <w:bottom w:val="none" w:sz="0" w:space="0" w:color="auto"/>
            <w:right w:val="none" w:sz="0" w:space="0" w:color="auto"/>
          </w:divBdr>
          <w:divsChild>
            <w:div w:id="984774009">
              <w:marLeft w:val="0"/>
              <w:marRight w:val="0"/>
              <w:marTop w:val="0"/>
              <w:marBottom w:val="0"/>
              <w:divBdr>
                <w:top w:val="none" w:sz="0" w:space="0" w:color="auto"/>
                <w:left w:val="none" w:sz="0" w:space="0" w:color="auto"/>
                <w:bottom w:val="none" w:sz="0" w:space="0" w:color="auto"/>
                <w:right w:val="none" w:sz="0" w:space="0" w:color="auto"/>
              </w:divBdr>
            </w:div>
          </w:divsChild>
        </w:div>
        <w:div w:id="1687907355">
          <w:marLeft w:val="0"/>
          <w:marRight w:val="0"/>
          <w:marTop w:val="0"/>
          <w:marBottom w:val="0"/>
          <w:divBdr>
            <w:top w:val="none" w:sz="0" w:space="0" w:color="auto"/>
            <w:left w:val="none" w:sz="0" w:space="0" w:color="auto"/>
            <w:bottom w:val="none" w:sz="0" w:space="0" w:color="auto"/>
            <w:right w:val="none" w:sz="0" w:space="0" w:color="auto"/>
          </w:divBdr>
          <w:divsChild>
            <w:div w:id="1371955713">
              <w:marLeft w:val="0"/>
              <w:marRight w:val="0"/>
              <w:marTop w:val="0"/>
              <w:marBottom w:val="0"/>
              <w:divBdr>
                <w:top w:val="none" w:sz="0" w:space="0" w:color="auto"/>
                <w:left w:val="none" w:sz="0" w:space="0" w:color="auto"/>
                <w:bottom w:val="none" w:sz="0" w:space="0" w:color="auto"/>
                <w:right w:val="none" w:sz="0" w:space="0" w:color="auto"/>
              </w:divBdr>
            </w:div>
            <w:div w:id="1447966236">
              <w:marLeft w:val="0"/>
              <w:marRight w:val="0"/>
              <w:marTop w:val="0"/>
              <w:marBottom w:val="0"/>
              <w:divBdr>
                <w:top w:val="none" w:sz="0" w:space="0" w:color="auto"/>
                <w:left w:val="none" w:sz="0" w:space="0" w:color="auto"/>
                <w:bottom w:val="none" w:sz="0" w:space="0" w:color="auto"/>
                <w:right w:val="none" w:sz="0" w:space="0" w:color="auto"/>
              </w:divBdr>
            </w:div>
          </w:divsChild>
        </w:div>
        <w:div w:id="1728451433">
          <w:marLeft w:val="0"/>
          <w:marRight w:val="0"/>
          <w:marTop w:val="0"/>
          <w:marBottom w:val="0"/>
          <w:divBdr>
            <w:top w:val="none" w:sz="0" w:space="0" w:color="auto"/>
            <w:left w:val="none" w:sz="0" w:space="0" w:color="auto"/>
            <w:bottom w:val="none" w:sz="0" w:space="0" w:color="auto"/>
            <w:right w:val="none" w:sz="0" w:space="0" w:color="auto"/>
          </w:divBdr>
          <w:divsChild>
            <w:div w:id="900600075">
              <w:marLeft w:val="0"/>
              <w:marRight w:val="0"/>
              <w:marTop w:val="0"/>
              <w:marBottom w:val="0"/>
              <w:divBdr>
                <w:top w:val="none" w:sz="0" w:space="0" w:color="auto"/>
                <w:left w:val="none" w:sz="0" w:space="0" w:color="auto"/>
                <w:bottom w:val="none" w:sz="0" w:space="0" w:color="auto"/>
                <w:right w:val="none" w:sz="0" w:space="0" w:color="auto"/>
              </w:divBdr>
            </w:div>
          </w:divsChild>
        </w:div>
        <w:div w:id="1993289468">
          <w:marLeft w:val="0"/>
          <w:marRight w:val="0"/>
          <w:marTop w:val="0"/>
          <w:marBottom w:val="0"/>
          <w:divBdr>
            <w:top w:val="none" w:sz="0" w:space="0" w:color="auto"/>
            <w:left w:val="none" w:sz="0" w:space="0" w:color="auto"/>
            <w:bottom w:val="none" w:sz="0" w:space="0" w:color="auto"/>
            <w:right w:val="none" w:sz="0" w:space="0" w:color="auto"/>
          </w:divBdr>
          <w:divsChild>
            <w:div w:id="240871211">
              <w:marLeft w:val="0"/>
              <w:marRight w:val="0"/>
              <w:marTop w:val="0"/>
              <w:marBottom w:val="0"/>
              <w:divBdr>
                <w:top w:val="none" w:sz="0" w:space="0" w:color="auto"/>
                <w:left w:val="none" w:sz="0" w:space="0" w:color="auto"/>
                <w:bottom w:val="none" w:sz="0" w:space="0" w:color="auto"/>
                <w:right w:val="none" w:sz="0" w:space="0" w:color="auto"/>
              </w:divBdr>
            </w:div>
          </w:divsChild>
        </w:div>
        <w:div w:id="2016570187">
          <w:marLeft w:val="0"/>
          <w:marRight w:val="0"/>
          <w:marTop w:val="0"/>
          <w:marBottom w:val="0"/>
          <w:divBdr>
            <w:top w:val="none" w:sz="0" w:space="0" w:color="auto"/>
            <w:left w:val="none" w:sz="0" w:space="0" w:color="auto"/>
            <w:bottom w:val="none" w:sz="0" w:space="0" w:color="auto"/>
            <w:right w:val="none" w:sz="0" w:space="0" w:color="auto"/>
          </w:divBdr>
          <w:divsChild>
            <w:div w:id="811871101">
              <w:marLeft w:val="0"/>
              <w:marRight w:val="0"/>
              <w:marTop w:val="0"/>
              <w:marBottom w:val="0"/>
              <w:divBdr>
                <w:top w:val="none" w:sz="0" w:space="0" w:color="auto"/>
                <w:left w:val="none" w:sz="0" w:space="0" w:color="auto"/>
                <w:bottom w:val="none" w:sz="0" w:space="0" w:color="auto"/>
                <w:right w:val="none" w:sz="0" w:space="0" w:color="auto"/>
              </w:divBdr>
            </w:div>
          </w:divsChild>
        </w:div>
        <w:div w:id="2041392079">
          <w:marLeft w:val="0"/>
          <w:marRight w:val="0"/>
          <w:marTop w:val="0"/>
          <w:marBottom w:val="0"/>
          <w:divBdr>
            <w:top w:val="none" w:sz="0" w:space="0" w:color="auto"/>
            <w:left w:val="none" w:sz="0" w:space="0" w:color="auto"/>
            <w:bottom w:val="none" w:sz="0" w:space="0" w:color="auto"/>
            <w:right w:val="none" w:sz="0" w:space="0" w:color="auto"/>
          </w:divBdr>
          <w:divsChild>
            <w:div w:id="120089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274435">
      <w:bodyDiv w:val="1"/>
      <w:marLeft w:val="0"/>
      <w:marRight w:val="0"/>
      <w:marTop w:val="0"/>
      <w:marBottom w:val="0"/>
      <w:divBdr>
        <w:top w:val="none" w:sz="0" w:space="0" w:color="auto"/>
        <w:left w:val="none" w:sz="0" w:space="0" w:color="auto"/>
        <w:bottom w:val="none" w:sz="0" w:space="0" w:color="auto"/>
        <w:right w:val="none" w:sz="0" w:space="0" w:color="auto"/>
      </w:divBdr>
    </w:div>
    <w:div w:id="911965590">
      <w:bodyDiv w:val="1"/>
      <w:marLeft w:val="0"/>
      <w:marRight w:val="0"/>
      <w:marTop w:val="0"/>
      <w:marBottom w:val="0"/>
      <w:divBdr>
        <w:top w:val="none" w:sz="0" w:space="0" w:color="auto"/>
        <w:left w:val="none" w:sz="0" w:space="0" w:color="auto"/>
        <w:bottom w:val="none" w:sz="0" w:space="0" w:color="auto"/>
        <w:right w:val="none" w:sz="0" w:space="0" w:color="auto"/>
      </w:divBdr>
    </w:div>
    <w:div w:id="1123157595">
      <w:bodyDiv w:val="1"/>
      <w:marLeft w:val="0"/>
      <w:marRight w:val="0"/>
      <w:marTop w:val="0"/>
      <w:marBottom w:val="0"/>
      <w:divBdr>
        <w:top w:val="none" w:sz="0" w:space="0" w:color="auto"/>
        <w:left w:val="none" w:sz="0" w:space="0" w:color="auto"/>
        <w:bottom w:val="none" w:sz="0" w:space="0" w:color="auto"/>
        <w:right w:val="none" w:sz="0" w:space="0" w:color="auto"/>
      </w:divBdr>
      <w:divsChild>
        <w:div w:id="28336024">
          <w:marLeft w:val="0"/>
          <w:marRight w:val="0"/>
          <w:marTop w:val="0"/>
          <w:marBottom w:val="0"/>
          <w:divBdr>
            <w:top w:val="none" w:sz="0" w:space="0" w:color="auto"/>
            <w:left w:val="none" w:sz="0" w:space="0" w:color="auto"/>
            <w:bottom w:val="none" w:sz="0" w:space="0" w:color="auto"/>
            <w:right w:val="none" w:sz="0" w:space="0" w:color="auto"/>
          </w:divBdr>
          <w:divsChild>
            <w:div w:id="1379547637">
              <w:marLeft w:val="0"/>
              <w:marRight w:val="0"/>
              <w:marTop w:val="0"/>
              <w:marBottom w:val="0"/>
              <w:divBdr>
                <w:top w:val="none" w:sz="0" w:space="0" w:color="auto"/>
                <w:left w:val="none" w:sz="0" w:space="0" w:color="auto"/>
                <w:bottom w:val="none" w:sz="0" w:space="0" w:color="auto"/>
                <w:right w:val="none" w:sz="0" w:space="0" w:color="auto"/>
              </w:divBdr>
            </w:div>
          </w:divsChild>
        </w:div>
        <w:div w:id="275334814">
          <w:marLeft w:val="0"/>
          <w:marRight w:val="0"/>
          <w:marTop w:val="0"/>
          <w:marBottom w:val="0"/>
          <w:divBdr>
            <w:top w:val="none" w:sz="0" w:space="0" w:color="auto"/>
            <w:left w:val="none" w:sz="0" w:space="0" w:color="auto"/>
            <w:bottom w:val="none" w:sz="0" w:space="0" w:color="auto"/>
            <w:right w:val="none" w:sz="0" w:space="0" w:color="auto"/>
          </w:divBdr>
          <w:divsChild>
            <w:div w:id="28380785">
              <w:marLeft w:val="0"/>
              <w:marRight w:val="0"/>
              <w:marTop w:val="0"/>
              <w:marBottom w:val="0"/>
              <w:divBdr>
                <w:top w:val="none" w:sz="0" w:space="0" w:color="auto"/>
                <w:left w:val="none" w:sz="0" w:space="0" w:color="auto"/>
                <w:bottom w:val="none" w:sz="0" w:space="0" w:color="auto"/>
                <w:right w:val="none" w:sz="0" w:space="0" w:color="auto"/>
              </w:divBdr>
            </w:div>
            <w:div w:id="1587766249">
              <w:marLeft w:val="0"/>
              <w:marRight w:val="0"/>
              <w:marTop w:val="0"/>
              <w:marBottom w:val="0"/>
              <w:divBdr>
                <w:top w:val="none" w:sz="0" w:space="0" w:color="auto"/>
                <w:left w:val="none" w:sz="0" w:space="0" w:color="auto"/>
                <w:bottom w:val="none" w:sz="0" w:space="0" w:color="auto"/>
                <w:right w:val="none" w:sz="0" w:space="0" w:color="auto"/>
              </w:divBdr>
            </w:div>
          </w:divsChild>
        </w:div>
        <w:div w:id="282463342">
          <w:marLeft w:val="0"/>
          <w:marRight w:val="0"/>
          <w:marTop w:val="0"/>
          <w:marBottom w:val="0"/>
          <w:divBdr>
            <w:top w:val="none" w:sz="0" w:space="0" w:color="auto"/>
            <w:left w:val="none" w:sz="0" w:space="0" w:color="auto"/>
            <w:bottom w:val="none" w:sz="0" w:space="0" w:color="auto"/>
            <w:right w:val="none" w:sz="0" w:space="0" w:color="auto"/>
          </w:divBdr>
          <w:divsChild>
            <w:div w:id="484980683">
              <w:marLeft w:val="0"/>
              <w:marRight w:val="0"/>
              <w:marTop w:val="0"/>
              <w:marBottom w:val="0"/>
              <w:divBdr>
                <w:top w:val="none" w:sz="0" w:space="0" w:color="auto"/>
                <w:left w:val="none" w:sz="0" w:space="0" w:color="auto"/>
                <w:bottom w:val="none" w:sz="0" w:space="0" w:color="auto"/>
                <w:right w:val="none" w:sz="0" w:space="0" w:color="auto"/>
              </w:divBdr>
            </w:div>
          </w:divsChild>
        </w:div>
        <w:div w:id="338234302">
          <w:marLeft w:val="0"/>
          <w:marRight w:val="0"/>
          <w:marTop w:val="0"/>
          <w:marBottom w:val="0"/>
          <w:divBdr>
            <w:top w:val="none" w:sz="0" w:space="0" w:color="auto"/>
            <w:left w:val="none" w:sz="0" w:space="0" w:color="auto"/>
            <w:bottom w:val="none" w:sz="0" w:space="0" w:color="auto"/>
            <w:right w:val="none" w:sz="0" w:space="0" w:color="auto"/>
          </w:divBdr>
          <w:divsChild>
            <w:div w:id="2045326850">
              <w:marLeft w:val="0"/>
              <w:marRight w:val="0"/>
              <w:marTop w:val="0"/>
              <w:marBottom w:val="0"/>
              <w:divBdr>
                <w:top w:val="none" w:sz="0" w:space="0" w:color="auto"/>
                <w:left w:val="none" w:sz="0" w:space="0" w:color="auto"/>
                <w:bottom w:val="none" w:sz="0" w:space="0" w:color="auto"/>
                <w:right w:val="none" w:sz="0" w:space="0" w:color="auto"/>
              </w:divBdr>
            </w:div>
          </w:divsChild>
        </w:div>
        <w:div w:id="463743490">
          <w:marLeft w:val="0"/>
          <w:marRight w:val="0"/>
          <w:marTop w:val="0"/>
          <w:marBottom w:val="0"/>
          <w:divBdr>
            <w:top w:val="none" w:sz="0" w:space="0" w:color="auto"/>
            <w:left w:val="none" w:sz="0" w:space="0" w:color="auto"/>
            <w:bottom w:val="none" w:sz="0" w:space="0" w:color="auto"/>
            <w:right w:val="none" w:sz="0" w:space="0" w:color="auto"/>
          </w:divBdr>
          <w:divsChild>
            <w:div w:id="513150971">
              <w:marLeft w:val="0"/>
              <w:marRight w:val="0"/>
              <w:marTop w:val="0"/>
              <w:marBottom w:val="0"/>
              <w:divBdr>
                <w:top w:val="none" w:sz="0" w:space="0" w:color="auto"/>
                <w:left w:val="none" w:sz="0" w:space="0" w:color="auto"/>
                <w:bottom w:val="none" w:sz="0" w:space="0" w:color="auto"/>
                <w:right w:val="none" w:sz="0" w:space="0" w:color="auto"/>
              </w:divBdr>
            </w:div>
          </w:divsChild>
        </w:div>
        <w:div w:id="520976218">
          <w:marLeft w:val="0"/>
          <w:marRight w:val="0"/>
          <w:marTop w:val="0"/>
          <w:marBottom w:val="0"/>
          <w:divBdr>
            <w:top w:val="none" w:sz="0" w:space="0" w:color="auto"/>
            <w:left w:val="none" w:sz="0" w:space="0" w:color="auto"/>
            <w:bottom w:val="none" w:sz="0" w:space="0" w:color="auto"/>
            <w:right w:val="none" w:sz="0" w:space="0" w:color="auto"/>
          </w:divBdr>
          <w:divsChild>
            <w:div w:id="221065544">
              <w:marLeft w:val="0"/>
              <w:marRight w:val="0"/>
              <w:marTop w:val="0"/>
              <w:marBottom w:val="0"/>
              <w:divBdr>
                <w:top w:val="none" w:sz="0" w:space="0" w:color="auto"/>
                <w:left w:val="none" w:sz="0" w:space="0" w:color="auto"/>
                <w:bottom w:val="none" w:sz="0" w:space="0" w:color="auto"/>
                <w:right w:val="none" w:sz="0" w:space="0" w:color="auto"/>
              </w:divBdr>
            </w:div>
          </w:divsChild>
        </w:div>
        <w:div w:id="542794897">
          <w:marLeft w:val="0"/>
          <w:marRight w:val="0"/>
          <w:marTop w:val="0"/>
          <w:marBottom w:val="0"/>
          <w:divBdr>
            <w:top w:val="none" w:sz="0" w:space="0" w:color="auto"/>
            <w:left w:val="none" w:sz="0" w:space="0" w:color="auto"/>
            <w:bottom w:val="none" w:sz="0" w:space="0" w:color="auto"/>
            <w:right w:val="none" w:sz="0" w:space="0" w:color="auto"/>
          </w:divBdr>
          <w:divsChild>
            <w:div w:id="1952274028">
              <w:marLeft w:val="0"/>
              <w:marRight w:val="0"/>
              <w:marTop w:val="0"/>
              <w:marBottom w:val="0"/>
              <w:divBdr>
                <w:top w:val="none" w:sz="0" w:space="0" w:color="auto"/>
                <w:left w:val="none" w:sz="0" w:space="0" w:color="auto"/>
                <w:bottom w:val="none" w:sz="0" w:space="0" w:color="auto"/>
                <w:right w:val="none" w:sz="0" w:space="0" w:color="auto"/>
              </w:divBdr>
            </w:div>
          </w:divsChild>
        </w:div>
        <w:div w:id="613250285">
          <w:marLeft w:val="0"/>
          <w:marRight w:val="0"/>
          <w:marTop w:val="0"/>
          <w:marBottom w:val="0"/>
          <w:divBdr>
            <w:top w:val="none" w:sz="0" w:space="0" w:color="auto"/>
            <w:left w:val="none" w:sz="0" w:space="0" w:color="auto"/>
            <w:bottom w:val="none" w:sz="0" w:space="0" w:color="auto"/>
            <w:right w:val="none" w:sz="0" w:space="0" w:color="auto"/>
          </w:divBdr>
          <w:divsChild>
            <w:div w:id="79565490">
              <w:marLeft w:val="0"/>
              <w:marRight w:val="0"/>
              <w:marTop w:val="0"/>
              <w:marBottom w:val="0"/>
              <w:divBdr>
                <w:top w:val="none" w:sz="0" w:space="0" w:color="auto"/>
                <w:left w:val="none" w:sz="0" w:space="0" w:color="auto"/>
                <w:bottom w:val="none" w:sz="0" w:space="0" w:color="auto"/>
                <w:right w:val="none" w:sz="0" w:space="0" w:color="auto"/>
              </w:divBdr>
            </w:div>
            <w:div w:id="1008487717">
              <w:marLeft w:val="0"/>
              <w:marRight w:val="0"/>
              <w:marTop w:val="0"/>
              <w:marBottom w:val="0"/>
              <w:divBdr>
                <w:top w:val="none" w:sz="0" w:space="0" w:color="auto"/>
                <w:left w:val="none" w:sz="0" w:space="0" w:color="auto"/>
                <w:bottom w:val="none" w:sz="0" w:space="0" w:color="auto"/>
                <w:right w:val="none" w:sz="0" w:space="0" w:color="auto"/>
              </w:divBdr>
            </w:div>
          </w:divsChild>
        </w:div>
        <w:div w:id="706678512">
          <w:marLeft w:val="0"/>
          <w:marRight w:val="0"/>
          <w:marTop w:val="0"/>
          <w:marBottom w:val="0"/>
          <w:divBdr>
            <w:top w:val="none" w:sz="0" w:space="0" w:color="auto"/>
            <w:left w:val="none" w:sz="0" w:space="0" w:color="auto"/>
            <w:bottom w:val="none" w:sz="0" w:space="0" w:color="auto"/>
            <w:right w:val="none" w:sz="0" w:space="0" w:color="auto"/>
          </w:divBdr>
          <w:divsChild>
            <w:div w:id="376705099">
              <w:marLeft w:val="0"/>
              <w:marRight w:val="0"/>
              <w:marTop w:val="0"/>
              <w:marBottom w:val="0"/>
              <w:divBdr>
                <w:top w:val="none" w:sz="0" w:space="0" w:color="auto"/>
                <w:left w:val="none" w:sz="0" w:space="0" w:color="auto"/>
                <w:bottom w:val="none" w:sz="0" w:space="0" w:color="auto"/>
                <w:right w:val="none" w:sz="0" w:space="0" w:color="auto"/>
              </w:divBdr>
            </w:div>
          </w:divsChild>
        </w:div>
        <w:div w:id="1064371454">
          <w:marLeft w:val="0"/>
          <w:marRight w:val="0"/>
          <w:marTop w:val="0"/>
          <w:marBottom w:val="0"/>
          <w:divBdr>
            <w:top w:val="none" w:sz="0" w:space="0" w:color="auto"/>
            <w:left w:val="none" w:sz="0" w:space="0" w:color="auto"/>
            <w:bottom w:val="none" w:sz="0" w:space="0" w:color="auto"/>
            <w:right w:val="none" w:sz="0" w:space="0" w:color="auto"/>
          </w:divBdr>
          <w:divsChild>
            <w:div w:id="1780025429">
              <w:marLeft w:val="0"/>
              <w:marRight w:val="0"/>
              <w:marTop w:val="0"/>
              <w:marBottom w:val="0"/>
              <w:divBdr>
                <w:top w:val="none" w:sz="0" w:space="0" w:color="auto"/>
                <w:left w:val="none" w:sz="0" w:space="0" w:color="auto"/>
                <w:bottom w:val="none" w:sz="0" w:space="0" w:color="auto"/>
                <w:right w:val="none" w:sz="0" w:space="0" w:color="auto"/>
              </w:divBdr>
            </w:div>
          </w:divsChild>
        </w:div>
        <w:div w:id="1196314642">
          <w:marLeft w:val="0"/>
          <w:marRight w:val="0"/>
          <w:marTop w:val="0"/>
          <w:marBottom w:val="0"/>
          <w:divBdr>
            <w:top w:val="none" w:sz="0" w:space="0" w:color="auto"/>
            <w:left w:val="none" w:sz="0" w:space="0" w:color="auto"/>
            <w:bottom w:val="none" w:sz="0" w:space="0" w:color="auto"/>
            <w:right w:val="none" w:sz="0" w:space="0" w:color="auto"/>
          </w:divBdr>
          <w:divsChild>
            <w:div w:id="517431111">
              <w:marLeft w:val="0"/>
              <w:marRight w:val="0"/>
              <w:marTop w:val="0"/>
              <w:marBottom w:val="0"/>
              <w:divBdr>
                <w:top w:val="none" w:sz="0" w:space="0" w:color="auto"/>
                <w:left w:val="none" w:sz="0" w:space="0" w:color="auto"/>
                <w:bottom w:val="none" w:sz="0" w:space="0" w:color="auto"/>
                <w:right w:val="none" w:sz="0" w:space="0" w:color="auto"/>
              </w:divBdr>
            </w:div>
          </w:divsChild>
        </w:div>
        <w:div w:id="1242105643">
          <w:marLeft w:val="0"/>
          <w:marRight w:val="0"/>
          <w:marTop w:val="0"/>
          <w:marBottom w:val="0"/>
          <w:divBdr>
            <w:top w:val="none" w:sz="0" w:space="0" w:color="auto"/>
            <w:left w:val="none" w:sz="0" w:space="0" w:color="auto"/>
            <w:bottom w:val="none" w:sz="0" w:space="0" w:color="auto"/>
            <w:right w:val="none" w:sz="0" w:space="0" w:color="auto"/>
          </w:divBdr>
          <w:divsChild>
            <w:div w:id="703097408">
              <w:marLeft w:val="0"/>
              <w:marRight w:val="0"/>
              <w:marTop w:val="0"/>
              <w:marBottom w:val="0"/>
              <w:divBdr>
                <w:top w:val="none" w:sz="0" w:space="0" w:color="auto"/>
                <w:left w:val="none" w:sz="0" w:space="0" w:color="auto"/>
                <w:bottom w:val="none" w:sz="0" w:space="0" w:color="auto"/>
                <w:right w:val="none" w:sz="0" w:space="0" w:color="auto"/>
              </w:divBdr>
            </w:div>
          </w:divsChild>
        </w:div>
        <w:div w:id="1401441179">
          <w:marLeft w:val="0"/>
          <w:marRight w:val="0"/>
          <w:marTop w:val="0"/>
          <w:marBottom w:val="0"/>
          <w:divBdr>
            <w:top w:val="none" w:sz="0" w:space="0" w:color="auto"/>
            <w:left w:val="none" w:sz="0" w:space="0" w:color="auto"/>
            <w:bottom w:val="none" w:sz="0" w:space="0" w:color="auto"/>
            <w:right w:val="none" w:sz="0" w:space="0" w:color="auto"/>
          </w:divBdr>
          <w:divsChild>
            <w:div w:id="1175726729">
              <w:marLeft w:val="0"/>
              <w:marRight w:val="0"/>
              <w:marTop w:val="0"/>
              <w:marBottom w:val="0"/>
              <w:divBdr>
                <w:top w:val="none" w:sz="0" w:space="0" w:color="auto"/>
                <w:left w:val="none" w:sz="0" w:space="0" w:color="auto"/>
                <w:bottom w:val="none" w:sz="0" w:space="0" w:color="auto"/>
                <w:right w:val="none" w:sz="0" w:space="0" w:color="auto"/>
              </w:divBdr>
            </w:div>
          </w:divsChild>
        </w:div>
        <w:div w:id="1421029083">
          <w:marLeft w:val="0"/>
          <w:marRight w:val="0"/>
          <w:marTop w:val="0"/>
          <w:marBottom w:val="0"/>
          <w:divBdr>
            <w:top w:val="none" w:sz="0" w:space="0" w:color="auto"/>
            <w:left w:val="none" w:sz="0" w:space="0" w:color="auto"/>
            <w:bottom w:val="none" w:sz="0" w:space="0" w:color="auto"/>
            <w:right w:val="none" w:sz="0" w:space="0" w:color="auto"/>
          </w:divBdr>
          <w:divsChild>
            <w:div w:id="663971189">
              <w:marLeft w:val="0"/>
              <w:marRight w:val="0"/>
              <w:marTop w:val="0"/>
              <w:marBottom w:val="0"/>
              <w:divBdr>
                <w:top w:val="none" w:sz="0" w:space="0" w:color="auto"/>
                <w:left w:val="none" w:sz="0" w:space="0" w:color="auto"/>
                <w:bottom w:val="none" w:sz="0" w:space="0" w:color="auto"/>
                <w:right w:val="none" w:sz="0" w:space="0" w:color="auto"/>
              </w:divBdr>
            </w:div>
            <w:div w:id="1417288735">
              <w:marLeft w:val="0"/>
              <w:marRight w:val="0"/>
              <w:marTop w:val="0"/>
              <w:marBottom w:val="0"/>
              <w:divBdr>
                <w:top w:val="none" w:sz="0" w:space="0" w:color="auto"/>
                <w:left w:val="none" w:sz="0" w:space="0" w:color="auto"/>
                <w:bottom w:val="none" w:sz="0" w:space="0" w:color="auto"/>
                <w:right w:val="none" w:sz="0" w:space="0" w:color="auto"/>
              </w:divBdr>
            </w:div>
          </w:divsChild>
        </w:div>
        <w:div w:id="1500736089">
          <w:marLeft w:val="0"/>
          <w:marRight w:val="0"/>
          <w:marTop w:val="0"/>
          <w:marBottom w:val="0"/>
          <w:divBdr>
            <w:top w:val="none" w:sz="0" w:space="0" w:color="auto"/>
            <w:left w:val="none" w:sz="0" w:space="0" w:color="auto"/>
            <w:bottom w:val="none" w:sz="0" w:space="0" w:color="auto"/>
            <w:right w:val="none" w:sz="0" w:space="0" w:color="auto"/>
          </w:divBdr>
          <w:divsChild>
            <w:div w:id="1416246421">
              <w:marLeft w:val="0"/>
              <w:marRight w:val="0"/>
              <w:marTop w:val="0"/>
              <w:marBottom w:val="0"/>
              <w:divBdr>
                <w:top w:val="none" w:sz="0" w:space="0" w:color="auto"/>
                <w:left w:val="none" w:sz="0" w:space="0" w:color="auto"/>
                <w:bottom w:val="none" w:sz="0" w:space="0" w:color="auto"/>
                <w:right w:val="none" w:sz="0" w:space="0" w:color="auto"/>
              </w:divBdr>
            </w:div>
          </w:divsChild>
        </w:div>
        <w:div w:id="1643538006">
          <w:marLeft w:val="0"/>
          <w:marRight w:val="0"/>
          <w:marTop w:val="0"/>
          <w:marBottom w:val="0"/>
          <w:divBdr>
            <w:top w:val="none" w:sz="0" w:space="0" w:color="auto"/>
            <w:left w:val="none" w:sz="0" w:space="0" w:color="auto"/>
            <w:bottom w:val="none" w:sz="0" w:space="0" w:color="auto"/>
            <w:right w:val="none" w:sz="0" w:space="0" w:color="auto"/>
          </w:divBdr>
          <w:divsChild>
            <w:div w:id="549611970">
              <w:marLeft w:val="0"/>
              <w:marRight w:val="0"/>
              <w:marTop w:val="0"/>
              <w:marBottom w:val="0"/>
              <w:divBdr>
                <w:top w:val="none" w:sz="0" w:space="0" w:color="auto"/>
                <w:left w:val="none" w:sz="0" w:space="0" w:color="auto"/>
                <w:bottom w:val="none" w:sz="0" w:space="0" w:color="auto"/>
                <w:right w:val="none" w:sz="0" w:space="0" w:color="auto"/>
              </w:divBdr>
            </w:div>
          </w:divsChild>
        </w:div>
        <w:div w:id="1652561760">
          <w:marLeft w:val="0"/>
          <w:marRight w:val="0"/>
          <w:marTop w:val="0"/>
          <w:marBottom w:val="0"/>
          <w:divBdr>
            <w:top w:val="none" w:sz="0" w:space="0" w:color="auto"/>
            <w:left w:val="none" w:sz="0" w:space="0" w:color="auto"/>
            <w:bottom w:val="none" w:sz="0" w:space="0" w:color="auto"/>
            <w:right w:val="none" w:sz="0" w:space="0" w:color="auto"/>
          </w:divBdr>
          <w:divsChild>
            <w:div w:id="370033111">
              <w:marLeft w:val="0"/>
              <w:marRight w:val="0"/>
              <w:marTop w:val="0"/>
              <w:marBottom w:val="0"/>
              <w:divBdr>
                <w:top w:val="none" w:sz="0" w:space="0" w:color="auto"/>
                <w:left w:val="none" w:sz="0" w:space="0" w:color="auto"/>
                <w:bottom w:val="none" w:sz="0" w:space="0" w:color="auto"/>
                <w:right w:val="none" w:sz="0" w:space="0" w:color="auto"/>
              </w:divBdr>
            </w:div>
          </w:divsChild>
        </w:div>
        <w:div w:id="1737122701">
          <w:marLeft w:val="0"/>
          <w:marRight w:val="0"/>
          <w:marTop w:val="0"/>
          <w:marBottom w:val="0"/>
          <w:divBdr>
            <w:top w:val="none" w:sz="0" w:space="0" w:color="auto"/>
            <w:left w:val="none" w:sz="0" w:space="0" w:color="auto"/>
            <w:bottom w:val="none" w:sz="0" w:space="0" w:color="auto"/>
            <w:right w:val="none" w:sz="0" w:space="0" w:color="auto"/>
          </w:divBdr>
          <w:divsChild>
            <w:div w:id="425662328">
              <w:marLeft w:val="0"/>
              <w:marRight w:val="0"/>
              <w:marTop w:val="0"/>
              <w:marBottom w:val="0"/>
              <w:divBdr>
                <w:top w:val="none" w:sz="0" w:space="0" w:color="auto"/>
                <w:left w:val="none" w:sz="0" w:space="0" w:color="auto"/>
                <w:bottom w:val="none" w:sz="0" w:space="0" w:color="auto"/>
                <w:right w:val="none" w:sz="0" w:space="0" w:color="auto"/>
              </w:divBdr>
            </w:div>
          </w:divsChild>
        </w:div>
        <w:div w:id="1861623316">
          <w:marLeft w:val="0"/>
          <w:marRight w:val="0"/>
          <w:marTop w:val="0"/>
          <w:marBottom w:val="0"/>
          <w:divBdr>
            <w:top w:val="none" w:sz="0" w:space="0" w:color="auto"/>
            <w:left w:val="none" w:sz="0" w:space="0" w:color="auto"/>
            <w:bottom w:val="none" w:sz="0" w:space="0" w:color="auto"/>
            <w:right w:val="none" w:sz="0" w:space="0" w:color="auto"/>
          </w:divBdr>
          <w:divsChild>
            <w:div w:id="1078210890">
              <w:marLeft w:val="0"/>
              <w:marRight w:val="0"/>
              <w:marTop w:val="0"/>
              <w:marBottom w:val="0"/>
              <w:divBdr>
                <w:top w:val="none" w:sz="0" w:space="0" w:color="auto"/>
                <w:left w:val="none" w:sz="0" w:space="0" w:color="auto"/>
                <w:bottom w:val="none" w:sz="0" w:space="0" w:color="auto"/>
                <w:right w:val="none" w:sz="0" w:space="0" w:color="auto"/>
              </w:divBdr>
            </w:div>
          </w:divsChild>
        </w:div>
        <w:div w:id="1884752817">
          <w:marLeft w:val="0"/>
          <w:marRight w:val="0"/>
          <w:marTop w:val="0"/>
          <w:marBottom w:val="0"/>
          <w:divBdr>
            <w:top w:val="none" w:sz="0" w:space="0" w:color="auto"/>
            <w:left w:val="none" w:sz="0" w:space="0" w:color="auto"/>
            <w:bottom w:val="none" w:sz="0" w:space="0" w:color="auto"/>
            <w:right w:val="none" w:sz="0" w:space="0" w:color="auto"/>
          </w:divBdr>
          <w:divsChild>
            <w:div w:id="1347097587">
              <w:marLeft w:val="0"/>
              <w:marRight w:val="0"/>
              <w:marTop w:val="0"/>
              <w:marBottom w:val="0"/>
              <w:divBdr>
                <w:top w:val="none" w:sz="0" w:space="0" w:color="auto"/>
                <w:left w:val="none" w:sz="0" w:space="0" w:color="auto"/>
                <w:bottom w:val="none" w:sz="0" w:space="0" w:color="auto"/>
                <w:right w:val="none" w:sz="0" w:space="0" w:color="auto"/>
              </w:divBdr>
            </w:div>
          </w:divsChild>
        </w:div>
        <w:div w:id="1886091823">
          <w:marLeft w:val="0"/>
          <w:marRight w:val="0"/>
          <w:marTop w:val="0"/>
          <w:marBottom w:val="0"/>
          <w:divBdr>
            <w:top w:val="none" w:sz="0" w:space="0" w:color="auto"/>
            <w:left w:val="none" w:sz="0" w:space="0" w:color="auto"/>
            <w:bottom w:val="none" w:sz="0" w:space="0" w:color="auto"/>
            <w:right w:val="none" w:sz="0" w:space="0" w:color="auto"/>
          </w:divBdr>
          <w:divsChild>
            <w:div w:id="2079592956">
              <w:marLeft w:val="0"/>
              <w:marRight w:val="0"/>
              <w:marTop w:val="0"/>
              <w:marBottom w:val="0"/>
              <w:divBdr>
                <w:top w:val="none" w:sz="0" w:space="0" w:color="auto"/>
                <w:left w:val="none" w:sz="0" w:space="0" w:color="auto"/>
                <w:bottom w:val="none" w:sz="0" w:space="0" w:color="auto"/>
                <w:right w:val="none" w:sz="0" w:space="0" w:color="auto"/>
              </w:divBdr>
            </w:div>
          </w:divsChild>
        </w:div>
        <w:div w:id="1990204143">
          <w:marLeft w:val="0"/>
          <w:marRight w:val="0"/>
          <w:marTop w:val="0"/>
          <w:marBottom w:val="0"/>
          <w:divBdr>
            <w:top w:val="none" w:sz="0" w:space="0" w:color="auto"/>
            <w:left w:val="none" w:sz="0" w:space="0" w:color="auto"/>
            <w:bottom w:val="none" w:sz="0" w:space="0" w:color="auto"/>
            <w:right w:val="none" w:sz="0" w:space="0" w:color="auto"/>
          </w:divBdr>
          <w:divsChild>
            <w:div w:id="1409578719">
              <w:marLeft w:val="0"/>
              <w:marRight w:val="0"/>
              <w:marTop w:val="0"/>
              <w:marBottom w:val="0"/>
              <w:divBdr>
                <w:top w:val="none" w:sz="0" w:space="0" w:color="auto"/>
                <w:left w:val="none" w:sz="0" w:space="0" w:color="auto"/>
                <w:bottom w:val="none" w:sz="0" w:space="0" w:color="auto"/>
                <w:right w:val="none" w:sz="0" w:space="0" w:color="auto"/>
              </w:divBdr>
            </w:div>
          </w:divsChild>
        </w:div>
        <w:div w:id="2069185423">
          <w:marLeft w:val="0"/>
          <w:marRight w:val="0"/>
          <w:marTop w:val="0"/>
          <w:marBottom w:val="0"/>
          <w:divBdr>
            <w:top w:val="none" w:sz="0" w:space="0" w:color="auto"/>
            <w:left w:val="none" w:sz="0" w:space="0" w:color="auto"/>
            <w:bottom w:val="none" w:sz="0" w:space="0" w:color="auto"/>
            <w:right w:val="none" w:sz="0" w:space="0" w:color="auto"/>
          </w:divBdr>
          <w:divsChild>
            <w:div w:id="1563248998">
              <w:marLeft w:val="0"/>
              <w:marRight w:val="0"/>
              <w:marTop w:val="0"/>
              <w:marBottom w:val="0"/>
              <w:divBdr>
                <w:top w:val="none" w:sz="0" w:space="0" w:color="auto"/>
                <w:left w:val="none" w:sz="0" w:space="0" w:color="auto"/>
                <w:bottom w:val="none" w:sz="0" w:space="0" w:color="auto"/>
                <w:right w:val="none" w:sz="0" w:space="0" w:color="auto"/>
              </w:divBdr>
            </w:div>
          </w:divsChild>
        </w:div>
        <w:div w:id="2112818945">
          <w:marLeft w:val="0"/>
          <w:marRight w:val="0"/>
          <w:marTop w:val="0"/>
          <w:marBottom w:val="0"/>
          <w:divBdr>
            <w:top w:val="none" w:sz="0" w:space="0" w:color="auto"/>
            <w:left w:val="none" w:sz="0" w:space="0" w:color="auto"/>
            <w:bottom w:val="none" w:sz="0" w:space="0" w:color="auto"/>
            <w:right w:val="none" w:sz="0" w:space="0" w:color="auto"/>
          </w:divBdr>
          <w:divsChild>
            <w:div w:id="38248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77797">
      <w:bodyDiv w:val="1"/>
      <w:marLeft w:val="0"/>
      <w:marRight w:val="0"/>
      <w:marTop w:val="0"/>
      <w:marBottom w:val="0"/>
      <w:divBdr>
        <w:top w:val="none" w:sz="0" w:space="0" w:color="auto"/>
        <w:left w:val="none" w:sz="0" w:space="0" w:color="auto"/>
        <w:bottom w:val="none" w:sz="0" w:space="0" w:color="auto"/>
        <w:right w:val="none" w:sz="0" w:space="0" w:color="auto"/>
      </w:divBdr>
    </w:div>
    <w:div w:id="1463310389">
      <w:bodyDiv w:val="1"/>
      <w:marLeft w:val="0"/>
      <w:marRight w:val="0"/>
      <w:marTop w:val="0"/>
      <w:marBottom w:val="0"/>
      <w:divBdr>
        <w:top w:val="none" w:sz="0" w:space="0" w:color="auto"/>
        <w:left w:val="none" w:sz="0" w:space="0" w:color="auto"/>
        <w:bottom w:val="none" w:sz="0" w:space="0" w:color="auto"/>
        <w:right w:val="none" w:sz="0" w:space="0" w:color="auto"/>
      </w:divBdr>
    </w:div>
    <w:div w:id="1703675432">
      <w:bodyDiv w:val="1"/>
      <w:marLeft w:val="0"/>
      <w:marRight w:val="0"/>
      <w:marTop w:val="0"/>
      <w:marBottom w:val="0"/>
      <w:divBdr>
        <w:top w:val="none" w:sz="0" w:space="0" w:color="auto"/>
        <w:left w:val="none" w:sz="0" w:space="0" w:color="auto"/>
        <w:bottom w:val="none" w:sz="0" w:space="0" w:color="auto"/>
        <w:right w:val="none" w:sz="0" w:space="0" w:color="auto"/>
      </w:divBdr>
    </w:div>
    <w:div w:id="1832981561">
      <w:bodyDiv w:val="1"/>
      <w:marLeft w:val="0"/>
      <w:marRight w:val="0"/>
      <w:marTop w:val="0"/>
      <w:marBottom w:val="0"/>
      <w:divBdr>
        <w:top w:val="none" w:sz="0" w:space="0" w:color="auto"/>
        <w:left w:val="none" w:sz="0" w:space="0" w:color="auto"/>
        <w:bottom w:val="none" w:sz="0" w:space="0" w:color="auto"/>
        <w:right w:val="none" w:sz="0" w:space="0" w:color="auto"/>
      </w:divBdr>
    </w:div>
    <w:div w:id="1899322694">
      <w:bodyDiv w:val="1"/>
      <w:marLeft w:val="0"/>
      <w:marRight w:val="0"/>
      <w:marTop w:val="0"/>
      <w:marBottom w:val="0"/>
      <w:divBdr>
        <w:top w:val="none" w:sz="0" w:space="0" w:color="auto"/>
        <w:left w:val="none" w:sz="0" w:space="0" w:color="auto"/>
        <w:bottom w:val="none" w:sz="0" w:space="0" w:color="auto"/>
        <w:right w:val="none" w:sz="0" w:space="0" w:color="auto"/>
      </w:divBdr>
      <w:divsChild>
        <w:div w:id="122121095">
          <w:marLeft w:val="0"/>
          <w:marRight w:val="0"/>
          <w:marTop w:val="0"/>
          <w:marBottom w:val="0"/>
          <w:divBdr>
            <w:top w:val="none" w:sz="0" w:space="0" w:color="auto"/>
            <w:left w:val="none" w:sz="0" w:space="0" w:color="auto"/>
            <w:bottom w:val="none" w:sz="0" w:space="0" w:color="auto"/>
            <w:right w:val="none" w:sz="0" w:space="0" w:color="auto"/>
          </w:divBdr>
          <w:divsChild>
            <w:div w:id="1807435150">
              <w:marLeft w:val="0"/>
              <w:marRight w:val="0"/>
              <w:marTop w:val="0"/>
              <w:marBottom w:val="0"/>
              <w:divBdr>
                <w:top w:val="none" w:sz="0" w:space="0" w:color="auto"/>
                <w:left w:val="none" w:sz="0" w:space="0" w:color="auto"/>
                <w:bottom w:val="none" w:sz="0" w:space="0" w:color="auto"/>
                <w:right w:val="none" w:sz="0" w:space="0" w:color="auto"/>
              </w:divBdr>
            </w:div>
          </w:divsChild>
        </w:div>
        <w:div w:id="380327193">
          <w:marLeft w:val="0"/>
          <w:marRight w:val="0"/>
          <w:marTop w:val="0"/>
          <w:marBottom w:val="0"/>
          <w:divBdr>
            <w:top w:val="none" w:sz="0" w:space="0" w:color="auto"/>
            <w:left w:val="none" w:sz="0" w:space="0" w:color="auto"/>
            <w:bottom w:val="none" w:sz="0" w:space="0" w:color="auto"/>
            <w:right w:val="none" w:sz="0" w:space="0" w:color="auto"/>
          </w:divBdr>
          <w:divsChild>
            <w:div w:id="255402737">
              <w:marLeft w:val="0"/>
              <w:marRight w:val="0"/>
              <w:marTop w:val="0"/>
              <w:marBottom w:val="0"/>
              <w:divBdr>
                <w:top w:val="none" w:sz="0" w:space="0" w:color="auto"/>
                <w:left w:val="none" w:sz="0" w:space="0" w:color="auto"/>
                <w:bottom w:val="none" w:sz="0" w:space="0" w:color="auto"/>
                <w:right w:val="none" w:sz="0" w:space="0" w:color="auto"/>
              </w:divBdr>
            </w:div>
            <w:div w:id="2108425330">
              <w:marLeft w:val="0"/>
              <w:marRight w:val="0"/>
              <w:marTop w:val="0"/>
              <w:marBottom w:val="0"/>
              <w:divBdr>
                <w:top w:val="none" w:sz="0" w:space="0" w:color="auto"/>
                <w:left w:val="none" w:sz="0" w:space="0" w:color="auto"/>
                <w:bottom w:val="none" w:sz="0" w:space="0" w:color="auto"/>
                <w:right w:val="none" w:sz="0" w:space="0" w:color="auto"/>
              </w:divBdr>
            </w:div>
          </w:divsChild>
        </w:div>
        <w:div w:id="492186884">
          <w:marLeft w:val="0"/>
          <w:marRight w:val="0"/>
          <w:marTop w:val="0"/>
          <w:marBottom w:val="0"/>
          <w:divBdr>
            <w:top w:val="none" w:sz="0" w:space="0" w:color="auto"/>
            <w:left w:val="none" w:sz="0" w:space="0" w:color="auto"/>
            <w:bottom w:val="none" w:sz="0" w:space="0" w:color="auto"/>
            <w:right w:val="none" w:sz="0" w:space="0" w:color="auto"/>
          </w:divBdr>
          <w:divsChild>
            <w:div w:id="505169402">
              <w:marLeft w:val="0"/>
              <w:marRight w:val="0"/>
              <w:marTop w:val="0"/>
              <w:marBottom w:val="0"/>
              <w:divBdr>
                <w:top w:val="none" w:sz="0" w:space="0" w:color="auto"/>
                <w:left w:val="none" w:sz="0" w:space="0" w:color="auto"/>
                <w:bottom w:val="none" w:sz="0" w:space="0" w:color="auto"/>
                <w:right w:val="none" w:sz="0" w:space="0" w:color="auto"/>
              </w:divBdr>
            </w:div>
          </w:divsChild>
        </w:div>
        <w:div w:id="506552889">
          <w:marLeft w:val="0"/>
          <w:marRight w:val="0"/>
          <w:marTop w:val="0"/>
          <w:marBottom w:val="0"/>
          <w:divBdr>
            <w:top w:val="none" w:sz="0" w:space="0" w:color="auto"/>
            <w:left w:val="none" w:sz="0" w:space="0" w:color="auto"/>
            <w:bottom w:val="none" w:sz="0" w:space="0" w:color="auto"/>
            <w:right w:val="none" w:sz="0" w:space="0" w:color="auto"/>
          </w:divBdr>
          <w:divsChild>
            <w:div w:id="646126453">
              <w:marLeft w:val="0"/>
              <w:marRight w:val="0"/>
              <w:marTop w:val="0"/>
              <w:marBottom w:val="0"/>
              <w:divBdr>
                <w:top w:val="none" w:sz="0" w:space="0" w:color="auto"/>
                <w:left w:val="none" w:sz="0" w:space="0" w:color="auto"/>
                <w:bottom w:val="none" w:sz="0" w:space="0" w:color="auto"/>
                <w:right w:val="none" w:sz="0" w:space="0" w:color="auto"/>
              </w:divBdr>
            </w:div>
            <w:div w:id="1538859221">
              <w:marLeft w:val="0"/>
              <w:marRight w:val="0"/>
              <w:marTop w:val="0"/>
              <w:marBottom w:val="0"/>
              <w:divBdr>
                <w:top w:val="none" w:sz="0" w:space="0" w:color="auto"/>
                <w:left w:val="none" w:sz="0" w:space="0" w:color="auto"/>
                <w:bottom w:val="none" w:sz="0" w:space="0" w:color="auto"/>
                <w:right w:val="none" w:sz="0" w:space="0" w:color="auto"/>
              </w:divBdr>
            </w:div>
          </w:divsChild>
        </w:div>
        <w:div w:id="554856465">
          <w:marLeft w:val="0"/>
          <w:marRight w:val="0"/>
          <w:marTop w:val="0"/>
          <w:marBottom w:val="0"/>
          <w:divBdr>
            <w:top w:val="none" w:sz="0" w:space="0" w:color="auto"/>
            <w:left w:val="none" w:sz="0" w:space="0" w:color="auto"/>
            <w:bottom w:val="none" w:sz="0" w:space="0" w:color="auto"/>
            <w:right w:val="none" w:sz="0" w:space="0" w:color="auto"/>
          </w:divBdr>
          <w:divsChild>
            <w:div w:id="498934954">
              <w:marLeft w:val="0"/>
              <w:marRight w:val="0"/>
              <w:marTop w:val="0"/>
              <w:marBottom w:val="0"/>
              <w:divBdr>
                <w:top w:val="none" w:sz="0" w:space="0" w:color="auto"/>
                <w:left w:val="none" w:sz="0" w:space="0" w:color="auto"/>
                <w:bottom w:val="none" w:sz="0" w:space="0" w:color="auto"/>
                <w:right w:val="none" w:sz="0" w:space="0" w:color="auto"/>
              </w:divBdr>
            </w:div>
          </w:divsChild>
        </w:div>
        <w:div w:id="608856153">
          <w:marLeft w:val="0"/>
          <w:marRight w:val="0"/>
          <w:marTop w:val="0"/>
          <w:marBottom w:val="0"/>
          <w:divBdr>
            <w:top w:val="none" w:sz="0" w:space="0" w:color="auto"/>
            <w:left w:val="none" w:sz="0" w:space="0" w:color="auto"/>
            <w:bottom w:val="none" w:sz="0" w:space="0" w:color="auto"/>
            <w:right w:val="none" w:sz="0" w:space="0" w:color="auto"/>
          </w:divBdr>
          <w:divsChild>
            <w:div w:id="1511682534">
              <w:marLeft w:val="0"/>
              <w:marRight w:val="0"/>
              <w:marTop w:val="0"/>
              <w:marBottom w:val="0"/>
              <w:divBdr>
                <w:top w:val="none" w:sz="0" w:space="0" w:color="auto"/>
                <w:left w:val="none" w:sz="0" w:space="0" w:color="auto"/>
                <w:bottom w:val="none" w:sz="0" w:space="0" w:color="auto"/>
                <w:right w:val="none" w:sz="0" w:space="0" w:color="auto"/>
              </w:divBdr>
            </w:div>
          </w:divsChild>
        </w:div>
        <w:div w:id="645822985">
          <w:marLeft w:val="0"/>
          <w:marRight w:val="0"/>
          <w:marTop w:val="0"/>
          <w:marBottom w:val="0"/>
          <w:divBdr>
            <w:top w:val="none" w:sz="0" w:space="0" w:color="auto"/>
            <w:left w:val="none" w:sz="0" w:space="0" w:color="auto"/>
            <w:bottom w:val="none" w:sz="0" w:space="0" w:color="auto"/>
            <w:right w:val="none" w:sz="0" w:space="0" w:color="auto"/>
          </w:divBdr>
          <w:divsChild>
            <w:div w:id="726487677">
              <w:marLeft w:val="0"/>
              <w:marRight w:val="0"/>
              <w:marTop w:val="0"/>
              <w:marBottom w:val="0"/>
              <w:divBdr>
                <w:top w:val="none" w:sz="0" w:space="0" w:color="auto"/>
                <w:left w:val="none" w:sz="0" w:space="0" w:color="auto"/>
                <w:bottom w:val="none" w:sz="0" w:space="0" w:color="auto"/>
                <w:right w:val="none" w:sz="0" w:space="0" w:color="auto"/>
              </w:divBdr>
            </w:div>
          </w:divsChild>
        </w:div>
        <w:div w:id="772818730">
          <w:marLeft w:val="0"/>
          <w:marRight w:val="0"/>
          <w:marTop w:val="0"/>
          <w:marBottom w:val="0"/>
          <w:divBdr>
            <w:top w:val="none" w:sz="0" w:space="0" w:color="auto"/>
            <w:left w:val="none" w:sz="0" w:space="0" w:color="auto"/>
            <w:bottom w:val="none" w:sz="0" w:space="0" w:color="auto"/>
            <w:right w:val="none" w:sz="0" w:space="0" w:color="auto"/>
          </w:divBdr>
          <w:divsChild>
            <w:div w:id="160239872">
              <w:marLeft w:val="0"/>
              <w:marRight w:val="0"/>
              <w:marTop w:val="0"/>
              <w:marBottom w:val="0"/>
              <w:divBdr>
                <w:top w:val="none" w:sz="0" w:space="0" w:color="auto"/>
                <w:left w:val="none" w:sz="0" w:space="0" w:color="auto"/>
                <w:bottom w:val="none" w:sz="0" w:space="0" w:color="auto"/>
                <w:right w:val="none" w:sz="0" w:space="0" w:color="auto"/>
              </w:divBdr>
            </w:div>
          </w:divsChild>
        </w:div>
        <w:div w:id="885919531">
          <w:marLeft w:val="0"/>
          <w:marRight w:val="0"/>
          <w:marTop w:val="0"/>
          <w:marBottom w:val="0"/>
          <w:divBdr>
            <w:top w:val="none" w:sz="0" w:space="0" w:color="auto"/>
            <w:left w:val="none" w:sz="0" w:space="0" w:color="auto"/>
            <w:bottom w:val="none" w:sz="0" w:space="0" w:color="auto"/>
            <w:right w:val="none" w:sz="0" w:space="0" w:color="auto"/>
          </w:divBdr>
          <w:divsChild>
            <w:div w:id="975335650">
              <w:marLeft w:val="0"/>
              <w:marRight w:val="0"/>
              <w:marTop w:val="0"/>
              <w:marBottom w:val="0"/>
              <w:divBdr>
                <w:top w:val="none" w:sz="0" w:space="0" w:color="auto"/>
                <w:left w:val="none" w:sz="0" w:space="0" w:color="auto"/>
                <w:bottom w:val="none" w:sz="0" w:space="0" w:color="auto"/>
                <w:right w:val="none" w:sz="0" w:space="0" w:color="auto"/>
              </w:divBdr>
            </w:div>
          </w:divsChild>
        </w:div>
        <w:div w:id="900478167">
          <w:marLeft w:val="0"/>
          <w:marRight w:val="0"/>
          <w:marTop w:val="0"/>
          <w:marBottom w:val="0"/>
          <w:divBdr>
            <w:top w:val="none" w:sz="0" w:space="0" w:color="auto"/>
            <w:left w:val="none" w:sz="0" w:space="0" w:color="auto"/>
            <w:bottom w:val="none" w:sz="0" w:space="0" w:color="auto"/>
            <w:right w:val="none" w:sz="0" w:space="0" w:color="auto"/>
          </w:divBdr>
          <w:divsChild>
            <w:div w:id="296574123">
              <w:marLeft w:val="0"/>
              <w:marRight w:val="0"/>
              <w:marTop w:val="0"/>
              <w:marBottom w:val="0"/>
              <w:divBdr>
                <w:top w:val="none" w:sz="0" w:space="0" w:color="auto"/>
                <w:left w:val="none" w:sz="0" w:space="0" w:color="auto"/>
                <w:bottom w:val="none" w:sz="0" w:space="0" w:color="auto"/>
                <w:right w:val="none" w:sz="0" w:space="0" w:color="auto"/>
              </w:divBdr>
            </w:div>
          </w:divsChild>
        </w:div>
        <w:div w:id="935864345">
          <w:marLeft w:val="0"/>
          <w:marRight w:val="0"/>
          <w:marTop w:val="0"/>
          <w:marBottom w:val="0"/>
          <w:divBdr>
            <w:top w:val="none" w:sz="0" w:space="0" w:color="auto"/>
            <w:left w:val="none" w:sz="0" w:space="0" w:color="auto"/>
            <w:bottom w:val="none" w:sz="0" w:space="0" w:color="auto"/>
            <w:right w:val="none" w:sz="0" w:space="0" w:color="auto"/>
          </w:divBdr>
          <w:divsChild>
            <w:div w:id="863902513">
              <w:marLeft w:val="0"/>
              <w:marRight w:val="0"/>
              <w:marTop w:val="0"/>
              <w:marBottom w:val="0"/>
              <w:divBdr>
                <w:top w:val="none" w:sz="0" w:space="0" w:color="auto"/>
                <w:left w:val="none" w:sz="0" w:space="0" w:color="auto"/>
                <w:bottom w:val="none" w:sz="0" w:space="0" w:color="auto"/>
                <w:right w:val="none" w:sz="0" w:space="0" w:color="auto"/>
              </w:divBdr>
            </w:div>
          </w:divsChild>
        </w:div>
        <w:div w:id="943416822">
          <w:marLeft w:val="0"/>
          <w:marRight w:val="0"/>
          <w:marTop w:val="0"/>
          <w:marBottom w:val="0"/>
          <w:divBdr>
            <w:top w:val="none" w:sz="0" w:space="0" w:color="auto"/>
            <w:left w:val="none" w:sz="0" w:space="0" w:color="auto"/>
            <w:bottom w:val="none" w:sz="0" w:space="0" w:color="auto"/>
            <w:right w:val="none" w:sz="0" w:space="0" w:color="auto"/>
          </w:divBdr>
          <w:divsChild>
            <w:div w:id="1782414296">
              <w:marLeft w:val="0"/>
              <w:marRight w:val="0"/>
              <w:marTop w:val="0"/>
              <w:marBottom w:val="0"/>
              <w:divBdr>
                <w:top w:val="none" w:sz="0" w:space="0" w:color="auto"/>
                <w:left w:val="none" w:sz="0" w:space="0" w:color="auto"/>
                <w:bottom w:val="none" w:sz="0" w:space="0" w:color="auto"/>
                <w:right w:val="none" w:sz="0" w:space="0" w:color="auto"/>
              </w:divBdr>
            </w:div>
          </w:divsChild>
        </w:div>
        <w:div w:id="1084302736">
          <w:marLeft w:val="0"/>
          <w:marRight w:val="0"/>
          <w:marTop w:val="0"/>
          <w:marBottom w:val="0"/>
          <w:divBdr>
            <w:top w:val="none" w:sz="0" w:space="0" w:color="auto"/>
            <w:left w:val="none" w:sz="0" w:space="0" w:color="auto"/>
            <w:bottom w:val="none" w:sz="0" w:space="0" w:color="auto"/>
            <w:right w:val="none" w:sz="0" w:space="0" w:color="auto"/>
          </w:divBdr>
          <w:divsChild>
            <w:div w:id="860245339">
              <w:marLeft w:val="0"/>
              <w:marRight w:val="0"/>
              <w:marTop w:val="0"/>
              <w:marBottom w:val="0"/>
              <w:divBdr>
                <w:top w:val="none" w:sz="0" w:space="0" w:color="auto"/>
                <w:left w:val="none" w:sz="0" w:space="0" w:color="auto"/>
                <w:bottom w:val="none" w:sz="0" w:space="0" w:color="auto"/>
                <w:right w:val="none" w:sz="0" w:space="0" w:color="auto"/>
              </w:divBdr>
            </w:div>
          </w:divsChild>
        </w:div>
        <w:div w:id="1334264907">
          <w:marLeft w:val="0"/>
          <w:marRight w:val="0"/>
          <w:marTop w:val="0"/>
          <w:marBottom w:val="0"/>
          <w:divBdr>
            <w:top w:val="none" w:sz="0" w:space="0" w:color="auto"/>
            <w:left w:val="none" w:sz="0" w:space="0" w:color="auto"/>
            <w:bottom w:val="none" w:sz="0" w:space="0" w:color="auto"/>
            <w:right w:val="none" w:sz="0" w:space="0" w:color="auto"/>
          </w:divBdr>
          <w:divsChild>
            <w:div w:id="2069566467">
              <w:marLeft w:val="0"/>
              <w:marRight w:val="0"/>
              <w:marTop w:val="0"/>
              <w:marBottom w:val="0"/>
              <w:divBdr>
                <w:top w:val="none" w:sz="0" w:space="0" w:color="auto"/>
                <w:left w:val="none" w:sz="0" w:space="0" w:color="auto"/>
                <w:bottom w:val="none" w:sz="0" w:space="0" w:color="auto"/>
                <w:right w:val="none" w:sz="0" w:space="0" w:color="auto"/>
              </w:divBdr>
            </w:div>
          </w:divsChild>
        </w:div>
        <w:div w:id="1418281104">
          <w:marLeft w:val="0"/>
          <w:marRight w:val="0"/>
          <w:marTop w:val="0"/>
          <w:marBottom w:val="0"/>
          <w:divBdr>
            <w:top w:val="none" w:sz="0" w:space="0" w:color="auto"/>
            <w:left w:val="none" w:sz="0" w:space="0" w:color="auto"/>
            <w:bottom w:val="none" w:sz="0" w:space="0" w:color="auto"/>
            <w:right w:val="none" w:sz="0" w:space="0" w:color="auto"/>
          </w:divBdr>
          <w:divsChild>
            <w:div w:id="1454522144">
              <w:marLeft w:val="0"/>
              <w:marRight w:val="0"/>
              <w:marTop w:val="0"/>
              <w:marBottom w:val="0"/>
              <w:divBdr>
                <w:top w:val="none" w:sz="0" w:space="0" w:color="auto"/>
                <w:left w:val="none" w:sz="0" w:space="0" w:color="auto"/>
                <w:bottom w:val="none" w:sz="0" w:space="0" w:color="auto"/>
                <w:right w:val="none" w:sz="0" w:space="0" w:color="auto"/>
              </w:divBdr>
            </w:div>
          </w:divsChild>
        </w:div>
        <w:div w:id="1502040544">
          <w:marLeft w:val="0"/>
          <w:marRight w:val="0"/>
          <w:marTop w:val="0"/>
          <w:marBottom w:val="0"/>
          <w:divBdr>
            <w:top w:val="none" w:sz="0" w:space="0" w:color="auto"/>
            <w:left w:val="none" w:sz="0" w:space="0" w:color="auto"/>
            <w:bottom w:val="none" w:sz="0" w:space="0" w:color="auto"/>
            <w:right w:val="none" w:sz="0" w:space="0" w:color="auto"/>
          </w:divBdr>
          <w:divsChild>
            <w:div w:id="1901668504">
              <w:marLeft w:val="0"/>
              <w:marRight w:val="0"/>
              <w:marTop w:val="0"/>
              <w:marBottom w:val="0"/>
              <w:divBdr>
                <w:top w:val="none" w:sz="0" w:space="0" w:color="auto"/>
                <w:left w:val="none" w:sz="0" w:space="0" w:color="auto"/>
                <w:bottom w:val="none" w:sz="0" w:space="0" w:color="auto"/>
                <w:right w:val="none" w:sz="0" w:space="0" w:color="auto"/>
              </w:divBdr>
            </w:div>
          </w:divsChild>
        </w:div>
        <w:div w:id="1502963004">
          <w:marLeft w:val="0"/>
          <w:marRight w:val="0"/>
          <w:marTop w:val="0"/>
          <w:marBottom w:val="0"/>
          <w:divBdr>
            <w:top w:val="none" w:sz="0" w:space="0" w:color="auto"/>
            <w:left w:val="none" w:sz="0" w:space="0" w:color="auto"/>
            <w:bottom w:val="none" w:sz="0" w:space="0" w:color="auto"/>
            <w:right w:val="none" w:sz="0" w:space="0" w:color="auto"/>
          </w:divBdr>
          <w:divsChild>
            <w:div w:id="1400984768">
              <w:marLeft w:val="0"/>
              <w:marRight w:val="0"/>
              <w:marTop w:val="0"/>
              <w:marBottom w:val="0"/>
              <w:divBdr>
                <w:top w:val="none" w:sz="0" w:space="0" w:color="auto"/>
                <w:left w:val="none" w:sz="0" w:space="0" w:color="auto"/>
                <w:bottom w:val="none" w:sz="0" w:space="0" w:color="auto"/>
                <w:right w:val="none" w:sz="0" w:space="0" w:color="auto"/>
              </w:divBdr>
            </w:div>
          </w:divsChild>
        </w:div>
        <w:div w:id="1570338661">
          <w:marLeft w:val="0"/>
          <w:marRight w:val="0"/>
          <w:marTop w:val="0"/>
          <w:marBottom w:val="0"/>
          <w:divBdr>
            <w:top w:val="none" w:sz="0" w:space="0" w:color="auto"/>
            <w:left w:val="none" w:sz="0" w:space="0" w:color="auto"/>
            <w:bottom w:val="none" w:sz="0" w:space="0" w:color="auto"/>
            <w:right w:val="none" w:sz="0" w:space="0" w:color="auto"/>
          </w:divBdr>
          <w:divsChild>
            <w:div w:id="1038239248">
              <w:marLeft w:val="0"/>
              <w:marRight w:val="0"/>
              <w:marTop w:val="0"/>
              <w:marBottom w:val="0"/>
              <w:divBdr>
                <w:top w:val="none" w:sz="0" w:space="0" w:color="auto"/>
                <w:left w:val="none" w:sz="0" w:space="0" w:color="auto"/>
                <w:bottom w:val="none" w:sz="0" w:space="0" w:color="auto"/>
                <w:right w:val="none" w:sz="0" w:space="0" w:color="auto"/>
              </w:divBdr>
            </w:div>
            <w:div w:id="1038287113">
              <w:marLeft w:val="0"/>
              <w:marRight w:val="0"/>
              <w:marTop w:val="0"/>
              <w:marBottom w:val="0"/>
              <w:divBdr>
                <w:top w:val="none" w:sz="0" w:space="0" w:color="auto"/>
                <w:left w:val="none" w:sz="0" w:space="0" w:color="auto"/>
                <w:bottom w:val="none" w:sz="0" w:space="0" w:color="auto"/>
                <w:right w:val="none" w:sz="0" w:space="0" w:color="auto"/>
              </w:divBdr>
            </w:div>
          </w:divsChild>
        </w:div>
        <w:div w:id="1639338649">
          <w:marLeft w:val="0"/>
          <w:marRight w:val="0"/>
          <w:marTop w:val="0"/>
          <w:marBottom w:val="0"/>
          <w:divBdr>
            <w:top w:val="none" w:sz="0" w:space="0" w:color="auto"/>
            <w:left w:val="none" w:sz="0" w:space="0" w:color="auto"/>
            <w:bottom w:val="none" w:sz="0" w:space="0" w:color="auto"/>
            <w:right w:val="none" w:sz="0" w:space="0" w:color="auto"/>
          </w:divBdr>
          <w:divsChild>
            <w:div w:id="2025472968">
              <w:marLeft w:val="0"/>
              <w:marRight w:val="0"/>
              <w:marTop w:val="0"/>
              <w:marBottom w:val="0"/>
              <w:divBdr>
                <w:top w:val="none" w:sz="0" w:space="0" w:color="auto"/>
                <w:left w:val="none" w:sz="0" w:space="0" w:color="auto"/>
                <w:bottom w:val="none" w:sz="0" w:space="0" w:color="auto"/>
                <w:right w:val="none" w:sz="0" w:space="0" w:color="auto"/>
              </w:divBdr>
            </w:div>
          </w:divsChild>
        </w:div>
        <w:div w:id="1829324352">
          <w:marLeft w:val="0"/>
          <w:marRight w:val="0"/>
          <w:marTop w:val="0"/>
          <w:marBottom w:val="0"/>
          <w:divBdr>
            <w:top w:val="none" w:sz="0" w:space="0" w:color="auto"/>
            <w:left w:val="none" w:sz="0" w:space="0" w:color="auto"/>
            <w:bottom w:val="none" w:sz="0" w:space="0" w:color="auto"/>
            <w:right w:val="none" w:sz="0" w:space="0" w:color="auto"/>
          </w:divBdr>
          <w:divsChild>
            <w:div w:id="857616513">
              <w:marLeft w:val="0"/>
              <w:marRight w:val="0"/>
              <w:marTop w:val="0"/>
              <w:marBottom w:val="0"/>
              <w:divBdr>
                <w:top w:val="none" w:sz="0" w:space="0" w:color="auto"/>
                <w:left w:val="none" w:sz="0" w:space="0" w:color="auto"/>
                <w:bottom w:val="none" w:sz="0" w:space="0" w:color="auto"/>
                <w:right w:val="none" w:sz="0" w:space="0" w:color="auto"/>
              </w:divBdr>
            </w:div>
          </w:divsChild>
        </w:div>
        <w:div w:id="1897739615">
          <w:marLeft w:val="0"/>
          <w:marRight w:val="0"/>
          <w:marTop w:val="0"/>
          <w:marBottom w:val="0"/>
          <w:divBdr>
            <w:top w:val="none" w:sz="0" w:space="0" w:color="auto"/>
            <w:left w:val="none" w:sz="0" w:space="0" w:color="auto"/>
            <w:bottom w:val="none" w:sz="0" w:space="0" w:color="auto"/>
            <w:right w:val="none" w:sz="0" w:space="0" w:color="auto"/>
          </w:divBdr>
          <w:divsChild>
            <w:div w:id="1277059485">
              <w:marLeft w:val="0"/>
              <w:marRight w:val="0"/>
              <w:marTop w:val="0"/>
              <w:marBottom w:val="0"/>
              <w:divBdr>
                <w:top w:val="none" w:sz="0" w:space="0" w:color="auto"/>
                <w:left w:val="none" w:sz="0" w:space="0" w:color="auto"/>
                <w:bottom w:val="none" w:sz="0" w:space="0" w:color="auto"/>
                <w:right w:val="none" w:sz="0" w:space="0" w:color="auto"/>
              </w:divBdr>
            </w:div>
          </w:divsChild>
        </w:div>
        <w:div w:id="1918515997">
          <w:marLeft w:val="0"/>
          <w:marRight w:val="0"/>
          <w:marTop w:val="0"/>
          <w:marBottom w:val="0"/>
          <w:divBdr>
            <w:top w:val="none" w:sz="0" w:space="0" w:color="auto"/>
            <w:left w:val="none" w:sz="0" w:space="0" w:color="auto"/>
            <w:bottom w:val="none" w:sz="0" w:space="0" w:color="auto"/>
            <w:right w:val="none" w:sz="0" w:space="0" w:color="auto"/>
          </w:divBdr>
          <w:divsChild>
            <w:div w:id="1988582836">
              <w:marLeft w:val="0"/>
              <w:marRight w:val="0"/>
              <w:marTop w:val="0"/>
              <w:marBottom w:val="0"/>
              <w:divBdr>
                <w:top w:val="none" w:sz="0" w:space="0" w:color="auto"/>
                <w:left w:val="none" w:sz="0" w:space="0" w:color="auto"/>
                <w:bottom w:val="none" w:sz="0" w:space="0" w:color="auto"/>
                <w:right w:val="none" w:sz="0" w:space="0" w:color="auto"/>
              </w:divBdr>
            </w:div>
          </w:divsChild>
        </w:div>
        <w:div w:id="2051104856">
          <w:marLeft w:val="0"/>
          <w:marRight w:val="0"/>
          <w:marTop w:val="0"/>
          <w:marBottom w:val="0"/>
          <w:divBdr>
            <w:top w:val="none" w:sz="0" w:space="0" w:color="auto"/>
            <w:left w:val="none" w:sz="0" w:space="0" w:color="auto"/>
            <w:bottom w:val="none" w:sz="0" w:space="0" w:color="auto"/>
            <w:right w:val="none" w:sz="0" w:space="0" w:color="auto"/>
          </w:divBdr>
          <w:divsChild>
            <w:div w:id="605118267">
              <w:marLeft w:val="0"/>
              <w:marRight w:val="0"/>
              <w:marTop w:val="0"/>
              <w:marBottom w:val="0"/>
              <w:divBdr>
                <w:top w:val="none" w:sz="0" w:space="0" w:color="auto"/>
                <w:left w:val="none" w:sz="0" w:space="0" w:color="auto"/>
                <w:bottom w:val="none" w:sz="0" w:space="0" w:color="auto"/>
                <w:right w:val="none" w:sz="0" w:space="0" w:color="auto"/>
              </w:divBdr>
            </w:div>
          </w:divsChild>
        </w:div>
        <w:div w:id="2140997508">
          <w:marLeft w:val="0"/>
          <w:marRight w:val="0"/>
          <w:marTop w:val="0"/>
          <w:marBottom w:val="0"/>
          <w:divBdr>
            <w:top w:val="none" w:sz="0" w:space="0" w:color="auto"/>
            <w:left w:val="none" w:sz="0" w:space="0" w:color="auto"/>
            <w:bottom w:val="none" w:sz="0" w:space="0" w:color="auto"/>
            <w:right w:val="none" w:sz="0" w:space="0" w:color="auto"/>
          </w:divBdr>
          <w:divsChild>
            <w:div w:id="143347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12999">
      <w:bodyDiv w:val="1"/>
      <w:marLeft w:val="0"/>
      <w:marRight w:val="0"/>
      <w:marTop w:val="0"/>
      <w:marBottom w:val="0"/>
      <w:divBdr>
        <w:top w:val="none" w:sz="0" w:space="0" w:color="auto"/>
        <w:left w:val="none" w:sz="0" w:space="0" w:color="auto"/>
        <w:bottom w:val="none" w:sz="0" w:space="0" w:color="auto"/>
        <w:right w:val="none" w:sz="0" w:space="0" w:color="auto"/>
      </w:divBdr>
      <w:divsChild>
        <w:div w:id="261840057">
          <w:marLeft w:val="360"/>
          <w:marRight w:val="0"/>
          <w:marTop w:val="200"/>
          <w:marBottom w:val="0"/>
          <w:divBdr>
            <w:top w:val="none" w:sz="0" w:space="0" w:color="auto"/>
            <w:left w:val="none" w:sz="0" w:space="0" w:color="auto"/>
            <w:bottom w:val="none" w:sz="0" w:space="0" w:color="auto"/>
            <w:right w:val="none" w:sz="0" w:space="0" w:color="auto"/>
          </w:divBdr>
        </w:div>
        <w:div w:id="806552412">
          <w:marLeft w:val="360"/>
          <w:marRight w:val="0"/>
          <w:marTop w:val="200"/>
          <w:marBottom w:val="0"/>
          <w:divBdr>
            <w:top w:val="none" w:sz="0" w:space="0" w:color="auto"/>
            <w:left w:val="none" w:sz="0" w:space="0" w:color="auto"/>
            <w:bottom w:val="none" w:sz="0" w:space="0" w:color="auto"/>
            <w:right w:val="none" w:sz="0" w:space="0" w:color="auto"/>
          </w:divBdr>
        </w:div>
        <w:div w:id="1142650299">
          <w:marLeft w:val="1800"/>
          <w:marRight w:val="0"/>
          <w:marTop w:val="100"/>
          <w:marBottom w:val="0"/>
          <w:divBdr>
            <w:top w:val="none" w:sz="0" w:space="0" w:color="auto"/>
            <w:left w:val="none" w:sz="0" w:space="0" w:color="auto"/>
            <w:bottom w:val="none" w:sz="0" w:space="0" w:color="auto"/>
            <w:right w:val="none" w:sz="0" w:space="0" w:color="auto"/>
          </w:divBdr>
        </w:div>
        <w:div w:id="157458548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ve.mitre.org/cgi-bin/cvename.cgi?name=CVE-2018-14847" TargetMode="External"/><Relationship Id="rId21" Type="http://schemas.openxmlformats.org/officeDocument/2006/relationships/hyperlink" Target="https://msrc.microsoft.com/update-guide/en-US/vulnerability/CVE-2020-1472" TargetMode="External"/><Relationship Id="rId42" Type="http://schemas.openxmlformats.org/officeDocument/2006/relationships/hyperlink" Target="https://54m4ri74n.medium.com/windows-7-privilege-escalation-using-uac-bypass-b08f5523b7de" TargetMode="External"/><Relationship Id="rId47" Type="http://schemas.openxmlformats.org/officeDocument/2006/relationships/hyperlink" Target="https://www.whitesourcesoftware.com/vulnerability-database/CVE-2021-3560" TargetMode="External"/><Relationship Id="rId63" Type="http://schemas.openxmlformats.org/officeDocument/2006/relationships/image" Target="media/image17.png"/><Relationship Id="rId68" Type="http://schemas.openxmlformats.org/officeDocument/2006/relationships/image" Target="media/image22.png"/><Relationship Id="rId84" Type="http://schemas.openxmlformats.org/officeDocument/2006/relationships/hyperlink" Target="https://cve.mitre.org/cgi-bin/cvename.cgi?name=CVE-2020-7384" TargetMode="External"/><Relationship Id="rId89" Type="http://schemas.openxmlformats.org/officeDocument/2006/relationships/hyperlink" Target="https://www.welivesecurity.com/wp-content/uploads/2020/02/ESET_Kr00k.pdf" TargetMode="External"/><Relationship Id="rId16" Type="http://schemas.openxmlformats.org/officeDocument/2006/relationships/hyperlink" Target="https://www.cvedetails.com/cve/CVE-2019-0708/" TargetMode="External"/><Relationship Id="rId11" Type="http://schemas.openxmlformats.org/officeDocument/2006/relationships/image" Target="media/image1.png"/><Relationship Id="rId32" Type="http://schemas.openxmlformats.org/officeDocument/2006/relationships/hyperlink" Target="https://www.cvedetails.com/cve/CVE-2015-2365/" TargetMode="External"/><Relationship Id="rId37" Type="http://schemas.openxmlformats.org/officeDocument/2006/relationships/hyperlink" Target="https://downloadarchive.documentfoundation.org/libreoffice/old/6.2.4.2/" TargetMode="External"/><Relationship Id="rId53" Type="http://schemas.openxmlformats.org/officeDocument/2006/relationships/image" Target="media/image13.png"/><Relationship Id="rId58" Type="http://schemas.openxmlformats.org/officeDocument/2006/relationships/hyperlink" Target="https://team.nullsecsig.com/" TargetMode="External"/><Relationship Id="rId74" Type="http://schemas.openxmlformats.org/officeDocument/2006/relationships/hyperlink" Target="https://www.rapid7.com/db/vulnerabilities/msft-cve-2017-0144/" TargetMode="External"/><Relationship Id="rId79" Type="http://schemas.openxmlformats.org/officeDocument/2006/relationships/hyperlink" Target="https://www.cvedetails.com/cve/CVE-2017-8565/" TargetMode="External"/><Relationship Id="rId5" Type="http://schemas.openxmlformats.org/officeDocument/2006/relationships/numbering" Target="numbering.xml"/><Relationship Id="rId90" Type="http://schemas.openxmlformats.org/officeDocument/2006/relationships/image" Target="media/image27.png"/><Relationship Id="rId95" Type="http://schemas.openxmlformats.org/officeDocument/2006/relationships/header" Target="header3.xml"/><Relationship Id="rId22" Type="http://schemas.openxmlformats.org/officeDocument/2006/relationships/hyperlink" Target="https://cve.mitre.org/cgi-bin/cvename.cgi?name=CVE-2020-0688" TargetMode="External"/><Relationship Id="rId27" Type="http://schemas.openxmlformats.org/officeDocument/2006/relationships/hyperlink" Target="https://docs.microsoft.com/en-us/security-updates/securitybulletins/2009/ms09-050" TargetMode="External"/><Relationship Id="rId43" Type="http://schemas.openxmlformats.org/officeDocument/2006/relationships/hyperlink" Target="https://www.cvedetails.com/cve-details.php?t=1&amp;cve_id=cve-2019-1458" TargetMode="External"/><Relationship Id="rId48" Type="http://schemas.openxmlformats.org/officeDocument/2006/relationships/hyperlink" Target="https://www.cvedetails.com/cve/CVE-2019-0708/" TargetMode="External"/><Relationship Id="rId64" Type="http://schemas.openxmlformats.org/officeDocument/2006/relationships/image" Target="media/image18.png"/><Relationship Id="rId69" Type="http://schemas.openxmlformats.org/officeDocument/2006/relationships/hyperlink" Target="https://www.fosslinux.com/7631/how-to-install-and-configure-dns-on-ubuntu.htm" TargetMode="External"/><Relationship Id="rId80" Type="http://schemas.openxmlformats.org/officeDocument/2006/relationships/hyperlink" Target="https://www.cvedetails.com/cve/CVE-2017-8463/" TargetMode="External"/><Relationship Id="rId85" Type="http://schemas.openxmlformats.org/officeDocument/2006/relationships/hyperlink" Target="https://cve.mitre.org/cgi-bin/cvename.cgi?name=CVE-2020-0796" TargetMode="External"/><Relationship Id="rId3" Type="http://schemas.openxmlformats.org/officeDocument/2006/relationships/customXml" Target="../customXml/item3.xml"/><Relationship Id="rId12" Type="http://schemas.openxmlformats.org/officeDocument/2006/relationships/hyperlink" Target="https://www.cvedetails.com/cve/CVE-2019-0708/" TargetMode="External"/><Relationship Id="rId17" Type="http://schemas.openxmlformats.org/officeDocument/2006/relationships/hyperlink" Target="https://www.cvedetails.com/cve/CVE-2021-31956/" TargetMode="External"/><Relationship Id="rId25" Type="http://schemas.openxmlformats.org/officeDocument/2006/relationships/hyperlink" Target="https://cve.mitre.org/cgi-bin/cvename.cgi?name=CVE-2016-10709" TargetMode="External"/><Relationship Id="rId33" Type="http://schemas.openxmlformats.org/officeDocument/2006/relationships/hyperlink" Target="https://docs.microsoft.com/en-us/security-updates/securitybulletins/2015/ms15-073" TargetMode="External"/><Relationship Id="rId38" Type="http://schemas.openxmlformats.org/officeDocument/2006/relationships/image" Target="media/image7.png"/><Relationship Id="rId46" Type="http://schemas.openxmlformats.org/officeDocument/2006/relationships/image" Target="media/image10.png"/><Relationship Id="rId59" Type="http://schemas.openxmlformats.org/officeDocument/2006/relationships/image" Target="media/image14.png"/><Relationship Id="rId67" Type="http://schemas.openxmlformats.org/officeDocument/2006/relationships/image" Target="media/image21.png"/><Relationship Id="rId20" Type="http://schemas.openxmlformats.org/officeDocument/2006/relationships/hyperlink" Target="https://cve.mitre.org/cgi-bin/cvename.cgi?name=CVE-2020-1472" TargetMode="External"/><Relationship Id="rId41" Type="http://schemas.openxmlformats.org/officeDocument/2006/relationships/hyperlink" Target="https://www.cvedetails.com/cve-details.php?t=1&amp;cve_id=CVE-2020-0796" TargetMode="External"/><Relationship Id="rId54" Type="http://schemas.openxmlformats.org/officeDocument/2006/relationships/hyperlink" Target="https://www.osboxes.org/android-x86/" TargetMode="External"/><Relationship Id="rId62" Type="http://schemas.openxmlformats.org/officeDocument/2006/relationships/hyperlink" Target="https://cve.mitre.org/cgi-bin/cvename.cgi?name=CVE-2017-0781" TargetMode="External"/><Relationship Id="rId70" Type="http://schemas.openxmlformats.org/officeDocument/2006/relationships/hyperlink" Target="https://levelup.gitconnected.com/ethical-hacking-part-9-dns-hijacking-credential-harvesting-db57302e5131" TargetMode="External"/><Relationship Id="rId75" Type="http://schemas.openxmlformats.org/officeDocument/2006/relationships/image" Target="media/image23.png"/><Relationship Id="rId83" Type="http://schemas.openxmlformats.org/officeDocument/2006/relationships/hyperlink" Target="https://cve.mitre.org/cgi-bin/cvename.cgi?name=CVE-2018-8453" TargetMode="External"/><Relationship Id="rId88" Type="http://schemas.openxmlformats.org/officeDocument/2006/relationships/hyperlink" Target="https://github.com/OpenSecurityResearch/hostapd-wpe" TargetMode="External"/><Relationship Id="rId91" Type="http://schemas.openxmlformats.org/officeDocument/2006/relationships/image" Target="media/image28.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vedetails.com/cve/CVE-2019-0708/" TargetMode="External"/><Relationship Id="rId23" Type="http://schemas.openxmlformats.org/officeDocument/2006/relationships/hyperlink" Target="https://msrc.microsoft.com/update-guide/vulnerability/CVE-2020-0688" TargetMode="External"/><Relationship Id="rId28" Type="http://schemas.openxmlformats.org/officeDocument/2006/relationships/image" Target="media/image3.png"/><Relationship Id="rId36" Type="http://schemas.openxmlformats.org/officeDocument/2006/relationships/image" Target="media/image6.png"/><Relationship Id="rId49" Type="http://schemas.openxmlformats.org/officeDocument/2006/relationships/image" Target="media/image11.png"/><Relationship Id="rId57" Type="http://schemas.openxmlformats.org/officeDocument/2006/relationships/hyperlink" Target="https://cve.mitre.org/cgi-bin/cvename.cgi?name=cve-2016-5195" TargetMode="External"/><Relationship Id="rId10" Type="http://schemas.openxmlformats.org/officeDocument/2006/relationships/endnotes" Target="endnotes.xml"/><Relationship Id="rId31" Type="http://schemas.openxmlformats.org/officeDocument/2006/relationships/hyperlink" Target="https://www.cvedetails.com/cve-details.php?t=1&amp;cve_id=CVE-2019-0708" TargetMode="External"/><Relationship Id="rId44" Type="http://schemas.openxmlformats.org/officeDocument/2006/relationships/image" Target="media/image8.png"/><Relationship Id="rId52" Type="http://schemas.openxmlformats.org/officeDocument/2006/relationships/image" Target="media/image12.png"/><Relationship Id="rId60" Type="http://schemas.openxmlformats.org/officeDocument/2006/relationships/image" Target="media/image15.png"/><Relationship Id="rId65" Type="http://schemas.openxmlformats.org/officeDocument/2006/relationships/image" Target="media/image19.png"/><Relationship Id="rId73" Type="http://schemas.openxmlformats.org/officeDocument/2006/relationships/hyperlink" Target="https://syang.io/2017/05/17/Simulate-EternalBlue.html" TargetMode="External"/><Relationship Id="rId78" Type="http://schemas.openxmlformats.org/officeDocument/2006/relationships/hyperlink" Target="https://www.cvedetails.com/cve-details.php?t=1&amp;cve_id=CVE-2019-0787" TargetMode="External"/><Relationship Id="rId81" Type="http://schemas.openxmlformats.org/officeDocument/2006/relationships/hyperlink" Target="https://www.cvedetails.com/cve/CVE-2017-0291/" TargetMode="External"/><Relationship Id="rId86" Type="http://schemas.openxmlformats.org/officeDocument/2006/relationships/hyperlink" Target="https://cve.mitre.org/cgi-bin/cvename.cgi?name=CVE-2020-8539" TargetMode="External"/><Relationship Id="rId9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ww.cisecurity.org/wp-content/uploads/2019/01/Security-Primer-EternalBlue.pdf" TargetMode="External"/><Relationship Id="rId18" Type="http://schemas.openxmlformats.org/officeDocument/2006/relationships/hyperlink" Target="https://www.cvedetails.com/cve/CVE-2021-31956/" TargetMode="External"/><Relationship Id="rId39" Type="http://schemas.openxmlformats.org/officeDocument/2006/relationships/hyperlink" Target="https://cve.mitre.org/cgi-bin/cvename.cgi?name=CVE-2019-0708" TargetMode="External"/><Relationship Id="rId34" Type="http://schemas.openxmlformats.org/officeDocument/2006/relationships/hyperlink" Target="https://msrc.microsoft.com/update-guide/en-US/vulnerability/CVE-2020-17087" TargetMode="External"/><Relationship Id="rId50" Type="http://schemas.openxmlformats.org/officeDocument/2006/relationships/hyperlink" Target="https://cve.mitre.org/cgi-bin/cvename.cgi?name=CVE-2017-0143" TargetMode="External"/><Relationship Id="rId55" Type="http://schemas.openxmlformats.org/officeDocument/2006/relationships/hyperlink" Target="https://www.cvedetails.com/cve-details.php?cve_id=CVE-2020-7384" TargetMode="External"/><Relationship Id="rId76" Type="http://schemas.openxmlformats.org/officeDocument/2006/relationships/image" Target="media/image24.png"/><Relationship Id="rId97"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rapid7.com/db/modules/exploit/linux/ssh/vyos_restricted_shell_privesc/" TargetMode="External"/><Relationship Id="rId92"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4.png"/><Relationship Id="rId24" Type="http://schemas.openxmlformats.org/officeDocument/2006/relationships/hyperlink" Target="https://cve.mitre.org/cgi-bin/cvename.cgi?name=CVE-2017-12617" TargetMode="External"/><Relationship Id="rId40" Type="http://schemas.openxmlformats.org/officeDocument/2006/relationships/hyperlink" Target="https://msrc.microsoft.com/update-guide/vulnerability/CVE-2017-0143" TargetMode="External"/><Relationship Id="rId45" Type="http://schemas.openxmlformats.org/officeDocument/2006/relationships/image" Target="media/image9.png"/><Relationship Id="rId66" Type="http://schemas.openxmlformats.org/officeDocument/2006/relationships/image" Target="media/image20.png"/><Relationship Id="rId87" Type="http://schemas.openxmlformats.org/officeDocument/2006/relationships/image" Target="media/image26.jpg"/><Relationship Id="rId61" Type="http://schemas.openxmlformats.org/officeDocument/2006/relationships/image" Target="media/image16.png"/><Relationship Id="rId82" Type="http://schemas.openxmlformats.org/officeDocument/2006/relationships/image" Target="media/image25.png"/><Relationship Id="rId19" Type="http://schemas.openxmlformats.org/officeDocument/2006/relationships/image" Target="media/image2.png"/><Relationship Id="Rdbc5a07471a04e14" Type="http://schemas.microsoft.com/office/2019/09/relationships/intelligence" Target="intelligence.xml"/><Relationship Id="rId14" Type="http://schemas.openxmlformats.org/officeDocument/2006/relationships/hyperlink" Target="https://www.cvedetails.com/cve/CVE-2017-0143/" TargetMode="External"/><Relationship Id="rId30" Type="http://schemas.openxmlformats.org/officeDocument/2006/relationships/hyperlink" Target="https://msrc.microsoft.com/update-guide/vulnerability/CVE-2019-0708" TargetMode="External"/><Relationship Id="rId35" Type="http://schemas.openxmlformats.org/officeDocument/2006/relationships/image" Target="media/image5.png"/><Relationship Id="rId56" Type="http://schemas.openxmlformats.org/officeDocument/2006/relationships/hyperlink" Target="https://docs.microsoft.com/en-us/security-updates/securitybulletins/2017/ms17-010" TargetMode="External"/><Relationship Id="rId77" Type="http://schemas.openxmlformats.org/officeDocument/2006/relationships/hyperlink" Target="https://www.cvedetails.com/cve-details.php?t=1&amp;cve_id=CVE-2019-1181" TargetMode="External"/><Relationship Id="rId8" Type="http://schemas.openxmlformats.org/officeDocument/2006/relationships/webSettings" Target="webSettings.xml"/><Relationship Id="rId51" Type="http://schemas.openxmlformats.org/officeDocument/2006/relationships/hyperlink" Target="https://cve.mitre.org/cgi-bin/cvename.cgi?name=cve-2008-4250" TargetMode="External"/><Relationship Id="rId72" Type="http://schemas.openxmlformats.org/officeDocument/2006/relationships/hyperlink" Target="https://www.exploit-db.com/docs/48760" TargetMode="External"/><Relationship Id="rId9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DC13715A01BA3488F041A426110E212" ma:contentTypeVersion="8" ma:contentTypeDescription="Create a new document." ma:contentTypeScope="" ma:versionID="67b7ccc782a7ab1e0ea5a428295267d8">
  <xsd:schema xmlns:xsd="http://www.w3.org/2001/XMLSchema" xmlns:xs="http://www.w3.org/2001/XMLSchema" xmlns:p="http://schemas.microsoft.com/office/2006/metadata/properties" xmlns:ns2="dcd3e25d-b5ef-477e-aae2-4c064ae5ec17" targetNamespace="http://schemas.microsoft.com/office/2006/metadata/properties" ma:root="true" ma:fieldsID="69bfaa18792b4e9d879e7c45ca9f0608" ns2:_="">
    <xsd:import namespace="dcd3e25d-b5ef-477e-aae2-4c064ae5ec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d3e25d-b5ef-477e-aae2-4c064ae5ec1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D9CC59-4C2B-4EAE-AC41-80AA3418FB02}">
  <ds:schemaRefs>
    <ds:schemaRef ds:uri="http://schemas.microsoft.com/sharepoint/v3/contenttype/forms"/>
  </ds:schemaRefs>
</ds:datastoreItem>
</file>

<file path=customXml/itemProps2.xml><?xml version="1.0" encoding="utf-8"?>
<ds:datastoreItem xmlns:ds="http://schemas.openxmlformats.org/officeDocument/2006/customXml" ds:itemID="{D5955E5B-1A96-4C4D-AD7C-A7521972CBBE}">
  <ds:schemaRefs>
    <ds:schemaRef ds:uri="http://schemas.openxmlformats.org/officeDocument/2006/bibliography"/>
  </ds:schemaRefs>
</ds:datastoreItem>
</file>

<file path=customXml/itemProps3.xml><?xml version="1.0" encoding="utf-8"?>
<ds:datastoreItem xmlns:ds="http://schemas.openxmlformats.org/officeDocument/2006/customXml" ds:itemID="{A4AF33D0-841F-4C5D-AC33-C321009E8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d3e25d-b5ef-477e-aae2-4c064ae5e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AFA8E5-8DB4-4C3C-8398-88DBB597DABE}">
  <ds:schemaRefs>
    <ds:schemaRef ds:uri="http://schemas.microsoft.com/office/2006/metadata/properties"/>
    <ds:schemaRef ds:uri="http://schemas.microsoft.com/office/infopath/2007/PartnerControls"/>
    <ds:schemaRef ds:uri="http://schemas.microsoft.com/office/2006/documentManagement/types"/>
    <ds:schemaRef ds:uri="http://purl.org/dc/terms/"/>
    <ds:schemaRef ds:uri="dcd3e25d-b5ef-477e-aae2-4c064ae5ec17"/>
    <ds:schemaRef ds:uri="http://schemas.openxmlformats.org/package/2006/metadata/core-properties"/>
    <ds:schemaRef ds:uri="http://www.w3.org/XML/1998/namespace"/>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2665</Words>
  <Characters>72197</Characters>
  <Application>Microsoft Office Word</Application>
  <DocSecurity>0</DocSecurity>
  <Lines>601</Lines>
  <Paragraphs>169</Paragraphs>
  <ScaleCrop>false</ScaleCrop>
  <Company/>
  <LinksUpToDate>false</LinksUpToDate>
  <CharactersWithSpaces>84693</CharactersWithSpaces>
  <SharedDoc>false</SharedDoc>
  <HLinks>
    <vt:vector size="318" baseType="variant">
      <vt:variant>
        <vt:i4>4522104</vt:i4>
      </vt:variant>
      <vt:variant>
        <vt:i4>156</vt:i4>
      </vt:variant>
      <vt:variant>
        <vt:i4>0</vt:i4>
      </vt:variant>
      <vt:variant>
        <vt:i4>5</vt:i4>
      </vt:variant>
      <vt:variant>
        <vt:lpwstr>https://www.welivesecurity.com/wp-content/uploads/2020/02/ESET_Kr00k.pdf</vt:lpwstr>
      </vt:variant>
      <vt:variant>
        <vt:lpwstr/>
      </vt:variant>
      <vt:variant>
        <vt:i4>7995429</vt:i4>
      </vt:variant>
      <vt:variant>
        <vt:i4>153</vt:i4>
      </vt:variant>
      <vt:variant>
        <vt:i4>0</vt:i4>
      </vt:variant>
      <vt:variant>
        <vt:i4>5</vt:i4>
      </vt:variant>
      <vt:variant>
        <vt:lpwstr>https://github.com/OpenSecurityResearch/hostapd-wpe</vt:lpwstr>
      </vt:variant>
      <vt:variant>
        <vt:lpwstr/>
      </vt:variant>
      <vt:variant>
        <vt:i4>852050</vt:i4>
      </vt:variant>
      <vt:variant>
        <vt:i4>150</vt:i4>
      </vt:variant>
      <vt:variant>
        <vt:i4>0</vt:i4>
      </vt:variant>
      <vt:variant>
        <vt:i4>5</vt:i4>
      </vt:variant>
      <vt:variant>
        <vt:lpwstr>https://cve.mitre.org/cgi-bin/cvename.cgi?name=CVE-2020-8539</vt:lpwstr>
      </vt:variant>
      <vt:variant>
        <vt:lpwstr/>
      </vt:variant>
      <vt:variant>
        <vt:i4>80</vt:i4>
      </vt:variant>
      <vt:variant>
        <vt:i4>147</vt:i4>
      </vt:variant>
      <vt:variant>
        <vt:i4>0</vt:i4>
      </vt:variant>
      <vt:variant>
        <vt:i4>5</vt:i4>
      </vt:variant>
      <vt:variant>
        <vt:lpwstr>https://cve.mitre.org/cgi-bin/cvename.cgi?name=CVE-2020-0796</vt:lpwstr>
      </vt:variant>
      <vt:variant>
        <vt:lpwstr/>
      </vt:variant>
      <vt:variant>
        <vt:i4>393302</vt:i4>
      </vt:variant>
      <vt:variant>
        <vt:i4>144</vt:i4>
      </vt:variant>
      <vt:variant>
        <vt:i4>0</vt:i4>
      </vt:variant>
      <vt:variant>
        <vt:i4>5</vt:i4>
      </vt:variant>
      <vt:variant>
        <vt:lpwstr>https://cve.mitre.org/cgi-bin/cvename.cgi?name=CVE-2020-7384</vt:lpwstr>
      </vt:variant>
      <vt:variant>
        <vt:lpwstr/>
      </vt:variant>
      <vt:variant>
        <vt:i4>327772</vt:i4>
      </vt:variant>
      <vt:variant>
        <vt:i4>141</vt:i4>
      </vt:variant>
      <vt:variant>
        <vt:i4>0</vt:i4>
      </vt:variant>
      <vt:variant>
        <vt:i4>5</vt:i4>
      </vt:variant>
      <vt:variant>
        <vt:lpwstr>https://cve.mitre.org/cgi-bin/cvename.cgi?name=CVE-2018-8453</vt:lpwstr>
      </vt:variant>
      <vt:variant>
        <vt:lpwstr/>
      </vt:variant>
      <vt:variant>
        <vt:i4>1507404</vt:i4>
      </vt:variant>
      <vt:variant>
        <vt:i4>138</vt:i4>
      </vt:variant>
      <vt:variant>
        <vt:i4>0</vt:i4>
      </vt:variant>
      <vt:variant>
        <vt:i4>5</vt:i4>
      </vt:variant>
      <vt:variant>
        <vt:lpwstr>https://www.cvedetails.com/cve/CVE-2017-0291/</vt:lpwstr>
      </vt:variant>
      <vt:variant>
        <vt:lpwstr/>
      </vt:variant>
      <vt:variant>
        <vt:i4>1245259</vt:i4>
      </vt:variant>
      <vt:variant>
        <vt:i4>135</vt:i4>
      </vt:variant>
      <vt:variant>
        <vt:i4>0</vt:i4>
      </vt:variant>
      <vt:variant>
        <vt:i4>5</vt:i4>
      </vt:variant>
      <vt:variant>
        <vt:lpwstr>https://www.cvedetails.com/cve/CVE-2017-8463/</vt:lpwstr>
      </vt:variant>
      <vt:variant>
        <vt:lpwstr/>
      </vt:variant>
      <vt:variant>
        <vt:i4>1310795</vt:i4>
      </vt:variant>
      <vt:variant>
        <vt:i4>132</vt:i4>
      </vt:variant>
      <vt:variant>
        <vt:i4>0</vt:i4>
      </vt:variant>
      <vt:variant>
        <vt:i4>5</vt:i4>
      </vt:variant>
      <vt:variant>
        <vt:lpwstr>https://www.cvedetails.com/cve/CVE-2017-8565/</vt:lpwstr>
      </vt:variant>
      <vt:variant>
        <vt:lpwstr/>
      </vt:variant>
      <vt:variant>
        <vt:i4>8060995</vt:i4>
      </vt:variant>
      <vt:variant>
        <vt:i4>129</vt:i4>
      </vt:variant>
      <vt:variant>
        <vt:i4>0</vt:i4>
      </vt:variant>
      <vt:variant>
        <vt:i4>5</vt:i4>
      </vt:variant>
      <vt:variant>
        <vt:lpwstr>https://www.cvedetails.com/cve-details.php?t=1&amp;cve_id=CVE-2019-0787</vt:lpwstr>
      </vt:variant>
      <vt:variant>
        <vt:lpwstr/>
      </vt:variant>
      <vt:variant>
        <vt:i4>7995461</vt:i4>
      </vt:variant>
      <vt:variant>
        <vt:i4>126</vt:i4>
      </vt:variant>
      <vt:variant>
        <vt:i4>0</vt:i4>
      </vt:variant>
      <vt:variant>
        <vt:i4>5</vt:i4>
      </vt:variant>
      <vt:variant>
        <vt:lpwstr>https://www.cvedetails.com/cve-details.php?t=1&amp;cve_id=CVE-2019-1181</vt:lpwstr>
      </vt:variant>
      <vt:variant>
        <vt:lpwstr/>
      </vt:variant>
      <vt:variant>
        <vt:i4>4259920</vt:i4>
      </vt:variant>
      <vt:variant>
        <vt:i4>123</vt:i4>
      </vt:variant>
      <vt:variant>
        <vt:i4>0</vt:i4>
      </vt:variant>
      <vt:variant>
        <vt:i4>5</vt:i4>
      </vt:variant>
      <vt:variant>
        <vt:lpwstr>https://www.rapid7.com/db/vulnerabilities/msft-cve-2017-0144/</vt:lpwstr>
      </vt:variant>
      <vt:variant>
        <vt:lpwstr/>
      </vt:variant>
      <vt:variant>
        <vt:i4>5636189</vt:i4>
      </vt:variant>
      <vt:variant>
        <vt:i4>120</vt:i4>
      </vt:variant>
      <vt:variant>
        <vt:i4>0</vt:i4>
      </vt:variant>
      <vt:variant>
        <vt:i4>5</vt:i4>
      </vt:variant>
      <vt:variant>
        <vt:lpwstr>https://syang.io/2017/05/17/Simulate-EternalBlue.html</vt:lpwstr>
      </vt:variant>
      <vt:variant>
        <vt:lpwstr/>
      </vt:variant>
      <vt:variant>
        <vt:i4>5374043</vt:i4>
      </vt:variant>
      <vt:variant>
        <vt:i4>117</vt:i4>
      </vt:variant>
      <vt:variant>
        <vt:i4>0</vt:i4>
      </vt:variant>
      <vt:variant>
        <vt:i4>5</vt:i4>
      </vt:variant>
      <vt:variant>
        <vt:lpwstr>https://www.exploit-db.com/docs/48760</vt:lpwstr>
      </vt:variant>
      <vt:variant>
        <vt:lpwstr/>
      </vt:variant>
      <vt:variant>
        <vt:i4>8126488</vt:i4>
      </vt:variant>
      <vt:variant>
        <vt:i4>114</vt:i4>
      </vt:variant>
      <vt:variant>
        <vt:i4>0</vt:i4>
      </vt:variant>
      <vt:variant>
        <vt:i4>5</vt:i4>
      </vt:variant>
      <vt:variant>
        <vt:lpwstr>https://www.rapid7.com/db/modules/exploit/linux/ssh/vyos_restricted_shell_privesc/</vt:lpwstr>
      </vt:variant>
      <vt:variant>
        <vt:lpwstr/>
      </vt:variant>
      <vt:variant>
        <vt:i4>393239</vt:i4>
      </vt:variant>
      <vt:variant>
        <vt:i4>111</vt:i4>
      </vt:variant>
      <vt:variant>
        <vt:i4>0</vt:i4>
      </vt:variant>
      <vt:variant>
        <vt:i4>5</vt:i4>
      </vt:variant>
      <vt:variant>
        <vt:lpwstr>https://levelup.gitconnected.com/ethical-hacking-part-9-dns-hijacking-credential-harvesting-db57302e5131</vt:lpwstr>
      </vt:variant>
      <vt:variant>
        <vt:lpwstr/>
      </vt:variant>
      <vt:variant>
        <vt:i4>5046277</vt:i4>
      </vt:variant>
      <vt:variant>
        <vt:i4>108</vt:i4>
      </vt:variant>
      <vt:variant>
        <vt:i4>0</vt:i4>
      </vt:variant>
      <vt:variant>
        <vt:i4>5</vt:i4>
      </vt:variant>
      <vt:variant>
        <vt:lpwstr>https://www.fosslinux.com/7631/how-to-install-and-configure-dns-on-ubuntu.htm</vt:lpwstr>
      </vt:variant>
      <vt:variant>
        <vt:lpwstr/>
      </vt:variant>
      <vt:variant>
        <vt:i4>262230</vt:i4>
      </vt:variant>
      <vt:variant>
        <vt:i4>105</vt:i4>
      </vt:variant>
      <vt:variant>
        <vt:i4>0</vt:i4>
      </vt:variant>
      <vt:variant>
        <vt:i4>5</vt:i4>
      </vt:variant>
      <vt:variant>
        <vt:lpwstr>https://cve.mitre.org/cgi-bin/cvename.cgi?name=CVE-2017-0781</vt:lpwstr>
      </vt:variant>
      <vt:variant>
        <vt:lpwstr/>
      </vt:variant>
      <vt:variant>
        <vt:i4>786461</vt:i4>
      </vt:variant>
      <vt:variant>
        <vt:i4>102</vt:i4>
      </vt:variant>
      <vt:variant>
        <vt:i4>0</vt:i4>
      </vt:variant>
      <vt:variant>
        <vt:i4>5</vt:i4>
      </vt:variant>
      <vt:variant>
        <vt:lpwstr>https://team.nullsecsig.com/</vt:lpwstr>
      </vt:variant>
      <vt:variant>
        <vt:lpwstr/>
      </vt:variant>
      <vt:variant>
        <vt:i4>393299</vt:i4>
      </vt:variant>
      <vt:variant>
        <vt:i4>99</vt:i4>
      </vt:variant>
      <vt:variant>
        <vt:i4>0</vt:i4>
      </vt:variant>
      <vt:variant>
        <vt:i4>5</vt:i4>
      </vt:variant>
      <vt:variant>
        <vt:lpwstr>https://cve.mitre.org/cgi-bin/cvename.cgi?name=cve-2016-5195</vt:lpwstr>
      </vt:variant>
      <vt:variant>
        <vt:lpwstr/>
      </vt:variant>
      <vt:variant>
        <vt:i4>4784148</vt:i4>
      </vt:variant>
      <vt:variant>
        <vt:i4>96</vt:i4>
      </vt:variant>
      <vt:variant>
        <vt:i4>0</vt:i4>
      </vt:variant>
      <vt:variant>
        <vt:i4>5</vt:i4>
      </vt:variant>
      <vt:variant>
        <vt:lpwstr>https://docs.microsoft.com/en-us/security-updates/securitybulletins/2017/ms17-010</vt:lpwstr>
      </vt:variant>
      <vt:variant>
        <vt:lpwstr/>
      </vt:variant>
      <vt:variant>
        <vt:i4>3145823</vt:i4>
      </vt:variant>
      <vt:variant>
        <vt:i4>93</vt:i4>
      </vt:variant>
      <vt:variant>
        <vt:i4>0</vt:i4>
      </vt:variant>
      <vt:variant>
        <vt:i4>5</vt:i4>
      </vt:variant>
      <vt:variant>
        <vt:lpwstr>https://www.cvedetails.com/cve-details.php?cve_id=CVE-2020-7384</vt:lpwstr>
      </vt:variant>
      <vt:variant>
        <vt:lpwstr/>
      </vt:variant>
      <vt:variant>
        <vt:i4>262149</vt:i4>
      </vt:variant>
      <vt:variant>
        <vt:i4>90</vt:i4>
      </vt:variant>
      <vt:variant>
        <vt:i4>0</vt:i4>
      </vt:variant>
      <vt:variant>
        <vt:i4>5</vt:i4>
      </vt:variant>
      <vt:variant>
        <vt:lpwstr>https://www.osboxes.org/android-x86/</vt:lpwstr>
      </vt:variant>
      <vt:variant>
        <vt:lpwstr>android-x86-8-vmware</vt:lpwstr>
      </vt:variant>
      <vt:variant>
        <vt:i4>65616</vt:i4>
      </vt:variant>
      <vt:variant>
        <vt:i4>87</vt:i4>
      </vt:variant>
      <vt:variant>
        <vt:i4>0</vt:i4>
      </vt:variant>
      <vt:variant>
        <vt:i4>5</vt:i4>
      </vt:variant>
      <vt:variant>
        <vt:lpwstr>https://cve.mitre.org/cgi-bin/cvename.cgi?name=cve-2008-4250</vt:lpwstr>
      </vt:variant>
      <vt:variant>
        <vt:lpwstr/>
      </vt:variant>
      <vt:variant>
        <vt:i4>90</vt:i4>
      </vt:variant>
      <vt:variant>
        <vt:i4>84</vt:i4>
      </vt:variant>
      <vt:variant>
        <vt:i4>0</vt:i4>
      </vt:variant>
      <vt:variant>
        <vt:i4>5</vt:i4>
      </vt:variant>
      <vt:variant>
        <vt:lpwstr>https://cve.mitre.org/cgi-bin/cvename.cgi?name=CVE-2017-0143</vt:lpwstr>
      </vt:variant>
      <vt:variant>
        <vt:lpwstr/>
      </vt:variant>
      <vt:variant>
        <vt:i4>1769547</vt:i4>
      </vt:variant>
      <vt:variant>
        <vt:i4>81</vt:i4>
      </vt:variant>
      <vt:variant>
        <vt:i4>0</vt:i4>
      </vt:variant>
      <vt:variant>
        <vt:i4>5</vt:i4>
      </vt:variant>
      <vt:variant>
        <vt:lpwstr>https://www.cvedetails.com/cve/CVE-2019-0708/</vt:lpwstr>
      </vt:variant>
      <vt:variant>
        <vt:lpwstr/>
      </vt:variant>
      <vt:variant>
        <vt:i4>5963844</vt:i4>
      </vt:variant>
      <vt:variant>
        <vt:i4>78</vt:i4>
      </vt:variant>
      <vt:variant>
        <vt:i4>0</vt:i4>
      </vt:variant>
      <vt:variant>
        <vt:i4>5</vt:i4>
      </vt:variant>
      <vt:variant>
        <vt:lpwstr>https://www.whitesourcesoftware.com/vulnerability-database/CVE-2021-3560</vt:lpwstr>
      </vt:variant>
      <vt:variant>
        <vt:lpwstr/>
      </vt:variant>
      <vt:variant>
        <vt:i4>7798848</vt:i4>
      </vt:variant>
      <vt:variant>
        <vt:i4>75</vt:i4>
      </vt:variant>
      <vt:variant>
        <vt:i4>0</vt:i4>
      </vt:variant>
      <vt:variant>
        <vt:i4>5</vt:i4>
      </vt:variant>
      <vt:variant>
        <vt:lpwstr>https://www.cvedetails.com/cve-details.php?t=1&amp;cve_id=cve-2019-1458</vt:lpwstr>
      </vt:variant>
      <vt:variant>
        <vt:lpwstr/>
      </vt:variant>
      <vt:variant>
        <vt:i4>6225995</vt:i4>
      </vt:variant>
      <vt:variant>
        <vt:i4>72</vt:i4>
      </vt:variant>
      <vt:variant>
        <vt:i4>0</vt:i4>
      </vt:variant>
      <vt:variant>
        <vt:i4>5</vt:i4>
      </vt:variant>
      <vt:variant>
        <vt:lpwstr>https://54m4ri74n.medium.com/windows-7-privilege-escalation-using-uac-bypass-b08f5523b7de</vt:lpwstr>
      </vt:variant>
      <vt:variant>
        <vt:lpwstr/>
      </vt:variant>
      <vt:variant>
        <vt:i4>7536704</vt:i4>
      </vt:variant>
      <vt:variant>
        <vt:i4>69</vt:i4>
      </vt:variant>
      <vt:variant>
        <vt:i4>0</vt:i4>
      </vt:variant>
      <vt:variant>
        <vt:i4>5</vt:i4>
      </vt:variant>
      <vt:variant>
        <vt:lpwstr>https://www.cvedetails.com/cve-details.php?t=1&amp;cve_id=CVE-2020-0796</vt:lpwstr>
      </vt:variant>
      <vt:variant>
        <vt:lpwstr/>
      </vt:variant>
      <vt:variant>
        <vt:i4>6750320</vt:i4>
      </vt:variant>
      <vt:variant>
        <vt:i4>66</vt:i4>
      </vt:variant>
      <vt:variant>
        <vt:i4>0</vt:i4>
      </vt:variant>
      <vt:variant>
        <vt:i4>5</vt:i4>
      </vt:variant>
      <vt:variant>
        <vt:lpwstr>https://msrc.microsoft.com/update-guide/vulnerability/CVE-2017-0143</vt:lpwstr>
      </vt:variant>
      <vt:variant>
        <vt:lpwstr/>
      </vt:variant>
      <vt:variant>
        <vt:i4>852048</vt:i4>
      </vt:variant>
      <vt:variant>
        <vt:i4>63</vt:i4>
      </vt:variant>
      <vt:variant>
        <vt:i4>0</vt:i4>
      </vt:variant>
      <vt:variant>
        <vt:i4>5</vt:i4>
      </vt:variant>
      <vt:variant>
        <vt:lpwstr>https://cve.mitre.org/cgi-bin/cvename.cgi?name=CVE-2019-0708</vt:lpwstr>
      </vt:variant>
      <vt:variant>
        <vt:lpwstr/>
      </vt:variant>
      <vt:variant>
        <vt:i4>3473528</vt:i4>
      </vt:variant>
      <vt:variant>
        <vt:i4>60</vt:i4>
      </vt:variant>
      <vt:variant>
        <vt:i4>0</vt:i4>
      </vt:variant>
      <vt:variant>
        <vt:i4>5</vt:i4>
      </vt:variant>
      <vt:variant>
        <vt:lpwstr>https://downloadarchive.documentfoundation.org/libreoffice/old/6.2.4.2/</vt:lpwstr>
      </vt:variant>
      <vt:variant>
        <vt:lpwstr/>
      </vt:variant>
      <vt:variant>
        <vt:i4>6684790</vt:i4>
      </vt:variant>
      <vt:variant>
        <vt:i4>57</vt:i4>
      </vt:variant>
      <vt:variant>
        <vt:i4>0</vt:i4>
      </vt:variant>
      <vt:variant>
        <vt:i4>5</vt:i4>
      </vt:variant>
      <vt:variant>
        <vt:lpwstr>https://msrc.microsoft.com/update-guide/en-US/vulnerability/CVE-2020-17087</vt:lpwstr>
      </vt:variant>
      <vt:variant>
        <vt:lpwstr/>
      </vt:variant>
      <vt:variant>
        <vt:i4>5046294</vt:i4>
      </vt:variant>
      <vt:variant>
        <vt:i4>54</vt:i4>
      </vt:variant>
      <vt:variant>
        <vt:i4>0</vt:i4>
      </vt:variant>
      <vt:variant>
        <vt:i4>5</vt:i4>
      </vt:variant>
      <vt:variant>
        <vt:lpwstr>https://docs.microsoft.com/en-us/security-updates/securitybulletins/2015/ms15-073</vt:lpwstr>
      </vt:variant>
      <vt:variant>
        <vt:lpwstr/>
      </vt:variant>
      <vt:variant>
        <vt:i4>1179715</vt:i4>
      </vt:variant>
      <vt:variant>
        <vt:i4>51</vt:i4>
      </vt:variant>
      <vt:variant>
        <vt:i4>0</vt:i4>
      </vt:variant>
      <vt:variant>
        <vt:i4>5</vt:i4>
      </vt:variant>
      <vt:variant>
        <vt:lpwstr>https://www.cvedetails.com/cve/CVE-2015-2365/</vt:lpwstr>
      </vt:variant>
      <vt:variant>
        <vt:lpwstr/>
      </vt:variant>
      <vt:variant>
        <vt:i4>7536707</vt:i4>
      </vt:variant>
      <vt:variant>
        <vt:i4>48</vt:i4>
      </vt:variant>
      <vt:variant>
        <vt:i4>0</vt:i4>
      </vt:variant>
      <vt:variant>
        <vt:i4>5</vt:i4>
      </vt:variant>
      <vt:variant>
        <vt:lpwstr>https://www.cvedetails.com/cve-details.php?t=1&amp;cve_id=CVE-2019-0708</vt:lpwstr>
      </vt:variant>
      <vt:variant>
        <vt:lpwstr/>
      </vt:variant>
      <vt:variant>
        <vt:i4>7143542</vt:i4>
      </vt:variant>
      <vt:variant>
        <vt:i4>45</vt:i4>
      </vt:variant>
      <vt:variant>
        <vt:i4>0</vt:i4>
      </vt:variant>
      <vt:variant>
        <vt:i4>5</vt:i4>
      </vt:variant>
      <vt:variant>
        <vt:lpwstr>https://msrc.microsoft.com/update-guide/vulnerability/CVE-2019-0708</vt:lpwstr>
      </vt:variant>
      <vt:variant>
        <vt:lpwstr/>
      </vt:variant>
      <vt:variant>
        <vt:i4>4325403</vt:i4>
      </vt:variant>
      <vt:variant>
        <vt:i4>42</vt:i4>
      </vt:variant>
      <vt:variant>
        <vt:i4>0</vt:i4>
      </vt:variant>
      <vt:variant>
        <vt:i4>5</vt:i4>
      </vt:variant>
      <vt:variant>
        <vt:lpwstr>https://docs.microsoft.com/en-us/security-updates/securitybulletins/2009/ms09-050</vt:lpwstr>
      </vt:variant>
      <vt:variant>
        <vt:lpwstr/>
      </vt:variant>
      <vt:variant>
        <vt:i4>131160</vt:i4>
      </vt:variant>
      <vt:variant>
        <vt:i4>39</vt:i4>
      </vt:variant>
      <vt:variant>
        <vt:i4>0</vt:i4>
      </vt:variant>
      <vt:variant>
        <vt:i4>5</vt:i4>
      </vt:variant>
      <vt:variant>
        <vt:lpwstr>https://cve.mitre.org/cgi-bin/cvename.cgi?name=CVE-2018-14847</vt:lpwstr>
      </vt:variant>
      <vt:variant>
        <vt:lpwstr/>
      </vt:variant>
      <vt:variant>
        <vt:i4>131161</vt:i4>
      </vt:variant>
      <vt:variant>
        <vt:i4>36</vt:i4>
      </vt:variant>
      <vt:variant>
        <vt:i4>0</vt:i4>
      </vt:variant>
      <vt:variant>
        <vt:i4>5</vt:i4>
      </vt:variant>
      <vt:variant>
        <vt:lpwstr>https://cve.mitre.org/cgi-bin/cvename.cgi?name=CVE-2016-10709</vt:lpwstr>
      </vt:variant>
      <vt:variant>
        <vt:lpwstr/>
      </vt:variant>
      <vt:variant>
        <vt:i4>65625</vt:i4>
      </vt:variant>
      <vt:variant>
        <vt:i4>33</vt:i4>
      </vt:variant>
      <vt:variant>
        <vt:i4>0</vt:i4>
      </vt:variant>
      <vt:variant>
        <vt:i4>5</vt:i4>
      </vt:variant>
      <vt:variant>
        <vt:lpwstr>https://cve.mitre.org/cgi-bin/cvename.cgi?name=CVE-2017-12617</vt:lpwstr>
      </vt:variant>
      <vt:variant>
        <vt:lpwstr/>
      </vt:variant>
      <vt:variant>
        <vt:i4>7078004</vt:i4>
      </vt:variant>
      <vt:variant>
        <vt:i4>30</vt:i4>
      </vt:variant>
      <vt:variant>
        <vt:i4>0</vt:i4>
      </vt:variant>
      <vt:variant>
        <vt:i4>5</vt:i4>
      </vt:variant>
      <vt:variant>
        <vt:lpwstr>https://msrc.microsoft.com/update-guide/vulnerability/CVE-2020-0688</vt:lpwstr>
      </vt:variant>
      <vt:variant>
        <vt:lpwstr/>
      </vt:variant>
      <vt:variant>
        <vt:i4>983121</vt:i4>
      </vt:variant>
      <vt:variant>
        <vt:i4>27</vt:i4>
      </vt:variant>
      <vt:variant>
        <vt:i4>0</vt:i4>
      </vt:variant>
      <vt:variant>
        <vt:i4>5</vt:i4>
      </vt:variant>
      <vt:variant>
        <vt:lpwstr>https://cve.mitre.org/cgi-bin/cvename.cgi?name=CVE-2020-0688</vt:lpwstr>
      </vt:variant>
      <vt:variant>
        <vt:lpwstr/>
      </vt:variant>
      <vt:variant>
        <vt:i4>5636173</vt:i4>
      </vt:variant>
      <vt:variant>
        <vt:i4>24</vt:i4>
      </vt:variant>
      <vt:variant>
        <vt:i4>0</vt:i4>
      </vt:variant>
      <vt:variant>
        <vt:i4>5</vt:i4>
      </vt:variant>
      <vt:variant>
        <vt:lpwstr>https://msrc.microsoft.com/update-guide/en-US/vulnerability/CVE-2020-1472</vt:lpwstr>
      </vt:variant>
      <vt:variant>
        <vt:lpwstr/>
      </vt:variant>
      <vt:variant>
        <vt:i4>458847</vt:i4>
      </vt:variant>
      <vt:variant>
        <vt:i4>21</vt:i4>
      </vt:variant>
      <vt:variant>
        <vt:i4>0</vt:i4>
      </vt:variant>
      <vt:variant>
        <vt:i4>5</vt:i4>
      </vt:variant>
      <vt:variant>
        <vt:lpwstr>https://cve.mitre.org/cgi-bin/cvename.cgi?name=CVE-2020-1472</vt:lpwstr>
      </vt:variant>
      <vt:variant>
        <vt:lpwstr/>
      </vt:variant>
      <vt:variant>
        <vt:i4>3932287</vt:i4>
      </vt:variant>
      <vt:variant>
        <vt:i4>18</vt:i4>
      </vt:variant>
      <vt:variant>
        <vt:i4>0</vt:i4>
      </vt:variant>
      <vt:variant>
        <vt:i4>5</vt:i4>
      </vt:variant>
      <vt:variant>
        <vt:lpwstr>https://www.cvedetails.com/cve/CVE-2021-31956/</vt:lpwstr>
      </vt:variant>
      <vt:variant>
        <vt:lpwstr/>
      </vt:variant>
      <vt:variant>
        <vt:i4>3932287</vt:i4>
      </vt:variant>
      <vt:variant>
        <vt:i4>15</vt:i4>
      </vt:variant>
      <vt:variant>
        <vt:i4>0</vt:i4>
      </vt:variant>
      <vt:variant>
        <vt:i4>5</vt:i4>
      </vt:variant>
      <vt:variant>
        <vt:lpwstr>https://www.cvedetails.com/cve/CVE-2021-31956/</vt:lpwstr>
      </vt:variant>
      <vt:variant>
        <vt:lpwstr/>
      </vt:variant>
      <vt:variant>
        <vt:i4>1769547</vt:i4>
      </vt:variant>
      <vt:variant>
        <vt:i4>12</vt:i4>
      </vt:variant>
      <vt:variant>
        <vt:i4>0</vt:i4>
      </vt:variant>
      <vt:variant>
        <vt:i4>5</vt:i4>
      </vt:variant>
      <vt:variant>
        <vt:lpwstr>https://www.cvedetails.com/cve/CVE-2019-0708/</vt:lpwstr>
      </vt:variant>
      <vt:variant>
        <vt:lpwstr/>
      </vt:variant>
      <vt:variant>
        <vt:i4>1769547</vt:i4>
      </vt:variant>
      <vt:variant>
        <vt:i4>9</vt:i4>
      </vt:variant>
      <vt:variant>
        <vt:i4>0</vt:i4>
      </vt:variant>
      <vt:variant>
        <vt:i4>5</vt:i4>
      </vt:variant>
      <vt:variant>
        <vt:lpwstr>https://www.cvedetails.com/cve/CVE-2019-0708/</vt:lpwstr>
      </vt:variant>
      <vt:variant>
        <vt:lpwstr/>
      </vt:variant>
      <vt:variant>
        <vt:i4>5898322</vt:i4>
      </vt:variant>
      <vt:variant>
        <vt:i4>6</vt:i4>
      </vt:variant>
      <vt:variant>
        <vt:i4>0</vt:i4>
      </vt:variant>
      <vt:variant>
        <vt:i4>5</vt:i4>
      </vt:variant>
      <vt:variant>
        <vt:lpwstr>https://www.cvedetails.com/cve/CVE-2017-0143/</vt:lpwstr>
      </vt:variant>
      <vt:variant>
        <vt:lpwstr>:~:text=CVE%2D2017%2D0143%20%3A%20The,7%20SP1%3B%20Windows%208.1%3B%20Windows</vt:lpwstr>
      </vt:variant>
      <vt:variant>
        <vt:i4>17</vt:i4>
      </vt:variant>
      <vt:variant>
        <vt:i4>3</vt:i4>
      </vt:variant>
      <vt:variant>
        <vt:i4>0</vt:i4>
      </vt:variant>
      <vt:variant>
        <vt:i4>5</vt:i4>
      </vt:variant>
      <vt:variant>
        <vt:lpwstr>https://www.cisecurity.org/wp-content/uploads/2019/01/Security-Primer-EternalBlue.pdf</vt:lpwstr>
      </vt:variant>
      <vt:variant>
        <vt:lpwstr/>
      </vt:variant>
      <vt:variant>
        <vt:i4>1769547</vt:i4>
      </vt:variant>
      <vt:variant>
        <vt:i4>0</vt:i4>
      </vt:variant>
      <vt:variant>
        <vt:i4>0</vt:i4>
      </vt:variant>
      <vt:variant>
        <vt:i4>5</vt:i4>
      </vt:variant>
      <vt:variant>
        <vt:lpwstr>https://www.cvedetails.com/cve/CVE-2019-07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Hock Guan</dc:creator>
  <cp:keywords/>
  <dc:description/>
  <cp:lastModifiedBy>Do Li Fang Sarah /CSF</cp:lastModifiedBy>
  <cp:revision>2</cp:revision>
  <dcterms:created xsi:type="dcterms:W3CDTF">2021-07-03T07:56:00Z</dcterms:created>
  <dcterms:modified xsi:type="dcterms:W3CDTF">2021-07-0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13715A01BA3488F041A426110E212</vt:lpwstr>
  </property>
  <property fmtid="{D5CDD505-2E9C-101B-9397-08002B2CF9AE}" pid="3" name="ClassificationContentMarkingHeaderShapeIds">
    <vt:lpwstr>1,2,3</vt:lpwstr>
  </property>
  <property fmtid="{D5CDD505-2E9C-101B-9397-08002B2CF9AE}" pid="4" name="ClassificationContentMarkingHeaderFontProps">
    <vt:lpwstr>#000000,11,Calibri</vt:lpwstr>
  </property>
  <property fmtid="{D5CDD505-2E9C-101B-9397-08002B2CF9AE}" pid="5" name="ClassificationContentMarkingHeaderText">
    <vt:lpwstr>                    Official (Closed) - Non Sensitive</vt:lpwstr>
  </property>
  <property fmtid="{D5CDD505-2E9C-101B-9397-08002B2CF9AE}" pid="6" name="MSIP_Label_30286cb9-b49f-4646-87a5-340028348160_Enabled">
    <vt:lpwstr>True</vt:lpwstr>
  </property>
  <property fmtid="{D5CDD505-2E9C-101B-9397-08002B2CF9AE}" pid="7" name="MSIP_Label_30286cb9-b49f-4646-87a5-340028348160_SiteId">
    <vt:lpwstr>cba9e115-3016-4462-a1ab-a565cba0cdf1</vt:lpwstr>
  </property>
  <property fmtid="{D5CDD505-2E9C-101B-9397-08002B2CF9AE}" pid="8" name="MSIP_Label_30286cb9-b49f-4646-87a5-340028348160_ActionId">
    <vt:lpwstr>289eeada-70e1-487f-8870-98beb3d3820b</vt:lpwstr>
  </property>
  <property fmtid="{D5CDD505-2E9C-101B-9397-08002B2CF9AE}" pid="9" name="MSIP_Label_30286cb9-b49f-4646-87a5-340028348160_Method">
    <vt:lpwstr>Standard</vt:lpwstr>
  </property>
  <property fmtid="{D5CDD505-2E9C-101B-9397-08002B2CF9AE}" pid="10" name="MSIP_Label_30286cb9-b49f-4646-87a5-340028348160_SetDate">
    <vt:lpwstr>2021-05-19T12:38:36Z</vt:lpwstr>
  </property>
  <property fmtid="{D5CDD505-2E9C-101B-9397-08002B2CF9AE}" pid="11" name="MSIP_Label_30286cb9-b49f-4646-87a5-340028348160_Name">
    <vt:lpwstr>30286cb9-b49f-4646-87a5-340028348160</vt:lpwstr>
  </property>
  <property fmtid="{D5CDD505-2E9C-101B-9397-08002B2CF9AE}" pid="12" name="MSIP_Label_30286cb9-b49f-4646-87a5-340028348160_ContentBits">
    <vt:lpwstr>1</vt:lpwstr>
  </property>
</Properties>
</file>